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5B27E" w14:textId="4E8321EE" w:rsidR="008718BD" w:rsidRDefault="009B4D95" w:rsidP="008718BD">
      <w:pPr>
        <w:rPr>
          <w:rFonts w:cs="Arial"/>
          <w:b/>
          <w:sz w:val="24"/>
        </w:rPr>
      </w:pPr>
      <w:r>
        <w:rPr>
          <w:rFonts w:cs="Arial"/>
          <w:b/>
          <w:sz w:val="24"/>
        </w:rPr>
        <w:t>Version</w:t>
      </w:r>
      <w:r w:rsidR="008718BD">
        <w:rPr>
          <w:rFonts w:cs="Arial"/>
          <w:b/>
          <w:sz w:val="24"/>
        </w:rPr>
        <w:t xml:space="preserve">: </w:t>
      </w:r>
      <w:r w:rsidR="00856105">
        <w:rPr>
          <w:rFonts w:cs="Arial"/>
          <w:b/>
          <w:sz w:val="24"/>
        </w:rPr>
        <w:t>12 April</w:t>
      </w:r>
      <w:r w:rsidR="0017700D">
        <w:rPr>
          <w:rFonts w:cs="Arial"/>
          <w:b/>
          <w:sz w:val="24"/>
        </w:rPr>
        <w:t xml:space="preserve"> 202</w:t>
      </w:r>
      <w:r w:rsidR="00856105">
        <w:rPr>
          <w:rFonts w:cs="Arial"/>
          <w:b/>
          <w:sz w:val="24"/>
        </w:rPr>
        <w:t>2</w:t>
      </w:r>
    </w:p>
    <w:p w14:paraId="74D5DB46" w14:textId="43C6F3DC" w:rsidR="00C340D9" w:rsidRDefault="00C340D9">
      <w:pPr>
        <w:rPr>
          <w:rFonts w:cstheme="minorHAnsi"/>
          <w:b/>
          <w:u w:val="single"/>
          <w:lang w:val="en-US"/>
        </w:rPr>
      </w:pPr>
    </w:p>
    <w:p w14:paraId="65A96DF1" w14:textId="20C8041F" w:rsidR="00C340D9" w:rsidRDefault="00C340D9">
      <w:pPr>
        <w:rPr>
          <w:rFonts w:cstheme="minorHAnsi"/>
          <w:b/>
          <w:u w:val="single"/>
          <w:lang w:val="en-US"/>
        </w:rPr>
      </w:pPr>
    </w:p>
    <w:p w14:paraId="60D2DED4" w14:textId="3E125750" w:rsidR="00007AAD" w:rsidRDefault="00007AAD" w:rsidP="00007AAD">
      <w:pPr>
        <w:pStyle w:val="Default"/>
      </w:pPr>
    </w:p>
    <w:p w14:paraId="744E0642" w14:textId="190FAFB4" w:rsidR="00C23617" w:rsidRDefault="00C23617" w:rsidP="00C23617">
      <w:pPr>
        <w:rPr>
          <w:rFonts w:cs="Arial"/>
          <w:b/>
          <w:sz w:val="24"/>
        </w:rPr>
      </w:pPr>
      <w:bookmarkStart w:id="0" w:name="_Hlk37857141"/>
    </w:p>
    <w:p w14:paraId="705318EB" w14:textId="77777777" w:rsidR="00C23617" w:rsidRDefault="00C23617" w:rsidP="00C23617">
      <w:pPr>
        <w:rPr>
          <w:rFonts w:cs="Arial"/>
          <w:b/>
          <w:sz w:val="24"/>
        </w:rPr>
      </w:pPr>
    </w:p>
    <w:p w14:paraId="3EEFF4D2" w14:textId="748F2667" w:rsidR="00C23617" w:rsidRDefault="00C23617" w:rsidP="00C23617">
      <w:pPr>
        <w:rPr>
          <w:rFonts w:cs="Arial"/>
          <w:b/>
          <w:sz w:val="24"/>
        </w:rPr>
      </w:pPr>
    </w:p>
    <w:p w14:paraId="29080283" w14:textId="1448B684" w:rsidR="00C23617" w:rsidRDefault="003D7563" w:rsidP="003D7563">
      <w:pPr>
        <w:jc w:val="center"/>
        <w:rPr>
          <w:rFonts w:cs="Arial"/>
          <w:bCs/>
          <w:sz w:val="24"/>
        </w:rPr>
      </w:pPr>
      <w:r>
        <w:rPr>
          <w:noProof/>
        </w:rPr>
        <w:drawing>
          <wp:inline distT="0" distB="0" distL="0" distR="0" wp14:anchorId="448EA485" wp14:editId="2F4A4F7E">
            <wp:extent cx="2211575" cy="409525"/>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8">
                      <a:alphaModFix/>
                    </a:blip>
                    <a:stretch>
                      <a:fillRect/>
                    </a:stretch>
                  </pic:blipFill>
                  <pic:spPr>
                    <a:xfrm>
                      <a:off x="0" y="0"/>
                      <a:ext cx="2211575" cy="409525"/>
                    </a:xfrm>
                    <a:prstGeom prst="rect">
                      <a:avLst/>
                    </a:prstGeom>
                    <a:noFill/>
                    <a:ln>
                      <a:noFill/>
                    </a:ln>
                  </pic:spPr>
                </pic:pic>
              </a:graphicData>
            </a:graphic>
          </wp:inline>
        </w:drawing>
      </w:r>
    </w:p>
    <w:p w14:paraId="4E7C157E" w14:textId="0951678E" w:rsidR="0006437B" w:rsidRDefault="0006437B" w:rsidP="0006437B">
      <w:pPr>
        <w:rPr>
          <w:rFonts w:cs="Arial"/>
          <w:bCs/>
          <w:sz w:val="24"/>
        </w:rPr>
      </w:pPr>
    </w:p>
    <w:p w14:paraId="12FE71D4" w14:textId="4661912E" w:rsidR="0006437B" w:rsidRDefault="0006437B" w:rsidP="0006437B">
      <w:pPr>
        <w:rPr>
          <w:rFonts w:cs="Arial"/>
          <w:bCs/>
          <w:sz w:val="24"/>
        </w:rPr>
      </w:pPr>
    </w:p>
    <w:p w14:paraId="280B7046" w14:textId="77777777" w:rsidR="0006437B" w:rsidRPr="0006437B" w:rsidRDefault="0006437B" w:rsidP="0006437B">
      <w:pPr>
        <w:rPr>
          <w:rFonts w:cs="Arial"/>
          <w:bCs/>
          <w:sz w:val="24"/>
        </w:rPr>
      </w:pPr>
    </w:p>
    <w:p w14:paraId="62C23EBD" w14:textId="77777777" w:rsidR="00C23617" w:rsidRDefault="00C23617" w:rsidP="00C23617">
      <w:pPr>
        <w:rPr>
          <w:rFonts w:cs="Arial"/>
          <w:b/>
          <w:sz w:val="24"/>
        </w:rPr>
      </w:pPr>
    </w:p>
    <w:p w14:paraId="50EDD6EA" w14:textId="77777777" w:rsidR="00C23617" w:rsidRDefault="00C23617" w:rsidP="00C23617">
      <w:pPr>
        <w:rPr>
          <w:rFonts w:cs="Arial"/>
          <w:b/>
          <w:sz w:val="24"/>
        </w:rPr>
      </w:pPr>
    </w:p>
    <w:p w14:paraId="00A5FAA6" w14:textId="77777777" w:rsidR="00C23617" w:rsidRDefault="00C23617" w:rsidP="00C23617">
      <w:pPr>
        <w:rPr>
          <w:rFonts w:cs="Arial"/>
          <w:b/>
          <w:sz w:val="24"/>
        </w:rPr>
      </w:pPr>
    </w:p>
    <w:p w14:paraId="7A8D6687" w14:textId="77777777" w:rsidR="00C23617" w:rsidRDefault="00C23617" w:rsidP="00C23617">
      <w:pPr>
        <w:rPr>
          <w:rFonts w:cs="Arial"/>
          <w:b/>
          <w:sz w:val="24"/>
        </w:rPr>
      </w:pPr>
    </w:p>
    <w:p w14:paraId="1DA33A0A" w14:textId="77777777" w:rsidR="00C23617" w:rsidRDefault="00C23617" w:rsidP="00C23617">
      <w:pPr>
        <w:rPr>
          <w:rFonts w:cs="Arial"/>
          <w:b/>
          <w:sz w:val="24"/>
        </w:rPr>
      </w:pPr>
    </w:p>
    <w:p w14:paraId="19F64D5A" w14:textId="46244924" w:rsidR="00C23617" w:rsidRDefault="00C23617" w:rsidP="00C23617">
      <w:pPr>
        <w:jc w:val="center"/>
        <w:rPr>
          <w:rFonts w:cs="Arial"/>
          <w:bCs/>
          <w:sz w:val="24"/>
        </w:rPr>
      </w:pPr>
      <w:r w:rsidRPr="0099328D">
        <w:rPr>
          <w:rFonts w:cs="Arial"/>
          <w:bCs/>
          <w:sz w:val="24"/>
        </w:rPr>
        <w:t>KEY INVESTMENT DATA DOCUMENT (</w:t>
      </w:r>
      <w:r w:rsidR="00894EBA">
        <w:rPr>
          <w:rFonts w:cs="Arial"/>
          <w:bCs/>
          <w:sz w:val="24"/>
        </w:rPr>
        <w:t>"</w:t>
      </w:r>
      <w:r w:rsidRPr="0099328D">
        <w:rPr>
          <w:rFonts w:cs="Arial"/>
          <w:bCs/>
          <w:sz w:val="24"/>
        </w:rPr>
        <w:t>KIDD</w:t>
      </w:r>
      <w:r w:rsidR="00894EBA">
        <w:rPr>
          <w:rFonts w:cs="Arial"/>
          <w:bCs/>
          <w:sz w:val="24"/>
        </w:rPr>
        <w:t>"</w:t>
      </w:r>
      <w:r w:rsidRPr="0099328D">
        <w:rPr>
          <w:rFonts w:cs="Arial"/>
          <w:bCs/>
          <w:sz w:val="24"/>
        </w:rPr>
        <w:t>)</w:t>
      </w:r>
    </w:p>
    <w:p w14:paraId="21D14511" w14:textId="77777777" w:rsidR="005E662E" w:rsidRDefault="005E662E" w:rsidP="00C23617">
      <w:pPr>
        <w:jc w:val="center"/>
        <w:rPr>
          <w:rFonts w:cs="Arial"/>
          <w:bCs/>
          <w:sz w:val="24"/>
        </w:rPr>
      </w:pPr>
    </w:p>
    <w:p w14:paraId="1902469F" w14:textId="77777777" w:rsidR="00C23617" w:rsidRDefault="00C23617" w:rsidP="00C23617">
      <w:pPr>
        <w:spacing w:line="360" w:lineRule="auto"/>
        <w:jc w:val="both"/>
        <w:rPr>
          <w:rFonts w:cs="Arial"/>
          <w:b/>
          <w:sz w:val="24"/>
        </w:rPr>
      </w:pPr>
    </w:p>
    <w:p w14:paraId="075BFBD6" w14:textId="77777777" w:rsidR="00C23617" w:rsidRDefault="00C23617" w:rsidP="00C23617">
      <w:pPr>
        <w:spacing w:line="360" w:lineRule="auto"/>
        <w:jc w:val="both"/>
        <w:rPr>
          <w:rFonts w:cs="Arial"/>
          <w:b/>
          <w:sz w:val="24"/>
        </w:rPr>
      </w:pPr>
    </w:p>
    <w:p w14:paraId="6ED8EB73" w14:textId="77777777" w:rsidR="00C23617" w:rsidRDefault="00C23617" w:rsidP="00C23617">
      <w:pPr>
        <w:spacing w:line="360" w:lineRule="auto"/>
        <w:jc w:val="both"/>
        <w:rPr>
          <w:rFonts w:cs="Arial"/>
          <w:b/>
          <w:sz w:val="24"/>
        </w:rPr>
      </w:pPr>
    </w:p>
    <w:p w14:paraId="72133FB5" w14:textId="77777777" w:rsidR="00C23617" w:rsidRDefault="00C23617" w:rsidP="00C23617">
      <w:pPr>
        <w:spacing w:line="360" w:lineRule="auto"/>
        <w:jc w:val="both"/>
        <w:rPr>
          <w:rFonts w:cs="Arial"/>
          <w:b/>
          <w:sz w:val="16"/>
          <w:szCs w:val="16"/>
        </w:rPr>
      </w:pPr>
    </w:p>
    <w:p w14:paraId="677FF8D7" w14:textId="77777777" w:rsidR="00C23617" w:rsidRDefault="00C23617" w:rsidP="00C23617">
      <w:pPr>
        <w:spacing w:line="360" w:lineRule="auto"/>
        <w:jc w:val="both"/>
        <w:rPr>
          <w:rFonts w:cs="Arial"/>
          <w:b/>
          <w:sz w:val="16"/>
          <w:szCs w:val="16"/>
        </w:rPr>
      </w:pPr>
    </w:p>
    <w:p w14:paraId="337A3423" w14:textId="77777777" w:rsidR="00C23617" w:rsidRDefault="00C23617" w:rsidP="00C23617">
      <w:pPr>
        <w:spacing w:line="360" w:lineRule="auto"/>
        <w:jc w:val="both"/>
        <w:rPr>
          <w:rFonts w:cs="Arial"/>
          <w:b/>
          <w:sz w:val="16"/>
          <w:szCs w:val="16"/>
        </w:rPr>
      </w:pPr>
    </w:p>
    <w:p w14:paraId="722EE8FF" w14:textId="6BCEDDB1" w:rsidR="00C23617" w:rsidRDefault="00C23617" w:rsidP="00C23617">
      <w:pPr>
        <w:spacing w:line="360" w:lineRule="auto"/>
        <w:jc w:val="both"/>
        <w:rPr>
          <w:rFonts w:cs="Arial"/>
          <w:b/>
          <w:sz w:val="16"/>
          <w:szCs w:val="16"/>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C23617" w:rsidRPr="00E02126" w14:paraId="3AA63553" w14:textId="77777777" w:rsidTr="00992186">
        <w:tc>
          <w:tcPr>
            <w:tcW w:w="2972" w:type="dxa"/>
            <w:shd w:val="clear" w:color="auto" w:fill="70AD47"/>
          </w:tcPr>
          <w:p w14:paraId="0CAD6704" w14:textId="0EE0D19E" w:rsidR="00C23617" w:rsidRPr="00E02126" w:rsidRDefault="00C23617" w:rsidP="00C23617">
            <w:pPr>
              <w:spacing w:before="60" w:after="60"/>
              <w:jc w:val="both"/>
              <w:rPr>
                <w:rFonts w:cs="Arial"/>
                <w:b/>
                <w:szCs w:val="20"/>
              </w:rPr>
            </w:pPr>
            <w:r>
              <w:rPr>
                <w:rFonts w:cs="Arial"/>
                <w:b/>
                <w:szCs w:val="20"/>
              </w:rPr>
              <w:t>Company</w:t>
            </w:r>
          </w:p>
        </w:tc>
        <w:tc>
          <w:tcPr>
            <w:tcW w:w="7088" w:type="dxa"/>
            <w:shd w:val="clear" w:color="auto" w:fill="auto"/>
          </w:tcPr>
          <w:p w14:paraId="7355B8FA" w14:textId="05E42806" w:rsidR="00C23617" w:rsidRPr="004134FD" w:rsidRDefault="00C23617" w:rsidP="00C23617">
            <w:pPr>
              <w:spacing w:before="60" w:after="60"/>
              <w:jc w:val="both"/>
              <w:rPr>
                <w:rFonts w:cs="Arial"/>
                <w:bCs/>
                <w:szCs w:val="20"/>
              </w:rPr>
            </w:pPr>
          </w:p>
        </w:tc>
      </w:tr>
      <w:tr w:rsidR="00C23617" w:rsidRPr="00E02126" w14:paraId="39DB8042" w14:textId="77777777" w:rsidTr="00992186">
        <w:tc>
          <w:tcPr>
            <w:tcW w:w="2972" w:type="dxa"/>
            <w:shd w:val="clear" w:color="auto" w:fill="70AD47"/>
          </w:tcPr>
          <w:p w14:paraId="269BDC80" w14:textId="2164D07B" w:rsidR="00C23617" w:rsidRPr="00E02126" w:rsidRDefault="00C23617" w:rsidP="00F80442">
            <w:pPr>
              <w:spacing w:before="60" w:after="60"/>
              <w:jc w:val="both"/>
              <w:rPr>
                <w:rFonts w:cs="Arial"/>
                <w:b/>
                <w:szCs w:val="20"/>
              </w:rPr>
            </w:pPr>
            <w:r>
              <w:rPr>
                <w:rFonts w:cs="Arial"/>
                <w:b/>
                <w:szCs w:val="20"/>
              </w:rPr>
              <w:t>Company</w:t>
            </w:r>
            <w:r w:rsidR="00CC2BEE">
              <w:rPr>
                <w:rFonts w:cs="Arial"/>
                <w:b/>
                <w:szCs w:val="20"/>
              </w:rPr>
              <w:t xml:space="preserve"> Representative</w:t>
            </w:r>
          </w:p>
        </w:tc>
        <w:sdt>
          <w:sdtPr>
            <w:rPr>
              <w:rFonts w:cs="Arial"/>
              <w:bCs/>
              <w:szCs w:val="20"/>
            </w:rPr>
            <w:id w:val="251785981"/>
            <w:placeholder>
              <w:docPart w:val="DF8BA895753ACB42BA9A7411672D1609"/>
            </w:placeholder>
            <w:showingPlcHdr/>
            <w:text w:multiLine="1"/>
          </w:sdtPr>
          <w:sdtEndPr/>
          <w:sdtContent>
            <w:tc>
              <w:tcPr>
                <w:tcW w:w="7088" w:type="dxa"/>
                <w:shd w:val="clear" w:color="auto" w:fill="auto"/>
              </w:tcPr>
              <w:p w14:paraId="4466E13B" w14:textId="41AB03C4" w:rsidR="00C23617" w:rsidRPr="004134FD" w:rsidRDefault="00856105" w:rsidP="00F80442">
                <w:pPr>
                  <w:spacing w:before="60" w:after="60"/>
                  <w:jc w:val="both"/>
                  <w:rPr>
                    <w:rFonts w:cs="Arial"/>
                    <w:bCs/>
                    <w:szCs w:val="20"/>
                  </w:rPr>
                </w:pPr>
                <w:r w:rsidRPr="00E812C8">
                  <w:rPr>
                    <w:rStyle w:val="PlaceholderText"/>
                  </w:rPr>
                  <w:t>Click or tap here to enter text. [Name, Position]</w:t>
                </w:r>
              </w:p>
            </w:tc>
          </w:sdtContent>
        </w:sdt>
      </w:tr>
      <w:tr w:rsidR="00C23617" w:rsidRPr="00E02126" w14:paraId="61DC94BE" w14:textId="77777777" w:rsidTr="00992186">
        <w:tc>
          <w:tcPr>
            <w:tcW w:w="2972" w:type="dxa"/>
            <w:tcBorders>
              <w:top w:val="single" w:sz="4" w:space="0" w:color="auto"/>
              <w:left w:val="single" w:sz="4" w:space="0" w:color="auto"/>
              <w:bottom w:val="single" w:sz="4" w:space="0" w:color="auto"/>
              <w:right w:val="single" w:sz="4" w:space="0" w:color="auto"/>
            </w:tcBorders>
            <w:shd w:val="clear" w:color="auto" w:fill="70AD47"/>
          </w:tcPr>
          <w:p w14:paraId="7E25AD1A" w14:textId="77777777" w:rsidR="00C23617" w:rsidRPr="00E02126" w:rsidRDefault="00C23617" w:rsidP="00C23617">
            <w:pPr>
              <w:spacing w:before="60" w:after="60"/>
              <w:jc w:val="both"/>
              <w:rPr>
                <w:rFonts w:cs="Arial"/>
                <w:b/>
                <w:szCs w:val="20"/>
              </w:rPr>
            </w:pPr>
            <w:r w:rsidRPr="00E02126">
              <w:rPr>
                <w:rFonts w:cs="Arial"/>
                <w:b/>
                <w:szCs w:val="20"/>
              </w:rPr>
              <w:t xml:space="preserve">Platform </w:t>
            </w:r>
          </w:p>
        </w:tc>
        <w:sdt>
          <w:sdtPr>
            <w:rPr>
              <w:rFonts w:cs="Arial"/>
              <w:bCs/>
              <w:szCs w:val="20"/>
            </w:rPr>
            <w:id w:val="463076499"/>
            <w:placeholder>
              <w:docPart w:val="AC881E75CCD6F34F867AA4C46B466DD6"/>
            </w:placeholder>
            <w:showingPlcHdr/>
            <w:text w:multiLine="1"/>
          </w:sdtPr>
          <w:sdtEndPr/>
          <w:sdtContent>
            <w:tc>
              <w:tcPr>
                <w:tcW w:w="7088" w:type="dxa"/>
                <w:tcBorders>
                  <w:top w:val="single" w:sz="4" w:space="0" w:color="auto"/>
                  <w:left w:val="single" w:sz="4" w:space="0" w:color="auto"/>
                  <w:bottom w:val="single" w:sz="4" w:space="0" w:color="auto"/>
                  <w:right w:val="single" w:sz="4" w:space="0" w:color="auto"/>
                </w:tcBorders>
                <w:shd w:val="clear" w:color="auto" w:fill="auto"/>
              </w:tcPr>
              <w:p w14:paraId="066EC086" w14:textId="17356D5B" w:rsidR="00C23617" w:rsidRPr="004134FD" w:rsidRDefault="00856105" w:rsidP="00C23617">
                <w:pPr>
                  <w:spacing w:before="60" w:after="60"/>
                  <w:jc w:val="both"/>
                  <w:rPr>
                    <w:rFonts w:cs="Arial"/>
                    <w:bCs/>
                    <w:szCs w:val="20"/>
                  </w:rPr>
                </w:pPr>
                <w:r w:rsidRPr="00E812C8">
                  <w:rPr>
                    <w:rStyle w:val="PlaceholderText"/>
                  </w:rPr>
                  <w:t>Click or tap here to enter text. [Platform Name]</w:t>
                </w:r>
              </w:p>
            </w:tc>
          </w:sdtContent>
        </w:sdt>
      </w:tr>
      <w:tr w:rsidR="00C23617" w:rsidRPr="00E02126" w14:paraId="4CE7C672" w14:textId="77777777" w:rsidTr="00992186">
        <w:tc>
          <w:tcPr>
            <w:tcW w:w="2972" w:type="dxa"/>
            <w:tcBorders>
              <w:top w:val="single" w:sz="4" w:space="0" w:color="auto"/>
              <w:left w:val="single" w:sz="4" w:space="0" w:color="auto"/>
              <w:bottom w:val="single" w:sz="4" w:space="0" w:color="auto"/>
              <w:right w:val="single" w:sz="4" w:space="0" w:color="auto"/>
            </w:tcBorders>
            <w:shd w:val="clear" w:color="auto" w:fill="70AD47"/>
          </w:tcPr>
          <w:p w14:paraId="66432279" w14:textId="1FE208CD" w:rsidR="00C23617" w:rsidRPr="00E02126" w:rsidRDefault="00C23617" w:rsidP="00C23617">
            <w:pPr>
              <w:spacing w:before="60" w:after="60"/>
              <w:jc w:val="both"/>
              <w:rPr>
                <w:rFonts w:cs="Arial"/>
                <w:b/>
                <w:szCs w:val="20"/>
              </w:rPr>
            </w:pPr>
          </w:p>
        </w:tc>
        <w:tc>
          <w:tcPr>
            <w:tcW w:w="7088" w:type="dxa"/>
            <w:tcBorders>
              <w:top w:val="single" w:sz="4" w:space="0" w:color="auto"/>
              <w:left w:val="single" w:sz="4" w:space="0" w:color="auto"/>
              <w:bottom w:val="single" w:sz="4" w:space="0" w:color="auto"/>
              <w:right w:val="single" w:sz="4" w:space="0" w:color="auto"/>
            </w:tcBorders>
            <w:shd w:val="clear" w:color="auto" w:fill="auto"/>
          </w:tcPr>
          <w:p w14:paraId="388E79EA" w14:textId="0B6D123D" w:rsidR="00C23617" w:rsidRPr="004134FD" w:rsidRDefault="00C23617" w:rsidP="00C23617">
            <w:pPr>
              <w:spacing w:before="60" w:after="60"/>
              <w:jc w:val="both"/>
              <w:rPr>
                <w:rFonts w:cs="Arial"/>
                <w:bCs/>
                <w:szCs w:val="20"/>
              </w:rPr>
            </w:pPr>
          </w:p>
        </w:tc>
      </w:tr>
    </w:tbl>
    <w:p w14:paraId="72B4E558" w14:textId="6C4F2679" w:rsidR="00C23617" w:rsidRDefault="00C23617" w:rsidP="00C23617">
      <w:pPr>
        <w:spacing w:line="360" w:lineRule="auto"/>
        <w:jc w:val="both"/>
        <w:rPr>
          <w:rFonts w:cs="Arial"/>
          <w:b/>
          <w:sz w:val="16"/>
          <w:szCs w:val="16"/>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088"/>
      </w:tblGrid>
      <w:tr w:rsidR="00721B61" w:rsidRPr="00E02126" w14:paraId="6071C934" w14:textId="77777777" w:rsidTr="00947FAA">
        <w:tc>
          <w:tcPr>
            <w:tcW w:w="2972" w:type="dxa"/>
            <w:shd w:val="clear" w:color="auto" w:fill="70AD47"/>
          </w:tcPr>
          <w:p w14:paraId="66763417" w14:textId="417111BC" w:rsidR="00721B61" w:rsidRPr="00E02126" w:rsidRDefault="00721B61" w:rsidP="00052537">
            <w:pPr>
              <w:spacing w:before="60" w:after="60"/>
              <w:jc w:val="both"/>
              <w:rPr>
                <w:rFonts w:cs="Arial"/>
                <w:b/>
                <w:szCs w:val="20"/>
              </w:rPr>
            </w:pPr>
            <w:r w:rsidRPr="00E02126">
              <w:rPr>
                <w:rFonts w:cs="Arial"/>
                <w:b/>
                <w:szCs w:val="20"/>
              </w:rPr>
              <w:t xml:space="preserve">Date </w:t>
            </w:r>
          </w:p>
        </w:tc>
        <w:sdt>
          <w:sdtPr>
            <w:rPr>
              <w:rFonts w:cs="Arial"/>
              <w:bCs/>
              <w:szCs w:val="20"/>
            </w:rPr>
            <w:id w:val="1786854983"/>
            <w:placeholder>
              <w:docPart w:val="AEEE0D35E1CC5C46AE81AB96815B658E"/>
            </w:placeholder>
            <w:showingPlcHdr/>
            <w:date w:fullDate="2021-02-26T00:00:00Z">
              <w:dateFormat w:val="d MMMM, yyyy"/>
              <w:lid w:val="en-GB"/>
              <w:storeMappedDataAs w:val="dateTime"/>
              <w:calendar w:val="gregorian"/>
            </w:date>
          </w:sdtPr>
          <w:sdtEndPr/>
          <w:sdtContent>
            <w:tc>
              <w:tcPr>
                <w:tcW w:w="7088" w:type="dxa"/>
                <w:shd w:val="clear" w:color="auto" w:fill="auto"/>
              </w:tcPr>
              <w:p w14:paraId="5FB93D4E" w14:textId="2DA121C7" w:rsidR="00721B61" w:rsidRPr="004134FD" w:rsidRDefault="00856105" w:rsidP="00052537">
                <w:pPr>
                  <w:spacing w:before="60" w:after="60"/>
                  <w:jc w:val="both"/>
                  <w:rPr>
                    <w:rFonts w:cs="Arial"/>
                    <w:bCs/>
                    <w:szCs w:val="20"/>
                  </w:rPr>
                </w:pPr>
                <w:r w:rsidRPr="00E812C8">
                  <w:rPr>
                    <w:rStyle w:val="PlaceholderText"/>
                  </w:rPr>
                  <w:t>Enter date last updated</w:t>
                </w:r>
              </w:p>
            </w:tc>
          </w:sdtContent>
        </w:sdt>
      </w:tr>
      <w:tr w:rsidR="00C11A2D" w:rsidRPr="00E02126" w14:paraId="58BD9930" w14:textId="77777777" w:rsidTr="00947FAA">
        <w:tc>
          <w:tcPr>
            <w:tcW w:w="2972" w:type="dxa"/>
            <w:shd w:val="clear" w:color="auto" w:fill="70AD47"/>
          </w:tcPr>
          <w:p w14:paraId="5FA02451" w14:textId="6ACFC6DE" w:rsidR="00C11A2D" w:rsidRPr="00E02126" w:rsidRDefault="00C11A2D" w:rsidP="00052537">
            <w:pPr>
              <w:spacing w:before="60" w:after="60"/>
              <w:jc w:val="both"/>
              <w:rPr>
                <w:rFonts w:cs="Arial"/>
                <w:b/>
                <w:szCs w:val="20"/>
              </w:rPr>
            </w:pPr>
          </w:p>
        </w:tc>
        <w:tc>
          <w:tcPr>
            <w:tcW w:w="7088" w:type="dxa"/>
            <w:shd w:val="clear" w:color="auto" w:fill="auto"/>
          </w:tcPr>
          <w:p w14:paraId="1D9E30AA" w14:textId="1A76E247" w:rsidR="00C11A2D" w:rsidRPr="004134FD" w:rsidRDefault="00C11A2D" w:rsidP="00052537">
            <w:pPr>
              <w:spacing w:before="60" w:after="60"/>
              <w:jc w:val="both"/>
              <w:rPr>
                <w:rFonts w:cs="Arial"/>
                <w:bCs/>
                <w:szCs w:val="20"/>
              </w:rPr>
            </w:pPr>
          </w:p>
        </w:tc>
      </w:tr>
    </w:tbl>
    <w:p w14:paraId="3383E85E" w14:textId="77777777" w:rsidR="00721B61" w:rsidRDefault="00721B61" w:rsidP="00C23617">
      <w:pPr>
        <w:spacing w:line="360" w:lineRule="auto"/>
        <w:jc w:val="both"/>
        <w:rPr>
          <w:rFonts w:cs="Arial"/>
          <w:b/>
          <w:sz w:val="16"/>
          <w:szCs w:val="16"/>
        </w:rPr>
      </w:pPr>
    </w:p>
    <w:p w14:paraId="20CF4A52" w14:textId="77777777" w:rsidR="00C23617" w:rsidRDefault="00C23617" w:rsidP="00C23617">
      <w:pPr>
        <w:spacing w:line="360" w:lineRule="auto"/>
        <w:jc w:val="both"/>
        <w:rPr>
          <w:rFonts w:cs="Arial"/>
          <w:b/>
          <w:sz w:val="16"/>
          <w:szCs w:val="16"/>
        </w:rPr>
      </w:pPr>
    </w:p>
    <w:p w14:paraId="4B62EE40" w14:textId="77777777" w:rsidR="00C23617" w:rsidRDefault="00C23617" w:rsidP="00C23617">
      <w:pPr>
        <w:spacing w:line="360" w:lineRule="auto"/>
        <w:jc w:val="both"/>
        <w:rPr>
          <w:rFonts w:cs="Arial"/>
          <w:b/>
          <w:sz w:val="16"/>
          <w:szCs w:val="16"/>
        </w:rPr>
      </w:pPr>
    </w:p>
    <w:p w14:paraId="2D5AEB83" w14:textId="2DC8C002" w:rsidR="00C23617" w:rsidRPr="0099328D" w:rsidRDefault="00C23617" w:rsidP="00C23617">
      <w:pPr>
        <w:spacing w:line="360" w:lineRule="auto"/>
        <w:jc w:val="both"/>
        <w:rPr>
          <w:rFonts w:cs="Arial"/>
          <w:sz w:val="16"/>
          <w:szCs w:val="16"/>
        </w:rPr>
      </w:pPr>
      <w:r w:rsidRPr="0099328D">
        <w:rPr>
          <w:rFonts w:cs="Arial"/>
          <w:b/>
          <w:sz w:val="16"/>
          <w:szCs w:val="16"/>
        </w:rPr>
        <w:t>RISK WARNING</w:t>
      </w:r>
      <w:r w:rsidRPr="0099328D">
        <w:rPr>
          <w:rFonts w:cs="Arial"/>
          <w:sz w:val="16"/>
          <w:szCs w:val="16"/>
        </w:rPr>
        <w:t xml:space="preserve">: Your capital is at risk. The risks include the lack of liquidity in this market in terms of being able to sell shares; the loss of the value of investment; and dilution of shareholding. For full Risk Warning, please visit: </w:t>
      </w:r>
      <w:hyperlink r:id="rId9" w:history="1">
        <w:r w:rsidRPr="0099328D">
          <w:rPr>
            <w:rStyle w:val="Hyperlink"/>
            <w:rFonts w:cs="Arial"/>
            <w:sz w:val="16"/>
            <w:szCs w:val="16"/>
          </w:rPr>
          <w:t>https://</w:t>
        </w:r>
        <w:sdt>
          <w:sdtPr>
            <w:rPr>
              <w:rStyle w:val="Hyperlink"/>
              <w:rFonts w:cs="Arial"/>
              <w:sz w:val="16"/>
              <w:szCs w:val="16"/>
            </w:rPr>
            <w:id w:val="895944682"/>
            <w:placeholder>
              <w:docPart w:val="4C9910305E254ACF97E7D81BC9F2B6DE"/>
            </w:placeholder>
            <w:showingPlcHdr/>
          </w:sdtPr>
          <w:sdtEndPr>
            <w:rPr>
              <w:rStyle w:val="Hyperlink"/>
            </w:rPr>
          </w:sdtEndPr>
          <w:sdtContent>
            <w:r w:rsidRPr="0099328D">
              <w:rPr>
                <w:rStyle w:val="PlaceholderText"/>
                <w:rFonts w:cs="Arial"/>
                <w:sz w:val="16"/>
                <w:szCs w:val="16"/>
              </w:rPr>
              <w:t>Click or tap here to enter text.</w:t>
            </w:r>
          </w:sdtContent>
        </w:sdt>
        <w:r w:rsidRPr="0099328D">
          <w:rPr>
            <w:rStyle w:val="Hyperlink"/>
            <w:rFonts w:cs="Arial"/>
            <w:sz w:val="16"/>
            <w:szCs w:val="16"/>
          </w:rPr>
          <w:t>.envestry.com/risk-warning</w:t>
        </w:r>
      </w:hyperlink>
      <w:r w:rsidRPr="0099328D">
        <w:rPr>
          <w:rFonts w:cs="Arial"/>
          <w:sz w:val="16"/>
          <w:szCs w:val="16"/>
        </w:rPr>
        <w:t xml:space="preserve"> </w:t>
      </w:r>
    </w:p>
    <w:p w14:paraId="1409C766" w14:textId="77777777" w:rsidR="00C23617" w:rsidRDefault="00C23617" w:rsidP="00C23617">
      <w:pPr>
        <w:rPr>
          <w:rFonts w:cs="Arial"/>
          <w:b/>
          <w:sz w:val="24"/>
        </w:rPr>
      </w:pPr>
      <w:r>
        <w:rPr>
          <w:rFonts w:cs="Arial"/>
          <w:b/>
          <w:sz w:val="24"/>
        </w:rPr>
        <w:br w:type="page"/>
      </w:r>
    </w:p>
    <w:p w14:paraId="771A8EC5" w14:textId="77777777" w:rsidR="00DC4C79" w:rsidRDefault="00DC4C79" w:rsidP="00C23617">
      <w:pPr>
        <w:spacing w:line="360" w:lineRule="auto"/>
        <w:jc w:val="both"/>
        <w:rPr>
          <w:rFonts w:cs="Arial"/>
          <w:b/>
          <w:sz w:val="16"/>
          <w:szCs w:val="16"/>
        </w:rPr>
        <w:sectPr w:rsidR="00DC4C79" w:rsidSect="004A1F7E">
          <w:headerReference w:type="default" r:id="rId10"/>
          <w:footerReference w:type="default" r:id="rId11"/>
          <w:footerReference w:type="first" r:id="rId12"/>
          <w:pgSz w:w="11906" w:h="16838" w:code="9"/>
          <w:pgMar w:top="1134" w:right="1134" w:bottom="1134" w:left="1134" w:header="720" w:footer="720" w:gutter="0"/>
          <w:cols w:space="720"/>
          <w:noEndnote/>
          <w:docGrid w:linePitch="326"/>
        </w:sectPr>
      </w:pPr>
    </w:p>
    <w:p w14:paraId="2400ACAD" w14:textId="7683C593" w:rsidR="005C41FB" w:rsidRDefault="005C41FB" w:rsidP="00C23617">
      <w:pPr>
        <w:spacing w:line="360" w:lineRule="auto"/>
        <w:jc w:val="both"/>
        <w:rPr>
          <w:rFonts w:cs="Arial"/>
          <w:b/>
          <w:sz w:val="16"/>
          <w:szCs w:val="16"/>
        </w:rPr>
      </w:pPr>
      <w:r>
        <w:rPr>
          <w:rFonts w:cs="Arial"/>
          <w:b/>
          <w:sz w:val="16"/>
          <w:szCs w:val="16"/>
        </w:rPr>
        <w:lastRenderedPageBreak/>
        <w:t>RISK WARNING AND EXPLANATORY NOTES</w:t>
      </w:r>
    </w:p>
    <w:p w14:paraId="265E07D7" w14:textId="77777777" w:rsidR="005C41FB" w:rsidRDefault="005C41FB" w:rsidP="00C23617">
      <w:pPr>
        <w:spacing w:line="360" w:lineRule="auto"/>
        <w:jc w:val="both"/>
        <w:rPr>
          <w:rFonts w:cs="Arial"/>
          <w:b/>
          <w:sz w:val="16"/>
          <w:szCs w:val="16"/>
        </w:rPr>
      </w:pPr>
    </w:p>
    <w:p w14:paraId="4893012C" w14:textId="4AA0D411" w:rsidR="005C41FB" w:rsidRDefault="005C41FB" w:rsidP="00C23617">
      <w:pPr>
        <w:spacing w:line="360" w:lineRule="auto"/>
        <w:jc w:val="both"/>
        <w:rPr>
          <w:rFonts w:cs="Arial"/>
          <w:sz w:val="16"/>
          <w:szCs w:val="16"/>
        </w:rPr>
      </w:pPr>
      <w:r w:rsidRPr="0099328D">
        <w:rPr>
          <w:rFonts w:cs="Arial"/>
          <w:b/>
          <w:sz w:val="16"/>
          <w:szCs w:val="16"/>
        </w:rPr>
        <w:t>Risk Warning</w:t>
      </w:r>
    </w:p>
    <w:p w14:paraId="0C093304" w14:textId="75368B82" w:rsidR="00C23617" w:rsidRPr="0099328D" w:rsidRDefault="00C23617" w:rsidP="00C23617">
      <w:pPr>
        <w:spacing w:line="360" w:lineRule="auto"/>
        <w:jc w:val="both"/>
        <w:rPr>
          <w:rFonts w:cs="Arial"/>
          <w:sz w:val="16"/>
          <w:szCs w:val="16"/>
        </w:rPr>
      </w:pPr>
      <w:r w:rsidRPr="0099328D">
        <w:rPr>
          <w:rFonts w:cs="Arial"/>
          <w:sz w:val="16"/>
          <w:szCs w:val="16"/>
        </w:rPr>
        <w:t xml:space="preserve"> Your capital is at risk. The risks include: the lack of liquidity in this market in terms of being able to sell shares; the loss of the value of investment; and dilution of shareholding. When you invest any loss in value will not be covered by the Financial Services Compensation Scheme.</w:t>
      </w:r>
    </w:p>
    <w:p w14:paraId="57F6DC3F" w14:textId="77777777" w:rsidR="00C23617" w:rsidRPr="0099328D" w:rsidRDefault="00C23617" w:rsidP="00C23617">
      <w:pPr>
        <w:spacing w:line="360" w:lineRule="auto"/>
        <w:jc w:val="both"/>
        <w:rPr>
          <w:rFonts w:cs="Arial"/>
          <w:sz w:val="16"/>
          <w:szCs w:val="16"/>
        </w:rPr>
      </w:pPr>
    </w:p>
    <w:p w14:paraId="346C34C7" w14:textId="77777777" w:rsidR="00C23617" w:rsidRPr="0099328D" w:rsidRDefault="00C23617" w:rsidP="00C23617">
      <w:pPr>
        <w:spacing w:line="360" w:lineRule="auto"/>
        <w:jc w:val="both"/>
        <w:rPr>
          <w:rFonts w:cs="Arial"/>
          <w:sz w:val="16"/>
          <w:szCs w:val="16"/>
        </w:rPr>
      </w:pPr>
      <w:r w:rsidRPr="0099328D">
        <w:rPr>
          <w:rFonts w:cs="Arial"/>
          <w:sz w:val="16"/>
          <w:szCs w:val="16"/>
        </w:rPr>
        <w:t>Investment in new business carries high risks as well as the possibility of high rewards. It is highly speculative and potential investors should be aware that (a) they could lose the total value of their investment and (b) no established market exists for the trading of shares in private companies, making it difficult to sell your shares. Before investing in a project about which information is given, potential investors are strongly advised to take advice from a person authorised by the financial service and markets Act 2000 (FSMA) who specialises in advising on investments of this kind.</w:t>
      </w:r>
    </w:p>
    <w:p w14:paraId="3631929B" w14:textId="77777777" w:rsidR="00C23617" w:rsidRPr="0099328D" w:rsidRDefault="00C23617" w:rsidP="00C23617">
      <w:pPr>
        <w:spacing w:line="360" w:lineRule="auto"/>
        <w:jc w:val="both"/>
        <w:rPr>
          <w:rFonts w:cs="Arial"/>
          <w:sz w:val="16"/>
          <w:szCs w:val="16"/>
        </w:rPr>
      </w:pPr>
    </w:p>
    <w:p w14:paraId="26D215C2" w14:textId="77777777" w:rsidR="00C23617" w:rsidRPr="0099328D" w:rsidRDefault="00C23617" w:rsidP="00C23617">
      <w:pPr>
        <w:spacing w:line="360" w:lineRule="auto"/>
        <w:jc w:val="both"/>
        <w:rPr>
          <w:rFonts w:cs="Arial"/>
          <w:sz w:val="16"/>
          <w:szCs w:val="16"/>
        </w:rPr>
      </w:pPr>
      <w:r w:rsidRPr="0099328D">
        <w:rPr>
          <w:rFonts w:cs="Arial"/>
          <w:sz w:val="16"/>
          <w:szCs w:val="16"/>
        </w:rPr>
        <w:t xml:space="preserve">For full Risk Warning, please visit: </w:t>
      </w:r>
      <w:hyperlink r:id="rId13" w:history="1">
        <w:r w:rsidRPr="0099328D">
          <w:rPr>
            <w:rStyle w:val="Hyperlink"/>
            <w:rFonts w:cs="Arial"/>
            <w:sz w:val="16"/>
            <w:szCs w:val="16"/>
          </w:rPr>
          <w:t>https://</w:t>
        </w:r>
        <w:sdt>
          <w:sdtPr>
            <w:rPr>
              <w:rStyle w:val="Hyperlink"/>
              <w:rFonts w:cs="Arial"/>
              <w:sz w:val="16"/>
              <w:szCs w:val="16"/>
            </w:rPr>
            <w:id w:val="-2111575943"/>
            <w:placeholder>
              <w:docPart w:val="788C27671BAA4BD5990457AA9C061694"/>
            </w:placeholder>
            <w:showingPlcHdr/>
          </w:sdtPr>
          <w:sdtEndPr>
            <w:rPr>
              <w:rStyle w:val="Hyperlink"/>
            </w:rPr>
          </w:sdtEndPr>
          <w:sdtContent>
            <w:r w:rsidRPr="0099328D">
              <w:rPr>
                <w:rStyle w:val="PlaceholderText"/>
                <w:rFonts w:cs="Arial"/>
                <w:sz w:val="16"/>
                <w:szCs w:val="16"/>
              </w:rPr>
              <w:t>Click or tap here to enter text.</w:t>
            </w:r>
          </w:sdtContent>
        </w:sdt>
        <w:r w:rsidRPr="0099328D">
          <w:rPr>
            <w:rStyle w:val="Hyperlink"/>
            <w:rFonts w:cs="Arial"/>
            <w:sz w:val="16"/>
            <w:szCs w:val="16"/>
          </w:rPr>
          <w:t>.envestry.com/risk-warning</w:t>
        </w:r>
      </w:hyperlink>
      <w:r w:rsidRPr="0099328D">
        <w:rPr>
          <w:rFonts w:cs="Arial"/>
          <w:sz w:val="16"/>
          <w:szCs w:val="16"/>
        </w:rPr>
        <w:t xml:space="preserve"> </w:t>
      </w:r>
    </w:p>
    <w:bookmarkEnd w:id="0"/>
    <w:p w14:paraId="649977F6" w14:textId="77777777" w:rsidR="00C23617" w:rsidRPr="0099328D" w:rsidRDefault="00C23617" w:rsidP="00C23617">
      <w:pPr>
        <w:spacing w:line="360" w:lineRule="auto"/>
        <w:jc w:val="both"/>
        <w:rPr>
          <w:rFonts w:cs="Arial"/>
          <w:sz w:val="16"/>
          <w:szCs w:val="16"/>
        </w:rPr>
      </w:pPr>
    </w:p>
    <w:p w14:paraId="6E9BF2F4" w14:textId="77777777" w:rsidR="00C23617" w:rsidRPr="0099328D" w:rsidRDefault="00C23617" w:rsidP="00C23617">
      <w:pPr>
        <w:keepNext/>
        <w:keepLines/>
        <w:pBdr>
          <w:top w:val="single" w:sz="4" w:space="1" w:color="auto"/>
          <w:left w:val="single" w:sz="4" w:space="4" w:color="auto"/>
          <w:bottom w:val="single" w:sz="4" w:space="1" w:color="auto"/>
          <w:right w:val="single" w:sz="4" w:space="4" w:color="auto"/>
        </w:pBdr>
        <w:tabs>
          <w:tab w:val="left" w:pos="8646"/>
        </w:tabs>
        <w:adjustRightInd w:val="0"/>
        <w:spacing w:line="360" w:lineRule="auto"/>
        <w:ind w:right="-1"/>
        <w:jc w:val="both"/>
        <w:rPr>
          <w:rFonts w:cs="Arial"/>
          <w:sz w:val="16"/>
          <w:szCs w:val="16"/>
        </w:rPr>
      </w:pPr>
      <w:r w:rsidRPr="0099328D">
        <w:rPr>
          <w:rFonts w:cs="Arial"/>
          <w:b/>
          <w:sz w:val="16"/>
          <w:szCs w:val="16"/>
        </w:rPr>
        <w:t>Confidentiality</w:t>
      </w:r>
      <w:r w:rsidRPr="0099328D">
        <w:rPr>
          <w:rFonts w:cs="Arial"/>
          <w:sz w:val="16"/>
          <w:szCs w:val="16"/>
        </w:rPr>
        <w:t xml:space="preserve">. This document is being furnished on a confidential basis, </w:t>
      </w:r>
      <w:proofErr w:type="gramStart"/>
      <w:r w:rsidRPr="0099328D">
        <w:rPr>
          <w:rFonts w:cs="Arial"/>
          <w:sz w:val="16"/>
          <w:szCs w:val="16"/>
        </w:rPr>
        <w:t>in order for</w:t>
      </w:r>
      <w:proofErr w:type="gramEnd"/>
      <w:r w:rsidRPr="0099328D">
        <w:rPr>
          <w:rFonts w:cs="Arial"/>
          <w:sz w:val="16"/>
          <w:szCs w:val="16"/>
        </w:rPr>
        <w:t xml:space="preserve"> readers to consider an investment into the Company and may not be used for any other purpose.  It has been compiled from sources believed to be reliable.  Each reader, by downloading this document, agrees not to make a photocopy or other copy or to divulge the contents hereof to any person other than a legal, business, investment, or tax advisor in connection with obtaining the advice of such person with respect to investing into this Company.</w:t>
      </w:r>
    </w:p>
    <w:p w14:paraId="6FC46BA1" w14:textId="77777777" w:rsidR="00C23617" w:rsidRPr="0099328D" w:rsidRDefault="00C23617" w:rsidP="00C23617">
      <w:pPr>
        <w:spacing w:line="360" w:lineRule="auto"/>
        <w:jc w:val="both"/>
        <w:rPr>
          <w:rFonts w:cs="Arial"/>
          <w:b/>
          <w:sz w:val="16"/>
          <w:szCs w:val="16"/>
        </w:rPr>
      </w:pPr>
    </w:p>
    <w:p w14:paraId="5D61FC64" w14:textId="77777777" w:rsidR="00C23617" w:rsidRPr="0099328D" w:rsidRDefault="00C23617" w:rsidP="00C23617">
      <w:pPr>
        <w:spacing w:line="360" w:lineRule="auto"/>
        <w:jc w:val="both"/>
        <w:rPr>
          <w:rFonts w:cs="Arial"/>
          <w:b/>
          <w:bCs/>
          <w:sz w:val="16"/>
          <w:szCs w:val="16"/>
        </w:rPr>
      </w:pPr>
      <w:bookmarkStart w:id="1" w:name="_Toc140924980"/>
      <w:r w:rsidRPr="0099328D">
        <w:rPr>
          <w:rFonts w:cs="Arial"/>
          <w:b/>
          <w:bCs/>
          <w:sz w:val="16"/>
          <w:szCs w:val="16"/>
        </w:rPr>
        <w:t>Forward Looking Statements</w:t>
      </w:r>
      <w:bookmarkEnd w:id="1"/>
    </w:p>
    <w:p w14:paraId="131C80BE" w14:textId="23F45AE4" w:rsidR="00C23617" w:rsidRDefault="00C23617" w:rsidP="00C23617">
      <w:pPr>
        <w:spacing w:line="360" w:lineRule="auto"/>
        <w:jc w:val="both"/>
        <w:rPr>
          <w:rFonts w:cs="Arial"/>
          <w:sz w:val="16"/>
          <w:szCs w:val="16"/>
        </w:rPr>
      </w:pPr>
      <w:r w:rsidRPr="0099328D">
        <w:rPr>
          <w:rFonts w:cs="Arial"/>
          <w:sz w:val="16"/>
          <w:szCs w:val="16"/>
        </w:rPr>
        <w:t xml:space="preserve">Certain statements contained in this </w:t>
      </w:r>
      <w:r>
        <w:rPr>
          <w:rFonts w:cs="Arial"/>
          <w:iCs/>
          <w:sz w:val="16"/>
          <w:szCs w:val="16"/>
        </w:rPr>
        <w:t>Key Investment Data Document (</w:t>
      </w:r>
      <w:r w:rsidR="00894EBA">
        <w:rPr>
          <w:rFonts w:cs="Arial"/>
          <w:iCs/>
          <w:sz w:val="16"/>
          <w:szCs w:val="16"/>
        </w:rPr>
        <w:t>"</w:t>
      </w:r>
      <w:r w:rsidRPr="0099328D">
        <w:rPr>
          <w:rFonts w:cs="Arial"/>
          <w:b/>
          <w:iCs/>
          <w:sz w:val="16"/>
          <w:szCs w:val="16"/>
        </w:rPr>
        <w:t>KIDD</w:t>
      </w:r>
      <w:r w:rsidR="00894EBA">
        <w:rPr>
          <w:rFonts w:cs="Arial"/>
          <w:b/>
          <w:iCs/>
          <w:sz w:val="16"/>
          <w:szCs w:val="16"/>
        </w:rPr>
        <w:t>"</w:t>
      </w:r>
      <w:r>
        <w:rPr>
          <w:rFonts w:cs="Arial"/>
          <w:b/>
          <w:iCs/>
          <w:sz w:val="16"/>
          <w:szCs w:val="16"/>
        </w:rPr>
        <w:t>)</w:t>
      </w:r>
      <w:r>
        <w:rPr>
          <w:rFonts w:cs="Arial"/>
          <w:bCs/>
          <w:iCs/>
          <w:sz w:val="16"/>
          <w:szCs w:val="16"/>
        </w:rPr>
        <w:t xml:space="preserve"> </w:t>
      </w:r>
      <w:r w:rsidRPr="0099328D">
        <w:rPr>
          <w:rFonts w:cs="Arial"/>
          <w:sz w:val="16"/>
          <w:szCs w:val="16"/>
        </w:rPr>
        <w:t>may constitute forward-looking statements.  Such statements include, amongst other things, statements regarding the Company</w:t>
      </w:r>
      <w:r w:rsidR="00894EBA">
        <w:rPr>
          <w:rFonts w:cs="Arial"/>
          <w:sz w:val="16"/>
          <w:szCs w:val="16"/>
        </w:rPr>
        <w:t>'</w:t>
      </w:r>
      <w:r w:rsidRPr="0099328D">
        <w:rPr>
          <w:rFonts w:cs="Arial"/>
          <w:sz w:val="16"/>
          <w:szCs w:val="16"/>
        </w:rPr>
        <w:t>s or management</w:t>
      </w:r>
      <w:r w:rsidR="00894EBA">
        <w:rPr>
          <w:rFonts w:cs="Arial"/>
          <w:sz w:val="16"/>
          <w:szCs w:val="16"/>
        </w:rPr>
        <w:t>'</w:t>
      </w:r>
      <w:r w:rsidRPr="0099328D">
        <w:rPr>
          <w:rFonts w:cs="Arial"/>
          <w:sz w:val="16"/>
          <w:szCs w:val="16"/>
        </w:rPr>
        <w:t xml:space="preserve">s beliefs, expectations, estimations, plans, </w:t>
      </w:r>
      <w:proofErr w:type="gramStart"/>
      <w:r w:rsidRPr="0099328D">
        <w:rPr>
          <w:rFonts w:cs="Arial"/>
          <w:sz w:val="16"/>
          <w:szCs w:val="16"/>
        </w:rPr>
        <w:t>anticipations</w:t>
      </w:r>
      <w:proofErr w:type="gramEnd"/>
      <w:r w:rsidRPr="0099328D">
        <w:rPr>
          <w:rFonts w:cs="Arial"/>
          <w:sz w:val="16"/>
          <w:szCs w:val="16"/>
        </w:rPr>
        <w:t xml:space="preserve"> and similar statements.  Any such forward-looking statements involve risks, uncertainties and other factors that may cause the actual results, performance or achievements of the Company, or industry results, to be materially different from any future results, performance or achievements expressed or implied by such forward-looking statements. These forward-looking statements speak only as of the date of this document and there can be no assurance that the results and events contemplated by such forward-looking statements will, in fact, occur</w:t>
      </w:r>
    </w:p>
    <w:p w14:paraId="4783A887" w14:textId="77777777" w:rsidR="00C23617" w:rsidRDefault="00C23617" w:rsidP="00C23617">
      <w:pPr>
        <w:spacing w:line="360" w:lineRule="auto"/>
        <w:jc w:val="both"/>
        <w:rPr>
          <w:rFonts w:cs="Arial"/>
          <w:b/>
          <w:sz w:val="16"/>
          <w:szCs w:val="16"/>
        </w:rPr>
      </w:pPr>
    </w:p>
    <w:p w14:paraId="20E52307" w14:textId="40B53E4D" w:rsidR="00C23617" w:rsidRPr="0099328D" w:rsidRDefault="00C23617" w:rsidP="00C23617">
      <w:pPr>
        <w:spacing w:line="360" w:lineRule="auto"/>
        <w:jc w:val="both"/>
        <w:rPr>
          <w:rFonts w:cs="Arial"/>
          <w:b/>
          <w:sz w:val="16"/>
          <w:szCs w:val="16"/>
        </w:rPr>
      </w:pPr>
      <w:r w:rsidRPr="0099328D">
        <w:rPr>
          <w:rFonts w:cs="Arial"/>
          <w:b/>
          <w:sz w:val="16"/>
          <w:szCs w:val="16"/>
        </w:rPr>
        <w:t>Liability</w:t>
      </w:r>
      <w:r w:rsidRPr="0099328D">
        <w:rPr>
          <w:rFonts w:cs="Arial"/>
          <w:sz w:val="16"/>
          <w:szCs w:val="16"/>
        </w:rPr>
        <w:t xml:space="preserve">: The information contained in this document </w:t>
      </w:r>
      <w:r w:rsidR="00DE68F1">
        <w:rPr>
          <w:rFonts w:cs="Arial"/>
          <w:sz w:val="16"/>
          <w:szCs w:val="16"/>
        </w:rPr>
        <w:t>relies upon information provided by the Company</w:t>
      </w:r>
      <w:r w:rsidRPr="0099328D">
        <w:rPr>
          <w:rFonts w:cs="Arial"/>
          <w:sz w:val="16"/>
          <w:szCs w:val="16"/>
        </w:rPr>
        <w:t xml:space="preserve">.  The Platform upon which this information is presented cannot be held liable for </w:t>
      </w:r>
      <w:r w:rsidRPr="0099328D">
        <w:rPr>
          <w:rFonts w:cs="Arial"/>
          <w:sz w:val="16"/>
          <w:szCs w:val="16"/>
        </w:rPr>
        <w:t>recommendations and opinions based on that information where it is inaccurate or incomplete. Before investing in any business opportunity, individuals are strongly advised to verify all material facts and information for themselves.</w:t>
      </w:r>
    </w:p>
    <w:p w14:paraId="117D912C" w14:textId="77777777" w:rsidR="00C23617" w:rsidRDefault="00C23617" w:rsidP="00C23617">
      <w:pPr>
        <w:tabs>
          <w:tab w:val="left" w:pos="810"/>
        </w:tabs>
        <w:rPr>
          <w:rFonts w:cs="Arial"/>
          <w:b/>
          <w:bCs/>
          <w:sz w:val="16"/>
          <w:szCs w:val="16"/>
        </w:rPr>
      </w:pPr>
    </w:p>
    <w:p w14:paraId="1936FF5B" w14:textId="77777777" w:rsidR="00C23617" w:rsidRPr="0099328D" w:rsidRDefault="00C23617" w:rsidP="00C23617">
      <w:pPr>
        <w:spacing w:line="360" w:lineRule="auto"/>
        <w:jc w:val="both"/>
        <w:rPr>
          <w:rFonts w:cs="Arial"/>
          <w:b/>
          <w:iCs/>
          <w:sz w:val="16"/>
          <w:szCs w:val="16"/>
        </w:rPr>
      </w:pPr>
      <w:r w:rsidRPr="0099328D">
        <w:rPr>
          <w:rFonts w:cs="Arial"/>
          <w:b/>
          <w:iCs/>
          <w:sz w:val="16"/>
          <w:szCs w:val="16"/>
        </w:rPr>
        <w:t>Eligible Recipients from outside the United Kingdom</w:t>
      </w:r>
    </w:p>
    <w:p w14:paraId="7A9639DF" w14:textId="395C8322" w:rsidR="00B53144" w:rsidRDefault="00C23617" w:rsidP="00C23617">
      <w:pPr>
        <w:spacing w:line="360" w:lineRule="auto"/>
        <w:jc w:val="both"/>
        <w:rPr>
          <w:rFonts w:cs="Arial"/>
          <w:iCs/>
          <w:sz w:val="16"/>
          <w:szCs w:val="16"/>
        </w:rPr>
      </w:pPr>
      <w:r w:rsidRPr="0099328D">
        <w:rPr>
          <w:rFonts w:cs="Arial"/>
          <w:iCs/>
          <w:sz w:val="16"/>
          <w:szCs w:val="16"/>
        </w:rPr>
        <w:t xml:space="preserve">This </w:t>
      </w:r>
      <w:r>
        <w:rPr>
          <w:rFonts w:cs="Arial"/>
          <w:iCs/>
          <w:sz w:val="16"/>
          <w:szCs w:val="16"/>
        </w:rPr>
        <w:t>Key Investment Data Document (</w:t>
      </w:r>
      <w:r w:rsidR="00894EBA">
        <w:rPr>
          <w:rFonts w:cs="Arial"/>
          <w:iCs/>
          <w:sz w:val="16"/>
          <w:szCs w:val="16"/>
        </w:rPr>
        <w:t>"</w:t>
      </w:r>
      <w:r w:rsidRPr="0099328D">
        <w:rPr>
          <w:rFonts w:cs="Arial"/>
          <w:b/>
          <w:iCs/>
          <w:sz w:val="16"/>
          <w:szCs w:val="16"/>
        </w:rPr>
        <w:t>KIDD</w:t>
      </w:r>
      <w:r w:rsidR="00894EBA">
        <w:rPr>
          <w:rFonts w:cs="Arial"/>
          <w:b/>
          <w:iCs/>
          <w:sz w:val="16"/>
          <w:szCs w:val="16"/>
        </w:rPr>
        <w:t>"</w:t>
      </w:r>
      <w:r>
        <w:rPr>
          <w:rFonts w:cs="Arial"/>
          <w:b/>
          <w:iCs/>
          <w:sz w:val="16"/>
          <w:szCs w:val="16"/>
        </w:rPr>
        <w:t>)</w:t>
      </w:r>
      <w:r>
        <w:rPr>
          <w:rFonts w:cs="Arial"/>
          <w:bCs/>
          <w:iCs/>
          <w:sz w:val="16"/>
          <w:szCs w:val="16"/>
        </w:rPr>
        <w:t xml:space="preserve"> </w:t>
      </w:r>
      <w:r w:rsidRPr="0099328D">
        <w:rPr>
          <w:rFonts w:cs="Arial"/>
          <w:iCs/>
          <w:sz w:val="16"/>
          <w:szCs w:val="16"/>
        </w:rPr>
        <w:t xml:space="preserve">does not constitute an offer or solicitation in any jurisdiction in which such an offer or solicitation is not authorised or in which the person making such offer or solicitation is not qualified to do so or to any person to whom it is unlawful to make such an offer or solicitation. It is the responsibility of each recipient outside the UK to satisfy </w:t>
      </w:r>
      <w:r>
        <w:rPr>
          <w:rFonts w:cs="Arial"/>
          <w:iCs/>
          <w:sz w:val="16"/>
          <w:szCs w:val="16"/>
        </w:rPr>
        <w:t xml:space="preserve">themselves </w:t>
      </w:r>
      <w:r w:rsidRPr="0099328D">
        <w:rPr>
          <w:rFonts w:cs="Arial"/>
          <w:iCs/>
          <w:sz w:val="16"/>
          <w:szCs w:val="16"/>
        </w:rPr>
        <w:t>as to full compliance with the applicable laws and regulations of any relevant territory in connection with any application to participate in an investment including obtaining any requisite governmental or other consent and observing any other formality presented in such territory.</w:t>
      </w:r>
    </w:p>
    <w:p w14:paraId="527531D4" w14:textId="750561A9" w:rsidR="00B53144" w:rsidRDefault="00B53144" w:rsidP="00C23617">
      <w:pPr>
        <w:spacing w:line="360" w:lineRule="auto"/>
        <w:jc w:val="both"/>
        <w:rPr>
          <w:rFonts w:cs="Arial"/>
          <w:iCs/>
          <w:sz w:val="16"/>
          <w:szCs w:val="16"/>
        </w:rPr>
      </w:pPr>
    </w:p>
    <w:p w14:paraId="2F52C337" w14:textId="7C5D80B4" w:rsidR="00D61DF0" w:rsidRDefault="00D61DF0" w:rsidP="00C23617">
      <w:pPr>
        <w:spacing w:line="360" w:lineRule="auto"/>
        <w:jc w:val="both"/>
        <w:rPr>
          <w:rFonts w:cs="Arial"/>
          <w:b/>
          <w:bCs/>
          <w:iCs/>
          <w:sz w:val="16"/>
          <w:szCs w:val="16"/>
        </w:rPr>
      </w:pPr>
      <w:r>
        <w:rPr>
          <w:rFonts w:cs="Arial"/>
          <w:b/>
          <w:bCs/>
          <w:iCs/>
          <w:sz w:val="16"/>
          <w:szCs w:val="16"/>
        </w:rPr>
        <w:t>Disclosures</w:t>
      </w:r>
      <w:r w:rsidR="00CC2BEE">
        <w:rPr>
          <w:rFonts w:cs="Arial"/>
          <w:b/>
          <w:bCs/>
          <w:iCs/>
          <w:sz w:val="16"/>
          <w:szCs w:val="16"/>
        </w:rPr>
        <w:t xml:space="preserve">. </w:t>
      </w:r>
      <w:r>
        <w:rPr>
          <w:rFonts w:cs="Arial"/>
          <w:b/>
          <w:bCs/>
          <w:iCs/>
          <w:sz w:val="16"/>
          <w:szCs w:val="16"/>
        </w:rPr>
        <w:t xml:space="preserve">The </w:t>
      </w:r>
      <w:r w:rsidR="005C41FB">
        <w:rPr>
          <w:rFonts w:cs="Arial"/>
          <w:b/>
          <w:bCs/>
          <w:iCs/>
          <w:sz w:val="16"/>
          <w:szCs w:val="16"/>
        </w:rPr>
        <w:t>Company</w:t>
      </w:r>
      <w:r w:rsidR="00C17197">
        <w:rPr>
          <w:rFonts w:cs="Arial"/>
          <w:b/>
          <w:bCs/>
          <w:iCs/>
          <w:sz w:val="16"/>
          <w:szCs w:val="16"/>
        </w:rPr>
        <w:t xml:space="preserve"> Representative</w:t>
      </w:r>
      <w:r>
        <w:rPr>
          <w:rFonts w:cs="Arial"/>
          <w:b/>
          <w:bCs/>
          <w:iCs/>
          <w:sz w:val="16"/>
          <w:szCs w:val="16"/>
        </w:rPr>
        <w:t xml:space="preserve"> </w:t>
      </w:r>
      <w:r w:rsidR="00CC2BEE">
        <w:rPr>
          <w:rFonts w:cs="Arial"/>
          <w:b/>
          <w:bCs/>
          <w:iCs/>
          <w:sz w:val="16"/>
          <w:szCs w:val="16"/>
        </w:rPr>
        <w:t>will</w:t>
      </w:r>
      <w:r>
        <w:rPr>
          <w:rFonts w:cs="Arial"/>
          <w:b/>
          <w:bCs/>
          <w:iCs/>
          <w:sz w:val="16"/>
          <w:szCs w:val="16"/>
        </w:rPr>
        <w:t>:</w:t>
      </w:r>
    </w:p>
    <w:p w14:paraId="10D04C54" w14:textId="54BEB32E" w:rsidR="00D61DF0" w:rsidRDefault="009A39D6" w:rsidP="00052537">
      <w:pPr>
        <w:pStyle w:val="ListParagraph"/>
        <w:numPr>
          <w:ilvl w:val="0"/>
          <w:numId w:val="5"/>
        </w:numPr>
        <w:spacing w:line="360" w:lineRule="auto"/>
        <w:jc w:val="both"/>
        <w:rPr>
          <w:rFonts w:cs="Arial"/>
          <w:iCs/>
          <w:sz w:val="16"/>
          <w:szCs w:val="16"/>
        </w:rPr>
      </w:pPr>
      <w:r>
        <w:rPr>
          <w:rFonts w:cs="Arial"/>
          <w:iCs/>
          <w:sz w:val="16"/>
          <w:szCs w:val="16"/>
        </w:rPr>
        <w:t>E</w:t>
      </w:r>
      <w:r w:rsidR="005C41FB" w:rsidRPr="00D61DF0">
        <w:rPr>
          <w:rFonts w:cs="Arial"/>
          <w:iCs/>
          <w:sz w:val="16"/>
          <w:szCs w:val="16"/>
        </w:rPr>
        <w:t xml:space="preserve">nsure all information is </w:t>
      </w:r>
      <w:r w:rsidR="00894EBA">
        <w:rPr>
          <w:rFonts w:cs="Arial"/>
          <w:iCs/>
          <w:sz w:val="16"/>
          <w:szCs w:val="16"/>
        </w:rPr>
        <w:t>"</w:t>
      </w:r>
      <w:r w:rsidR="005C41FB" w:rsidRPr="00D61DF0">
        <w:rPr>
          <w:rFonts w:cs="Arial"/>
          <w:iCs/>
          <w:sz w:val="16"/>
          <w:szCs w:val="16"/>
        </w:rPr>
        <w:t>fair, clear and not misleading</w:t>
      </w:r>
      <w:r w:rsidR="00894EBA">
        <w:rPr>
          <w:rFonts w:cs="Arial"/>
          <w:iCs/>
          <w:sz w:val="16"/>
          <w:szCs w:val="16"/>
        </w:rPr>
        <w:t>"</w:t>
      </w:r>
      <w:r w:rsidR="00D61DF0" w:rsidRPr="00D61DF0">
        <w:rPr>
          <w:rFonts w:cs="Arial"/>
          <w:iCs/>
          <w:sz w:val="16"/>
          <w:szCs w:val="16"/>
        </w:rPr>
        <w:t xml:space="preserve"> and represents an honest overview of the Company, </w:t>
      </w:r>
    </w:p>
    <w:p w14:paraId="6DC95AA3" w14:textId="12D9F4D0" w:rsidR="00D61DF0" w:rsidRDefault="009A39D6" w:rsidP="00D61DF0">
      <w:pPr>
        <w:pStyle w:val="ListParagraph"/>
        <w:numPr>
          <w:ilvl w:val="0"/>
          <w:numId w:val="5"/>
        </w:numPr>
        <w:spacing w:line="360" w:lineRule="auto"/>
        <w:jc w:val="both"/>
        <w:rPr>
          <w:rFonts w:cs="Arial"/>
          <w:iCs/>
          <w:sz w:val="16"/>
          <w:szCs w:val="16"/>
        </w:rPr>
      </w:pPr>
      <w:r>
        <w:rPr>
          <w:rFonts w:cs="Arial"/>
          <w:iCs/>
          <w:sz w:val="16"/>
          <w:szCs w:val="16"/>
        </w:rPr>
        <w:t>E</w:t>
      </w:r>
      <w:r w:rsidR="00D61DF0">
        <w:rPr>
          <w:rFonts w:cs="Arial"/>
          <w:iCs/>
          <w:sz w:val="16"/>
          <w:szCs w:val="16"/>
        </w:rPr>
        <w:t>nsure a</w:t>
      </w:r>
      <w:r w:rsidR="00CE03EE" w:rsidRPr="00D61DF0">
        <w:rPr>
          <w:rFonts w:cs="Arial"/>
          <w:iCs/>
          <w:sz w:val="16"/>
          <w:szCs w:val="16"/>
        </w:rPr>
        <w:t>ll facts and claims</w:t>
      </w:r>
      <w:r w:rsidR="00D61DF0" w:rsidRPr="00D61DF0">
        <w:rPr>
          <w:rFonts w:cs="Arial"/>
          <w:iCs/>
          <w:sz w:val="16"/>
          <w:szCs w:val="16"/>
        </w:rPr>
        <w:t xml:space="preserve"> outlined in this KIDD </w:t>
      </w:r>
      <w:r w:rsidR="00C17197">
        <w:rPr>
          <w:rFonts w:cs="Arial"/>
          <w:iCs/>
          <w:sz w:val="16"/>
          <w:szCs w:val="16"/>
        </w:rPr>
        <w:t xml:space="preserve">can </w:t>
      </w:r>
      <w:r w:rsidR="00CE03EE" w:rsidRPr="00D61DF0">
        <w:rPr>
          <w:rFonts w:cs="Arial"/>
          <w:iCs/>
          <w:sz w:val="16"/>
          <w:szCs w:val="16"/>
        </w:rPr>
        <w:t>be substantiated</w:t>
      </w:r>
      <w:r w:rsidR="00D61DF0" w:rsidRPr="00D61DF0">
        <w:rPr>
          <w:rFonts w:cs="Arial"/>
          <w:iCs/>
          <w:sz w:val="16"/>
          <w:szCs w:val="16"/>
        </w:rPr>
        <w:t xml:space="preserve"> and referenced</w:t>
      </w:r>
      <w:r w:rsidR="00CE03EE" w:rsidRPr="00D61DF0">
        <w:rPr>
          <w:rFonts w:cs="Arial"/>
          <w:iCs/>
          <w:sz w:val="16"/>
          <w:szCs w:val="16"/>
        </w:rPr>
        <w:t xml:space="preserve">.  If they cannot be clearly substantiated, the Company </w:t>
      </w:r>
      <w:r w:rsidR="00C17197">
        <w:rPr>
          <w:rFonts w:cs="Arial"/>
          <w:iCs/>
          <w:sz w:val="16"/>
          <w:szCs w:val="16"/>
        </w:rPr>
        <w:t xml:space="preserve">Representative </w:t>
      </w:r>
      <w:r w:rsidR="00CE03EE" w:rsidRPr="00D61DF0">
        <w:rPr>
          <w:rFonts w:cs="Arial"/>
          <w:iCs/>
          <w:sz w:val="16"/>
          <w:szCs w:val="16"/>
        </w:rPr>
        <w:t xml:space="preserve">must state any fact is </w:t>
      </w:r>
      <w:r w:rsidR="00894EBA">
        <w:rPr>
          <w:rFonts w:cs="Arial"/>
          <w:iCs/>
          <w:sz w:val="16"/>
          <w:szCs w:val="16"/>
        </w:rPr>
        <w:t>"</w:t>
      </w:r>
      <w:r w:rsidR="00CE03EE" w:rsidRPr="00D61DF0">
        <w:rPr>
          <w:rFonts w:cs="Arial"/>
          <w:iCs/>
          <w:sz w:val="16"/>
          <w:szCs w:val="16"/>
        </w:rPr>
        <w:t>in the opinion of the Directors</w:t>
      </w:r>
      <w:r w:rsidR="00894EBA">
        <w:rPr>
          <w:rFonts w:cs="Arial"/>
          <w:iCs/>
          <w:sz w:val="16"/>
          <w:szCs w:val="16"/>
        </w:rPr>
        <w:t>"</w:t>
      </w:r>
    </w:p>
    <w:p w14:paraId="0959A0AB" w14:textId="40E74DBE" w:rsidR="00D61DF0" w:rsidRPr="00D61DF0" w:rsidRDefault="009A39D6" w:rsidP="00D61DF0">
      <w:pPr>
        <w:pStyle w:val="ListParagraph"/>
        <w:numPr>
          <w:ilvl w:val="0"/>
          <w:numId w:val="5"/>
        </w:numPr>
        <w:spacing w:line="360" w:lineRule="auto"/>
        <w:jc w:val="both"/>
        <w:rPr>
          <w:rFonts w:cs="Arial"/>
          <w:iCs/>
          <w:sz w:val="16"/>
          <w:szCs w:val="16"/>
        </w:rPr>
      </w:pPr>
      <w:r>
        <w:rPr>
          <w:rFonts w:cs="Arial"/>
          <w:iCs/>
          <w:sz w:val="16"/>
          <w:szCs w:val="16"/>
        </w:rPr>
        <w:t>E</w:t>
      </w:r>
      <w:r w:rsidR="00D61DF0" w:rsidRPr="00D61DF0">
        <w:rPr>
          <w:rFonts w:cs="Arial"/>
          <w:iCs/>
          <w:sz w:val="16"/>
          <w:szCs w:val="16"/>
        </w:rPr>
        <w:t xml:space="preserve">nsure all material changes to the business after the KIDD has been approved and published are fully disclosed </w:t>
      </w:r>
      <w:r w:rsidR="00D61DF0">
        <w:rPr>
          <w:rFonts w:cs="Arial"/>
          <w:iCs/>
          <w:sz w:val="16"/>
          <w:szCs w:val="16"/>
        </w:rPr>
        <w:t xml:space="preserve">on the Platform using the Update function </w:t>
      </w:r>
    </w:p>
    <w:p w14:paraId="0C0A7C92" w14:textId="77777777" w:rsidR="00D61DF0" w:rsidRDefault="00D61DF0">
      <w:pPr>
        <w:rPr>
          <w:rFonts w:cs="Arial"/>
          <w:iCs/>
          <w:sz w:val="16"/>
          <w:szCs w:val="16"/>
        </w:rPr>
      </w:pPr>
    </w:p>
    <w:p w14:paraId="58AD5B55" w14:textId="0D95B994" w:rsidR="005C41FB" w:rsidRDefault="005C41FB">
      <w:pPr>
        <w:rPr>
          <w:rFonts w:cs="Arial"/>
          <w:iCs/>
          <w:sz w:val="16"/>
          <w:szCs w:val="16"/>
        </w:rPr>
      </w:pPr>
    </w:p>
    <w:p w14:paraId="43FD133F" w14:textId="045638F9" w:rsidR="005C41FB" w:rsidRPr="005C41FB" w:rsidRDefault="005C41FB" w:rsidP="00CE03EE">
      <w:pPr>
        <w:spacing w:line="360" w:lineRule="auto"/>
        <w:jc w:val="both"/>
        <w:rPr>
          <w:rFonts w:cs="Arial"/>
          <w:b/>
          <w:bCs/>
          <w:iCs/>
          <w:sz w:val="16"/>
          <w:szCs w:val="16"/>
        </w:rPr>
      </w:pPr>
      <w:r w:rsidRPr="005C41FB">
        <w:rPr>
          <w:rFonts w:cs="Arial"/>
          <w:b/>
          <w:bCs/>
          <w:iCs/>
          <w:sz w:val="16"/>
          <w:szCs w:val="16"/>
        </w:rPr>
        <w:t xml:space="preserve">Levels of Disclosure: KIDD Level 2 and KIDD Level 3 </w:t>
      </w:r>
    </w:p>
    <w:p w14:paraId="24383DEE" w14:textId="441F8B2B" w:rsidR="005C41FB" w:rsidRDefault="005C41FB" w:rsidP="00CE03EE">
      <w:pPr>
        <w:spacing w:line="360" w:lineRule="auto"/>
        <w:jc w:val="both"/>
        <w:rPr>
          <w:rFonts w:cs="Arial"/>
          <w:iCs/>
          <w:sz w:val="16"/>
          <w:szCs w:val="16"/>
        </w:rPr>
      </w:pPr>
      <w:r>
        <w:rPr>
          <w:rFonts w:cs="Arial"/>
          <w:iCs/>
          <w:sz w:val="16"/>
          <w:szCs w:val="16"/>
        </w:rPr>
        <w:t xml:space="preserve">Files placed in </w:t>
      </w:r>
      <w:r w:rsidRPr="00CE03EE">
        <w:rPr>
          <w:rFonts w:cs="Arial"/>
          <w:i/>
          <w:sz w:val="16"/>
          <w:szCs w:val="16"/>
        </w:rPr>
        <w:t>Level 2</w:t>
      </w:r>
      <w:r>
        <w:rPr>
          <w:rFonts w:cs="Arial"/>
          <w:iCs/>
          <w:sz w:val="16"/>
          <w:szCs w:val="16"/>
        </w:rPr>
        <w:t xml:space="preserve"> of the Platform are available to </w:t>
      </w:r>
      <w:r w:rsidR="00CE03EE">
        <w:rPr>
          <w:rFonts w:cs="Arial"/>
          <w:iCs/>
          <w:sz w:val="16"/>
          <w:szCs w:val="16"/>
        </w:rPr>
        <w:t>investors who have registered and logged in to the Platform.</w:t>
      </w:r>
    </w:p>
    <w:p w14:paraId="1A33D4F6" w14:textId="13918CEC" w:rsidR="00AB4256" w:rsidRDefault="00CE03EE" w:rsidP="00CE03EE">
      <w:pPr>
        <w:spacing w:line="360" w:lineRule="auto"/>
        <w:jc w:val="both"/>
        <w:rPr>
          <w:rFonts w:cs="Arial"/>
          <w:iCs/>
          <w:sz w:val="16"/>
          <w:szCs w:val="16"/>
        </w:rPr>
      </w:pPr>
      <w:r>
        <w:rPr>
          <w:rFonts w:cs="Arial"/>
          <w:iCs/>
          <w:sz w:val="16"/>
          <w:szCs w:val="16"/>
        </w:rPr>
        <w:t xml:space="preserve">Files placed in </w:t>
      </w:r>
      <w:r w:rsidRPr="00CE03EE">
        <w:rPr>
          <w:rFonts w:cs="Arial"/>
          <w:i/>
          <w:sz w:val="16"/>
          <w:szCs w:val="16"/>
        </w:rPr>
        <w:t>Level 3</w:t>
      </w:r>
      <w:r>
        <w:rPr>
          <w:rFonts w:cs="Arial"/>
          <w:iCs/>
          <w:sz w:val="16"/>
          <w:szCs w:val="16"/>
        </w:rPr>
        <w:t xml:space="preserve"> of the Platform are available by request from a Logged-in investor, which can be granted by the representative of the Company or the Deal Manager on the Platform.</w:t>
      </w:r>
    </w:p>
    <w:p w14:paraId="51D8026A" w14:textId="17D74775" w:rsidR="00CE03EE" w:rsidRDefault="00CE03EE" w:rsidP="00CE03EE">
      <w:pPr>
        <w:spacing w:line="360" w:lineRule="auto"/>
        <w:jc w:val="both"/>
        <w:rPr>
          <w:rFonts w:cs="Arial"/>
          <w:iCs/>
          <w:sz w:val="16"/>
          <w:szCs w:val="16"/>
        </w:rPr>
      </w:pPr>
      <w:r>
        <w:rPr>
          <w:rFonts w:cs="Arial"/>
          <w:iCs/>
          <w:sz w:val="16"/>
          <w:szCs w:val="16"/>
        </w:rPr>
        <w:t xml:space="preserve">There are two </w:t>
      </w:r>
      <w:r w:rsidR="00343138">
        <w:rPr>
          <w:rFonts w:cs="Arial"/>
          <w:iCs/>
          <w:sz w:val="16"/>
          <w:szCs w:val="16"/>
        </w:rPr>
        <w:t>versions of the KIDD</w:t>
      </w:r>
      <w:proofErr w:type="gramStart"/>
      <w:r>
        <w:rPr>
          <w:rFonts w:cs="Arial"/>
          <w:iCs/>
          <w:sz w:val="16"/>
          <w:szCs w:val="16"/>
        </w:rPr>
        <w:t>:  (</w:t>
      </w:r>
      <w:proofErr w:type="gramEnd"/>
      <w:r>
        <w:rPr>
          <w:rFonts w:cs="Arial"/>
          <w:iCs/>
          <w:sz w:val="16"/>
          <w:szCs w:val="16"/>
        </w:rPr>
        <w:t xml:space="preserve">a) </w:t>
      </w:r>
      <w:r w:rsidRPr="00CE03EE">
        <w:rPr>
          <w:rFonts w:cs="Arial"/>
          <w:i/>
          <w:sz w:val="16"/>
          <w:szCs w:val="16"/>
        </w:rPr>
        <w:t>KIDD Level 3</w:t>
      </w:r>
      <w:r>
        <w:rPr>
          <w:rFonts w:cs="Arial"/>
          <w:iCs/>
          <w:sz w:val="16"/>
          <w:szCs w:val="16"/>
        </w:rPr>
        <w:t xml:space="preserve"> which contains all the disclosures required for the investor to make a fully informed decision and</w:t>
      </w:r>
      <w:r w:rsidR="00343138">
        <w:rPr>
          <w:rFonts w:cs="Arial"/>
          <w:iCs/>
          <w:sz w:val="16"/>
          <w:szCs w:val="16"/>
        </w:rPr>
        <w:t xml:space="preserve"> (b)</w:t>
      </w:r>
      <w:r>
        <w:rPr>
          <w:rFonts w:cs="Arial"/>
          <w:iCs/>
          <w:sz w:val="16"/>
          <w:szCs w:val="16"/>
        </w:rPr>
        <w:t xml:space="preserve"> </w:t>
      </w:r>
      <w:r w:rsidRPr="00CE03EE">
        <w:rPr>
          <w:rFonts w:cs="Arial"/>
          <w:i/>
          <w:sz w:val="16"/>
          <w:szCs w:val="16"/>
        </w:rPr>
        <w:t>KIDD Level 2</w:t>
      </w:r>
      <w:r>
        <w:rPr>
          <w:rFonts w:cs="Arial"/>
          <w:iCs/>
          <w:sz w:val="16"/>
          <w:szCs w:val="16"/>
        </w:rPr>
        <w:t xml:space="preserve">: which can have certain sensitive information redacted for the sake of confidentiality. </w:t>
      </w:r>
    </w:p>
    <w:p w14:paraId="5ABB2904" w14:textId="59217510" w:rsidR="00AB4256" w:rsidRDefault="00AB4256" w:rsidP="00CE03EE">
      <w:pPr>
        <w:spacing w:line="360" w:lineRule="auto"/>
        <w:jc w:val="both"/>
        <w:rPr>
          <w:rFonts w:cs="Arial"/>
          <w:iCs/>
          <w:sz w:val="16"/>
          <w:szCs w:val="16"/>
        </w:rPr>
      </w:pPr>
    </w:p>
    <w:p w14:paraId="7394D541" w14:textId="29CB0273" w:rsidR="00AB4256" w:rsidRPr="00AB4256" w:rsidRDefault="00AB4256" w:rsidP="00343138">
      <w:pPr>
        <w:spacing w:line="360" w:lineRule="auto"/>
        <w:jc w:val="both"/>
        <w:rPr>
          <w:rFonts w:cs="Arial"/>
          <w:b/>
          <w:bCs/>
          <w:iCs/>
          <w:sz w:val="16"/>
          <w:szCs w:val="16"/>
        </w:rPr>
      </w:pPr>
      <w:r w:rsidRPr="00AB4256">
        <w:rPr>
          <w:rFonts w:cs="Arial"/>
          <w:b/>
          <w:bCs/>
          <w:iCs/>
          <w:sz w:val="16"/>
          <w:szCs w:val="16"/>
        </w:rPr>
        <w:t>Updates to the KIDD</w:t>
      </w:r>
    </w:p>
    <w:p w14:paraId="45775936" w14:textId="4E3A5A0C" w:rsidR="00D61DF0" w:rsidRDefault="00CE03EE" w:rsidP="00343138">
      <w:pPr>
        <w:spacing w:line="360" w:lineRule="auto"/>
        <w:jc w:val="both"/>
        <w:rPr>
          <w:rFonts w:cs="Arial"/>
          <w:iCs/>
          <w:sz w:val="16"/>
          <w:szCs w:val="16"/>
        </w:rPr>
      </w:pPr>
      <w:r>
        <w:rPr>
          <w:rFonts w:cs="Arial"/>
          <w:iCs/>
          <w:sz w:val="16"/>
          <w:szCs w:val="16"/>
        </w:rPr>
        <w:t>Once the KIDD is published and approved</w:t>
      </w:r>
      <w:r w:rsidR="00343138">
        <w:rPr>
          <w:rFonts w:cs="Arial"/>
          <w:iCs/>
          <w:sz w:val="16"/>
          <w:szCs w:val="16"/>
        </w:rPr>
        <w:t xml:space="preserve"> on a particular date</w:t>
      </w:r>
      <w:r w:rsidR="00C17197">
        <w:rPr>
          <w:rFonts w:cs="Arial"/>
          <w:iCs/>
          <w:sz w:val="16"/>
          <w:szCs w:val="16"/>
        </w:rPr>
        <w:t xml:space="preserve"> </w:t>
      </w:r>
      <w:r>
        <w:rPr>
          <w:rFonts w:cs="Arial"/>
          <w:iCs/>
          <w:sz w:val="16"/>
          <w:szCs w:val="16"/>
        </w:rPr>
        <w:t>it cannot be changed or updated</w:t>
      </w:r>
      <w:r w:rsidR="00343138">
        <w:rPr>
          <w:rFonts w:cs="Arial"/>
          <w:iCs/>
          <w:sz w:val="16"/>
          <w:szCs w:val="16"/>
        </w:rPr>
        <w:t xml:space="preserve"> in the middle of a campaign. </w:t>
      </w:r>
    </w:p>
    <w:p w14:paraId="6AC6E112" w14:textId="13B09CCE" w:rsidR="00343138" w:rsidRDefault="00D61DF0" w:rsidP="00343138">
      <w:pPr>
        <w:spacing w:line="360" w:lineRule="auto"/>
        <w:jc w:val="both"/>
        <w:rPr>
          <w:rFonts w:cs="Arial"/>
          <w:iCs/>
          <w:sz w:val="16"/>
          <w:szCs w:val="16"/>
        </w:rPr>
      </w:pPr>
      <w:r>
        <w:rPr>
          <w:rFonts w:cs="Arial"/>
          <w:iCs/>
          <w:sz w:val="16"/>
          <w:szCs w:val="16"/>
        </w:rPr>
        <w:t xml:space="preserve">The </w:t>
      </w:r>
      <w:r w:rsidR="00343138">
        <w:rPr>
          <w:rFonts w:cs="Arial"/>
          <w:iCs/>
          <w:sz w:val="16"/>
          <w:szCs w:val="16"/>
        </w:rPr>
        <w:t xml:space="preserve">Update feature on the Platform </w:t>
      </w:r>
      <w:r>
        <w:rPr>
          <w:rFonts w:cs="Arial"/>
          <w:iCs/>
          <w:sz w:val="16"/>
          <w:szCs w:val="16"/>
        </w:rPr>
        <w:t xml:space="preserve">can be used to </w:t>
      </w:r>
      <w:r w:rsidR="00343138">
        <w:rPr>
          <w:rFonts w:cs="Arial"/>
          <w:iCs/>
          <w:sz w:val="16"/>
          <w:szCs w:val="16"/>
        </w:rPr>
        <w:t xml:space="preserve">inform the investor community of changes.  </w:t>
      </w:r>
    </w:p>
    <w:p w14:paraId="6690DE2E" w14:textId="0AE2B158" w:rsidR="00F11DD1" w:rsidRDefault="00343138" w:rsidP="00D61DF0">
      <w:pPr>
        <w:spacing w:line="360" w:lineRule="auto"/>
        <w:jc w:val="both"/>
        <w:rPr>
          <w:rFonts w:cs="Arial"/>
          <w:b/>
          <w:bCs/>
        </w:rPr>
      </w:pPr>
      <w:r>
        <w:rPr>
          <w:rFonts w:cs="Arial"/>
          <w:iCs/>
          <w:sz w:val="16"/>
          <w:szCs w:val="16"/>
        </w:rPr>
        <w:t>A new Updated KIDD can be sign-off and approved as a financial promotion, but all prior pledges made by investors based upon the previous KIDD will be null and void</w:t>
      </w:r>
      <w:r w:rsidR="00D61DF0">
        <w:rPr>
          <w:rFonts w:cs="Arial"/>
          <w:iCs/>
          <w:sz w:val="16"/>
          <w:szCs w:val="16"/>
        </w:rPr>
        <w:t>.</w:t>
      </w:r>
    </w:p>
    <w:p w14:paraId="4C20689A" w14:textId="77777777" w:rsidR="00DC4C79" w:rsidRDefault="00DC4C79" w:rsidP="00D80782">
      <w:pPr>
        <w:pStyle w:val="Heading1"/>
        <w:numPr>
          <w:ilvl w:val="0"/>
          <w:numId w:val="0"/>
        </w:numPr>
        <w:ind w:left="431" w:hanging="431"/>
        <w:sectPr w:rsidR="00DC4C79" w:rsidSect="00B53144">
          <w:type w:val="continuous"/>
          <w:pgSz w:w="11906" w:h="16838" w:code="9"/>
          <w:pgMar w:top="1134" w:right="1134" w:bottom="1134" w:left="1134" w:header="720" w:footer="720" w:gutter="0"/>
          <w:cols w:num="2" w:space="720"/>
          <w:noEndnote/>
          <w:docGrid w:linePitch="326"/>
        </w:sectPr>
      </w:pPr>
      <w:bookmarkStart w:id="2" w:name="_Toc45287932"/>
    </w:p>
    <w:bookmarkEnd w:id="2"/>
    <w:p w14:paraId="28208A2F" w14:textId="5B9F510A" w:rsidR="00C23617" w:rsidRPr="00A86777" w:rsidRDefault="00C23617" w:rsidP="00C23617">
      <w:pPr>
        <w:rPr>
          <w:rFonts w:cs="Arial"/>
          <w:b/>
          <w:bCs/>
        </w:rPr>
      </w:pPr>
    </w:p>
    <w:p w14:paraId="79B2A2AE" w14:textId="3C74DFDD" w:rsidR="004F1066" w:rsidRDefault="00D30D57" w:rsidP="00D80782">
      <w:pPr>
        <w:pStyle w:val="Heading1"/>
        <w:numPr>
          <w:ilvl w:val="0"/>
          <w:numId w:val="0"/>
        </w:numPr>
      </w:pPr>
      <w:bookmarkStart w:id="3" w:name="_Toc45287933"/>
      <w:r>
        <w:t>EVALUATION DETAILS</w:t>
      </w:r>
    </w:p>
    <w:p w14:paraId="06DD69C5" w14:textId="69D1147E" w:rsidR="004F1066" w:rsidRDefault="00FB00AA" w:rsidP="009043E6">
      <w:pPr>
        <w:pStyle w:val="Heading2"/>
      </w:pPr>
      <w:r>
        <w:t>Primary contact (person completing this registration)</w:t>
      </w:r>
    </w:p>
    <w:p w14:paraId="756F79F3" w14:textId="77777777" w:rsidR="00FB00AA" w:rsidRDefault="00FB00AA" w:rsidP="004F1066"/>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FB00AA" w:rsidRPr="00397CE0" w14:paraId="36F0A5F1"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10F28A88" w14:textId="5F4060B5" w:rsidR="00FB00AA" w:rsidRPr="00397CE0" w:rsidRDefault="00FB00AA" w:rsidP="00585AB3">
            <w:pPr>
              <w:spacing w:before="60" w:after="60"/>
              <w:rPr>
                <w:rFonts w:cs="Arial"/>
                <w:color w:val="FFFFFF"/>
                <w:szCs w:val="20"/>
              </w:rPr>
            </w:pPr>
            <w:r>
              <w:rPr>
                <w:rFonts w:cs="Arial"/>
                <w:color w:val="FFFFFF"/>
                <w:szCs w:val="20"/>
              </w:rPr>
              <w:t>Title</w:t>
            </w:r>
          </w:p>
        </w:tc>
        <w:sdt>
          <w:sdtPr>
            <w:rPr>
              <w:rFonts w:cs="Arial"/>
              <w:szCs w:val="20"/>
            </w:rPr>
            <w:id w:val="-1394578612"/>
            <w:placeholder>
              <w:docPart w:val="911FE3A076554E23BE61C1AC0640B7B9"/>
            </w:placeholder>
            <w:dropDownList>
              <w:listItem w:displayText="Mr" w:value="Mr"/>
              <w:listItem w:displayText="Miss" w:value="Miss"/>
              <w:listItem w:displayText="Mrs" w:value="Mrs"/>
              <w:listItem w:displayText="Dr" w:value="Dr"/>
            </w:dropDownLis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3B94DF6" w14:textId="50F7378B" w:rsidR="00FB00AA" w:rsidRDefault="008F1195" w:rsidP="00585AB3">
                <w:pPr>
                  <w:tabs>
                    <w:tab w:val="left" w:pos="1935"/>
                  </w:tabs>
                  <w:spacing w:before="60" w:after="60"/>
                  <w:rPr>
                    <w:rFonts w:cs="Arial"/>
                    <w:szCs w:val="20"/>
                    <w:highlight w:val="yellow"/>
                  </w:rPr>
                </w:pPr>
                <w:r>
                  <w:rPr>
                    <w:rFonts w:cs="Arial"/>
                    <w:szCs w:val="20"/>
                  </w:rPr>
                  <w:t>Mrs</w:t>
                </w:r>
              </w:p>
            </w:tc>
          </w:sdtContent>
        </w:sdt>
      </w:tr>
      <w:tr w:rsidR="00FB00AA" w:rsidRPr="00397CE0" w14:paraId="666228DB"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91AE4A5" w14:textId="37F22FEC" w:rsidR="00FB00AA" w:rsidRPr="00397CE0" w:rsidRDefault="00FB00AA" w:rsidP="00585AB3">
            <w:pPr>
              <w:spacing w:before="60" w:after="60"/>
              <w:rPr>
                <w:rFonts w:cs="Arial"/>
                <w:color w:val="FFFFFF"/>
                <w:szCs w:val="20"/>
              </w:rPr>
            </w:pPr>
            <w:r>
              <w:rPr>
                <w:rFonts w:cs="Arial"/>
                <w:color w:val="FFFFFF"/>
                <w:szCs w:val="20"/>
              </w:rPr>
              <w:t>First name*</w:t>
            </w:r>
          </w:p>
        </w:tc>
        <w:sdt>
          <w:sdtPr>
            <w:rPr>
              <w:rFonts w:cs="Arial"/>
              <w:szCs w:val="20"/>
            </w:rPr>
            <w:id w:val="1310437150"/>
            <w:placeholder>
              <w:docPart w:val="21BC73389AAA40BCAA607BB7F55EEAF2"/>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7C25C78" w14:textId="79E317A0" w:rsidR="00FB00AA" w:rsidRDefault="00856105" w:rsidP="00585AB3">
                <w:pPr>
                  <w:tabs>
                    <w:tab w:val="left" w:pos="1935"/>
                  </w:tabs>
                  <w:spacing w:before="60" w:after="60"/>
                  <w:rPr>
                    <w:rFonts w:cs="Arial"/>
                    <w:szCs w:val="20"/>
                    <w:highlight w:val="yellow"/>
                  </w:rPr>
                </w:pPr>
                <w:r w:rsidRPr="00352EC3">
                  <w:rPr>
                    <w:rStyle w:val="PlaceholderText"/>
                    <w:rFonts w:ascii="Gill Sans MT" w:hAnsi="Gill Sans MT"/>
                  </w:rPr>
                  <w:t>Click or tap here to enter text.</w:t>
                </w:r>
              </w:p>
            </w:tc>
          </w:sdtContent>
        </w:sdt>
      </w:tr>
      <w:tr w:rsidR="00FB00AA" w:rsidRPr="00397CE0" w14:paraId="08501F37"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3D18987" w14:textId="612549BF" w:rsidR="00FB00AA" w:rsidRDefault="00FB00AA" w:rsidP="00585AB3">
            <w:pPr>
              <w:spacing w:before="60" w:after="60"/>
              <w:rPr>
                <w:rFonts w:cs="Arial"/>
                <w:color w:val="FFFFFF"/>
                <w:szCs w:val="20"/>
              </w:rPr>
            </w:pPr>
            <w:r>
              <w:rPr>
                <w:rFonts w:cs="Arial"/>
                <w:color w:val="FFFFFF"/>
                <w:szCs w:val="20"/>
              </w:rPr>
              <w:t>Surname*</w:t>
            </w:r>
          </w:p>
        </w:tc>
        <w:sdt>
          <w:sdtPr>
            <w:rPr>
              <w:rFonts w:cs="Arial"/>
              <w:szCs w:val="20"/>
            </w:rPr>
            <w:id w:val="285247051"/>
            <w:placeholder>
              <w:docPart w:val="5FE823690E0641EBA159EA7C0627A31B"/>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5895DD1A" w14:textId="74D5B084" w:rsidR="00FB00AA" w:rsidRDefault="00856105" w:rsidP="00585AB3">
                <w:pPr>
                  <w:tabs>
                    <w:tab w:val="left" w:pos="1935"/>
                  </w:tabs>
                  <w:spacing w:before="60" w:after="60"/>
                  <w:rPr>
                    <w:rFonts w:cs="Arial"/>
                    <w:szCs w:val="20"/>
                  </w:rPr>
                </w:pPr>
                <w:r w:rsidRPr="00352EC3">
                  <w:rPr>
                    <w:rStyle w:val="PlaceholderText"/>
                    <w:rFonts w:ascii="Gill Sans MT" w:hAnsi="Gill Sans MT"/>
                  </w:rPr>
                  <w:t>Click or tap here to enter text.</w:t>
                </w:r>
              </w:p>
            </w:tc>
          </w:sdtContent>
        </w:sdt>
      </w:tr>
      <w:tr w:rsidR="00FB00AA" w:rsidRPr="00397CE0" w14:paraId="01ED7844"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EC63B6A" w14:textId="2C02C266" w:rsidR="00FB00AA" w:rsidRPr="00397CE0" w:rsidRDefault="00FB00AA" w:rsidP="00585AB3">
            <w:pPr>
              <w:spacing w:before="60" w:after="60"/>
              <w:rPr>
                <w:rFonts w:cs="Arial"/>
                <w:color w:val="FFFFFF"/>
                <w:szCs w:val="20"/>
              </w:rPr>
            </w:pPr>
            <w:r>
              <w:rPr>
                <w:rFonts w:cs="Arial"/>
                <w:color w:val="FFFFFF"/>
                <w:szCs w:val="20"/>
              </w:rPr>
              <w:t>Position</w:t>
            </w:r>
          </w:p>
        </w:tc>
        <w:sdt>
          <w:sdtPr>
            <w:rPr>
              <w:rFonts w:cs="Arial"/>
              <w:szCs w:val="20"/>
            </w:rPr>
            <w:id w:val="-1873835157"/>
            <w:placeholder>
              <w:docPart w:val="E6D6B6C8BCDD443B84016451718B4A01"/>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5E233E3" w14:textId="476C86D5" w:rsidR="00FB00AA" w:rsidRDefault="00856105" w:rsidP="00585AB3">
                <w:pPr>
                  <w:tabs>
                    <w:tab w:val="left" w:pos="1935"/>
                  </w:tabs>
                  <w:spacing w:before="60" w:after="60"/>
                  <w:rPr>
                    <w:rFonts w:cs="Arial"/>
                    <w:szCs w:val="20"/>
                    <w:highlight w:val="yellow"/>
                  </w:rPr>
                </w:pPr>
                <w:r w:rsidRPr="00352EC3">
                  <w:rPr>
                    <w:rStyle w:val="PlaceholderText"/>
                    <w:rFonts w:ascii="Gill Sans MT" w:hAnsi="Gill Sans MT"/>
                  </w:rPr>
                  <w:t>Click or tap here to enter text.</w:t>
                </w:r>
              </w:p>
            </w:tc>
          </w:sdtContent>
        </w:sdt>
      </w:tr>
      <w:tr w:rsidR="00FB00AA" w:rsidRPr="00397CE0" w14:paraId="40AA806D"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0E2B724B" w14:textId="5D60C04E" w:rsidR="00FB00AA" w:rsidRPr="00397CE0" w:rsidRDefault="00FB00AA" w:rsidP="00585AB3">
            <w:pPr>
              <w:spacing w:before="60" w:after="60"/>
              <w:rPr>
                <w:rFonts w:cs="Arial"/>
                <w:color w:val="FFFFFF"/>
                <w:szCs w:val="20"/>
              </w:rPr>
            </w:pPr>
            <w:r>
              <w:rPr>
                <w:rFonts w:cs="Arial"/>
                <w:color w:val="FFFFFF"/>
                <w:szCs w:val="20"/>
              </w:rPr>
              <w:t>E</w:t>
            </w:r>
            <w:r w:rsidRPr="00397CE0">
              <w:rPr>
                <w:rFonts w:cs="Arial"/>
                <w:color w:val="FFFFFF"/>
                <w:szCs w:val="20"/>
              </w:rPr>
              <w:t>mail</w:t>
            </w:r>
            <w:r>
              <w:rPr>
                <w:rFonts w:cs="Arial"/>
                <w:color w:val="FFFFFF"/>
                <w:szCs w:val="20"/>
              </w:rPr>
              <w:t>*</w:t>
            </w:r>
          </w:p>
        </w:tc>
        <w:sdt>
          <w:sdtPr>
            <w:rPr>
              <w:rFonts w:cs="Arial"/>
              <w:szCs w:val="20"/>
            </w:rPr>
            <w:id w:val="370349151"/>
            <w:placeholder>
              <w:docPart w:val="4BC6235424F0428A8474D53941E6A0E9"/>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33CC5375" w14:textId="41BA0067" w:rsidR="00FB00AA" w:rsidRDefault="00856105" w:rsidP="00585AB3">
                <w:pPr>
                  <w:tabs>
                    <w:tab w:val="left" w:pos="1935"/>
                  </w:tabs>
                  <w:spacing w:before="60" w:after="60"/>
                  <w:rPr>
                    <w:rFonts w:cs="Arial"/>
                    <w:szCs w:val="20"/>
                    <w:highlight w:val="yellow"/>
                  </w:rPr>
                </w:pPr>
                <w:r w:rsidRPr="00352EC3">
                  <w:rPr>
                    <w:rStyle w:val="PlaceholderText"/>
                    <w:rFonts w:ascii="Gill Sans MT" w:hAnsi="Gill Sans MT"/>
                  </w:rPr>
                  <w:t>Click or tap here to enter text.</w:t>
                </w:r>
              </w:p>
            </w:tc>
          </w:sdtContent>
        </w:sdt>
      </w:tr>
      <w:tr w:rsidR="00FB00AA" w:rsidRPr="00397CE0" w14:paraId="1FDD6231"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80DB607" w14:textId="157E4581" w:rsidR="00FB00AA" w:rsidRPr="00397CE0" w:rsidRDefault="00FB00AA" w:rsidP="00585AB3">
            <w:pPr>
              <w:spacing w:before="60" w:after="60"/>
              <w:rPr>
                <w:rFonts w:cs="Arial"/>
                <w:color w:val="FFFFFF"/>
                <w:szCs w:val="20"/>
              </w:rPr>
            </w:pPr>
            <w:r>
              <w:rPr>
                <w:rFonts w:cs="Arial"/>
                <w:color w:val="FFFFFF"/>
                <w:szCs w:val="20"/>
              </w:rPr>
              <w:t>P</w:t>
            </w:r>
            <w:r w:rsidRPr="00397CE0">
              <w:rPr>
                <w:rFonts w:cs="Arial"/>
                <w:color w:val="FFFFFF"/>
                <w:szCs w:val="20"/>
              </w:rPr>
              <w:t>hone</w:t>
            </w:r>
            <w:r>
              <w:rPr>
                <w:rFonts w:cs="Arial"/>
                <w:color w:val="FFFFFF"/>
                <w:szCs w:val="20"/>
              </w:rPr>
              <w:t>*</w:t>
            </w:r>
          </w:p>
        </w:tc>
        <w:sdt>
          <w:sdtPr>
            <w:rPr>
              <w:rFonts w:cs="Arial"/>
              <w:szCs w:val="20"/>
            </w:rPr>
            <w:id w:val="-1850638175"/>
            <w:placeholder>
              <w:docPart w:val="EC7B4DA5D2314D25A5E1618F1467BF89"/>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10D21FA" w14:textId="13F0AF9D" w:rsidR="00FB00AA" w:rsidRDefault="00856105" w:rsidP="00585AB3">
                <w:pPr>
                  <w:tabs>
                    <w:tab w:val="left" w:pos="1935"/>
                  </w:tabs>
                  <w:spacing w:before="60" w:after="60"/>
                  <w:rPr>
                    <w:rFonts w:cs="Arial"/>
                    <w:szCs w:val="20"/>
                    <w:highlight w:val="yellow"/>
                  </w:rPr>
                </w:pPr>
                <w:r w:rsidRPr="00352EC3">
                  <w:rPr>
                    <w:rStyle w:val="PlaceholderText"/>
                    <w:rFonts w:ascii="Gill Sans MT" w:hAnsi="Gill Sans MT"/>
                  </w:rPr>
                  <w:t>Click or tap here to enter text.</w:t>
                </w:r>
              </w:p>
            </w:tc>
          </w:sdtContent>
        </w:sdt>
      </w:tr>
    </w:tbl>
    <w:p w14:paraId="4EAB667C" w14:textId="20878641" w:rsidR="004F1066" w:rsidRDefault="004F1066" w:rsidP="004F1066"/>
    <w:p w14:paraId="08C0047D" w14:textId="6F6A2EDB" w:rsidR="00FB00AA" w:rsidRDefault="00FB00AA" w:rsidP="009043E6">
      <w:pPr>
        <w:pStyle w:val="Heading2"/>
      </w:pPr>
      <w:r>
        <w:t>Secondary contact (CEO position, if different from above)</w:t>
      </w:r>
    </w:p>
    <w:p w14:paraId="4978D7B9" w14:textId="77777777" w:rsidR="00FB00AA" w:rsidRDefault="00FB00AA" w:rsidP="00FB00AA"/>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FB00AA" w:rsidRPr="00397CE0" w14:paraId="707953D2"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BF8A368" w14:textId="77777777" w:rsidR="00FB00AA" w:rsidRPr="00397CE0" w:rsidRDefault="00FB00AA" w:rsidP="00585AB3">
            <w:pPr>
              <w:spacing w:before="60" w:after="60"/>
              <w:rPr>
                <w:rFonts w:cs="Arial"/>
                <w:color w:val="FFFFFF"/>
                <w:szCs w:val="20"/>
              </w:rPr>
            </w:pPr>
            <w:r>
              <w:rPr>
                <w:rFonts w:cs="Arial"/>
                <w:color w:val="FFFFFF"/>
                <w:szCs w:val="20"/>
              </w:rPr>
              <w:t>Title</w:t>
            </w:r>
          </w:p>
        </w:tc>
        <w:sdt>
          <w:sdtPr>
            <w:rPr>
              <w:rFonts w:cs="Arial"/>
              <w:szCs w:val="20"/>
            </w:rPr>
            <w:id w:val="967012804"/>
            <w:placeholder>
              <w:docPart w:val="793DF18636CC41648239D9B3A39818BD"/>
            </w:placeholder>
            <w:showingPlcHdr/>
            <w:dropDownList>
              <w:listItem w:displayText="Mr" w:value="Mr"/>
              <w:listItem w:displayText="Miss" w:value="Miss"/>
              <w:listItem w:displayText="Mrs" w:value="Mrs"/>
              <w:listItem w:displayText="Dr" w:value="Dr"/>
            </w:dropDownLis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CA1A665" w14:textId="77777777" w:rsidR="00FB00AA" w:rsidRDefault="00FB00AA" w:rsidP="00585AB3">
                <w:pPr>
                  <w:tabs>
                    <w:tab w:val="left" w:pos="1935"/>
                  </w:tabs>
                  <w:spacing w:before="60" w:after="60"/>
                  <w:rPr>
                    <w:rFonts w:cs="Arial"/>
                    <w:szCs w:val="20"/>
                    <w:highlight w:val="yellow"/>
                  </w:rPr>
                </w:pPr>
                <w:r w:rsidRPr="00397CE0">
                  <w:rPr>
                    <w:rStyle w:val="PlaceholderText"/>
                    <w:rFonts w:cs="Arial"/>
                    <w:szCs w:val="20"/>
                  </w:rPr>
                  <w:t>Choose an item.</w:t>
                </w:r>
              </w:p>
            </w:tc>
          </w:sdtContent>
        </w:sdt>
      </w:tr>
      <w:tr w:rsidR="00FB00AA" w:rsidRPr="00397CE0" w14:paraId="31DA8938"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991850A" w14:textId="57947B79" w:rsidR="00FB00AA" w:rsidRPr="00397CE0" w:rsidRDefault="00FB00AA" w:rsidP="00585AB3">
            <w:pPr>
              <w:spacing w:before="60" w:after="60"/>
              <w:rPr>
                <w:rFonts w:cs="Arial"/>
                <w:color w:val="FFFFFF"/>
                <w:szCs w:val="20"/>
              </w:rPr>
            </w:pPr>
            <w:r>
              <w:rPr>
                <w:rFonts w:cs="Arial"/>
                <w:color w:val="FFFFFF"/>
                <w:szCs w:val="20"/>
              </w:rPr>
              <w:t>First name</w:t>
            </w:r>
          </w:p>
        </w:tc>
        <w:sdt>
          <w:sdtPr>
            <w:rPr>
              <w:rFonts w:cs="Arial"/>
              <w:szCs w:val="20"/>
            </w:rPr>
            <w:id w:val="-846711846"/>
            <w:placeholder>
              <w:docPart w:val="2223D29E9F4549D2831DB541BB47BA86"/>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5EA9C43F" w14:textId="77777777" w:rsidR="00FB00AA" w:rsidRDefault="00FB00AA" w:rsidP="00585AB3">
                <w:pPr>
                  <w:tabs>
                    <w:tab w:val="left" w:pos="1935"/>
                  </w:tabs>
                  <w:spacing w:before="60" w:after="60"/>
                  <w:rPr>
                    <w:rFonts w:cs="Arial"/>
                    <w:szCs w:val="20"/>
                    <w:highlight w:val="yellow"/>
                  </w:rPr>
                </w:pPr>
                <w:r w:rsidRPr="00397CE0">
                  <w:rPr>
                    <w:rStyle w:val="PlaceholderText"/>
                    <w:rFonts w:cs="Arial"/>
                    <w:szCs w:val="20"/>
                  </w:rPr>
                  <w:t>Click or tap here to enter text.</w:t>
                </w:r>
              </w:p>
            </w:tc>
          </w:sdtContent>
        </w:sdt>
      </w:tr>
      <w:tr w:rsidR="00FB00AA" w:rsidRPr="00397CE0" w14:paraId="7B7CE19E"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27CEE523" w14:textId="7651AACB" w:rsidR="00FB00AA" w:rsidRDefault="00FB00AA" w:rsidP="00585AB3">
            <w:pPr>
              <w:spacing w:before="60" w:after="60"/>
              <w:rPr>
                <w:rFonts w:cs="Arial"/>
                <w:color w:val="FFFFFF"/>
                <w:szCs w:val="20"/>
              </w:rPr>
            </w:pPr>
            <w:r>
              <w:rPr>
                <w:rFonts w:cs="Arial"/>
                <w:color w:val="FFFFFF"/>
                <w:szCs w:val="20"/>
              </w:rPr>
              <w:t>Surname</w:t>
            </w:r>
          </w:p>
        </w:tc>
        <w:sdt>
          <w:sdtPr>
            <w:rPr>
              <w:rFonts w:cs="Arial"/>
              <w:szCs w:val="20"/>
            </w:rPr>
            <w:id w:val="1717854568"/>
            <w:placeholder>
              <w:docPart w:val="496274E4BDF24101BDB7207E393B2780"/>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739479B" w14:textId="10008AA4" w:rsidR="00FB00AA" w:rsidRDefault="00B8352F" w:rsidP="00585AB3">
                <w:pPr>
                  <w:tabs>
                    <w:tab w:val="left" w:pos="1935"/>
                  </w:tabs>
                  <w:spacing w:before="60" w:after="60"/>
                  <w:rPr>
                    <w:rFonts w:cs="Arial"/>
                    <w:szCs w:val="20"/>
                  </w:rPr>
                </w:pPr>
                <w:r w:rsidRPr="00397CE0">
                  <w:rPr>
                    <w:rStyle w:val="PlaceholderText"/>
                    <w:rFonts w:cs="Arial"/>
                    <w:szCs w:val="20"/>
                  </w:rPr>
                  <w:t>Click or tap here to enter text.</w:t>
                </w:r>
              </w:p>
            </w:tc>
          </w:sdtContent>
        </w:sdt>
      </w:tr>
      <w:tr w:rsidR="00FB00AA" w:rsidRPr="00397CE0" w14:paraId="6F1E7DE7"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00E86237" w14:textId="49AB4403" w:rsidR="00FB00AA" w:rsidRPr="00397CE0" w:rsidRDefault="00FB00AA" w:rsidP="00585AB3">
            <w:pPr>
              <w:spacing w:before="60" w:after="60"/>
              <w:rPr>
                <w:rFonts w:cs="Arial"/>
                <w:color w:val="FFFFFF"/>
                <w:szCs w:val="20"/>
              </w:rPr>
            </w:pPr>
            <w:r>
              <w:rPr>
                <w:rFonts w:cs="Arial"/>
                <w:color w:val="FFFFFF"/>
                <w:szCs w:val="20"/>
              </w:rPr>
              <w:t>Position</w:t>
            </w:r>
          </w:p>
        </w:tc>
        <w:sdt>
          <w:sdtPr>
            <w:rPr>
              <w:rFonts w:cs="Arial"/>
              <w:szCs w:val="20"/>
            </w:rPr>
            <w:id w:val="2085403050"/>
            <w:placeholder>
              <w:docPart w:val="45E490E952C24CFAA857308B60F96AC7"/>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E0C762D" w14:textId="77777777" w:rsidR="00FB00AA" w:rsidRDefault="00FB00AA" w:rsidP="00585AB3">
                <w:pPr>
                  <w:tabs>
                    <w:tab w:val="left" w:pos="1935"/>
                  </w:tabs>
                  <w:spacing w:before="60" w:after="60"/>
                  <w:rPr>
                    <w:rFonts w:cs="Arial"/>
                    <w:szCs w:val="20"/>
                    <w:highlight w:val="yellow"/>
                  </w:rPr>
                </w:pPr>
                <w:r w:rsidRPr="00397CE0">
                  <w:rPr>
                    <w:rStyle w:val="PlaceholderText"/>
                    <w:rFonts w:cs="Arial"/>
                    <w:szCs w:val="20"/>
                  </w:rPr>
                  <w:t>Click or tap here to enter text.</w:t>
                </w:r>
              </w:p>
            </w:tc>
          </w:sdtContent>
        </w:sdt>
      </w:tr>
      <w:tr w:rsidR="00FB00AA" w:rsidRPr="00397CE0" w14:paraId="21BDE288"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FD0FF53" w14:textId="4A5CF8B0" w:rsidR="00FB00AA" w:rsidRPr="00397CE0" w:rsidRDefault="00FB00AA" w:rsidP="00585AB3">
            <w:pPr>
              <w:spacing w:before="60" w:after="60"/>
              <w:rPr>
                <w:rFonts w:cs="Arial"/>
                <w:color w:val="FFFFFF"/>
                <w:szCs w:val="20"/>
              </w:rPr>
            </w:pPr>
            <w:r>
              <w:rPr>
                <w:rFonts w:cs="Arial"/>
                <w:color w:val="FFFFFF"/>
                <w:szCs w:val="20"/>
              </w:rPr>
              <w:t>E</w:t>
            </w:r>
            <w:r w:rsidRPr="00397CE0">
              <w:rPr>
                <w:rFonts w:cs="Arial"/>
                <w:color w:val="FFFFFF"/>
                <w:szCs w:val="20"/>
              </w:rPr>
              <w:t>mail</w:t>
            </w:r>
          </w:p>
        </w:tc>
        <w:sdt>
          <w:sdtPr>
            <w:rPr>
              <w:rFonts w:cs="Arial"/>
              <w:szCs w:val="20"/>
            </w:rPr>
            <w:id w:val="498390674"/>
            <w:placeholder>
              <w:docPart w:val="01F3976A3496473292A9CD947564988B"/>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FE00F76" w14:textId="77777777" w:rsidR="00FB00AA" w:rsidRDefault="00FB00AA" w:rsidP="00585AB3">
                <w:pPr>
                  <w:tabs>
                    <w:tab w:val="left" w:pos="1935"/>
                  </w:tabs>
                  <w:spacing w:before="60" w:after="60"/>
                  <w:rPr>
                    <w:rFonts w:cs="Arial"/>
                    <w:szCs w:val="20"/>
                    <w:highlight w:val="yellow"/>
                  </w:rPr>
                </w:pPr>
                <w:r w:rsidRPr="00397CE0">
                  <w:rPr>
                    <w:rStyle w:val="PlaceholderText"/>
                    <w:rFonts w:cs="Arial"/>
                    <w:szCs w:val="20"/>
                  </w:rPr>
                  <w:t>Click or tap here to enter text.</w:t>
                </w:r>
              </w:p>
            </w:tc>
          </w:sdtContent>
        </w:sdt>
      </w:tr>
      <w:tr w:rsidR="00FB00AA" w:rsidRPr="00397CE0" w14:paraId="098E4A02"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0CA84BE2" w14:textId="6BBD4A5B" w:rsidR="00FB00AA" w:rsidRPr="00397CE0" w:rsidRDefault="00FB00AA" w:rsidP="00585AB3">
            <w:pPr>
              <w:spacing w:before="60" w:after="60"/>
              <w:rPr>
                <w:rFonts w:cs="Arial"/>
                <w:color w:val="FFFFFF"/>
                <w:szCs w:val="20"/>
              </w:rPr>
            </w:pPr>
            <w:r>
              <w:rPr>
                <w:rFonts w:cs="Arial"/>
                <w:color w:val="FFFFFF"/>
                <w:szCs w:val="20"/>
              </w:rPr>
              <w:t>P</w:t>
            </w:r>
            <w:r w:rsidRPr="00397CE0">
              <w:rPr>
                <w:rFonts w:cs="Arial"/>
                <w:color w:val="FFFFFF"/>
                <w:szCs w:val="20"/>
              </w:rPr>
              <w:t>hone</w:t>
            </w:r>
          </w:p>
        </w:tc>
        <w:sdt>
          <w:sdtPr>
            <w:rPr>
              <w:rFonts w:cs="Arial"/>
              <w:szCs w:val="20"/>
            </w:rPr>
            <w:id w:val="-115062914"/>
            <w:placeholder>
              <w:docPart w:val="4EFF7B4B3CCC4AE097CCB6300471797F"/>
            </w:placeholde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F73D3BA" w14:textId="77777777" w:rsidR="00FB00AA" w:rsidRDefault="00FB00AA" w:rsidP="00585AB3">
                <w:pPr>
                  <w:tabs>
                    <w:tab w:val="left" w:pos="1935"/>
                  </w:tabs>
                  <w:spacing w:before="60" w:after="60"/>
                  <w:rPr>
                    <w:rFonts w:cs="Arial"/>
                    <w:szCs w:val="20"/>
                    <w:highlight w:val="yellow"/>
                  </w:rPr>
                </w:pPr>
                <w:r w:rsidRPr="00397CE0">
                  <w:rPr>
                    <w:rStyle w:val="PlaceholderText"/>
                    <w:rFonts w:cs="Arial"/>
                    <w:szCs w:val="20"/>
                  </w:rPr>
                  <w:t>Click or tap here to enter text.</w:t>
                </w:r>
              </w:p>
            </w:tc>
          </w:sdtContent>
        </w:sdt>
      </w:tr>
    </w:tbl>
    <w:p w14:paraId="32B9F47C" w14:textId="77777777" w:rsidR="00FB00AA" w:rsidRDefault="00FB00AA" w:rsidP="00FB00AA"/>
    <w:p w14:paraId="47BF2FBD" w14:textId="77777777" w:rsidR="004F1066" w:rsidRPr="004F1066" w:rsidRDefault="004F1066" w:rsidP="004F1066"/>
    <w:bookmarkEnd w:id="3"/>
    <w:p w14:paraId="4B5CD924" w14:textId="39173D6C" w:rsidR="00604760" w:rsidRPr="00604760" w:rsidRDefault="00604760" w:rsidP="009043E6">
      <w:pPr>
        <w:pStyle w:val="Heading2"/>
      </w:pPr>
      <w:r>
        <w:t>Basic company info</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2F56B9" w:rsidRPr="00397CE0" w14:paraId="42F3367F" w14:textId="77777777" w:rsidTr="002F56B9">
        <w:trPr>
          <w:trHeight w:val="261"/>
        </w:trPr>
        <w:tc>
          <w:tcPr>
            <w:tcW w:w="3964" w:type="dxa"/>
            <w:shd w:val="clear" w:color="auto" w:fill="6EB246"/>
          </w:tcPr>
          <w:p w14:paraId="4AF3FA98" w14:textId="77777777" w:rsidR="002F56B9" w:rsidRPr="00397CE0" w:rsidRDefault="002F56B9" w:rsidP="002F56B9">
            <w:pPr>
              <w:spacing w:before="60" w:after="60"/>
              <w:rPr>
                <w:rFonts w:cs="Arial"/>
                <w:color w:val="FFFFFF"/>
                <w:szCs w:val="20"/>
              </w:rPr>
            </w:pPr>
            <w:r w:rsidRPr="00397CE0">
              <w:rPr>
                <w:rFonts w:cs="Arial"/>
                <w:color w:val="FFFFFF"/>
                <w:szCs w:val="20"/>
              </w:rPr>
              <w:t>Legal Company Name</w:t>
            </w:r>
            <w:r>
              <w:rPr>
                <w:rFonts w:cs="Arial"/>
                <w:color w:val="FFFFFF"/>
                <w:szCs w:val="20"/>
              </w:rPr>
              <w:t>*</w:t>
            </w:r>
          </w:p>
        </w:tc>
        <w:sdt>
          <w:sdtPr>
            <w:rPr>
              <w:rFonts w:cs="Arial"/>
              <w:szCs w:val="20"/>
            </w:rPr>
            <w:id w:val="-354803078"/>
            <w:placeholder>
              <w:docPart w:val="0605619CF53E4256B9A6793765084B32"/>
            </w:placeholder>
            <w:showingPlcHdr/>
          </w:sdtPr>
          <w:sdtEndPr/>
          <w:sdtContent>
            <w:tc>
              <w:tcPr>
                <w:tcW w:w="6096" w:type="dxa"/>
              </w:tcPr>
              <w:p w14:paraId="0CE1868B" w14:textId="65CFC922" w:rsidR="002F56B9" w:rsidRPr="00397CE0" w:rsidRDefault="00856105" w:rsidP="002F56B9">
                <w:pPr>
                  <w:tabs>
                    <w:tab w:val="left" w:pos="1935"/>
                  </w:tabs>
                  <w:spacing w:before="60" w:after="60"/>
                  <w:rPr>
                    <w:rFonts w:cs="Arial"/>
                    <w:b/>
                    <w:bCs/>
                    <w:szCs w:val="20"/>
                  </w:rPr>
                </w:pPr>
                <w:r w:rsidRPr="00352EC3">
                  <w:rPr>
                    <w:rStyle w:val="PlaceholderText"/>
                    <w:rFonts w:ascii="Gill Sans MT" w:hAnsi="Gill Sans MT"/>
                  </w:rPr>
                  <w:t>Click or tap here to enter text.</w:t>
                </w:r>
              </w:p>
            </w:tc>
          </w:sdtContent>
        </w:sdt>
      </w:tr>
      <w:tr w:rsidR="002F56B9" w:rsidRPr="00397CE0" w14:paraId="666902E1" w14:textId="77777777" w:rsidTr="002F56B9">
        <w:trPr>
          <w:trHeight w:val="261"/>
        </w:trPr>
        <w:tc>
          <w:tcPr>
            <w:tcW w:w="3964" w:type="dxa"/>
            <w:shd w:val="clear" w:color="auto" w:fill="6EB246"/>
          </w:tcPr>
          <w:p w14:paraId="077E823A" w14:textId="77777777" w:rsidR="002F56B9" w:rsidRPr="002F56B9" w:rsidRDefault="002F56B9" w:rsidP="002F56B9">
            <w:pPr>
              <w:rPr>
                <w:rFonts w:cs="Arial"/>
                <w:color w:val="FFFFFF"/>
                <w:szCs w:val="20"/>
              </w:rPr>
            </w:pPr>
            <w:r w:rsidRPr="002F56B9">
              <w:rPr>
                <w:rFonts w:cs="Arial"/>
                <w:color w:val="FFFFFF"/>
                <w:szCs w:val="20"/>
              </w:rPr>
              <w:t xml:space="preserve">Trading as (or key product or service) </w:t>
            </w:r>
          </w:p>
        </w:tc>
        <w:sdt>
          <w:sdtPr>
            <w:rPr>
              <w:rFonts w:cs="Arial"/>
              <w:color w:val="FFFFFF"/>
              <w:szCs w:val="20"/>
            </w:rPr>
            <w:id w:val="-168023906"/>
            <w:placeholder>
              <w:docPart w:val="43B6741FFE864B2DBB8970B7CE122EC0"/>
            </w:placeholder>
          </w:sdtPr>
          <w:sdtEndPr/>
          <w:sdtContent>
            <w:sdt>
              <w:sdtPr>
                <w:rPr>
                  <w:rFonts w:cs="Arial"/>
                  <w:color w:val="FFFFFF"/>
                  <w:szCs w:val="20"/>
                </w:rPr>
                <w:id w:val="1718698648"/>
                <w:placeholder>
                  <w:docPart w:val="118B4455E75948D5A6245022FBD99D0B"/>
                </w:placeholder>
                <w:showingPlcHdr/>
              </w:sdtPr>
              <w:sdtEndPr>
                <w:rPr>
                  <w:color w:val="auto"/>
                </w:rPr>
              </w:sdtEndPr>
              <w:sdtContent>
                <w:tc>
                  <w:tcPr>
                    <w:tcW w:w="6096" w:type="dxa"/>
                  </w:tcPr>
                  <w:p w14:paraId="1B56A79D" w14:textId="108E9E36" w:rsidR="002F56B9" w:rsidRPr="002F56B9" w:rsidRDefault="00B8352F" w:rsidP="002F56B9">
                    <w:pPr>
                      <w:tabs>
                        <w:tab w:val="left" w:pos="1935"/>
                      </w:tabs>
                      <w:spacing w:before="60" w:after="60"/>
                      <w:rPr>
                        <w:rFonts w:cs="Arial"/>
                        <w:color w:val="FFFFFF"/>
                        <w:szCs w:val="20"/>
                      </w:rPr>
                    </w:pPr>
                    <w:r w:rsidRPr="00397CE0">
                      <w:rPr>
                        <w:rStyle w:val="PlaceholderText"/>
                        <w:rFonts w:cs="Arial"/>
                        <w:szCs w:val="20"/>
                      </w:rPr>
                      <w:t>Click or tap here to enter text.</w:t>
                    </w:r>
                  </w:p>
                </w:tc>
              </w:sdtContent>
            </w:sdt>
          </w:sdtContent>
        </w:sdt>
      </w:tr>
      <w:tr w:rsidR="00636E71" w:rsidRPr="00397CE0" w14:paraId="50595998" w14:textId="77777777" w:rsidTr="00373482">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37F427BB" w14:textId="77777777" w:rsidR="00636E71" w:rsidRPr="00397CE0" w:rsidRDefault="00636E71" w:rsidP="00373482">
            <w:pPr>
              <w:spacing w:before="60" w:after="60"/>
              <w:rPr>
                <w:rFonts w:cs="Arial"/>
                <w:color w:val="FFFFFF"/>
                <w:szCs w:val="20"/>
              </w:rPr>
            </w:pPr>
            <w:r>
              <w:rPr>
                <w:rFonts w:cs="Arial"/>
                <w:color w:val="FFFFFF"/>
                <w:szCs w:val="20"/>
              </w:rPr>
              <w:t>Country in which the Company is bas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CA4FBB7" w14:textId="16127448" w:rsidR="00636E71" w:rsidRPr="00397CE0" w:rsidRDefault="00636E71" w:rsidP="00373482">
            <w:pPr>
              <w:tabs>
                <w:tab w:val="left" w:pos="1935"/>
              </w:tabs>
              <w:spacing w:before="60" w:after="60"/>
              <w:rPr>
                <w:rFonts w:cs="Arial"/>
                <w:szCs w:val="20"/>
              </w:rPr>
            </w:pPr>
          </w:p>
        </w:tc>
      </w:tr>
      <w:tr w:rsidR="002F56B9" w:rsidRPr="00397CE0" w14:paraId="255BDEA5" w14:textId="77777777" w:rsidTr="002F56B9">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65A07190" w14:textId="54B2E178" w:rsidR="002F56B9" w:rsidRPr="00397CE0" w:rsidRDefault="002F56B9" w:rsidP="002F56B9">
            <w:pPr>
              <w:spacing w:before="60" w:after="60"/>
              <w:rPr>
                <w:rFonts w:cs="Arial"/>
                <w:color w:val="FFFFFF"/>
                <w:szCs w:val="20"/>
              </w:rPr>
            </w:pPr>
            <w:r>
              <w:rPr>
                <w:rFonts w:cs="Arial"/>
                <w:color w:val="FFFFFF"/>
                <w:szCs w:val="20"/>
              </w:rPr>
              <w:t>Business Type*</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319CDE" w14:textId="0DC6E797" w:rsidR="002F56B9" w:rsidRPr="00397CE0" w:rsidRDefault="002F56B9" w:rsidP="002F56B9">
            <w:pPr>
              <w:tabs>
                <w:tab w:val="left" w:pos="1935"/>
              </w:tabs>
              <w:spacing w:before="60" w:after="60"/>
              <w:rPr>
                <w:rFonts w:cs="Arial"/>
                <w:szCs w:val="20"/>
              </w:rPr>
            </w:pPr>
          </w:p>
        </w:tc>
      </w:tr>
      <w:tr w:rsidR="002F56B9" w:rsidRPr="00397CE0" w14:paraId="0A0E4801" w14:textId="77777777" w:rsidTr="002F56B9">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4BDF3802" w14:textId="4C386EE2" w:rsidR="002F56B9" w:rsidRPr="00397CE0" w:rsidRDefault="002F56B9" w:rsidP="002F56B9">
            <w:pPr>
              <w:spacing w:before="60" w:after="60"/>
              <w:rPr>
                <w:rFonts w:cs="Arial"/>
                <w:color w:val="FFFFFF"/>
                <w:szCs w:val="20"/>
              </w:rPr>
            </w:pPr>
            <w:proofErr w:type="gramStart"/>
            <w:r>
              <w:rPr>
                <w:rFonts w:cs="Arial"/>
                <w:color w:val="FFFFFF"/>
                <w:szCs w:val="20"/>
              </w:rPr>
              <w:t>Sector</w:t>
            </w:r>
            <w:r w:rsidR="00B8352F">
              <w:rPr>
                <w:rFonts w:cs="Arial"/>
                <w:color w:val="FFFFFF"/>
                <w:szCs w:val="20"/>
              </w:rPr>
              <w:t xml:space="preserve">  *</w:t>
            </w:r>
            <w:proofErr w:type="gramEnd"/>
          </w:p>
        </w:tc>
        <w:sdt>
          <w:sdtPr>
            <w:rPr>
              <w:rFonts w:cs="Arial"/>
              <w:szCs w:val="20"/>
            </w:rPr>
            <w:id w:val="-592475789"/>
            <w:placeholder>
              <w:docPart w:val="A036320A52D1E6469D22B45FC3BFC2F8"/>
            </w:placeholder>
            <w:dropDownList>
              <w:listItem w:displayText="Business Services / Advisory" w:value="Business Services / Advisory"/>
              <w:listItem w:displayText="Catering / Food" w:value="Catering / Food"/>
              <w:listItem w:displayText="Consumer / Retail" w:value="Consumer / Retail"/>
              <w:listItem w:displayText="Education" w:value="Education"/>
              <w:listItem w:displayText="Energy" w:value="Energy"/>
              <w:listItem w:displayText="Environmental / Green" w:value="Environmental / Green"/>
              <w:listItem w:displayText="Financial Services" w:value="Financial Services"/>
              <w:listItem w:displayText="Healthcare" w:value="Healthcare"/>
              <w:listItem w:displayText="Leisure / Entertainment" w:value="Leisure / Entertainment"/>
              <w:listItem w:displayText="Manufacturing / Distribution" w:value="Manufacturing / Distribution"/>
              <w:listItem w:displayText="Mobile" w:value="Mobile"/>
              <w:listItem w:displayText="Property" w:value="Property"/>
              <w:listItem w:displayText="Social Enterprise / Not-for-profit" w:value="Social Enterprise / Not-for-profit"/>
              <w:listItem w:displayText="Social Media" w:value="Social Media"/>
              <w:listItem w:displayText="Tech / IT / Software" w:value="Tech / IT / Software"/>
              <w:listItem w:displayText="Other" w:value="Other"/>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4D74848F" w14:textId="540A4B38" w:rsidR="002F56B9" w:rsidRPr="00397CE0" w:rsidRDefault="009C425C" w:rsidP="002F56B9">
                <w:pPr>
                  <w:tabs>
                    <w:tab w:val="left" w:pos="1935"/>
                  </w:tabs>
                  <w:spacing w:before="60" w:after="60"/>
                  <w:rPr>
                    <w:rFonts w:cs="Arial"/>
                    <w:szCs w:val="20"/>
                  </w:rPr>
                </w:pPr>
                <w:r>
                  <w:rPr>
                    <w:rFonts w:cs="Arial"/>
                    <w:szCs w:val="20"/>
                  </w:rPr>
                  <w:t>Tech / IT / Software</w:t>
                </w:r>
              </w:p>
            </w:tc>
          </w:sdtContent>
        </w:sdt>
      </w:tr>
      <w:tr w:rsidR="0017700D" w:rsidRPr="00397CE0" w14:paraId="6FC487A6" w14:textId="77777777" w:rsidTr="002F56B9">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768CF18C" w14:textId="6D3C8EE8" w:rsidR="0017700D" w:rsidRDefault="0017700D" w:rsidP="002F56B9">
            <w:pPr>
              <w:spacing w:before="60" w:after="60"/>
              <w:rPr>
                <w:rFonts w:cs="Arial"/>
                <w:color w:val="FFFFFF"/>
                <w:szCs w:val="20"/>
              </w:rPr>
            </w:pPr>
            <w:r>
              <w:rPr>
                <w:rFonts w:cs="Arial"/>
                <w:color w:val="FFFFFF"/>
                <w:szCs w:val="20"/>
              </w:rPr>
              <w:t>Referrer</w:t>
            </w:r>
          </w:p>
        </w:tc>
        <w:sdt>
          <w:sdtPr>
            <w:rPr>
              <w:rFonts w:cs="Arial"/>
              <w:szCs w:val="20"/>
            </w:rPr>
            <w:id w:val="-1890021135"/>
            <w:placeholder>
              <w:docPart w:val="9F7E0C96937A4115ACE25056EE1804E3"/>
            </w:placeholder>
            <w:showingPlcHdr/>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181B70D6" w14:textId="5DEEFCD9" w:rsidR="0017700D" w:rsidRPr="00397CE0" w:rsidRDefault="00B8352F" w:rsidP="002F56B9">
                <w:pPr>
                  <w:tabs>
                    <w:tab w:val="left" w:pos="1935"/>
                  </w:tabs>
                  <w:spacing w:before="60" w:after="60"/>
                  <w:rPr>
                    <w:rFonts w:cs="Arial"/>
                    <w:szCs w:val="20"/>
                  </w:rPr>
                </w:pPr>
                <w:r w:rsidRPr="00397CE0">
                  <w:rPr>
                    <w:rStyle w:val="PlaceholderText"/>
                    <w:rFonts w:cs="Arial"/>
                    <w:szCs w:val="20"/>
                  </w:rPr>
                  <w:t>Click or tap here to enter text.</w:t>
                </w:r>
              </w:p>
            </w:tc>
          </w:sdtContent>
        </w:sdt>
      </w:tr>
    </w:tbl>
    <w:p w14:paraId="0F7755BC" w14:textId="7BFBF7E5" w:rsidR="002F56B9" w:rsidRDefault="002F56B9" w:rsidP="002F56B9"/>
    <w:p w14:paraId="1ACB1EC1" w14:textId="01FDABC8" w:rsidR="004038E5" w:rsidRDefault="004038E5" w:rsidP="009043E6">
      <w:pPr>
        <w:pStyle w:val="Heading2"/>
      </w:pPr>
      <w:r>
        <w:t>Company location</w:t>
      </w:r>
      <w:r w:rsidR="00377FA1">
        <w:t xml:space="preserve"> and currency</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4038E5" w:rsidRPr="00397CE0" w14:paraId="0A1CCE04"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6A5C89B9" w14:textId="0C807853" w:rsidR="004038E5" w:rsidRDefault="004038E5" w:rsidP="00585AB3">
            <w:pPr>
              <w:spacing w:before="60" w:after="60"/>
              <w:rPr>
                <w:rFonts w:cs="Arial"/>
                <w:color w:val="FFFFFF"/>
                <w:szCs w:val="20"/>
              </w:rPr>
            </w:pPr>
            <w:r w:rsidRPr="00377FA1">
              <w:rPr>
                <w:rFonts w:cs="Arial"/>
                <w:b/>
                <w:bCs/>
                <w:color w:val="FFFFFF"/>
                <w:szCs w:val="20"/>
              </w:rPr>
              <w:t>Currency</w:t>
            </w:r>
            <w:r>
              <w:rPr>
                <w:rFonts w:cs="Arial"/>
                <w:color w:val="FFFFFF"/>
                <w:szCs w:val="20"/>
              </w:rPr>
              <w:t xml:space="preserve"> in which all info </w:t>
            </w:r>
            <w:r w:rsidR="00377FA1">
              <w:rPr>
                <w:rFonts w:cs="Arial"/>
                <w:color w:val="FFFFFF"/>
                <w:szCs w:val="20"/>
              </w:rPr>
              <w:t xml:space="preserve">financial </w:t>
            </w:r>
            <w:r>
              <w:rPr>
                <w:rFonts w:cs="Arial"/>
                <w:color w:val="FFFFFF"/>
                <w:szCs w:val="20"/>
              </w:rPr>
              <w:t>is provided</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3EE117F" w14:textId="19D6DB5D" w:rsidR="00676AB7" w:rsidRDefault="005D2306" w:rsidP="00585AB3">
            <w:pPr>
              <w:tabs>
                <w:tab w:val="left" w:pos="1935"/>
              </w:tabs>
              <w:spacing w:before="60" w:after="60"/>
              <w:rPr>
                <w:rFonts w:cs="Arial"/>
                <w:szCs w:val="20"/>
                <w:highlight w:val="yellow"/>
              </w:rPr>
            </w:pPr>
            <w:sdt>
              <w:sdtPr>
                <w:rPr>
                  <w:rFonts w:cs="Arial"/>
                  <w:szCs w:val="20"/>
                  <w:highlight w:val="yellow"/>
                </w:rPr>
                <w:id w:val="-44916894"/>
                <w:placeholder>
                  <w:docPart w:val="CB3EC6361EB4FC47B1560DBEA886EA8E"/>
                </w:placeholder>
                <w:dropDownList>
                  <w:listItem w:displayText="£GBP" w:value="£GBP"/>
                  <w:listItem w:displayText="€EUR" w:value="€EUR"/>
                  <w:listItem w:displayText="$USD" w:value="$USD"/>
                </w:dropDownList>
              </w:sdtPr>
              <w:sdtEndPr/>
              <w:sdtContent>
                <w:r w:rsidR="005C0641">
                  <w:rPr>
                    <w:rFonts w:cs="Arial"/>
                    <w:szCs w:val="20"/>
                    <w:highlight w:val="yellow"/>
                  </w:rPr>
                  <w:t>£GBP</w:t>
                </w:r>
              </w:sdtContent>
            </w:sdt>
          </w:p>
          <w:p w14:paraId="7B1C5CB0" w14:textId="3C70E2DF" w:rsidR="004038E5" w:rsidRDefault="004038E5" w:rsidP="00585AB3">
            <w:pPr>
              <w:tabs>
                <w:tab w:val="left" w:pos="1935"/>
              </w:tabs>
              <w:spacing w:before="60" w:after="60"/>
              <w:rPr>
                <w:rFonts w:cs="Arial"/>
                <w:szCs w:val="20"/>
              </w:rPr>
            </w:pPr>
          </w:p>
        </w:tc>
      </w:tr>
      <w:tr w:rsidR="00377FA1" w:rsidRPr="00397CE0" w14:paraId="5FF511F8"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2B2A460A" w14:textId="793D4B04" w:rsidR="00377FA1" w:rsidRDefault="00377FA1" w:rsidP="00585AB3">
            <w:pPr>
              <w:spacing w:before="60" w:after="60"/>
              <w:rPr>
                <w:rFonts w:cs="Arial"/>
                <w:color w:val="FFFFFF"/>
                <w:szCs w:val="20"/>
              </w:rPr>
            </w:pPr>
            <w:r w:rsidRPr="00377FA1">
              <w:rPr>
                <w:rFonts w:cs="Arial"/>
                <w:b/>
                <w:bCs/>
                <w:color w:val="FFFFFF"/>
                <w:szCs w:val="20"/>
              </w:rPr>
              <w:t>Denominations</w:t>
            </w:r>
            <w:r>
              <w:rPr>
                <w:rFonts w:cs="Arial"/>
                <w:color w:val="FFFFFF"/>
                <w:szCs w:val="20"/>
              </w:rPr>
              <w:t xml:space="preserve"> in which all financial info is provided</w:t>
            </w:r>
          </w:p>
        </w:tc>
        <w:sdt>
          <w:sdtPr>
            <w:rPr>
              <w:rFonts w:cs="Arial"/>
              <w:szCs w:val="20"/>
            </w:rPr>
            <w:id w:val="1724169267"/>
            <w:placeholder>
              <w:docPart w:val="4337F9FF20BF334EA8A8A835B7A68FD3"/>
            </w:placeholder>
            <w:dropDownList>
              <w:listItem w:displayText="Thousands ('000)" w:value="Thousands ('000)"/>
              <w:listItem w:displayText="Millions ('000,000)" w:value="Millions ('000,000)"/>
              <w:listItem w:displayText="Unit" w:value="Unit"/>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0FCDA9BB" w14:textId="386ACE16" w:rsidR="00377FA1" w:rsidRDefault="005C0641" w:rsidP="00585AB3">
                <w:pPr>
                  <w:tabs>
                    <w:tab w:val="left" w:pos="1935"/>
                  </w:tabs>
                  <w:spacing w:before="60" w:after="60"/>
                  <w:rPr>
                    <w:rFonts w:cs="Arial"/>
                    <w:szCs w:val="20"/>
                  </w:rPr>
                </w:pPr>
                <w:r>
                  <w:rPr>
                    <w:rFonts w:cs="Arial"/>
                    <w:szCs w:val="20"/>
                  </w:rPr>
                  <w:t>Thousands ('000)</w:t>
                </w:r>
              </w:p>
            </w:tc>
          </w:sdtContent>
        </w:sdt>
      </w:tr>
    </w:tbl>
    <w:p w14:paraId="3EE44449" w14:textId="77777777" w:rsidR="004038E5" w:rsidRDefault="004038E5" w:rsidP="002F56B9"/>
    <w:p w14:paraId="069C8D9E" w14:textId="77777777" w:rsidR="004038E5" w:rsidRDefault="004038E5" w:rsidP="002F56B9"/>
    <w:p w14:paraId="42647D83" w14:textId="10B3AB7D" w:rsidR="004F1066" w:rsidRDefault="004F1066" w:rsidP="009043E6">
      <w:pPr>
        <w:pStyle w:val="Heading2"/>
      </w:pPr>
      <w:r>
        <w:t xml:space="preserve">More </w:t>
      </w:r>
      <w:r w:rsidR="00FB00AA">
        <w:t xml:space="preserve">company </w:t>
      </w:r>
      <w:r>
        <w:t>info</w:t>
      </w:r>
    </w:p>
    <w:p w14:paraId="242FF1C5" w14:textId="77777777" w:rsidR="004F1066" w:rsidRDefault="004F1066" w:rsidP="004F1066"/>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8115E1" w:rsidRPr="00397CE0" w14:paraId="2F4C65D8"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5E5ACA9C" w14:textId="60600522" w:rsidR="008115E1" w:rsidRPr="00397CE0" w:rsidRDefault="008115E1" w:rsidP="008115E1">
            <w:pPr>
              <w:spacing w:before="60" w:after="60"/>
              <w:rPr>
                <w:rFonts w:cs="Arial"/>
                <w:color w:val="FFFFFF"/>
                <w:szCs w:val="20"/>
              </w:rPr>
            </w:pPr>
            <w:r w:rsidRPr="00397CE0">
              <w:rPr>
                <w:rFonts w:cs="Arial"/>
                <w:color w:val="FFFFFF"/>
                <w:szCs w:val="20"/>
              </w:rPr>
              <w:t>Co</w:t>
            </w:r>
            <w:r>
              <w:rPr>
                <w:rFonts w:cs="Arial"/>
                <w:color w:val="FFFFFF"/>
              </w:rPr>
              <w:t>mpany</w:t>
            </w:r>
            <w:r w:rsidRPr="00397CE0">
              <w:rPr>
                <w:rFonts w:cs="Arial"/>
                <w:color w:val="FFFFFF"/>
                <w:szCs w:val="20"/>
              </w:rPr>
              <w:t xml:space="preserve"> Reg</w:t>
            </w:r>
            <w:r>
              <w:rPr>
                <w:rFonts w:cs="Arial"/>
                <w:color w:val="FFFFFF"/>
              </w:rPr>
              <w:t>istration</w:t>
            </w:r>
            <w:r w:rsidRPr="00397CE0">
              <w:rPr>
                <w:rFonts w:cs="Arial"/>
                <w:color w:val="FFFFFF"/>
                <w:szCs w:val="20"/>
              </w:rPr>
              <w:t xml:space="preserve"> No.</w:t>
            </w:r>
          </w:p>
        </w:tc>
        <w:sdt>
          <w:sdtPr>
            <w:rPr>
              <w:rFonts w:cs="Arial"/>
              <w:szCs w:val="20"/>
            </w:rPr>
            <w:id w:val="-1595315219"/>
            <w:placeholder>
              <w:docPart w:val="AE8891A68CD31F4A955660C7BB8DFA66"/>
            </w:placeholder>
            <w:showingPlcHdr/>
            <w:text w:multiLine="1"/>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5C1BBDC7" w14:textId="1222A75A" w:rsidR="008115E1" w:rsidRPr="00397CE0" w:rsidRDefault="007A2DB9" w:rsidP="008115E1">
                <w:pPr>
                  <w:tabs>
                    <w:tab w:val="left" w:pos="1935"/>
                  </w:tabs>
                  <w:spacing w:before="60" w:after="60"/>
                  <w:rPr>
                    <w:rFonts w:cs="Arial"/>
                    <w:szCs w:val="20"/>
                  </w:rPr>
                </w:pPr>
                <w:r w:rsidRPr="00E812C8">
                  <w:rPr>
                    <w:rStyle w:val="PlaceholderText"/>
                    <w:rFonts w:eastAsiaTheme="minorHAnsi"/>
                  </w:rPr>
                  <w:t>Click or tap here to enter text. Leave blank if not incorporated in the UK</w:t>
                </w:r>
              </w:p>
            </w:tc>
          </w:sdtContent>
        </w:sdt>
      </w:tr>
      <w:tr w:rsidR="004F1066" w:rsidRPr="00CA5CC6" w14:paraId="07AD527C"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20EBCE30" w14:textId="77777777" w:rsidR="004F1066" w:rsidRPr="00397CE0" w:rsidRDefault="004F1066" w:rsidP="00585AB3">
            <w:pPr>
              <w:spacing w:before="60" w:after="60"/>
              <w:rPr>
                <w:rFonts w:cs="Arial"/>
                <w:color w:val="FFFFFF"/>
                <w:szCs w:val="20"/>
              </w:rPr>
            </w:pPr>
            <w:r>
              <w:rPr>
                <w:rFonts w:cs="Arial"/>
                <w:color w:val="FFFFFF"/>
                <w:szCs w:val="20"/>
              </w:rPr>
              <w:t>Trading address 1</w:t>
            </w:r>
          </w:p>
        </w:tc>
        <w:sdt>
          <w:sdtPr>
            <w:rPr>
              <w:rFonts w:cs="Arial"/>
              <w:szCs w:val="20"/>
            </w:rPr>
            <w:id w:val="892308530"/>
            <w:placeholder>
              <w:docPart w:val="1D1E60F7BF174714BCB8A304322CA55E"/>
            </w:placeholder>
            <w:showingPlcHdr/>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1151BC31" w14:textId="37EF739F" w:rsidR="004F1066" w:rsidRPr="00856105" w:rsidRDefault="00856105" w:rsidP="00585AB3">
                <w:pPr>
                  <w:tabs>
                    <w:tab w:val="left" w:pos="1935"/>
                  </w:tabs>
                  <w:spacing w:before="60" w:after="60"/>
                  <w:rPr>
                    <w:rFonts w:cs="Arial"/>
                    <w:szCs w:val="20"/>
                  </w:rPr>
                </w:pPr>
                <w:r w:rsidRPr="00352EC3">
                  <w:rPr>
                    <w:rStyle w:val="PlaceholderText"/>
                    <w:rFonts w:ascii="Gill Sans MT" w:hAnsi="Gill Sans MT"/>
                  </w:rPr>
                  <w:t>Click or tap here to enter text.</w:t>
                </w:r>
              </w:p>
            </w:tc>
          </w:sdtContent>
        </w:sdt>
      </w:tr>
      <w:tr w:rsidR="004F1066" w:rsidRPr="00397CE0" w14:paraId="59305B02"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1F4218BE" w14:textId="77777777" w:rsidR="004F1066" w:rsidRPr="00397CE0" w:rsidRDefault="004F1066" w:rsidP="00585AB3">
            <w:pPr>
              <w:spacing w:before="60" w:after="60"/>
              <w:rPr>
                <w:rFonts w:cs="Arial"/>
                <w:color w:val="FFFFFF"/>
                <w:szCs w:val="20"/>
              </w:rPr>
            </w:pPr>
            <w:r>
              <w:rPr>
                <w:rFonts w:cs="Arial"/>
                <w:color w:val="FFFFFF"/>
                <w:szCs w:val="20"/>
              </w:rPr>
              <w:lastRenderedPageBreak/>
              <w:t>Trading address 2</w:t>
            </w:r>
          </w:p>
        </w:tc>
        <w:sdt>
          <w:sdtPr>
            <w:rPr>
              <w:rFonts w:cs="Arial"/>
              <w:szCs w:val="20"/>
            </w:rPr>
            <w:id w:val="1730347332"/>
            <w:placeholder>
              <w:docPart w:val="2A0B2773D51E437D872FFE3380DE66A0"/>
            </w:placeholder>
            <w:showingPlcHdr/>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45BC059E" w14:textId="093D97EF" w:rsidR="004F1066" w:rsidRPr="00397CE0" w:rsidRDefault="00856105" w:rsidP="00585AB3">
                <w:pPr>
                  <w:tabs>
                    <w:tab w:val="left" w:pos="1935"/>
                  </w:tabs>
                  <w:spacing w:before="60" w:after="60"/>
                  <w:rPr>
                    <w:rFonts w:cs="Arial"/>
                    <w:szCs w:val="20"/>
                  </w:rPr>
                </w:pPr>
                <w:r w:rsidRPr="00352EC3">
                  <w:rPr>
                    <w:rStyle w:val="PlaceholderText"/>
                    <w:rFonts w:ascii="Gill Sans MT" w:hAnsi="Gill Sans MT"/>
                  </w:rPr>
                  <w:t>Click or tap here to enter text.</w:t>
                </w:r>
              </w:p>
            </w:tc>
          </w:sdtContent>
        </w:sdt>
      </w:tr>
      <w:tr w:rsidR="004F1066" w:rsidRPr="00397CE0" w14:paraId="695D344B"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2F20490C" w14:textId="77777777" w:rsidR="004F1066" w:rsidRPr="00397CE0" w:rsidRDefault="004F1066" w:rsidP="00585AB3">
            <w:pPr>
              <w:spacing w:before="60" w:after="60"/>
              <w:rPr>
                <w:rFonts w:cs="Arial"/>
                <w:color w:val="FFFFFF"/>
                <w:szCs w:val="20"/>
              </w:rPr>
            </w:pPr>
            <w:r>
              <w:rPr>
                <w:rFonts w:cs="Arial"/>
                <w:color w:val="FFFFFF"/>
                <w:szCs w:val="20"/>
              </w:rPr>
              <w:t>City</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49F2BBA" w14:textId="5847B364" w:rsidR="004F1066" w:rsidRPr="00397CE0" w:rsidRDefault="004F1066" w:rsidP="00585AB3">
            <w:pPr>
              <w:tabs>
                <w:tab w:val="left" w:pos="1935"/>
              </w:tabs>
              <w:spacing w:before="60" w:after="60"/>
              <w:rPr>
                <w:rFonts w:cs="Arial"/>
                <w:szCs w:val="20"/>
              </w:rPr>
            </w:pPr>
          </w:p>
        </w:tc>
      </w:tr>
      <w:tr w:rsidR="004F1066" w:rsidRPr="00397CE0" w14:paraId="66EDFBEA"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37AC0427" w14:textId="52342C9F" w:rsidR="004F1066" w:rsidRDefault="004F1066" w:rsidP="00585AB3">
            <w:pPr>
              <w:spacing w:before="60" w:after="60"/>
              <w:rPr>
                <w:rFonts w:cs="Arial"/>
                <w:color w:val="FFFFFF"/>
                <w:szCs w:val="20"/>
              </w:rPr>
            </w:pPr>
            <w:r>
              <w:rPr>
                <w:rFonts w:cs="Arial"/>
                <w:color w:val="FFFFFF"/>
                <w:szCs w:val="20"/>
              </w:rPr>
              <w:t xml:space="preserve">Postcode / </w:t>
            </w:r>
            <w:proofErr w:type="gramStart"/>
            <w:r>
              <w:rPr>
                <w:rFonts w:cs="Arial"/>
                <w:color w:val="FFFFFF"/>
                <w:szCs w:val="20"/>
              </w:rPr>
              <w:t>ZIP</w:t>
            </w:r>
            <w:r w:rsidR="00B8352F">
              <w:rPr>
                <w:rFonts w:cs="Arial"/>
                <w:color w:val="FFFFFF"/>
                <w:szCs w:val="20"/>
              </w:rPr>
              <w:t xml:space="preserve">  *</w:t>
            </w:r>
            <w:proofErr w:type="gramEnd"/>
          </w:p>
        </w:tc>
        <w:sdt>
          <w:sdtPr>
            <w:rPr>
              <w:rFonts w:cs="Arial"/>
              <w:szCs w:val="20"/>
            </w:rPr>
            <w:id w:val="-45454211"/>
            <w:placeholder>
              <w:docPart w:val="92A98E1761A64CC0A973D11BE163EACB"/>
            </w:placeholder>
            <w:showingPlcHdr/>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5D281D04" w14:textId="637D5FBF" w:rsidR="004F1066" w:rsidRDefault="00856105" w:rsidP="00585AB3">
                <w:pPr>
                  <w:tabs>
                    <w:tab w:val="left" w:pos="1935"/>
                  </w:tabs>
                  <w:spacing w:before="60" w:after="60"/>
                  <w:rPr>
                    <w:rFonts w:cs="Arial"/>
                    <w:szCs w:val="20"/>
                  </w:rPr>
                </w:pPr>
                <w:r w:rsidRPr="00352EC3">
                  <w:rPr>
                    <w:rStyle w:val="PlaceholderText"/>
                    <w:rFonts w:ascii="Gill Sans MT" w:hAnsi="Gill Sans MT"/>
                  </w:rPr>
                  <w:t>Click or tap here to enter text.</w:t>
                </w:r>
              </w:p>
            </w:tc>
          </w:sdtContent>
        </w:sdt>
      </w:tr>
      <w:tr w:rsidR="004F1066" w:rsidRPr="00397CE0" w14:paraId="2B41300E" w14:textId="77777777" w:rsidTr="00585AB3">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52E63B90" w14:textId="77777777" w:rsidR="004F1066" w:rsidRDefault="004F1066" w:rsidP="00585AB3">
            <w:pPr>
              <w:spacing w:before="60" w:after="60"/>
              <w:rPr>
                <w:rFonts w:cs="Arial"/>
                <w:color w:val="FFFFFF"/>
                <w:szCs w:val="20"/>
              </w:rPr>
            </w:pPr>
            <w:r>
              <w:rPr>
                <w:rFonts w:cs="Arial"/>
                <w:color w:val="FFFFFF"/>
                <w:szCs w:val="20"/>
              </w:rPr>
              <w:t>Country</w:t>
            </w:r>
          </w:p>
        </w:tc>
        <w:sdt>
          <w:sdtPr>
            <w:rPr>
              <w:rFonts w:cs="Arial"/>
              <w:szCs w:val="20"/>
            </w:rPr>
            <w:id w:val="-1812942574"/>
            <w:placeholder>
              <w:docPart w:val="C98AC2B3438CF3438E86FD63C96330DF"/>
            </w:placeholder>
            <w:dropDownList>
              <w:listItem w:displayText="United Kingdom" w:value="United Kingdom"/>
              <w:listItem w:displayText="Channel Islands" w:value="Channel Islands"/>
              <w:listItem w:displayText="Ireland" w:value="Ireland"/>
              <w:listItem w:displayText="India" w:value="India"/>
              <w:listItem w:displayText="United Arab Emirates (UAE)" w:value="United Arab Emirates (UAE)"/>
              <w:listItem w:displayText="China" w:value="China"/>
              <w:listItem w:displayText="----" w:value="----"/>
              <w:listItem w:displayText="Afghanistan" w:value="Afghanistan"/>
              <w:listItem w:displayText="Albania" w:value="Albania"/>
              <w:listItem w:displayText="Algeria" w:value="Algeria"/>
              <w:listItem w:displayText="Andorra" w:value="Andorra"/>
              <w:listItem w:displayText="Angola" w:value="Angola"/>
              <w:listItem w:displayText="Antigua and Barbuda" w:value="Antigua and Barbuda"/>
              <w:listItem w:displayText="Argentina" w:value="Argentina"/>
              <w:listItem w:displayText="Armenia" w:value="Armenia"/>
              <w:listItem w:displayText="Australia" w:value="Australia"/>
              <w:listItem w:displayText="Austria" w:value="Austria"/>
              <w:listItem w:displayText="Azerbaijan" w:value="Azerbaijan"/>
              <w:listItem w:displayText="Bahamas" w:value="Bahamas"/>
              <w:listItem w:displayText="Bahrain" w:value="Bahrain"/>
              <w:listItem w:displayText="Bangladesh" w:value="Bangladesh"/>
              <w:listItem w:displayText="Barbados" w:value="Barbados"/>
              <w:listItem w:displayText="Belarus" w:value="Belarus"/>
              <w:listItem w:displayText="Belgium" w:value="Belgium"/>
              <w:listItem w:displayText="Belize" w:value="Belize"/>
              <w:listItem w:displayText="Benin" w:value="Benin"/>
              <w:listItem w:displayText="Bhutan" w:value="Bhutan"/>
              <w:listItem w:displayText="Bolivia" w:value="Bolivia"/>
              <w:listItem w:displayText="Bosnia and Herzegovina" w:value="Bosnia and Herzegovina"/>
              <w:listItem w:displayText="Botswana" w:value="Botswana"/>
              <w:listItem w:displayText="Brazil" w:value="Brazil"/>
              <w:listItem w:displayText="Brunei" w:value="Brunei"/>
              <w:listItem w:displayText="Bulgaria" w:value="Bulgaria"/>
              <w:listItem w:displayText="Burkina Faso" w:value="Burkina Faso"/>
              <w:listItem w:displayText="Burundi" w:value="Burundi"/>
              <w:listItem w:displayText="Cabo Verde" w:value="Cabo Verde"/>
              <w:listItem w:displayText="Cambodia" w:value="Cambodia"/>
              <w:listItem w:displayText="Cameroon" w:value="Cameroon"/>
              <w:listItem w:displayText="Canada" w:value="Canada"/>
              <w:listItem w:displayText="Central African Republic (CAR)" w:value="Central African Republic (CAR)"/>
              <w:listItem w:displayText="Chad" w:value="Chad"/>
              <w:listItem w:displayText="Chile" w:value="Chile"/>
              <w:listItem w:displayText="Colombia" w:value="Colombia"/>
              <w:listItem w:displayText="Comoros" w:value="Comoros"/>
              <w:listItem w:displayText="Congo, Democratic Republic of the" w:value="Congo, Democratic Republic of the"/>
              <w:listItem w:displayText="Congo, Republic of the" w:value="Congo, Republic of the"/>
              <w:listItem w:displayText="Costa Rica" w:value="Costa Rica"/>
              <w:listItem w:displayText="Cote d'Ivoire" w:value="Cote d'Ivoire"/>
              <w:listItem w:displayText="Croatia" w:value="Croatia"/>
              <w:listItem w:displayText="Cuba" w:value="Cuba"/>
              <w:listItem w:displayText="Cyprus" w:value="Cyprus"/>
              <w:listItem w:displayText="Czechia" w:value="Czechia"/>
              <w:listItem w:displayText="Denmark" w:value="Denmark"/>
              <w:listItem w:displayText="Djibouti" w:value="Djibouti"/>
              <w:listItem w:displayText="Dominica" w:value="Dominica"/>
              <w:listItem w:displayText="Dominican Republic" w:value="Dominican Republic"/>
              <w:listItem w:displayText="Ecuador" w:value="Ecuador"/>
              <w:listItem w:displayText="Egypt" w:value="Egypt"/>
              <w:listItem w:displayText="El Salvador" w:value="El Salvador"/>
              <w:listItem w:displayText="Equatorial Guinea" w:value="Equatorial Guinea"/>
              <w:listItem w:displayText="Eritrea" w:value="Eritrea"/>
              <w:listItem w:displayText="Eswatini (formerly Swaziland)" w:value="Eswatini (formerly Swaziland)"/>
              <w:listItem w:displayText="Ethiopia" w:value="Ethiopia"/>
              <w:listItem w:displayText="Fiji" w:value="Fiji"/>
              <w:listItem w:displayText="Finland" w:value="Finland"/>
              <w:listItem w:displayText="France" w:value="France"/>
              <w:listItem w:displayText="Gabon" w:value="Gabon"/>
              <w:listItem w:displayText="Gambia" w:value="Gambia"/>
              <w:listItem w:displayText="Georgia" w:value="Georgia"/>
              <w:listItem w:displayText="Germany" w:value="Germany"/>
              <w:listItem w:displayText="Ghana" w:value="Ghana"/>
              <w:listItem w:displayText="Greece" w:value="Greece"/>
              <w:listItem w:displayText="Grenada" w:value="Grenada"/>
              <w:listItem w:displayText="Guatemala" w:value="Guatemala"/>
              <w:listItem w:displayText="Guinea" w:value="Guinea"/>
              <w:listItem w:displayText="Guinea-Bissau" w:value="Guinea-Bissau"/>
              <w:listItem w:displayText="Guyana" w:value="Guyana"/>
              <w:listItem w:displayText="Haiti" w:value="Haiti"/>
              <w:listItem w:displayText="Honduras" w:value="Honduras"/>
              <w:listItem w:displayText="Hungary" w:value="Hungary"/>
              <w:listItem w:displayText="Iceland" w:value="Iceland"/>
              <w:listItem w:displayText="Indonesia" w:value="Indonesia"/>
              <w:listItem w:displayText="Iran" w:value="Iran"/>
              <w:listItem w:displayText="Iraq" w:value="Iraq"/>
              <w:listItem w:displayText="Israel" w:value="Israel"/>
              <w:listItem w:displayText="Italy" w:value="Italy"/>
              <w:listItem w:displayText="Jamaica" w:value="Jamaica"/>
              <w:listItem w:displayText="Japan" w:value="Japan"/>
              <w:listItem w:displayText="Jordan" w:value="Jordan"/>
              <w:listItem w:displayText="Kazakhstan" w:value="Kazakhstan"/>
              <w:listItem w:displayText="Kenya" w:value="Kenya"/>
              <w:listItem w:displayText="Kiribati" w:value="Kiribati"/>
              <w:listItem w:displayText="Kosovo" w:value="Kosovo"/>
              <w:listItem w:displayText="Kuwait" w:value="Kuwait"/>
              <w:listItem w:displayText="Kyrgyzstan" w:value="Kyrgyzstan"/>
              <w:listItem w:displayText="Laos" w:value="Laos"/>
              <w:listItem w:displayText="Latvia" w:value="Latvia"/>
              <w:listItem w:displayText="Lebanon" w:value="Lebanon"/>
              <w:listItem w:displayText="Lesotho" w:value="Lesotho"/>
              <w:listItem w:displayText="Liberia" w:value="Liberia"/>
              <w:listItem w:displayText="Libya" w:value="Libya"/>
              <w:listItem w:displayText="Liechtenstein" w:value="Liechtenstein"/>
              <w:listItem w:displayText="Lithuania" w:value="Lithuania"/>
              <w:listItem w:displayText="Luxembourg" w:value="Luxembourg"/>
              <w:listItem w:displayText="Madagascar" w:value="Madagascar"/>
              <w:listItem w:displayText="Malawi" w:value="Malawi"/>
              <w:listItem w:displayText="Malaysia" w:value="Malaysia"/>
              <w:listItem w:displayText="Maldives" w:value="Maldives"/>
              <w:listItem w:displayText="Mali" w:value="Mali"/>
              <w:listItem w:displayText="Malta" w:value="Malta"/>
              <w:listItem w:displayText="Marshall Islands" w:value="Marshall Islands"/>
              <w:listItem w:displayText="Mauritania" w:value="Mauritania"/>
              <w:listItem w:displayText="Mauritius" w:value="Mauritius"/>
              <w:listItem w:displayText="Mexico" w:value="Mexico"/>
              <w:listItem w:displayText="Micronesia" w:value="Micronesia"/>
              <w:listItem w:displayText="Moldova" w:value="Moldova"/>
              <w:listItem w:displayText="Monaco" w:value="Monaco"/>
              <w:listItem w:displayText="Mongolia" w:value="Mongolia"/>
              <w:listItem w:displayText="Montenegro" w:value="Montenegro"/>
              <w:listItem w:displayText="Morocco" w:value="Morocco"/>
              <w:listItem w:displayText="Mozambique" w:value="Mozambique"/>
              <w:listItem w:displayText="Myanmar" w:value="Myanmar"/>
              <w:listItem w:displayText="Namibia" w:value="Namibia"/>
              <w:listItem w:displayText="Nauru" w:value="Nauru"/>
              <w:listItem w:displayText="Nepal" w:value="Nepal"/>
              <w:listItem w:displayText="Netherlands" w:value="Netherlands"/>
              <w:listItem w:displayText="New Zealand" w:value="New Zealand"/>
              <w:listItem w:displayText="Nicaragua" w:value="Nicaragua"/>
              <w:listItem w:displayText="Niger" w:value="Niger"/>
              <w:listItem w:displayText="Nigeria" w:value="Nigeria"/>
              <w:listItem w:displayText="North Korea" w:value="North Korea"/>
              <w:listItem w:displayText="North Macedonia" w:value="North Macedonia"/>
              <w:listItem w:displayText="Norway" w:value="Norway"/>
              <w:listItem w:displayText="Oman" w:value="Oman"/>
              <w:listItem w:displayText="Pakistan" w:value="Pakistan"/>
              <w:listItem w:displayText="Palau" w:value="Palau"/>
              <w:listItem w:displayText="Palestine" w:value="Palestine"/>
              <w:listItem w:displayText="Panama" w:value="Panama"/>
              <w:listItem w:displayText="Papua New Guinea" w:value="Papua New Guinea"/>
              <w:listItem w:displayText="Paraguay" w:value="Paraguay"/>
              <w:listItem w:displayText="Peru" w:value="Peru"/>
              <w:listItem w:displayText="Philippines" w:value="Philippines"/>
              <w:listItem w:displayText="Poland" w:value="Poland"/>
              <w:listItem w:displayText="Portugal" w:value="Portugal"/>
              <w:listItem w:displayText="Qatar" w:value="Qatar"/>
              <w:listItem w:displayText="Romania" w:value="Romania"/>
              <w:listItem w:displayText="Russia" w:value="Russia"/>
              <w:listItem w:displayText="Rwanda" w:value="Rwanda"/>
              <w:listItem w:displayText="Saint Kitts and Nevis" w:value="Saint Kitts and Nevis"/>
              <w:listItem w:displayText="Saint Lucia" w:value="Saint Lucia"/>
              <w:listItem w:displayText="Saint Vincent and the Grenadines" w:value="Saint Vincent and the Grenadines"/>
              <w:listItem w:displayText="Samoa" w:value="Samoa"/>
              <w:listItem w:displayText="San Marino" w:value="San Marino"/>
              <w:listItem w:displayText="Sao Tome and Principe" w:value="Sao Tome and Principe"/>
              <w:listItem w:displayText="Saudi Arabia" w:value="Saudi Arabia"/>
              <w:listItem w:displayText="Senegal" w:value="Senegal"/>
              <w:listItem w:displayText="Serbia" w:value="Serbia"/>
              <w:listItem w:displayText="Seychelles" w:value="Seychelles"/>
              <w:listItem w:displayText="Sierra Leone" w:value="Sierra Leone"/>
              <w:listItem w:displayText="Singapore" w:value="Singapore"/>
              <w:listItem w:displayText="Slovakia" w:value="Slovakia"/>
              <w:listItem w:displayText="Slovenia" w:value="Slovenia"/>
              <w:listItem w:displayText="Solomon Islands" w:value="Solomon Islands"/>
              <w:listItem w:displayText="Somalia" w:value="Somalia"/>
              <w:listItem w:displayText="South Africa" w:value="South Africa"/>
              <w:listItem w:displayText="South Korea" w:value="South Korea"/>
              <w:listItem w:displayText="South Sudan" w:value="South Sudan"/>
              <w:listItem w:displayText="Spain" w:value="Spain"/>
              <w:listItem w:displayText="Sri Lanka" w:value="Sri Lanka"/>
              <w:listItem w:displayText="Sudan" w:value="Sudan"/>
              <w:listItem w:displayText="Suriname" w:value="Suriname"/>
              <w:listItem w:displayText="Sweden" w:value="Sweden"/>
              <w:listItem w:displayText="Switzerland" w:value="Switzerland"/>
              <w:listItem w:displayText="Syria" w:value="Syria"/>
              <w:listItem w:displayText="Taiwan" w:value="Taiwan"/>
              <w:listItem w:displayText="Tajikistan" w:value="Tajikistan"/>
              <w:listItem w:displayText="Tanzania" w:value="Tanzania"/>
              <w:listItem w:displayText="Thailand" w:value="Thailand"/>
              <w:listItem w:displayText="Timor-Leste" w:value="Timor-Leste"/>
              <w:listItem w:displayText="Togo" w:value="Togo"/>
              <w:listItem w:displayText="Tonga" w:value="Tonga"/>
              <w:listItem w:displayText="Trinidad and Tobago" w:value="Trinidad and Tobago"/>
              <w:listItem w:displayText="Tunisia" w:value="Tunisia"/>
              <w:listItem w:displayText="Turkey" w:value="Turkey"/>
              <w:listItem w:displayText="Turkmenistan" w:value="Turkmenistan"/>
              <w:listItem w:displayText="Tuvalu" w:value="Tuvalu"/>
              <w:listItem w:displayText="Uganda" w:value="Uganda"/>
              <w:listItem w:displayText="Ukraine" w:value="Ukraine"/>
              <w:listItem w:displayText="United States of America (USA)" w:value="United States of America (USA)"/>
              <w:listItem w:displayText="Uruguay" w:value="Uruguay"/>
              <w:listItem w:displayText="Uzbekistan" w:value="Uzbekistan"/>
              <w:listItem w:displayText="Vanuatu" w:value="Vanuatu"/>
              <w:listItem w:displayText="Vatican City" w:value="Vatican City"/>
              <w:listItem w:displayText="Venezuela" w:value="Venezuela"/>
              <w:listItem w:displayText="Vietnam" w:value="Vietnam"/>
              <w:listItem w:displayText="Yemen" w:value="Yemen"/>
              <w:listItem w:displayText="Zambia" w:value="Zambia"/>
              <w:listItem w:displayText="Zimbabwe" w:value="Zimbabwe"/>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6587F14E" w14:textId="7231FAF6" w:rsidR="004F1066" w:rsidRDefault="00856105" w:rsidP="00585AB3">
                <w:pPr>
                  <w:tabs>
                    <w:tab w:val="left" w:pos="1935"/>
                  </w:tabs>
                  <w:spacing w:before="60" w:after="60"/>
                  <w:rPr>
                    <w:rFonts w:cs="Arial"/>
                    <w:szCs w:val="20"/>
                  </w:rPr>
                </w:pPr>
                <w:r>
                  <w:rPr>
                    <w:rFonts w:cs="Arial"/>
                    <w:szCs w:val="20"/>
                  </w:rPr>
                  <w:t>United Kingdom</w:t>
                </w:r>
              </w:p>
            </w:tc>
          </w:sdtContent>
        </w:sdt>
      </w:tr>
    </w:tbl>
    <w:p w14:paraId="7EDD4014" w14:textId="77777777" w:rsidR="004F1066" w:rsidRDefault="004F1066" w:rsidP="004F1066"/>
    <w:p w14:paraId="44C05FD9" w14:textId="442AED10" w:rsidR="002F56B9" w:rsidRDefault="00604760" w:rsidP="009043E6">
      <w:pPr>
        <w:pStyle w:val="Heading2"/>
      </w:pPr>
      <w:r>
        <w:t>C</w:t>
      </w:r>
      <w:r w:rsidR="00FB00AA">
        <w:t>ompany</w:t>
      </w:r>
      <w:r>
        <w:t xml:space="preserve"> stage</w:t>
      </w:r>
    </w:p>
    <w:p w14:paraId="2DCDDBB6" w14:textId="77777777" w:rsidR="002F56B9" w:rsidRPr="002F56B9" w:rsidRDefault="002F56B9" w:rsidP="002F56B9">
      <w:bookmarkStart w:id="4" w:name="_Hlk62736696"/>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2F56B9" w:rsidRPr="00397CE0" w14:paraId="7FE68060" w14:textId="77777777" w:rsidTr="002F56B9">
        <w:trPr>
          <w:trHeight w:val="261"/>
        </w:trPr>
        <w:tc>
          <w:tcPr>
            <w:tcW w:w="3964" w:type="dxa"/>
            <w:shd w:val="clear" w:color="auto" w:fill="6EB246"/>
          </w:tcPr>
          <w:p w14:paraId="14916AA0" w14:textId="1551B360" w:rsidR="002F56B9" w:rsidRPr="00397CE0" w:rsidRDefault="002F56B9" w:rsidP="002F56B9">
            <w:pPr>
              <w:spacing w:before="60" w:after="60"/>
              <w:rPr>
                <w:rFonts w:cs="Arial"/>
                <w:color w:val="FFFFFF"/>
                <w:szCs w:val="20"/>
              </w:rPr>
            </w:pPr>
            <w:r>
              <w:rPr>
                <w:rFonts w:cs="Arial"/>
                <w:color w:val="FFFFFF"/>
                <w:szCs w:val="20"/>
              </w:rPr>
              <w:t>Stage</w:t>
            </w:r>
            <w:r w:rsidR="0074104C">
              <w:rPr>
                <w:rFonts w:cs="Arial"/>
                <w:color w:val="FFFFFF"/>
                <w:szCs w:val="20"/>
              </w:rPr>
              <w:t xml:space="preserve"> (which best describes the stage of your business)</w:t>
            </w:r>
          </w:p>
        </w:tc>
        <w:tc>
          <w:tcPr>
            <w:tcW w:w="6096" w:type="dxa"/>
          </w:tcPr>
          <w:p w14:paraId="29B42B1B" w14:textId="44109BD2" w:rsidR="00926FBB" w:rsidRPr="00BC7543" w:rsidRDefault="00926FBB" w:rsidP="00BC7543">
            <w:pPr>
              <w:tabs>
                <w:tab w:val="left" w:pos="1935"/>
              </w:tabs>
              <w:spacing w:before="60" w:after="60"/>
              <w:rPr>
                <w:rFonts w:cs="Arial"/>
                <w:b/>
                <w:bCs/>
                <w:szCs w:val="20"/>
              </w:rPr>
            </w:pPr>
          </w:p>
        </w:tc>
      </w:tr>
      <w:tr w:rsidR="002F56B9" w:rsidRPr="00397CE0" w14:paraId="4E268728" w14:textId="77777777" w:rsidTr="002F56B9">
        <w:trPr>
          <w:trHeight w:val="261"/>
        </w:trPr>
        <w:tc>
          <w:tcPr>
            <w:tcW w:w="3964" w:type="dxa"/>
            <w:shd w:val="clear" w:color="auto" w:fill="6EB246"/>
          </w:tcPr>
          <w:p w14:paraId="48D7CD59" w14:textId="2C20E81C" w:rsidR="002F56B9" w:rsidRPr="002F56B9" w:rsidRDefault="00926FBB" w:rsidP="004274C1">
            <w:pPr>
              <w:spacing w:before="60" w:after="60"/>
              <w:rPr>
                <w:rFonts w:cs="Arial"/>
                <w:color w:val="FFFFFF"/>
                <w:szCs w:val="20"/>
              </w:rPr>
            </w:pPr>
            <w:r>
              <w:rPr>
                <w:rFonts w:cs="Arial"/>
                <w:color w:val="FFFFFF"/>
                <w:szCs w:val="20"/>
              </w:rPr>
              <w:t>Investment to date</w:t>
            </w:r>
            <w:r w:rsidR="002F56B9" w:rsidRPr="002F56B9">
              <w:rPr>
                <w:rFonts w:cs="Arial"/>
                <w:color w:val="FFFFFF"/>
                <w:szCs w:val="20"/>
              </w:rPr>
              <w:t xml:space="preserve"> </w:t>
            </w:r>
          </w:p>
        </w:tc>
        <w:tc>
          <w:tcPr>
            <w:tcW w:w="6096" w:type="dxa"/>
          </w:tcPr>
          <w:p w14:paraId="19EDAD85" w14:textId="16DC0590" w:rsidR="002F56B9" w:rsidRPr="0050032B" w:rsidRDefault="002F56B9" w:rsidP="004274C1">
            <w:pPr>
              <w:tabs>
                <w:tab w:val="left" w:pos="1935"/>
              </w:tabs>
              <w:spacing w:before="60" w:after="60"/>
              <w:rPr>
                <w:rFonts w:cs="Arial"/>
                <w:szCs w:val="20"/>
              </w:rPr>
            </w:pPr>
          </w:p>
        </w:tc>
      </w:tr>
      <w:tr w:rsidR="00E84AD7" w:rsidRPr="00397CE0" w14:paraId="7A233C62" w14:textId="77777777" w:rsidTr="002F56B9">
        <w:trPr>
          <w:trHeight w:val="261"/>
        </w:trPr>
        <w:tc>
          <w:tcPr>
            <w:tcW w:w="3964" w:type="dxa"/>
            <w:shd w:val="clear" w:color="auto" w:fill="6EB246"/>
          </w:tcPr>
          <w:p w14:paraId="1F3D2A1C" w14:textId="4465E99E" w:rsidR="00E84AD7" w:rsidRDefault="00E84AD7" w:rsidP="002F56B9">
            <w:pPr>
              <w:rPr>
                <w:rFonts w:cs="Arial"/>
                <w:color w:val="FFFFFF"/>
                <w:szCs w:val="20"/>
              </w:rPr>
            </w:pPr>
            <w:r>
              <w:rPr>
                <w:rFonts w:cs="Arial"/>
                <w:color w:val="FFFFFF"/>
                <w:szCs w:val="20"/>
              </w:rPr>
              <w:t>Seeking</w:t>
            </w:r>
            <w:r w:rsidR="004F1066">
              <w:rPr>
                <w:rFonts w:cs="Arial"/>
                <w:color w:val="FFFFFF"/>
                <w:szCs w:val="20"/>
              </w:rPr>
              <w:t xml:space="preserve"> support</w:t>
            </w:r>
            <w:r w:rsidR="00FB00AA">
              <w:rPr>
                <w:rFonts w:cs="Arial"/>
                <w:color w:val="FFFFFF"/>
                <w:szCs w:val="20"/>
              </w:rPr>
              <w:t xml:space="preserve"> (</w:t>
            </w:r>
            <w:r w:rsidR="001B538E">
              <w:rPr>
                <w:rFonts w:cs="Arial"/>
                <w:color w:val="FFFFFF"/>
                <w:szCs w:val="20"/>
              </w:rPr>
              <w:t>select all that apply</w:t>
            </w:r>
            <w:r w:rsidR="00FB00AA">
              <w:rPr>
                <w:rFonts w:cs="Arial"/>
                <w:color w:val="FFFFFF"/>
                <w:szCs w:val="20"/>
              </w:rPr>
              <w:t>)</w:t>
            </w:r>
          </w:p>
        </w:tc>
        <w:tc>
          <w:tcPr>
            <w:tcW w:w="6096" w:type="dxa"/>
          </w:tcPr>
          <w:p w14:paraId="774F7718" w14:textId="77777777" w:rsidR="001B538E" w:rsidRDefault="001B538E" w:rsidP="001B538E">
            <w:pPr>
              <w:pStyle w:val="ListParagraph"/>
              <w:ind w:left="765"/>
              <w:contextualSpacing w:val="0"/>
              <w:rPr>
                <w:szCs w:val="22"/>
              </w:rPr>
            </w:pPr>
          </w:p>
          <w:p w14:paraId="043B0A57" w14:textId="73D4EED2" w:rsidR="004F1066" w:rsidRDefault="004F1066" w:rsidP="00365032">
            <w:pPr>
              <w:pStyle w:val="ListParagraph"/>
              <w:numPr>
                <w:ilvl w:val="0"/>
                <w:numId w:val="37"/>
              </w:numPr>
              <w:contextualSpacing w:val="0"/>
              <w:rPr>
                <w:szCs w:val="22"/>
              </w:rPr>
            </w:pPr>
            <w:r>
              <w:rPr>
                <w:szCs w:val="22"/>
              </w:rPr>
              <w:t>Chairperson</w:t>
            </w:r>
            <w:r w:rsidR="00454DD8">
              <w:rPr>
                <w:szCs w:val="22"/>
              </w:rPr>
              <w:t xml:space="preserve"> </w:t>
            </w:r>
            <w:sdt>
              <w:sdtPr>
                <w:rPr>
                  <w:szCs w:val="22"/>
                </w:rPr>
                <w:id w:val="1579324504"/>
                <w14:checkbox>
                  <w14:checked w14:val="0"/>
                  <w14:checkedState w14:val="2612" w14:font="MS Gothic"/>
                  <w14:uncheckedState w14:val="2610" w14:font="MS Gothic"/>
                </w14:checkbox>
              </w:sdtPr>
              <w:sdtEndPr/>
              <w:sdtContent>
                <w:r w:rsidR="00E3348E">
                  <w:rPr>
                    <w:rFonts w:ascii="MS Gothic" w:eastAsia="MS Gothic" w:hAnsi="MS Gothic" w:hint="eastAsia"/>
                    <w:szCs w:val="22"/>
                  </w:rPr>
                  <w:t>☐</w:t>
                </w:r>
              </w:sdtContent>
            </w:sdt>
          </w:p>
          <w:p w14:paraId="680859E9" w14:textId="48CFB238" w:rsidR="004F1066" w:rsidRDefault="004F1066" w:rsidP="004F1066">
            <w:pPr>
              <w:pStyle w:val="ListParagraph"/>
              <w:numPr>
                <w:ilvl w:val="0"/>
                <w:numId w:val="37"/>
              </w:numPr>
              <w:contextualSpacing w:val="0"/>
              <w:rPr>
                <w:szCs w:val="22"/>
              </w:rPr>
            </w:pPr>
            <w:r>
              <w:rPr>
                <w:szCs w:val="22"/>
              </w:rPr>
              <w:t>Non-exec Director (NED)</w:t>
            </w:r>
            <w:r w:rsidR="00D978DA">
              <w:rPr>
                <w:szCs w:val="22"/>
              </w:rPr>
              <w:t xml:space="preserve"> </w:t>
            </w:r>
            <w:sdt>
              <w:sdtPr>
                <w:rPr>
                  <w:szCs w:val="22"/>
                </w:rPr>
                <w:id w:val="758417087"/>
                <w14:checkbox>
                  <w14:checked w14:val="1"/>
                  <w14:checkedState w14:val="2612" w14:font="MS Gothic"/>
                  <w14:uncheckedState w14:val="2610" w14:font="MS Gothic"/>
                </w14:checkbox>
              </w:sdtPr>
              <w:sdtEndPr/>
              <w:sdtContent>
                <w:r w:rsidR="008A1F51">
                  <w:rPr>
                    <w:rFonts w:ascii="MS Gothic" w:eastAsia="MS Gothic" w:hAnsi="MS Gothic" w:hint="eastAsia"/>
                    <w:szCs w:val="22"/>
                  </w:rPr>
                  <w:t>☒</w:t>
                </w:r>
              </w:sdtContent>
            </w:sdt>
          </w:p>
          <w:p w14:paraId="236E233A" w14:textId="2A913508" w:rsidR="004F1066" w:rsidRDefault="004F1066" w:rsidP="004F1066">
            <w:pPr>
              <w:pStyle w:val="ListParagraph"/>
              <w:numPr>
                <w:ilvl w:val="0"/>
                <w:numId w:val="37"/>
              </w:numPr>
              <w:contextualSpacing w:val="0"/>
              <w:rPr>
                <w:szCs w:val="22"/>
              </w:rPr>
            </w:pPr>
            <w:r>
              <w:rPr>
                <w:szCs w:val="22"/>
              </w:rPr>
              <w:t>Finance Director (p/t)</w:t>
            </w:r>
            <w:r w:rsidR="001B538E">
              <w:rPr>
                <w:szCs w:val="22"/>
              </w:rPr>
              <w:t xml:space="preserve"> </w:t>
            </w:r>
            <w:sdt>
              <w:sdtPr>
                <w:rPr>
                  <w:szCs w:val="22"/>
                </w:rPr>
                <w:id w:val="-186445556"/>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534A2AE8" w14:textId="6B170D13" w:rsidR="004F1066" w:rsidRDefault="004F1066" w:rsidP="004F1066">
            <w:pPr>
              <w:pStyle w:val="ListParagraph"/>
              <w:numPr>
                <w:ilvl w:val="0"/>
                <w:numId w:val="37"/>
              </w:numPr>
              <w:contextualSpacing w:val="0"/>
              <w:rPr>
                <w:szCs w:val="22"/>
              </w:rPr>
            </w:pPr>
            <w:r>
              <w:rPr>
                <w:szCs w:val="22"/>
              </w:rPr>
              <w:t>Finance Director (f/t)</w:t>
            </w:r>
            <w:r w:rsidR="001B538E">
              <w:rPr>
                <w:szCs w:val="22"/>
              </w:rPr>
              <w:t xml:space="preserve"> </w:t>
            </w:r>
            <w:sdt>
              <w:sdtPr>
                <w:rPr>
                  <w:szCs w:val="22"/>
                </w:rPr>
                <w:id w:val="701356606"/>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6D1DE5FE" w14:textId="7F6A9502" w:rsidR="00FB00AA" w:rsidRDefault="00FB00AA" w:rsidP="004F1066">
            <w:pPr>
              <w:pStyle w:val="ListParagraph"/>
              <w:numPr>
                <w:ilvl w:val="0"/>
                <w:numId w:val="37"/>
              </w:numPr>
              <w:contextualSpacing w:val="0"/>
              <w:rPr>
                <w:szCs w:val="22"/>
              </w:rPr>
            </w:pPr>
            <w:r>
              <w:rPr>
                <w:szCs w:val="22"/>
              </w:rPr>
              <w:t>Tech expertise</w:t>
            </w:r>
            <w:r w:rsidR="001B538E">
              <w:rPr>
                <w:szCs w:val="22"/>
              </w:rPr>
              <w:t xml:space="preserve"> </w:t>
            </w:r>
            <w:sdt>
              <w:sdtPr>
                <w:rPr>
                  <w:szCs w:val="22"/>
                </w:rPr>
                <w:id w:val="697829381"/>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5F5CE105" w14:textId="6B6CBCCC" w:rsidR="004F1066" w:rsidRDefault="004F1066" w:rsidP="004F1066">
            <w:pPr>
              <w:pStyle w:val="ListParagraph"/>
              <w:numPr>
                <w:ilvl w:val="0"/>
                <w:numId w:val="37"/>
              </w:numPr>
              <w:contextualSpacing w:val="0"/>
              <w:rPr>
                <w:szCs w:val="22"/>
              </w:rPr>
            </w:pPr>
            <w:r>
              <w:rPr>
                <w:szCs w:val="22"/>
              </w:rPr>
              <w:t>Strategic advisor</w:t>
            </w:r>
            <w:r w:rsidR="001B538E">
              <w:rPr>
                <w:szCs w:val="22"/>
              </w:rPr>
              <w:t xml:space="preserve"> </w:t>
            </w:r>
            <w:sdt>
              <w:sdtPr>
                <w:rPr>
                  <w:szCs w:val="22"/>
                </w:rPr>
                <w:id w:val="-1615657576"/>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09315563" w14:textId="727AEBA4" w:rsidR="004F1066" w:rsidRDefault="004F1066" w:rsidP="004F1066">
            <w:pPr>
              <w:pStyle w:val="ListParagraph"/>
              <w:numPr>
                <w:ilvl w:val="0"/>
                <w:numId w:val="37"/>
              </w:numPr>
              <w:contextualSpacing w:val="0"/>
              <w:rPr>
                <w:szCs w:val="22"/>
              </w:rPr>
            </w:pPr>
            <w:r>
              <w:rPr>
                <w:szCs w:val="22"/>
              </w:rPr>
              <w:t xml:space="preserve">Marketing </w:t>
            </w:r>
            <w:r w:rsidR="00FB00AA">
              <w:rPr>
                <w:szCs w:val="22"/>
              </w:rPr>
              <w:t>expertise</w:t>
            </w:r>
            <w:r w:rsidR="001B538E">
              <w:rPr>
                <w:szCs w:val="22"/>
              </w:rPr>
              <w:t xml:space="preserve"> </w:t>
            </w:r>
            <w:sdt>
              <w:sdtPr>
                <w:rPr>
                  <w:szCs w:val="22"/>
                </w:rPr>
                <w:id w:val="-1565564256"/>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44A55EE7" w14:textId="2C85F7A6" w:rsidR="004F1066" w:rsidRDefault="004F1066" w:rsidP="004F1066">
            <w:pPr>
              <w:pStyle w:val="ListParagraph"/>
              <w:numPr>
                <w:ilvl w:val="0"/>
                <w:numId w:val="37"/>
              </w:numPr>
              <w:contextualSpacing w:val="0"/>
              <w:rPr>
                <w:szCs w:val="22"/>
              </w:rPr>
            </w:pPr>
            <w:r>
              <w:rPr>
                <w:szCs w:val="22"/>
              </w:rPr>
              <w:t>Legal advisor</w:t>
            </w:r>
            <w:r w:rsidR="001B538E">
              <w:rPr>
                <w:szCs w:val="22"/>
              </w:rPr>
              <w:t xml:space="preserve"> </w:t>
            </w:r>
            <w:sdt>
              <w:sdtPr>
                <w:rPr>
                  <w:szCs w:val="22"/>
                </w:rPr>
                <w:id w:val="18982291"/>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173696A4" w14:textId="7A0D8B46" w:rsidR="004F1066" w:rsidRDefault="004F1066" w:rsidP="004F1066">
            <w:pPr>
              <w:pStyle w:val="ListParagraph"/>
              <w:numPr>
                <w:ilvl w:val="0"/>
                <w:numId w:val="37"/>
              </w:numPr>
              <w:contextualSpacing w:val="0"/>
              <w:rPr>
                <w:szCs w:val="22"/>
              </w:rPr>
            </w:pPr>
            <w:r>
              <w:rPr>
                <w:szCs w:val="22"/>
              </w:rPr>
              <w:t>Business partner</w:t>
            </w:r>
            <w:r w:rsidR="001B538E">
              <w:rPr>
                <w:szCs w:val="22"/>
              </w:rPr>
              <w:t xml:space="preserve"> </w:t>
            </w:r>
            <w:sdt>
              <w:sdtPr>
                <w:rPr>
                  <w:szCs w:val="22"/>
                </w:rPr>
                <w:id w:val="1809433389"/>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243DD970" w14:textId="63BECA03" w:rsidR="004F1066" w:rsidRDefault="004F1066" w:rsidP="004F1066">
            <w:pPr>
              <w:pStyle w:val="ListParagraph"/>
              <w:numPr>
                <w:ilvl w:val="0"/>
                <w:numId w:val="37"/>
              </w:numPr>
              <w:contextualSpacing w:val="0"/>
              <w:rPr>
                <w:szCs w:val="22"/>
              </w:rPr>
            </w:pPr>
            <w:r>
              <w:rPr>
                <w:szCs w:val="22"/>
              </w:rPr>
              <w:t>Mentor</w:t>
            </w:r>
            <w:r w:rsidR="001B538E">
              <w:rPr>
                <w:szCs w:val="22"/>
              </w:rPr>
              <w:t xml:space="preserve"> </w:t>
            </w:r>
            <w:sdt>
              <w:sdtPr>
                <w:rPr>
                  <w:szCs w:val="22"/>
                </w:rPr>
                <w:id w:val="-290210308"/>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73CB5894" w14:textId="4070460C" w:rsidR="004F1066" w:rsidRDefault="004F1066" w:rsidP="004F1066">
            <w:pPr>
              <w:pStyle w:val="ListParagraph"/>
              <w:numPr>
                <w:ilvl w:val="0"/>
                <w:numId w:val="37"/>
              </w:numPr>
              <w:contextualSpacing w:val="0"/>
              <w:rPr>
                <w:szCs w:val="22"/>
              </w:rPr>
            </w:pPr>
            <w:r>
              <w:rPr>
                <w:szCs w:val="22"/>
              </w:rPr>
              <w:t>Active investor</w:t>
            </w:r>
            <w:r w:rsidR="001B538E">
              <w:rPr>
                <w:szCs w:val="22"/>
              </w:rPr>
              <w:t xml:space="preserve"> </w:t>
            </w:r>
            <w:sdt>
              <w:sdtPr>
                <w:rPr>
                  <w:szCs w:val="22"/>
                </w:rPr>
                <w:id w:val="-1804533298"/>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5B121D20" w14:textId="4E379547" w:rsidR="004F1066" w:rsidRDefault="004F1066" w:rsidP="004F1066">
            <w:pPr>
              <w:pStyle w:val="ListParagraph"/>
              <w:numPr>
                <w:ilvl w:val="0"/>
                <w:numId w:val="37"/>
              </w:numPr>
              <w:contextualSpacing w:val="0"/>
              <w:rPr>
                <w:szCs w:val="22"/>
              </w:rPr>
            </w:pPr>
            <w:r>
              <w:rPr>
                <w:szCs w:val="22"/>
              </w:rPr>
              <w:t>Acquirer</w:t>
            </w:r>
            <w:r w:rsidR="001B538E">
              <w:rPr>
                <w:szCs w:val="22"/>
              </w:rPr>
              <w:t xml:space="preserve"> </w:t>
            </w:r>
            <w:sdt>
              <w:sdtPr>
                <w:rPr>
                  <w:szCs w:val="22"/>
                </w:rPr>
                <w:id w:val="-1600870452"/>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60F43C19" w14:textId="2B5E2C11" w:rsidR="004F1066" w:rsidRDefault="004F1066" w:rsidP="004F1066">
            <w:pPr>
              <w:pStyle w:val="ListParagraph"/>
              <w:numPr>
                <w:ilvl w:val="0"/>
                <w:numId w:val="37"/>
              </w:numPr>
              <w:contextualSpacing w:val="0"/>
              <w:rPr>
                <w:szCs w:val="22"/>
              </w:rPr>
            </w:pPr>
            <w:r>
              <w:rPr>
                <w:szCs w:val="22"/>
              </w:rPr>
              <w:t>Corporate partner</w:t>
            </w:r>
            <w:r w:rsidR="001B538E">
              <w:rPr>
                <w:szCs w:val="22"/>
              </w:rPr>
              <w:t xml:space="preserve"> </w:t>
            </w:r>
            <w:sdt>
              <w:sdtPr>
                <w:rPr>
                  <w:szCs w:val="22"/>
                </w:rPr>
                <w:id w:val="445594258"/>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42AB6474" w14:textId="07837FEE" w:rsidR="00FB00AA" w:rsidRDefault="00FB00AA" w:rsidP="004F1066">
            <w:pPr>
              <w:pStyle w:val="ListParagraph"/>
              <w:numPr>
                <w:ilvl w:val="0"/>
                <w:numId w:val="37"/>
              </w:numPr>
              <w:contextualSpacing w:val="0"/>
              <w:rPr>
                <w:szCs w:val="22"/>
              </w:rPr>
            </w:pPr>
            <w:r>
              <w:rPr>
                <w:szCs w:val="22"/>
              </w:rPr>
              <w:t>Team members (general)</w:t>
            </w:r>
            <w:r w:rsidR="001B538E">
              <w:rPr>
                <w:szCs w:val="22"/>
              </w:rPr>
              <w:t xml:space="preserve"> </w:t>
            </w:r>
            <w:sdt>
              <w:sdtPr>
                <w:rPr>
                  <w:szCs w:val="22"/>
                </w:rPr>
                <w:id w:val="951208354"/>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76BCB4F4" w14:textId="0DEB8368" w:rsidR="00FB00AA" w:rsidRDefault="00FB00AA" w:rsidP="004F1066">
            <w:pPr>
              <w:pStyle w:val="ListParagraph"/>
              <w:numPr>
                <w:ilvl w:val="0"/>
                <w:numId w:val="37"/>
              </w:numPr>
              <w:contextualSpacing w:val="0"/>
              <w:rPr>
                <w:szCs w:val="22"/>
              </w:rPr>
            </w:pPr>
            <w:r>
              <w:rPr>
                <w:szCs w:val="22"/>
              </w:rPr>
              <w:t>Anyone interested in joining our journey!</w:t>
            </w:r>
            <w:r w:rsidR="001B538E">
              <w:rPr>
                <w:szCs w:val="22"/>
              </w:rPr>
              <w:t xml:space="preserve"> </w:t>
            </w:r>
            <w:sdt>
              <w:sdtPr>
                <w:rPr>
                  <w:szCs w:val="22"/>
                </w:rPr>
                <w:id w:val="-1247883888"/>
                <w14:checkbox>
                  <w14:checked w14:val="1"/>
                  <w14:checkedState w14:val="2612" w14:font="MS Gothic"/>
                  <w14:uncheckedState w14:val="2610" w14:font="MS Gothic"/>
                </w14:checkbox>
              </w:sdtPr>
              <w:sdtEndPr/>
              <w:sdtContent>
                <w:r w:rsidR="00A53D49">
                  <w:rPr>
                    <w:rFonts w:ascii="MS Gothic" w:eastAsia="MS Gothic" w:hAnsi="MS Gothic" w:hint="eastAsia"/>
                    <w:szCs w:val="22"/>
                  </w:rPr>
                  <w:t>☒</w:t>
                </w:r>
              </w:sdtContent>
            </w:sdt>
          </w:p>
          <w:p w14:paraId="32C30744" w14:textId="71C5B545" w:rsidR="00FB00AA" w:rsidRDefault="00FB00AA" w:rsidP="004F1066">
            <w:pPr>
              <w:pStyle w:val="ListParagraph"/>
              <w:numPr>
                <w:ilvl w:val="0"/>
                <w:numId w:val="37"/>
              </w:numPr>
              <w:contextualSpacing w:val="0"/>
              <w:rPr>
                <w:szCs w:val="22"/>
              </w:rPr>
            </w:pPr>
            <w:r>
              <w:rPr>
                <w:szCs w:val="22"/>
              </w:rPr>
              <w:t>TBC</w:t>
            </w:r>
            <w:r w:rsidR="0005784D">
              <w:rPr>
                <w:szCs w:val="22"/>
              </w:rPr>
              <w:t xml:space="preserve"> </w:t>
            </w:r>
            <w:sdt>
              <w:sdtPr>
                <w:rPr>
                  <w:szCs w:val="22"/>
                </w:rPr>
                <w:id w:val="-1449766123"/>
                <w14:checkbox>
                  <w14:checked w14:val="0"/>
                  <w14:checkedState w14:val="2612" w14:font="MS Gothic"/>
                  <w14:uncheckedState w14:val="2610" w14:font="MS Gothic"/>
                </w14:checkbox>
              </w:sdtPr>
              <w:sdtEndPr/>
              <w:sdtContent>
                <w:r w:rsidR="0005784D">
                  <w:rPr>
                    <w:rFonts w:ascii="MS Gothic" w:eastAsia="MS Gothic" w:hAnsi="MS Gothic" w:hint="eastAsia"/>
                    <w:szCs w:val="22"/>
                  </w:rPr>
                  <w:t>☐</w:t>
                </w:r>
              </w:sdtContent>
            </w:sdt>
          </w:p>
          <w:p w14:paraId="708AD7CE" w14:textId="685CC4DC" w:rsidR="006C3696" w:rsidRDefault="006C3696" w:rsidP="004F1066">
            <w:pPr>
              <w:pStyle w:val="ListParagraph"/>
              <w:numPr>
                <w:ilvl w:val="0"/>
                <w:numId w:val="37"/>
              </w:numPr>
              <w:contextualSpacing w:val="0"/>
              <w:rPr>
                <w:szCs w:val="22"/>
              </w:rPr>
            </w:pPr>
            <w:r>
              <w:rPr>
                <w:szCs w:val="22"/>
              </w:rPr>
              <w:t>None</w:t>
            </w:r>
            <w:r w:rsidR="001B538E">
              <w:rPr>
                <w:szCs w:val="22"/>
              </w:rPr>
              <w:t xml:space="preserve"> </w:t>
            </w:r>
            <w:sdt>
              <w:sdtPr>
                <w:rPr>
                  <w:szCs w:val="22"/>
                </w:rPr>
                <w:id w:val="-522938220"/>
                <w14:checkbox>
                  <w14:checked w14:val="0"/>
                  <w14:checkedState w14:val="2612" w14:font="MS Gothic"/>
                  <w14:uncheckedState w14:val="2610" w14:font="MS Gothic"/>
                </w14:checkbox>
              </w:sdtPr>
              <w:sdtEndPr/>
              <w:sdtContent>
                <w:r w:rsidR="001B538E">
                  <w:rPr>
                    <w:rFonts w:ascii="MS Gothic" w:eastAsia="MS Gothic" w:hAnsi="MS Gothic" w:hint="eastAsia"/>
                    <w:szCs w:val="22"/>
                  </w:rPr>
                  <w:t>☐</w:t>
                </w:r>
              </w:sdtContent>
            </w:sdt>
          </w:p>
          <w:p w14:paraId="08853A89" w14:textId="2BD292E0" w:rsidR="00E84AD7" w:rsidRPr="00E84AD7" w:rsidRDefault="00E84AD7" w:rsidP="00E84AD7">
            <w:pPr>
              <w:tabs>
                <w:tab w:val="left" w:pos="1935"/>
              </w:tabs>
              <w:rPr>
                <w:rFonts w:cs="Arial"/>
                <w:szCs w:val="20"/>
              </w:rPr>
            </w:pPr>
          </w:p>
        </w:tc>
      </w:tr>
      <w:tr w:rsidR="008115E1" w:rsidRPr="00397CE0" w14:paraId="4E03F2F9" w14:textId="77777777" w:rsidTr="002F56B9">
        <w:trPr>
          <w:trHeight w:val="261"/>
        </w:trPr>
        <w:tc>
          <w:tcPr>
            <w:tcW w:w="3964" w:type="dxa"/>
            <w:shd w:val="clear" w:color="auto" w:fill="6EB246"/>
          </w:tcPr>
          <w:p w14:paraId="5E12A8AC" w14:textId="3097926B" w:rsidR="008115E1" w:rsidRDefault="008115E1" w:rsidP="002F56B9">
            <w:pPr>
              <w:rPr>
                <w:rFonts w:cs="Arial"/>
                <w:color w:val="FFFFFF"/>
                <w:szCs w:val="20"/>
              </w:rPr>
            </w:pPr>
            <w:r>
              <w:rPr>
                <w:rFonts w:cs="Arial"/>
                <w:color w:val="FFFFFF"/>
                <w:szCs w:val="20"/>
              </w:rPr>
              <w:t>Current no of employees (full-time equivalents)</w:t>
            </w:r>
          </w:p>
          <w:p w14:paraId="731024C1" w14:textId="55D4C191" w:rsidR="008115E1" w:rsidRDefault="008115E1" w:rsidP="002F56B9">
            <w:pPr>
              <w:rPr>
                <w:rFonts w:cs="Arial"/>
                <w:color w:val="FFFFFF"/>
                <w:szCs w:val="20"/>
              </w:rPr>
            </w:pPr>
          </w:p>
        </w:tc>
        <w:sdt>
          <w:sdtPr>
            <w:rPr>
              <w:szCs w:val="22"/>
            </w:rPr>
            <w:id w:val="-2072949774"/>
            <w:placeholder>
              <w:docPart w:val="97977E8EB7147A4AA20B2C53470DE017"/>
            </w:placeholder>
            <w:dropDownList>
              <w:listItem w:displayText="≤9" w:value="≤9"/>
              <w:listItem w:displayText="10-19" w:value="10-19"/>
              <w:listItem w:displayText="20-49" w:value="20-49"/>
              <w:listItem w:displayText="49-249" w:value="49-249"/>
              <w:listItem w:displayText="≥250" w:value="≥250"/>
            </w:dropDownList>
          </w:sdtPr>
          <w:sdtEndPr/>
          <w:sdtContent>
            <w:tc>
              <w:tcPr>
                <w:tcW w:w="6096" w:type="dxa"/>
              </w:tcPr>
              <w:p w14:paraId="4D5EEF02" w14:textId="3E0A2E88" w:rsidR="008115E1" w:rsidRPr="008115E1" w:rsidRDefault="009B6858" w:rsidP="008115E1">
                <w:pPr>
                  <w:rPr>
                    <w:szCs w:val="22"/>
                  </w:rPr>
                </w:pPr>
                <w:r>
                  <w:rPr>
                    <w:szCs w:val="22"/>
                  </w:rPr>
                  <w:t>≤9</w:t>
                </w:r>
              </w:p>
            </w:tc>
          </w:sdtContent>
        </w:sdt>
      </w:tr>
      <w:bookmarkEnd w:id="4"/>
    </w:tbl>
    <w:p w14:paraId="0CCF9D34" w14:textId="13CE98E7" w:rsidR="00051A63" w:rsidRDefault="00051A63" w:rsidP="00EB2F02">
      <w:pPr>
        <w:tabs>
          <w:tab w:val="left" w:pos="810"/>
        </w:tabs>
        <w:rPr>
          <w:rFonts w:cs="Arial"/>
          <w:b/>
          <w:bCs/>
        </w:rPr>
      </w:pPr>
    </w:p>
    <w:p w14:paraId="77CC948E" w14:textId="0ECE18C8" w:rsidR="00373482" w:rsidRDefault="00373482">
      <w:pPr>
        <w:rPr>
          <w:rFonts w:cs="Arial"/>
          <w:b/>
          <w:bCs/>
        </w:rPr>
      </w:pPr>
      <w:r>
        <w:rPr>
          <w:rFonts w:cs="Arial"/>
          <w:b/>
          <w:bCs/>
        </w:rPr>
        <w:br w:type="page"/>
      </w:r>
    </w:p>
    <w:p w14:paraId="13995B98" w14:textId="77777777" w:rsidR="00051A63" w:rsidRDefault="00051A63" w:rsidP="00EB2F02">
      <w:pPr>
        <w:tabs>
          <w:tab w:val="left" w:pos="810"/>
        </w:tabs>
        <w:rPr>
          <w:rFonts w:cs="Arial"/>
          <w:b/>
          <w:bCs/>
        </w:rPr>
      </w:pPr>
    </w:p>
    <w:p w14:paraId="5A4E1B5E" w14:textId="4EC77818" w:rsidR="0060785F" w:rsidRPr="0060785F" w:rsidRDefault="0060785F" w:rsidP="009043E6">
      <w:pPr>
        <w:pStyle w:val="Heading2"/>
      </w:pPr>
      <w:r w:rsidRPr="0060785F">
        <w:t xml:space="preserve">Business </w:t>
      </w:r>
      <w:r w:rsidR="003A3FAD">
        <w:t>s</w:t>
      </w:r>
      <w:r w:rsidRPr="0060785F">
        <w:t>ummary</w:t>
      </w:r>
    </w:p>
    <w:p w14:paraId="511B5752" w14:textId="77777777" w:rsidR="0060785F" w:rsidRPr="00486F91" w:rsidRDefault="0060785F" w:rsidP="0060785F">
      <w:pPr>
        <w:pBdr>
          <w:top w:val="single" w:sz="4" w:space="1" w:color="auto"/>
          <w:left w:val="single" w:sz="4" w:space="4" w:color="auto"/>
          <w:bottom w:val="single" w:sz="4" w:space="1" w:color="auto"/>
          <w:right w:val="single" w:sz="4" w:space="4" w:color="auto"/>
        </w:pBdr>
        <w:tabs>
          <w:tab w:val="left" w:pos="810"/>
        </w:tabs>
        <w:jc w:val="center"/>
        <w:rPr>
          <w:rFonts w:cs="Arial"/>
          <w:i/>
          <w:iCs/>
        </w:rPr>
      </w:pPr>
      <w:r w:rsidRPr="00486F91">
        <w:rPr>
          <w:rFonts w:cs="Arial"/>
          <w:i/>
          <w:iCs/>
        </w:rPr>
        <w:t xml:space="preserve">The </w:t>
      </w:r>
      <w:r w:rsidRPr="00486F91">
        <w:rPr>
          <w:rFonts w:cs="Arial"/>
          <w:b/>
          <w:bCs/>
          <w:i/>
          <w:iCs/>
        </w:rPr>
        <w:t>Phrase that Pays</w:t>
      </w:r>
      <w:r w:rsidRPr="00486F91">
        <w:rPr>
          <w:rFonts w:cs="Arial"/>
          <w:i/>
          <w:iCs/>
        </w:rPr>
        <w:t xml:space="preserve"> and the </w:t>
      </w:r>
      <w:r w:rsidRPr="00486F91">
        <w:rPr>
          <w:rFonts w:cs="Arial"/>
          <w:b/>
          <w:bCs/>
          <w:i/>
          <w:iCs/>
        </w:rPr>
        <w:t>Business Summary</w:t>
      </w:r>
      <w:r w:rsidRPr="00486F91">
        <w:rPr>
          <w:rFonts w:cs="Arial"/>
          <w:i/>
          <w:iCs/>
        </w:rPr>
        <w:t xml:space="preserve"> is a financial promotion for the purposes of Section 21 of the Financial Services and Markets Act 2000, which has been made by the Company and has been approved by Envestors Limited which is authorised and regulated by the Financial Conduct Authority (firm reference number 523952).</w:t>
      </w:r>
    </w:p>
    <w:p w14:paraId="20F1BF74" w14:textId="33C38C5E" w:rsidR="0060785F" w:rsidRDefault="0060785F" w:rsidP="0060785F">
      <w:pPr>
        <w:tabs>
          <w:tab w:val="left" w:pos="810"/>
        </w:tabs>
        <w:rPr>
          <w:rFonts w:cs="Arial"/>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60785F" w:rsidRPr="00397CE0" w14:paraId="51AC53FD"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28F782EF" w14:textId="77777777" w:rsidR="0060785F" w:rsidRDefault="0060785F" w:rsidP="00272C2E">
            <w:pPr>
              <w:spacing w:before="60" w:after="60"/>
              <w:rPr>
                <w:rFonts w:cs="Arial"/>
                <w:color w:val="FFFFFF"/>
                <w:szCs w:val="20"/>
              </w:rPr>
            </w:pPr>
            <w:r>
              <w:rPr>
                <w:rFonts w:cs="Arial"/>
                <w:color w:val="FFFFFF"/>
                <w:szCs w:val="20"/>
              </w:rPr>
              <w:t xml:space="preserve">Phrase that pays </w:t>
            </w:r>
          </w:p>
          <w:p w14:paraId="576F72F4" w14:textId="0C8D6F67" w:rsidR="0060785F" w:rsidRPr="00397CE0" w:rsidRDefault="0060785F" w:rsidP="00272C2E">
            <w:pPr>
              <w:spacing w:before="60" w:after="60"/>
              <w:rPr>
                <w:rFonts w:cs="Arial"/>
                <w:color w:val="FFFFFF"/>
                <w:szCs w:val="20"/>
              </w:rPr>
            </w:pPr>
          </w:p>
        </w:tc>
        <w:sdt>
          <w:sdtPr>
            <w:rPr>
              <w:rFonts w:cs="Arial"/>
              <w:szCs w:val="20"/>
            </w:rPr>
            <w:id w:val="-1310480184"/>
            <w:placeholder>
              <w:docPart w:val="D945E2B8CD59CE4688CA34EBE936F1EC"/>
            </w:placeholder>
            <w:showingPlcHdr/>
            <w:text w:multiLine="1"/>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6999F080" w14:textId="5D09F767" w:rsidR="0060785F" w:rsidRPr="00397CE0" w:rsidRDefault="00FC1ED1" w:rsidP="00272C2E">
                <w:pPr>
                  <w:tabs>
                    <w:tab w:val="left" w:pos="1935"/>
                  </w:tabs>
                  <w:spacing w:before="60" w:after="60"/>
                  <w:rPr>
                    <w:rFonts w:cs="Arial"/>
                    <w:szCs w:val="20"/>
                  </w:rPr>
                </w:pPr>
                <w:r w:rsidRPr="00E812C8">
                  <w:rPr>
                    <w:rStyle w:val="PlaceholderText"/>
                    <w:rFonts w:eastAsiaTheme="minorHAnsi"/>
                  </w:rPr>
                  <w:t>Click or tap here to enter text. [Max. 200 Characters]</w:t>
                </w:r>
              </w:p>
            </w:tc>
          </w:sdtContent>
        </w:sdt>
      </w:tr>
      <w:tr w:rsidR="0060785F" w:rsidRPr="00397CE0" w14:paraId="158731BD"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14E127A7" w14:textId="77777777" w:rsidR="0060785F" w:rsidRDefault="0060785F" w:rsidP="00272C2E">
            <w:pPr>
              <w:spacing w:before="60" w:after="60"/>
              <w:rPr>
                <w:rFonts w:cs="Arial"/>
                <w:color w:val="FFFFFF"/>
                <w:szCs w:val="20"/>
              </w:rPr>
            </w:pPr>
            <w:r>
              <w:rPr>
                <w:rFonts w:cs="Arial"/>
                <w:color w:val="FFFFFF"/>
                <w:szCs w:val="20"/>
              </w:rPr>
              <w:t>Business Summary</w:t>
            </w:r>
          </w:p>
          <w:p w14:paraId="4B3D13DC" w14:textId="77777777" w:rsidR="0060785F" w:rsidRDefault="0060785F" w:rsidP="00272C2E">
            <w:pPr>
              <w:spacing w:before="60" w:after="60"/>
              <w:rPr>
                <w:rFonts w:cs="Arial"/>
                <w:color w:val="FFFFFF"/>
                <w:szCs w:val="20"/>
              </w:rPr>
            </w:pPr>
          </w:p>
          <w:p w14:paraId="1FDB367D" w14:textId="77777777" w:rsidR="0060785F" w:rsidRDefault="0060785F" w:rsidP="00272C2E">
            <w:pPr>
              <w:spacing w:before="60" w:after="60"/>
              <w:rPr>
                <w:rFonts w:cs="Arial"/>
                <w:color w:val="FFFFFF"/>
                <w:szCs w:val="20"/>
              </w:rPr>
            </w:pPr>
          </w:p>
          <w:p w14:paraId="43E65DC5" w14:textId="77777777" w:rsidR="0060785F" w:rsidRDefault="0060785F" w:rsidP="00272C2E">
            <w:pPr>
              <w:spacing w:before="60" w:after="60"/>
              <w:rPr>
                <w:rFonts w:cs="Arial"/>
                <w:color w:val="FFFFFF"/>
                <w:szCs w:val="20"/>
              </w:rPr>
            </w:pPr>
          </w:p>
          <w:p w14:paraId="062371FD" w14:textId="77777777" w:rsidR="0060785F" w:rsidRDefault="0060785F" w:rsidP="00272C2E">
            <w:pPr>
              <w:spacing w:before="60" w:after="60"/>
              <w:rPr>
                <w:rFonts w:cs="Arial"/>
                <w:color w:val="FFFFFF"/>
                <w:szCs w:val="20"/>
              </w:rPr>
            </w:pPr>
          </w:p>
          <w:p w14:paraId="492A7F5D" w14:textId="77777777" w:rsidR="0060785F" w:rsidRDefault="0060785F" w:rsidP="00272C2E">
            <w:pPr>
              <w:spacing w:before="60" w:after="60"/>
              <w:rPr>
                <w:rFonts w:cs="Arial"/>
                <w:color w:val="FFFFFF"/>
                <w:szCs w:val="20"/>
              </w:rPr>
            </w:pPr>
          </w:p>
          <w:p w14:paraId="010A4579" w14:textId="77777777" w:rsidR="0060785F" w:rsidRDefault="0060785F" w:rsidP="00272C2E">
            <w:pPr>
              <w:spacing w:before="60" w:after="60"/>
              <w:rPr>
                <w:rFonts w:cs="Arial"/>
                <w:color w:val="FFFFFF"/>
                <w:szCs w:val="20"/>
              </w:rPr>
            </w:pPr>
          </w:p>
          <w:p w14:paraId="6A407E60" w14:textId="77777777" w:rsidR="0060785F" w:rsidRDefault="0060785F" w:rsidP="00272C2E">
            <w:pPr>
              <w:spacing w:before="60" w:after="60"/>
              <w:rPr>
                <w:rFonts w:cs="Arial"/>
                <w:color w:val="FFFFFF"/>
                <w:szCs w:val="20"/>
              </w:rPr>
            </w:pPr>
          </w:p>
          <w:p w14:paraId="0C3A5EA2" w14:textId="77777777" w:rsidR="0060785F" w:rsidRDefault="0060785F" w:rsidP="00272C2E">
            <w:pPr>
              <w:spacing w:before="60" w:after="60"/>
              <w:rPr>
                <w:rFonts w:cs="Arial"/>
                <w:color w:val="FFFFFF"/>
                <w:szCs w:val="20"/>
              </w:rPr>
            </w:pPr>
          </w:p>
          <w:p w14:paraId="5B1EE38E" w14:textId="473D0D77" w:rsidR="0060785F" w:rsidRDefault="0060785F" w:rsidP="00272C2E">
            <w:pPr>
              <w:spacing w:before="60" w:after="60"/>
              <w:rPr>
                <w:rFonts w:cs="Arial"/>
                <w:color w:val="FFFFFF"/>
                <w:szCs w:val="20"/>
              </w:rPr>
            </w:pPr>
          </w:p>
        </w:tc>
        <w:sdt>
          <w:sdtPr>
            <w:rPr>
              <w:rFonts w:cs="Arial"/>
              <w:szCs w:val="20"/>
            </w:rPr>
            <w:id w:val="820318021"/>
            <w:placeholder>
              <w:docPart w:val="35E0F8A2492B0B4E824EC0CAECD19E3F"/>
            </w:placeholder>
            <w:showingPlcHdr/>
            <w:text w:multiLine="1"/>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30B47207" w14:textId="050C588D" w:rsidR="0060785F" w:rsidRDefault="00E35202" w:rsidP="00272C2E">
                <w:pPr>
                  <w:tabs>
                    <w:tab w:val="left" w:pos="1935"/>
                  </w:tabs>
                  <w:spacing w:before="60" w:after="60"/>
                  <w:rPr>
                    <w:rFonts w:cs="Arial"/>
                    <w:szCs w:val="20"/>
                  </w:rPr>
                </w:pPr>
                <w:r w:rsidRPr="00E812C8">
                  <w:rPr>
                    <w:rStyle w:val="PlaceholderText"/>
                    <w:rFonts w:eastAsiaTheme="minorHAnsi"/>
                  </w:rPr>
                  <w:t>Click or tap here to enter text. [Max. 1000 Characters]</w:t>
                </w:r>
              </w:p>
            </w:tc>
          </w:sdtContent>
        </w:sdt>
      </w:tr>
    </w:tbl>
    <w:p w14:paraId="6FECB7AE" w14:textId="2C5E88E8" w:rsidR="0060785F" w:rsidRDefault="0060785F" w:rsidP="0060785F">
      <w:pPr>
        <w:tabs>
          <w:tab w:val="left" w:pos="810"/>
        </w:tabs>
        <w:rPr>
          <w:rFonts w:cs="Arial"/>
          <w:b/>
          <w:bCs/>
        </w:rPr>
      </w:pPr>
    </w:p>
    <w:p w14:paraId="6F936739" w14:textId="757CC3F2" w:rsidR="0060785F" w:rsidRDefault="0060785F" w:rsidP="0060785F">
      <w:pPr>
        <w:pBdr>
          <w:bottom w:val="single" w:sz="12" w:space="1" w:color="auto"/>
        </w:pBdr>
        <w:tabs>
          <w:tab w:val="left" w:pos="810"/>
        </w:tabs>
        <w:rPr>
          <w:rFonts w:cs="Arial"/>
          <w:b/>
          <w:bCs/>
        </w:rPr>
      </w:pPr>
    </w:p>
    <w:p w14:paraId="166D3FED" w14:textId="77777777" w:rsidR="00BB0CD3" w:rsidRDefault="00BB0CD3" w:rsidP="001450D4">
      <w:pPr>
        <w:tabs>
          <w:tab w:val="left" w:pos="810"/>
        </w:tabs>
        <w:rPr>
          <w:rFonts w:cs="Arial"/>
          <w:b/>
          <w:bCs/>
        </w:rPr>
      </w:pPr>
    </w:p>
    <w:p w14:paraId="47FF5CAA" w14:textId="77777777" w:rsidR="00BB0CD3" w:rsidRDefault="00BB0CD3" w:rsidP="001450D4">
      <w:pPr>
        <w:tabs>
          <w:tab w:val="left" w:pos="810"/>
        </w:tabs>
        <w:rPr>
          <w:rFonts w:cs="Arial"/>
          <w:b/>
          <w:bCs/>
        </w:rPr>
      </w:pPr>
    </w:p>
    <w:p w14:paraId="3C341E09" w14:textId="77777777" w:rsidR="00373482" w:rsidRDefault="00373482">
      <w:pPr>
        <w:rPr>
          <w:rFonts w:cs="Arial"/>
          <w:b/>
          <w:bCs/>
          <w:sz w:val="32"/>
          <w:szCs w:val="32"/>
        </w:rPr>
      </w:pPr>
      <w:r>
        <w:rPr>
          <w:rFonts w:cs="Arial"/>
          <w:b/>
          <w:bCs/>
          <w:sz w:val="32"/>
          <w:szCs w:val="32"/>
        </w:rPr>
        <w:br w:type="page"/>
      </w:r>
    </w:p>
    <w:p w14:paraId="3BE8282B" w14:textId="7D5B8CC3" w:rsidR="001450D4" w:rsidRPr="00BB0CD3" w:rsidRDefault="001450D4" w:rsidP="001450D4">
      <w:pPr>
        <w:pStyle w:val="CommentText"/>
        <w:jc w:val="both"/>
        <w:rPr>
          <w:rFonts w:cs="Arial"/>
          <w:b/>
          <w:bCs/>
          <w:sz w:val="32"/>
          <w:szCs w:val="32"/>
          <w:u w:val="single"/>
        </w:rPr>
      </w:pPr>
      <w:r w:rsidRPr="00BB0CD3">
        <w:rPr>
          <w:rFonts w:cs="Arial"/>
          <w:b/>
          <w:bCs/>
          <w:sz w:val="32"/>
          <w:szCs w:val="32"/>
        </w:rPr>
        <w:lastRenderedPageBreak/>
        <w:t>COMPANY INFORMATION</w:t>
      </w:r>
    </w:p>
    <w:p w14:paraId="5459C0F4" w14:textId="77777777" w:rsidR="001450D4" w:rsidRDefault="001450D4" w:rsidP="001450D4">
      <w:pPr>
        <w:pStyle w:val="CommentText"/>
        <w:jc w:val="both"/>
      </w:pPr>
    </w:p>
    <w:p w14:paraId="124C277C" w14:textId="77777777" w:rsidR="001450D4"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sidRPr="00A637CD">
        <w:rPr>
          <w:rFonts w:cs="Arial"/>
          <w:b/>
          <w:bCs/>
          <w:i/>
          <w:iCs/>
        </w:rPr>
        <w:t>COMPANY-GENERATED INFORMATION</w:t>
      </w:r>
    </w:p>
    <w:p w14:paraId="0E938788" w14:textId="77777777" w:rsidR="001450D4"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NOT been reviewed nor approved.</w:t>
      </w:r>
    </w:p>
    <w:p w14:paraId="4CC32AD2" w14:textId="77777777" w:rsidR="001450D4"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been produced by the Company and its Management Team</w:t>
      </w:r>
    </w:p>
    <w:p w14:paraId="764E9FE4" w14:textId="77777777" w:rsidR="001450D4" w:rsidRPr="00A637CD"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 xml:space="preserve">Please view full risk warning here </w:t>
      </w:r>
    </w:p>
    <w:p w14:paraId="4158D35B" w14:textId="77777777" w:rsidR="001450D4"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p>
    <w:p w14:paraId="07B128B2" w14:textId="34A3C4F9" w:rsidR="001450D4" w:rsidRPr="000A7120" w:rsidRDefault="001450D4" w:rsidP="001450D4">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r w:rsidRPr="000A7120">
        <w:rPr>
          <w:rFonts w:cs="Arial"/>
          <w:i/>
          <w:iCs/>
        </w:rPr>
        <w:t xml:space="preserve">IMPORTANT NOTE: The information below and in the rest of this </w:t>
      </w:r>
      <w:r w:rsidR="00B7718B">
        <w:rPr>
          <w:rFonts w:cs="Arial"/>
          <w:i/>
          <w:iCs/>
        </w:rPr>
        <w:t>Key Investment Data Document (</w:t>
      </w:r>
      <w:r w:rsidRPr="000A7120">
        <w:rPr>
          <w:rFonts w:cs="Arial"/>
          <w:i/>
          <w:iCs/>
        </w:rPr>
        <w:t>KIDD</w:t>
      </w:r>
      <w:r w:rsidR="00B7718B">
        <w:rPr>
          <w:rFonts w:cs="Arial"/>
          <w:i/>
          <w:iCs/>
        </w:rPr>
        <w:t>)</w:t>
      </w:r>
      <w:r w:rsidRPr="000A7120">
        <w:rPr>
          <w:rFonts w:cs="Arial"/>
          <w:i/>
          <w:iCs/>
        </w:rPr>
        <w:t xml:space="preserve"> has been produced by the Company</w:t>
      </w:r>
      <w:r>
        <w:rPr>
          <w:rFonts w:cs="Arial"/>
          <w:i/>
          <w:iCs/>
        </w:rPr>
        <w:t xml:space="preserve"> having been </w:t>
      </w:r>
      <w:r w:rsidRPr="000A7120">
        <w:rPr>
          <w:rFonts w:cs="Arial"/>
          <w:i/>
          <w:iCs/>
        </w:rPr>
        <w:t xml:space="preserve">reviewed by both the Platform and the Corporate Finance Advisor (the </w:t>
      </w:r>
      <w:r w:rsidR="00894EBA">
        <w:rPr>
          <w:rFonts w:cs="Arial"/>
          <w:i/>
          <w:iCs/>
        </w:rPr>
        <w:t>"</w:t>
      </w:r>
      <w:r w:rsidRPr="000A7120">
        <w:rPr>
          <w:rFonts w:cs="Arial"/>
          <w:i/>
          <w:iCs/>
        </w:rPr>
        <w:t>Parties</w:t>
      </w:r>
      <w:r w:rsidR="00894EBA">
        <w:rPr>
          <w:rFonts w:cs="Arial"/>
          <w:i/>
          <w:iCs/>
        </w:rPr>
        <w:t>"</w:t>
      </w:r>
      <w:r w:rsidRPr="000A7120">
        <w:rPr>
          <w:rFonts w:cs="Arial"/>
          <w:i/>
          <w:iCs/>
        </w:rPr>
        <w:t>).  In respect of any statements of fact, the Parties have relied upon information provided by the Company and as such</w:t>
      </w:r>
      <w:r>
        <w:rPr>
          <w:rFonts w:cs="Arial"/>
          <w:i/>
          <w:iCs/>
        </w:rPr>
        <w:t xml:space="preserve"> the Parties </w:t>
      </w:r>
      <w:r w:rsidRPr="000A7120">
        <w:rPr>
          <w:rFonts w:cs="Arial"/>
          <w:i/>
          <w:iCs/>
        </w:rPr>
        <w:t>cannot be held liable</w:t>
      </w:r>
      <w:r>
        <w:rPr>
          <w:rFonts w:cs="Arial"/>
          <w:i/>
          <w:iCs/>
        </w:rPr>
        <w:t xml:space="preserve"> where the information is </w:t>
      </w:r>
      <w:r w:rsidRPr="000A7120">
        <w:rPr>
          <w:rFonts w:cs="Arial"/>
          <w:i/>
          <w:iCs/>
        </w:rPr>
        <w:t>inaccurate</w:t>
      </w:r>
      <w:r>
        <w:rPr>
          <w:rFonts w:cs="Arial"/>
          <w:i/>
          <w:iCs/>
        </w:rPr>
        <w:t xml:space="preserve"> or incomplete</w:t>
      </w:r>
      <w:r w:rsidRPr="000A7120">
        <w:rPr>
          <w:rFonts w:cs="Arial"/>
          <w:i/>
          <w:iCs/>
        </w:rPr>
        <w:t>.</w:t>
      </w:r>
      <w:r>
        <w:rPr>
          <w:rFonts w:cs="Arial"/>
          <w:i/>
          <w:iCs/>
        </w:rPr>
        <w:t xml:space="preserve">  </w:t>
      </w:r>
    </w:p>
    <w:p w14:paraId="4E761040" w14:textId="77777777" w:rsidR="001450D4" w:rsidRDefault="001450D4" w:rsidP="0060785F">
      <w:pPr>
        <w:tabs>
          <w:tab w:val="left" w:pos="810"/>
        </w:tabs>
        <w:rPr>
          <w:rFonts w:cs="Arial"/>
          <w:b/>
          <w:bCs/>
        </w:rPr>
      </w:pPr>
    </w:p>
    <w:p w14:paraId="2D715A2B" w14:textId="0A9685CB" w:rsidR="00EB2F02" w:rsidRDefault="00EB2F02" w:rsidP="009043E6">
      <w:pPr>
        <w:pStyle w:val="Heading2"/>
      </w:pPr>
      <w:r>
        <w:t>Business model</w:t>
      </w:r>
    </w:p>
    <w:p w14:paraId="230A6924" w14:textId="1FF1F291" w:rsidR="00EB2F02" w:rsidRDefault="00EB2F02" w:rsidP="002F56B9"/>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613518" w:rsidRPr="00397CE0" w14:paraId="05FE5D79" w14:textId="77777777" w:rsidTr="00585AB3">
        <w:trPr>
          <w:trHeight w:val="261"/>
        </w:trPr>
        <w:tc>
          <w:tcPr>
            <w:tcW w:w="3964" w:type="dxa"/>
            <w:shd w:val="clear" w:color="auto" w:fill="6EB246"/>
          </w:tcPr>
          <w:p w14:paraId="29A992EF" w14:textId="00ED1EA0" w:rsidR="00613518" w:rsidRDefault="00613518" w:rsidP="00967DB2">
            <w:pPr>
              <w:spacing w:before="60" w:after="60"/>
              <w:rPr>
                <w:rFonts w:cs="Arial"/>
                <w:color w:val="FFFFFF"/>
                <w:szCs w:val="20"/>
              </w:rPr>
            </w:pPr>
            <w:r w:rsidRPr="00613518">
              <w:rPr>
                <w:rFonts w:cs="Arial"/>
                <w:color w:val="FFFFFF"/>
                <w:szCs w:val="20"/>
              </w:rPr>
              <w:t xml:space="preserve">How would you best describe the </w:t>
            </w:r>
            <w:r w:rsidRPr="00811DCE">
              <w:rPr>
                <w:rFonts w:cs="Arial"/>
                <w:b/>
                <w:bCs/>
                <w:color w:val="FFFFFF"/>
                <w:szCs w:val="20"/>
              </w:rPr>
              <w:t>primary</w:t>
            </w:r>
            <w:r w:rsidRPr="00613518">
              <w:rPr>
                <w:rFonts w:cs="Arial"/>
                <w:color w:val="FFFFFF"/>
                <w:szCs w:val="20"/>
              </w:rPr>
              <w:t xml:space="preserve"> business model</w:t>
            </w:r>
            <w:r w:rsidR="00373482">
              <w:rPr>
                <w:rFonts w:cs="Arial"/>
                <w:color w:val="FFFFFF"/>
                <w:szCs w:val="20"/>
              </w:rPr>
              <w:t>?</w:t>
            </w:r>
          </w:p>
        </w:tc>
        <w:sdt>
          <w:sdtPr>
            <w:rPr>
              <w:szCs w:val="22"/>
            </w:rPr>
            <w:id w:val="-2131149226"/>
            <w:placeholder>
              <w:docPart w:val="C6EBAEB573053549BF20CD538E78542B"/>
            </w:placeholder>
            <w:dropDownList>
              <w:listItem w:displayText="Selling to other businesses (B2B)" w:value="Selling to other businesses (B2B)"/>
              <w:listItem w:displayText="Selling to end consumers (B2C)" w:value="Selling to end consumers (B2C)"/>
              <w:listItem w:displayText="Selling to businesses that ultimately sell to consumers (B2B2C)" w:value="Selling to businesses that ultimately sell to consumers (B2B2C)"/>
              <w:listItem w:displayText="Selling to both B2B and B2C" w:value="Selling to both B2B and B2C"/>
              <w:listItem w:displayText="Other" w:value="Other"/>
            </w:dropDownList>
          </w:sdtPr>
          <w:sdtEndPr/>
          <w:sdtContent>
            <w:tc>
              <w:tcPr>
                <w:tcW w:w="6096" w:type="dxa"/>
              </w:tcPr>
              <w:p w14:paraId="697699FD" w14:textId="49645F6E" w:rsidR="00B81CBF" w:rsidRPr="00B33C51" w:rsidRDefault="00423E72" w:rsidP="00967DB2">
                <w:pPr>
                  <w:spacing w:before="60" w:after="60"/>
                  <w:rPr>
                    <w:szCs w:val="22"/>
                  </w:rPr>
                </w:pPr>
                <w:r>
                  <w:rPr>
                    <w:szCs w:val="22"/>
                  </w:rPr>
                  <w:t>Selling to other businesses (B2B)</w:t>
                </w:r>
              </w:p>
            </w:tc>
          </w:sdtContent>
        </w:sdt>
      </w:tr>
    </w:tbl>
    <w:p w14:paraId="4037E0C7" w14:textId="38448588" w:rsidR="00613518" w:rsidRDefault="00613518" w:rsidP="00967DB2">
      <w:pPr>
        <w:spacing w:before="60" w:after="60"/>
      </w:pPr>
    </w:p>
    <w:p w14:paraId="764EF76E" w14:textId="77777777" w:rsidR="00377FA1" w:rsidRDefault="00377FA1" w:rsidP="002F56B9"/>
    <w:p w14:paraId="79CFD82F" w14:textId="3BCE2676" w:rsidR="00EB2F02" w:rsidRDefault="00EB2F02" w:rsidP="009043E6">
      <w:pPr>
        <w:pStyle w:val="Heading2"/>
      </w:pPr>
      <w:r>
        <w:t>Financial highlights</w:t>
      </w:r>
    </w:p>
    <w:p w14:paraId="2D738564" w14:textId="0D79F14A" w:rsidR="004F1066" w:rsidRDefault="004F1066" w:rsidP="002F56B9"/>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1E2E9C" w:rsidRPr="00397CE0" w14:paraId="1C2B4F6C"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0BA1F2CA" w14:textId="0623BC8C" w:rsidR="001E2E9C" w:rsidRDefault="001E2E9C" w:rsidP="00272C2E">
            <w:pPr>
              <w:spacing w:before="60" w:after="60"/>
              <w:rPr>
                <w:rFonts w:cs="Arial"/>
                <w:color w:val="FFFFFF"/>
                <w:szCs w:val="20"/>
              </w:rPr>
            </w:pPr>
            <w:r w:rsidRPr="00377FA1">
              <w:rPr>
                <w:rFonts w:cs="Arial"/>
                <w:b/>
                <w:bCs/>
                <w:color w:val="FFFFFF"/>
                <w:szCs w:val="20"/>
              </w:rPr>
              <w:t>Currency</w:t>
            </w:r>
            <w:r>
              <w:rPr>
                <w:rFonts w:cs="Arial"/>
                <w:color w:val="FFFFFF"/>
                <w:szCs w:val="20"/>
              </w:rPr>
              <w:t xml:space="preserve"> in which all info financial is provided </w:t>
            </w:r>
          </w:p>
        </w:tc>
        <w:sdt>
          <w:sdtPr>
            <w:rPr>
              <w:rFonts w:cs="Arial"/>
              <w:szCs w:val="20"/>
            </w:rPr>
            <w:id w:val="-1154368339"/>
            <w:placeholder>
              <w:docPart w:val="618D065A8F263C42851597B418282D9C"/>
            </w:placeholder>
            <w:dropDownList>
              <w:listItem w:displayText="£GBP" w:value="£GBP"/>
              <w:listItem w:displayText="€EUR" w:value="€EUR"/>
              <w:listItem w:displayText="$USD" w:value="$USD"/>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5EEBEE8C" w14:textId="6B547747" w:rsidR="001E2E9C" w:rsidRDefault="00423E72" w:rsidP="00272C2E">
                <w:pPr>
                  <w:tabs>
                    <w:tab w:val="left" w:pos="1935"/>
                  </w:tabs>
                  <w:spacing w:before="60" w:after="60"/>
                  <w:rPr>
                    <w:rFonts w:cs="Arial"/>
                    <w:szCs w:val="20"/>
                  </w:rPr>
                </w:pPr>
                <w:r>
                  <w:rPr>
                    <w:rFonts w:cs="Arial"/>
                    <w:szCs w:val="20"/>
                  </w:rPr>
                  <w:t>£GBP</w:t>
                </w:r>
              </w:p>
            </w:tc>
          </w:sdtContent>
        </w:sdt>
      </w:tr>
      <w:tr w:rsidR="001E2E9C" w:rsidRPr="00397CE0" w14:paraId="7AB245DE"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44929E8D" w14:textId="77777777" w:rsidR="001E2E9C" w:rsidRDefault="001E2E9C" w:rsidP="00272C2E">
            <w:pPr>
              <w:spacing w:before="60" w:after="60"/>
              <w:rPr>
                <w:rFonts w:cs="Arial"/>
                <w:color w:val="FFFFFF"/>
                <w:szCs w:val="20"/>
              </w:rPr>
            </w:pPr>
            <w:r w:rsidRPr="00377FA1">
              <w:rPr>
                <w:rFonts w:cs="Arial"/>
                <w:b/>
                <w:bCs/>
                <w:color w:val="FFFFFF"/>
                <w:szCs w:val="20"/>
              </w:rPr>
              <w:t>Denominations</w:t>
            </w:r>
            <w:r>
              <w:rPr>
                <w:rFonts w:cs="Arial"/>
                <w:color w:val="FFFFFF"/>
                <w:szCs w:val="20"/>
              </w:rPr>
              <w:t xml:space="preserve"> in which all financial info is provided</w:t>
            </w:r>
          </w:p>
        </w:tc>
        <w:sdt>
          <w:sdtPr>
            <w:rPr>
              <w:rFonts w:cs="Arial"/>
              <w:szCs w:val="20"/>
            </w:rPr>
            <w:id w:val="-1575971385"/>
            <w:placeholder>
              <w:docPart w:val="E06EA1B05062A3419F807561ED37C800"/>
            </w:placeholder>
            <w:dropDownList>
              <w:listItem w:displayText="Thousands ('000)" w:value="Thousands ('000)"/>
              <w:listItem w:displayText="Millions ('000,000)" w:value="Millions ('000,000)"/>
              <w:listItem w:displayText="Unit" w:value="Unit"/>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47D96987" w14:textId="5EF3F0B6" w:rsidR="001E2E9C" w:rsidRDefault="00423E72" w:rsidP="00272C2E">
                <w:pPr>
                  <w:tabs>
                    <w:tab w:val="left" w:pos="1935"/>
                  </w:tabs>
                  <w:spacing w:before="60" w:after="60"/>
                  <w:rPr>
                    <w:rFonts w:cs="Arial"/>
                    <w:szCs w:val="20"/>
                  </w:rPr>
                </w:pPr>
                <w:r>
                  <w:rPr>
                    <w:rFonts w:cs="Arial"/>
                    <w:szCs w:val="20"/>
                  </w:rPr>
                  <w:t>Thousands ('000)</w:t>
                </w:r>
              </w:p>
            </w:tc>
          </w:sdtContent>
        </w:sdt>
      </w:tr>
      <w:tr w:rsidR="001E2E9C" w:rsidRPr="00397CE0" w14:paraId="7D4C6F7E"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1FAC3DB8" w14:textId="3B7E1D2D" w:rsidR="001E2E9C" w:rsidRPr="001E2E9C" w:rsidRDefault="001E2E9C" w:rsidP="00272C2E">
            <w:pPr>
              <w:spacing w:before="60" w:after="60"/>
              <w:rPr>
                <w:rFonts w:cs="Arial"/>
                <w:color w:val="FFFFFF"/>
                <w:szCs w:val="20"/>
              </w:rPr>
            </w:pPr>
            <w:r>
              <w:rPr>
                <w:rFonts w:cs="Arial"/>
                <w:color w:val="FFFFFF"/>
                <w:szCs w:val="20"/>
              </w:rPr>
              <w:t>Most recent f</w:t>
            </w:r>
            <w:r w:rsidRPr="001E2E9C">
              <w:rPr>
                <w:rFonts w:cs="Arial"/>
                <w:color w:val="FFFFFF"/>
                <w:szCs w:val="20"/>
              </w:rPr>
              <w:t>inancial year end</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057C76B" w14:textId="63F47948" w:rsidR="001E2E9C" w:rsidRPr="00E6277A" w:rsidRDefault="001E2E9C" w:rsidP="00272C2E">
            <w:pPr>
              <w:tabs>
                <w:tab w:val="left" w:pos="1935"/>
              </w:tabs>
              <w:spacing w:before="60" w:after="60"/>
              <w:rPr>
                <w:rFonts w:cs="Arial"/>
                <w:szCs w:val="20"/>
              </w:rPr>
            </w:pPr>
          </w:p>
          <w:p w14:paraId="2DC86EB9" w14:textId="67E6E7CE" w:rsidR="006C3696" w:rsidRPr="001E2E9C" w:rsidRDefault="006C3696" w:rsidP="00272C2E">
            <w:pPr>
              <w:tabs>
                <w:tab w:val="left" w:pos="1935"/>
              </w:tabs>
              <w:spacing w:before="60" w:after="60"/>
              <w:rPr>
                <w:rFonts w:cs="Arial"/>
                <w:i/>
                <w:iCs/>
                <w:szCs w:val="20"/>
              </w:rPr>
            </w:pPr>
          </w:p>
        </w:tc>
      </w:tr>
      <w:tr w:rsidR="001E2E9C" w:rsidRPr="00397CE0" w14:paraId="0702D83C"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0A9654E9" w14:textId="4F0C833B" w:rsidR="001E2E9C" w:rsidRDefault="001E2E9C" w:rsidP="00272C2E">
            <w:pPr>
              <w:spacing w:before="60" w:after="60"/>
              <w:rPr>
                <w:rFonts w:cs="Arial"/>
                <w:color w:val="FFFFFF"/>
                <w:szCs w:val="20"/>
              </w:rPr>
            </w:pPr>
            <w:r>
              <w:rPr>
                <w:rFonts w:cs="Arial"/>
                <w:color w:val="FFFFFF"/>
                <w:szCs w:val="20"/>
              </w:rPr>
              <w:t xml:space="preserve">Revenue in the 12 months to the most recent financial year end (if pre-revenue put </w:t>
            </w:r>
            <w:r w:rsidR="00894EBA">
              <w:rPr>
                <w:rFonts w:cs="Arial"/>
                <w:color w:val="FFFFFF"/>
                <w:szCs w:val="20"/>
              </w:rPr>
              <w:t>"</w:t>
            </w:r>
            <w:r>
              <w:rPr>
                <w:rFonts w:cs="Arial"/>
                <w:color w:val="FFFFFF"/>
                <w:szCs w:val="20"/>
              </w:rPr>
              <w:t>0</w:t>
            </w:r>
            <w:r w:rsidR="00894EBA">
              <w:rPr>
                <w:rFonts w:cs="Arial"/>
                <w:color w:val="FFFFFF"/>
                <w:szCs w:val="20"/>
              </w:rPr>
              <w:t>"</w:t>
            </w:r>
            <w:r>
              <w:rPr>
                <w:rFonts w:cs="Arial"/>
                <w:color w:val="FFFFFF"/>
                <w:szCs w:val="20"/>
              </w:rPr>
              <w:t>)</w:t>
            </w:r>
          </w:p>
        </w:tc>
        <w:sdt>
          <w:sdtPr>
            <w:rPr>
              <w:szCs w:val="22"/>
            </w:rPr>
            <w:id w:val="-2033174051"/>
            <w:placeholder>
              <w:docPart w:val="437952784D904D4EB9135245E2AB0863"/>
            </w:placeholder>
            <w:text w:multiLine="1"/>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4444306E" w14:textId="4871639E" w:rsidR="001E2E9C" w:rsidRPr="00B4666B" w:rsidRDefault="000B5142" w:rsidP="00272C2E">
                <w:pPr>
                  <w:tabs>
                    <w:tab w:val="left" w:pos="1935"/>
                  </w:tabs>
                  <w:spacing w:before="60" w:after="60"/>
                  <w:rPr>
                    <w:rFonts w:cs="Arial"/>
                    <w:szCs w:val="20"/>
                  </w:rPr>
                </w:pPr>
                <w:r>
                  <w:rPr>
                    <w:szCs w:val="22"/>
                  </w:rPr>
                  <w:t>0</w:t>
                </w:r>
              </w:p>
            </w:tc>
          </w:sdtContent>
        </w:sdt>
      </w:tr>
      <w:tr w:rsidR="006C3696" w:rsidRPr="00397CE0" w14:paraId="71D1BE5B" w14:textId="77777777" w:rsidTr="00FB48BA">
        <w:trPr>
          <w:trHeight w:val="261"/>
        </w:trPr>
        <w:tc>
          <w:tcPr>
            <w:tcW w:w="3964" w:type="dxa"/>
            <w:shd w:val="clear" w:color="auto" w:fill="6EB246"/>
          </w:tcPr>
          <w:p w14:paraId="40FD6C38" w14:textId="77777777" w:rsidR="006C3696" w:rsidRDefault="006C3696" w:rsidP="002C6B8C">
            <w:pPr>
              <w:rPr>
                <w:rFonts w:cs="Arial"/>
                <w:color w:val="FFFFFF"/>
                <w:szCs w:val="20"/>
              </w:rPr>
            </w:pPr>
            <w:r>
              <w:rPr>
                <w:rFonts w:cs="Arial"/>
                <w:color w:val="FFFFFF"/>
                <w:szCs w:val="20"/>
              </w:rPr>
              <w:t xml:space="preserve">Current actual </w:t>
            </w:r>
            <w:r w:rsidRPr="00D30D57">
              <w:rPr>
                <w:rFonts w:cs="Arial"/>
                <w:b/>
                <w:bCs/>
                <w:color w:val="FFFFFF"/>
                <w:szCs w:val="20"/>
              </w:rPr>
              <w:t>annualised</w:t>
            </w:r>
            <w:r>
              <w:rPr>
                <w:rFonts w:cs="Arial"/>
                <w:color w:val="FFFFFF"/>
                <w:szCs w:val="20"/>
              </w:rPr>
              <w:t xml:space="preserve"> revenue </w:t>
            </w:r>
          </w:p>
          <w:p w14:paraId="71472F44" w14:textId="47C3E38D" w:rsidR="002C6B8C" w:rsidRPr="00613518" w:rsidRDefault="002C6B8C" w:rsidP="002C6B8C">
            <w:pPr>
              <w:rPr>
                <w:rFonts w:cs="Arial"/>
                <w:color w:val="FFFFFF"/>
                <w:szCs w:val="20"/>
              </w:rPr>
            </w:pPr>
          </w:p>
        </w:tc>
        <w:sdt>
          <w:sdtPr>
            <w:rPr>
              <w:szCs w:val="22"/>
            </w:rPr>
            <w:id w:val="-1800755342"/>
            <w:placeholder>
              <w:docPart w:val="DCBBD249B2AE0D4F967265FA43723F06"/>
            </w:placeholder>
            <w:text w:multiLine="1"/>
          </w:sdtPr>
          <w:sdtEndPr/>
          <w:sdtContent>
            <w:tc>
              <w:tcPr>
                <w:tcW w:w="6096" w:type="dxa"/>
              </w:tcPr>
              <w:p w14:paraId="52ED39DD" w14:textId="00F82B6B" w:rsidR="006C3696" w:rsidRPr="00D30D57" w:rsidRDefault="000B5142" w:rsidP="00FB48BA">
                <w:pPr>
                  <w:rPr>
                    <w:szCs w:val="22"/>
                  </w:rPr>
                </w:pPr>
                <w:r>
                  <w:rPr>
                    <w:szCs w:val="22"/>
                  </w:rPr>
                  <w:t>0</w:t>
                </w:r>
                <w:r>
                  <w:rPr>
                    <w:szCs w:val="22"/>
                  </w:rPr>
                  <w:br/>
                </w:r>
              </w:p>
            </w:tc>
          </w:sdtContent>
        </w:sdt>
      </w:tr>
    </w:tbl>
    <w:p w14:paraId="3AC4483B" w14:textId="20FCF3BF" w:rsidR="00EB2F02" w:rsidRDefault="00EB2F02" w:rsidP="002F56B9"/>
    <w:p w14:paraId="231FBC1B" w14:textId="77777777" w:rsidR="004C5CE6" w:rsidRDefault="004C5CE6" w:rsidP="002F56B9"/>
    <w:p w14:paraId="74D846FD" w14:textId="24BD4B9B" w:rsidR="00B636AA" w:rsidRDefault="00B636AA" w:rsidP="009043E6">
      <w:pPr>
        <w:pStyle w:val="Heading2"/>
      </w:pPr>
      <w:r>
        <w:t xml:space="preserve">Indication of investment </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B636AA" w:rsidRPr="00397CE0" w14:paraId="415D1AA2" w14:textId="77777777" w:rsidTr="00585AB3">
        <w:trPr>
          <w:trHeight w:val="261"/>
        </w:trPr>
        <w:tc>
          <w:tcPr>
            <w:tcW w:w="3964" w:type="dxa"/>
            <w:shd w:val="clear" w:color="auto" w:fill="6EB246"/>
          </w:tcPr>
          <w:p w14:paraId="010DF0B2" w14:textId="60E501BF" w:rsidR="00B636AA" w:rsidRDefault="00B636AA" w:rsidP="002F7A1D">
            <w:pPr>
              <w:spacing w:before="60" w:after="60"/>
              <w:rPr>
                <w:rFonts w:cs="Arial"/>
                <w:color w:val="FFFFFF"/>
                <w:szCs w:val="20"/>
              </w:rPr>
            </w:pPr>
            <w:r>
              <w:rPr>
                <w:rFonts w:cs="Arial"/>
                <w:color w:val="FFFFFF"/>
                <w:szCs w:val="20"/>
              </w:rPr>
              <w:t xml:space="preserve">Seeking investment </w:t>
            </w:r>
            <w:r w:rsidR="006F0F8D">
              <w:rPr>
                <w:rFonts w:cs="Arial"/>
                <w:color w:val="FFFFFF"/>
                <w:szCs w:val="20"/>
              </w:rPr>
              <w:t>of</w:t>
            </w:r>
          </w:p>
        </w:tc>
        <w:sdt>
          <w:sdtPr>
            <w:rPr>
              <w:rFonts w:cs="Arial"/>
              <w:szCs w:val="20"/>
            </w:rPr>
            <w:id w:val="495850134"/>
            <w:placeholder>
              <w:docPart w:val="49BB426C8D6D4842AAC3B6D27129DA0C"/>
            </w:placeholder>
            <w:dropDownList>
              <w:listItem w:displayText="Under £/$/€ 150,000" w:value="Under £/$/€ 150,000"/>
              <w:listItem w:displayText="£/$/€ 150,000 to £/$/€ 500,000" w:value="£/$/€ 150,000 to £/$/€ 500,000"/>
              <w:listItem w:displayText="£/$/€ 500,000 to £/$/€ 1m" w:value="£/$/€ 500,000 to £/$/€ 1m"/>
              <w:listItem w:displayText="£/$/€ 1m to £/$/€ 5m" w:value="£/$/€ 1m to £/$/€ 5m"/>
              <w:listItem w:displayText="Over £/$/€ 5m" w:value="Over £/$/€ 5m"/>
            </w:dropDownList>
          </w:sdtPr>
          <w:sdtEndPr/>
          <w:sdtContent>
            <w:tc>
              <w:tcPr>
                <w:tcW w:w="6096" w:type="dxa"/>
              </w:tcPr>
              <w:p w14:paraId="6470403C" w14:textId="099B59CA" w:rsidR="00B636AA" w:rsidRPr="002E5729" w:rsidRDefault="009B56DD" w:rsidP="002F7A1D">
                <w:pPr>
                  <w:tabs>
                    <w:tab w:val="left" w:pos="1935"/>
                  </w:tabs>
                  <w:spacing w:before="60" w:after="60"/>
                  <w:rPr>
                    <w:rFonts w:cs="Arial"/>
                    <w:szCs w:val="20"/>
                  </w:rPr>
                </w:pPr>
                <w:r>
                  <w:rPr>
                    <w:rFonts w:cs="Arial"/>
                    <w:szCs w:val="20"/>
                  </w:rPr>
                  <w:t>£/$/€ 1m to £/$/€ 5m</w:t>
                </w:r>
              </w:p>
            </w:tc>
          </w:sdtContent>
        </w:sdt>
      </w:tr>
      <w:tr w:rsidR="00B636AA" w:rsidRPr="00397CE0" w14:paraId="2FECBAD9" w14:textId="77777777" w:rsidTr="00585AB3">
        <w:trPr>
          <w:trHeight w:val="261"/>
        </w:trPr>
        <w:tc>
          <w:tcPr>
            <w:tcW w:w="3964" w:type="dxa"/>
            <w:shd w:val="clear" w:color="auto" w:fill="6EB246"/>
          </w:tcPr>
          <w:p w14:paraId="1B18E6E3" w14:textId="3319954B" w:rsidR="00B636AA" w:rsidRDefault="00B636AA" w:rsidP="002F7A1D">
            <w:pPr>
              <w:spacing w:before="60" w:after="60"/>
              <w:rPr>
                <w:rFonts w:cs="Arial"/>
                <w:color w:val="FFFFFF"/>
                <w:szCs w:val="20"/>
              </w:rPr>
            </w:pPr>
            <w:r>
              <w:rPr>
                <w:rFonts w:cs="Arial"/>
                <w:color w:val="FFFFFF"/>
                <w:szCs w:val="20"/>
              </w:rPr>
              <w:t>Type of investment sought</w:t>
            </w:r>
          </w:p>
        </w:tc>
        <w:sdt>
          <w:sdtPr>
            <w:rPr>
              <w:rFonts w:cs="Arial"/>
              <w:szCs w:val="20"/>
            </w:rPr>
            <w:id w:val="1667740418"/>
            <w:placeholder>
              <w:docPart w:val="A21EFF95B288004193EBDE852FCD63FD"/>
            </w:placeholder>
            <w:dropDownList>
              <w:listItem w:displayText="Equity (ordinary shares) S/EIS eligible" w:value="Equity (ordinary shares) S/EIS eligible"/>
              <w:listItem w:displayText="Equity (preference shares)" w:value="Equity (preference shares)"/>
              <w:listItem w:displayText="Convertible Loan Note (CLN)" w:value="Convertible Loan Note (CLN)"/>
              <w:listItem w:displayText="Debt" w:value="Debt"/>
              <w:listItem w:displayText="Reward" w:value="Reward"/>
              <w:listItem w:displayText="Unsure" w:value="Unsure"/>
            </w:dropDownList>
          </w:sdtPr>
          <w:sdtEndPr/>
          <w:sdtContent>
            <w:tc>
              <w:tcPr>
                <w:tcW w:w="6096" w:type="dxa"/>
              </w:tcPr>
              <w:p w14:paraId="255E5B99" w14:textId="37F4F5C3" w:rsidR="00730B8F" w:rsidRPr="00023F98" w:rsidRDefault="00201A93" w:rsidP="002F7A1D">
                <w:pPr>
                  <w:tabs>
                    <w:tab w:val="left" w:pos="1935"/>
                  </w:tabs>
                  <w:spacing w:before="60" w:after="60"/>
                  <w:rPr>
                    <w:rFonts w:cs="Arial"/>
                    <w:szCs w:val="20"/>
                  </w:rPr>
                </w:pPr>
                <w:r>
                  <w:rPr>
                    <w:rFonts w:cs="Arial"/>
                    <w:szCs w:val="20"/>
                  </w:rPr>
                  <w:t>Equity (ordinary shares) S/EIS eligible</w:t>
                </w:r>
              </w:p>
            </w:tc>
          </w:sdtContent>
        </w:sdt>
      </w:tr>
      <w:tr w:rsidR="00B636AA" w:rsidRPr="00397CE0" w14:paraId="3DE6DD47" w14:textId="77777777" w:rsidTr="00585AB3">
        <w:trPr>
          <w:trHeight w:val="261"/>
        </w:trPr>
        <w:tc>
          <w:tcPr>
            <w:tcW w:w="3964" w:type="dxa"/>
            <w:shd w:val="clear" w:color="auto" w:fill="6EB246"/>
          </w:tcPr>
          <w:p w14:paraId="2BD394B7" w14:textId="76D3B357" w:rsidR="00B636AA" w:rsidRDefault="00B636AA" w:rsidP="002F7A1D">
            <w:pPr>
              <w:spacing w:before="60" w:after="60"/>
              <w:rPr>
                <w:rFonts w:cs="Arial"/>
                <w:color w:val="FFFFFF"/>
                <w:szCs w:val="20"/>
              </w:rPr>
            </w:pPr>
            <w:r>
              <w:rPr>
                <w:rFonts w:cs="Arial"/>
                <w:color w:val="FFFFFF"/>
                <w:szCs w:val="20"/>
              </w:rPr>
              <w:t>If equity, pre-money valuation expectations (initial estimate)</w:t>
            </w:r>
            <w:r w:rsidR="006F0F8D">
              <w:rPr>
                <w:rFonts w:cs="Arial"/>
                <w:color w:val="FFFFFF"/>
                <w:szCs w:val="20"/>
              </w:rPr>
              <w:t>?</w:t>
            </w:r>
          </w:p>
        </w:tc>
        <w:sdt>
          <w:sdtPr>
            <w:id w:val="692033319"/>
            <w:placeholder>
              <w:docPart w:val="3ED1FAA142A4E3418A7DE2C02469CB32"/>
            </w:placeholder>
            <w:dropDownList>
              <w:listItem w:displayText="Under £/$/€ 500,000" w:value="Under £/$/€ 500,000"/>
              <w:listItem w:displayText="£/$/€ 500,000 to £/$/€ 1m" w:value="£/$/€ 500,000 to £/$/€ 1m"/>
              <w:listItem w:displayText="£/$/€ 1m to £/$/€ 2m" w:value="£/$/€ 1m to £/$/€ 2m"/>
              <w:listItem w:displayText="£/$/€ 2m to £/$/€ 5m" w:value="£/$/€ 2m to £/$/€ 5m"/>
              <w:listItem w:displayText="£/$/€ 5m to £/$/€ 10m" w:value="£/$/€ 5m to £/$/€ 10m"/>
              <w:listItem w:displayText="Over £/$/€ 10m" w:value="Over £/$/€ 10m"/>
              <w:listItem w:displayText="Unsure" w:value="Unsure"/>
            </w:dropDownList>
          </w:sdtPr>
          <w:sdtEndPr/>
          <w:sdtContent>
            <w:tc>
              <w:tcPr>
                <w:tcW w:w="6096" w:type="dxa"/>
              </w:tcPr>
              <w:p w14:paraId="0C47E9F4" w14:textId="02AFD105" w:rsidR="00B636AA" w:rsidRPr="00064DC9" w:rsidRDefault="005F09C6" w:rsidP="002F7A1D">
                <w:pPr>
                  <w:tabs>
                    <w:tab w:val="left" w:pos="1935"/>
                  </w:tabs>
                  <w:spacing w:before="60" w:after="60"/>
                </w:pPr>
                <w:r>
                  <w:t>£/$/€ 2m to £/$/€ 5m</w:t>
                </w:r>
              </w:p>
            </w:tc>
          </w:sdtContent>
        </w:sdt>
      </w:tr>
      <w:tr w:rsidR="00B636AA" w:rsidRPr="00397CE0" w14:paraId="6ED9A70D" w14:textId="77777777" w:rsidTr="00585AB3">
        <w:trPr>
          <w:trHeight w:val="261"/>
        </w:trPr>
        <w:tc>
          <w:tcPr>
            <w:tcW w:w="3964" w:type="dxa"/>
            <w:shd w:val="clear" w:color="auto" w:fill="6EB246"/>
          </w:tcPr>
          <w:p w14:paraId="4CE2BB67" w14:textId="3293F935" w:rsidR="00B636AA" w:rsidRDefault="00B636AA" w:rsidP="002F7A1D">
            <w:pPr>
              <w:spacing w:before="60" w:after="60"/>
              <w:rPr>
                <w:rFonts w:cs="Arial"/>
                <w:color w:val="FFFFFF"/>
                <w:szCs w:val="20"/>
              </w:rPr>
            </w:pPr>
            <w:r>
              <w:rPr>
                <w:rFonts w:cs="Arial"/>
                <w:color w:val="FFFFFF"/>
                <w:szCs w:val="20"/>
              </w:rPr>
              <w:t xml:space="preserve">In which </w:t>
            </w:r>
            <w:r w:rsidRPr="002C6B8C">
              <w:rPr>
                <w:rFonts w:cs="Arial"/>
                <w:b/>
                <w:bCs/>
                <w:color w:val="FFFFFF"/>
                <w:szCs w:val="20"/>
              </w:rPr>
              <w:t>country</w:t>
            </w:r>
            <w:r>
              <w:rPr>
                <w:rFonts w:cs="Arial"/>
                <w:color w:val="FFFFFF"/>
                <w:szCs w:val="20"/>
              </w:rPr>
              <w:t xml:space="preserve"> are you seeking investment</w:t>
            </w:r>
            <w:r w:rsidR="006F0F8D">
              <w:rPr>
                <w:rFonts w:cs="Arial"/>
                <w:color w:val="FFFFFF"/>
                <w:szCs w:val="20"/>
              </w:rPr>
              <w:t>?</w:t>
            </w:r>
          </w:p>
        </w:tc>
        <w:tc>
          <w:tcPr>
            <w:tcW w:w="6096" w:type="dxa"/>
          </w:tcPr>
          <w:sdt>
            <w:sdtPr>
              <w:rPr>
                <w:rFonts w:cs="Arial"/>
                <w:szCs w:val="20"/>
              </w:rPr>
              <w:id w:val="244150552"/>
              <w:placeholder>
                <w:docPart w:val="DF352774D6E49640838064A60635BB92"/>
              </w:placeholder>
              <w:dropDownList>
                <w:listItem w:displayText="Multiple" w:value="Multiple"/>
                <w:listItem w:displayText="United Kingdom" w:value="United Kingdom"/>
                <w:listItem w:displayText="Channel Islands" w:value="Channel Islands"/>
                <w:listItem w:displayText="Ireland" w:value="Ireland"/>
                <w:listItem w:displayText="India" w:value="India"/>
                <w:listItem w:displayText="United Arab Emirates (UAE)" w:value="United Arab Emirates (UAE)"/>
                <w:listItem w:displayText="China" w:value="China"/>
                <w:listItem w:displayText="----" w:value="----"/>
                <w:listItem w:displayText="Afghanistan" w:value="Afghanistan"/>
                <w:listItem w:displayText="Albania" w:value="Albania"/>
                <w:listItem w:displayText="Algeria" w:value="Algeria"/>
                <w:listItem w:displayText="Andorra" w:value="Andorra"/>
                <w:listItem w:displayText="Angola" w:value="Angola"/>
                <w:listItem w:displayText="Antigua and Barbuda" w:value="Antigua and Barbuda"/>
                <w:listItem w:displayText="Argentina" w:value="Argentina"/>
                <w:listItem w:displayText="Armenia" w:value="Armenia"/>
                <w:listItem w:displayText="Australia" w:value="Australia"/>
                <w:listItem w:displayText="Austria" w:value="Austria"/>
                <w:listItem w:displayText="Azerbaijan" w:value="Azerbaijan"/>
                <w:listItem w:displayText="Bahamas" w:value="Bahamas"/>
                <w:listItem w:displayText="Bahrain" w:value="Bahrain"/>
                <w:listItem w:displayText="Bangladesh" w:value="Bangladesh"/>
                <w:listItem w:displayText="Barbados" w:value="Barbados"/>
                <w:listItem w:displayText="Belarus" w:value="Belarus"/>
                <w:listItem w:displayText="Belgium" w:value="Belgium"/>
                <w:listItem w:displayText="Belize" w:value="Belize"/>
                <w:listItem w:displayText="Benin" w:value="Benin"/>
                <w:listItem w:displayText="Bhutan" w:value="Bhutan"/>
                <w:listItem w:displayText="Bolivia" w:value="Bolivia"/>
                <w:listItem w:displayText="Bosnia and Herzegovina" w:value="Bosnia and Herzegovina"/>
                <w:listItem w:displayText="Botswana" w:value="Botswana"/>
                <w:listItem w:displayText="Brazil" w:value="Brazil"/>
                <w:listItem w:displayText="Brunei" w:value="Brunei"/>
                <w:listItem w:displayText="Bulgaria" w:value="Bulgaria"/>
                <w:listItem w:displayText="Burkina Faso" w:value="Burkina Faso"/>
                <w:listItem w:displayText="Burundi" w:value="Burundi"/>
                <w:listItem w:displayText="Cabo Verde" w:value="Cabo Verde"/>
                <w:listItem w:displayText="Cambodia" w:value="Cambodia"/>
                <w:listItem w:displayText="Cameroon" w:value="Cameroon"/>
                <w:listItem w:displayText="Canada" w:value="Canada"/>
                <w:listItem w:displayText="Central African Republic (CAR)" w:value="Central African Republic (CAR)"/>
                <w:listItem w:displayText="Chad" w:value="Chad"/>
                <w:listItem w:displayText="Chile" w:value="Chile"/>
                <w:listItem w:displayText="Colombia" w:value="Colombia"/>
                <w:listItem w:displayText="Comoros" w:value="Comoros"/>
                <w:listItem w:displayText="Congo, Democratic Republic of the" w:value="Congo, Democratic Republic of the"/>
                <w:listItem w:displayText="Congo, Republic of the" w:value="Congo, Republic of the"/>
                <w:listItem w:displayText="Costa Rica" w:value="Costa Rica"/>
                <w:listItem w:displayText="Cote d'Ivoire" w:value="Cote d'Ivoire"/>
                <w:listItem w:displayText="Croatia" w:value="Croatia"/>
                <w:listItem w:displayText="Cuba" w:value="Cuba"/>
                <w:listItem w:displayText="Cyprus" w:value="Cyprus"/>
                <w:listItem w:displayText="Czechia" w:value="Czechia"/>
                <w:listItem w:displayText="Denmark" w:value="Denmark"/>
                <w:listItem w:displayText="Djibouti" w:value="Djibouti"/>
                <w:listItem w:displayText="Dominica" w:value="Dominica"/>
                <w:listItem w:displayText="Dominican Republic" w:value="Dominican Republic"/>
                <w:listItem w:displayText="Ecuador" w:value="Ecuador"/>
                <w:listItem w:displayText="Egypt" w:value="Egypt"/>
                <w:listItem w:displayText="El Salvador" w:value="El Salvador"/>
                <w:listItem w:displayText="Equatorial Guinea" w:value="Equatorial Guinea"/>
                <w:listItem w:displayText="Eritrea" w:value="Eritrea"/>
                <w:listItem w:displayText="Eswatini (formerly Swaziland)" w:value="Eswatini (formerly Swaziland)"/>
                <w:listItem w:displayText="Ethiopia" w:value="Ethiopia"/>
                <w:listItem w:displayText="Fiji" w:value="Fiji"/>
                <w:listItem w:displayText="Finland" w:value="Finland"/>
                <w:listItem w:displayText="France" w:value="France"/>
                <w:listItem w:displayText="Gabon" w:value="Gabon"/>
                <w:listItem w:displayText="Gambia" w:value="Gambia"/>
                <w:listItem w:displayText="Georgia" w:value="Georgia"/>
                <w:listItem w:displayText="Germany" w:value="Germany"/>
                <w:listItem w:displayText="Ghana" w:value="Ghana"/>
                <w:listItem w:displayText="Greece" w:value="Greece"/>
                <w:listItem w:displayText="Grenada" w:value="Grenada"/>
                <w:listItem w:displayText="Guatemala" w:value="Guatemala"/>
                <w:listItem w:displayText="Guinea" w:value="Guinea"/>
                <w:listItem w:displayText="Guinea-Bissau" w:value="Guinea-Bissau"/>
                <w:listItem w:displayText="Guyana" w:value="Guyana"/>
                <w:listItem w:displayText="Haiti" w:value="Haiti"/>
                <w:listItem w:displayText="Honduras" w:value="Honduras"/>
                <w:listItem w:displayText="Hungary" w:value="Hungary"/>
                <w:listItem w:displayText="Iceland" w:value="Iceland"/>
                <w:listItem w:displayText="Indonesia" w:value="Indonesia"/>
                <w:listItem w:displayText="Iran" w:value="Iran"/>
                <w:listItem w:displayText="Iraq" w:value="Iraq"/>
                <w:listItem w:displayText="Israel" w:value="Israel"/>
                <w:listItem w:displayText="Italy" w:value="Italy"/>
                <w:listItem w:displayText="Jamaica" w:value="Jamaica"/>
                <w:listItem w:displayText="Japan" w:value="Japan"/>
                <w:listItem w:displayText="Jordan" w:value="Jordan"/>
                <w:listItem w:displayText="Kazakhstan" w:value="Kazakhstan"/>
                <w:listItem w:displayText="Kenya" w:value="Kenya"/>
                <w:listItem w:displayText="Kiribati" w:value="Kiribati"/>
                <w:listItem w:displayText="Kosovo" w:value="Kosovo"/>
                <w:listItem w:displayText="Kuwait" w:value="Kuwait"/>
                <w:listItem w:displayText="Kyrgyzstan" w:value="Kyrgyzstan"/>
                <w:listItem w:displayText="Laos" w:value="Laos"/>
                <w:listItem w:displayText="Latvia" w:value="Latvia"/>
                <w:listItem w:displayText="Lebanon" w:value="Lebanon"/>
                <w:listItem w:displayText="Lesotho" w:value="Lesotho"/>
                <w:listItem w:displayText="Liberia" w:value="Liberia"/>
                <w:listItem w:displayText="Libya" w:value="Libya"/>
                <w:listItem w:displayText="Liechtenstein" w:value="Liechtenstein"/>
                <w:listItem w:displayText="Lithuania" w:value="Lithuania"/>
                <w:listItem w:displayText="Luxembourg" w:value="Luxembourg"/>
                <w:listItem w:displayText="Madagascar" w:value="Madagascar"/>
                <w:listItem w:displayText="Malawi" w:value="Malawi"/>
                <w:listItem w:displayText="Malaysia" w:value="Malaysia"/>
                <w:listItem w:displayText="Maldives" w:value="Maldives"/>
                <w:listItem w:displayText="Mali" w:value="Mali"/>
                <w:listItem w:displayText="Malta" w:value="Malta"/>
                <w:listItem w:displayText="Marshall Islands" w:value="Marshall Islands"/>
                <w:listItem w:displayText="Mauritania" w:value="Mauritania"/>
                <w:listItem w:displayText="Mauritius" w:value="Mauritius"/>
                <w:listItem w:displayText="Mexico" w:value="Mexico"/>
                <w:listItem w:displayText="Micronesia" w:value="Micronesia"/>
                <w:listItem w:displayText="Moldova" w:value="Moldova"/>
                <w:listItem w:displayText="Monaco" w:value="Monaco"/>
                <w:listItem w:displayText="Mongolia" w:value="Mongolia"/>
                <w:listItem w:displayText="Montenegro" w:value="Montenegro"/>
                <w:listItem w:displayText="Morocco" w:value="Morocco"/>
                <w:listItem w:displayText="Mozambique" w:value="Mozambique"/>
                <w:listItem w:displayText="Myanmar" w:value="Myanmar"/>
                <w:listItem w:displayText="Namibia" w:value="Namibia"/>
                <w:listItem w:displayText="Nauru" w:value="Nauru"/>
                <w:listItem w:displayText="Nepal" w:value="Nepal"/>
                <w:listItem w:displayText="Netherlands" w:value="Netherlands"/>
                <w:listItem w:displayText="New Zealand" w:value="New Zealand"/>
                <w:listItem w:displayText="Nicaragua" w:value="Nicaragua"/>
                <w:listItem w:displayText="Niger" w:value="Niger"/>
                <w:listItem w:displayText="Nigeria" w:value="Nigeria"/>
                <w:listItem w:displayText="North Korea" w:value="North Korea"/>
                <w:listItem w:displayText="North Macedonia" w:value="North Macedonia"/>
                <w:listItem w:displayText="Norway" w:value="Norway"/>
                <w:listItem w:displayText="Oman" w:value="Oman"/>
                <w:listItem w:displayText="Pakistan" w:value="Pakistan"/>
                <w:listItem w:displayText="Palau" w:value="Palau"/>
                <w:listItem w:displayText="Palestine" w:value="Palestine"/>
                <w:listItem w:displayText="Panama" w:value="Panama"/>
                <w:listItem w:displayText="Papua New Guinea" w:value="Papua New Guinea"/>
                <w:listItem w:displayText="Paraguay" w:value="Paraguay"/>
                <w:listItem w:displayText="Peru" w:value="Peru"/>
                <w:listItem w:displayText="Philippines" w:value="Philippines"/>
                <w:listItem w:displayText="Poland" w:value="Poland"/>
                <w:listItem w:displayText="Portugal" w:value="Portugal"/>
                <w:listItem w:displayText="Qatar" w:value="Qatar"/>
                <w:listItem w:displayText="Romania" w:value="Romania"/>
                <w:listItem w:displayText="Russia" w:value="Russia"/>
                <w:listItem w:displayText="Rwanda" w:value="Rwanda"/>
                <w:listItem w:displayText="Saint Kitts and Nevis" w:value="Saint Kitts and Nevis"/>
                <w:listItem w:displayText="Saint Lucia" w:value="Saint Lucia"/>
                <w:listItem w:displayText="Saint Vincent and the Grenadines" w:value="Saint Vincent and the Grenadines"/>
                <w:listItem w:displayText="Samoa" w:value="Samoa"/>
                <w:listItem w:displayText="San Marino" w:value="San Marino"/>
                <w:listItem w:displayText="Sao Tome and Principe" w:value="Sao Tome and Principe"/>
                <w:listItem w:displayText="Saudi Arabia" w:value="Saudi Arabia"/>
                <w:listItem w:displayText="Senegal" w:value="Senegal"/>
                <w:listItem w:displayText="Serbia" w:value="Serbia"/>
                <w:listItem w:displayText="Seychelles" w:value="Seychelles"/>
                <w:listItem w:displayText="Sierra Leone" w:value="Sierra Leone"/>
                <w:listItem w:displayText="Singapore" w:value="Singapore"/>
                <w:listItem w:displayText="Slovakia" w:value="Slovakia"/>
                <w:listItem w:displayText="Slovenia" w:value="Slovenia"/>
                <w:listItem w:displayText="Solomon Islands" w:value="Solomon Islands"/>
                <w:listItem w:displayText="Somalia" w:value="Somalia"/>
                <w:listItem w:displayText="South Africa" w:value="South Africa"/>
                <w:listItem w:displayText="South Korea" w:value="South Korea"/>
                <w:listItem w:displayText="South Sudan" w:value="South Sudan"/>
                <w:listItem w:displayText="Spain" w:value="Spain"/>
                <w:listItem w:displayText="Sri Lanka" w:value="Sri Lanka"/>
                <w:listItem w:displayText="Sudan" w:value="Sudan"/>
                <w:listItem w:displayText="Suriname" w:value="Suriname"/>
                <w:listItem w:displayText="Sweden" w:value="Sweden"/>
                <w:listItem w:displayText="Switzerland" w:value="Switzerland"/>
                <w:listItem w:displayText="Syria" w:value="Syria"/>
                <w:listItem w:displayText="Taiwan" w:value="Taiwan"/>
                <w:listItem w:displayText="Tajikistan" w:value="Tajikistan"/>
                <w:listItem w:displayText="Tanzania" w:value="Tanzania"/>
                <w:listItem w:displayText="Thailand" w:value="Thailand"/>
                <w:listItem w:displayText="Timor-Leste" w:value="Timor-Leste"/>
                <w:listItem w:displayText="Togo" w:value="Togo"/>
                <w:listItem w:displayText="Tonga" w:value="Tonga"/>
                <w:listItem w:displayText="Trinidad and Tobago" w:value="Trinidad and Tobago"/>
                <w:listItem w:displayText="Tunisia" w:value="Tunisia"/>
                <w:listItem w:displayText="Turkey" w:value="Turkey"/>
                <w:listItem w:displayText="Turkmenistan" w:value="Turkmenistan"/>
                <w:listItem w:displayText="Tuvalu" w:value="Tuvalu"/>
                <w:listItem w:displayText="Uganda" w:value="Uganda"/>
                <w:listItem w:displayText="Ukraine" w:value="Ukraine"/>
                <w:listItem w:displayText="United States of America (USA)" w:value="United States of America (USA)"/>
                <w:listItem w:displayText="Uruguay" w:value="Uruguay"/>
                <w:listItem w:displayText="Uzbekistan" w:value="Uzbekistan"/>
                <w:listItem w:displayText="Vanuatu" w:value="Vanuatu"/>
                <w:listItem w:displayText="Vatican City" w:value="Vatican City"/>
                <w:listItem w:displayText="Venezuela" w:value="Venezuela"/>
                <w:listItem w:displayText="Vietnam" w:value="Vietnam"/>
                <w:listItem w:displayText="Yemen" w:value="Yemen"/>
                <w:listItem w:displayText="Zambia" w:value="Zambia"/>
                <w:listItem w:displayText="Zimbabwe" w:value="Zimbabwe"/>
              </w:dropDownList>
            </w:sdtPr>
            <w:sdtEndPr/>
            <w:sdtContent>
              <w:p w14:paraId="3A4A89FD" w14:textId="00BB53E2" w:rsidR="00B636AA" w:rsidRDefault="00DF05CC" w:rsidP="002F7A1D">
                <w:pPr>
                  <w:tabs>
                    <w:tab w:val="left" w:pos="1935"/>
                  </w:tabs>
                  <w:spacing w:before="60" w:after="60"/>
                  <w:rPr>
                    <w:rFonts w:cs="Arial"/>
                    <w:szCs w:val="20"/>
                  </w:rPr>
                </w:pPr>
                <w:r>
                  <w:rPr>
                    <w:rFonts w:cs="Arial"/>
                    <w:szCs w:val="20"/>
                  </w:rPr>
                  <w:t>Multiple</w:t>
                </w:r>
              </w:p>
            </w:sdtContent>
          </w:sdt>
          <w:p w14:paraId="313C3C14" w14:textId="3DEFF9AF" w:rsidR="00B636AA" w:rsidRPr="00B636AA" w:rsidRDefault="00B636AA" w:rsidP="002F7A1D">
            <w:pPr>
              <w:tabs>
                <w:tab w:val="left" w:pos="1935"/>
              </w:tabs>
              <w:spacing w:before="60" w:after="60"/>
              <w:rPr>
                <w:rFonts w:cs="Arial"/>
                <w:szCs w:val="20"/>
              </w:rPr>
            </w:pPr>
          </w:p>
        </w:tc>
      </w:tr>
      <w:tr w:rsidR="00B636AA" w:rsidRPr="00397CE0" w14:paraId="22F9942D" w14:textId="77777777" w:rsidTr="00585AB3">
        <w:trPr>
          <w:trHeight w:val="261"/>
        </w:trPr>
        <w:tc>
          <w:tcPr>
            <w:tcW w:w="3964" w:type="dxa"/>
            <w:shd w:val="clear" w:color="auto" w:fill="6EB246"/>
          </w:tcPr>
          <w:p w14:paraId="60D549ED" w14:textId="43E2BE31" w:rsidR="00B636AA" w:rsidRDefault="00B636AA" w:rsidP="002F7A1D">
            <w:pPr>
              <w:spacing w:before="60" w:after="60"/>
              <w:rPr>
                <w:rFonts w:cs="Arial"/>
                <w:color w:val="FFFFFF"/>
                <w:szCs w:val="20"/>
              </w:rPr>
            </w:pPr>
            <w:r>
              <w:rPr>
                <w:rFonts w:cs="Arial"/>
                <w:color w:val="FFFFFF"/>
                <w:szCs w:val="20"/>
              </w:rPr>
              <w:t>If seeking equity in the UK, do you expect to attract tax relief</w:t>
            </w:r>
            <w:r w:rsidR="002C6B8C">
              <w:rPr>
                <w:rFonts w:cs="Arial"/>
                <w:color w:val="FFFFFF"/>
                <w:szCs w:val="20"/>
              </w:rPr>
              <w:t xml:space="preserve"> under the S/EIS</w:t>
            </w:r>
            <w:r w:rsidR="006F0F8D">
              <w:rPr>
                <w:rFonts w:cs="Arial"/>
                <w:color w:val="FFFFFF"/>
                <w:szCs w:val="20"/>
              </w:rPr>
              <w:t>?</w:t>
            </w:r>
          </w:p>
        </w:tc>
        <w:sdt>
          <w:sdtPr>
            <w:rPr>
              <w:rFonts w:cs="Arial"/>
              <w:szCs w:val="20"/>
            </w:rPr>
            <w:id w:val="213622093"/>
            <w:placeholder>
              <w:docPart w:val="8F33F4EA163CE542BFEBDA83225C022C"/>
            </w:placeholder>
            <w:dropDownList>
              <w:listItem w:displayText="SEIS" w:value="SEIS"/>
              <w:listItem w:displayText="EIS" w:value="EIS"/>
              <w:listItem w:displayText="SEIS and EIS" w:value="SEIS and EIS"/>
              <w:listItem w:displayText="Unsure" w:value="Unsure"/>
            </w:dropDownList>
          </w:sdtPr>
          <w:sdtEndPr/>
          <w:sdtContent>
            <w:tc>
              <w:tcPr>
                <w:tcW w:w="6096" w:type="dxa"/>
              </w:tcPr>
              <w:p w14:paraId="7181FDFC" w14:textId="3242082E" w:rsidR="00B636AA" w:rsidRPr="00DF5C46" w:rsidRDefault="00DF05CC" w:rsidP="002F7A1D">
                <w:pPr>
                  <w:tabs>
                    <w:tab w:val="left" w:pos="1935"/>
                  </w:tabs>
                  <w:spacing w:before="60" w:after="60"/>
                  <w:rPr>
                    <w:rFonts w:cs="Arial"/>
                    <w:szCs w:val="20"/>
                  </w:rPr>
                </w:pPr>
                <w:r>
                  <w:rPr>
                    <w:rFonts w:cs="Arial"/>
                    <w:szCs w:val="20"/>
                  </w:rPr>
                  <w:t>Unsure</w:t>
                </w:r>
              </w:p>
            </w:tc>
          </w:sdtContent>
        </w:sdt>
      </w:tr>
      <w:tr w:rsidR="00730B8F" w:rsidRPr="00397CE0" w14:paraId="1104C2D6" w14:textId="77777777" w:rsidTr="00585AB3">
        <w:trPr>
          <w:trHeight w:val="261"/>
        </w:trPr>
        <w:tc>
          <w:tcPr>
            <w:tcW w:w="3964" w:type="dxa"/>
            <w:shd w:val="clear" w:color="auto" w:fill="6EB246"/>
          </w:tcPr>
          <w:p w14:paraId="0B5AB29F" w14:textId="71CC0F1A" w:rsidR="00730B8F" w:rsidRDefault="00A17B40" w:rsidP="002F7A1D">
            <w:pPr>
              <w:spacing w:before="60" w:after="60"/>
              <w:rPr>
                <w:rFonts w:cs="Arial"/>
                <w:color w:val="FFFFFF"/>
                <w:szCs w:val="20"/>
              </w:rPr>
            </w:pPr>
            <w:r>
              <w:rPr>
                <w:rFonts w:cs="Arial"/>
                <w:color w:val="FFFFFF"/>
                <w:szCs w:val="20"/>
              </w:rPr>
              <w:t xml:space="preserve">INVESTMENT SECURED: </w:t>
            </w:r>
            <w:r w:rsidR="006F0F8D">
              <w:rPr>
                <w:rFonts w:cs="Arial"/>
                <w:color w:val="FFFFFF"/>
                <w:szCs w:val="20"/>
              </w:rPr>
              <w:t xml:space="preserve">Have you </w:t>
            </w:r>
            <w:r w:rsidR="006F0F8D" w:rsidRPr="006F0F8D">
              <w:rPr>
                <w:rFonts w:cs="Arial"/>
                <w:b/>
                <w:bCs/>
                <w:color w:val="FFFFFF"/>
                <w:szCs w:val="20"/>
              </w:rPr>
              <w:t>closed</w:t>
            </w:r>
            <w:r w:rsidR="006F0F8D">
              <w:rPr>
                <w:rFonts w:cs="Arial"/>
                <w:color w:val="FFFFFF"/>
                <w:szCs w:val="20"/>
              </w:rPr>
              <w:t xml:space="preserve"> any investment in this </w:t>
            </w:r>
            <w:r>
              <w:rPr>
                <w:rFonts w:cs="Arial"/>
                <w:color w:val="FFFFFF"/>
                <w:szCs w:val="20"/>
              </w:rPr>
              <w:t>C</w:t>
            </w:r>
            <w:r w:rsidR="006F0F8D">
              <w:rPr>
                <w:rFonts w:cs="Arial"/>
                <w:color w:val="FFFFFF"/>
                <w:szCs w:val="20"/>
              </w:rPr>
              <w:t xml:space="preserve">urrent </w:t>
            </w:r>
            <w:r>
              <w:rPr>
                <w:rFonts w:cs="Arial"/>
                <w:color w:val="FFFFFF"/>
                <w:szCs w:val="20"/>
              </w:rPr>
              <w:t>R</w:t>
            </w:r>
            <w:r w:rsidR="006F0F8D">
              <w:rPr>
                <w:rFonts w:cs="Arial"/>
                <w:color w:val="FFFFFF"/>
                <w:szCs w:val="20"/>
              </w:rPr>
              <w:t xml:space="preserve">ound? </w:t>
            </w:r>
          </w:p>
        </w:tc>
        <w:tc>
          <w:tcPr>
            <w:tcW w:w="6096" w:type="dxa"/>
          </w:tcPr>
          <w:sdt>
            <w:sdtPr>
              <w:rPr>
                <w:rFonts w:cs="Arial"/>
                <w:szCs w:val="20"/>
              </w:rPr>
              <w:id w:val="-109516556"/>
              <w:placeholder>
                <w:docPart w:val="5183AC6531D51C4EA9CA830619B6D803"/>
              </w:placeholder>
              <w:dropDownList>
                <w:listItem w:displayText="Yes" w:value="Yes"/>
                <w:listItem w:displayText="No" w:value="No"/>
              </w:dropDownList>
            </w:sdtPr>
            <w:sdtEndPr/>
            <w:sdtContent>
              <w:p w14:paraId="322D3512" w14:textId="0B07AA92" w:rsidR="00257619" w:rsidRDefault="00DF05CC" w:rsidP="002F7A1D">
                <w:pPr>
                  <w:tabs>
                    <w:tab w:val="left" w:pos="1935"/>
                  </w:tabs>
                  <w:spacing w:before="60" w:after="60"/>
                  <w:rPr>
                    <w:rFonts w:cs="Arial"/>
                    <w:szCs w:val="20"/>
                  </w:rPr>
                </w:pPr>
                <w:r>
                  <w:rPr>
                    <w:rFonts w:cs="Arial"/>
                    <w:szCs w:val="20"/>
                  </w:rPr>
                  <w:t>No</w:t>
                </w:r>
              </w:p>
            </w:sdtContent>
          </w:sdt>
          <w:p w14:paraId="4B034975" w14:textId="77777777" w:rsidR="00D7530D" w:rsidRDefault="00D7530D" w:rsidP="002F7A1D">
            <w:pPr>
              <w:tabs>
                <w:tab w:val="left" w:pos="1935"/>
              </w:tabs>
              <w:spacing w:before="60" w:after="60"/>
              <w:rPr>
                <w:rFonts w:cs="Arial"/>
                <w:szCs w:val="20"/>
              </w:rPr>
            </w:pPr>
          </w:p>
          <w:p w14:paraId="34110F3D" w14:textId="1C05F3CA" w:rsidR="00D7530D" w:rsidRDefault="00257619" w:rsidP="002F7A1D">
            <w:pPr>
              <w:tabs>
                <w:tab w:val="left" w:pos="1935"/>
              </w:tabs>
              <w:spacing w:before="60" w:after="60"/>
              <w:rPr>
                <w:rFonts w:cs="Arial"/>
                <w:szCs w:val="20"/>
              </w:rPr>
            </w:pPr>
            <w:r>
              <w:rPr>
                <w:rFonts w:cs="Arial"/>
                <w:szCs w:val="20"/>
              </w:rPr>
              <w:t xml:space="preserve">If </w:t>
            </w:r>
            <w:r w:rsidR="00894EBA">
              <w:rPr>
                <w:rFonts w:cs="Arial"/>
                <w:szCs w:val="20"/>
              </w:rPr>
              <w:t>"</w:t>
            </w:r>
            <w:r w:rsidR="00D7530D">
              <w:rPr>
                <w:rFonts w:cs="Arial"/>
                <w:szCs w:val="20"/>
              </w:rPr>
              <w:t>Y</w:t>
            </w:r>
            <w:r>
              <w:rPr>
                <w:rFonts w:cs="Arial"/>
                <w:szCs w:val="20"/>
              </w:rPr>
              <w:t>es</w:t>
            </w:r>
            <w:r w:rsidR="00894EBA">
              <w:rPr>
                <w:rFonts w:cs="Arial"/>
                <w:szCs w:val="20"/>
              </w:rPr>
              <w:t>"</w:t>
            </w:r>
            <w:r w:rsidR="006F0F8D">
              <w:rPr>
                <w:rFonts w:cs="Arial"/>
                <w:szCs w:val="20"/>
              </w:rPr>
              <w:t>, please enter amount</w:t>
            </w:r>
          </w:p>
          <w:p w14:paraId="6F7D85A0" w14:textId="7F7C1FE9" w:rsidR="00257619" w:rsidRDefault="005D2306" w:rsidP="002F7A1D">
            <w:pPr>
              <w:tabs>
                <w:tab w:val="left" w:pos="1935"/>
              </w:tabs>
              <w:spacing w:before="60" w:after="60"/>
              <w:rPr>
                <w:rFonts w:cs="Arial"/>
                <w:szCs w:val="20"/>
              </w:rPr>
            </w:pPr>
            <w:sdt>
              <w:sdtPr>
                <w:rPr>
                  <w:rFonts w:cs="Arial"/>
                  <w:szCs w:val="20"/>
                </w:rPr>
                <w:id w:val="334731661"/>
                <w:placeholder>
                  <w:docPart w:val="001E6E4A6D23E64794C3E446E17B9251"/>
                </w:placeholder>
                <w:showingPlcHdr/>
                <w:text w:multiLine="1"/>
              </w:sdtPr>
              <w:sdtEndPr/>
              <w:sdtContent>
                <w:r w:rsidR="00D7530D" w:rsidRPr="00E812C8">
                  <w:rPr>
                    <w:rStyle w:val="PlaceholderText"/>
                    <w:rFonts w:eastAsiaTheme="minorHAnsi"/>
                  </w:rPr>
                  <w:t>Click or tap here to enter text. [Enter amount]</w:t>
                </w:r>
              </w:sdtContent>
            </w:sdt>
          </w:p>
          <w:p w14:paraId="7130A6E3" w14:textId="436EB70D" w:rsidR="006F0F8D" w:rsidRDefault="006F0F8D" w:rsidP="002F7A1D">
            <w:pPr>
              <w:tabs>
                <w:tab w:val="left" w:pos="1935"/>
              </w:tabs>
              <w:spacing w:before="60" w:after="60"/>
              <w:rPr>
                <w:rFonts w:cs="Arial"/>
                <w:szCs w:val="20"/>
              </w:rPr>
            </w:pPr>
          </w:p>
          <w:p w14:paraId="09714DEF" w14:textId="77777777" w:rsidR="006F0F8D" w:rsidRDefault="006F0F8D" w:rsidP="002F7A1D">
            <w:pPr>
              <w:tabs>
                <w:tab w:val="left" w:pos="1935"/>
              </w:tabs>
              <w:spacing w:before="60" w:after="60"/>
              <w:rPr>
                <w:rFonts w:cs="Arial"/>
                <w:szCs w:val="20"/>
              </w:rPr>
            </w:pPr>
          </w:p>
          <w:p w14:paraId="1717F887" w14:textId="0DA60A1E" w:rsidR="006F0F8D" w:rsidRDefault="006F0F8D" w:rsidP="002F7A1D">
            <w:pPr>
              <w:tabs>
                <w:tab w:val="left" w:pos="1935"/>
              </w:tabs>
              <w:spacing w:before="60" w:after="60"/>
              <w:rPr>
                <w:rFonts w:cs="Arial"/>
                <w:szCs w:val="20"/>
              </w:rPr>
            </w:pPr>
          </w:p>
          <w:p w14:paraId="35DEE7C8" w14:textId="77777777" w:rsidR="006F0F8D" w:rsidRDefault="006F0F8D" w:rsidP="002F7A1D">
            <w:pPr>
              <w:tabs>
                <w:tab w:val="left" w:pos="1935"/>
              </w:tabs>
              <w:spacing w:before="60" w:after="60"/>
              <w:rPr>
                <w:rFonts w:cs="Arial"/>
                <w:szCs w:val="20"/>
              </w:rPr>
            </w:pPr>
          </w:p>
          <w:p w14:paraId="0C741315" w14:textId="77777777" w:rsidR="00257619" w:rsidRDefault="00257619" w:rsidP="002F7A1D">
            <w:pPr>
              <w:tabs>
                <w:tab w:val="left" w:pos="1935"/>
              </w:tabs>
              <w:spacing w:before="60" w:after="60"/>
              <w:rPr>
                <w:rFonts w:cs="Arial"/>
                <w:szCs w:val="20"/>
              </w:rPr>
            </w:pPr>
          </w:p>
          <w:p w14:paraId="3183313D" w14:textId="0B59BB53" w:rsidR="00257619" w:rsidRPr="00257619" w:rsidRDefault="00257619" w:rsidP="002F7A1D">
            <w:pPr>
              <w:tabs>
                <w:tab w:val="left" w:pos="1935"/>
              </w:tabs>
              <w:spacing w:before="60" w:after="60"/>
              <w:rPr>
                <w:rFonts w:cs="Arial"/>
                <w:szCs w:val="20"/>
              </w:rPr>
            </w:pPr>
          </w:p>
        </w:tc>
      </w:tr>
      <w:tr w:rsidR="00A17B40" w:rsidRPr="00397CE0" w14:paraId="2F16E134" w14:textId="77777777" w:rsidTr="00A17B40">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6C6B7D33" w14:textId="2A4F1F3D" w:rsidR="00A17B40" w:rsidRDefault="00A17B40" w:rsidP="00346EA7">
            <w:pPr>
              <w:spacing w:before="60" w:after="60"/>
              <w:rPr>
                <w:rFonts w:cs="Arial"/>
                <w:color w:val="FFFFFF"/>
                <w:szCs w:val="20"/>
              </w:rPr>
            </w:pPr>
            <w:r>
              <w:rPr>
                <w:rFonts w:cs="Arial"/>
                <w:color w:val="FFFFFF"/>
                <w:szCs w:val="20"/>
              </w:rPr>
              <w:lastRenderedPageBreak/>
              <w:t xml:space="preserve">INVESTMENT PLEDGES: Do you have any </w:t>
            </w:r>
            <w:r w:rsidRPr="00A17B40">
              <w:rPr>
                <w:rFonts w:cs="Arial"/>
                <w:b/>
                <w:bCs/>
                <w:color w:val="FFFFFF"/>
                <w:szCs w:val="20"/>
              </w:rPr>
              <w:t>pledges</w:t>
            </w:r>
            <w:r>
              <w:rPr>
                <w:rFonts w:cs="Arial"/>
                <w:color w:val="FFFFFF"/>
                <w:szCs w:val="20"/>
              </w:rPr>
              <w:t xml:space="preserve"> of investment in this current round? </w:t>
            </w:r>
          </w:p>
        </w:tc>
        <w:tc>
          <w:tcPr>
            <w:tcW w:w="6096" w:type="dxa"/>
            <w:tcBorders>
              <w:top w:val="single" w:sz="4" w:space="0" w:color="auto"/>
              <w:left w:val="single" w:sz="4" w:space="0" w:color="auto"/>
              <w:bottom w:val="single" w:sz="4" w:space="0" w:color="auto"/>
              <w:right w:val="single" w:sz="4" w:space="0" w:color="auto"/>
            </w:tcBorders>
          </w:tcPr>
          <w:sdt>
            <w:sdtPr>
              <w:rPr>
                <w:rFonts w:cs="Arial"/>
                <w:szCs w:val="20"/>
              </w:rPr>
              <w:id w:val="-1380471485"/>
              <w:placeholder>
                <w:docPart w:val="2BFCEDA181094F5FADE512573CAB5E3A"/>
              </w:placeholder>
              <w:dropDownList>
                <w:listItem w:displayText="Yes" w:value="Yes"/>
                <w:listItem w:displayText="No" w:value="No"/>
              </w:dropDownList>
            </w:sdtPr>
            <w:sdtEndPr/>
            <w:sdtContent>
              <w:p w14:paraId="72AF07E2" w14:textId="3F19741B" w:rsidR="00A17B40" w:rsidRDefault="00DF05CC" w:rsidP="00346EA7">
                <w:pPr>
                  <w:tabs>
                    <w:tab w:val="left" w:pos="1935"/>
                  </w:tabs>
                  <w:spacing w:before="60" w:after="60"/>
                  <w:rPr>
                    <w:rFonts w:cs="Arial"/>
                    <w:szCs w:val="20"/>
                  </w:rPr>
                </w:pPr>
                <w:r>
                  <w:rPr>
                    <w:rFonts w:cs="Arial"/>
                    <w:szCs w:val="20"/>
                  </w:rPr>
                  <w:t>No</w:t>
                </w:r>
              </w:p>
            </w:sdtContent>
          </w:sdt>
          <w:p w14:paraId="3FCE5AC5" w14:textId="77777777" w:rsidR="00A17B40" w:rsidRDefault="00A17B40" w:rsidP="00346EA7">
            <w:pPr>
              <w:tabs>
                <w:tab w:val="left" w:pos="1935"/>
              </w:tabs>
              <w:spacing w:before="60" w:after="60"/>
              <w:rPr>
                <w:rFonts w:cs="Arial"/>
                <w:szCs w:val="20"/>
              </w:rPr>
            </w:pPr>
          </w:p>
          <w:p w14:paraId="6A7D002B" w14:textId="7F216175" w:rsidR="00A17B40" w:rsidRDefault="00A17B40" w:rsidP="00346EA7">
            <w:pPr>
              <w:tabs>
                <w:tab w:val="left" w:pos="1935"/>
              </w:tabs>
              <w:spacing w:before="60" w:after="60"/>
              <w:rPr>
                <w:rFonts w:cs="Arial"/>
                <w:szCs w:val="20"/>
              </w:rPr>
            </w:pPr>
            <w:r>
              <w:rPr>
                <w:rFonts w:cs="Arial"/>
                <w:szCs w:val="20"/>
              </w:rPr>
              <w:t xml:space="preserve">If </w:t>
            </w:r>
            <w:r w:rsidR="00894EBA">
              <w:rPr>
                <w:rFonts w:cs="Arial"/>
                <w:szCs w:val="20"/>
              </w:rPr>
              <w:t>"</w:t>
            </w:r>
            <w:r>
              <w:rPr>
                <w:rFonts w:cs="Arial"/>
                <w:szCs w:val="20"/>
              </w:rPr>
              <w:t>Yes</w:t>
            </w:r>
            <w:r w:rsidR="00894EBA">
              <w:rPr>
                <w:rFonts w:cs="Arial"/>
                <w:szCs w:val="20"/>
              </w:rPr>
              <w:t>"</w:t>
            </w:r>
            <w:r>
              <w:rPr>
                <w:rFonts w:cs="Arial"/>
                <w:szCs w:val="20"/>
              </w:rPr>
              <w:t>, please enter total amount</w:t>
            </w:r>
          </w:p>
          <w:p w14:paraId="587C7232" w14:textId="77777777" w:rsidR="00A17B40" w:rsidRDefault="005D2306" w:rsidP="00346EA7">
            <w:pPr>
              <w:tabs>
                <w:tab w:val="left" w:pos="1935"/>
              </w:tabs>
              <w:spacing w:before="60" w:after="60"/>
              <w:rPr>
                <w:rFonts w:cs="Arial"/>
                <w:szCs w:val="20"/>
              </w:rPr>
            </w:pPr>
            <w:sdt>
              <w:sdtPr>
                <w:rPr>
                  <w:rFonts w:cs="Arial"/>
                  <w:szCs w:val="20"/>
                </w:rPr>
                <w:id w:val="571463044"/>
                <w:placeholder>
                  <w:docPart w:val="B4D64C16D93E491F9F8D8E203ECDA1A5"/>
                </w:placeholder>
                <w:showingPlcHdr/>
                <w:text w:multiLine="1"/>
              </w:sdtPr>
              <w:sdtEndPr/>
              <w:sdtContent>
                <w:r w:rsidR="00A17B40" w:rsidRPr="00246003">
                  <w:rPr>
                    <w:rStyle w:val="BodyTextChar"/>
                  </w:rPr>
                  <w:t>Click or tap here to enter text. [Enter amount]</w:t>
                </w:r>
              </w:sdtContent>
            </w:sdt>
          </w:p>
          <w:p w14:paraId="1A7C56B3" w14:textId="77777777" w:rsidR="00A17B40" w:rsidRPr="00257619" w:rsidRDefault="00A17B40" w:rsidP="00346EA7">
            <w:pPr>
              <w:tabs>
                <w:tab w:val="left" w:pos="1935"/>
              </w:tabs>
              <w:spacing w:before="60" w:after="60"/>
              <w:rPr>
                <w:rFonts w:cs="Arial"/>
                <w:szCs w:val="20"/>
              </w:rPr>
            </w:pPr>
          </w:p>
        </w:tc>
      </w:tr>
    </w:tbl>
    <w:p w14:paraId="00F7FE96" w14:textId="44EE8341" w:rsidR="006F0F8D" w:rsidRDefault="006F0F8D" w:rsidP="00C23617">
      <w:pPr>
        <w:tabs>
          <w:tab w:val="left" w:pos="810"/>
        </w:tabs>
        <w:rPr>
          <w:rFonts w:cs="Arial"/>
          <w:b/>
          <w:bCs/>
        </w:rPr>
      </w:pPr>
    </w:p>
    <w:p w14:paraId="3212C62F" w14:textId="77777777" w:rsidR="00C700DA" w:rsidRDefault="00C700DA" w:rsidP="00C700DA">
      <w:pPr>
        <w:tabs>
          <w:tab w:val="left" w:pos="810"/>
        </w:tabs>
        <w:rPr>
          <w:rFonts w:cs="Arial"/>
          <w:b/>
          <w:bCs/>
        </w:rPr>
      </w:pPr>
    </w:p>
    <w:p w14:paraId="1549B59F" w14:textId="77777777" w:rsidR="00C700DA" w:rsidRPr="003A3FAD" w:rsidRDefault="00C700DA" w:rsidP="009043E6">
      <w:pPr>
        <w:pStyle w:val="Heading2"/>
      </w:pPr>
      <w:r>
        <w:t xml:space="preserve">Upload </w:t>
      </w:r>
      <w:proofErr w:type="spellStart"/>
      <w:r>
        <w:t>pitchdeck</w:t>
      </w:r>
      <w:proofErr w:type="spellEnd"/>
    </w:p>
    <w:p w14:paraId="47C93F3F" w14:textId="77777777" w:rsidR="00C700DA" w:rsidRDefault="00C700DA" w:rsidP="00C700DA">
      <w:pPr>
        <w:tabs>
          <w:tab w:val="left" w:pos="810"/>
        </w:tabs>
        <w:rPr>
          <w:rFonts w:cs="Arial"/>
        </w:rPr>
      </w:pPr>
      <w:r w:rsidRPr="003A3FAD">
        <w:rPr>
          <w:rFonts w:cs="Arial"/>
        </w:rPr>
        <w:t xml:space="preserve">Please upload </w:t>
      </w:r>
      <w:proofErr w:type="spellStart"/>
      <w:r w:rsidRPr="003A3FAD">
        <w:rPr>
          <w:rFonts w:cs="Arial"/>
        </w:rPr>
        <w:t>pitchdeck</w:t>
      </w:r>
      <w:proofErr w:type="spellEnd"/>
      <w:r>
        <w:rPr>
          <w:rFonts w:cs="Arial"/>
        </w:rPr>
        <w:t xml:space="preserve">, </w:t>
      </w:r>
      <w:r w:rsidRPr="003A3FAD">
        <w:rPr>
          <w:rFonts w:cs="Arial"/>
        </w:rPr>
        <w:t>business plan</w:t>
      </w:r>
      <w:r>
        <w:rPr>
          <w:rFonts w:cs="Arial"/>
        </w:rPr>
        <w:t xml:space="preserve"> and other documents.</w:t>
      </w:r>
    </w:p>
    <w:p w14:paraId="0E8C2D5B" w14:textId="77777777" w:rsidR="00C700DA" w:rsidRDefault="00C700DA" w:rsidP="00C700DA">
      <w:pPr>
        <w:tabs>
          <w:tab w:val="left" w:pos="810"/>
        </w:tabs>
        <w:rPr>
          <w:rFonts w:cs="Arial"/>
        </w:rPr>
      </w:pPr>
    </w:p>
    <w:p w14:paraId="32B4AAE4" w14:textId="189DC996" w:rsidR="00C700DA" w:rsidRDefault="00C700DA" w:rsidP="00C700DA">
      <w:pPr>
        <w:tabs>
          <w:tab w:val="left" w:pos="810"/>
        </w:tabs>
        <w:rPr>
          <w:rFonts w:cs="Arial"/>
        </w:rPr>
      </w:pPr>
      <w:r>
        <w:rPr>
          <w:rFonts w:cs="Arial"/>
        </w:rPr>
        <w:t xml:space="preserve">You can upload several documents all of which will only be viewed internally, until you decide to </w:t>
      </w:r>
      <w:r w:rsidR="00894EBA">
        <w:rPr>
          <w:rFonts w:cs="Arial"/>
        </w:rPr>
        <w:t>"</w:t>
      </w:r>
      <w:r>
        <w:rPr>
          <w:rFonts w:cs="Arial"/>
        </w:rPr>
        <w:t>publish</w:t>
      </w:r>
      <w:r w:rsidR="00894EBA">
        <w:rPr>
          <w:rFonts w:cs="Arial"/>
        </w:rPr>
        <w:t>"</w:t>
      </w:r>
      <w:r>
        <w:rPr>
          <w:rFonts w:cs="Arial"/>
        </w:rPr>
        <w:t xml:space="preserve"> live the opportunity on the platform.</w:t>
      </w:r>
    </w:p>
    <w:p w14:paraId="580CB475" w14:textId="77777777" w:rsidR="00C700DA" w:rsidRDefault="00C700DA" w:rsidP="00C700DA">
      <w:pPr>
        <w:tabs>
          <w:tab w:val="left" w:pos="810"/>
        </w:tabs>
        <w:rPr>
          <w:rFonts w:cs="Arial"/>
        </w:rPr>
      </w:pPr>
    </w:p>
    <w:p w14:paraId="7A73DF37" w14:textId="77777777" w:rsidR="00C700DA" w:rsidRDefault="00C700DA" w:rsidP="00C700DA">
      <w:pPr>
        <w:tabs>
          <w:tab w:val="left" w:pos="810"/>
        </w:tabs>
        <w:rPr>
          <w:rFonts w:cs="Arial"/>
        </w:rPr>
      </w:pPr>
      <w:r>
        <w:rPr>
          <w:rFonts w:cs="Arial"/>
        </w:rPr>
        <w:t xml:space="preserve">Please upload your documents at the correct </w:t>
      </w:r>
      <w:r w:rsidRPr="009643B6">
        <w:rPr>
          <w:rFonts w:cs="Arial"/>
          <w:i/>
          <w:iCs/>
        </w:rPr>
        <w:t>Security Level</w:t>
      </w:r>
      <w:r>
        <w:rPr>
          <w:rFonts w:cs="Arial"/>
        </w:rPr>
        <w:t xml:space="preserve"> which will help you to manage the distribution of confidential information </w:t>
      </w:r>
      <w:proofErr w:type="gramStart"/>
      <w:r>
        <w:rPr>
          <w:rFonts w:cs="Arial"/>
        </w:rPr>
        <w:t>if and when</w:t>
      </w:r>
      <w:proofErr w:type="gramEnd"/>
      <w:r>
        <w:rPr>
          <w:rFonts w:cs="Arial"/>
        </w:rPr>
        <w:t xml:space="preserve"> your opportunity is published on the platform:</w:t>
      </w:r>
    </w:p>
    <w:p w14:paraId="4A4744B4" w14:textId="77777777" w:rsidR="00C700DA" w:rsidRDefault="00C700DA" w:rsidP="00C700DA">
      <w:pPr>
        <w:tabs>
          <w:tab w:val="left" w:pos="810"/>
        </w:tabs>
        <w:rPr>
          <w:rFonts w:cs="Arial"/>
        </w:rPr>
      </w:pPr>
    </w:p>
    <w:p w14:paraId="2B2393D2" w14:textId="77777777" w:rsidR="00C700DA" w:rsidRDefault="00C700DA" w:rsidP="00C700DA">
      <w:pPr>
        <w:tabs>
          <w:tab w:val="left" w:pos="810"/>
        </w:tabs>
        <w:rPr>
          <w:rFonts w:cs="Arial"/>
        </w:rPr>
      </w:pPr>
    </w:p>
    <w:p w14:paraId="0EEA9E62" w14:textId="77777777" w:rsidR="00C700DA" w:rsidRDefault="00C700DA" w:rsidP="00C700DA">
      <w:pPr>
        <w:tabs>
          <w:tab w:val="left" w:pos="810"/>
        </w:tabs>
        <w:rPr>
          <w:rFonts w:cs="Arial"/>
        </w:rPr>
      </w:pPr>
      <w:r w:rsidRPr="00BE2EB8">
        <w:rPr>
          <w:rFonts w:cs="Arial"/>
          <w:b/>
          <w:bCs/>
          <w:i/>
          <w:iCs/>
        </w:rPr>
        <w:t>Security Level 1</w:t>
      </w:r>
      <w:r>
        <w:rPr>
          <w:rFonts w:cs="Arial"/>
        </w:rPr>
        <w:t xml:space="preserve">:  </w:t>
      </w:r>
      <w:r w:rsidRPr="00BE2EB8">
        <w:rPr>
          <w:rFonts w:cs="Arial"/>
          <w:b/>
          <w:bCs/>
        </w:rPr>
        <w:t>Open for all</w:t>
      </w:r>
      <w:r>
        <w:rPr>
          <w:rFonts w:cs="Arial"/>
        </w:rPr>
        <w:t xml:space="preserve"> to view (so we suggest only publishing general info)</w:t>
      </w:r>
    </w:p>
    <w:sdt>
      <w:sdtPr>
        <w:rPr>
          <w:rFonts w:cs="Arial"/>
          <w:szCs w:val="20"/>
        </w:rPr>
        <w:id w:val="615249346"/>
        <w:placeholder>
          <w:docPart w:val="A96D5428EF018E49BB25866CA3228F4D"/>
        </w:placeholder>
      </w:sdtPr>
      <w:sdtEndPr/>
      <w:sdtContent>
        <w:p w14:paraId="39D29C09" w14:textId="77777777" w:rsidR="00B47A34" w:rsidRDefault="00B47A34" w:rsidP="00B47A34">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533A99D1" w14:textId="77777777" w:rsidR="00C700DA" w:rsidRDefault="00C700DA" w:rsidP="00C700DA">
      <w:pPr>
        <w:tabs>
          <w:tab w:val="left" w:pos="810"/>
        </w:tabs>
        <w:rPr>
          <w:rFonts w:cs="Arial"/>
        </w:rPr>
      </w:pPr>
    </w:p>
    <w:p w14:paraId="0A2BC8DC" w14:textId="77777777" w:rsidR="00C700DA" w:rsidRDefault="00C700DA" w:rsidP="00C700DA">
      <w:pPr>
        <w:tabs>
          <w:tab w:val="left" w:pos="810"/>
        </w:tabs>
        <w:rPr>
          <w:rFonts w:cs="Arial"/>
        </w:rPr>
      </w:pPr>
      <w:r w:rsidRPr="00BE2EB8">
        <w:rPr>
          <w:rFonts w:cs="Arial"/>
          <w:b/>
          <w:bCs/>
          <w:i/>
          <w:iCs/>
        </w:rPr>
        <w:t xml:space="preserve">Security Level </w:t>
      </w:r>
      <w:r>
        <w:rPr>
          <w:rFonts w:cs="Arial"/>
          <w:b/>
          <w:bCs/>
          <w:i/>
          <w:iCs/>
        </w:rPr>
        <w:t>2</w:t>
      </w:r>
      <w:r w:rsidRPr="00BE2EB8">
        <w:rPr>
          <w:rFonts w:cs="Arial"/>
        </w:rPr>
        <w:t xml:space="preserve">:  </w:t>
      </w:r>
      <w:r w:rsidRPr="00BE2EB8">
        <w:rPr>
          <w:rFonts w:cs="Arial"/>
          <w:b/>
          <w:bCs/>
        </w:rPr>
        <w:t>Logged in investors</w:t>
      </w:r>
      <w:r w:rsidRPr="00BE2EB8">
        <w:rPr>
          <w:rFonts w:cs="Arial"/>
        </w:rPr>
        <w:t xml:space="preserve"> can view</w:t>
      </w:r>
      <w:r>
        <w:rPr>
          <w:rFonts w:cs="Arial"/>
        </w:rPr>
        <w:t xml:space="preserve"> (so, investors who have registered with the platform)</w:t>
      </w:r>
      <w:r w:rsidRPr="00BE2EB8">
        <w:rPr>
          <w:rFonts w:cs="Arial"/>
        </w:rPr>
        <w:t>.</w:t>
      </w:r>
    </w:p>
    <w:sdt>
      <w:sdtPr>
        <w:rPr>
          <w:rFonts w:cs="Arial"/>
          <w:szCs w:val="20"/>
        </w:rPr>
        <w:id w:val="-2076509917"/>
        <w:placeholder>
          <w:docPart w:val="93D0E5819B7FF2478F2B238F46BF85A8"/>
        </w:placeholder>
      </w:sdtPr>
      <w:sdtEndPr/>
      <w:sdtContent>
        <w:p w14:paraId="1880B4DA" w14:textId="77777777" w:rsidR="00B47A34" w:rsidRDefault="00B47A34" w:rsidP="00B47A34">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4B7046F5" w14:textId="77777777" w:rsidR="00C700DA" w:rsidRDefault="00C700DA" w:rsidP="00C700DA">
      <w:pPr>
        <w:tabs>
          <w:tab w:val="left" w:pos="810"/>
        </w:tabs>
        <w:rPr>
          <w:rFonts w:cs="Arial"/>
        </w:rPr>
      </w:pPr>
    </w:p>
    <w:p w14:paraId="2D5EF554" w14:textId="3F42CCA8" w:rsidR="00C700DA" w:rsidRPr="003A3FAD" w:rsidRDefault="00C700DA" w:rsidP="00C700DA">
      <w:pPr>
        <w:tabs>
          <w:tab w:val="left" w:pos="810"/>
        </w:tabs>
        <w:rPr>
          <w:rFonts w:cs="Arial"/>
        </w:rPr>
      </w:pPr>
      <w:r w:rsidRPr="00BE2EB8">
        <w:rPr>
          <w:rFonts w:cs="Arial"/>
          <w:b/>
          <w:bCs/>
          <w:i/>
          <w:iCs/>
        </w:rPr>
        <w:t xml:space="preserve">Security Level </w:t>
      </w:r>
      <w:r>
        <w:rPr>
          <w:rFonts w:cs="Arial"/>
          <w:b/>
          <w:bCs/>
          <w:i/>
          <w:iCs/>
        </w:rPr>
        <w:t>3</w:t>
      </w:r>
      <w:r w:rsidRPr="00BE2EB8">
        <w:rPr>
          <w:rFonts w:cs="Arial"/>
        </w:rPr>
        <w:t xml:space="preserve">:  </w:t>
      </w:r>
      <w:r w:rsidRPr="00BE2EB8">
        <w:rPr>
          <w:rFonts w:cs="Arial"/>
          <w:b/>
          <w:bCs/>
        </w:rPr>
        <w:t>Controlled access to the secure data room</w:t>
      </w:r>
      <w:r>
        <w:rPr>
          <w:rFonts w:cs="Arial"/>
        </w:rPr>
        <w:t xml:space="preserve"> (so investors can </w:t>
      </w:r>
      <w:r w:rsidR="00894EBA">
        <w:rPr>
          <w:rFonts w:cs="Arial"/>
        </w:rPr>
        <w:t>"</w:t>
      </w:r>
      <w:r>
        <w:rPr>
          <w:rFonts w:cs="Arial"/>
        </w:rPr>
        <w:t xml:space="preserve">request access to the </w:t>
      </w:r>
      <w:r w:rsidRPr="00BE2EB8">
        <w:rPr>
          <w:rFonts w:cs="Arial"/>
        </w:rPr>
        <w:t>secure data room</w:t>
      </w:r>
      <w:r w:rsidR="00894EBA">
        <w:rPr>
          <w:rFonts w:cs="Arial"/>
        </w:rPr>
        <w:t>"</w:t>
      </w:r>
      <w:r>
        <w:rPr>
          <w:rFonts w:cs="Arial"/>
        </w:rPr>
        <w:t>, which you can grant, keeping an audit trail of who is looking at what)</w:t>
      </w:r>
    </w:p>
    <w:sdt>
      <w:sdtPr>
        <w:rPr>
          <w:rFonts w:cs="Arial"/>
          <w:szCs w:val="20"/>
        </w:rPr>
        <w:id w:val="-2059471951"/>
        <w:placeholder>
          <w:docPart w:val="47D3D6E3C8127B40AA6BCAD9AFC385AD"/>
        </w:placeholder>
        <w:showingPlcHdr/>
      </w:sdtPr>
      <w:sdtEndPr/>
      <w:sdtContent>
        <w:p w14:paraId="15060A80" w14:textId="77777777" w:rsidR="00B47A34" w:rsidRDefault="00B47A34" w:rsidP="00B47A34">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3DC9945B" w14:textId="77777777" w:rsidR="00C700DA" w:rsidRDefault="00C700DA" w:rsidP="00C700DA">
      <w:pPr>
        <w:tabs>
          <w:tab w:val="left" w:pos="810"/>
        </w:tabs>
        <w:rPr>
          <w:rFonts w:cs="Arial"/>
          <w:b/>
          <w:bCs/>
        </w:rPr>
      </w:pPr>
    </w:p>
    <w:p w14:paraId="794D2C10" w14:textId="77777777" w:rsidR="00C700DA" w:rsidRDefault="00C700DA" w:rsidP="00C700DA">
      <w:pPr>
        <w:tabs>
          <w:tab w:val="left" w:pos="810"/>
        </w:tabs>
        <w:rPr>
          <w:rFonts w:cs="Arial"/>
          <w:b/>
          <w:bCs/>
        </w:rPr>
      </w:pPr>
      <w:r w:rsidRPr="00BE2EB8">
        <w:rPr>
          <w:rFonts w:cs="Arial"/>
          <w:b/>
          <w:bCs/>
          <w:i/>
          <w:iCs/>
        </w:rPr>
        <w:t xml:space="preserve">Security Level </w:t>
      </w:r>
      <w:r>
        <w:rPr>
          <w:rFonts w:cs="Arial"/>
          <w:b/>
          <w:bCs/>
          <w:i/>
          <w:iCs/>
        </w:rPr>
        <w:t>4</w:t>
      </w:r>
      <w:r w:rsidRPr="00BE2EB8">
        <w:rPr>
          <w:rFonts w:cs="Arial"/>
        </w:rPr>
        <w:t xml:space="preserve">:  </w:t>
      </w:r>
      <w:r w:rsidRPr="00BE2EB8">
        <w:rPr>
          <w:rFonts w:cs="Arial"/>
          <w:b/>
          <w:bCs/>
        </w:rPr>
        <w:t>Withheld</w:t>
      </w:r>
      <w:r>
        <w:rPr>
          <w:rFonts w:cs="Arial"/>
        </w:rPr>
        <w:t xml:space="preserve"> (so no-one can access but useful info to provide information for </w:t>
      </w:r>
      <w:proofErr w:type="spellStart"/>
      <w:r w:rsidRPr="00BE2EB8">
        <w:rPr>
          <w:rFonts w:cs="Arial"/>
          <w:i/>
          <w:iCs/>
        </w:rPr>
        <w:t>DealRater</w:t>
      </w:r>
      <w:proofErr w:type="spellEnd"/>
      <w:r w:rsidRPr="00BE2EB8">
        <w:rPr>
          <w:rFonts w:cs="Arial"/>
          <w:i/>
          <w:iCs/>
        </w:rPr>
        <w:t>™</w:t>
      </w:r>
      <w:r>
        <w:rPr>
          <w:rFonts w:cs="Arial"/>
        </w:rPr>
        <w:t xml:space="preserve"> and the investor-search facility </w:t>
      </w:r>
    </w:p>
    <w:sdt>
      <w:sdtPr>
        <w:rPr>
          <w:rFonts w:cs="Arial"/>
          <w:szCs w:val="20"/>
        </w:rPr>
        <w:id w:val="-408307945"/>
        <w:placeholder>
          <w:docPart w:val="18C63F07A738ED49BAA3F40079A05D07"/>
        </w:placeholder>
        <w:showingPlcHdr/>
      </w:sdtPr>
      <w:sdtEndPr/>
      <w:sdtContent>
        <w:p w14:paraId="27F3FAAF" w14:textId="77777777" w:rsidR="00B47A34" w:rsidRDefault="00B47A34" w:rsidP="00B47A34">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16E28E07" w14:textId="6CD92EF9" w:rsidR="00EB2F02" w:rsidRDefault="006D016F" w:rsidP="00C40535">
      <w:pPr>
        <w:rPr>
          <w:rFonts w:cs="Arial"/>
          <w:b/>
          <w:bCs/>
        </w:rPr>
      </w:pPr>
      <w:r>
        <w:rPr>
          <w:rFonts w:cs="Arial"/>
          <w:b/>
          <w:bCs/>
        </w:rPr>
        <w:br w:type="page"/>
      </w:r>
      <w:r w:rsidR="00EB2F02">
        <w:rPr>
          <w:rFonts w:cs="Arial"/>
          <w:b/>
          <w:bCs/>
        </w:rPr>
        <w:lastRenderedPageBreak/>
        <w:t>USEF</w:t>
      </w:r>
      <w:r w:rsidR="00DF00CD">
        <w:rPr>
          <w:rFonts w:cs="Arial"/>
          <w:b/>
          <w:bCs/>
        </w:rPr>
        <w:t>U</w:t>
      </w:r>
      <w:r w:rsidR="00EB2F02">
        <w:rPr>
          <w:rFonts w:cs="Arial"/>
          <w:b/>
          <w:bCs/>
        </w:rPr>
        <w:t>L STUFF WE WILL NEED TO PROMOTE YOUR COMPANY</w:t>
      </w:r>
    </w:p>
    <w:p w14:paraId="43BAE88E" w14:textId="48D149F2" w:rsidR="00EB2F02" w:rsidRPr="00EB2F02" w:rsidRDefault="00EB2F02" w:rsidP="00C23617">
      <w:pPr>
        <w:tabs>
          <w:tab w:val="left" w:pos="810"/>
        </w:tabs>
        <w:rPr>
          <w:rFonts w:cs="Arial"/>
        </w:rPr>
      </w:pPr>
      <w:r w:rsidRPr="00EB2F02">
        <w:rPr>
          <w:rFonts w:cs="Arial"/>
        </w:rPr>
        <w:t>(Please note, nothing appears Live on the platform without your say so</w:t>
      </w:r>
      <w:r w:rsidR="00C700DA">
        <w:rPr>
          <w:rFonts w:cs="Arial"/>
        </w:rPr>
        <w:t>.</w:t>
      </w:r>
      <w:r w:rsidRPr="00EB2F02">
        <w:rPr>
          <w:rFonts w:cs="Arial"/>
        </w:rPr>
        <w:t>)</w:t>
      </w:r>
    </w:p>
    <w:p w14:paraId="3BDD2323" w14:textId="77777777" w:rsidR="00EB2F02" w:rsidRPr="002F56B9" w:rsidRDefault="00EB2F02" w:rsidP="00EB2F02"/>
    <w:p w14:paraId="2D99CBE2" w14:textId="77777777" w:rsidR="00EB2F02" w:rsidRDefault="00EB2F02" w:rsidP="009043E6">
      <w:pPr>
        <w:pStyle w:val="Heading2"/>
      </w:pPr>
      <w:r>
        <w:t xml:space="preserve">Marketing info </w:t>
      </w:r>
      <w:r w:rsidRPr="00604760">
        <w:t xml:space="preserve">(used to create a profile on the </w:t>
      </w:r>
      <w:proofErr w:type="gramStart"/>
      <w:r w:rsidRPr="00604760">
        <w:t>platfor</w:t>
      </w:r>
      <w:r>
        <w:t>m, w</w:t>
      </w:r>
      <w:r w:rsidRPr="00604760">
        <w:t>hen</w:t>
      </w:r>
      <w:proofErr w:type="gramEnd"/>
      <w:r w:rsidRPr="00604760">
        <w:t xml:space="preserve"> it goes live)</w:t>
      </w:r>
    </w:p>
    <w:p w14:paraId="002F7299" w14:textId="77777777" w:rsidR="00EB2F02" w:rsidRDefault="00EB2F02" w:rsidP="00EB2F02"/>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EB2F02" w:rsidRPr="00397CE0" w14:paraId="015FB8F0"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74C14B9" w14:textId="77777777" w:rsidR="00EB2F02" w:rsidRPr="00397CE0" w:rsidRDefault="00EB2F02" w:rsidP="00585AB3">
            <w:pPr>
              <w:spacing w:before="60" w:after="60"/>
              <w:rPr>
                <w:rFonts w:cs="Arial"/>
                <w:color w:val="FFFFFF"/>
                <w:szCs w:val="20"/>
              </w:rPr>
            </w:pPr>
            <w:r>
              <w:rPr>
                <w:rFonts w:cs="Arial"/>
                <w:color w:val="FFFFFF"/>
                <w:szCs w:val="20"/>
              </w:rPr>
              <w:t>Website</w:t>
            </w:r>
          </w:p>
        </w:tc>
        <w:sdt>
          <w:sdtPr>
            <w:rPr>
              <w:rFonts w:cs="Arial"/>
              <w:szCs w:val="20"/>
            </w:rPr>
            <w:id w:val="-359202617"/>
            <w:placeholder>
              <w:docPart w:val="6337EC581F6F69428FECC81B4046596D"/>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CC3DF70" w14:textId="483979D7" w:rsidR="00EB2F02" w:rsidRPr="00397CE0" w:rsidRDefault="005F09C6" w:rsidP="00585AB3">
                <w:pPr>
                  <w:tabs>
                    <w:tab w:val="left" w:pos="1935"/>
                  </w:tabs>
                  <w:spacing w:before="60" w:after="60"/>
                  <w:rPr>
                    <w:rFonts w:cs="Arial"/>
                    <w:szCs w:val="20"/>
                  </w:rPr>
                </w:pPr>
                <w:r w:rsidRPr="00E812C8">
                  <w:rPr>
                    <w:rStyle w:val="PlaceholderText"/>
                  </w:rPr>
                  <w:t>Click or tap here to enter text. [Paste link]</w:t>
                </w:r>
              </w:p>
            </w:tc>
          </w:sdtContent>
        </w:sdt>
      </w:tr>
      <w:tr w:rsidR="00EB2F02" w:rsidRPr="00397CE0" w14:paraId="0B63F301"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0467C5E" w14:textId="77777777" w:rsidR="00EB2F02" w:rsidRPr="00397CE0" w:rsidRDefault="00EB2F02" w:rsidP="00585AB3">
            <w:pPr>
              <w:spacing w:before="60" w:after="60"/>
              <w:rPr>
                <w:rFonts w:cs="Arial"/>
                <w:color w:val="FFFFFF"/>
                <w:szCs w:val="20"/>
              </w:rPr>
            </w:pPr>
            <w:r>
              <w:rPr>
                <w:rFonts w:cs="Arial"/>
                <w:color w:val="FFFFFF"/>
                <w:szCs w:val="20"/>
              </w:rPr>
              <w:t>LinkedIn</w:t>
            </w:r>
          </w:p>
        </w:tc>
        <w:sdt>
          <w:sdtPr>
            <w:rPr>
              <w:rFonts w:cs="Arial"/>
              <w:szCs w:val="20"/>
            </w:rPr>
            <w:id w:val="-219594007"/>
            <w:placeholder>
              <w:docPart w:val="1418E4AB8590164FBB7D27E6DFDC91C9"/>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3B1E104B" w14:textId="0AD1A661" w:rsidR="00EB2F02" w:rsidRPr="00397CE0" w:rsidRDefault="005F09C6" w:rsidP="00585AB3">
                <w:pPr>
                  <w:tabs>
                    <w:tab w:val="left" w:pos="1935"/>
                  </w:tabs>
                  <w:spacing w:before="60" w:after="60"/>
                  <w:rPr>
                    <w:rFonts w:cs="Arial"/>
                    <w:szCs w:val="20"/>
                  </w:rPr>
                </w:pPr>
                <w:r w:rsidRPr="00E812C8">
                  <w:rPr>
                    <w:rStyle w:val="PlaceholderText"/>
                  </w:rPr>
                  <w:t>Click or tap here to enter text. [Paste link]</w:t>
                </w:r>
              </w:p>
            </w:tc>
          </w:sdtContent>
        </w:sdt>
      </w:tr>
      <w:tr w:rsidR="00EB2F02" w:rsidRPr="00397CE0" w14:paraId="2731BF46"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146E141B" w14:textId="77777777" w:rsidR="00EB2F02" w:rsidRDefault="00EB2F02" w:rsidP="00585AB3">
            <w:pPr>
              <w:spacing w:before="60" w:after="60"/>
              <w:rPr>
                <w:rFonts w:cs="Arial"/>
                <w:color w:val="FFFFFF"/>
                <w:szCs w:val="20"/>
              </w:rPr>
            </w:pPr>
            <w:r>
              <w:rPr>
                <w:rFonts w:cs="Arial"/>
                <w:color w:val="FFFFFF"/>
                <w:szCs w:val="20"/>
              </w:rPr>
              <w:t>Instagram</w:t>
            </w:r>
          </w:p>
        </w:tc>
        <w:sdt>
          <w:sdtPr>
            <w:rPr>
              <w:rFonts w:cs="Arial"/>
              <w:szCs w:val="20"/>
            </w:rPr>
            <w:id w:val="1793554498"/>
            <w:placeholder>
              <w:docPart w:val="E2586041E5F3BA4CB5FC9018A6611E1E"/>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5E05FFC3" w14:textId="3ADF15E0" w:rsidR="00EB2F02" w:rsidRDefault="005F09C6" w:rsidP="00585AB3">
                <w:pPr>
                  <w:tabs>
                    <w:tab w:val="left" w:pos="1935"/>
                  </w:tabs>
                  <w:spacing w:before="60" w:after="60"/>
                  <w:rPr>
                    <w:rFonts w:cs="Arial"/>
                    <w:szCs w:val="20"/>
                  </w:rPr>
                </w:pPr>
                <w:r w:rsidRPr="00E812C8">
                  <w:rPr>
                    <w:rStyle w:val="PlaceholderText"/>
                  </w:rPr>
                  <w:t>Click or tap here to enter text. [Paste link]</w:t>
                </w:r>
              </w:p>
            </w:tc>
          </w:sdtContent>
        </w:sdt>
      </w:tr>
      <w:tr w:rsidR="00EB2F02" w:rsidRPr="00397CE0" w14:paraId="7CA7D1F3"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A839554" w14:textId="77777777" w:rsidR="00EB2F02" w:rsidRDefault="00EB2F02" w:rsidP="00585AB3">
            <w:pPr>
              <w:spacing w:before="60" w:after="60"/>
              <w:rPr>
                <w:rFonts w:cs="Arial"/>
                <w:color w:val="FFFFFF"/>
                <w:szCs w:val="20"/>
              </w:rPr>
            </w:pPr>
            <w:r>
              <w:rPr>
                <w:rFonts w:cs="Arial"/>
                <w:color w:val="FFFFFF"/>
                <w:szCs w:val="20"/>
              </w:rPr>
              <w:t>Google+</w:t>
            </w:r>
          </w:p>
        </w:tc>
        <w:sdt>
          <w:sdtPr>
            <w:rPr>
              <w:rFonts w:cs="Arial"/>
              <w:szCs w:val="20"/>
            </w:rPr>
            <w:id w:val="106857005"/>
            <w:placeholder>
              <w:docPart w:val="A3C28E91C0FD054E8D3F469C37FC6295"/>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5049A7E" w14:textId="239108F1" w:rsidR="00EB2F02" w:rsidRDefault="005F09C6" w:rsidP="00585AB3">
                <w:pPr>
                  <w:tabs>
                    <w:tab w:val="left" w:pos="1935"/>
                  </w:tabs>
                  <w:spacing w:before="60" w:after="60"/>
                  <w:rPr>
                    <w:rFonts w:cs="Arial"/>
                    <w:szCs w:val="20"/>
                  </w:rPr>
                </w:pPr>
                <w:r w:rsidRPr="00E812C8">
                  <w:rPr>
                    <w:rStyle w:val="PlaceholderText"/>
                  </w:rPr>
                  <w:t>Click or tap here to enter text. [Paste link]</w:t>
                </w:r>
              </w:p>
            </w:tc>
          </w:sdtContent>
        </w:sdt>
      </w:tr>
      <w:tr w:rsidR="00EB2F02" w:rsidRPr="00397CE0" w14:paraId="791419E0"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D2E52FC" w14:textId="77777777" w:rsidR="00EB2F02" w:rsidRPr="00397CE0" w:rsidRDefault="00EB2F02" w:rsidP="00585AB3">
            <w:pPr>
              <w:spacing w:before="60" w:after="60"/>
              <w:rPr>
                <w:rFonts w:cs="Arial"/>
                <w:color w:val="FFFFFF"/>
                <w:szCs w:val="20"/>
              </w:rPr>
            </w:pPr>
            <w:r>
              <w:rPr>
                <w:rFonts w:cs="Arial"/>
                <w:color w:val="FFFFFF"/>
                <w:szCs w:val="20"/>
              </w:rPr>
              <w:t>Facebook</w:t>
            </w:r>
          </w:p>
        </w:tc>
        <w:sdt>
          <w:sdtPr>
            <w:rPr>
              <w:rFonts w:cs="Arial"/>
              <w:szCs w:val="20"/>
            </w:rPr>
            <w:id w:val="-498498434"/>
            <w:placeholder>
              <w:docPart w:val="E656E2EDFF82D84CAF6AB0D780014FA1"/>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5326332" w14:textId="7CB9F0C7" w:rsidR="00EB2F02" w:rsidRPr="00397CE0" w:rsidRDefault="005F09C6" w:rsidP="00585AB3">
                <w:pPr>
                  <w:tabs>
                    <w:tab w:val="left" w:pos="1935"/>
                  </w:tabs>
                  <w:spacing w:before="60" w:after="60"/>
                  <w:rPr>
                    <w:rFonts w:cs="Arial"/>
                    <w:szCs w:val="20"/>
                  </w:rPr>
                </w:pPr>
                <w:r w:rsidRPr="00E812C8">
                  <w:rPr>
                    <w:rStyle w:val="PlaceholderText"/>
                  </w:rPr>
                  <w:t>Click or tap here to enter text. [Paste link]</w:t>
                </w:r>
              </w:p>
            </w:tc>
          </w:sdtContent>
        </w:sdt>
      </w:tr>
    </w:tbl>
    <w:p w14:paraId="1331A6BB" w14:textId="77777777" w:rsidR="00EB2F02" w:rsidRDefault="00EB2F02" w:rsidP="00EB2F02">
      <w:pPr>
        <w:tabs>
          <w:tab w:val="left" w:pos="810"/>
        </w:tabs>
        <w:rPr>
          <w:rFonts w:cs="Arial"/>
          <w:b/>
          <w:bCs/>
        </w:rPr>
      </w:pPr>
    </w:p>
    <w:p w14:paraId="72D60D40" w14:textId="77777777" w:rsidR="00EB2F02" w:rsidRDefault="00EB2F02" w:rsidP="00EB2F02">
      <w:pPr>
        <w:tabs>
          <w:tab w:val="left" w:pos="810"/>
        </w:tabs>
        <w:rPr>
          <w:rFonts w:cs="Arial"/>
          <w:b/>
          <w:bCs/>
        </w:rPr>
      </w:pPr>
    </w:p>
    <w:p w14:paraId="18C74EBB" w14:textId="2F013F77" w:rsidR="00EB2F02" w:rsidRPr="00604760" w:rsidRDefault="00EB2F02" w:rsidP="009043E6">
      <w:pPr>
        <w:pStyle w:val="Heading2"/>
      </w:pPr>
      <w:r w:rsidRPr="00604760">
        <w:t>Promotional images</w:t>
      </w:r>
      <w:r>
        <w:t xml:space="preserve"> </w:t>
      </w:r>
      <w:r w:rsidRPr="00604760">
        <w:t xml:space="preserve">(used to create a profile on the </w:t>
      </w:r>
      <w:proofErr w:type="gramStart"/>
      <w:r w:rsidRPr="00604760">
        <w:t>platfor</w:t>
      </w:r>
      <w:r>
        <w:t xml:space="preserve">m, </w:t>
      </w:r>
      <w:r w:rsidRPr="00604760">
        <w:t>when</w:t>
      </w:r>
      <w:proofErr w:type="gramEnd"/>
      <w:r w:rsidRPr="00604760">
        <w:t xml:space="preserve"> it goes live)</w:t>
      </w:r>
      <w:r w:rsidR="000B3F61">
        <w:t xml:space="preserve"> </w:t>
      </w:r>
    </w:p>
    <w:sdt>
      <w:sdtPr>
        <w:rPr>
          <w:rFonts w:cs="Arial"/>
          <w:b/>
          <w:bCs/>
        </w:rPr>
        <w:id w:val="1033315930"/>
        <w:placeholder>
          <w:docPart w:val="DefaultPlaceholder_-1854013440"/>
        </w:placeholder>
        <w:showingPlcHdr/>
      </w:sdtPr>
      <w:sdtEndPr/>
      <w:sdtContent>
        <w:p w14:paraId="312426CA" w14:textId="55D61E92" w:rsidR="00EB2F02" w:rsidRDefault="000A3CA3" w:rsidP="00EB2F02">
          <w:pPr>
            <w:tabs>
              <w:tab w:val="left" w:pos="810"/>
            </w:tabs>
            <w:rPr>
              <w:rFonts w:cs="Arial"/>
              <w:b/>
              <w:bCs/>
            </w:rPr>
          </w:pPr>
          <w:r w:rsidRPr="00E812C8">
            <w:rPr>
              <w:rStyle w:val="PlaceholderText"/>
            </w:rPr>
            <w:t>Click or tap here to enter text.</w:t>
          </w:r>
        </w:p>
      </w:sdtContent>
    </w:sdt>
    <w:p w14:paraId="6EFBB6D9" w14:textId="77777777" w:rsidR="000A3CA3" w:rsidRDefault="000A3CA3" w:rsidP="00EB2F02">
      <w:pPr>
        <w:tabs>
          <w:tab w:val="left" w:pos="810"/>
        </w:tabs>
        <w:rPr>
          <w:rFonts w:cs="Arial"/>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EB2F02" w:rsidRPr="00397CE0" w14:paraId="360EE006"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2F0D877" w14:textId="77777777" w:rsidR="00EB2F02" w:rsidRPr="00397CE0" w:rsidRDefault="00EB2F02" w:rsidP="00585AB3">
            <w:pPr>
              <w:spacing w:before="60" w:after="60"/>
              <w:rPr>
                <w:rFonts w:cs="Arial"/>
                <w:color w:val="FFFFFF"/>
                <w:szCs w:val="20"/>
              </w:rPr>
            </w:pPr>
            <w:r w:rsidRPr="00604760">
              <w:rPr>
                <w:rFonts w:cs="Arial"/>
                <w:color w:val="FFFFFF"/>
                <w:szCs w:val="20"/>
              </w:rPr>
              <w:t>Logo</w:t>
            </w:r>
          </w:p>
        </w:tc>
        <w:tc>
          <w:tcPr>
            <w:tcW w:w="6521"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alias w:val="Click or tap here to upload picture"/>
              <w:id w:val="284080357"/>
              <w:showingPlcHdr/>
              <w:picture/>
            </w:sdtPr>
            <w:sdtEndPr/>
            <w:sdtContent>
              <w:p w14:paraId="4E9E9D8C" w14:textId="44C2856E" w:rsidR="00EB2F02" w:rsidRPr="00397CE0" w:rsidRDefault="005F09C6" w:rsidP="00585AB3">
                <w:pPr>
                  <w:tabs>
                    <w:tab w:val="left" w:pos="1935"/>
                  </w:tabs>
                  <w:spacing w:before="60" w:after="60"/>
                  <w:rPr>
                    <w:rFonts w:cs="Arial"/>
                    <w:szCs w:val="20"/>
                  </w:rPr>
                </w:pPr>
                <w:r>
                  <w:rPr>
                    <w:rFonts w:cs="Arial"/>
                    <w:noProof/>
                    <w:szCs w:val="20"/>
                  </w:rPr>
                  <w:drawing>
                    <wp:inline distT="0" distB="0" distL="0" distR="0" wp14:anchorId="4739AA15" wp14:editId="1556FA06">
                      <wp:extent cx="1908175" cy="190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inline>
                  </w:drawing>
                </w:r>
              </w:p>
            </w:sdtContent>
          </w:sdt>
        </w:tc>
      </w:tr>
      <w:tr w:rsidR="00EB2F02" w:rsidRPr="00397CE0" w14:paraId="3AFAD8D0"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3B509B0" w14:textId="77777777" w:rsidR="00EB2F02" w:rsidRPr="00397CE0" w:rsidRDefault="00EB2F02" w:rsidP="00585AB3">
            <w:pPr>
              <w:spacing w:before="60" w:after="60"/>
              <w:rPr>
                <w:rFonts w:cs="Arial"/>
                <w:color w:val="FFFFFF"/>
                <w:szCs w:val="20"/>
              </w:rPr>
            </w:pPr>
            <w:r w:rsidRPr="00604760">
              <w:rPr>
                <w:rFonts w:cs="Arial"/>
                <w:color w:val="FFFFFF"/>
                <w:szCs w:val="20"/>
              </w:rPr>
              <w:t>Primary image</w:t>
            </w:r>
          </w:p>
        </w:tc>
        <w:sdt>
          <w:sdtPr>
            <w:rPr>
              <w:rFonts w:cs="Arial"/>
              <w:szCs w:val="20"/>
            </w:rPr>
            <w:alias w:val="Click or tap here to upload picture"/>
            <w:id w:val="-184298272"/>
            <w:showingPlcHdr/>
            <w:picture/>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3046746" w14:textId="700FB054" w:rsidR="00EB2F02" w:rsidRPr="00397CE0" w:rsidRDefault="005F09C6" w:rsidP="008200FA">
                <w:pPr>
                  <w:tabs>
                    <w:tab w:val="left" w:pos="1935"/>
                  </w:tabs>
                  <w:spacing w:before="60" w:after="60"/>
                  <w:rPr>
                    <w:rFonts w:cs="Arial"/>
                    <w:szCs w:val="20"/>
                  </w:rPr>
                </w:pPr>
                <w:r>
                  <w:rPr>
                    <w:rFonts w:cs="Arial"/>
                    <w:noProof/>
                    <w:szCs w:val="20"/>
                  </w:rPr>
                  <w:drawing>
                    <wp:inline distT="0" distB="0" distL="0" distR="0" wp14:anchorId="1C185BB6" wp14:editId="1CCFEEFA">
                      <wp:extent cx="1908175" cy="190817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inline>
                  </w:drawing>
                </w:r>
              </w:p>
            </w:tc>
          </w:sdtContent>
        </w:sdt>
      </w:tr>
      <w:tr w:rsidR="00EB2F02" w:rsidRPr="00397CE0" w14:paraId="02C60C99"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45C7FCD" w14:textId="77777777" w:rsidR="00EB2F02" w:rsidRDefault="00EB2F02" w:rsidP="00585AB3">
            <w:pPr>
              <w:spacing w:before="60" w:after="60"/>
              <w:rPr>
                <w:rFonts w:cs="Arial"/>
                <w:color w:val="FFFFFF"/>
                <w:szCs w:val="20"/>
              </w:rPr>
            </w:pPr>
            <w:r w:rsidRPr="00604760">
              <w:rPr>
                <w:rFonts w:cs="Arial"/>
                <w:color w:val="FFFFFF"/>
                <w:szCs w:val="20"/>
              </w:rPr>
              <w:t>Secondary image</w:t>
            </w:r>
          </w:p>
        </w:tc>
        <w:sdt>
          <w:sdtPr>
            <w:rPr>
              <w:rFonts w:cs="Arial"/>
              <w:szCs w:val="20"/>
            </w:rPr>
            <w:alias w:val="Click or tap here to upload picture"/>
            <w:id w:val="1776053548"/>
            <w:showingPlcHdr/>
            <w:picture/>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7632D1B" w14:textId="6EB18A7C" w:rsidR="00EB2F02" w:rsidRDefault="008200FA" w:rsidP="008200FA">
                <w:pPr>
                  <w:tabs>
                    <w:tab w:val="left" w:pos="1935"/>
                  </w:tabs>
                  <w:spacing w:before="60" w:after="60"/>
                  <w:rPr>
                    <w:rFonts w:cs="Arial"/>
                    <w:szCs w:val="20"/>
                  </w:rPr>
                </w:pPr>
                <w:r>
                  <w:rPr>
                    <w:rFonts w:cs="Arial"/>
                    <w:noProof/>
                    <w:szCs w:val="20"/>
                  </w:rPr>
                  <w:drawing>
                    <wp:inline distT="0" distB="0" distL="0" distR="0" wp14:anchorId="2AF4F546" wp14:editId="16524F1B">
                      <wp:extent cx="914400" cy="914400"/>
                      <wp:effectExtent l="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sdtContent>
        </w:sdt>
      </w:tr>
    </w:tbl>
    <w:p w14:paraId="02DE0E5F" w14:textId="77777777" w:rsidR="00EB2F02" w:rsidRDefault="00EB2F02" w:rsidP="00EB2F02">
      <w:pPr>
        <w:tabs>
          <w:tab w:val="left" w:pos="810"/>
        </w:tabs>
        <w:rPr>
          <w:rFonts w:cs="Arial"/>
          <w:b/>
          <w:bCs/>
        </w:rPr>
      </w:pPr>
    </w:p>
    <w:p w14:paraId="1BD9FC40" w14:textId="77777777" w:rsidR="00EB2F02" w:rsidRDefault="00EB2F02" w:rsidP="00EB2F02">
      <w:pPr>
        <w:tabs>
          <w:tab w:val="left" w:pos="810"/>
        </w:tabs>
        <w:rPr>
          <w:rFonts w:cs="Arial"/>
          <w:b/>
          <w:bCs/>
        </w:rPr>
      </w:pPr>
    </w:p>
    <w:p w14:paraId="7D3E681D" w14:textId="5C76AA56" w:rsidR="00EB2F02" w:rsidRPr="00604760" w:rsidRDefault="00EB2F02" w:rsidP="009043E6">
      <w:pPr>
        <w:pStyle w:val="Heading2"/>
      </w:pPr>
      <w:r w:rsidRPr="00604760">
        <w:t xml:space="preserve">Promotional </w:t>
      </w:r>
      <w:r>
        <w:t xml:space="preserve">Video and presentation </w:t>
      </w:r>
      <w:r w:rsidRPr="00604760">
        <w:t xml:space="preserve">(used to create a profile on the </w:t>
      </w:r>
      <w:proofErr w:type="gramStart"/>
      <w:r w:rsidRPr="00604760">
        <w:t>platfor</w:t>
      </w:r>
      <w:r>
        <w:t xml:space="preserve">m, </w:t>
      </w:r>
      <w:r w:rsidRPr="00604760">
        <w:t>when</w:t>
      </w:r>
      <w:proofErr w:type="gramEnd"/>
      <w:r w:rsidRPr="00604760">
        <w:t xml:space="preserve"> it goes live)</w:t>
      </w:r>
    </w:p>
    <w:p w14:paraId="5E2D0C5B" w14:textId="77777777" w:rsidR="00EB2F02" w:rsidRDefault="00EB2F02" w:rsidP="00EB2F02">
      <w:pPr>
        <w:tabs>
          <w:tab w:val="left" w:pos="810"/>
        </w:tabs>
        <w:rPr>
          <w:rFonts w:cs="Arial"/>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EB2F02" w:rsidRPr="00397CE0" w14:paraId="0A570CF2"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013FE796" w14:textId="6653411B" w:rsidR="00EB2F02" w:rsidRPr="00397CE0" w:rsidRDefault="00EB2F02" w:rsidP="00585AB3">
            <w:pPr>
              <w:spacing w:before="60" w:after="60"/>
              <w:rPr>
                <w:rFonts w:cs="Arial"/>
                <w:color w:val="FFFFFF"/>
                <w:szCs w:val="20"/>
              </w:rPr>
            </w:pPr>
            <w:r>
              <w:rPr>
                <w:rFonts w:cs="Arial"/>
                <w:color w:val="FFFFFF"/>
                <w:szCs w:val="20"/>
              </w:rPr>
              <w:t>Video</w:t>
            </w:r>
          </w:p>
        </w:tc>
        <w:tc>
          <w:tcPr>
            <w:tcW w:w="6521"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898281425"/>
              <w:placeholder>
                <w:docPart w:val="CB1B147F6B6EC0418A5E5FF96238AEEE"/>
              </w:placeholder>
              <w:showingPlcHdr/>
            </w:sdtPr>
            <w:sdtEndPr/>
            <w:sdtContent>
              <w:p w14:paraId="0BA427E2" w14:textId="3259CAA4" w:rsidR="00EB2F02" w:rsidRDefault="007638B2" w:rsidP="00585AB3">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339ABA08" w14:textId="77777777" w:rsidR="00EB2F02" w:rsidRDefault="00EB2F02" w:rsidP="00585AB3">
            <w:pPr>
              <w:tabs>
                <w:tab w:val="left" w:pos="1935"/>
              </w:tabs>
              <w:spacing w:before="60" w:after="60"/>
              <w:rPr>
                <w:rFonts w:cs="Arial"/>
                <w:szCs w:val="20"/>
              </w:rPr>
            </w:pPr>
          </w:p>
          <w:p w14:paraId="51DF9B56" w14:textId="77777777" w:rsidR="00EB2F02" w:rsidRPr="00397CE0" w:rsidRDefault="00EB2F02" w:rsidP="00585AB3">
            <w:pPr>
              <w:tabs>
                <w:tab w:val="left" w:pos="1935"/>
              </w:tabs>
              <w:spacing w:before="60" w:after="60"/>
              <w:rPr>
                <w:rFonts w:cs="Arial"/>
                <w:szCs w:val="20"/>
              </w:rPr>
            </w:pPr>
          </w:p>
        </w:tc>
      </w:tr>
      <w:tr w:rsidR="00EB2F02" w:rsidRPr="00397CE0" w14:paraId="28997EA8" w14:textId="77777777" w:rsidTr="00585AB3">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99EAF6C" w14:textId="77777777" w:rsidR="00EB2F02" w:rsidRDefault="00EB2F02" w:rsidP="00585AB3">
            <w:pPr>
              <w:spacing w:before="60" w:after="60"/>
              <w:rPr>
                <w:rFonts w:cs="Arial"/>
                <w:color w:val="FFFFFF"/>
                <w:szCs w:val="20"/>
              </w:rPr>
            </w:pPr>
            <w:r>
              <w:rPr>
                <w:rFonts w:cs="Arial"/>
                <w:color w:val="FFFFFF"/>
                <w:szCs w:val="20"/>
              </w:rPr>
              <w:lastRenderedPageBreak/>
              <w:t>Presentation</w:t>
            </w:r>
          </w:p>
          <w:p w14:paraId="08125902" w14:textId="436AF751" w:rsidR="00EB2F02" w:rsidRDefault="00EB2F02" w:rsidP="00585AB3">
            <w:pPr>
              <w:spacing w:before="60" w:after="60"/>
              <w:rPr>
                <w:rFonts w:cs="Arial"/>
                <w:color w:val="FFFFFF"/>
                <w:szCs w:val="20"/>
              </w:rPr>
            </w:pPr>
          </w:p>
        </w:tc>
        <w:tc>
          <w:tcPr>
            <w:tcW w:w="6521"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1018700998"/>
              <w:placeholder>
                <w:docPart w:val="72095BFCF6A0A645B6D5B02FF282F1AB"/>
              </w:placeholder>
              <w:showingPlcHdr/>
            </w:sdtPr>
            <w:sdtEndPr/>
            <w:sdtContent>
              <w:p w14:paraId="5DA7A083" w14:textId="77777777" w:rsidR="000E5D52" w:rsidRDefault="000E5D52" w:rsidP="000E5D52">
                <w:pPr>
                  <w:tabs>
                    <w:tab w:val="left" w:pos="1935"/>
                  </w:tabs>
                  <w:spacing w:before="60" w:after="60"/>
                  <w:rPr>
                    <w:rFonts w:cs="Arial"/>
                    <w:szCs w:val="20"/>
                  </w:rPr>
                </w:pPr>
                <w:r w:rsidRPr="00E812C8">
                  <w:rPr>
                    <w:rStyle w:val="PlaceholderText"/>
                    <w:rFonts w:eastAsiaTheme="minorHAnsi"/>
                  </w:rPr>
                  <w:t>Click or tap here to enter text. [Paste link]</w:t>
                </w:r>
              </w:p>
            </w:sdtContent>
          </w:sdt>
          <w:p w14:paraId="42ED671C" w14:textId="25ADC256" w:rsidR="00EB2F02" w:rsidRDefault="00EB2F02" w:rsidP="00585AB3">
            <w:pPr>
              <w:tabs>
                <w:tab w:val="left" w:pos="1935"/>
              </w:tabs>
              <w:spacing w:before="60" w:after="60"/>
              <w:rPr>
                <w:rFonts w:cs="Arial"/>
                <w:szCs w:val="20"/>
              </w:rPr>
            </w:pPr>
          </w:p>
        </w:tc>
      </w:tr>
    </w:tbl>
    <w:p w14:paraId="3560D4C5" w14:textId="77777777" w:rsidR="005C58C6" w:rsidRDefault="005C58C6" w:rsidP="008145EB">
      <w:pPr>
        <w:pStyle w:val="Heading1"/>
        <w:numPr>
          <w:ilvl w:val="0"/>
          <w:numId w:val="0"/>
        </w:numPr>
        <w:ind w:left="431" w:hanging="431"/>
        <w:sectPr w:rsidR="005C58C6" w:rsidSect="00F25149">
          <w:pgSz w:w="11906" w:h="16838" w:code="9"/>
          <w:pgMar w:top="1134" w:right="1134" w:bottom="1134" w:left="1134" w:header="720" w:footer="720" w:gutter="0"/>
          <w:cols w:space="720"/>
          <w:noEndnote/>
          <w:docGrid w:linePitch="326"/>
        </w:sectPr>
      </w:pPr>
      <w:bookmarkStart w:id="5" w:name="_Toc45287937"/>
    </w:p>
    <w:p w14:paraId="76EA6B2A" w14:textId="3BB1F716" w:rsidR="00C23617" w:rsidRDefault="009F3B2C" w:rsidP="008145EB">
      <w:pPr>
        <w:pStyle w:val="Heading1"/>
        <w:numPr>
          <w:ilvl w:val="0"/>
          <w:numId w:val="0"/>
        </w:numPr>
        <w:ind w:left="431" w:hanging="431"/>
      </w:pPr>
      <w:r>
        <w:lastRenderedPageBreak/>
        <w:t>KEY DISCLOSURES</w:t>
      </w:r>
      <w:bookmarkEnd w:id="5"/>
      <w:r w:rsidR="007F4C71">
        <w:t xml:space="preserve"> and FLAGS</w:t>
      </w:r>
      <w:r>
        <w:t xml:space="preserve"> </w:t>
      </w:r>
    </w:p>
    <w:p w14:paraId="0CF87398" w14:textId="13ECBB51" w:rsidR="001450D4" w:rsidRDefault="001450D4" w:rsidP="00DD7A9C">
      <w:r>
        <w:t xml:space="preserve">This information is </w:t>
      </w:r>
      <w:proofErr w:type="gramStart"/>
      <w:r>
        <w:t>automatically-generated</w:t>
      </w:r>
      <w:proofErr w:type="gramEnd"/>
    </w:p>
    <w:tbl>
      <w:tblPr>
        <w:tblW w:w="9660" w:type="dxa"/>
        <w:tblLook w:val="04A0" w:firstRow="1" w:lastRow="0" w:firstColumn="1" w:lastColumn="0" w:noHBand="0" w:noVBand="1"/>
      </w:tblPr>
      <w:tblGrid>
        <w:gridCol w:w="8500"/>
        <w:gridCol w:w="1160"/>
      </w:tblGrid>
      <w:tr w:rsidR="00F06AE1" w:rsidRPr="00F06AE1" w14:paraId="6AFBDE2C" w14:textId="77777777" w:rsidTr="00F06AE1">
        <w:trPr>
          <w:trHeight w:val="230"/>
        </w:trPr>
        <w:tc>
          <w:tcPr>
            <w:tcW w:w="8500" w:type="dxa"/>
            <w:tcBorders>
              <w:top w:val="single" w:sz="4" w:space="0" w:color="70AD47"/>
              <w:left w:val="single" w:sz="4" w:space="0" w:color="70AD47"/>
              <w:bottom w:val="single" w:sz="4" w:space="0" w:color="70AD47"/>
              <w:right w:val="nil"/>
            </w:tcBorders>
            <w:shd w:val="clear" w:color="000000" w:fill="A9D08E"/>
            <w:noWrap/>
            <w:vAlign w:val="bottom"/>
            <w:hideMark/>
          </w:tcPr>
          <w:p w14:paraId="04E90CBD" w14:textId="77777777" w:rsidR="00F06AE1" w:rsidRPr="00F06AE1" w:rsidRDefault="00F06AE1" w:rsidP="00F06AE1">
            <w:pPr>
              <w:jc w:val="center"/>
              <w:rPr>
                <w:rFonts w:cs="Arial"/>
                <w:b/>
                <w:bCs/>
                <w:color w:val="000000"/>
                <w:sz w:val="18"/>
                <w:szCs w:val="18"/>
                <w:lang w:eastAsia="en-GB"/>
              </w:rPr>
            </w:pPr>
            <w:r w:rsidRPr="00F06AE1">
              <w:rPr>
                <w:rFonts w:cs="Arial"/>
                <w:b/>
                <w:bCs/>
                <w:color w:val="000000"/>
                <w:sz w:val="18"/>
                <w:szCs w:val="18"/>
                <w:lang w:eastAsia="en-GB"/>
              </w:rPr>
              <w:t>FLAG NO.</w:t>
            </w:r>
          </w:p>
        </w:tc>
        <w:tc>
          <w:tcPr>
            <w:tcW w:w="1160" w:type="dxa"/>
            <w:tcBorders>
              <w:top w:val="single" w:sz="8" w:space="0" w:color="auto"/>
              <w:left w:val="single" w:sz="8" w:space="0" w:color="auto"/>
              <w:bottom w:val="single" w:sz="4" w:space="0" w:color="70AD47"/>
              <w:right w:val="single" w:sz="8" w:space="0" w:color="auto"/>
            </w:tcBorders>
            <w:shd w:val="clear" w:color="000000" w:fill="C6E0B4"/>
            <w:noWrap/>
            <w:vAlign w:val="bottom"/>
            <w:hideMark/>
          </w:tcPr>
          <w:p w14:paraId="7B9A56AB"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FLAG</w:t>
            </w:r>
          </w:p>
        </w:tc>
      </w:tr>
      <w:tr w:rsidR="00F06AE1" w:rsidRPr="00F06AE1" w14:paraId="3CE31494" w14:textId="77777777" w:rsidTr="00F06AE1">
        <w:trPr>
          <w:trHeight w:val="480"/>
        </w:trPr>
        <w:tc>
          <w:tcPr>
            <w:tcW w:w="8500" w:type="dxa"/>
            <w:tcBorders>
              <w:top w:val="nil"/>
              <w:left w:val="single" w:sz="4" w:space="0" w:color="70AD47"/>
              <w:bottom w:val="single" w:sz="4" w:space="0" w:color="70AD47"/>
              <w:right w:val="nil"/>
            </w:tcBorders>
            <w:shd w:val="clear" w:color="000000" w:fill="C6E0B4"/>
            <w:noWrap/>
            <w:vAlign w:val="bottom"/>
            <w:hideMark/>
          </w:tcPr>
          <w:p w14:paraId="5B872828"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 </w:t>
            </w:r>
          </w:p>
        </w:tc>
        <w:tc>
          <w:tcPr>
            <w:tcW w:w="1160" w:type="dxa"/>
            <w:tcBorders>
              <w:top w:val="nil"/>
              <w:left w:val="single" w:sz="8" w:space="0" w:color="auto"/>
              <w:bottom w:val="nil"/>
              <w:right w:val="single" w:sz="8" w:space="0" w:color="auto"/>
            </w:tcBorders>
            <w:shd w:val="clear" w:color="auto" w:fill="auto"/>
            <w:noWrap/>
            <w:vAlign w:val="bottom"/>
            <w:hideMark/>
          </w:tcPr>
          <w:p w14:paraId="6B1C6F34" w14:textId="77777777" w:rsidR="00F06AE1" w:rsidRPr="00F06AE1" w:rsidRDefault="00F06AE1" w:rsidP="00F06AE1">
            <w:pPr>
              <w:jc w:val="center"/>
              <w:rPr>
                <w:rFonts w:ascii="Wingdings" w:hAnsi="Wingdings" w:cs="Calibri"/>
                <w:b/>
                <w:bCs/>
                <w:color w:val="FF0000"/>
                <w:sz w:val="40"/>
                <w:szCs w:val="40"/>
                <w:lang w:eastAsia="en-GB"/>
              </w:rPr>
            </w:pPr>
            <w:r w:rsidRPr="00F06AE1">
              <w:rPr>
                <w:rFonts w:ascii="Wingdings" w:hAnsi="Wingdings" w:cs="Calibri"/>
                <w:b/>
                <w:bCs/>
                <w:color w:val="FF0000"/>
                <w:sz w:val="40"/>
                <w:szCs w:val="40"/>
                <w:lang w:eastAsia="en-GB"/>
              </w:rPr>
              <w:t>O</w:t>
            </w:r>
          </w:p>
        </w:tc>
      </w:tr>
      <w:tr w:rsidR="00F06AE1" w:rsidRPr="00F06AE1" w14:paraId="410BC878" w14:textId="77777777" w:rsidTr="00F06AE1">
        <w:trPr>
          <w:trHeight w:val="450"/>
        </w:trPr>
        <w:tc>
          <w:tcPr>
            <w:tcW w:w="8500" w:type="dxa"/>
            <w:tcBorders>
              <w:top w:val="nil"/>
              <w:left w:val="single" w:sz="4" w:space="0" w:color="70AD47"/>
              <w:bottom w:val="single" w:sz="4" w:space="0" w:color="70AD47"/>
              <w:right w:val="nil"/>
            </w:tcBorders>
            <w:shd w:val="clear" w:color="000000" w:fill="FFFFFF"/>
            <w:noWrap/>
            <w:vAlign w:val="center"/>
            <w:hideMark/>
          </w:tcPr>
          <w:p w14:paraId="6E9940D0"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TEAM</w:t>
            </w:r>
          </w:p>
        </w:tc>
        <w:tc>
          <w:tcPr>
            <w:tcW w:w="1160" w:type="dxa"/>
            <w:tcBorders>
              <w:top w:val="single" w:sz="4" w:space="0" w:color="70AD47"/>
              <w:left w:val="single" w:sz="8" w:space="0" w:color="auto"/>
              <w:bottom w:val="single" w:sz="4" w:space="0" w:color="70AD47"/>
              <w:right w:val="single" w:sz="8" w:space="0" w:color="auto"/>
            </w:tcBorders>
            <w:shd w:val="clear" w:color="000000" w:fill="FFFFFF"/>
            <w:noWrap/>
            <w:vAlign w:val="center"/>
            <w:hideMark/>
          </w:tcPr>
          <w:p w14:paraId="08585D9B"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 </w:t>
            </w:r>
          </w:p>
        </w:tc>
      </w:tr>
      <w:tr w:rsidR="00F06AE1" w:rsidRPr="00F06AE1" w14:paraId="6039C574"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7C16702B"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Employment disputes: Are there any disputes with past or present employees </w:t>
            </w:r>
            <w:proofErr w:type="gramStart"/>
            <w:r w:rsidRPr="00F06AE1">
              <w:rPr>
                <w:rFonts w:cs="Arial"/>
                <w:color w:val="000000"/>
                <w:sz w:val="18"/>
                <w:szCs w:val="18"/>
                <w:lang w:eastAsia="en-GB"/>
              </w:rPr>
              <w:t>e.g.</w:t>
            </w:r>
            <w:proofErr w:type="gramEnd"/>
            <w:r w:rsidRPr="00F06AE1">
              <w:rPr>
                <w:rFonts w:cs="Arial"/>
                <w:color w:val="000000"/>
                <w:sz w:val="18"/>
                <w:szCs w:val="18"/>
                <w:lang w:eastAsia="en-GB"/>
              </w:rPr>
              <w:t xml:space="preserve"> claims for unfair dismissal or discrimination?</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03DA13E4" w14:textId="364561FD" w:rsidR="00F06AE1" w:rsidRPr="00F06AE1" w:rsidRDefault="00F06AE1" w:rsidP="00F06AE1">
            <w:pPr>
              <w:rPr>
                <w:rFonts w:cs="Arial"/>
                <w:color w:val="000000"/>
                <w:sz w:val="18"/>
                <w:szCs w:val="18"/>
                <w:lang w:eastAsia="en-GB"/>
              </w:rPr>
            </w:pPr>
          </w:p>
        </w:tc>
      </w:tr>
      <w:tr w:rsidR="00F06AE1" w:rsidRPr="00F06AE1" w14:paraId="2755A688"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2358D2C0"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Are there any family, civil partnership or marital relationships between any members of the Management </w:t>
            </w:r>
            <w:proofErr w:type="gramStart"/>
            <w:r w:rsidRPr="00F06AE1">
              <w:rPr>
                <w:rFonts w:cs="Arial"/>
                <w:color w:val="000000"/>
                <w:sz w:val="18"/>
                <w:szCs w:val="18"/>
                <w:lang w:eastAsia="en-GB"/>
              </w:rPr>
              <w:t>Team ?</w:t>
            </w:r>
            <w:proofErr w:type="gramEnd"/>
          </w:p>
        </w:tc>
        <w:tc>
          <w:tcPr>
            <w:tcW w:w="1160" w:type="dxa"/>
            <w:tcBorders>
              <w:top w:val="nil"/>
              <w:left w:val="single" w:sz="8" w:space="0" w:color="auto"/>
              <w:bottom w:val="single" w:sz="4" w:space="0" w:color="70AD47"/>
              <w:right w:val="single" w:sz="8" w:space="0" w:color="auto"/>
            </w:tcBorders>
            <w:shd w:val="clear" w:color="000000" w:fill="E2EFDA"/>
            <w:vAlign w:val="center"/>
          </w:tcPr>
          <w:p w14:paraId="2199E0E6" w14:textId="1ECCECD2" w:rsidR="00F06AE1" w:rsidRPr="00F06AE1" w:rsidRDefault="00F06AE1" w:rsidP="00F06AE1">
            <w:pPr>
              <w:rPr>
                <w:rFonts w:cs="Arial"/>
                <w:color w:val="000000"/>
                <w:sz w:val="18"/>
                <w:szCs w:val="18"/>
                <w:lang w:eastAsia="en-GB"/>
              </w:rPr>
            </w:pPr>
          </w:p>
        </w:tc>
      </w:tr>
      <w:tr w:rsidR="00F06AE1" w:rsidRPr="00F06AE1" w14:paraId="21762D2D"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1BE2741E"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Employment terms:  Are all the Members of the Executive Management Team working for the Company on a full-time basi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598D6C07" w14:textId="36A5F9D3" w:rsidR="00F06AE1" w:rsidRPr="00F06AE1" w:rsidRDefault="00F06AE1" w:rsidP="00F06AE1">
            <w:pPr>
              <w:rPr>
                <w:rFonts w:cs="Arial"/>
                <w:color w:val="000000"/>
                <w:sz w:val="18"/>
                <w:szCs w:val="18"/>
                <w:lang w:eastAsia="en-GB"/>
              </w:rPr>
            </w:pPr>
          </w:p>
        </w:tc>
      </w:tr>
      <w:tr w:rsidR="00F06AE1" w:rsidRPr="00F06AE1" w14:paraId="120B94B7"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4DAFC8A6"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Employment contracts:  Has each member of the executive Management Team signed a Contract of Employment or Agreement for Services with the Company </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6BB17613" w14:textId="186DDCB6" w:rsidR="00F06AE1" w:rsidRPr="00F06AE1" w:rsidRDefault="00F06AE1" w:rsidP="00F06AE1">
            <w:pPr>
              <w:rPr>
                <w:rFonts w:cs="Arial"/>
                <w:color w:val="000000"/>
                <w:sz w:val="18"/>
                <w:szCs w:val="18"/>
                <w:lang w:eastAsia="en-GB"/>
              </w:rPr>
            </w:pPr>
          </w:p>
        </w:tc>
      </w:tr>
      <w:tr w:rsidR="00F06AE1" w:rsidRPr="00F06AE1" w14:paraId="1CE21A0F"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6154F3D7"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Employment history:  Has any member of the Management Team been involved previously in insolvency proceeding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131B6443" w14:textId="49B8E96A" w:rsidR="00F06AE1" w:rsidRPr="00F06AE1" w:rsidRDefault="00F06AE1" w:rsidP="00F06AE1">
            <w:pPr>
              <w:rPr>
                <w:rFonts w:cs="Arial"/>
                <w:color w:val="000000"/>
                <w:sz w:val="18"/>
                <w:szCs w:val="18"/>
                <w:lang w:eastAsia="en-GB"/>
              </w:rPr>
            </w:pPr>
          </w:p>
        </w:tc>
      </w:tr>
      <w:tr w:rsidR="00F06AE1" w:rsidRPr="00F06AE1" w14:paraId="6A9052FC"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290E8260"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Salaries:  Are current and </w:t>
            </w:r>
            <w:proofErr w:type="spellStart"/>
            <w:r w:rsidRPr="00F06AE1">
              <w:rPr>
                <w:rFonts w:cs="Arial"/>
                <w:color w:val="000000"/>
                <w:sz w:val="18"/>
                <w:szCs w:val="18"/>
                <w:lang w:eastAsia="en-GB"/>
              </w:rPr>
              <w:t>proposad</w:t>
            </w:r>
            <w:proofErr w:type="spellEnd"/>
            <w:r w:rsidRPr="00F06AE1">
              <w:rPr>
                <w:rFonts w:cs="Arial"/>
                <w:color w:val="000000"/>
                <w:sz w:val="18"/>
                <w:szCs w:val="18"/>
                <w:lang w:eastAsia="en-GB"/>
              </w:rPr>
              <w:t xml:space="preserve"> salary levels in line with the stage of the business (refer </w:t>
            </w:r>
            <w:proofErr w:type="gramStart"/>
            <w:r w:rsidRPr="00F06AE1">
              <w:rPr>
                <w:rFonts w:cs="Arial"/>
                <w:color w:val="000000"/>
                <w:sz w:val="18"/>
                <w:szCs w:val="18"/>
                <w:lang w:eastAsia="en-GB"/>
              </w:rPr>
              <w:t>to  Salary</w:t>
            </w:r>
            <w:proofErr w:type="gramEnd"/>
            <w:r w:rsidRPr="00F06AE1">
              <w:rPr>
                <w:rFonts w:cs="Arial"/>
                <w:color w:val="000000"/>
                <w:sz w:val="18"/>
                <w:szCs w:val="18"/>
                <w:lang w:eastAsia="en-GB"/>
              </w:rPr>
              <w:t xml:space="preserve"> Calculator)</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2CAC56F2" w14:textId="55DF634B" w:rsidR="00F06AE1" w:rsidRPr="00F06AE1" w:rsidRDefault="00F06AE1" w:rsidP="00F06AE1">
            <w:pPr>
              <w:rPr>
                <w:rFonts w:cs="Arial"/>
                <w:color w:val="000000"/>
                <w:sz w:val="18"/>
                <w:szCs w:val="18"/>
                <w:lang w:eastAsia="en-GB"/>
              </w:rPr>
            </w:pPr>
          </w:p>
        </w:tc>
      </w:tr>
      <w:tr w:rsidR="00F06AE1" w:rsidRPr="00F06AE1" w14:paraId="5CE026A5"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3DCC7BEB"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Accrued salaries:  Are there any accrued salarie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68BAAF33" w14:textId="75F121A3" w:rsidR="00F06AE1" w:rsidRPr="00F06AE1" w:rsidRDefault="00F06AE1" w:rsidP="00F06AE1">
            <w:pPr>
              <w:rPr>
                <w:rFonts w:cs="Arial"/>
                <w:color w:val="000000"/>
                <w:sz w:val="18"/>
                <w:szCs w:val="18"/>
                <w:lang w:eastAsia="en-GB"/>
              </w:rPr>
            </w:pPr>
          </w:p>
        </w:tc>
      </w:tr>
      <w:tr w:rsidR="00F06AE1" w:rsidRPr="00F06AE1" w14:paraId="1541FC06" w14:textId="77777777" w:rsidTr="005A667D">
        <w:trPr>
          <w:trHeight w:val="510"/>
        </w:trPr>
        <w:tc>
          <w:tcPr>
            <w:tcW w:w="8500" w:type="dxa"/>
            <w:tcBorders>
              <w:top w:val="nil"/>
              <w:left w:val="single" w:sz="4" w:space="0" w:color="70AD47"/>
              <w:bottom w:val="single" w:sz="4" w:space="0" w:color="70AD47"/>
              <w:right w:val="nil"/>
            </w:tcBorders>
            <w:shd w:val="clear" w:color="000000" w:fill="FFFFFF"/>
            <w:noWrap/>
            <w:vAlign w:val="center"/>
            <w:hideMark/>
          </w:tcPr>
          <w:p w14:paraId="1E377018"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GOVERNANCE</w:t>
            </w:r>
          </w:p>
        </w:tc>
        <w:tc>
          <w:tcPr>
            <w:tcW w:w="1160" w:type="dxa"/>
            <w:tcBorders>
              <w:top w:val="nil"/>
              <w:left w:val="single" w:sz="8" w:space="0" w:color="auto"/>
              <w:bottom w:val="single" w:sz="4" w:space="0" w:color="70AD47"/>
              <w:right w:val="single" w:sz="8" w:space="0" w:color="auto"/>
            </w:tcBorders>
            <w:shd w:val="clear" w:color="000000" w:fill="FFFFFF"/>
            <w:noWrap/>
            <w:vAlign w:val="center"/>
          </w:tcPr>
          <w:p w14:paraId="4FD40EA0" w14:textId="3EA471E9" w:rsidR="00F06AE1" w:rsidRPr="00F06AE1" w:rsidRDefault="00F06AE1" w:rsidP="00F06AE1">
            <w:pPr>
              <w:rPr>
                <w:rFonts w:cs="Arial"/>
                <w:b/>
                <w:bCs/>
                <w:color w:val="000000"/>
                <w:sz w:val="18"/>
                <w:szCs w:val="18"/>
                <w:lang w:eastAsia="en-GB"/>
              </w:rPr>
            </w:pPr>
          </w:p>
        </w:tc>
      </w:tr>
      <w:tr w:rsidR="00F06AE1" w:rsidRPr="00F06AE1" w14:paraId="44AC464B"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1F6E3B3D" w14:textId="4E1009C0"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Corporate Governance: Is there an existing independent Chair or </w:t>
            </w:r>
            <w:proofErr w:type="gramStart"/>
            <w:r w:rsidRPr="00F06AE1">
              <w:rPr>
                <w:rFonts w:cs="Arial"/>
                <w:color w:val="000000"/>
                <w:sz w:val="18"/>
                <w:szCs w:val="18"/>
                <w:lang w:eastAsia="en-GB"/>
              </w:rPr>
              <w:t>Non Exec</w:t>
            </w:r>
            <w:proofErr w:type="gramEnd"/>
            <w:r w:rsidRPr="00F06AE1">
              <w:rPr>
                <w:rFonts w:cs="Arial"/>
                <w:color w:val="000000"/>
                <w:sz w:val="18"/>
                <w:szCs w:val="18"/>
                <w:lang w:eastAsia="en-GB"/>
              </w:rPr>
              <w:t xml:space="preserve"> representing minority shareholders</w:t>
            </w:r>
            <w:r w:rsidR="00894EBA">
              <w:rPr>
                <w:rFonts w:cs="Arial"/>
                <w:color w:val="000000"/>
                <w:sz w:val="18"/>
                <w:szCs w:val="18"/>
                <w:lang w:eastAsia="en-GB"/>
              </w:rPr>
              <w:t>'</w:t>
            </w:r>
            <w:r w:rsidRPr="00F06AE1">
              <w:rPr>
                <w:rFonts w:cs="Arial"/>
                <w:color w:val="000000"/>
                <w:sz w:val="18"/>
                <w:szCs w:val="18"/>
                <w:lang w:eastAsia="en-GB"/>
              </w:rPr>
              <w:t xml:space="preserve"> interest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62E34A75" w14:textId="45B2CFAF" w:rsidR="00F06AE1" w:rsidRPr="00F06AE1" w:rsidRDefault="00F06AE1" w:rsidP="00F06AE1">
            <w:pPr>
              <w:rPr>
                <w:rFonts w:cs="Arial"/>
                <w:color w:val="000000"/>
                <w:sz w:val="18"/>
                <w:szCs w:val="18"/>
                <w:lang w:eastAsia="en-GB"/>
              </w:rPr>
            </w:pPr>
          </w:p>
        </w:tc>
      </w:tr>
      <w:tr w:rsidR="00F06AE1" w:rsidRPr="00F06AE1" w14:paraId="0D377698"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20117248"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Controls.  Is there a single shareholder with more than 50% of the enlarged share capital as of this date (pre-investment)? </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5859EF20" w14:textId="77D656D2" w:rsidR="00F06AE1" w:rsidRPr="00F06AE1" w:rsidRDefault="00F06AE1" w:rsidP="00F06AE1">
            <w:pPr>
              <w:rPr>
                <w:rFonts w:cs="Arial"/>
                <w:color w:val="000000"/>
                <w:sz w:val="18"/>
                <w:szCs w:val="18"/>
                <w:lang w:eastAsia="en-GB"/>
              </w:rPr>
            </w:pPr>
          </w:p>
        </w:tc>
      </w:tr>
      <w:tr w:rsidR="00F06AE1" w:rsidRPr="00F06AE1" w14:paraId="7A00B8DA" w14:textId="77777777" w:rsidTr="005A667D">
        <w:trPr>
          <w:trHeight w:val="510"/>
        </w:trPr>
        <w:tc>
          <w:tcPr>
            <w:tcW w:w="8500" w:type="dxa"/>
            <w:tcBorders>
              <w:top w:val="nil"/>
              <w:left w:val="single" w:sz="4" w:space="0" w:color="70AD47"/>
              <w:bottom w:val="single" w:sz="4" w:space="0" w:color="70AD47"/>
              <w:right w:val="nil"/>
            </w:tcBorders>
            <w:shd w:val="clear" w:color="000000" w:fill="FFFFFF"/>
            <w:noWrap/>
            <w:vAlign w:val="center"/>
            <w:hideMark/>
          </w:tcPr>
          <w:p w14:paraId="23CD6223"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LEGAL &amp; REG</w:t>
            </w:r>
          </w:p>
        </w:tc>
        <w:tc>
          <w:tcPr>
            <w:tcW w:w="1160" w:type="dxa"/>
            <w:tcBorders>
              <w:top w:val="nil"/>
              <w:left w:val="single" w:sz="8" w:space="0" w:color="auto"/>
              <w:bottom w:val="single" w:sz="4" w:space="0" w:color="70AD47"/>
              <w:right w:val="single" w:sz="8" w:space="0" w:color="auto"/>
            </w:tcBorders>
            <w:shd w:val="clear" w:color="000000" w:fill="FFFFFF"/>
            <w:noWrap/>
            <w:vAlign w:val="center"/>
          </w:tcPr>
          <w:p w14:paraId="193AA60B" w14:textId="74CDA5DB" w:rsidR="00F06AE1" w:rsidRPr="00F06AE1" w:rsidRDefault="00F06AE1" w:rsidP="00F06AE1">
            <w:pPr>
              <w:rPr>
                <w:rFonts w:cs="Arial"/>
                <w:b/>
                <w:bCs/>
                <w:color w:val="000000"/>
                <w:sz w:val="18"/>
                <w:szCs w:val="18"/>
                <w:lang w:eastAsia="en-GB"/>
              </w:rPr>
            </w:pPr>
          </w:p>
        </w:tc>
      </w:tr>
      <w:tr w:rsidR="00F06AE1" w:rsidRPr="00F06AE1" w14:paraId="6CF077BF"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08C080A1"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Key Person Insurance:  Has Key Person Insurance taken out by the Investee Company on the life of key members of the Management Team?</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5C1356A9" w14:textId="1060AE3C" w:rsidR="00F06AE1" w:rsidRPr="00F06AE1" w:rsidRDefault="00F06AE1" w:rsidP="00F06AE1">
            <w:pPr>
              <w:rPr>
                <w:rFonts w:cs="Arial"/>
                <w:color w:val="000000"/>
                <w:sz w:val="18"/>
                <w:szCs w:val="18"/>
                <w:lang w:eastAsia="en-GB"/>
              </w:rPr>
            </w:pPr>
          </w:p>
        </w:tc>
      </w:tr>
      <w:tr w:rsidR="00F06AE1" w:rsidRPr="00F06AE1" w14:paraId="23E56582"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602EB8DF"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Intellectual Property (IP) Ownership: Is all IP owned by the Company (as opposed to individual members of the Management Team)?</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7B771ECC" w14:textId="6808E805" w:rsidR="00F06AE1" w:rsidRPr="00F06AE1" w:rsidRDefault="00F06AE1" w:rsidP="00F06AE1">
            <w:pPr>
              <w:rPr>
                <w:rFonts w:cs="Arial"/>
                <w:color w:val="000000"/>
                <w:sz w:val="18"/>
                <w:szCs w:val="18"/>
                <w:lang w:eastAsia="en-GB"/>
              </w:rPr>
            </w:pPr>
          </w:p>
        </w:tc>
      </w:tr>
      <w:tr w:rsidR="00F06AE1" w:rsidRPr="00F06AE1" w14:paraId="7DC47244" w14:textId="77777777" w:rsidTr="00F06AE1">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3273E732" w14:textId="739AB72C"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Company Disputes:  Is the Company involved in any significant sales </w:t>
            </w:r>
            <w:r w:rsidR="001D5D10" w:rsidRPr="00F06AE1">
              <w:rPr>
                <w:rFonts w:cs="Arial"/>
                <w:color w:val="000000"/>
                <w:sz w:val="18"/>
                <w:szCs w:val="18"/>
                <w:lang w:eastAsia="en-GB"/>
              </w:rPr>
              <w:t>invoice</w:t>
            </w:r>
            <w:r w:rsidRPr="00F06AE1">
              <w:rPr>
                <w:rFonts w:cs="Arial"/>
                <w:color w:val="000000"/>
                <w:sz w:val="18"/>
                <w:szCs w:val="18"/>
                <w:lang w:eastAsia="en-GB"/>
              </w:rPr>
              <w:t xml:space="preserve"> or purchase disputes or any claim or lawsuit</w:t>
            </w:r>
          </w:p>
        </w:tc>
        <w:tc>
          <w:tcPr>
            <w:tcW w:w="1160" w:type="dxa"/>
            <w:tcBorders>
              <w:top w:val="nil"/>
              <w:left w:val="single" w:sz="8" w:space="0" w:color="auto"/>
              <w:bottom w:val="single" w:sz="4" w:space="0" w:color="70AD47"/>
              <w:right w:val="single" w:sz="8" w:space="0" w:color="auto"/>
            </w:tcBorders>
            <w:shd w:val="clear" w:color="000000" w:fill="E2EFDA"/>
            <w:vAlign w:val="center"/>
            <w:hideMark/>
          </w:tcPr>
          <w:p w14:paraId="23794122" w14:textId="38B9F8CF" w:rsidR="00F06AE1" w:rsidRPr="00F06AE1" w:rsidRDefault="00F06AE1" w:rsidP="00F06AE1">
            <w:pPr>
              <w:rPr>
                <w:rFonts w:cs="Arial"/>
                <w:color w:val="000000"/>
                <w:sz w:val="18"/>
                <w:szCs w:val="18"/>
                <w:lang w:eastAsia="en-GB"/>
              </w:rPr>
            </w:pPr>
          </w:p>
        </w:tc>
      </w:tr>
      <w:tr w:rsidR="00F06AE1" w:rsidRPr="00F06AE1" w14:paraId="3334615E"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74608E64"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lastRenderedPageBreak/>
              <w:t>Company filings: Is the Company fully up to date with filings at Companies House (or equivalent)</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37437D8D" w14:textId="08399A2C" w:rsidR="00F06AE1" w:rsidRPr="00F06AE1" w:rsidRDefault="00F06AE1" w:rsidP="00F06AE1">
            <w:pPr>
              <w:rPr>
                <w:rFonts w:cs="Arial"/>
                <w:color w:val="000000"/>
                <w:sz w:val="18"/>
                <w:szCs w:val="18"/>
                <w:lang w:eastAsia="en-GB"/>
              </w:rPr>
            </w:pPr>
          </w:p>
        </w:tc>
      </w:tr>
      <w:tr w:rsidR="00F06AE1" w:rsidRPr="00F06AE1" w14:paraId="06D468B1" w14:textId="77777777" w:rsidTr="005A667D">
        <w:trPr>
          <w:trHeight w:val="510"/>
        </w:trPr>
        <w:tc>
          <w:tcPr>
            <w:tcW w:w="8500" w:type="dxa"/>
            <w:tcBorders>
              <w:top w:val="nil"/>
              <w:left w:val="single" w:sz="4" w:space="0" w:color="70AD47"/>
              <w:bottom w:val="single" w:sz="4" w:space="0" w:color="70AD47"/>
              <w:right w:val="nil"/>
            </w:tcBorders>
            <w:shd w:val="clear" w:color="000000" w:fill="FFFFFF"/>
            <w:noWrap/>
            <w:vAlign w:val="center"/>
            <w:hideMark/>
          </w:tcPr>
          <w:p w14:paraId="7B881023"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FINANCIAL</w:t>
            </w:r>
          </w:p>
        </w:tc>
        <w:tc>
          <w:tcPr>
            <w:tcW w:w="1160" w:type="dxa"/>
            <w:tcBorders>
              <w:top w:val="nil"/>
              <w:left w:val="single" w:sz="8" w:space="0" w:color="auto"/>
              <w:bottom w:val="single" w:sz="4" w:space="0" w:color="70AD47"/>
              <w:right w:val="single" w:sz="8" w:space="0" w:color="auto"/>
            </w:tcBorders>
            <w:shd w:val="clear" w:color="000000" w:fill="FFFFFF"/>
            <w:noWrap/>
            <w:vAlign w:val="center"/>
          </w:tcPr>
          <w:p w14:paraId="2DE00960" w14:textId="24DC367E" w:rsidR="00F06AE1" w:rsidRPr="00F06AE1" w:rsidRDefault="00F06AE1" w:rsidP="00F06AE1">
            <w:pPr>
              <w:rPr>
                <w:rFonts w:cs="Arial"/>
                <w:b/>
                <w:bCs/>
                <w:color w:val="000000"/>
                <w:sz w:val="18"/>
                <w:szCs w:val="18"/>
                <w:lang w:eastAsia="en-GB"/>
              </w:rPr>
            </w:pPr>
          </w:p>
        </w:tc>
      </w:tr>
      <w:tr w:rsidR="00F06AE1" w:rsidRPr="00F06AE1" w14:paraId="2DEF1874"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1DC10659"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Financial Controls: Is there suitably qualified Finance Director who has taken responsibility for signing off the Balance Sheet and ensuring all liabilities have been disclosed?</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111D5914" w14:textId="164FA354" w:rsidR="00F06AE1" w:rsidRPr="00F06AE1" w:rsidRDefault="00F06AE1" w:rsidP="00F06AE1">
            <w:pPr>
              <w:rPr>
                <w:rFonts w:cs="Arial"/>
                <w:color w:val="000000"/>
                <w:sz w:val="18"/>
                <w:szCs w:val="18"/>
                <w:lang w:eastAsia="en-GB"/>
              </w:rPr>
            </w:pPr>
          </w:p>
        </w:tc>
      </w:tr>
      <w:tr w:rsidR="00F06AE1" w:rsidRPr="00F06AE1" w14:paraId="22F8AF88"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4889D8DB"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Solvency: Is the Company currently solvent?  </w:t>
            </w:r>
            <w:proofErr w:type="gramStart"/>
            <w:r w:rsidRPr="00F06AE1">
              <w:rPr>
                <w:rFonts w:cs="Arial"/>
                <w:color w:val="000000"/>
                <w:sz w:val="18"/>
                <w:szCs w:val="18"/>
                <w:lang w:eastAsia="en-GB"/>
              </w:rPr>
              <w:t>i.e.</w:t>
            </w:r>
            <w:proofErr w:type="gramEnd"/>
            <w:r w:rsidRPr="00F06AE1">
              <w:rPr>
                <w:rFonts w:cs="Arial"/>
                <w:color w:val="000000"/>
                <w:sz w:val="18"/>
                <w:szCs w:val="18"/>
                <w:lang w:eastAsia="en-GB"/>
              </w:rPr>
              <w:t xml:space="preserve"> positive Net Current Assets and ability to pay debts as they fall due.</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6B5124AB" w14:textId="2F235591" w:rsidR="00F06AE1" w:rsidRPr="00F06AE1" w:rsidRDefault="00F06AE1" w:rsidP="00F06AE1">
            <w:pPr>
              <w:rPr>
                <w:rFonts w:cs="Arial"/>
                <w:color w:val="000000"/>
                <w:sz w:val="18"/>
                <w:szCs w:val="18"/>
                <w:lang w:eastAsia="en-GB"/>
              </w:rPr>
            </w:pPr>
          </w:p>
        </w:tc>
      </w:tr>
      <w:tr w:rsidR="00F06AE1" w:rsidRPr="00F06AE1" w14:paraId="7184F622"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3972AE2D"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Intangible Assets: Does the Balance Sheet show intangible assets or investment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7F90CFE8" w14:textId="799674B0" w:rsidR="00F06AE1" w:rsidRPr="00F06AE1" w:rsidRDefault="00F06AE1" w:rsidP="00F06AE1">
            <w:pPr>
              <w:rPr>
                <w:rFonts w:cs="Arial"/>
                <w:color w:val="000000"/>
                <w:sz w:val="18"/>
                <w:szCs w:val="18"/>
                <w:lang w:eastAsia="en-GB"/>
              </w:rPr>
            </w:pPr>
          </w:p>
        </w:tc>
      </w:tr>
      <w:tr w:rsidR="00F06AE1" w:rsidRPr="00F06AE1" w14:paraId="6D3E9722"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14E36420" w14:textId="567B6D5F"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Directors</w:t>
            </w:r>
            <w:r w:rsidR="00894EBA">
              <w:rPr>
                <w:rFonts w:cs="Arial"/>
                <w:color w:val="000000"/>
                <w:sz w:val="18"/>
                <w:szCs w:val="18"/>
                <w:lang w:eastAsia="en-GB"/>
              </w:rPr>
              <w:t>'</w:t>
            </w:r>
            <w:r w:rsidRPr="00F06AE1">
              <w:rPr>
                <w:rFonts w:cs="Arial"/>
                <w:color w:val="000000"/>
                <w:sz w:val="18"/>
                <w:szCs w:val="18"/>
                <w:lang w:eastAsia="en-GB"/>
              </w:rPr>
              <w:t xml:space="preserve"> Loans: Are there any outstanding Directors</w:t>
            </w:r>
            <w:r w:rsidR="00894EBA">
              <w:rPr>
                <w:rFonts w:cs="Arial"/>
                <w:color w:val="000000"/>
                <w:sz w:val="18"/>
                <w:szCs w:val="18"/>
                <w:lang w:eastAsia="en-GB"/>
              </w:rPr>
              <w:t>'</w:t>
            </w:r>
            <w:r w:rsidRPr="00F06AE1">
              <w:rPr>
                <w:rFonts w:cs="Arial"/>
                <w:color w:val="000000"/>
                <w:sz w:val="18"/>
                <w:szCs w:val="18"/>
                <w:lang w:eastAsia="en-GB"/>
              </w:rPr>
              <w:t xml:space="preserve"> loans?</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7284D725" w14:textId="1C077C0D" w:rsidR="00F06AE1" w:rsidRPr="00F06AE1" w:rsidRDefault="00F06AE1" w:rsidP="00F06AE1">
            <w:pPr>
              <w:rPr>
                <w:rFonts w:cs="Arial"/>
                <w:color w:val="000000"/>
                <w:sz w:val="18"/>
                <w:szCs w:val="18"/>
                <w:lang w:eastAsia="en-GB"/>
              </w:rPr>
            </w:pPr>
          </w:p>
        </w:tc>
      </w:tr>
      <w:tr w:rsidR="00F06AE1" w:rsidRPr="00F06AE1" w14:paraId="55E46AB8" w14:textId="77777777" w:rsidTr="005A667D">
        <w:trPr>
          <w:trHeight w:val="510"/>
        </w:trPr>
        <w:tc>
          <w:tcPr>
            <w:tcW w:w="8500" w:type="dxa"/>
            <w:tcBorders>
              <w:top w:val="nil"/>
              <w:left w:val="single" w:sz="4" w:space="0" w:color="70AD47"/>
              <w:bottom w:val="single" w:sz="4" w:space="0" w:color="70AD47"/>
              <w:right w:val="nil"/>
            </w:tcBorders>
            <w:shd w:val="clear" w:color="000000" w:fill="FFFFFF"/>
            <w:noWrap/>
            <w:vAlign w:val="center"/>
            <w:hideMark/>
          </w:tcPr>
          <w:p w14:paraId="1538D463" w14:textId="77777777" w:rsidR="00F06AE1" w:rsidRPr="00F06AE1" w:rsidRDefault="00F06AE1" w:rsidP="00F06AE1">
            <w:pPr>
              <w:rPr>
                <w:rFonts w:cs="Arial"/>
                <w:b/>
                <w:bCs/>
                <w:color w:val="000000"/>
                <w:sz w:val="18"/>
                <w:szCs w:val="18"/>
                <w:lang w:eastAsia="en-GB"/>
              </w:rPr>
            </w:pPr>
            <w:r w:rsidRPr="00F06AE1">
              <w:rPr>
                <w:rFonts w:cs="Arial"/>
                <w:b/>
                <w:bCs/>
                <w:color w:val="000000"/>
                <w:sz w:val="18"/>
                <w:szCs w:val="18"/>
                <w:lang w:eastAsia="en-GB"/>
              </w:rPr>
              <w:t>INVESTMENT</w:t>
            </w:r>
          </w:p>
        </w:tc>
        <w:tc>
          <w:tcPr>
            <w:tcW w:w="1160" w:type="dxa"/>
            <w:tcBorders>
              <w:top w:val="nil"/>
              <w:left w:val="single" w:sz="8" w:space="0" w:color="auto"/>
              <w:bottom w:val="single" w:sz="4" w:space="0" w:color="70AD47"/>
              <w:right w:val="single" w:sz="8" w:space="0" w:color="auto"/>
            </w:tcBorders>
            <w:shd w:val="clear" w:color="000000" w:fill="FFFFFF"/>
            <w:noWrap/>
            <w:vAlign w:val="center"/>
          </w:tcPr>
          <w:p w14:paraId="40389622" w14:textId="662EB8CA" w:rsidR="00F06AE1" w:rsidRPr="00F06AE1" w:rsidRDefault="00F06AE1" w:rsidP="00F06AE1">
            <w:pPr>
              <w:rPr>
                <w:rFonts w:cs="Arial"/>
                <w:b/>
                <w:bCs/>
                <w:color w:val="000000"/>
                <w:sz w:val="18"/>
                <w:szCs w:val="18"/>
                <w:lang w:eastAsia="en-GB"/>
              </w:rPr>
            </w:pPr>
          </w:p>
        </w:tc>
      </w:tr>
      <w:tr w:rsidR="00F06AE1" w:rsidRPr="00F06AE1" w14:paraId="4EE9D5C1"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36DF02EA"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Tax Advisors: If seeking tax relief under the S/EIS is there an </w:t>
            </w:r>
            <w:proofErr w:type="gramStart"/>
            <w:r w:rsidRPr="00F06AE1">
              <w:rPr>
                <w:rFonts w:cs="Arial"/>
                <w:color w:val="000000"/>
                <w:sz w:val="18"/>
                <w:szCs w:val="18"/>
                <w:lang w:eastAsia="en-GB"/>
              </w:rPr>
              <w:t>external  individual</w:t>
            </w:r>
            <w:proofErr w:type="gramEnd"/>
            <w:r w:rsidRPr="00F06AE1">
              <w:rPr>
                <w:rFonts w:cs="Arial"/>
                <w:color w:val="000000"/>
                <w:sz w:val="18"/>
                <w:szCs w:val="18"/>
                <w:lang w:eastAsia="en-GB"/>
              </w:rPr>
              <w:t xml:space="preserve"> or company advising?</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247F9E55" w14:textId="297414D2" w:rsidR="00F06AE1" w:rsidRPr="00F06AE1" w:rsidRDefault="00F06AE1" w:rsidP="00F06AE1">
            <w:pPr>
              <w:rPr>
                <w:rFonts w:cs="Arial"/>
                <w:color w:val="000000"/>
                <w:sz w:val="18"/>
                <w:szCs w:val="18"/>
                <w:lang w:eastAsia="en-GB"/>
              </w:rPr>
            </w:pPr>
          </w:p>
        </w:tc>
      </w:tr>
      <w:tr w:rsidR="00F06AE1" w:rsidRPr="00F06AE1" w14:paraId="66D401D4"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7BBA33C3"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Fundraising spread:  Is the Maximum Total Fundraising more than double the Minimum Total Fundraising?</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3160BA33" w14:textId="654F844B" w:rsidR="00F06AE1" w:rsidRPr="00F06AE1" w:rsidRDefault="00F06AE1" w:rsidP="00F06AE1">
            <w:pPr>
              <w:rPr>
                <w:rFonts w:cs="Arial"/>
                <w:color w:val="000000"/>
                <w:sz w:val="18"/>
                <w:szCs w:val="18"/>
                <w:lang w:eastAsia="en-GB"/>
              </w:rPr>
            </w:pPr>
          </w:p>
        </w:tc>
      </w:tr>
      <w:tr w:rsidR="00F06AE1" w:rsidRPr="00F06AE1" w14:paraId="6AC0362C"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6E5710E8"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 xml:space="preserve">Valuation rationale: Has the valuation been validated by an external party? </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1D308DE4" w14:textId="36932071" w:rsidR="00F06AE1" w:rsidRPr="00F06AE1" w:rsidRDefault="00F06AE1" w:rsidP="00F06AE1">
            <w:pPr>
              <w:rPr>
                <w:rFonts w:cs="Arial"/>
                <w:color w:val="000000"/>
                <w:sz w:val="18"/>
                <w:szCs w:val="18"/>
                <w:lang w:eastAsia="en-GB"/>
              </w:rPr>
            </w:pPr>
          </w:p>
        </w:tc>
      </w:tr>
      <w:tr w:rsidR="00F06AE1" w:rsidRPr="00F06AE1" w14:paraId="2A3DB3BD" w14:textId="77777777" w:rsidTr="005A667D">
        <w:trPr>
          <w:trHeight w:val="510"/>
        </w:trPr>
        <w:tc>
          <w:tcPr>
            <w:tcW w:w="8500" w:type="dxa"/>
            <w:tcBorders>
              <w:top w:val="nil"/>
              <w:left w:val="single" w:sz="4" w:space="0" w:color="70AD47"/>
              <w:bottom w:val="single" w:sz="4" w:space="0" w:color="70AD47"/>
              <w:right w:val="nil"/>
            </w:tcBorders>
            <w:shd w:val="clear" w:color="000000" w:fill="E2EFDA"/>
            <w:vAlign w:val="center"/>
            <w:hideMark/>
          </w:tcPr>
          <w:p w14:paraId="6AEB27B9" w14:textId="77777777" w:rsidR="00F06AE1" w:rsidRPr="00F06AE1" w:rsidRDefault="00F06AE1" w:rsidP="00F06AE1">
            <w:pPr>
              <w:rPr>
                <w:rFonts w:cs="Arial"/>
                <w:color w:val="000000"/>
                <w:sz w:val="18"/>
                <w:szCs w:val="18"/>
                <w:lang w:eastAsia="en-GB"/>
              </w:rPr>
            </w:pPr>
            <w:r w:rsidRPr="00F06AE1">
              <w:rPr>
                <w:rFonts w:cs="Arial"/>
                <w:color w:val="000000"/>
                <w:sz w:val="18"/>
                <w:szCs w:val="18"/>
                <w:lang w:eastAsia="en-GB"/>
              </w:rPr>
              <w:t>Valuation:  Is the proposed valuation in line with the stage of the business (refer to Valuation Calculator)</w:t>
            </w:r>
          </w:p>
        </w:tc>
        <w:tc>
          <w:tcPr>
            <w:tcW w:w="1160" w:type="dxa"/>
            <w:tcBorders>
              <w:top w:val="nil"/>
              <w:left w:val="single" w:sz="8" w:space="0" w:color="auto"/>
              <w:bottom w:val="single" w:sz="4" w:space="0" w:color="70AD47"/>
              <w:right w:val="single" w:sz="8" w:space="0" w:color="auto"/>
            </w:tcBorders>
            <w:shd w:val="clear" w:color="000000" w:fill="E2EFDA"/>
            <w:vAlign w:val="center"/>
          </w:tcPr>
          <w:p w14:paraId="5A5FDA11" w14:textId="455057CE" w:rsidR="0018172E" w:rsidRPr="00F06AE1" w:rsidRDefault="0018172E" w:rsidP="00F06AE1">
            <w:pPr>
              <w:rPr>
                <w:rFonts w:cs="Arial"/>
                <w:color w:val="000000"/>
                <w:sz w:val="18"/>
                <w:szCs w:val="18"/>
                <w:lang w:eastAsia="en-GB"/>
              </w:rPr>
            </w:pPr>
          </w:p>
        </w:tc>
      </w:tr>
    </w:tbl>
    <w:p w14:paraId="2E3E9183" w14:textId="77777777" w:rsidR="005C58C6" w:rsidRDefault="005C58C6" w:rsidP="00D429F2">
      <w:pPr>
        <w:pStyle w:val="CommentText"/>
        <w:jc w:val="both"/>
        <w:sectPr w:rsidR="005C58C6" w:rsidSect="005C58C6">
          <w:pgSz w:w="16838" w:h="11906" w:orient="landscape" w:code="9"/>
          <w:pgMar w:top="1134" w:right="1134" w:bottom="1134" w:left="1134" w:header="720" w:footer="720" w:gutter="0"/>
          <w:cols w:space="720"/>
          <w:noEndnote/>
          <w:docGrid w:linePitch="326"/>
        </w:sectPr>
      </w:pPr>
    </w:p>
    <w:p w14:paraId="5D9D89B2" w14:textId="418F3705" w:rsidR="00A637CD" w:rsidRDefault="00A637CD" w:rsidP="00D429F2">
      <w:pPr>
        <w:pStyle w:val="CommentText"/>
        <w:jc w:val="both"/>
      </w:pPr>
    </w:p>
    <w:p w14:paraId="58A462D2" w14:textId="77777777" w:rsidR="00575D97" w:rsidRDefault="00575D97" w:rsidP="00575D97">
      <w:pPr>
        <w:pBdr>
          <w:bottom w:val="single" w:sz="12" w:space="1" w:color="auto"/>
        </w:pBdr>
        <w:tabs>
          <w:tab w:val="left" w:pos="810"/>
        </w:tabs>
        <w:rPr>
          <w:rFonts w:cs="Arial"/>
          <w:b/>
          <w:bCs/>
        </w:rPr>
      </w:pPr>
    </w:p>
    <w:p w14:paraId="257CD4BA" w14:textId="77777777" w:rsidR="00575D97" w:rsidRDefault="00575D97" w:rsidP="00575D97">
      <w:pPr>
        <w:tabs>
          <w:tab w:val="left" w:pos="810"/>
        </w:tabs>
        <w:rPr>
          <w:rFonts w:cs="Arial"/>
          <w:b/>
          <w:bCs/>
        </w:rPr>
      </w:pPr>
    </w:p>
    <w:p w14:paraId="4401A390" w14:textId="6D9CDB77" w:rsidR="00575D97" w:rsidRDefault="00575D97" w:rsidP="00575D97">
      <w:pPr>
        <w:pStyle w:val="CommentText"/>
        <w:jc w:val="both"/>
        <w:rPr>
          <w:rFonts w:cs="Arial"/>
          <w:b/>
          <w:bCs/>
          <w:sz w:val="32"/>
          <w:szCs w:val="32"/>
        </w:rPr>
      </w:pPr>
      <w:r>
        <w:rPr>
          <w:rFonts w:cs="Arial"/>
          <w:b/>
          <w:bCs/>
          <w:sz w:val="32"/>
          <w:szCs w:val="32"/>
        </w:rPr>
        <w:t>DISCLOSURES</w:t>
      </w:r>
    </w:p>
    <w:p w14:paraId="359C5752" w14:textId="77777777" w:rsidR="00575D97" w:rsidRDefault="00575D97" w:rsidP="00575D97">
      <w:pPr>
        <w:pStyle w:val="CommentText"/>
        <w:jc w:val="both"/>
      </w:pPr>
    </w:p>
    <w:p w14:paraId="0DECAB26" w14:textId="77777777" w:rsidR="00575D97"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sidRPr="00A637CD">
        <w:rPr>
          <w:rFonts w:cs="Arial"/>
          <w:b/>
          <w:bCs/>
          <w:i/>
          <w:iCs/>
        </w:rPr>
        <w:t>COMPANY-GENERATED INFORMATION</w:t>
      </w:r>
    </w:p>
    <w:p w14:paraId="4B6E907E" w14:textId="77777777" w:rsidR="00575D97"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NOT been reviewed nor approved.</w:t>
      </w:r>
    </w:p>
    <w:p w14:paraId="6BAA1ABF" w14:textId="77777777" w:rsidR="00575D97"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been produced by the Company and its Management Team</w:t>
      </w:r>
    </w:p>
    <w:p w14:paraId="77D0FD95" w14:textId="77777777" w:rsidR="00575D97" w:rsidRPr="00A637CD"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 xml:space="preserve">Please view full risk warning here </w:t>
      </w:r>
    </w:p>
    <w:p w14:paraId="279D220F" w14:textId="77777777" w:rsidR="00575D97"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p>
    <w:p w14:paraId="523066B3" w14:textId="2C045CEB" w:rsidR="00575D97" w:rsidRPr="000A7120" w:rsidRDefault="00575D97" w:rsidP="00575D97">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r w:rsidRPr="000A7120">
        <w:rPr>
          <w:rFonts w:cs="Arial"/>
          <w:i/>
          <w:iCs/>
        </w:rPr>
        <w:t>IMPORTANT NOTE: The information below and in the rest of this</w:t>
      </w:r>
      <w:r w:rsidR="00CD487B">
        <w:rPr>
          <w:rFonts w:cs="Arial"/>
          <w:i/>
          <w:iCs/>
        </w:rPr>
        <w:t xml:space="preserve"> Key Investment Data Document</w:t>
      </w:r>
      <w:r w:rsidRPr="000A7120">
        <w:rPr>
          <w:rFonts w:cs="Arial"/>
          <w:i/>
          <w:iCs/>
        </w:rPr>
        <w:t xml:space="preserve"> </w:t>
      </w:r>
      <w:r w:rsidR="00CD487B">
        <w:rPr>
          <w:rFonts w:cs="Arial"/>
          <w:i/>
          <w:iCs/>
        </w:rPr>
        <w:t>(</w:t>
      </w:r>
      <w:r w:rsidRPr="000A7120">
        <w:rPr>
          <w:rFonts w:cs="Arial"/>
          <w:i/>
          <w:iCs/>
        </w:rPr>
        <w:t>KIDD</w:t>
      </w:r>
      <w:r w:rsidR="00CD487B">
        <w:rPr>
          <w:rFonts w:cs="Arial"/>
          <w:i/>
          <w:iCs/>
        </w:rPr>
        <w:t>)</w:t>
      </w:r>
      <w:r w:rsidRPr="000A7120">
        <w:rPr>
          <w:rFonts w:cs="Arial"/>
          <w:i/>
          <w:iCs/>
        </w:rPr>
        <w:t xml:space="preserve"> has been produced by the Company</w:t>
      </w:r>
      <w:r>
        <w:rPr>
          <w:rFonts w:cs="Arial"/>
          <w:i/>
          <w:iCs/>
        </w:rPr>
        <w:t xml:space="preserve"> having been </w:t>
      </w:r>
      <w:r w:rsidRPr="000A7120">
        <w:rPr>
          <w:rFonts w:cs="Arial"/>
          <w:i/>
          <w:iCs/>
        </w:rPr>
        <w:t xml:space="preserve">reviewed by both the Platform and the Corporate Finance Advisor (the </w:t>
      </w:r>
      <w:r w:rsidR="00894EBA">
        <w:rPr>
          <w:rFonts w:cs="Arial"/>
          <w:i/>
          <w:iCs/>
        </w:rPr>
        <w:t>"</w:t>
      </w:r>
      <w:r w:rsidRPr="000A7120">
        <w:rPr>
          <w:rFonts w:cs="Arial"/>
          <w:i/>
          <w:iCs/>
        </w:rPr>
        <w:t>Parties</w:t>
      </w:r>
      <w:r w:rsidR="00894EBA">
        <w:rPr>
          <w:rFonts w:cs="Arial"/>
          <w:i/>
          <w:iCs/>
        </w:rPr>
        <w:t>"</w:t>
      </w:r>
      <w:r w:rsidRPr="000A7120">
        <w:rPr>
          <w:rFonts w:cs="Arial"/>
          <w:i/>
          <w:iCs/>
        </w:rPr>
        <w:t>).  In respect of any statements of fact, the Parties have relied upon information provided by the Company and as such</w:t>
      </w:r>
      <w:r>
        <w:rPr>
          <w:rFonts w:cs="Arial"/>
          <w:i/>
          <w:iCs/>
        </w:rPr>
        <w:t xml:space="preserve"> the Parties </w:t>
      </w:r>
      <w:r w:rsidRPr="000A7120">
        <w:rPr>
          <w:rFonts w:cs="Arial"/>
          <w:i/>
          <w:iCs/>
        </w:rPr>
        <w:t>cannot be held liable</w:t>
      </w:r>
      <w:r>
        <w:rPr>
          <w:rFonts w:cs="Arial"/>
          <w:i/>
          <w:iCs/>
        </w:rPr>
        <w:t xml:space="preserve"> where the information is </w:t>
      </w:r>
      <w:r w:rsidRPr="000A7120">
        <w:rPr>
          <w:rFonts w:cs="Arial"/>
          <w:i/>
          <w:iCs/>
        </w:rPr>
        <w:t>inaccurate</w:t>
      </w:r>
      <w:r>
        <w:rPr>
          <w:rFonts w:cs="Arial"/>
          <w:i/>
          <w:iCs/>
        </w:rPr>
        <w:t xml:space="preserve"> or incomplete</w:t>
      </w:r>
      <w:r w:rsidRPr="000A7120">
        <w:rPr>
          <w:rFonts w:cs="Arial"/>
          <w:i/>
          <w:iCs/>
        </w:rPr>
        <w:t>.</w:t>
      </w:r>
      <w:r>
        <w:rPr>
          <w:rFonts w:cs="Arial"/>
          <w:i/>
          <w:iCs/>
        </w:rPr>
        <w:t xml:space="preserve">  </w:t>
      </w:r>
    </w:p>
    <w:p w14:paraId="25E0C549" w14:textId="77777777" w:rsidR="00575D97" w:rsidRDefault="00575D97" w:rsidP="00575D97">
      <w:pPr>
        <w:tabs>
          <w:tab w:val="left" w:pos="810"/>
        </w:tabs>
        <w:rPr>
          <w:rFonts w:cs="Arial"/>
          <w:b/>
          <w:bCs/>
        </w:rPr>
      </w:pPr>
    </w:p>
    <w:p w14:paraId="60E9B9EF" w14:textId="4F7A5C20" w:rsidR="00C23617" w:rsidRPr="00346909" w:rsidRDefault="00C23617" w:rsidP="00E537DA">
      <w:pPr>
        <w:pStyle w:val="Heading1"/>
      </w:pPr>
      <w:bookmarkStart w:id="6" w:name="_Toc45287938"/>
      <w:r w:rsidRPr="00A86777">
        <w:t>MANAGEMENT TEAM</w:t>
      </w:r>
      <w:bookmarkEnd w:id="6"/>
      <w:r w:rsidRPr="00A86777">
        <w:t xml:space="preserve"> </w:t>
      </w:r>
    </w:p>
    <w:p w14:paraId="42D3E803" w14:textId="77777777" w:rsidR="00C23617" w:rsidRPr="00A86777" w:rsidRDefault="00C23617" w:rsidP="00C23617">
      <w:pPr>
        <w:tabs>
          <w:tab w:val="left" w:pos="810"/>
          <w:tab w:val="left" w:pos="1980"/>
          <w:tab w:val="left" w:pos="4320"/>
          <w:tab w:val="left" w:pos="5040"/>
          <w:tab w:val="left" w:pos="5580"/>
          <w:tab w:val="left" w:pos="5760"/>
        </w:tabs>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7254"/>
      </w:tblGrid>
      <w:tr w:rsidR="00C23617" w:rsidRPr="00A86777" w14:paraId="2D4E2742" w14:textId="77777777" w:rsidTr="00346909">
        <w:trPr>
          <w:trHeight w:val="95"/>
        </w:trPr>
        <w:tc>
          <w:tcPr>
            <w:tcW w:w="2806" w:type="dxa"/>
            <w:shd w:val="clear" w:color="auto" w:fill="6EB246"/>
            <w:vAlign w:val="center"/>
          </w:tcPr>
          <w:p w14:paraId="56789800" w14:textId="09EB8D3F" w:rsidR="00C23617" w:rsidRPr="00B471B5" w:rsidRDefault="00C23617" w:rsidP="00B471B5">
            <w:pPr>
              <w:pStyle w:val="ListParagraph"/>
              <w:numPr>
                <w:ilvl w:val="0"/>
                <w:numId w:val="46"/>
              </w:numPr>
              <w:spacing w:before="60" w:after="60"/>
              <w:rPr>
                <w:rFonts w:cs="Arial"/>
                <w:b/>
                <w:bCs/>
                <w:color w:val="FFFFFF"/>
              </w:rPr>
            </w:pPr>
            <w:r w:rsidRPr="00B471B5">
              <w:rPr>
                <w:rFonts w:cs="Arial"/>
                <w:b/>
                <w:bCs/>
                <w:color w:val="FFFFFF"/>
              </w:rPr>
              <w:t>Name</w:t>
            </w:r>
          </w:p>
        </w:tc>
        <w:sdt>
          <w:sdtPr>
            <w:rPr>
              <w:rFonts w:cs="Arial"/>
              <w:b/>
              <w:bCs/>
              <w:color w:val="FFFFFF"/>
            </w:rPr>
            <w:id w:val="468175933"/>
            <w:placeholder>
              <w:docPart w:val="74D60B68FE974B5485C38ACF5E98EF52"/>
            </w:placeholder>
            <w:showingPlcHdr/>
          </w:sdtPr>
          <w:sdtEndPr/>
          <w:sdtContent>
            <w:tc>
              <w:tcPr>
                <w:tcW w:w="7254" w:type="dxa"/>
                <w:shd w:val="clear" w:color="auto" w:fill="6EB246"/>
                <w:vAlign w:val="center"/>
              </w:tcPr>
              <w:p w14:paraId="6B6C1AD4" w14:textId="7B6231FB" w:rsidR="00C23617" w:rsidRPr="00A86777" w:rsidRDefault="00EB1C68" w:rsidP="00F80442">
                <w:pPr>
                  <w:spacing w:before="60" w:after="60"/>
                  <w:jc w:val="center"/>
                  <w:rPr>
                    <w:rFonts w:cs="Arial"/>
                    <w:b/>
                    <w:bCs/>
                    <w:color w:val="FFFFFF"/>
                  </w:rPr>
                </w:pPr>
                <w:r w:rsidRPr="00352EC3">
                  <w:rPr>
                    <w:rStyle w:val="PlaceholderText"/>
                    <w:rFonts w:ascii="Gill Sans MT" w:hAnsi="Gill Sans MT"/>
                  </w:rPr>
                  <w:t>Click or tap here to enter text.</w:t>
                </w:r>
              </w:p>
            </w:tc>
          </w:sdtContent>
        </w:sdt>
      </w:tr>
      <w:tr w:rsidR="00C23617" w:rsidRPr="00A86777" w14:paraId="150E284A" w14:textId="77777777" w:rsidTr="00346909">
        <w:trPr>
          <w:trHeight w:val="179"/>
        </w:trPr>
        <w:tc>
          <w:tcPr>
            <w:tcW w:w="2806" w:type="dxa"/>
          </w:tcPr>
          <w:p w14:paraId="2A44ECB7" w14:textId="77777777" w:rsidR="00C23617" w:rsidRPr="00A86777" w:rsidRDefault="00C23617" w:rsidP="00F80442">
            <w:pPr>
              <w:spacing w:before="60" w:after="60"/>
              <w:rPr>
                <w:rFonts w:cs="Arial"/>
              </w:rPr>
            </w:pPr>
            <w:r w:rsidRPr="00A86777">
              <w:rPr>
                <w:rFonts w:cs="Arial"/>
              </w:rPr>
              <w:t>Position</w:t>
            </w:r>
          </w:p>
        </w:tc>
        <w:sdt>
          <w:sdtPr>
            <w:rPr>
              <w:rFonts w:cs="Arial"/>
            </w:rPr>
            <w:id w:val="-1168555893"/>
            <w:placeholder>
              <w:docPart w:val="F93582790374594986C5C3D4CD4808A6"/>
            </w:placeholder>
            <w:showingPlcHdr/>
          </w:sdtPr>
          <w:sdtEndPr/>
          <w:sdtContent>
            <w:tc>
              <w:tcPr>
                <w:tcW w:w="7254" w:type="dxa"/>
              </w:tcPr>
              <w:p w14:paraId="3139E4E0" w14:textId="5AB591FE" w:rsidR="00C23617" w:rsidRPr="00B70AF1" w:rsidRDefault="005A667D" w:rsidP="00F80442">
                <w:pPr>
                  <w:spacing w:before="60" w:after="60"/>
                  <w:jc w:val="both"/>
                  <w:rPr>
                    <w:rFonts w:cs="Arial"/>
                  </w:rPr>
                </w:pPr>
                <w:r w:rsidRPr="00352EC3">
                  <w:rPr>
                    <w:rStyle w:val="PlaceholderText"/>
                    <w:rFonts w:ascii="Gill Sans MT" w:hAnsi="Gill Sans MT"/>
                  </w:rPr>
                  <w:t>Click or tap here to enter text.</w:t>
                </w:r>
              </w:p>
            </w:tc>
          </w:sdtContent>
        </w:sdt>
      </w:tr>
      <w:tr w:rsidR="004A23D0" w:rsidRPr="00A86777" w14:paraId="40343279" w14:textId="77777777" w:rsidTr="00272C2E">
        <w:trPr>
          <w:trHeight w:val="312"/>
        </w:trPr>
        <w:tc>
          <w:tcPr>
            <w:tcW w:w="2806" w:type="dxa"/>
          </w:tcPr>
          <w:p w14:paraId="04CB714A" w14:textId="77777777" w:rsidR="004A23D0" w:rsidRPr="00A86777" w:rsidRDefault="004A23D0" w:rsidP="00272C2E">
            <w:pPr>
              <w:spacing w:before="60" w:after="60"/>
              <w:rPr>
                <w:rFonts w:cs="Arial"/>
              </w:rPr>
            </w:pPr>
            <w:r w:rsidRPr="00A86777">
              <w:rPr>
                <w:rFonts w:cs="Arial"/>
              </w:rPr>
              <w:t xml:space="preserve">LinkedIn </w:t>
            </w:r>
          </w:p>
        </w:tc>
        <w:sdt>
          <w:sdtPr>
            <w:rPr>
              <w:rFonts w:cs="Arial"/>
            </w:rPr>
            <w:id w:val="1381055895"/>
            <w:placeholder>
              <w:docPart w:val="095FD8B6EF27D04E96E0F9AC7CB6D6BE"/>
            </w:placeholder>
            <w:showingPlcHdr/>
          </w:sdtPr>
          <w:sdtEndPr/>
          <w:sdtContent>
            <w:tc>
              <w:tcPr>
                <w:tcW w:w="7254" w:type="dxa"/>
              </w:tcPr>
              <w:p w14:paraId="0BC5D976" w14:textId="2D7B8EB6" w:rsidR="004A23D0" w:rsidRPr="00B70AF1" w:rsidRDefault="00B70AF1" w:rsidP="00272C2E">
                <w:pPr>
                  <w:spacing w:before="60" w:after="60"/>
                  <w:jc w:val="both"/>
                  <w:rPr>
                    <w:rFonts w:cs="Arial"/>
                  </w:rPr>
                </w:pPr>
                <w:r w:rsidRPr="00E812C8">
                  <w:rPr>
                    <w:rStyle w:val="PlaceholderText"/>
                    <w:rFonts w:eastAsiaTheme="minorHAnsi"/>
                  </w:rPr>
                  <w:t>Click or tap here to enter text. [Paste link]</w:t>
                </w:r>
              </w:p>
            </w:tc>
          </w:sdtContent>
        </w:sdt>
      </w:tr>
      <w:tr w:rsidR="004A23D0" w:rsidRPr="00A86777" w14:paraId="4996B324" w14:textId="77777777" w:rsidTr="00272C2E">
        <w:trPr>
          <w:trHeight w:val="312"/>
        </w:trPr>
        <w:tc>
          <w:tcPr>
            <w:tcW w:w="2806" w:type="dxa"/>
          </w:tcPr>
          <w:p w14:paraId="2D81250C" w14:textId="77777777" w:rsidR="004A23D0" w:rsidRPr="00A86777" w:rsidRDefault="004A23D0" w:rsidP="00272C2E">
            <w:pPr>
              <w:spacing w:before="60" w:after="60"/>
              <w:rPr>
                <w:rFonts w:cs="Arial"/>
              </w:rPr>
            </w:pPr>
            <w:r w:rsidRPr="00A86777">
              <w:rPr>
                <w:rFonts w:cs="Arial"/>
              </w:rPr>
              <w:t xml:space="preserve">Summary </w:t>
            </w:r>
          </w:p>
        </w:tc>
        <w:sdt>
          <w:sdtPr>
            <w:rPr>
              <w:rFonts w:cs="Arial"/>
            </w:rPr>
            <w:id w:val="1514795299"/>
            <w:placeholder>
              <w:docPart w:val="C9BACB1FCB1246478E905D5A4DEABDB6"/>
            </w:placeholder>
            <w:showingPlcHdr/>
            <w:text w:multiLine="1"/>
          </w:sdtPr>
          <w:sdtEndPr/>
          <w:sdtContent>
            <w:tc>
              <w:tcPr>
                <w:tcW w:w="7254" w:type="dxa"/>
              </w:tcPr>
              <w:p w14:paraId="4E771613" w14:textId="2B4C9654" w:rsidR="004A23D0" w:rsidRPr="00B70AF1" w:rsidRDefault="00B70AF1" w:rsidP="00272C2E">
                <w:pPr>
                  <w:spacing w:before="60" w:after="60"/>
                  <w:jc w:val="both"/>
                  <w:rPr>
                    <w:rFonts w:cs="Arial"/>
                  </w:rPr>
                </w:pPr>
                <w:r w:rsidRPr="00E812C8">
                  <w:rPr>
                    <w:rStyle w:val="PlaceholderText"/>
                    <w:rFonts w:eastAsiaTheme="minorHAnsi"/>
                  </w:rPr>
                  <w:t>Click or tap here to enter text. [Max. 100 Words]</w:t>
                </w:r>
              </w:p>
            </w:tc>
          </w:sdtContent>
        </w:sdt>
      </w:tr>
      <w:tr w:rsidR="004A23D0" w:rsidRPr="00A86777" w14:paraId="08E5EEFE" w14:textId="77777777" w:rsidTr="00272C2E">
        <w:trPr>
          <w:trHeight w:val="203"/>
        </w:trPr>
        <w:tc>
          <w:tcPr>
            <w:tcW w:w="2806" w:type="dxa"/>
          </w:tcPr>
          <w:p w14:paraId="0CFFB6DC" w14:textId="77777777" w:rsidR="004A23D0" w:rsidRPr="00A86777" w:rsidRDefault="004A23D0" w:rsidP="00272C2E">
            <w:pPr>
              <w:spacing w:before="60" w:after="60"/>
              <w:rPr>
                <w:rFonts w:cs="Arial"/>
              </w:rPr>
            </w:pPr>
            <w:r w:rsidRPr="00A86777">
              <w:rPr>
                <w:rFonts w:cs="Arial"/>
              </w:rPr>
              <w:t xml:space="preserve">Home </w:t>
            </w:r>
            <w:r>
              <w:rPr>
                <w:rFonts w:cs="Arial"/>
              </w:rPr>
              <w:t>l</w:t>
            </w:r>
            <w:r w:rsidRPr="00A86777">
              <w:rPr>
                <w:rFonts w:cs="Arial"/>
              </w:rPr>
              <w:t>ocation</w:t>
            </w:r>
          </w:p>
        </w:tc>
        <w:sdt>
          <w:sdtPr>
            <w:rPr>
              <w:rFonts w:cs="Arial"/>
            </w:rPr>
            <w:id w:val="-774165573"/>
            <w:placeholder>
              <w:docPart w:val="ABBF70A676B33E4C93C8DBE5E461FD79"/>
            </w:placeholder>
            <w:showingPlcHdr/>
            <w:text w:multiLine="1"/>
          </w:sdtPr>
          <w:sdtEndPr/>
          <w:sdtContent>
            <w:tc>
              <w:tcPr>
                <w:tcW w:w="7254" w:type="dxa"/>
              </w:tcPr>
              <w:p w14:paraId="4916C08E" w14:textId="751F9777" w:rsidR="004A23D0" w:rsidRPr="00B70AF1" w:rsidRDefault="005A667D" w:rsidP="00272C2E">
                <w:pPr>
                  <w:spacing w:before="60" w:after="60"/>
                  <w:jc w:val="both"/>
                  <w:rPr>
                    <w:rFonts w:cs="Arial"/>
                  </w:rPr>
                </w:pPr>
                <w:r w:rsidRPr="00E812C8">
                  <w:rPr>
                    <w:rStyle w:val="PlaceholderText"/>
                  </w:rPr>
                  <w:t>Click or tap here to enter text. [City, Country]</w:t>
                </w:r>
              </w:p>
            </w:tc>
          </w:sdtContent>
        </w:sdt>
      </w:tr>
      <w:tr w:rsidR="004A23D0" w:rsidRPr="00A86777" w14:paraId="37E91940" w14:textId="77777777" w:rsidTr="004A23D0">
        <w:trPr>
          <w:trHeight w:val="312"/>
        </w:trPr>
        <w:tc>
          <w:tcPr>
            <w:tcW w:w="2806" w:type="dxa"/>
            <w:tcBorders>
              <w:bottom w:val="single" w:sz="4" w:space="0" w:color="auto"/>
            </w:tcBorders>
          </w:tcPr>
          <w:p w14:paraId="5F50BEE6" w14:textId="77777777" w:rsidR="004A23D0" w:rsidRPr="00A86777" w:rsidRDefault="004A23D0" w:rsidP="00272C2E">
            <w:pPr>
              <w:spacing w:before="60" w:after="60"/>
              <w:rPr>
                <w:rFonts w:cs="Arial"/>
              </w:rPr>
            </w:pPr>
            <w:r>
              <w:rPr>
                <w:rFonts w:cs="Arial"/>
              </w:rPr>
              <w:t>First appointed</w:t>
            </w:r>
          </w:p>
        </w:tc>
        <w:sdt>
          <w:sdtPr>
            <w:rPr>
              <w:rFonts w:cs="Arial"/>
            </w:rPr>
            <w:id w:val="1955363376"/>
            <w:placeholder>
              <w:docPart w:val="5E2590082407C24C85E4E175F8936FAD"/>
            </w:placeholder>
            <w:showingPlcHdr/>
            <w:text w:multiLine="1"/>
          </w:sdtPr>
          <w:sdtEndPr/>
          <w:sdtContent>
            <w:tc>
              <w:tcPr>
                <w:tcW w:w="7254" w:type="dxa"/>
                <w:tcBorders>
                  <w:bottom w:val="single" w:sz="4" w:space="0" w:color="auto"/>
                </w:tcBorders>
              </w:tcPr>
              <w:p w14:paraId="37B86435" w14:textId="26953A75" w:rsidR="004A23D0" w:rsidRPr="00B70AF1" w:rsidRDefault="00B70AF1" w:rsidP="00272C2E">
                <w:pPr>
                  <w:spacing w:before="60" w:after="60"/>
                  <w:jc w:val="both"/>
                  <w:rPr>
                    <w:rFonts w:cs="Arial"/>
                  </w:rPr>
                </w:pPr>
                <w:r w:rsidRPr="00E812C8">
                  <w:rPr>
                    <w:rStyle w:val="PlaceholderText"/>
                    <w:rFonts w:eastAsiaTheme="minorHAnsi"/>
                  </w:rPr>
                  <w:t>Click or tap here to enter text. [Year appointed or 'To Be appointed']</w:t>
                </w:r>
              </w:p>
            </w:tc>
          </w:sdtContent>
        </w:sdt>
      </w:tr>
      <w:tr w:rsidR="004A23D0" w:rsidRPr="00A86777" w14:paraId="3FB19548" w14:textId="77777777" w:rsidTr="004A23D0">
        <w:trPr>
          <w:trHeight w:val="179"/>
        </w:trPr>
        <w:tc>
          <w:tcPr>
            <w:tcW w:w="10060" w:type="dxa"/>
            <w:gridSpan w:val="2"/>
            <w:shd w:val="clear" w:color="auto" w:fill="E2EFD9" w:themeFill="accent6" w:themeFillTint="33"/>
          </w:tcPr>
          <w:p w14:paraId="25CCDFC7" w14:textId="2F8EC865" w:rsidR="004A23D0" w:rsidRDefault="004A23D0" w:rsidP="00F80442">
            <w:pPr>
              <w:spacing w:before="60" w:after="60"/>
              <w:jc w:val="both"/>
              <w:rPr>
                <w:rFonts w:cs="Arial"/>
              </w:rPr>
            </w:pPr>
            <w:r w:rsidRPr="004A23D0">
              <w:rPr>
                <w:rFonts w:cs="Arial"/>
                <w:i/>
                <w:iCs/>
              </w:rPr>
              <w:t>Level 3</w:t>
            </w:r>
            <w:r>
              <w:rPr>
                <w:rFonts w:cs="Arial"/>
              </w:rPr>
              <w:t xml:space="preserve"> information </w:t>
            </w:r>
            <w:proofErr w:type="gramStart"/>
            <w:r>
              <w:rPr>
                <w:rFonts w:cs="Arial"/>
              </w:rPr>
              <w:t>i.e.</w:t>
            </w:r>
            <w:proofErr w:type="gramEnd"/>
            <w:r>
              <w:rPr>
                <w:rFonts w:cs="Arial"/>
              </w:rPr>
              <w:t xml:space="preserve"> only accessible to those granted access to the Secure Data Room</w:t>
            </w:r>
          </w:p>
        </w:tc>
      </w:tr>
      <w:tr w:rsidR="00C23617" w:rsidRPr="00A86777" w14:paraId="1DF491A1" w14:textId="77777777" w:rsidTr="00346909">
        <w:trPr>
          <w:trHeight w:val="407"/>
        </w:trPr>
        <w:tc>
          <w:tcPr>
            <w:tcW w:w="2806" w:type="dxa"/>
          </w:tcPr>
          <w:p w14:paraId="5B2C5A3A" w14:textId="756F8D9C" w:rsidR="00C23617" w:rsidRPr="00A86777" w:rsidRDefault="00C23617" w:rsidP="00F80442">
            <w:pPr>
              <w:spacing w:before="60" w:after="60"/>
              <w:rPr>
                <w:rFonts w:cs="Arial"/>
              </w:rPr>
            </w:pPr>
            <w:r w:rsidRPr="00A86777">
              <w:rPr>
                <w:rFonts w:cs="Arial"/>
              </w:rPr>
              <w:t xml:space="preserve">Individual </w:t>
            </w:r>
            <w:r w:rsidR="00F8221A">
              <w:rPr>
                <w:rFonts w:cs="Arial"/>
              </w:rPr>
              <w:t>e</w:t>
            </w:r>
            <w:r w:rsidRPr="00A86777">
              <w:rPr>
                <w:rFonts w:cs="Arial"/>
              </w:rPr>
              <w:t xml:space="preserve">ngagement </w:t>
            </w:r>
            <w:r w:rsidR="00F8221A">
              <w:rPr>
                <w:rFonts w:cs="Arial"/>
              </w:rPr>
              <w:t>s</w:t>
            </w:r>
            <w:r w:rsidRPr="00A86777">
              <w:rPr>
                <w:rFonts w:cs="Arial"/>
              </w:rPr>
              <w:t xml:space="preserve">tatus </w:t>
            </w:r>
          </w:p>
        </w:tc>
        <w:sdt>
          <w:sdtPr>
            <w:rPr>
              <w:rFonts w:cs="Arial"/>
              <w:color w:val="BFBFBF" w:themeColor="background1" w:themeShade="BF"/>
            </w:rPr>
            <w:id w:val="-199249054"/>
            <w:placeholder>
              <w:docPart w:val="F1D551C44E8DBF499B14243CDF3C9BC2"/>
            </w:placeholder>
            <w:dropDownList>
              <w:listItem w:displayText="Director" w:value="Director"/>
              <w:listItem w:displayText="Employee" w:value="Employee"/>
              <w:listItem w:displayText="Partner" w:value="Partner"/>
              <w:listItem w:displayText="Consultant" w:value="Consultant"/>
              <w:listItem w:displayText="Advisor" w:value="Advisor"/>
            </w:dropDownList>
          </w:sdtPr>
          <w:sdtEndPr/>
          <w:sdtContent>
            <w:tc>
              <w:tcPr>
                <w:tcW w:w="7254" w:type="dxa"/>
              </w:tcPr>
              <w:p w14:paraId="4F8E3784" w14:textId="11FAE135" w:rsidR="00C23617" w:rsidRPr="00A86777" w:rsidRDefault="00B26467" w:rsidP="00F80442">
                <w:pPr>
                  <w:spacing w:before="60" w:after="60"/>
                  <w:jc w:val="both"/>
                  <w:rPr>
                    <w:rFonts w:cs="Arial"/>
                    <w:color w:val="BFBFBF" w:themeColor="background1" w:themeShade="BF"/>
                  </w:rPr>
                </w:pPr>
                <w:r>
                  <w:rPr>
                    <w:rFonts w:cs="Arial"/>
                    <w:color w:val="BFBFBF" w:themeColor="background1" w:themeShade="BF"/>
                  </w:rPr>
                  <w:t>Director</w:t>
                </w:r>
              </w:p>
            </w:tc>
          </w:sdtContent>
        </w:sdt>
      </w:tr>
      <w:tr w:rsidR="00C23617" w:rsidRPr="00A86777" w14:paraId="5A59355A" w14:textId="77777777" w:rsidTr="00346909">
        <w:trPr>
          <w:trHeight w:val="338"/>
        </w:trPr>
        <w:tc>
          <w:tcPr>
            <w:tcW w:w="2806" w:type="dxa"/>
          </w:tcPr>
          <w:p w14:paraId="4A839CB0" w14:textId="6C6A96C7" w:rsidR="00C23617" w:rsidRPr="00A86777" w:rsidRDefault="00C23617" w:rsidP="00F80442">
            <w:pPr>
              <w:spacing w:before="60" w:after="60"/>
              <w:rPr>
                <w:rFonts w:cs="Arial"/>
              </w:rPr>
            </w:pPr>
            <w:r w:rsidRPr="00A86777">
              <w:rPr>
                <w:rFonts w:cs="Arial"/>
              </w:rPr>
              <w:t xml:space="preserve">Signed Contract of Employment </w:t>
            </w:r>
          </w:p>
        </w:tc>
        <w:tc>
          <w:tcPr>
            <w:tcW w:w="7254" w:type="dxa"/>
          </w:tcPr>
          <w:p w14:paraId="2E29DFBC" w14:textId="77777777" w:rsidR="00C23617" w:rsidRPr="00575D97" w:rsidRDefault="00575D97" w:rsidP="00F80442">
            <w:pPr>
              <w:spacing w:before="60" w:after="60"/>
              <w:jc w:val="both"/>
              <w:rPr>
                <w:rFonts w:cs="Arial"/>
                <w:i/>
                <w:iCs/>
              </w:rPr>
            </w:pPr>
            <w:r w:rsidRPr="00575D97">
              <w:rPr>
                <w:rFonts w:cs="Arial"/>
                <w:i/>
                <w:iCs/>
              </w:rPr>
              <w:t xml:space="preserve">Has the individual signed a Contract of Employment or Agreement for Services with the Investee Company?   </w:t>
            </w:r>
          </w:p>
          <w:sdt>
            <w:sdtPr>
              <w:rPr>
                <w:rFonts w:cs="Arial"/>
              </w:rPr>
              <w:id w:val="-2052222903"/>
              <w:placeholder>
                <w:docPart w:val="9CBE13AD4A87ED439B205E01BC151CA3"/>
              </w:placeholder>
              <w:dropDownList>
                <w:listItem w:displayText="Yes" w:value="Yes"/>
                <w:listItem w:displayText="No" w:value="No"/>
                <w:listItem w:displayText="To be signed" w:value="To be signed"/>
              </w:dropDownList>
            </w:sdtPr>
            <w:sdtEndPr/>
            <w:sdtContent>
              <w:p w14:paraId="79F74B78" w14:textId="6AEABAAB" w:rsidR="00575D97" w:rsidRDefault="00A929DB" w:rsidP="00F80442">
                <w:pPr>
                  <w:spacing w:before="60" w:after="60"/>
                  <w:jc w:val="both"/>
                  <w:rPr>
                    <w:rFonts w:cs="Arial"/>
                  </w:rPr>
                </w:pPr>
                <w:r>
                  <w:rPr>
                    <w:rFonts w:cs="Arial"/>
                  </w:rPr>
                  <w:t>To be signed</w:t>
                </w:r>
              </w:p>
            </w:sdtContent>
          </w:sdt>
          <w:p w14:paraId="361EE58D" w14:textId="131A7B42" w:rsidR="00AA5FB7" w:rsidRPr="00575D97" w:rsidRDefault="00AA5FB7" w:rsidP="00F80442">
            <w:pPr>
              <w:spacing w:before="60" w:after="60"/>
              <w:jc w:val="both"/>
              <w:rPr>
                <w:rFonts w:cs="Arial"/>
              </w:rPr>
            </w:pPr>
          </w:p>
        </w:tc>
      </w:tr>
      <w:tr w:rsidR="00C23617" w:rsidRPr="00A86777" w14:paraId="29B7E713" w14:textId="77777777" w:rsidTr="00346909">
        <w:trPr>
          <w:trHeight w:val="345"/>
        </w:trPr>
        <w:tc>
          <w:tcPr>
            <w:tcW w:w="2806" w:type="dxa"/>
          </w:tcPr>
          <w:p w14:paraId="03C40985" w14:textId="6654D5DE" w:rsidR="00C23617" w:rsidRPr="00A86777" w:rsidRDefault="00C23617" w:rsidP="00F80442">
            <w:pPr>
              <w:spacing w:before="60" w:after="60"/>
              <w:rPr>
                <w:rFonts w:cs="Arial"/>
              </w:rPr>
            </w:pPr>
            <w:r w:rsidRPr="00A86777">
              <w:rPr>
                <w:rFonts w:cs="Arial"/>
              </w:rPr>
              <w:t xml:space="preserve">Employment / Consultancy </w:t>
            </w:r>
            <w:r w:rsidR="00F8221A">
              <w:rPr>
                <w:rFonts w:cs="Arial"/>
              </w:rPr>
              <w:t>s</w:t>
            </w:r>
            <w:r w:rsidRPr="00A86777">
              <w:rPr>
                <w:rFonts w:cs="Arial"/>
              </w:rPr>
              <w:t>tatus</w:t>
            </w:r>
          </w:p>
        </w:tc>
        <w:tc>
          <w:tcPr>
            <w:tcW w:w="7254" w:type="dxa"/>
          </w:tcPr>
          <w:p w14:paraId="12ADE84B" w14:textId="0AEAEC70" w:rsidR="00C23617" w:rsidRPr="00575D97" w:rsidRDefault="00C23617" w:rsidP="00575D97">
            <w:pPr>
              <w:spacing w:before="60" w:after="60"/>
              <w:jc w:val="both"/>
              <w:rPr>
                <w:rFonts w:cs="Arial"/>
                <w:i/>
                <w:iCs/>
              </w:rPr>
            </w:pPr>
            <w:proofErr w:type="gramStart"/>
            <w:r w:rsidRPr="00575D97">
              <w:rPr>
                <w:rFonts w:cs="Arial"/>
                <w:i/>
                <w:iCs/>
              </w:rPr>
              <w:t>Current status</w:t>
            </w:r>
            <w:proofErr w:type="gramEnd"/>
            <w:r w:rsidRPr="00575D97">
              <w:rPr>
                <w:rFonts w:cs="Arial"/>
                <w:i/>
                <w:iCs/>
              </w:rPr>
              <w:t>:</w:t>
            </w:r>
          </w:p>
          <w:p w14:paraId="717D3131" w14:textId="77777777" w:rsidR="00575D97" w:rsidRDefault="00575D97" w:rsidP="00575D97">
            <w:pPr>
              <w:spacing w:before="60" w:after="60"/>
              <w:jc w:val="both"/>
              <w:rPr>
                <w:rFonts w:cs="Arial"/>
              </w:rPr>
            </w:pPr>
          </w:p>
          <w:p w14:paraId="34B548D5" w14:textId="3AF5DCCE" w:rsidR="00575D97" w:rsidRPr="00575D97" w:rsidRDefault="00575D97" w:rsidP="005A667D">
            <w:pPr>
              <w:spacing w:before="60" w:after="60"/>
              <w:jc w:val="both"/>
              <w:rPr>
                <w:rFonts w:cs="Arial"/>
              </w:rPr>
            </w:pPr>
          </w:p>
        </w:tc>
      </w:tr>
      <w:tr w:rsidR="004A23D0" w:rsidRPr="00A86777" w14:paraId="498393F7" w14:textId="77777777" w:rsidTr="00272C2E">
        <w:trPr>
          <w:trHeight w:val="179"/>
        </w:trPr>
        <w:tc>
          <w:tcPr>
            <w:tcW w:w="10060" w:type="dxa"/>
            <w:gridSpan w:val="2"/>
            <w:shd w:val="clear" w:color="auto" w:fill="E2EFD9" w:themeFill="accent6" w:themeFillTint="33"/>
          </w:tcPr>
          <w:p w14:paraId="495B2ABE" w14:textId="01F017D8" w:rsidR="004A23D0" w:rsidRDefault="004A23D0" w:rsidP="00272C2E">
            <w:pPr>
              <w:spacing w:before="60" w:after="60"/>
              <w:jc w:val="both"/>
              <w:rPr>
                <w:rFonts w:cs="Arial"/>
              </w:rPr>
            </w:pPr>
            <w:r w:rsidRPr="004A23D0">
              <w:rPr>
                <w:rFonts w:cs="Arial"/>
                <w:i/>
                <w:iCs/>
              </w:rPr>
              <w:t xml:space="preserve">Level </w:t>
            </w:r>
            <w:r>
              <w:rPr>
                <w:rFonts w:cs="Arial"/>
                <w:i/>
                <w:iCs/>
              </w:rPr>
              <w:t>4</w:t>
            </w:r>
            <w:r>
              <w:rPr>
                <w:rFonts w:cs="Arial"/>
              </w:rPr>
              <w:t xml:space="preserve"> information </w:t>
            </w:r>
            <w:proofErr w:type="gramStart"/>
            <w:r>
              <w:rPr>
                <w:rFonts w:cs="Arial"/>
              </w:rPr>
              <w:t>i.e.</w:t>
            </w:r>
            <w:proofErr w:type="gramEnd"/>
            <w:r>
              <w:rPr>
                <w:rFonts w:cs="Arial"/>
              </w:rPr>
              <w:t xml:space="preserve"> withheld.  </w:t>
            </w:r>
            <w:r w:rsidR="00C83AC5">
              <w:rPr>
                <w:rFonts w:cs="Arial"/>
              </w:rPr>
              <w:t xml:space="preserve">Not accessible to external parties through the platform.  </w:t>
            </w:r>
            <w:r>
              <w:rPr>
                <w:rFonts w:cs="Arial"/>
              </w:rPr>
              <w:t xml:space="preserve">Used for </w:t>
            </w:r>
            <w:proofErr w:type="spellStart"/>
            <w:r>
              <w:rPr>
                <w:rFonts w:cs="Arial"/>
              </w:rPr>
              <w:t>DealRater</w:t>
            </w:r>
            <w:proofErr w:type="spellEnd"/>
            <w:r>
              <w:rPr>
                <w:rFonts w:cs="Arial"/>
              </w:rPr>
              <w:t>™ purposes</w:t>
            </w:r>
            <w:r w:rsidR="00C83AC5">
              <w:rPr>
                <w:rFonts w:cs="Arial"/>
              </w:rPr>
              <w:t xml:space="preserve"> only.</w:t>
            </w:r>
          </w:p>
        </w:tc>
      </w:tr>
      <w:tr w:rsidR="00743D50" w:rsidRPr="00A86777" w14:paraId="39DBD09C" w14:textId="77777777" w:rsidTr="00346909">
        <w:trPr>
          <w:trHeight w:val="312"/>
        </w:trPr>
        <w:tc>
          <w:tcPr>
            <w:tcW w:w="2806" w:type="dxa"/>
            <w:tcBorders>
              <w:top w:val="single" w:sz="4" w:space="0" w:color="auto"/>
              <w:left w:val="single" w:sz="4" w:space="0" w:color="auto"/>
              <w:bottom w:val="single" w:sz="4" w:space="0" w:color="auto"/>
              <w:right w:val="single" w:sz="4" w:space="0" w:color="auto"/>
            </w:tcBorders>
          </w:tcPr>
          <w:p w14:paraId="76CDC715" w14:textId="77777777" w:rsidR="00743D50" w:rsidRPr="00A86777" w:rsidRDefault="00743D50" w:rsidP="00217601">
            <w:pPr>
              <w:spacing w:before="60" w:after="60"/>
              <w:rPr>
                <w:rFonts w:cs="Arial"/>
              </w:rPr>
            </w:pPr>
            <w:r w:rsidRPr="00A86777">
              <w:rPr>
                <w:rFonts w:cs="Arial"/>
              </w:rPr>
              <w:t>Salary / Fees</w:t>
            </w:r>
          </w:p>
        </w:tc>
        <w:tc>
          <w:tcPr>
            <w:tcW w:w="7254" w:type="dxa"/>
            <w:tcBorders>
              <w:top w:val="single" w:sz="4" w:space="0" w:color="auto"/>
              <w:left w:val="single" w:sz="4" w:space="0" w:color="auto"/>
              <w:bottom w:val="single" w:sz="4" w:space="0" w:color="auto"/>
              <w:right w:val="single" w:sz="4" w:space="0" w:color="auto"/>
            </w:tcBorders>
          </w:tcPr>
          <w:p w14:paraId="027767F5" w14:textId="22DBB94D" w:rsidR="00B2242C" w:rsidRPr="008C64D4" w:rsidRDefault="00B2242C" w:rsidP="005A667D">
            <w:pPr>
              <w:spacing w:before="60" w:after="60"/>
              <w:jc w:val="both"/>
              <w:rPr>
                <w:rFonts w:cs="Arial"/>
              </w:rPr>
            </w:pPr>
          </w:p>
        </w:tc>
      </w:tr>
      <w:tr w:rsidR="008C64D4" w:rsidRPr="00A86777" w14:paraId="11CEDE7D" w14:textId="77777777" w:rsidTr="00346909">
        <w:trPr>
          <w:trHeight w:val="312"/>
        </w:trPr>
        <w:tc>
          <w:tcPr>
            <w:tcW w:w="2806" w:type="dxa"/>
            <w:tcBorders>
              <w:top w:val="single" w:sz="4" w:space="0" w:color="auto"/>
              <w:left w:val="single" w:sz="4" w:space="0" w:color="auto"/>
              <w:bottom w:val="single" w:sz="4" w:space="0" w:color="auto"/>
              <w:right w:val="single" w:sz="4" w:space="0" w:color="auto"/>
            </w:tcBorders>
          </w:tcPr>
          <w:p w14:paraId="00AB24B3" w14:textId="113DFBD6" w:rsidR="008C64D4" w:rsidRPr="00A86777" w:rsidRDefault="008C64D4" w:rsidP="00217601">
            <w:pPr>
              <w:spacing w:before="60" w:after="60"/>
              <w:rPr>
                <w:rFonts w:cs="Arial"/>
              </w:rPr>
            </w:pPr>
            <w:r>
              <w:rPr>
                <w:rFonts w:cs="Arial"/>
              </w:rPr>
              <w:t>Accrued salary / fees</w:t>
            </w:r>
          </w:p>
        </w:tc>
        <w:tc>
          <w:tcPr>
            <w:tcW w:w="7254" w:type="dxa"/>
            <w:tcBorders>
              <w:top w:val="single" w:sz="4" w:space="0" w:color="auto"/>
              <w:left w:val="single" w:sz="4" w:space="0" w:color="auto"/>
              <w:bottom w:val="single" w:sz="4" w:space="0" w:color="auto"/>
              <w:right w:val="single" w:sz="4" w:space="0" w:color="auto"/>
            </w:tcBorders>
          </w:tcPr>
          <w:p w14:paraId="7A5CF6ED" w14:textId="77777777" w:rsidR="008C64D4" w:rsidRPr="00575D97" w:rsidRDefault="008C64D4" w:rsidP="00217601">
            <w:pPr>
              <w:spacing w:before="60" w:after="60"/>
              <w:jc w:val="both"/>
              <w:rPr>
                <w:rFonts w:cs="Arial"/>
                <w:i/>
                <w:iCs/>
              </w:rPr>
            </w:pPr>
            <w:r w:rsidRPr="00575D97">
              <w:rPr>
                <w:rFonts w:cs="Arial"/>
                <w:i/>
                <w:iCs/>
              </w:rPr>
              <w:t>Are there any accrued salaries to be paid post-funding?</w:t>
            </w:r>
          </w:p>
          <w:sdt>
            <w:sdtPr>
              <w:rPr>
                <w:rFonts w:cs="Arial"/>
              </w:rPr>
              <w:id w:val="-256750952"/>
              <w:placeholder>
                <w:docPart w:val="1BD3433A55070F49A588F6FC1AC94509"/>
              </w:placeholder>
              <w:dropDownList>
                <w:listItem w:displayText="Yes" w:value="Yes"/>
                <w:listItem w:displayText="No" w:value="No"/>
              </w:dropDownList>
            </w:sdtPr>
            <w:sdtEndPr/>
            <w:sdtContent>
              <w:p w14:paraId="043216A6" w14:textId="06DD3B3A" w:rsidR="008C64D4" w:rsidRDefault="008B23EA" w:rsidP="00217601">
                <w:pPr>
                  <w:spacing w:before="60" w:after="60"/>
                  <w:jc w:val="both"/>
                  <w:rPr>
                    <w:rFonts w:cs="Arial"/>
                  </w:rPr>
                </w:pPr>
                <w:r>
                  <w:rPr>
                    <w:rFonts w:cs="Arial"/>
                  </w:rPr>
                  <w:t>No</w:t>
                </w:r>
              </w:p>
            </w:sdtContent>
          </w:sdt>
          <w:p w14:paraId="701AA93D" w14:textId="77777777" w:rsidR="00F72500" w:rsidRPr="008C64D4" w:rsidRDefault="00F72500" w:rsidP="00217601">
            <w:pPr>
              <w:spacing w:before="60" w:after="60"/>
              <w:jc w:val="both"/>
              <w:rPr>
                <w:rFonts w:cs="Arial"/>
              </w:rPr>
            </w:pPr>
          </w:p>
          <w:p w14:paraId="3AEF4C71" w14:textId="7E3B29B5" w:rsidR="008C64D4" w:rsidRPr="00575D97" w:rsidRDefault="008C64D4" w:rsidP="00217601">
            <w:pPr>
              <w:spacing w:before="60" w:after="60"/>
              <w:jc w:val="both"/>
              <w:rPr>
                <w:rFonts w:cs="Arial"/>
                <w:i/>
                <w:iCs/>
              </w:rPr>
            </w:pPr>
            <w:r w:rsidRPr="00575D97">
              <w:rPr>
                <w:rFonts w:cs="Arial"/>
                <w:i/>
                <w:iCs/>
              </w:rPr>
              <w:t xml:space="preserve">If </w:t>
            </w:r>
            <w:r w:rsidR="00894EBA">
              <w:rPr>
                <w:rFonts w:cs="Arial"/>
                <w:i/>
                <w:iCs/>
              </w:rPr>
              <w:t>"</w:t>
            </w:r>
            <w:r w:rsidRPr="00575D97">
              <w:rPr>
                <w:rFonts w:cs="Arial"/>
                <w:i/>
                <w:iCs/>
              </w:rPr>
              <w:t>Yes</w:t>
            </w:r>
            <w:r w:rsidR="00894EBA">
              <w:rPr>
                <w:rFonts w:cs="Arial"/>
                <w:i/>
                <w:iCs/>
              </w:rPr>
              <w:t>"</w:t>
            </w:r>
            <w:r w:rsidRPr="00575D97">
              <w:rPr>
                <w:rFonts w:cs="Arial"/>
                <w:i/>
                <w:iCs/>
              </w:rPr>
              <w:t>, please provide range of the accrued amount:</w:t>
            </w:r>
          </w:p>
          <w:sdt>
            <w:sdtPr>
              <w:rPr>
                <w:rFonts w:cs="Arial"/>
                <w:color w:val="BFBFBF" w:themeColor="background1" w:themeShade="BF"/>
              </w:rPr>
              <w:id w:val="-527791284"/>
              <w:placeholder>
                <w:docPart w:val="4B75932600FD8F44948C641ECA17247E"/>
              </w:placeholder>
              <w:showingPlcHd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10B14475" w14:textId="03266EB8" w:rsidR="008C64D4" w:rsidRDefault="00064DFA" w:rsidP="00064DFA">
                <w:pPr>
                  <w:tabs>
                    <w:tab w:val="left" w:pos="1935"/>
                  </w:tabs>
                  <w:spacing w:before="60" w:after="60"/>
                  <w:rPr>
                    <w:rFonts w:cs="Arial"/>
                    <w:color w:val="BFBFBF" w:themeColor="background1" w:themeShade="BF"/>
                  </w:rPr>
                </w:pPr>
                <w:r w:rsidRPr="00E812C8">
                  <w:rPr>
                    <w:rStyle w:val="PlaceholderText"/>
                    <w:rFonts w:eastAsiaTheme="minorHAnsi"/>
                  </w:rPr>
                  <w:t>Choose an item.</w:t>
                </w:r>
              </w:p>
            </w:sdtContent>
          </w:sdt>
          <w:p w14:paraId="40AB970F" w14:textId="566F8E41" w:rsidR="00064DFA" w:rsidRPr="00064DFA" w:rsidRDefault="00064DFA" w:rsidP="00064DFA">
            <w:pPr>
              <w:tabs>
                <w:tab w:val="left" w:pos="1935"/>
              </w:tabs>
              <w:spacing w:before="60" w:after="60"/>
              <w:rPr>
                <w:rFonts w:cs="Arial"/>
                <w:color w:val="BFBFBF" w:themeColor="background1" w:themeShade="BF"/>
              </w:rPr>
            </w:pPr>
          </w:p>
        </w:tc>
      </w:tr>
    </w:tbl>
    <w:p w14:paraId="0870CC5E" w14:textId="77777777" w:rsidR="00C23617" w:rsidRPr="00A86777" w:rsidRDefault="00C23617" w:rsidP="00C23617">
      <w:pPr>
        <w:tabs>
          <w:tab w:val="left" w:pos="810"/>
          <w:tab w:val="left" w:pos="1980"/>
          <w:tab w:val="left" w:pos="4320"/>
          <w:tab w:val="left" w:pos="5040"/>
          <w:tab w:val="left" w:pos="5580"/>
          <w:tab w:val="left" w:pos="5760"/>
        </w:tabs>
        <w:rPr>
          <w:rFonts w:cs="Arial"/>
        </w:rPr>
      </w:pPr>
    </w:p>
    <w:p w14:paraId="50BB21DE" w14:textId="28DEBFC1" w:rsidR="00B471B5" w:rsidRDefault="00B471B5" w:rsidP="00B471B5">
      <w:pPr>
        <w:tabs>
          <w:tab w:val="left" w:pos="810"/>
          <w:tab w:val="left" w:pos="1980"/>
          <w:tab w:val="left" w:pos="4320"/>
          <w:tab w:val="left" w:pos="5040"/>
          <w:tab w:val="left" w:pos="5580"/>
          <w:tab w:val="left" w:pos="5760"/>
        </w:tabs>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7254"/>
      </w:tblGrid>
      <w:tr w:rsidR="00575D97" w:rsidRPr="00A86777" w14:paraId="07891545" w14:textId="77777777" w:rsidTr="00373482">
        <w:trPr>
          <w:trHeight w:val="95"/>
        </w:trPr>
        <w:tc>
          <w:tcPr>
            <w:tcW w:w="2806" w:type="dxa"/>
            <w:shd w:val="clear" w:color="auto" w:fill="6EB246"/>
            <w:vAlign w:val="center"/>
          </w:tcPr>
          <w:p w14:paraId="7F7FC0DF" w14:textId="77777777" w:rsidR="00575D97" w:rsidRPr="00B471B5" w:rsidRDefault="00575D97" w:rsidP="00373482">
            <w:pPr>
              <w:pStyle w:val="ListParagraph"/>
              <w:numPr>
                <w:ilvl w:val="0"/>
                <w:numId w:val="46"/>
              </w:numPr>
              <w:spacing w:before="60" w:after="60"/>
              <w:rPr>
                <w:rFonts w:cs="Arial"/>
                <w:b/>
                <w:bCs/>
                <w:color w:val="FFFFFF"/>
              </w:rPr>
            </w:pPr>
            <w:r w:rsidRPr="00B471B5">
              <w:rPr>
                <w:rFonts w:cs="Arial"/>
                <w:b/>
                <w:bCs/>
                <w:color w:val="FFFFFF"/>
              </w:rPr>
              <w:t>Name</w:t>
            </w:r>
          </w:p>
        </w:tc>
        <w:sdt>
          <w:sdtPr>
            <w:rPr>
              <w:rFonts w:cs="Arial"/>
              <w:b/>
              <w:bCs/>
              <w:color w:val="FFFFFF"/>
            </w:rPr>
            <w:id w:val="-1649659778"/>
            <w:placeholder>
              <w:docPart w:val="149770F2D05648B88B376BF1D5596075"/>
            </w:placeholder>
            <w:showingPlcHdr/>
          </w:sdtPr>
          <w:sdtEndPr/>
          <w:sdtContent>
            <w:tc>
              <w:tcPr>
                <w:tcW w:w="7254" w:type="dxa"/>
                <w:shd w:val="clear" w:color="auto" w:fill="6EB246"/>
                <w:vAlign w:val="center"/>
              </w:tcPr>
              <w:p w14:paraId="631714E2" w14:textId="110A6AC6" w:rsidR="00575D97" w:rsidRPr="00A86777" w:rsidRDefault="00EB1C68" w:rsidP="00373482">
                <w:pPr>
                  <w:spacing w:before="60" w:after="60"/>
                  <w:jc w:val="center"/>
                  <w:rPr>
                    <w:rFonts w:cs="Arial"/>
                    <w:b/>
                    <w:bCs/>
                    <w:color w:val="FFFFFF"/>
                  </w:rPr>
                </w:pPr>
                <w:r w:rsidRPr="00352EC3">
                  <w:rPr>
                    <w:rStyle w:val="PlaceholderText"/>
                    <w:rFonts w:ascii="Gill Sans MT" w:hAnsi="Gill Sans MT"/>
                  </w:rPr>
                  <w:t>Click or tap here to enter text.</w:t>
                </w:r>
              </w:p>
            </w:tc>
          </w:sdtContent>
        </w:sdt>
      </w:tr>
      <w:tr w:rsidR="00575D97" w:rsidRPr="00A86777" w14:paraId="4F1353D7" w14:textId="77777777" w:rsidTr="00373482">
        <w:trPr>
          <w:trHeight w:val="179"/>
        </w:trPr>
        <w:tc>
          <w:tcPr>
            <w:tcW w:w="2806" w:type="dxa"/>
          </w:tcPr>
          <w:p w14:paraId="3101B283" w14:textId="77777777" w:rsidR="00575D97" w:rsidRPr="00A86777" w:rsidRDefault="00575D97" w:rsidP="00373482">
            <w:pPr>
              <w:spacing w:before="60" w:after="60"/>
              <w:rPr>
                <w:rFonts w:cs="Arial"/>
              </w:rPr>
            </w:pPr>
            <w:r w:rsidRPr="00A86777">
              <w:rPr>
                <w:rFonts w:cs="Arial"/>
              </w:rPr>
              <w:t>Position</w:t>
            </w:r>
          </w:p>
        </w:tc>
        <w:sdt>
          <w:sdtPr>
            <w:rPr>
              <w:rFonts w:cs="Arial"/>
            </w:rPr>
            <w:id w:val="-1745476374"/>
            <w:placeholder>
              <w:docPart w:val="77C715DBA5444E13BEAC9B6C488E6361"/>
            </w:placeholder>
            <w:showingPlcHdr/>
          </w:sdtPr>
          <w:sdtEndPr/>
          <w:sdtContent>
            <w:tc>
              <w:tcPr>
                <w:tcW w:w="7254" w:type="dxa"/>
              </w:tcPr>
              <w:p w14:paraId="292A1924" w14:textId="48BCBA85" w:rsidR="00575D97" w:rsidRPr="00A86777" w:rsidRDefault="00EB1C68" w:rsidP="00373482">
                <w:pPr>
                  <w:spacing w:before="60" w:after="60"/>
                  <w:jc w:val="both"/>
                  <w:rPr>
                    <w:rFonts w:cs="Arial"/>
                  </w:rPr>
                </w:pPr>
                <w:r w:rsidRPr="00352EC3">
                  <w:rPr>
                    <w:rStyle w:val="PlaceholderText"/>
                    <w:rFonts w:ascii="Gill Sans MT" w:hAnsi="Gill Sans MT"/>
                  </w:rPr>
                  <w:t>Click or tap here to enter text.</w:t>
                </w:r>
              </w:p>
            </w:tc>
          </w:sdtContent>
        </w:sdt>
      </w:tr>
      <w:tr w:rsidR="00575D97" w:rsidRPr="00A86777" w14:paraId="268226FD" w14:textId="77777777" w:rsidTr="00373482">
        <w:trPr>
          <w:trHeight w:val="312"/>
        </w:trPr>
        <w:tc>
          <w:tcPr>
            <w:tcW w:w="2806" w:type="dxa"/>
          </w:tcPr>
          <w:p w14:paraId="3384502C" w14:textId="77777777" w:rsidR="00575D97" w:rsidRPr="00A86777" w:rsidRDefault="00575D97" w:rsidP="00373482">
            <w:pPr>
              <w:spacing w:before="60" w:after="60"/>
              <w:rPr>
                <w:rFonts w:cs="Arial"/>
              </w:rPr>
            </w:pPr>
            <w:r w:rsidRPr="00A86777">
              <w:rPr>
                <w:rFonts w:cs="Arial"/>
              </w:rPr>
              <w:t xml:space="preserve">LinkedIn </w:t>
            </w:r>
          </w:p>
        </w:tc>
        <w:sdt>
          <w:sdtPr>
            <w:rPr>
              <w:rFonts w:cs="Arial"/>
            </w:rPr>
            <w:id w:val="-204493052"/>
            <w:placeholder>
              <w:docPart w:val="76A19B1A28283042B0A0874A1C3E098E"/>
            </w:placeholder>
            <w:showingPlcHdr/>
          </w:sdtPr>
          <w:sdtEndPr/>
          <w:sdtContent>
            <w:tc>
              <w:tcPr>
                <w:tcW w:w="7254" w:type="dxa"/>
              </w:tcPr>
              <w:p w14:paraId="7604857E" w14:textId="6AF93DE8" w:rsidR="00575D97" w:rsidRPr="00B70AF1" w:rsidRDefault="00B70AF1" w:rsidP="00373482">
                <w:pPr>
                  <w:spacing w:before="60" w:after="60"/>
                  <w:jc w:val="both"/>
                  <w:rPr>
                    <w:rFonts w:cs="Arial"/>
                  </w:rPr>
                </w:pPr>
                <w:r w:rsidRPr="00E812C8">
                  <w:rPr>
                    <w:rStyle w:val="PlaceholderText"/>
                    <w:rFonts w:eastAsiaTheme="minorHAnsi"/>
                  </w:rPr>
                  <w:t>Click or tap here to enter text. [Paste link]</w:t>
                </w:r>
              </w:p>
            </w:tc>
          </w:sdtContent>
        </w:sdt>
      </w:tr>
      <w:tr w:rsidR="00575D97" w:rsidRPr="00A86777" w14:paraId="692DD3EE" w14:textId="77777777" w:rsidTr="00373482">
        <w:trPr>
          <w:trHeight w:val="312"/>
        </w:trPr>
        <w:tc>
          <w:tcPr>
            <w:tcW w:w="2806" w:type="dxa"/>
          </w:tcPr>
          <w:p w14:paraId="6A1E8742" w14:textId="77777777" w:rsidR="00575D97" w:rsidRPr="00A86777" w:rsidRDefault="00575D97" w:rsidP="00373482">
            <w:pPr>
              <w:spacing w:before="60" w:after="60"/>
              <w:rPr>
                <w:rFonts w:cs="Arial"/>
              </w:rPr>
            </w:pPr>
            <w:r w:rsidRPr="00A86777">
              <w:rPr>
                <w:rFonts w:cs="Arial"/>
              </w:rPr>
              <w:t xml:space="preserve">Summary </w:t>
            </w:r>
          </w:p>
        </w:tc>
        <w:sdt>
          <w:sdtPr>
            <w:rPr>
              <w:rFonts w:cs="Arial"/>
            </w:rPr>
            <w:id w:val="971255474"/>
            <w:placeholder>
              <w:docPart w:val="57E5550CBE1A0D4588E75D5B5DB5A732"/>
            </w:placeholder>
            <w:showingPlcHdr/>
            <w:text w:multiLine="1"/>
          </w:sdtPr>
          <w:sdtEndPr/>
          <w:sdtContent>
            <w:tc>
              <w:tcPr>
                <w:tcW w:w="7254" w:type="dxa"/>
              </w:tcPr>
              <w:p w14:paraId="3037D687" w14:textId="34435894" w:rsidR="00575D97" w:rsidRPr="00B70AF1" w:rsidRDefault="00B70AF1" w:rsidP="00373482">
                <w:pPr>
                  <w:spacing w:before="60" w:after="60"/>
                  <w:jc w:val="both"/>
                  <w:rPr>
                    <w:rFonts w:cs="Arial"/>
                  </w:rPr>
                </w:pPr>
                <w:r w:rsidRPr="00E812C8">
                  <w:rPr>
                    <w:rStyle w:val="PlaceholderText"/>
                    <w:rFonts w:eastAsiaTheme="minorHAnsi"/>
                  </w:rPr>
                  <w:t>Click or tap here to enter text. [Max. 100 Words]</w:t>
                </w:r>
              </w:p>
            </w:tc>
          </w:sdtContent>
        </w:sdt>
      </w:tr>
      <w:tr w:rsidR="00575D97" w:rsidRPr="00A86777" w14:paraId="47454CDA" w14:textId="77777777" w:rsidTr="00373482">
        <w:trPr>
          <w:trHeight w:val="203"/>
        </w:trPr>
        <w:tc>
          <w:tcPr>
            <w:tcW w:w="2806" w:type="dxa"/>
          </w:tcPr>
          <w:p w14:paraId="1E2837F7" w14:textId="77777777" w:rsidR="00575D97" w:rsidRPr="00A86777" w:rsidRDefault="00575D97" w:rsidP="00373482">
            <w:pPr>
              <w:spacing w:before="60" w:after="60"/>
              <w:rPr>
                <w:rFonts w:cs="Arial"/>
              </w:rPr>
            </w:pPr>
            <w:r w:rsidRPr="00A86777">
              <w:rPr>
                <w:rFonts w:cs="Arial"/>
              </w:rPr>
              <w:lastRenderedPageBreak/>
              <w:t xml:space="preserve">Home </w:t>
            </w:r>
            <w:r>
              <w:rPr>
                <w:rFonts w:cs="Arial"/>
              </w:rPr>
              <w:t>l</w:t>
            </w:r>
            <w:r w:rsidRPr="00A86777">
              <w:rPr>
                <w:rFonts w:cs="Arial"/>
              </w:rPr>
              <w:t>ocation</w:t>
            </w:r>
          </w:p>
        </w:tc>
        <w:sdt>
          <w:sdtPr>
            <w:rPr>
              <w:rFonts w:cs="Arial"/>
            </w:rPr>
            <w:id w:val="-1497026918"/>
            <w:placeholder>
              <w:docPart w:val="3D07C67B14F2D44FAF8665925A22F853"/>
            </w:placeholder>
            <w:showingPlcHdr/>
            <w:text w:multiLine="1"/>
          </w:sdtPr>
          <w:sdtEndPr/>
          <w:sdtContent>
            <w:tc>
              <w:tcPr>
                <w:tcW w:w="7254" w:type="dxa"/>
              </w:tcPr>
              <w:p w14:paraId="07F7C4CB" w14:textId="0BF564D7" w:rsidR="00575D97" w:rsidRPr="00B70AF1" w:rsidRDefault="00EB1C68" w:rsidP="00373482">
                <w:pPr>
                  <w:spacing w:before="60" w:after="60"/>
                  <w:jc w:val="both"/>
                  <w:rPr>
                    <w:rFonts w:cs="Arial"/>
                  </w:rPr>
                </w:pPr>
                <w:r w:rsidRPr="00E812C8">
                  <w:rPr>
                    <w:rStyle w:val="PlaceholderText"/>
                  </w:rPr>
                  <w:t>Click or tap here to enter text. [City, Country]</w:t>
                </w:r>
              </w:p>
            </w:tc>
          </w:sdtContent>
        </w:sdt>
      </w:tr>
      <w:tr w:rsidR="00575D97" w:rsidRPr="00A86777" w14:paraId="0F30C27B" w14:textId="77777777" w:rsidTr="00373482">
        <w:trPr>
          <w:trHeight w:val="312"/>
        </w:trPr>
        <w:tc>
          <w:tcPr>
            <w:tcW w:w="2806" w:type="dxa"/>
            <w:tcBorders>
              <w:bottom w:val="single" w:sz="4" w:space="0" w:color="auto"/>
            </w:tcBorders>
          </w:tcPr>
          <w:p w14:paraId="48A22E5F" w14:textId="77777777" w:rsidR="00575D97" w:rsidRPr="00A86777" w:rsidRDefault="00575D97" w:rsidP="00373482">
            <w:pPr>
              <w:spacing w:before="60" w:after="60"/>
              <w:rPr>
                <w:rFonts w:cs="Arial"/>
              </w:rPr>
            </w:pPr>
            <w:r>
              <w:rPr>
                <w:rFonts w:cs="Arial"/>
              </w:rPr>
              <w:t>First appointed</w:t>
            </w:r>
          </w:p>
        </w:tc>
        <w:tc>
          <w:tcPr>
            <w:tcW w:w="7254" w:type="dxa"/>
            <w:tcBorders>
              <w:bottom w:val="single" w:sz="4" w:space="0" w:color="auto"/>
            </w:tcBorders>
          </w:tcPr>
          <w:p w14:paraId="10D9D0ED" w14:textId="47454A6E" w:rsidR="00575D97" w:rsidRPr="00B70AF1" w:rsidRDefault="00575D97" w:rsidP="00373482">
            <w:pPr>
              <w:spacing w:before="60" w:after="60"/>
              <w:jc w:val="both"/>
              <w:rPr>
                <w:rFonts w:cs="Arial"/>
              </w:rPr>
            </w:pPr>
          </w:p>
        </w:tc>
      </w:tr>
      <w:tr w:rsidR="00575D97" w:rsidRPr="00A86777" w14:paraId="4171A5BA" w14:textId="77777777" w:rsidTr="00373482">
        <w:trPr>
          <w:trHeight w:val="179"/>
        </w:trPr>
        <w:tc>
          <w:tcPr>
            <w:tcW w:w="10060" w:type="dxa"/>
            <w:gridSpan w:val="2"/>
            <w:shd w:val="clear" w:color="auto" w:fill="E2EFD9" w:themeFill="accent6" w:themeFillTint="33"/>
          </w:tcPr>
          <w:p w14:paraId="5CA1ACDE" w14:textId="77777777" w:rsidR="00575D97" w:rsidRDefault="00575D97" w:rsidP="00373482">
            <w:pPr>
              <w:spacing w:before="60" w:after="60"/>
              <w:jc w:val="both"/>
              <w:rPr>
                <w:rFonts w:cs="Arial"/>
              </w:rPr>
            </w:pPr>
            <w:r w:rsidRPr="004A23D0">
              <w:rPr>
                <w:rFonts w:cs="Arial"/>
                <w:i/>
                <w:iCs/>
              </w:rPr>
              <w:t>Level 3</w:t>
            </w:r>
            <w:r>
              <w:rPr>
                <w:rFonts w:cs="Arial"/>
              </w:rPr>
              <w:t xml:space="preserve"> information </w:t>
            </w:r>
            <w:proofErr w:type="gramStart"/>
            <w:r>
              <w:rPr>
                <w:rFonts w:cs="Arial"/>
              </w:rPr>
              <w:t>i.e.</w:t>
            </w:r>
            <w:proofErr w:type="gramEnd"/>
            <w:r>
              <w:rPr>
                <w:rFonts w:cs="Arial"/>
              </w:rPr>
              <w:t xml:space="preserve"> only accessible to those granted access to the Secure Data Room</w:t>
            </w:r>
          </w:p>
        </w:tc>
      </w:tr>
      <w:tr w:rsidR="00575D97" w:rsidRPr="00A86777" w14:paraId="7DD4E674" w14:textId="77777777" w:rsidTr="00373482">
        <w:trPr>
          <w:trHeight w:val="407"/>
        </w:trPr>
        <w:tc>
          <w:tcPr>
            <w:tcW w:w="2806" w:type="dxa"/>
          </w:tcPr>
          <w:p w14:paraId="3FEFABAF" w14:textId="77777777" w:rsidR="00575D97" w:rsidRPr="00A86777" w:rsidRDefault="00575D97" w:rsidP="00373482">
            <w:pPr>
              <w:spacing w:before="60" w:after="60"/>
              <w:rPr>
                <w:rFonts w:cs="Arial"/>
              </w:rPr>
            </w:pPr>
            <w:r w:rsidRPr="00A86777">
              <w:rPr>
                <w:rFonts w:cs="Arial"/>
              </w:rPr>
              <w:t xml:space="preserve">Individual </w:t>
            </w:r>
            <w:r>
              <w:rPr>
                <w:rFonts w:cs="Arial"/>
              </w:rPr>
              <w:t>e</w:t>
            </w:r>
            <w:r w:rsidRPr="00A86777">
              <w:rPr>
                <w:rFonts w:cs="Arial"/>
              </w:rPr>
              <w:t xml:space="preserve">ngagement </w:t>
            </w:r>
            <w:r>
              <w:rPr>
                <w:rFonts w:cs="Arial"/>
              </w:rPr>
              <w:t>s</w:t>
            </w:r>
            <w:r w:rsidRPr="00A86777">
              <w:rPr>
                <w:rFonts w:cs="Arial"/>
              </w:rPr>
              <w:t xml:space="preserve">tatus </w:t>
            </w:r>
          </w:p>
        </w:tc>
        <w:sdt>
          <w:sdtPr>
            <w:rPr>
              <w:rFonts w:cs="Arial"/>
              <w:color w:val="BFBFBF" w:themeColor="background1" w:themeShade="BF"/>
            </w:rPr>
            <w:id w:val="1226335905"/>
            <w:placeholder>
              <w:docPart w:val="C566473FA20BBC4889AD6B8AD019BDD6"/>
            </w:placeholder>
            <w:dropDownList>
              <w:listItem w:displayText="Director" w:value="Director"/>
              <w:listItem w:displayText="Employee" w:value="Employee"/>
              <w:listItem w:displayText="Partner" w:value="Partner"/>
              <w:listItem w:displayText="Consultant" w:value="Consultant"/>
              <w:listItem w:displayText="Advisor" w:value="Advisor"/>
            </w:dropDownList>
          </w:sdtPr>
          <w:sdtEndPr/>
          <w:sdtContent>
            <w:tc>
              <w:tcPr>
                <w:tcW w:w="7254" w:type="dxa"/>
              </w:tcPr>
              <w:p w14:paraId="689A2D9E" w14:textId="2F44D64B" w:rsidR="00575D97" w:rsidRPr="00A86777" w:rsidRDefault="00222109" w:rsidP="00373482">
                <w:pPr>
                  <w:spacing w:before="60" w:after="60"/>
                  <w:jc w:val="both"/>
                  <w:rPr>
                    <w:rFonts w:cs="Arial"/>
                    <w:color w:val="BFBFBF" w:themeColor="background1" w:themeShade="BF"/>
                  </w:rPr>
                </w:pPr>
                <w:r>
                  <w:rPr>
                    <w:rFonts w:cs="Arial"/>
                    <w:color w:val="BFBFBF" w:themeColor="background1" w:themeShade="BF"/>
                  </w:rPr>
                  <w:t>Consultant</w:t>
                </w:r>
              </w:p>
            </w:tc>
          </w:sdtContent>
        </w:sdt>
      </w:tr>
      <w:tr w:rsidR="00575D97" w:rsidRPr="00A86777" w14:paraId="73E708E2" w14:textId="77777777" w:rsidTr="00373482">
        <w:trPr>
          <w:trHeight w:val="338"/>
        </w:trPr>
        <w:tc>
          <w:tcPr>
            <w:tcW w:w="2806" w:type="dxa"/>
          </w:tcPr>
          <w:p w14:paraId="6B99EB18" w14:textId="77777777" w:rsidR="00575D97" w:rsidRPr="00A86777" w:rsidRDefault="00575D97" w:rsidP="00373482">
            <w:pPr>
              <w:spacing w:before="60" w:after="60"/>
              <w:rPr>
                <w:rFonts w:cs="Arial"/>
              </w:rPr>
            </w:pPr>
            <w:r w:rsidRPr="00A86777">
              <w:rPr>
                <w:rFonts w:cs="Arial"/>
              </w:rPr>
              <w:t xml:space="preserve">Signed Contract of Employment </w:t>
            </w:r>
          </w:p>
        </w:tc>
        <w:tc>
          <w:tcPr>
            <w:tcW w:w="7254" w:type="dxa"/>
          </w:tcPr>
          <w:p w14:paraId="0ADCFAC6" w14:textId="77777777" w:rsidR="00575D97" w:rsidRPr="00575D97" w:rsidRDefault="00575D97" w:rsidP="00373482">
            <w:pPr>
              <w:spacing w:before="60" w:after="60"/>
              <w:jc w:val="both"/>
              <w:rPr>
                <w:rFonts w:cs="Arial"/>
                <w:i/>
                <w:iCs/>
              </w:rPr>
            </w:pPr>
            <w:r w:rsidRPr="00575D97">
              <w:rPr>
                <w:rFonts w:cs="Arial"/>
                <w:i/>
                <w:iCs/>
              </w:rPr>
              <w:t xml:space="preserve">Has the individual signed a Contract of Employment or Agreement for Services with the Investee Company?   </w:t>
            </w:r>
          </w:p>
          <w:sdt>
            <w:sdtPr>
              <w:rPr>
                <w:rFonts w:cs="Arial"/>
              </w:rPr>
              <w:id w:val="-1309701305"/>
              <w:placeholder>
                <w:docPart w:val="B189A186E476D94CBB529A6735602229"/>
              </w:placeholder>
              <w:dropDownList>
                <w:listItem w:displayText="Yes" w:value="Yes"/>
                <w:listItem w:displayText="No" w:value="No"/>
                <w:listItem w:displayText="To be signed" w:value="To be signed"/>
              </w:dropDownList>
            </w:sdtPr>
            <w:sdtEndPr/>
            <w:sdtContent>
              <w:p w14:paraId="436C4704" w14:textId="1BC966C2" w:rsidR="00AA5FB7" w:rsidRDefault="00222109" w:rsidP="00AA5FB7">
                <w:pPr>
                  <w:spacing w:before="60" w:after="60"/>
                  <w:jc w:val="both"/>
                  <w:rPr>
                    <w:rFonts w:cs="Arial"/>
                  </w:rPr>
                </w:pPr>
                <w:r>
                  <w:rPr>
                    <w:rFonts w:cs="Arial"/>
                  </w:rPr>
                  <w:t>To be signed</w:t>
                </w:r>
              </w:p>
            </w:sdtContent>
          </w:sdt>
          <w:p w14:paraId="5A8D2591" w14:textId="1F173926" w:rsidR="00575D97" w:rsidRPr="00575D97" w:rsidRDefault="00575D97" w:rsidP="00373482">
            <w:pPr>
              <w:spacing w:before="60" w:after="60"/>
              <w:jc w:val="both"/>
              <w:rPr>
                <w:rFonts w:cs="Arial"/>
              </w:rPr>
            </w:pPr>
          </w:p>
        </w:tc>
      </w:tr>
      <w:tr w:rsidR="00575D97" w:rsidRPr="00A86777" w14:paraId="06DF8114" w14:textId="77777777" w:rsidTr="00373482">
        <w:trPr>
          <w:trHeight w:val="345"/>
        </w:trPr>
        <w:tc>
          <w:tcPr>
            <w:tcW w:w="2806" w:type="dxa"/>
          </w:tcPr>
          <w:p w14:paraId="014CC4CF" w14:textId="77777777" w:rsidR="00575D97" w:rsidRPr="00A86777" w:rsidRDefault="00575D97" w:rsidP="00373482">
            <w:pPr>
              <w:spacing w:before="60" w:after="60"/>
              <w:rPr>
                <w:rFonts w:cs="Arial"/>
              </w:rPr>
            </w:pPr>
            <w:r w:rsidRPr="00A86777">
              <w:rPr>
                <w:rFonts w:cs="Arial"/>
              </w:rPr>
              <w:t xml:space="preserve">Employment / Consultancy </w:t>
            </w:r>
            <w:r>
              <w:rPr>
                <w:rFonts w:cs="Arial"/>
              </w:rPr>
              <w:t>s</w:t>
            </w:r>
            <w:r w:rsidRPr="00A86777">
              <w:rPr>
                <w:rFonts w:cs="Arial"/>
              </w:rPr>
              <w:t>tatus</w:t>
            </w:r>
          </w:p>
        </w:tc>
        <w:tc>
          <w:tcPr>
            <w:tcW w:w="7254" w:type="dxa"/>
          </w:tcPr>
          <w:p w14:paraId="5C5CE12F" w14:textId="77777777" w:rsidR="00AA5FB7" w:rsidRPr="00575D97" w:rsidRDefault="00AA5FB7" w:rsidP="00AA5FB7">
            <w:pPr>
              <w:spacing w:before="60" w:after="60"/>
              <w:jc w:val="both"/>
              <w:rPr>
                <w:rFonts w:cs="Arial"/>
                <w:i/>
                <w:iCs/>
              </w:rPr>
            </w:pPr>
            <w:proofErr w:type="gramStart"/>
            <w:r w:rsidRPr="00575D97">
              <w:rPr>
                <w:rFonts w:cs="Arial"/>
                <w:i/>
                <w:iCs/>
              </w:rPr>
              <w:t>Current status</w:t>
            </w:r>
            <w:proofErr w:type="gramEnd"/>
            <w:r w:rsidRPr="00575D97">
              <w:rPr>
                <w:rFonts w:cs="Arial"/>
                <w:i/>
                <w:iCs/>
              </w:rPr>
              <w:t>:</w:t>
            </w:r>
          </w:p>
          <w:p w14:paraId="7237B594" w14:textId="77777777" w:rsidR="00AA5FB7" w:rsidRDefault="00AA5FB7" w:rsidP="00AA5FB7">
            <w:pPr>
              <w:spacing w:before="60" w:after="60"/>
              <w:jc w:val="both"/>
              <w:rPr>
                <w:rFonts w:cs="Arial"/>
              </w:rPr>
            </w:pPr>
          </w:p>
          <w:p w14:paraId="1CB27FDA" w14:textId="77777777" w:rsidR="00575D97" w:rsidRPr="00575D97" w:rsidRDefault="00575D97" w:rsidP="00EB1C68">
            <w:pPr>
              <w:spacing w:before="60" w:after="60"/>
              <w:jc w:val="both"/>
              <w:rPr>
                <w:rFonts w:cs="Arial"/>
              </w:rPr>
            </w:pPr>
          </w:p>
        </w:tc>
      </w:tr>
      <w:tr w:rsidR="00575D97" w:rsidRPr="00A86777" w14:paraId="68E745F1" w14:textId="77777777" w:rsidTr="00373482">
        <w:trPr>
          <w:trHeight w:val="179"/>
        </w:trPr>
        <w:tc>
          <w:tcPr>
            <w:tcW w:w="10060" w:type="dxa"/>
            <w:gridSpan w:val="2"/>
            <w:shd w:val="clear" w:color="auto" w:fill="E2EFD9" w:themeFill="accent6" w:themeFillTint="33"/>
          </w:tcPr>
          <w:p w14:paraId="476781B1" w14:textId="77777777" w:rsidR="00575D97" w:rsidRDefault="00575D97" w:rsidP="00373482">
            <w:pPr>
              <w:spacing w:before="60" w:after="60"/>
              <w:jc w:val="both"/>
              <w:rPr>
                <w:rFonts w:cs="Arial"/>
              </w:rPr>
            </w:pPr>
            <w:r w:rsidRPr="004A23D0">
              <w:rPr>
                <w:rFonts w:cs="Arial"/>
                <w:i/>
                <w:iCs/>
              </w:rPr>
              <w:t xml:space="preserve">Level </w:t>
            </w:r>
            <w:r>
              <w:rPr>
                <w:rFonts w:cs="Arial"/>
                <w:i/>
                <w:iCs/>
              </w:rPr>
              <w:t>4</w:t>
            </w:r>
            <w:r>
              <w:rPr>
                <w:rFonts w:cs="Arial"/>
              </w:rPr>
              <w:t xml:space="preserve"> information </w:t>
            </w:r>
            <w:proofErr w:type="gramStart"/>
            <w:r>
              <w:rPr>
                <w:rFonts w:cs="Arial"/>
              </w:rPr>
              <w:t>i.e.</w:t>
            </w:r>
            <w:proofErr w:type="gramEnd"/>
            <w:r>
              <w:rPr>
                <w:rFonts w:cs="Arial"/>
              </w:rPr>
              <w:t xml:space="preserve"> withheld.  Not accessible to external parties through the platform.  Used for </w:t>
            </w:r>
            <w:proofErr w:type="spellStart"/>
            <w:r>
              <w:rPr>
                <w:rFonts w:cs="Arial"/>
              </w:rPr>
              <w:t>DealRater</w:t>
            </w:r>
            <w:proofErr w:type="spellEnd"/>
            <w:r>
              <w:rPr>
                <w:rFonts w:cs="Arial"/>
              </w:rPr>
              <w:t>™ purposes only.</w:t>
            </w:r>
          </w:p>
        </w:tc>
      </w:tr>
      <w:tr w:rsidR="00575D97" w:rsidRPr="00A86777" w14:paraId="2CB20F89" w14:textId="77777777" w:rsidTr="00373482">
        <w:trPr>
          <w:trHeight w:val="312"/>
        </w:trPr>
        <w:tc>
          <w:tcPr>
            <w:tcW w:w="2806" w:type="dxa"/>
            <w:tcBorders>
              <w:top w:val="single" w:sz="4" w:space="0" w:color="auto"/>
              <w:left w:val="single" w:sz="4" w:space="0" w:color="auto"/>
              <w:bottom w:val="single" w:sz="4" w:space="0" w:color="auto"/>
              <w:right w:val="single" w:sz="4" w:space="0" w:color="auto"/>
            </w:tcBorders>
          </w:tcPr>
          <w:p w14:paraId="0B732098" w14:textId="77777777" w:rsidR="00575D97" w:rsidRPr="00A86777" w:rsidRDefault="00575D97" w:rsidP="00373482">
            <w:pPr>
              <w:spacing w:before="60" w:after="60"/>
              <w:rPr>
                <w:rFonts w:cs="Arial"/>
              </w:rPr>
            </w:pPr>
            <w:r w:rsidRPr="00A86777">
              <w:rPr>
                <w:rFonts w:cs="Arial"/>
              </w:rPr>
              <w:t>Salary / Fees</w:t>
            </w:r>
          </w:p>
        </w:tc>
        <w:tc>
          <w:tcPr>
            <w:tcW w:w="7254" w:type="dxa"/>
            <w:tcBorders>
              <w:top w:val="single" w:sz="4" w:space="0" w:color="auto"/>
              <w:left w:val="single" w:sz="4" w:space="0" w:color="auto"/>
              <w:bottom w:val="single" w:sz="4" w:space="0" w:color="auto"/>
              <w:right w:val="single" w:sz="4" w:space="0" w:color="auto"/>
            </w:tcBorders>
          </w:tcPr>
          <w:p w14:paraId="3749FE6B" w14:textId="113492AB" w:rsidR="00AA5FB7" w:rsidRPr="008C64D4" w:rsidRDefault="00AA5FB7" w:rsidP="00EB1C68">
            <w:pPr>
              <w:spacing w:before="60" w:after="60"/>
              <w:jc w:val="both"/>
              <w:rPr>
                <w:rFonts w:cs="Arial"/>
              </w:rPr>
            </w:pPr>
          </w:p>
        </w:tc>
      </w:tr>
      <w:tr w:rsidR="00575D97" w:rsidRPr="00A86777" w14:paraId="670D8E24" w14:textId="77777777" w:rsidTr="00373482">
        <w:trPr>
          <w:trHeight w:val="312"/>
        </w:trPr>
        <w:tc>
          <w:tcPr>
            <w:tcW w:w="2806" w:type="dxa"/>
            <w:tcBorders>
              <w:top w:val="single" w:sz="4" w:space="0" w:color="auto"/>
              <w:left w:val="single" w:sz="4" w:space="0" w:color="auto"/>
              <w:bottom w:val="single" w:sz="4" w:space="0" w:color="auto"/>
              <w:right w:val="single" w:sz="4" w:space="0" w:color="auto"/>
            </w:tcBorders>
          </w:tcPr>
          <w:p w14:paraId="460ACB3E" w14:textId="77777777" w:rsidR="00575D97" w:rsidRPr="00A86777" w:rsidRDefault="00575D97" w:rsidP="00373482">
            <w:pPr>
              <w:spacing w:before="60" w:after="60"/>
              <w:rPr>
                <w:rFonts w:cs="Arial"/>
              </w:rPr>
            </w:pPr>
            <w:r>
              <w:rPr>
                <w:rFonts w:cs="Arial"/>
              </w:rPr>
              <w:t>Accrued salary / fees</w:t>
            </w:r>
          </w:p>
        </w:tc>
        <w:tc>
          <w:tcPr>
            <w:tcW w:w="7254" w:type="dxa"/>
            <w:tcBorders>
              <w:top w:val="single" w:sz="4" w:space="0" w:color="auto"/>
              <w:left w:val="single" w:sz="4" w:space="0" w:color="auto"/>
              <w:bottom w:val="single" w:sz="4" w:space="0" w:color="auto"/>
              <w:right w:val="single" w:sz="4" w:space="0" w:color="auto"/>
            </w:tcBorders>
          </w:tcPr>
          <w:p w14:paraId="3155D636" w14:textId="77777777" w:rsidR="00AA5FB7" w:rsidRPr="00575D97" w:rsidRDefault="00AA5FB7" w:rsidP="00AA5FB7">
            <w:pPr>
              <w:spacing w:before="60" w:after="60"/>
              <w:jc w:val="both"/>
              <w:rPr>
                <w:rFonts w:cs="Arial"/>
                <w:i/>
                <w:iCs/>
              </w:rPr>
            </w:pPr>
            <w:r w:rsidRPr="00575D97">
              <w:rPr>
                <w:rFonts w:cs="Arial"/>
                <w:i/>
                <w:iCs/>
              </w:rPr>
              <w:t>Are there any accrued salaries to be paid post-funding?</w:t>
            </w:r>
          </w:p>
          <w:sdt>
            <w:sdtPr>
              <w:rPr>
                <w:rFonts w:cs="Arial"/>
              </w:rPr>
              <w:id w:val="-280502819"/>
              <w:placeholder>
                <w:docPart w:val="FBC3B936C8CFC94187457897E23E4E5B"/>
              </w:placeholder>
              <w:dropDownList>
                <w:listItem w:displayText="Yes" w:value="Yes"/>
                <w:listItem w:displayText="No" w:value="No"/>
              </w:dropDownList>
            </w:sdtPr>
            <w:sdtEndPr/>
            <w:sdtContent>
              <w:p w14:paraId="4507B17B" w14:textId="4E762C45" w:rsidR="00AA5FB7" w:rsidRDefault="00596932" w:rsidP="00AA5FB7">
                <w:pPr>
                  <w:spacing w:before="60" w:after="60"/>
                  <w:jc w:val="both"/>
                  <w:rPr>
                    <w:rFonts w:cs="Arial"/>
                  </w:rPr>
                </w:pPr>
                <w:r>
                  <w:rPr>
                    <w:rFonts w:cs="Arial"/>
                  </w:rPr>
                  <w:t>No</w:t>
                </w:r>
              </w:p>
            </w:sdtContent>
          </w:sdt>
          <w:p w14:paraId="533089AF" w14:textId="77777777" w:rsidR="00AA5FB7" w:rsidRPr="008C64D4" w:rsidRDefault="00AA5FB7" w:rsidP="00AA5FB7">
            <w:pPr>
              <w:spacing w:before="60" w:after="60"/>
              <w:jc w:val="both"/>
              <w:rPr>
                <w:rFonts w:cs="Arial"/>
              </w:rPr>
            </w:pPr>
          </w:p>
          <w:p w14:paraId="081EDBCA" w14:textId="0E7BE091" w:rsidR="00AA5FB7" w:rsidRPr="00575D97" w:rsidRDefault="00AA5FB7" w:rsidP="00AA5FB7">
            <w:pPr>
              <w:spacing w:before="60" w:after="60"/>
              <w:jc w:val="both"/>
              <w:rPr>
                <w:rFonts w:cs="Arial"/>
                <w:i/>
                <w:iCs/>
              </w:rPr>
            </w:pPr>
            <w:r w:rsidRPr="00575D97">
              <w:rPr>
                <w:rFonts w:cs="Arial"/>
                <w:i/>
                <w:iCs/>
              </w:rPr>
              <w:t xml:space="preserve">If </w:t>
            </w:r>
            <w:r w:rsidR="00894EBA">
              <w:rPr>
                <w:rFonts w:cs="Arial"/>
                <w:i/>
                <w:iCs/>
              </w:rPr>
              <w:t>"</w:t>
            </w:r>
            <w:r w:rsidRPr="00575D97">
              <w:rPr>
                <w:rFonts w:cs="Arial"/>
                <w:i/>
                <w:iCs/>
              </w:rPr>
              <w:t>Yes</w:t>
            </w:r>
            <w:r w:rsidR="00894EBA">
              <w:rPr>
                <w:rFonts w:cs="Arial"/>
                <w:i/>
                <w:iCs/>
              </w:rPr>
              <w:t>"</w:t>
            </w:r>
            <w:r w:rsidRPr="00575D97">
              <w:rPr>
                <w:rFonts w:cs="Arial"/>
                <w:i/>
                <w:iCs/>
              </w:rPr>
              <w:t>, please provide range of the accrued amount:</w:t>
            </w:r>
          </w:p>
          <w:sdt>
            <w:sdtPr>
              <w:rPr>
                <w:rFonts w:cs="Arial"/>
                <w:color w:val="BFBFBF" w:themeColor="background1" w:themeShade="BF"/>
              </w:rPr>
              <w:id w:val="-534888196"/>
              <w:placeholder>
                <w:docPart w:val="3C44B69FD1919340B40C33033B0DB2A5"/>
              </w:placeholder>
              <w:showingPlcHd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22E2865D" w14:textId="77777777" w:rsidR="00AA5FB7" w:rsidRDefault="00AA5FB7" w:rsidP="00AA5FB7">
                <w:pPr>
                  <w:tabs>
                    <w:tab w:val="left" w:pos="1935"/>
                  </w:tabs>
                  <w:spacing w:before="60" w:after="60"/>
                  <w:rPr>
                    <w:rFonts w:cs="Arial"/>
                    <w:color w:val="BFBFBF" w:themeColor="background1" w:themeShade="BF"/>
                  </w:rPr>
                </w:pPr>
                <w:r w:rsidRPr="00E812C8">
                  <w:rPr>
                    <w:rStyle w:val="PlaceholderText"/>
                    <w:rFonts w:eastAsiaTheme="minorHAnsi"/>
                  </w:rPr>
                  <w:t>Choose an item.</w:t>
                </w:r>
              </w:p>
            </w:sdtContent>
          </w:sdt>
          <w:p w14:paraId="1547301D" w14:textId="77777777" w:rsidR="00575D97" w:rsidRPr="00743D50" w:rsidRDefault="00575D97" w:rsidP="00373482">
            <w:pPr>
              <w:spacing w:before="60" w:after="60"/>
              <w:jc w:val="both"/>
              <w:rPr>
                <w:rFonts w:cs="Arial"/>
                <w:color w:val="BFBFBF" w:themeColor="background1" w:themeShade="BF"/>
              </w:rPr>
            </w:pPr>
          </w:p>
        </w:tc>
      </w:tr>
    </w:tbl>
    <w:p w14:paraId="046F0DE8" w14:textId="476F5E4F" w:rsidR="00575D97" w:rsidRDefault="00575D97" w:rsidP="00B471B5">
      <w:pPr>
        <w:tabs>
          <w:tab w:val="left" w:pos="810"/>
          <w:tab w:val="left" w:pos="1980"/>
          <w:tab w:val="left" w:pos="4320"/>
          <w:tab w:val="left" w:pos="5040"/>
          <w:tab w:val="left" w:pos="5580"/>
          <w:tab w:val="left" w:pos="5760"/>
        </w:tabs>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7254"/>
      </w:tblGrid>
      <w:tr w:rsidR="00575D97" w:rsidRPr="00A86777" w14:paraId="302CB243" w14:textId="77777777" w:rsidTr="00373482">
        <w:trPr>
          <w:trHeight w:val="95"/>
        </w:trPr>
        <w:tc>
          <w:tcPr>
            <w:tcW w:w="2806" w:type="dxa"/>
            <w:shd w:val="clear" w:color="auto" w:fill="6EB246"/>
            <w:vAlign w:val="center"/>
          </w:tcPr>
          <w:p w14:paraId="1A11FB3C" w14:textId="77777777" w:rsidR="00575D97" w:rsidRPr="00B471B5" w:rsidRDefault="00575D97" w:rsidP="00373482">
            <w:pPr>
              <w:pStyle w:val="ListParagraph"/>
              <w:numPr>
                <w:ilvl w:val="0"/>
                <w:numId w:val="46"/>
              </w:numPr>
              <w:spacing w:before="60" w:after="60"/>
              <w:rPr>
                <w:rFonts w:cs="Arial"/>
                <w:b/>
                <w:bCs/>
                <w:color w:val="FFFFFF"/>
              </w:rPr>
            </w:pPr>
            <w:r w:rsidRPr="00B471B5">
              <w:rPr>
                <w:rFonts w:cs="Arial"/>
                <w:b/>
                <w:bCs/>
                <w:color w:val="FFFFFF"/>
              </w:rPr>
              <w:t>Name</w:t>
            </w:r>
          </w:p>
        </w:tc>
        <w:sdt>
          <w:sdtPr>
            <w:rPr>
              <w:rFonts w:cs="Arial"/>
              <w:b/>
              <w:bCs/>
              <w:color w:val="FFFFFF"/>
            </w:rPr>
            <w:id w:val="548573748"/>
            <w:placeholder>
              <w:docPart w:val="1F8F1EF689314C5CBE80D80AE8F8E93B"/>
            </w:placeholder>
            <w:showingPlcHdr/>
          </w:sdtPr>
          <w:sdtEndPr/>
          <w:sdtContent>
            <w:tc>
              <w:tcPr>
                <w:tcW w:w="7254" w:type="dxa"/>
                <w:shd w:val="clear" w:color="auto" w:fill="6EB246"/>
                <w:vAlign w:val="center"/>
              </w:tcPr>
              <w:p w14:paraId="3EDFF0FB" w14:textId="4E34DAD8" w:rsidR="00575D97" w:rsidRPr="00A86777" w:rsidRDefault="00EB1C68" w:rsidP="00373482">
                <w:pPr>
                  <w:spacing w:before="60" w:after="60"/>
                  <w:jc w:val="center"/>
                  <w:rPr>
                    <w:rFonts w:cs="Arial"/>
                    <w:b/>
                    <w:bCs/>
                    <w:color w:val="FFFFFF"/>
                  </w:rPr>
                </w:pPr>
                <w:r w:rsidRPr="00352EC3">
                  <w:rPr>
                    <w:rStyle w:val="PlaceholderText"/>
                    <w:rFonts w:ascii="Gill Sans MT" w:hAnsi="Gill Sans MT"/>
                  </w:rPr>
                  <w:t>Click or tap here to enter text.</w:t>
                </w:r>
              </w:p>
            </w:tc>
          </w:sdtContent>
        </w:sdt>
      </w:tr>
      <w:tr w:rsidR="00E74CFC" w:rsidRPr="00A86777" w14:paraId="0A322D23" w14:textId="77777777" w:rsidTr="00373482">
        <w:trPr>
          <w:trHeight w:val="179"/>
        </w:trPr>
        <w:tc>
          <w:tcPr>
            <w:tcW w:w="2806" w:type="dxa"/>
          </w:tcPr>
          <w:p w14:paraId="3DBF8F74" w14:textId="77777777" w:rsidR="00E74CFC" w:rsidRPr="00A86777" w:rsidRDefault="00E74CFC" w:rsidP="002F7A1D">
            <w:pPr>
              <w:spacing w:before="60" w:after="60"/>
              <w:rPr>
                <w:rFonts w:cs="Arial"/>
              </w:rPr>
            </w:pPr>
            <w:r w:rsidRPr="00A86777">
              <w:rPr>
                <w:rFonts w:cs="Arial"/>
              </w:rPr>
              <w:t>Position</w:t>
            </w:r>
          </w:p>
        </w:tc>
        <w:tc>
          <w:tcPr>
            <w:tcW w:w="7254" w:type="dxa"/>
          </w:tcPr>
          <w:p w14:paraId="78EF2A2E" w14:textId="217F0D90" w:rsidR="00E74CFC" w:rsidRPr="00A86777" w:rsidRDefault="00E74CFC" w:rsidP="002F7A1D">
            <w:pPr>
              <w:spacing w:before="60" w:after="60"/>
              <w:jc w:val="both"/>
              <w:rPr>
                <w:rFonts w:cs="Arial"/>
              </w:rPr>
            </w:pPr>
          </w:p>
        </w:tc>
      </w:tr>
      <w:tr w:rsidR="00E74CFC" w:rsidRPr="00A86777" w14:paraId="30B7A2C8" w14:textId="77777777" w:rsidTr="00373482">
        <w:trPr>
          <w:trHeight w:val="312"/>
        </w:trPr>
        <w:tc>
          <w:tcPr>
            <w:tcW w:w="2806" w:type="dxa"/>
          </w:tcPr>
          <w:p w14:paraId="41FA4618" w14:textId="77777777" w:rsidR="00E74CFC" w:rsidRPr="00A86777" w:rsidRDefault="00E74CFC" w:rsidP="002F7A1D">
            <w:pPr>
              <w:spacing w:before="60" w:after="60"/>
              <w:rPr>
                <w:rFonts w:cs="Arial"/>
              </w:rPr>
            </w:pPr>
            <w:r w:rsidRPr="00A86777">
              <w:rPr>
                <w:rFonts w:cs="Arial"/>
              </w:rPr>
              <w:t xml:space="preserve">LinkedIn </w:t>
            </w:r>
          </w:p>
        </w:tc>
        <w:sdt>
          <w:sdtPr>
            <w:rPr>
              <w:rFonts w:cs="Arial"/>
            </w:rPr>
            <w:id w:val="1394475779"/>
            <w:placeholder>
              <w:docPart w:val="3A211C3532856C49AF5EFBE8BF9F0D0E"/>
            </w:placeholder>
            <w:showingPlcHdr/>
          </w:sdtPr>
          <w:sdtEndPr/>
          <w:sdtContent>
            <w:tc>
              <w:tcPr>
                <w:tcW w:w="7254" w:type="dxa"/>
              </w:tcPr>
              <w:p w14:paraId="395FF144" w14:textId="3E6269AC" w:rsidR="00E74CFC" w:rsidRPr="00A86777" w:rsidRDefault="00E74CFC" w:rsidP="002F7A1D">
                <w:pPr>
                  <w:spacing w:before="60" w:after="60"/>
                  <w:jc w:val="both"/>
                  <w:rPr>
                    <w:rFonts w:cs="Arial"/>
                    <w:color w:val="BFBFBF" w:themeColor="background1" w:themeShade="BF"/>
                  </w:rPr>
                </w:pPr>
                <w:r w:rsidRPr="00E812C8">
                  <w:rPr>
                    <w:rStyle w:val="PlaceholderText"/>
                    <w:rFonts w:eastAsiaTheme="minorHAnsi"/>
                  </w:rPr>
                  <w:t>Click or tap here to enter text. [Paste link]</w:t>
                </w:r>
              </w:p>
            </w:tc>
          </w:sdtContent>
        </w:sdt>
      </w:tr>
      <w:tr w:rsidR="00E74CFC" w:rsidRPr="00A86777" w14:paraId="126FC7BC" w14:textId="77777777" w:rsidTr="00373482">
        <w:trPr>
          <w:trHeight w:val="312"/>
        </w:trPr>
        <w:tc>
          <w:tcPr>
            <w:tcW w:w="2806" w:type="dxa"/>
          </w:tcPr>
          <w:p w14:paraId="0FECADC6" w14:textId="77777777" w:rsidR="00E74CFC" w:rsidRPr="00A86777" w:rsidRDefault="00E74CFC" w:rsidP="002F7A1D">
            <w:pPr>
              <w:spacing w:before="60" w:after="60"/>
              <w:rPr>
                <w:rFonts w:cs="Arial"/>
              </w:rPr>
            </w:pPr>
            <w:r w:rsidRPr="00A86777">
              <w:rPr>
                <w:rFonts w:cs="Arial"/>
              </w:rPr>
              <w:t xml:space="preserve">Summary </w:t>
            </w:r>
          </w:p>
        </w:tc>
        <w:sdt>
          <w:sdtPr>
            <w:rPr>
              <w:rFonts w:cs="Arial"/>
            </w:rPr>
            <w:id w:val="-891723947"/>
            <w:placeholder>
              <w:docPart w:val="F06E9131C8BD2F47830FC5A1F5827893"/>
            </w:placeholder>
            <w:showingPlcHdr/>
            <w:text w:multiLine="1"/>
          </w:sdtPr>
          <w:sdtEndPr/>
          <w:sdtContent>
            <w:tc>
              <w:tcPr>
                <w:tcW w:w="7254" w:type="dxa"/>
              </w:tcPr>
              <w:p w14:paraId="05D3339D" w14:textId="32F5F06E" w:rsidR="00E74CFC" w:rsidRPr="00A86777" w:rsidRDefault="00E74CFC" w:rsidP="002F7A1D">
                <w:pPr>
                  <w:spacing w:before="60" w:after="60"/>
                  <w:jc w:val="both"/>
                  <w:rPr>
                    <w:rFonts w:cs="Arial"/>
                    <w:color w:val="BFBFBF" w:themeColor="background1" w:themeShade="BF"/>
                  </w:rPr>
                </w:pPr>
                <w:r w:rsidRPr="00E812C8">
                  <w:rPr>
                    <w:rStyle w:val="PlaceholderText"/>
                    <w:rFonts w:eastAsiaTheme="minorHAnsi"/>
                  </w:rPr>
                  <w:t>Click or tap here to enter text. [Max. 100 Words]</w:t>
                </w:r>
              </w:p>
            </w:tc>
          </w:sdtContent>
        </w:sdt>
      </w:tr>
      <w:tr w:rsidR="00E74CFC" w:rsidRPr="00A86777" w14:paraId="36415BFD" w14:textId="77777777" w:rsidTr="00373482">
        <w:trPr>
          <w:trHeight w:val="203"/>
        </w:trPr>
        <w:tc>
          <w:tcPr>
            <w:tcW w:w="2806" w:type="dxa"/>
          </w:tcPr>
          <w:p w14:paraId="654E2587" w14:textId="77777777" w:rsidR="00E74CFC" w:rsidRPr="00A86777" w:rsidRDefault="00E74CFC" w:rsidP="002F7A1D">
            <w:pPr>
              <w:spacing w:before="60" w:after="60"/>
              <w:rPr>
                <w:rFonts w:cs="Arial"/>
              </w:rPr>
            </w:pPr>
            <w:r w:rsidRPr="00A86777">
              <w:rPr>
                <w:rFonts w:cs="Arial"/>
              </w:rPr>
              <w:t xml:space="preserve">Home </w:t>
            </w:r>
            <w:r>
              <w:rPr>
                <w:rFonts w:cs="Arial"/>
              </w:rPr>
              <w:t>l</w:t>
            </w:r>
            <w:r w:rsidRPr="00A86777">
              <w:rPr>
                <w:rFonts w:cs="Arial"/>
              </w:rPr>
              <w:t>ocation</w:t>
            </w:r>
          </w:p>
        </w:tc>
        <w:sdt>
          <w:sdtPr>
            <w:rPr>
              <w:rFonts w:cs="Arial"/>
            </w:rPr>
            <w:id w:val="-2011056228"/>
            <w:placeholder>
              <w:docPart w:val="3BF6D998B28B5844BC221A3C2B16093C"/>
            </w:placeholder>
            <w:showingPlcHdr/>
            <w:text w:multiLine="1"/>
          </w:sdtPr>
          <w:sdtEndPr/>
          <w:sdtContent>
            <w:tc>
              <w:tcPr>
                <w:tcW w:w="7254" w:type="dxa"/>
              </w:tcPr>
              <w:p w14:paraId="020288A9" w14:textId="5CD03108" w:rsidR="00E74CFC" w:rsidRPr="00A86777" w:rsidRDefault="00EB1C68" w:rsidP="002F7A1D">
                <w:pPr>
                  <w:spacing w:before="60" w:after="60"/>
                  <w:jc w:val="both"/>
                  <w:rPr>
                    <w:rFonts w:cs="Arial"/>
                    <w:color w:val="BFBFBF" w:themeColor="background1" w:themeShade="BF"/>
                  </w:rPr>
                </w:pPr>
                <w:r w:rsidRPr="00E812C8">
                  <w:rPr>
                    <w:rStyle w:val="PlaceholderText"/>
                  </w:rPr>
                  <w:t>Click or tap here to enter text. [City, Country]</w:t>
                </w:r>
              </w:p>
            </w:tc>
          </w:sdtContent>
        </w:sdt>
      </w:tr>
      <w:tr w:rsidR="00E74CFC" w:rsidRPr="00A86777" w14:paraId="1E332328" w14:textId="77777777" w:rsidTr="00373482">
        <w:trPr>
          <w:trHeight w:val="312"/>
        </w:trPr>
        <w:tc>
          <w:tcPr>
            <w:tcW w:w="2806" w:type="dxa"/>
            <w:tcBorders>
              <w:bottom w:val="single" w:sz="4" w:space="0" w:color="auto"/>
            </w:tcBorders>
          </w:tcPr>
          <w:p w14:paraId="0472D348" w14:textId="77777777" w:rsidR="00E74CFC" w:rsidRPr="00A86777" w:rsidRDefault="00E74CFC" w:rsidP="002F7A1D">
            <w:pPr>
              <w:spacing w:before="60" w:after="60"/>
              <w:rPr>
                <w:rFonts w:cs="Arial"/>
              </w:rPr>
            </w:pPr>
            <w:r>
              <w:rPr>
                <w:rFonts w:cs="Arial"/>
              </w:rPr>
              <w:t>First appointed</w:t>
            </w:r>
          </w:p>
        </w:tc>
        <w:sdt>
          <w:sdtPr>
            <w:rPr>
              <w:rFonts w:cs="Arial"/>
            </w:rPr>
            <w:id w:val="1246385872"/>
            <w:placeholder>
              <w:docPart w:val="522E4946A865CE4E95CD8708C32D543B"/>
            </w:placeholder>
            <w:showingPlcHdr/>
            <w:text w:multiLine="1"/>
          </w:sdtPr>
          <w:sdtEndPr/>
          <w:sdtContent>
            <w:tc>
              <w:tcPr>
                <w:tcW w:w="7254" w:type="dxa"/>
                <w:tcBorders>
                  <w:bottom w:val="single" w:sz="4" w:space="0" w:color="auto"/>
                </w:tcBorders>
              </w:tcPr>
              <w:p w14:paraId="44201785" w14:textId="116FF18B" w:rsidR="00E74CFC" w:rsidRDefault="00EB1C68" w:rsidP="002F7A1D">
                <w:pPr>
                  <w:spacing w:before="60" w:after="60"/>
                  <w:jc w:val="both"/>
                  <w:rPr>
                    <w:rFonts w:cs="Arial"/>
                    <w:color w:val="BFBFBF" w:themeColor="background1" w:themeShade="BF"/>
                  </w:rPr>
                </w:pPr>
                <w:r w:rsidRPr="00E812C8">
                  <w:rPr>
                    <w:rStyle w:val="PlaceholderText"/>
                  </w:rPr>
                  <w:t>Click or tap here to enter text. [Year appointed or 'To Be appointed']</w:t>
                </w:r>
              </w:p>
            </w:tc>
          </w:sdtContent>
        </w:sdt>
      </w:tr>
      <w:tr w:rsidR="00575D97" w:rsidRPr="00A86777" w14:paraId="4FC7AF48" w14:textId="77777777" w:rsidTr="00373482">
        <w:trPr>
          <w:trHeight w:val="179"/>
        </w:trPr>
        <w:tc>
          <w:tcPr>
            <w:tcW w:w="10060" w:type="dxa"/>
            <w:gridSpan w:val="2"/>
            <w:shd w:val="clear" w:color="auto" w:fill="E2EFD9" w:themeFill="accent6" w:themeFillTint="33"/>
          </w:tcPr>
          <w:p w14:paraId="2AD88734" w14:textId="77777777" w:rsidR="00575D97" w:rsidRDefault="00575D97" w:rsidP="002F7A1D">
            <w:pPr>
              <w:spacing w:before="60" w:after="60"/>
              <w:jc w:val="both"/>
              <w:rPr>
                <w:rFonts w:cs="Arial"/>
              </w:rPr>
            </w:pPr>
            <w:r w:rsidRPr="004A23D0">
              <w:rPr>
                <w:rFonts w:cs="Arial"/>
                <w:i/>
                <w:iCs/>
              </w:rPr>
              <w:t>Level 3</w:t>
            </w:r>
            <w:r>
              <w:rPr>
                <w:rFonts w:cs="Arial"/>
              </w:rPr>
              <w:t xml:space="preserve"> information </w:t>
            </w:r>
            <w:proofErr w:type="gramStart"/>
            <w:r>
              <w:rPr>
                <w:rFonts w:cs="Arial"/>
              </w:rPr>
              <w:t>i.e.</w:t>
            </w:r>
            <w:proofErr w:type="gramEnd"/>
            <w:r>
              <w:rPr>
                <w:rFonts w:cs="Arial"/>
              </w:rPr>
              <w:t xml:space="preserve"> only accessible to those granted access to the Secure Data Room</w:t>
            </w:r>
          </w:p>
        </w:tc>
      </w:tr>
      <w:tr w:rsidR="00575D97" w:rsidRPr="00A86777" w14:paraId="6DB4E109" w14:textId="77777777" w:rsidTr="00373482">
        <w:trPr>
          <w:trHeight w:val="407"/>
        </w:trPr>
        <w:tc>
          <w:tcPr>
            <w:tcW w:w="2806" w:type="dxa"/>
          </w:tcPr>
          <w:p w14:paraId="3A9C2B62" w14:textId="77777777" w:rsidR="00575D97" w:rsidRPr="00A86777" w:rsidRDefault="00575D97" w:rsidP="002F7A1D">
            <w:pPr>
              <w:spacing w:before="60" w:after="60"/>
              <w:rPr>
                <w:rFonts w:cs="Arial"/>
              </w:rPr>
            </w:pPr>
            <w:r w:rsidRPr="00A86777">
              <w:rPr>
                <w:rFonts w:cs="Arial"/>
              </w:rPr>
              <w:t xml:space="preserve">Individual </w:t>
            </w:r>
            <w:r>
              <w:rPr>
                <w:rFonts w:cs="Arial"/>
              </w:rPr>
              <w:t>e</w:t>
            </w:r>
            <w:r w:rsidRPr="00A86777">
              <w:rPr>
                <w:rFonts w:cs="Arial"/>
              </w:rPr>
              <w:t xml:space="preserve">ngagement </w:t>
            </w:r>
            <w:r>
              <w:rPr>
                <w:rFonts w:cs="Arial"/>
              </w:rPr>
              <w:t>s</w:t>
            </w:r>
            <w:r w:rsidRPr="00A86777">
              <w:rPr>
                <w:rFonts w:cs="Arial"/>
              </w:rPr>
              <w:t xml:space="preserve">tatus </w:t>
            </w:r>
          </w:p>
        </w:tc>
        <w:sdt>
          <w:sdtPr>
            <w:rPr>
              <w:rFonts w:cs="Arial"/>
              <w:color w:val="BFBFBF" w:themeColor="background1" w:themeShade="BF"/>
            </w:rPr>
            <w:id w:val="367491571"/>
            <w:placeholder>
              <w:docPart w:val="E442A987A99009448B1ECDBF225DAF0B"/>
            </w:placeholder>
            <w:dropDownList>
              <w:listItem w:displayText="Director" w:value="Director"/>
              <w:listItem w:displayText="Employee" w:value="Employee"/>
              <w:listItem w:displayText="Partner" w:value="Partner"/>
              <w:listItem w:displayText="Consultant" w:value="Consultant"/>
              <w:listItem w:displayText="Advisor" w:value="Advisor"/>
            </w:dropDownList>
          </w:sdtPr>
          <w:sdtEndPr/>
          <w:sdtContent>
            <w:tc>
              <w:tcPr>
                <w:tcW w:w="7254" w:type="dxa"/>
              </w:tcPr>
              <w:p w14:paraId="14391A5B" w14:textId="3181871A" w:rsidR="00575D97" w:rsidRPr="00A86777" w:rsidRDefault="00596932" w:rsidP="002F7A1D">
                <w:pPr>
                  <w:spacing w:before="60" w:after="60"/>
                  <w:jc w:val="both"/>
                  <w:rPr>
                    <w:rFonts w:cs="Arial"/>
                    <w:color w:val="BFBFBF" w:themeColor="background1" w:themeShade="BF"/>
                  </w:rPr>
                </w:pPr>
                <w:r>
                  <w:rPr>
                    <w:rFonts w:cs="Arial"/>
                    <w:color w:val="BFBFBF" w:themeColor="background1" w:themeShade="BF"/>
                  </w:rPr>
                  <w:t>Consultant</w:t>
                </w:r>
              </w:p>
            </w:tc>
          </w:sdtContent>
        </w:sdt>
      </w:tr>
      <w:tr w:rsidR="00575D97" w:rsidRPr="00A86777" w14:paraId="00F4A91A" w14:textId="77777777" w:rsidTr="00373482">
        <w:trPr>
          <w:trHeight w:val="338"/>
        </w:trPr>
        <w:tc>
          <w:tcPr>
            <w:tcW w:w="2806" w:type="dxa"/>
          </w:tcPr>
          <w:p w14:paraId="4F29F727" w14:textId="77777777" w:rsidR="00575D97" w:rsidRPr="00A86777" w:rsidRDefault="00575D97" w:rsidP="002F7A1D">
            <w:pPr>
              <w:spacing w:before="60" w:after="60"/>
              <w:rPr>
                <w:rFonts w:cs="Arial"/>
              </w:rPr>
            </w:pPr>
            <w:r w:rsidRPr="00A86777">
              <w:rPr>
                <w:rFonts w:cs="Arial"/>
              </w:rPr>
              <w:t xml:space="preserve">Signed Contract of Employment </w:t>
            </w:r>
          </w:p>
        </w:tc>
        <w:tc>
          <w:tcPr>
            <w:tcW w:w="7254" w:type="dxa"/>
          </w:tcPr>
          <w:p w14:paraId="17FB67C4" w14:textId="77777777" w:rsidR="00575D97" w:rsidRPr="00575D97" w:rsidRDefault="00575D97" w:rsidP="002F7A1D">
            <w:pPr>
              <w:spacing w:before="60" w:after="60"/>
              <w:jc w:val="both"/>
              <w:rPr>
                <w:rFonts w:cs="Arial"/>
                <w:i/>
                <w:iCs/>
              </w:rPr>
            </w:pPr>
            <w:r w:rsidRPr="00575D97">
              <w:rPr>
                <w:rFonts w:cs="Arial"/>
                <w:i/>
                <w:iCs/>
              </w:rPr>
              <w:t xml:space="preserve">Has the individual signed a Contract of Employment or Agreement for Services with the Investee Company?   </w:t>
            </w:r>
          </w:p>
          <w:sdt>
            <w:sdtPr>
              <w:rPr>
                <w:rFonts w:cs="Arial"/>
              </w:rPr>
              <w:id w:val="358099377"/>
              <w:placeholder>
                <w:docPart w:val="392F89EE5A8BFB45B670998D4B7F4DBB"/>
              </w:placeholder>
              <w:dropDownList>
                <w:listItem w:displayText="Yes" w:value="Yes"/>
                <w:listItem w:displayText="No" w:value="No"/>
                <w:listItem w:displayText="To be signed" w:value="To be signed"/>
              </w:dropDownList>
            </w:sdtPr>
            <w:sdtEndPr/>
            <w:sdtContent>
              <w:p w14:paraId="6405AED2" w14:textId="589E3FCD" w:rsidR="00E74CFC" w:rsidRDefault="00596932" w:rsidP="002F7A1D">
                <w:pPr>
                  <w:spacing w:before="60" w:after="60"/>
                  <w:jc w:val="both"/>
                  <w:rPr>
                    <w:rFonts w:cs="Arial"/>
                  </w:rPr>
                </w:pPr>
                <w:r>
                  <w:rPr>
                    <w:rFonts w:cs="Arial"/>
                  </w:rPr>
                  <w:t>To be signed</w:t>
                </w:r>
              </w:p>
            </w:sdtContent>
          </w:sdt>
          <w:p w14:paraId="22C88074" w14:textId="0ED48985" w:rsidR="00575D97" w:rsidRPr="00575D97" w:rsidRDefault="00575D97" w:rsidP="002F7A1D">
            <w:pPr>
              <w:spacing w:before="60" w:after="60"/>
              <w:jc w:val="both"/>
              <w:rPr>
                <w:rFonts w:cs="Arial"/>
              </w:rPr>
            </w:pPr>
          </w:p>
        </w:tc>
      </w:tr>
      <w:tr w:rsidR="00575D97" w:rsidRPr="00A86777" w14:paraId="2126D6CB" w14:textId="77777777" w:rsidTr="00373482">
        <w:trPr>
          <w:trHeight w:val="345"/>
        </w:trPr>
        <w:tc>
          <w:tcPr>
            <w:tcW w:w="2806" w:type="dxa"/>
          </w:tcPr>
          <w:p w14:paraId="4507FE72" w14:textId="77777777" w:rsidR="00575D97" w:rsidRPr="00A86777" w:rsidRDefault="00575D97" w:rsidP="002F7A1D">
            <w:pPr>
              <w:spacing w:before="60" w:after="60"/>
              <w:rPr>
                <w:rFonts w:cs="Arial"/>
              </w:rPr>
            </w:pPr>
            <w:r w:rsidRPr="00A86777">
              <w:rPr>
                <w:rFonts w:cs="Arial"/>
              </w:rPr>
              <w:t xml:space="preserve">Employment / Consultancy </w:t>
            </w:r>
            <w:r>
              <w:rPr>
                <w:rFonts w:cs="Arial"/>
              </w:rPr>
              <w:t>s</w:t>
            </w:r>
            <w:r w:rsidRPr="00A86777">
              <w:rPr>
                <w:rFonts w:cs="Arial"/>
              </w:rPr>
              <w:t>tatus</w:t>
            </w:r>
          </w:p>
        </w:tc>
        <w:tc>
          <w:tcPr>
            <w:tcW w:w="7254" w:type="dxa"/>
          </w:tcPr>
          <w:p w14:paraId="350ED037" w14:textId="77777777" w:rsidR="00E74CFC" w:rsidRPr="00575D97" w:rsidRDefault="00E74CFC" w:rsidP="002F7A1D">
            <w:pPr>
              <w:spacing w:before="60" w:after="60"/>
              <w:jc w:val="both"/>
              <w:rPr>
                <w:rFonts w:cs="Arial"/>
                <w:i/>
                <w:iCs/>
              </w:rPr>
            </w:pPr>
            <w:proofErr w:type="gramStart"/>
            <w:r w:rsidRPr="00575D97">
              <w:rPr>
                <w:rFonts w:cs="Arial"/>
                <w:i/>
                <w:iCs/>
              </w:rPr>
              <w:t>Current status</w:t>
            </w:r>
            <w:proofErr w:type="gramEnd"/>
            <w:r w:rsidRPr="00575D97">
              <w:rPr>
                <w:rFonts w:cs="Arial"/>
                <w:i/>
                <w:iCs/>
              </w:rPr>
              <w:t>:</w:t>
            </w:r>
          </w:p>
          <w:p w14:paraId="30CF70CB" w14:textId="77777777" w:rsidR="00575D97" w:rsidRPr="00575D97" w:rsidRDefault="00575D97" w:rsidP="00EB1C68">
            <w:pPr>
              <w:spacing w:before="60" w:after="60"/>
              <w:jc w:val="both"/>
              <w:rPr>
                <w:rFonts w:cs="Arial"/>
              </w:rPr>
            </w:pPr>
          </w:p>
        </w:tc>
      </w:tr>
      <w:tr w:rsidR="00575D97" w:rsidRPr="00A86777" w14:paraId="3E991C96" w14:textId="77777777" w:rsidTr="00373482">
        <w:trPr>
          <w:trHeight w:val="179"/>
        </w:trPr>
        <w:tc>
          <w:tcPr>
            <w:tcW w:w="10060" w:type="dxa"/>
            <w:gridSpan w:val="2"/>
            <w:shd w:val="clear" w:color="auto" w:fill="E2EFD9" w:themeFill="accent6" w:themeFillTint="33"/>
          </w:tcPr>
          <w:p w14:paraId="6A0AE251" w14:textId="77777777" w:rsidR="00575D97" w:rsidRDefault="00575D97" w:rsidP="002F7A1D">
            <w:pPr>
              <w:spacing w:before="60" w:after="60"/>
              <w:jc w:val="both"/>
              <w:rPr>
                <w:rFonts w:cs="Arial"/>
              </w:rPr>
            </w:pPr>
            <w:r w:rsidRPr="004A23D0">
              <w:rPr>
                <w:rFonts w:cs="Arial"/>
                <w:i/>
                <w:iCs/>
              </w:rPr>
              <w:t xml:space="preserve">Level </w:t>
            </w:r>
            <w:r>
              <w:rPr>
                <w:rFonts w:cs="Arial"/>
                <w:i/>
                <w:iCs/>
              </w:rPr>
              <w:t>4</w:t>
            </w:r>
            <w:r>
              <w:rPr>
                <w:rFonts w:cs="Arial"/>
              </w:rPr>
              <w:t xml:space="preserve"> information </w:t>
            </w:r>
            <w:proofErr w:type="gramStart"/>
            <w:r>
              <w:rPr>
                <w:rFonts w:cs="Arial"/>
              </w:rPr>
              <w:t>i.e.</w:t>
            </w:r>
            <w:proofErr w:type="gramEnd"/>
            <w:r>
              <w:rPr>
                <w:rFonts w:cs="Arial"/>
              </w:rPr>
              <w:t xml:space="preserve"> withheld.  Not accessible to external parties through the platform.  Used for </w:t>
            </w:r>
            <w:proofErr w:type="spellStart"/>
            <w:r>
              <w:rPr>
                <w:rFonts w:cs="Arial"/>
              </w:rPr>
              <w:t>DealRater</w:t>
            </w:r>
            <w:proofErr w:type="spellEnd"/>
            <w:r>
              <w:rPr>
                <w:rFonts w:cs="Arial"/>
              </w:rPr>
              <w:t>™ purposes only.</w:t>
            </w:r>
          </w:p>
        </w:tc>
      </w:tr>
      <w:tr w:rsidR="00E74CFC" w:rsidRPr="00A86777" w14:paraId="7CC93C40" w14:textId="77777777" w:rsidTr="00373482">
        <w:trPr>
          <w:trHeight w:val="312"/>
        </w:trPr>
        <w:tc>
          <w:tcPr>
            <w:tcW w:w="2806" w:type="dxa"/>
            <w:tcBorders>
              <w:top w:val="single" w:sz="4" w:space="0" w:color="auto"/>
              <w:left w:val="single" w:sz="4" w:space="0" w:color="auto"/>
              <w:bottom w:val="single" w:sz="4" w:space="0" w:color="auto"/>
              <w:right w:val="single" w:sz="4" w:space="0" w:color="auto"/>
            </w:tcBorders>
          </w:tcPr>
          <w:p w14:paraId="12EA7432" w14:textId="77777777" w:rsidR="00E74CFC" w:rsidRPr="00A86777" w:rsidRDefault="00E74CFC" w:rsidP="002F7A1D">
            <w:pPr>
              <w:spacing w:before="60" w:after="60"/>
              <w:rPr>
                <w:rFonts w:cs="Arial"/>
              </w:rPr>
            </w:pPr>
            <w:r w:rsidRPr="00A86777">
              <w:rPr>
                <w:rFonts w:cs="Arial"/>
              </w:rPr>
              <w:t>Salary / Fees</w:t>
            </w:r>
          </w:p>
        </w:tc>
        <w:tc>
          <w:tcPr>
            <w:tcW w:w="7254" w:type="dxa"/>
            <w:tcBorders>
              <w:top w:val="single" w:sz="4" w:space="0" w:color="auto"/>
              <w:left w:val="single" w:sz="4" w:space="0" w:color="auto"/>
              <w:bottom w:val="single" w:sz="4" w:space="0" w:color="auto"/>
              <w:right w:val="single" w:sz="4" w:space="0" w:color="auto"/>
            </w:tcBorders>
          </w:tcPr>
          <w:p w14:paraId="24A4E22A" w14:textId="77777777" w:rsidR="00E74CFC" w:rsidRDefault="00E74CFC" w:rsidP="002F7A1D">
            <w:pPr>
              <w:spacing w:before="60" w:after="60"/>
              <w:jc w:val="both"/>
              <w:rPr>
                <w:rFonts w:cs="Arial"/>
                <w:i/>
                <w:iCs/>
              </w:rPr>
            </w:pPr>
            <w:r w:rsidRPr="00575D97">
              <w:rPr>
                <w:rFonts w:cs="Arial"/>
                <w:i/>
                <w:iCs/>
              </w:rPr>
              <w:t xml:space="preserve">Current salary </w:t>
            </w:r>
          </w:p>
          <w:p w14:paraId="09F0FA91" w14:textId="77777777" w:rsidR="00E74CFC" w:rsidRPr="008C64D4" w:rsidRDefault="00E74CFC" w:rsidP="00EB1C68">
            <w:pPr>
              <w:spacing w:before="60" w:after="60"/>
              <w:jc w:val="both"/>
              <w:rPr>
                <w:rFonts w:cs="Arial"/>
              </w:rPr>
            </w:pPr>
          </w:p>
        </w:tc>
      </w:tr>
      <w:tr w:rsidR="00E74CFC" w:rsidRPr="00A86777" w14:paraId="3FDE99C5" w14:textId="77777777" w:rsidTr="00373482">
        <w:trPr>
          <w:trHeight w:val="312"/>
        </w:trPr>
        <w:tc>
          <w:tcPr>
            <w:tcW w:w="2806" w:type="dxa"/>
            <w:tcBorders>
              <w:top w:val="single" w:sz="4" w:space="0" w:color="auto"/>
              <w:left w:val="single" w:sz="4" w:space="0" w:color="auto"/>
              <w:bottom w:val="single" w:sz="4" w:space="0" w:color="auto"/>
              <w:right w:val="single" w:sz="4" w:space="0" w:color="auto"/>
            </w:tcBorders>
          </w:tcPr>
          <w:p w14:paraId="4F197090" w14:textId="77777777" w:rsidR="00E74CFC" w:rsidRPr="00A86777" w:rsidRDefault="00E74CFC" w:rsidP="002F7A1D">
            <w:pPr>
              <w:spacing w:before="60" w:after="60"/>
              <w:rPr>
                <w:rFonts w:cs="Arial"/>
              </w:rPr>
            </w:pPr>
            <w:r>
              <w:rPr>
                <w:rFonts w:cs="Arial"/>
              </w:rPr>
              <w:t>Accrued salary / fees</w:t>
            </w:r>
          </w:p>
        </w:tc>
        <w:tc>
          <w:tcPr>
            <w:tcW w:w="7254" w:type="dxa"/>
            <w:tcBorders>
              <w:top w:val="single" w:sz="4" w:space="0" w:color="auto"/>
              <w:left w:val="single" w:sz="4" w:space="0" w:color="auto"/>
              <w:bottom w:val="single" w:sz="4" w:space="0" w:color="auto"/>
              <w:right w:val="single" w:sz="4" w:space="0" w:color="auto"/>
            </w:tcBorders>
          </w:tcPr>
          <w:p w14:paraId="77FCC8B3" w14:textId="77777777" w:rsidR="00E74CFC" w:rsidRPr="00575D97" w:rsidRDefault="00E74CFC" w:rsidP="002F7A1D">
            <w:pPr>
              <w:spacing w:before="60" w:after="60"/>
              <w:jc w:val="both"/>
              <w:rPr>
                <w:rFonts w:cs="Arial"/>
                <w:i/>
                <w:iCs/>
              </w:rPr>
            </w:pPr>
            <w:r w:rsidRPr="00575D97">
              <w:rPr>
                <w:rFonts w:cs="Arial"/>
                <w:i/>
                <w:iCs/>
              </w:rPr>
              <w:t>Are there any accrued salaries to be paid post-funding?</w:t>
            </w:r>
          </w:p>
          <w:sdt>
            <w:sdtPr>
              <w:rPr>
                <w:rFonts w:cs="Arial"/>
              </w:rPr>
              <w:id w:val="1480881590"/>
              <w:placeholder>
                <w:docPart w:val="1C2E88189FAD274C99C055359473EBE0"/>
              </w:placeholder>
              <w:dropDownList>
                <w:listItem w:displayText="Yes" w:value="Yes"/>
                <w:listItem w:displayText="No" w:value="No"/>
              </w:dropDownList>
            </w:sdtPr>
            <w:sdtEndPr/>
            <w:sdtContent>
              <w:p w14:paraId="37AC6B58" w14:textId="3EC7A76E" w:rsidR="00E74CFC" w:rsidRDefault="00997137" w:rsidP="002F7A1D">
                <w:pPr>
                  <w:spacing w:before="60" w:after="60"/>
                  <w:jc w:val="both"/>
                  <w:rPr>
                    <w:rFonts w:cs="Arial"/>
                  </w:rPr>
                </w:pPr>
                <w:r>
                  <w:rPr>
                    <w:rFonts w:cs="Arial"/>
                  </w:rPr>
                  <w:t>No</w:t>
                </w:r>
              </w:p>
            </w:sdtContent>
          </w:sdt>
          <w:p w14:paraId="6C9EF398" w14:textId="77777777" w:rsidR="00E74CFC" w:rsidRPr="008C64D4" w:rsidRDefault="00E74CFC" w:rsidP="002F7A1D">
            <w:pPr>
              <w:spacing w:before="60" w:after="60"/>
              <w:jc w:val="both"/>
              <w:rPr>
                <w:rFonts w:cs="Arial"/>
              </w:rPr>
            </w:pPr>
          </w:p>
          <w:p w14:paraId="28F40C40" w14:textId="2E154CF6" w:rsidR="00E74CFC" w:rsidRPr="00575D97" w:rsidRDefault="00E74CFC" w:rsidP="002F7A1D">
            <w:pPr>
              <w:spacing w:before="60" w:after="60"/>
              <w:jc w:val="both"/>
              <w:rPr>
                <w:rFonts w:cs="Arial"/>
                <w:i/>
                <w:iCs/>
              </w:rPr>
            </w:pPr>
            <w:r w:rsidRPr="00575D97">
              <w:rPr>
                <w:rFonts w:cs="Arial"/>
                <w:i/>
                <w:iCs/>
              </w:rPr>
              <w:t xml:space="preserve">If </w:t>
            </w:r>
            <w:r w:rsidR="00894EBA">
              <w:rPr>
                <w:rFonts w:cs="Arial"/>
                <w:i/>
                <w:iCs/>
              </w:rPr>
              <w:t>"</w:t>
            </w:r>
            <w:r w:rsidRPr="00575D97">
              <w:rPr>
                <w:rFonts w:cs="Arial"/>
                <w:i/>
                <w:iCs/>
              </w:rPr>
              <w:t>Yes</w:t>
            </w:r>
            <w:r w:rsidR="00894EBA">
              <w:rPr>
                <w:rFonts w:cs="Arial"/>
                <w:i/>
                <w:iCs/>
              </w:rPr>
              <w:t>"</w:t>
            </w:r>
            <w:r w:rsidRPr="00575D97">
              <w:rPr>
                <w:rFonts w:cs="Arial"/>
                <w:i/>
                <w:iCs/>
              </w:rPr>
              <w:t>, please provide range of the accrued amount:</w:t>
            </w:r>
          </w:p>
          <w:sdt>
            <w:sdtPr>
              <w:rPr>
                <w:rFonts w:cs="Arial"/>
                <w:color w:val="BFBFBF" w:themeColor="background1" w:themeShade="BF"/>
              </w:rPr>
              <w:id w:val="710455317"/>
              <w:placeholder>
                <w:docPart w:val="D888D47AE6D9AE4BB9BF2D523580BECD"/>
              </w:placeholder>
              <w:showingPlcHd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3586BACF" w14:textId="77777777" w:rsidR="00E74CFC" w:rsidRDefault="00E74CFC" w:rsidP="002F7A1D">
                <w:pPr>
                  <w:tabs>
                    <w:tab w:val="left" w:pos="1935"/>
                  </w:tabs>
                  <w:spacing w:before="60" w:after="60"/>
                  <w:rPr>
                    <w:rFonts w:cs="Arial"/>
                    <w:color w:val="BFBFBF" w:themeColor="background1" w:themeShade="BF"/>
                  </w:rPr>
                </w:pPr>
                <w:r w:rsidRPr="00E812C8">
                  <w:rPr>
                    <w:rStyle w:val="PlaceholderText"/>
                    <w:rFonts w:eastAsiaTheme="minorHAnsi"/>
                  </w:rPr>
                  <w:t>Choose an item.</w:t>
                </w:r>
              </w:p>
            </w:sdtContent>
          </w:sdt>
          <w:p w14:paraId="2828CA1E" w14:textId="77777777" w:rsidR="00E74CFC" w:rsidRPr="00743D50" w:rsidRDefault="00E74CFC" w:rsidP="002F7A1D">
            <w:pPr>
              <w:spacing w:before="60" w:after="60"/>
              <w:jc w:val="both"/>
              <w:rPr>
                <w:rFonts w:cs="Arial"/>
                <w:color w:val="BFBFBF" w:themeColor="background1" w:themeShade="BF"/>
              </w:rPr>
            </w:pPr>
          </w:p>
        </w:tc>
      </w:tr>
    </w:tbl>
    <w:p w14:paraId="1681E5CA" w14:textId="77777777" w:rsidR="00575D97" w:rsidRDefault="00575D97" w:rsidP="00B471B5">
      <w:pPr>
        <w:tabs>
          <w:tab w:val="left" w:pos="810"/>
          <w:tab w:val="left" w:pos="1980"/>
          <w:tab w:val="left" w:pos="4320"/>
          <w:tab w:val="left" w:pos="5040"/>
          <w:tab w:val="left" w:pos="5580"/>
          <w:tab w:val="left" w:pos="5760"/>
        </w:tabs>
        <w:rPr>
          <w:rFonts w:cs="Arial"/>
        </w:rPr>
      </w:pPr>
    </w:p>
    <w:p w14:paraId="331885EC" w14:textId="77777777" w:rsidR="00575D97" w:rsidRDefault="00575D97" w:rsidP="00B471B5">
      <w:pPr>
        <w:tabs>
          <w:tab w:val="left" w:pos="810"/>
          <w:tab w:val="left" w:pos="1980"/>
          <w:tab w:val="left" w:pos="4320"/>
          <w:tab w:val="left" w:pos="5040"/>
          <w:tab w:val="left" w:pos="5580"/>
          <w:tab w:val="left" w:pos="5760"/>
        </w:tabs>
        <w:rPr>
          <w:rFonts w:cs="Arial"/>
        </w:rPr>
      </w:pPr>
    </w:p>
    <w:p w14:paraId="360F241B" w14:textId="56ACF3C6" w:rsidR="00B471B5" w:rsidRDefault="00B471B5" w:rsidP="00B471B5">
      <w:pPr>
        <w:tabs>
          <w:tab w:val="left" w:pos="810"/>
          <w:tab w:val="left" w:pos="1980"/>
          <w:tab w:val="left" w:pos="4320"/>
          <w:tab w:val="left" w:pos="5040"/>
          <w:tab w:val="left" w:pos="5580"/>
          <w:tab w:val="left" w:pos="5760"/>
        </w:tabs>
        <w:rPr>
          <w:rFonts w:cs="Arial"/>
        </w:rPr>
      </w:pPr>
      <w:r w:rsidRPr="00C431BE">
        <w:rPr>
          <w:rFonts w:cs="Arial"/>
          <w:b/>
          <w:bCs/>
        </w:rPr>
        <w:t>ADD NEW TEAM MEMBER</w:t>
      </w:r>
      <w:r>
        <w:rPr>
          <w:rFonts w:cs="Arial"/>
        </w:rPr>
        <w:t xml:space="preserve"> (</w:t>
      </w:r>
      <w:r w:rsidR="0057508C">
        <w:rPr>
          <w:rFonts w:cs="Arial"/>
        </w:rPr>
        <w:t>A</w:t>
      </w:r>
      <w:r>
        <w:rPr>
          <w:rFonts w:cs="Arial"/>
        </w:rPr>
        <w:t>dd as many new Team Members as required</w:t>
      </w:r>
      <w:r w:rsidR="00814097">
        <w:rPr>
          <w:rFonts w:cs="Arial"/>
        </w:rPr>
        <w:t>.</w:t>
      </w:r>
      <w:r>
        <w:rPr>
          <w:rFonts w:cs="Arial"/>
        </w:rPr>
        <w:t>)</w:t>
      </w:r>
    </w:p>
    <w:p w14:paraId="7DE8ED35" w14:textId="77777777" w:rsidR="00B471B5" w:rsidRDefault="00B471B5" w:rsidP="00B471B5">
      <w:pPr>
        <w:tabs>
          <w:tab w:val="left" w:pos="810"/>
          <w:tab w:val="left" w:pos="1980"/>
          <w:tab w:val="left" w:pos="4320"/>
          <w:tab w:val="left" w:pos="5040"/>
          <w:tab w:val="left" w:pos="5580"/>
          <w:tab w:val="left" w:pos="5760"/>
        </w:tabs>
        <w:rPr>
          <w:rFonts w:cs="Arial"/>
        </w:rPr>
      </w:pPr>
    </w:p>
    <w:sdt>
      <w:sdtPr>
        <w:rPr>
          <w:rFonts w:cs="Arial"/>
          <w:b/>
        </w:rPr>
        <w:id w:val="1010490711"/>
        <w:placeholder>
          <w:docPart w:val="44D2918B07EC704FAFEE6604E51F533B"/>
        </w:placeholder>
      </w:sdtPr>
      <w:sdtEndPr/>
      <w:sdtContent>
        <w:p w14:paraId="7402CC1F" w14:textId="77777777" w:rsidR="00997137" w:rsidRDefault="00997137" w:rsidP="005B7288">
          <w:pPr>
            <w:rPr>
              <w:rFonts w:cs="Arial"/>
              <w: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7254"/>
          </w:tblGrid>
          <w:tr w:rsidR="00997137" w:rsidRPr="00A86777" w14:paraId="10C0DC9F" w14:textId="77777777" w:rsidTr="002100F6">
            <w:trPr>
              <w:trHeight w:val="95"/>
            </w:trPr>
            <w:tc>
              <w:tcPr>
                <w:tcW w:w="2806" w:type="dxa"/>
                <w:shd w:val="clear" w:color="auto" w:fill="6EB246"/>
                <w:vAlign w:val="center"/>
              </w:tcPr>
              <w:p w14:paraId="2C38979F" w14:textId="77777777" w:rsidR="00997137" w:rsidRPr="00B471B5" w:rsidRDefault="00997137" w:rsidP="00997137">
                <w:pPr>
                  <w:pStyle w:val="ListParagraph"/>
                  <w:numPr>
                    <w:ilvl w:val="0"/>
                    <w:numId w:val="49"/>
                  </w:numPr>
                  <w:spacing w:before="60" w:after="60"/>
                  <w:rPr>
                    <w:rFonts w:cs="Arial"/>
                    <w:b/>
                    <w:bCs/>
                    <w:color w:val="FFFFFF"/>
                  </w:rPr>
                </w:pPr>
                <w:r w:rsidRPr="00B471B5">
                  <w:rPr>
                    <w:rFonts w:cs="Arial"/>
                    <w:b/>
                    <w:bCs/>
                    <w:color w:val="FFFFFF"/>
                  </w:rPr>
                  <w:t>Name</w:t>
                </w:r>
              </w:p>
            </w:tc>
            <w:sdt>
              <w:sdtPr>
                <w:rPr>
                  <w:rFonts w:cs="Arial"/>
                  <w:b/>
                  <w:bCs/>
                  <w:color w:val="FFFFFF"/>
                </w:rPr>
                <w:id w:val="1421594495"/>
                <w:placeholder>
                  <w:docPart w:val="EEA53F8ED6D54C9DB6845D679B6383DB"/>
                </w:placeholder>
                <w:showingPlcHdr/>
              </w:sdtPr>
              <w:sdtEndPr/>
              <w:sdtContent>
                <w:tc>
                  <w:tcPr>
                    <w:tcW w:w="7254" w:type="dxa"/>
                    <w:shd w:val="clear" w:color="auto" w:fill="6EB246"/>
                    <w:vAlign w:val="center"/>
                  </w:tcPr>
                  <w:p w14:paraId="121D7FEA" w14:textId="728E3071" w:rsidR="00997137" w:rsidRPr="00A86777" w:rsidRDefault="00EB1C68" w:rsidP="002100F6">
                    <w:pPr>
                      <w:spacing w:before="60" w:after="60"/>
                      <w:jc w:val="center"/>
                      <w:rPr>
                        <w:rFonts w:cs="Arial"/>
                        <w:b/>
                        <w:bCs/>
                        <w:color w:val="FFFFFF"/>
                      </w:rPr>
                    </w:pPr>
                    <w:r w:rsidRPr="00352EC3">
                      <w:rPr>
                        <w:rStyle w:val="PlaceholderText"/>
                        <w:rFonts w:ascii="Gill Sans MT" w:hAnsi="Gill Sans MT"/>
                      </w:rPr>
                      <w:t>Click or tap here to enter text.</w:t>
                    </w:r>
                  </w:p>
                </w:tc>
              </w:sdtContent>
            </w:sdt>
          </w:tr>
          <w:tr w:rsidR="00997137" w:rsidRPr="00A86777" w14:paraId="1BC533A0" w14:textId="77777777" w:rsidTr="002100F6">
            <w:trPr>
              <w:trHeight w:val="179"/>
            </w:trPr>
            <w:tc>
              <w:tcPr>
                <w:tcW w:w="2806" w:type="dxa"/>
              </w:tcPr>
              <w:p w14:paraId="51DC8478" w14:textId="77777777" w:rsidR="00997137" w:rsidRPr="00A86777" w:rsidRDefault="00997137" w:rsidP="002100F6">
                <w:pPr>
                  <w:spacing w:before="60" w:after="60"/>
                  <w:rPr>
                    <w:rFonts w:cs="Arial"/>
                  </w:rPr>
                </w:pPr>
                <w:r w:rsidRPr="00A86777">
                  <w:rPr>
                    <w:rFonts w:cs="Arial"/>
                  </w:rPr>
                  <w:t>Position</w:t>
                </w:r>
              </w:p>
            </w:tc>
            <w:sdt>
              <w:sdtPr>
                <w:rPr>
                  <w:rFonts w:cs="Arial"/>
                </w:rPr>
                <w:id w:val="-1771775676"/>
                <w:placeholder>
                  <w:docPart w:val="7D8D499D314347B08E6DF83A19C13E41"/>
                </w:placeholder>
                <w:showingPlcHdr/>
              </w:sdtPr>
              <w:sdtEndPr/>
              <w:sdtContent>
                <w:tc>
                  <w:tcPr>
                    <w:tcW w:w="7254" w:type="dxa"/>
                  </w:tcPr>
                  <w:p w14:paraId="13D2DF17" w14:textId="7ACBADBC" w:rsidR="00997137" w:rsidRPr="00A86777" w:rsidRDefault="00EB1C68" w:rsidP="002100F6">
                    <w:pPr>
                      <w:spacing w:before="60" w:after="60"/>
                      <w:jc w:val="both"/>
                      <w:rPr>
                        <w:rFonts w:cs="Arial"/>
                      </w:rPr>
                    </w:pPr>
                    <w:r w:rsidRPr="00352EC3">
                      <w:rPr>
                        <w:rStyle w:val="PlaceholderText"/>
                        <w:rFonts w:ascii="Gill Sans MT" w:hAnsi="Gill Sans MT"/>
                      </w:rPr>
                      <w:t>Click or tap here to enter text.</w:t>
                    </w:r>
                  </w:p>
                </w:tc>
              </w:sdtContent>
            </w:sdt>
          </w:tr>
          <w:tr w:rsidR="00997137" w:rsidRPr="00A86777" w14:paraId="67698D08" w14:textId="77777777" w:rsidTr="002100F6">
            <w:trPr>
              <w:trHeight w:val="312"/>
            </w:trPr>
            <w:tc>
              <w:tcPr>
                <w:tcW w:w="2806" w:type="dxa"/>
              </w:tcPr>
              <w:p w14:paraId="775A326D" w14:textId="77777777" w:rsidR="00997137" w:rsidRPr="00A86777" w:rsidRDefault="00997137" w:rsidP="002100F6">
                <w:pPr>
                  <w:spacing w:before="60" w:after="60"/>
                  <w:rPr>
                    <w:rFonts w:cs="Arial"/>
                  </w:rPr>
                </w:pPr>
                <w:r w:rsidRPr="00A86777">
                  <w:rPr>
                    <w:rFonts w:cs="Arial"/>
                  </w:rPr>
                  <w:t xml:space="preserve">LinkedIn </w:t>
                </w:r>
              </w:p>
            </w:tc>
            <w:sdt>
              <w:sdtPr>
                <w:rPr>
                  <w:rFonts w:cs="Arial"/>
                </w:rPr>
                <w:id w:val="2095432432"/>
                <w:placeholder>
                  <w:docPart w:val="77F4F2B953B647099F6CF2C09AA24C7B"/>
                </w:placeholder>
                <w:showingPlcHdr/>
              </w:sdtPr>
              <w:sdtEndPr/>
              <w:sdtContent>
                <w:tc>
                  <w:tcPr>
                    <w:tcW w:w="7254" w:type="dxa"/>
                  </w:tcPr>
                  <w:p w14:paraId="5A4D6D5E" w14:textId="77777777" w:rsidR="00997137" w:rsidRPr="00A86777" w:rsidRDefault="00997137" w:rsidP="002100F6">
                    <w:pPr>
                      <w:spacing w:before="60" w:after="60"/>
                      <w:jc w:val="both"/>
                      <w:rPr>
                        <w:rFonts w:cs="Arial"/>
                        <w:color w:val="BFBFBF" w:themeColor="background1" w:themeShade="BF"/>
                      </w:rPr>
                    </w:pPr>
                    <w:r w:rsidRPr="00E812C8">
                      <w:rPr>
                        <w:rStyle w:val="PlaceholderText"/>
                        <w:rFonts w:eastAsiaTheme="minorHAnsi"/>
                      </w:rPr>
                      <w:t>Click or tap here to enter text. [Paste link]</w:t>
                    </w:r>
                  </w:p>
                </w:tc>
              </w:sdtContent>
            </w:sdt>
          </w:tr>
          <w:tr w:rsidR="00997137" w:rsidRPr="00A86777" w14:paraId="44E27B7E" w14:textId="77777777" w:rsidTr="002100F6">
            <w:trPr>
              <w:trHeight w:val="312"/>
            </w:trPr>
            <w:tc>
              <w:tcPr>
                <w:tcW w:w="2806" w:type="dxa"/>
              </w:tcPr>
              <w:p w14:paraId="57545C99" w14:textId="77777777" w:rsidR="00997137" w:rsidRPr="00A86777" w:rsidRDefault="00997137" w:rsidP="002100F6">
                <w:pPr>
                  <w:spacing w:before="60" w:after="60"/>
                  <w:rPr>
                    <w:rFonts w:cs="Arial"/>
                  </w:rPr>
                </w:pPr>
                <w:r w:rsidRPr="00A86777">
                  <w:rPr>
                    <w:rFonts w:cs="Arial"/>
                  </w:rPr>
                  <w:t xml:space="preserve">Summary </w:t>
                </w:r>
              </w:p>
            </w:tc>
            <w:sdt>
              <w:sdtPr>
                <w:rPr>
                  <w:rFonts w:cs="Arial"/>
                </w:rPr>
                <w:id w:val="-476608172"/>
                <w:placeholder>
                  <w:docPart w:val="AB78D32939EF4E019EA9B709B9FD46C3"/>
                </w:placeholder>
                <w:showingPlcHdr/>
                <w:text w:multiLine="1"/>
              </w:sdtPr>
              <w:sdtEndPr/>
              <w:sdtContent>
                <w:tc>
                  <w:tcPr>
                    <w:tcW w:w="7254" w:type="dxa"/>
                  </w:tcPr>
                  <w:p w14:paraId="5A713A9D" w14:textId="77777777" w:rsidR="00997137" w:rsidRPr="00A86777" w:rsidRDefault="00997137" w:rsidP="002100F6">
                    <w:pPr>
                      <w:spacing w:before="60" w:after="60"/>
                      <w:jc w:val="both"/>
                      <w:rPr>
                        <w:rFonts w:cs="Arial"/>
                        <w:color w:val="BFBFBF" w:themeColor="background1" w:themeShade="BF"/>
                      </w:rPr>
                    </w:pPr>
                    <w:r w:rsidRPr="00E812C8">
                      <w:rPr>
                        <w:rStyle w:val="PlaceholderText"/>
                        <w:rFonts w:eastAsiaTheme="minorHAnsi"/>
                      </w:rPr>
                      <w:t>Click or tap here to enter text. [Max. 100 Words]</w:t>
                    </w:r>
                  </w:p>
                </w:tc>
              </w:sdtContent>
            </w:sdt>
          </w:tr>
          <w:tr w:rsidR="00997137" w:rsidRPr="00A86777" w14:paraId="4240814B" w14:textId="77777777" w:rsidTr="002100F6">
            <w:trPr>
              <w:trHeight w:val="203"/>
            </w:trPr>
            <w:tc>
              <w:tcPr>
                <w:tcW w:w="2806" w:type="dxa"/>
              </w:tcPr>
              <w:p w14:paraId="3FA85E2D" w14:textId="77777777" w:rsidR="00997137" w:rsidRPr="00A86777" w:rsidRDefault="00997137" w:rsidP="002100F6">
                <w:pPr>
                  <w:spacing w:before="60" w:after="60"/>
                  <w:rPr>
                    <w:rFonts w:cs="Arial"/>
                  </w:rPr>
                </w:pPr>
                <w:r w:rsidRPr="00A86777">
                  <w:rPr>
                    <w:rFonts w:cs="Arial"/>
                  </w:rPr>
                  <w:t xml:space="preserve">Home </w:t>
                </w:r>
                <w:r>
                  <w:rPr>
                    <w:rFonts w:cs="Arial"/>
                  </w:rPr>
                  <w:t>l</w:t>
                </w:r>
                <w:r w:rsidRPr="00A86777">
                  <w:rPr>
                    <w:rFonts w:cs="Arial"/>
                  </w:rPr>
                  <w:t>ocation</w:t>
                </w:r>
              </w:p>
            </w:tc>
            <w:sdt>
              <w:sdtPr>
                <w:rPr>
                  <w:rFonts w:cs="Arial"/>
                </w:rPr>
                <w:id w:val="-1456246770"/>
                <w:placeholder>
                  <w:docPart w:val="6EB7638F18304E3AB9E1769BF81A0F0D"/>
                </w:placeholder>
                <w:showingPlcHdr/>
                <w:text w:multiLine="1"/>
              </w:sdtPr>
              <w:sdtEndPr/>
              <w:sdtContent>
                <w:tc>
                  <w:tcPr>
                    <w:tcW w:w="7254" w:type="dxa"/>
                  </w:tcPr>
                  <w:p w14:paraId="3931B02D" w14:textId="6BE9667C" w:rsidR="00997137" w:rsidRPr="00A86777" w:rsidRDefault="00EB1C68" w:rsidP="002100F6">
                    <w:pPr>
                      <w:spacing w:before="60" w:after="60"/>
                      <w:jc w:val="both"/>
                      <w:rPr>
                        <w:rFonts w:cs="Arial"/>
                        <w:color w:val="BFBFBF" w:themeColor="background1" w:themeShade="BF"/>
                      </w:rPr>
                    </w:pPr>
                    <w:r w:rsidRPr="00E812C8">
                      <w:rPr>
                        <w:rStyle w:val="PlaceholderText"/>
                      </w:rPr>
                      <w:t>Click or tap here to enter text. [City, Country]</w:t>
                    </w:r>
                  </w:p>
                </w:tc>
              </w:sdtContent>
            </w:sdt>
          </w:tr>
          <w:tr w:rsidR="00997137" w:rsidRPr="00A86777" w14:paraId="5BF891E2" w14:textId="77777777" w:rsidTr="002100F6">
            <w:trPr>
              <w:trHeight w:val="312"/>
            </w:trPr>
            <w:tc>
              <w:tcPr>
                <w:tcW w:w="2806" w:type="dxa"/>
                <w:tcBorders>
                  <w:bottom w:val="single" w:sz="4" w:space="0" w:color="auto"/>
                </w:tcBorders>
              </w:tcPr>
              <w:p w14:paraId="3FACF702" w14:textId="77777777" w:rsidR="00997137" w:rsidRPr="00A86777" w:rsidRDefault="00997137" w:rsidP="002100F6">
                <w:pPr>
                  <w:spacing w:before="60" w:after="60"/>
                  <w:rPr>
                    <w:rFonts w:cs="Arial"/>
                  </w:rPr>
                </w:pPr>
                <w:r>
                  <w:rPr>
                    <w:rFonts w:cs="Arial"/>
                  </w:rPr>
                  <w:t>First appointed</w:t>
                </w:r>
              </w:p>
            </w:tc>
            <w:tc>
              <w:tcPr>
                <w:tcW w:w="7254" w:type="dxa"/>
                <w:tcBorders>
                  <w:bottom w:val="single" w:sz="4" w:space="0" w:color="auto"/>
                </w:tcBorders>
              </w:tcPr>
              <w:p w14:paraId="698CDC9E" w14:textId="5FB4DA4A" w:rsidR="00997137" w:rsidRDefault="00997137" w:rsidP="002100F6">
                <w:pPr>
                  <w:spacing w:before="60" w:after="60"/>
                  <w:jc w:val="both"/>
                  <w:rPr>
                    <w:rFonts w:cs="Arial"/>
                    <w:color w:val="BFBFBF" w:themeColor="background1" w:themeShade="BF"/>
                  </w:rPr>
                </w:pPr>
              </w:p>
            </w:tc>
          </w:tr>
          <w:tr w:rsidR="00997137" w:rsidRPr="00A86777" w14:paraId="52FD3E0C" w14:textId="77777777" w:rsidTr="002100F6">
            <w:trPr>
              <w:trHeight w:val="179"/>
            </w:trPr>
            <w:tc>
              <w:tcPr>
                <w:tcW w:w="10060" w:type="dxa"/>
                <w:gridSpan w:val="2"/>
                <w:shd w:val="clear" w:color="auto" w:fill="E2EFD9" w:themeFill="accent6" w:themeFillTint="33"/>
              </w:tcPr>
              <w:p w14:paraId="6A0167EF" w14:textId="77777777" w:rsidR="00997137" w:rsidRDefault="00997137" w:rsidP="002100F6">
                <w:pPr>
                  <w:spacing w:before="60" w:after="60"/>
                  <w:jc w:val="both"/>
                  <w:rPr>
                    <w:rFonts w:cs="Arial"/>
                  </w:rPr>
                </w:pPr>
                <w:r w:rsidRPr="004A23D0">
                  <w:rPr>
                    <w:rFonts w:cs="Arial"/>
                    <w:i/>
                    <w:iCs/>
                  </w:rPr>
                  <w:t>Level 3</w:t>
                </w:r>
                <w:r>
                  <w:rPr>
                    <w:rFonts w:cs="Arial"/>
                  </w:rPr>
                  <w:t xml:space="preserve"> information </w:t>
                </w:r>
                <w:proofErr w:type="gramStart"/>
                <w:r>
                  <w:rPr>
                    <w:rFonts w:cs="Arial"/>
                  </w:rPr>
                  <w:t>i.e.</w:t>
                </w:r>
                <w:proofErr w:type="gramEnd"/>
                <w:r>
                  <w:rPr>
                    <w:rFonts w:cs="Arial"/>
                  </w:rPr>
                  <w:t xml:space="preserve"> only accessible to those granted access to the Secure Data Room</w:t>
                </w:r>
              </w:p>
            </w:tc>
          </w:tr>
          <w:tr w:rsidR="00997137" w:rsidRPr="00A86777" w14:paraId="72D65535" w14:textId="77777777" w:rsidTr="002100F6">
            <w:trPr>
              <w:trHeight w:val="407"/>
            </w:trPr>
            <w:tc>
              <w:tcPr>
                <w:tcW w:w="2806" w:type="dxa"/>
              </w:tcPr>
              <w:p w14:paraId="584246B9" w14:textId="77777777" w:rsidR="00997137" w:rsidRPr="00A86777" w:rsidRDefault="00997137" w:rsidP="002100F6">
                <w:pPr>
                  <w:spacing w:before="60" w:after="60"/>
                  <w:rPr>
                    <w:rFonts w:cs="Arial"/>
                  </w:rPr>
                </w:pPr>
                <w:r w:rsidRPr="00A86777">
                  <w:rPr>
                    <w:rFonts w:cs="Arial"/>
                  </w:rPr>
                  <w:t xml:space="preserve">Individual </w:t>
                </w:r>
                <w:r>
                  <w:rPr>
                    <w:rFonts w:cs="Arial"/>
                  </w:rPr>
                  <w:t>e</w:t>
                </w:r>
                <w:r w:rsidRPr="00A86777">
                  <w:rPr>
                    <w:rFonts w:cs="Arial"/>
                  </w:rPr>
                  <w:t xml:space="preserve">ngagement </w:t>
                </w:r>
                <w:r>
                  <w:rPr>
                    <w:rFonts w:cs="Arial"/>
                  </w:rPr>
                  <w:t>s</w:t>
                </w:r>
                <w:r w:rsidRPr="00A86777">
                  <w:rPr>
                    <w:rFonts w:cs="Arial"/>
                  </w:rPr>
                  <w:t xml:space="preserve">tatus </w:t>
                </w:r>
              </w:p>
            </w:tc>
            <w:sdt>
              <w:sdtPr>
                <w:rPr>
                  <w:rFonts w:cs="Arial"/>
                  <w:color w:val="BFBFBF" w:themeColor="background1" w:themeShade="BF"/>
                </w:rPr>
                <w:id w:val="-1021239955"/>
                <w:placeholder>
                  <w:docPart w:val="DA864AD2C8084F499AF2C184D0A7D631"/>
                </w:placeholder>
                <w:dropDownList>
                  <w:listItem w:displayText="Director" w:value="Director"/>
                  <w:listItem w:displayText="Employee" w:value="Employee"/>
                  <w:listItem w:displayText="Partner" w:value="Partner"/>
                  <w:listItem w:displayText="Consultant" w:value="Consultant"/>
                  <w:listItem w:displayText="Advisor" w:value="Advisor"/>
                </w:dropDownList>
              </w:sdtPr>
              <w:sdtEndPr/>
              <w:sdtContent>
                <w:tc>
                  <w:tcPr>
                    <w:tcW w:w="7254" w:type="dxa"/>
                  </w:tcPr>
                  <w:p w14:paraId="01A0046C" w14:textId="286F6B23" w:rsidR="00997137" w:rsidRPr="00A86777" w:rsidRDefault="00CA2683" w:rsidP="002100F6">
                    <w:pPr>
                      <w:spacing w:before="60" w:after="60"/>
                      <w:jc w:val="both"/>
                      <w:rPr>
                        <w:rFonts w:cs="Arial"/>
                        <w:color w:val="BFBFBF" w:themeColor="background1" w:themeShade="BF"/>
                      </w:rPr>
                    </w:pPr>
                    <w:r>
                      <w:rPr>
                        <w:rFonts w:cs="Arial"/>
                        <w:color w:val="BFBFBF" w:themeColor="background1" w:themeShade="BF"/>
                      </w:rPr>
                      <w:t>Advisor</w:t>
                    </w:r>
                  </w:p>
                </w:tc>
              </w:sdtContent>
            </w:sdt>
          </w:tr>
          <w:tr w:rsidR="00997137" w:rsidRPr="00A86777" w14:paraId="0F16E899" w14:textId="77777777" w:rsidTr="002100F6">
            <w:trPr>
              <w:trHeight w:val="338"/>
            </w:trPr>
            <w:tc>
              <w:tcPr>
                <w:tcW w:w="2806" w:type="dxa"/>
              </w:tcPr>
              <w:p w14:paraId="238FD861" w14:textId="77777777" w:rsidR="00997137" w:rsidRPr="00A86777" w:rsidRDefault="00997137" w:rsidP="002100F6">
                <w:pPr>
                  <w:spacing w:before="60" w:after="60"/>
                  <w:rPr>
                    <w:rFonts w:cs="Arial"/>
                  </w:rPr>
                </w:pPr>
                <w:r w:rsidRPr="00A86777">
                  <w:rPr>
                    <w:rFonts w:cs="Arial"/>
                  </w:rPr>
                  <w:t xml:space="preserve">Signed Contract of Employment </w:t>
                </w:r>
              </w:p>
            </w:tc>
            <w:tc>
              <w:tcPr>
                <w:tcW w:w="7254" w:type="dxa"/>
              </w:tcPr>
              <w:p w14:paraId="606CC57F" w14:textId="77777777" w:rsidR="00997137" w:rsidRPr="00575D97" w:rsidRDefault="00997137" w:rsidP="002100F6">
                <w:pPr>
                  <w:spacing w:before="60" w:after="60"/>
                  <w:jc w:val="both"/>
                  <w:rPr>
                    <w:rFonts w:cs="Arial"/>
                    <w:i/>
                    <w:iCs/>
                  </w:rPr>
                </w:pPr>
                <w:r w:rsidRPr="00575D97">
                  <w:rPr>
                    <w:rFonts w:cs="Arial"/>
                    <w:i/>
                    <w:iCs/>
                  </w:rPr>
                  <w:t xml:space="preserve">Has the individual signed a Contract of Employment or Agreement for Services with the Investee Company?   </w:t>
                </w:r>
              </w:p>
              <w:sdt>
                <w:sdtPr>
                  <w:rPr>
                    <w:rFonts w:cs="Arial"/>
                  </w:rPr>
                  <w:id w:val="730204959"/>
                  <w:placeholder>
                    <w:docPart w:val="C8EA988CD6EB433599DE14B79E0991E7"/>
                  </w:placeholder>
                  <w:dropDownList>
                    <w:listItem w:displayText="Yes" w:value="Yes"/>
                    <w:listItem w:displayText="No" w:value="No"/>
                    <w:listItem w:displayText="To be signed" w:value="To be signed"/>
                  </w:dropDownList>
                </w:sdtPr>
                <w:sdtEndPr/>
                <w:sdtContent>
                  <w:p w14:paraId="47E1852F" w14:textId="71F64B59" w:rsidR="00997137" w:rsidRDefault="00CA2683" w:rsidP="002100F6">
                    <w:pPr>
                      <w:spacing w:before="60" w:after="60"/>
                      <w:jc w:val="both"/>
                      <w:rPr>
                        <w:rFonts w:cs="Arial"/>
                      </w:rPr>
                    </w:pPr>
                    <w:r>
                      <w:rPr>
                        <w:rFonts w:cs="Arial"/>
                      </w:rPr>
                      <w:t>No</w:t>
                    </w:r>
                  </w:p>
                </w:sdtContent>
              </w:sdt>
              <w:p w14:paraId="31BF3311" w14:textId="77777777" w:rsidR="00997137" w:rsidRPr="00575D97" w:rsidRDefault="00997137" w:rsidP="002100F6">
                <w:pPr>
                  <w:spacing w:before="60" w:after="60"/>
                  <w:jc w:val="both"/>
                  <w:rPr>
                    <w:rFonts w:cs="Arial"/>
                  </w:rPr>
                </w:pPr>
              </w:p>
            </w:tc>
          </w:tr>
          <w:tr w:rsidR="00997137" w:rsidRPr="00A86777" w14:paraId="73AF23F5" w14:textId="77777777" w:rsidTr="002100F6">
            <w:trPr>
              <w:trHeight w:val="345"/>
            </w:trPr>
            <w:tc>
              <w:tcPr>
                <w:tcW w:w="2806" w:type="dxa"/>
              </w:tcPr>
              <w:p w14:paraId="7CE5EBC0" w14:textId="77777777" w:rsidR="00997137" w:rsidRPr="00A86777" w:rsidRDefault="00997137" w:rsidP="002100F6">
                <w:pPr>
                  <w:spacing w:before="60" w:after="60"/>
                  <w:rPr>
                    <w:rFonts w:cs="Arial"/>
                  </w:rPr>
                </w:pPr>
                <w:r w:rsidRPr="00A86777">
                  <w:rPr>
                    <w:rFonts w:cs="Arial"/>
                  </w:rPr>
                  <w:t xml:space="preserve">Employment / Consultancy </w:t>
                </w:r>
                <w:r>
                  <w:rPr>
                    <w:rFonts w:cs="Arial"/>
                  </w:rPr>
                  <w:t>s</w:t>
                </w:r>
                <w:r w:rsidRPr="00A86777">
                  <w:rPr>
                    <w:rFonts w:cs="Arial"/>
                  </w:rPr>
                  <w:t>tatus</w:t>
                </w:r>
              </w:p>
            </w:tc>
            <w:tc>
              <w:tcPr>
                <w:tcW w:w="7254" w:type="dxa"/>
              </w:tcPr>
              <w:p w14:paraId="1B923178" w14:textId="77777777" w:rsidR="00997137" w:rsidRPr="00575D97" w:rsidRDefault="00997137" w:rsidP="002100F6">
                <w:pPr>
                  <w:spacing w:before="60" w:after="60"/>
                  <w:jc w:val="both"/>
                  <w:rPr>
                    <w:rFonts w:cs="Arial"/>
                    <w:i/>
                    <w:iCs/>
                  </w:rPr>
                </w:pPr>
                <w:proofErr w:type="gramStart"/>
                <w:r w:rsidRPr="00575D97">
                  <w:rPr>
                    <w:rFonts w:cs="Arial"/>
                    <w:i/>
                    <w:iCs/>
                  </w:rPr>
                  <w:t>Current status</w:t>
                </w:r>
                <w:proofErr w:type="gramEnd"/>
                <w:r w:rsidRPr="00575D97">
                  <w:rPr>
                    <w:rFonts w:cs="Arial"/>
                    <w:i/>
                    <w:iCs/>
                  </w:rPr>
                  <w:t>:</w:t>
                </w:r>
              </w:p>
              <w:p w14:paraId="528080DD" w14:textId="77777777" w:rsidR="00997137" w:rsidRDefault="00997137" w:rsidP="002100F6">
                <w:pPr>
                  <w:spacing w:before="60" w:after="60"/>
                  <w:jc w:val="both"/>
                  <w:rPr>
                    <w:rFonts w:cs="Arial"/>
                  </w:rPr>
                </w:pPr>
              </w:p>
              <w:p w14:paraId="31B7CFE4" w14:textId="77777777" w:rsidR="00997137" w:rsidRPr="00575D97" w:rsidRDefault="00997137" w:rsidP="00EB1C68">
                <w:pPr>
                  <w:spacing w:before="60" w:after="60"/>
                  <w:jc w:val="both"/>
                  <w:rPr>
                    <w:rFonts w:cs="Arial"/>
                  </w:rPr>
                </w:pPr>
              </w:p>
            </w:tc>
          </w:tr>
          <w:tr w:rsidR="00997137" w:rsidRPr="00A86777" w14:paraId="1BBEB7F8" w14:textId="77777777" w:rsidTr="002100F6">
            <w:trPr>
              <w:trHeight w:val="179"/>
            </w:trPr>
            <w:tc>
              <w:tcPr>
                <w:tcW w:w="10060" w:type="dxa"/>
                <w:gridSpan w:val="2"/>
                <w:shd w:val="clear" w:color="auto" w:fill="E2EFD9" w:themeFill="accent6" w:themeFillTint="33"/>
              </w:tcPr>
              <w:p w14:paraId="21036ECF" w14:textId="77777777" w:rsidR="00997137" w:rsidRDefault="00997137" w:rsidP="002100F6">
                <w:pPr>
                  <w:spacing w:before="60" w:after="60"/>
                  <w:jc w:val="both"/>
                  <w:rPr>
                    <w:rFonts w:cs="Arial"/>
                  </w:rPr>
                </w:pPr>
                <w:r w:rsidRPr="004A23D0">
                  <w:rPr>
                    <w:rFonts w:cs="Arial"/>
                    <w:i/>
                    <w:iCs/>
                  </w:rPr>
                  <w:t xml:space="preserve">Level </w:t>
                </w:r>
                <w:r>
                  <w:rPr>
                    <w:rFonts w:cs="Arial"/>
                    <w:i/>
                    <w:iCs/>
                  </w:rPr>
                  <w:t>4</w:t>
                </w:r>
                <w:r>
                  <w:rPr>
                    <w:rFonts w:cs="Arial"/>
                  </w:rPr>
                  <w:t xml:space="preserve"> information </w:t>
                </w:r>
                <w:proofErr w:type="gramStart"/>
                <w:r>
                  <w:rPr>
                    <w:rFonts w:cs="Arial"/>
                  </w:rPr>
                  <w:t>i.e.</w:t>
                </w:r>
                <w:proofErr w:type="gramEnd"/>
                <w:r>
                  <w:rPr>
                    <w:rFonts w:cs="Arial"/>
                  </w:rPr>
                  <w:t xml:space="preserve"> withheld.  Not accessible to external parties through the platform.  Used for </w:t>
                </w:r>
                <w:proofErr w:type="spellStart"/>
                <w:r>
                  <w:rPr>
                    <w:rFonts w:cs="Arial"/>
                  </w:rPr>
                  <w:t>DealRater</w:t>
                </w:r>
                <w:proofErr w:type="spellEnd"/>
                <w:r>
                  <w:rPr>
                    <w:rFonts w:cs="Arial"/>
                  </w:rPr>
                  <w:t>™ purposes only.</w:t>
                </w:r>
              </w:p>
            </w:tc>
          </w:tr>
          <w:tr w:rsidR="00997137" w:rsidRPr="00A86777" w14:paraId="06E32911" w14:textId="77777777" w:rsidTr="002100F6">
            <w:trPr>
              <w:trHeight w:val="312"/>
            </w:trPr>
            <w:tc>
              <w:tcPr>
                <w:tcW w:w="2806" w:type="dxa"/>
                <w:tcBorders>
                  <w:top w:val="single" w:sz="4" w:space="0" w:color="auto"/>
                  <w:left w:val="single" w:sz="4" w:space="0" w:color="auto"/>
                  <w:bottom w:val="single" w:sz="4" w:space="0" w:color="auto"/>
                  <w:right w:val="single" w:sz="4" w:space="0" w:color="auto"/>
                </w:tcBorders>
              </w:tcPr>
              <w:p w14:paraId="7EA4647B" w14:textId="77777777" w:rsidR="00997137" w:rsidRPr="00A86777" w:rsidRDefault="00997137" w:rsidP="002100F6">
                <w:pPr>
                  <w:spacing w:before="60" w:after="60"/>
                  <w:rPr>
                    <w:rFonts w:cs="Arial"/>
                  </w:rPr>
                </w:pPr>
                <w:r w:rsidRPr="00A86777">
                  <w:rPr>
                    <w:rFonts w:cs="Arial"/>
                  </w:rPr>
                  <w:t>Salary / Fees</w:t>
                </w:r>
              </w:p>
            </w:tc>
            <w:tc>
              <w:tcPr>
                <w:tcW w:w="7254" w:type="dxa"/>
                <w:tcBorders>
                  <w:top w:val="single" w:sz="4" w:space="0" w:color="auto"/>
                  <w:left w:val="single" w:sz="4" w:space="0" w:color="auto"/>
                  <w:bottom w:val="single" w:sz="4" w:space="0" w:color="auto"/>
                  <w:right w:val="single" w:sz="4" w:space="0" w:color="auto"/>
                </w:tcBorders>
              </w:tcPr>
              <w:p w14:paraId="66347E6E" w14:textId="77777777" w:rsidR="00997137" w:rsidRPr="008C64D4" w:rsidRDefault="00997137" w:rsidP="00EB1C68">
                <w:pPr>
                  <w:spacing w:before="60" w:after="60"/>
                  <w:jc w:val="both"/>
                  <w:rPr>
                    <w:rFonts w:cs="Arial"/>
                  </w:rPr>
                </w:pPr>
              </w:p>
            </w:tc>
          </w:tr>
          <w:tr w:rsidR="00997137" w:rsidRPr="00A86777" w14:paraId="37D41A91" w14:textId="77777777" w:rsidTr="002100F6">
            <w:trPr>
              <w:trHeight w:val="312"/>
            </w:trPr>
            <w:tc>
              <w:tcPr>
                <w:tcW w:w="2806" w:type="dxa"/>
                <w:tcBorders>
                  <w:top w:val="single" w:sz="4" w:space="0" w:color="auto"/>
                  <w:left w:val="single" w:sz="4" w:space="0" w:color="auto"/>
                  <w:bottom w:val="single" w:sz="4" w:space="0" w:color="auto"/>
                  <w:right w:val="single" w:sz="4" w:space="0" w:color="auto"/>
                </w:tcBorders>
              </w:tcPr>
              <w:p w14:paraId="53AB2241" w14:textId="77777777" w:rsidR="00997137" w:rsidRPr="00A86777" w:rsidRDefault="00997137" w:rsidP="002100F6">
                <w:pPr>
                  <w:spacing w:before="60" w:after="60"/>
                  <w:rPr>
                    <w:rFonts w:cs="Arial"/>
                  </w:rPr>
                </w:pPr>
                <w:r>
                  <w:rPr>
                    <w:rFonts w:cs="Arial"/>
                  </w:rPr>
                  <w:t>Accrued salary / fees</w:t>
                </w:r>
              </w:p>
            </w:tc>
            <w:tc>
              <w:tcPr>
                <w:tcW w:w="7254" w:type="dxa"/>
                <w:tcBorders>
                  <w:top w:val="single" w:sz="4" w:space="0" w:color="auto"/>
                  <w:left w:val="single" w:sz="4" w:space="0" w:color="auto"/>
                  <w:bottom w:val="single" w:sz="4" w:space="0" w:color="auto"/>
                  <w:right w:val="single" w:sz="4" w:space="0" w:color="auto"/>
                </w:tcBorders>
              </w:tcPr>
              <w:p w14:paraId="674DF07A" w14:textId="77777777" w:rsidR="00997137" w:rsidRPr="00575D97" w:rsidRDefault="00997137" w:rsidP="002100F6">
                <w:pPr>
                  <w:spacing w:before="60" w:after="60"/>
                  <w:jc w:val="both"/>
                  <w:rPr>
                    <w:rFonts w:cs="Arial"/>
                    <w:i/>
                    <w:iCs/>
                  </w:rPr>
                </w:pPr>
                <w:r w:rsidRPr="00575D97">
                  <w:rPr>
                    <w:rFonts w:cs="Arial"/>
                    <w:i/>
                    <w:iCs/>
                  </w:rPr>
                  <w:t>Are there any accrued salaries to be paid post-funding?</w:t>
                </w:r>
              </w:p>
              <w:sdt>
                <w:sdtPr>
                  <w:rPr>
                    <w:rFonts w:cs="Arial"/>
                  </w:rPr>
                  <w:id w:val="240606101"/>
                  <w:placeholder>
                    <w:docPart w:val="75D51DD79DDB45EDB07D3CD5C86A6FA8"/>
                  </w:placeholder>
                  <w:dropDownList>
                    <w:listItem w:displayText="Yes" w:value="Yes"/>
                    <w:listItem w:displayText="No" w:value="No"/>
                  </w:dropDownList>
                </w:sdtPr>
                <w:sdtEndPr/>
                <w:sdtContent>
                  <w:p w14:paraId="340F627F" w14:textId="77777777" w:rsidR="00997137" w:rsidRDefault="00997137" w:rsidP="002100F6">
                    <w:pPr>
                      <w:spacing w:before="60" w:after="60"/>
                      <w:jc w:val="both"/>
                      <w:rPr>
                        <w:rFonts w:cs="Arial"/>
                      </w:rPr>
                    </w:pPr>
                    <w:r>
                      <w:rPr>
                        <w:rFonts w:cs="Arial"/>
                      </w:rPr>
                      <w:t>No</w:t>
                    </w:r>
                  </w:p>
                </w:sdtContent>
              </w:sdt>
              <w:p w14:paraId="4D42645F" w14:textId="77777777" w:rsidR="00997137" w:rsidRPr="008C64D4" w:rsidRDefault="00997137" w:rsidP="002100F6">
                <w:pPr>
                  <w:spacing w:before="60" w:after="60"/>
                  <w:jc w:val="both"/>
                  <w:rPr>
                    <w:rFonts w:cs="Arial"/>
                  </w:rPr>
                </w:pPr>
              </w:p>
              <w:p w14:paraId="0711803C" w14:textId="034844D6" w:rsidR="00997137" w:rsidRPr="00575D97" w:rsidRDefault="00997137" w:rsidP="002100F6">
                <w:pPr>
                  <w:spacing w:before="60" w:after="60"/>
                  <w:jc w:val="both"/>
                  <w:rPr>
                    <w:rFonts w:cs="Arial"/>
                    <w:i/>
                    <w:iCs/>
                  </w:rPr>
                </w:pPr>
                <w:r w:rsidRPr="00575D97">
                  <w:rPr>
                    <w:rFonts w:cs="Arial"/>
                    <w:i/>
                    <w:iCs/>
                  </w:rPr>
                  <w:t xml:space="preserve">If </w:t>
                </w:r>
                <w:r w:rsidR="00894EBA">
                  <w:rPr>
                    <w:rFonts w:cs="Arial"/>
                    <w:i/>
                    <w:iCs/>
                  </w:rPr>
                  <w:t>"</w:t>
                </w:r>
                <w:r w:rsidRPr="00575D97">
                  <w:rPr>
                    <w:rFonts w:cs="Arial"/>
                    <w:i/>
                    <w:iCs/>
                  </w:rPr>
                  <w:t>Yes</w:t>
                </w:r>
                <w:r w:rsidR="00894EBA">
                  <w:rPr>
                    <w:rFonts w:cs="Arial"/>
                    <w:i/>
                    <w:iCs/>
                  </w:rPr>
                  <w:t>"</w:t>
                </w:r>
                <w:r w:rsidRPr="00575D97">
                  <w:rPr>
                    <w:rFonts w:cs="Arial"/>
                    <w:i/>
                    <w:iCs/>
                  </w:rPr>
                  <w:t>, please provide range of the accrued amount:</w:t>
                </w:r>
              </w:p>
              <w:sdt>
                <w:sdtPr>
                  <w:rPr>
                    <w:rFonts w:cs="Arial"/>
                    <w:color w:val="BFBFBF" w:themeColor="background1" w:themeShade="BF"/>
                  </w:rPr>
                  <w:id w:val="-1383939928"/>
                  <w:placeholder>
                    <w:docPart w:val="D0AD1DB96CA444F883D4CEF0D8F5AD01"/>
                  </w:placeholder>
                  <w:showingPlcHd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45712A9B" w14:textId="77777777" w:rsidR="00997137" w:rsidRDefault="00997137" w:rsidP="002100F6">
                    <w:pPr>
                      <w:tabs>
                        <w:tab w:val="left" w:pos="1935"/>
                      </w:tabs>
                      <w:spacing w:before="60" w:after="60"/>
                      <w:rPr>
                        <w:rFonts w:cs="Arial"/>
                        <w:color w:val="BFBFBF" w:themeColor="background1" w:themeShade="BF"/>
                      </w:rPr>
                    </w:pPr>
                    <w:r w:rsidRPr="00E812C8">
                      <w:rPr>
                        <w:rStyle w:val="PlaceholderText"/>
                        <w:rFonts w:eastAsiaTheme="minorHAnsi"/>
                      </w:rPr>
                      <w:t>Choose an item.</w:t>
                    </w:r>
                  </w:p>
                </w:sdtContent>
              </w:sdt>
              <w:p w14:paraId="217C479D" w14:textId="77777777" w:rsidR="00997137" w:rsidRPr="00743D50" w:rsidRDefault="00997137" w:rsidP="002100F6">
                <w:pPr>
                  <w:spacing w:before="60" w:after="60"/>
                  <w:jc w:val="both"/>
                  <w:rPr>
                    <w:rFonts w:cs="Arial"/>
                    <w:color w:val="BFBFBF" w:themeColor="background1" w:themeShade="BF"/>
                  </w:rPr>
                </w:pPr>
              </w:p>
            </w:tc>
          </w:tr>
        </w:tbl>
        <w:p w14:paraId="59C21716" w14:textId="223F5DEB" w:rsidR="005B7288" w:rsidRDefault="005D2306" w:rsidP="005B7288">
          <w:pPr>
            <w:rPr>
              <w:rFonts w:cs="Arial"/>
              <w:b/>
            </w:rPr>
          </w:pPr>
        </w:p>
      </w:sdtContent>
    </w:sdt>
    <w:p w14:paraId="2BD2CACF" w14:textId="77777777" w:rsidR="00B471B5" w:rsidRDefault="00B471B5" w:rsidP="00C23617">
      <w:pPr>
        <w:tabs>
          <w:tab w:val="left" w:pos="810"/>
          <w:tab w:val="left" w:pos="1980"/>
          <w:tab w:val="left" w:pos="4320"/>
          <w:tab w:val="left" w:pos="5040"/>
          <w:tab w:val="left" w:pos="5580"/>
          <w:tab w:val="left" w:pos="5760"/>
        </w:tabs>
        <w:rPr>
          <w:rFonts w:cs="Arial"/>
        </w:rPr>
      </w:pPr>
    </w:p>
    <w:sdt>
      <w:sdtPr>
        <w:rPr>
          <w:rFonts w:cs="Arial"/>
          <w:b/>
        </w:rPr>
        <w:id w:val="-75821760"/>
        <w:placeholder>
          <w:docPart w:val="246A54F812A147F9971BEC6CC28590CC"/>
        </w:placeholder>
      </w:sdtPr>
      <w:sdtEndPr/>
      <w:sdtContent>
        <w:p w14:paraId="744DB4A7" w14:textId="77777777" w:rsidR="00CA2683" w:rsidRDefault="00CA2683" w:rsidP="00CA2683">
          <w:pPr>
            <w:rPr>
              <w:rFonts w:cs="Arial"/>
              <w: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6"/>
            <w:gridCol w:w="7254"/>
          </w:tblGrid>
          <w:tr w:rsidR="00CA2683" w:rsidRPr="00A86777" w14:paraId="1384FA7F" w14:textId="77777777" w:rsidTr="002100F6">
            <w:trPr>
              <w:trHeight w:val="95"/>
            </w:trPr>
            <w:tc>
              <w:tcPr>
                <w:tcW w:w="2806" w:type="dxa"/>
                <w:shd w:val="clear" w:color="auto" w:fill="6EB246"/>
                <w:vAlign w:val="center"/>
              </w:tcPr>
              <w:p w14:paraId="64185D4E" w14:textId="77777777" w:rsidR="00CA2683" w:rsidRPr="00B471B5" w:rsidRDefault="00CA2683" w:rsidP="00CA2683">
                <w:pPr>
                  <w:pStyle w:val="ListParagraph"/>
                  <w:numPr>
                    <w:ilvl w:val="0"/>
                    <w:numId w:val="49"/>
                  </w:numPr>
                  <w:spacing w:before="60" w:after="60"/>
                  <w:rPr>
                    <w:rFonts w:cs="Arial"/>
                    <w:b/>
                    <w:bCs/>
                    <w:color w:val="FFFFFF"/>
                  </w:rPr>
                </w:pPr>
                <w:r w:rsidRPr="00B471B5">
                  <w:rPr>
                    <w:rFonts w:cs="Arial"/>
                    <w:b/>
                    <w:bCs/>
                    <w:color w:val="FFFFFF"/>
                  </w:rPr>
                  <w:t>Name</w:t>
                </w:r>
              </w:p>
            </w:tc>
            <w:sdt>
              <w:sdtPr>
                <w:rPr>
                  <w:rFonts w:cs="Arial"/>
                  <w:b/>
                  <w:bCs/>
                  <w:color w:val="FFFFFF"/>
                </w:rPr>
                <w:id w:val="-1642417389"/>
                <w:placeholder>
                  <w:docPart w:val="1CD377DDA5B6428B94AB0468BA65345B"/>
                </w:placeholder>
                <w:showingPlcHdr/>
              </w:sdtPr>
              <w:sdtEndPr/>
              <w:sdtContent>
                <w:tc>
                  <w:tcPr>
                    <w:tcW w:w="7254" w:type="dxa"/>
                    <w:shd w:val="clear" w:color="auto" w:fill="6EB246"/>
                    <w:vAlign w:val="center"/>
                  </w:tcPr>
                  <w:p w14:paraId="15C0763F" w14:textId="007DD748" w:rsidR="00CA2683" w:rsidRPr="00A86777" w:rsidRDefault="00EB1C68" w:rsidP="002100F6">
                    <w:pPr>
                      <w:spacing w:before="60" w:after="60"/>
                      <w:jc w:val="center"/>
                      <w:rPr>
                        <w:rFonts w:cs="Arial"/>
                        <w:b/>
                        <w:bCs/>
                        <w:color w:val="FFFFFF"/>
                      </w:rPr>
                    </w:pPr>
                    <w:r w:rsidRPr="00352EC3">
                      <w:rPr>
                        <w:rStyle w:val="PlaceholderText"/>
                        <w:rFonts w:ascii="Gill Sans MT" w:hAnsi="Gill Sans MT"/>
                      </w:rPr>
                      <w:t>Click or tap here to enter text.</w:t>
                    </w:r>
                  </w:p>
                </w:tc>
              </w:sdtContent>
            </w:sdt>
          </w:tr>
          <w:tr w:rsidR="00CA2683" w:rsidRPr="00A86777" w14:paraId="15F90A21" w14:textId="77777777" w:rsidTr="002100F6">
            <w:trPr>
              <w:trHeight w:val="179"/>
            </w:trPr>
            <w:tc>
              <w:tcPr>
                <w:tcW w:w="2806" w:type="dxa"/>
              </w:tcPr>
              <w:p w14:paraId="6F8AA909" w14:textId="77777777" w:rsidR="00CA2683" w:rsidRPr="00A86777" w:rsidRDefault="00CA2683" w:rsidP="002100F6">
                <w:pPr>
                  <w:spacing w:before="60" w:after="60"/>
                  <w:rPr>
                    <w:rFonts w:cs="Arial"/>
                  </w:rPr>
                </w:pPr>
                <w:r w:rsidRPr="00A86777">
                  <w:rPr>
                    <w:rFonts w:cs="Arial"/>
                  </w:rPr>
                  <w:t>Position</w:t>
                </w:r>
              </w:p>
            </w:tc>
            <w:sdt>
              <w:sdtPr>
                <w:rPr>
                  <w:rFonts w:cs="Arial"/>
                </w:rPr>
                <w:id w:val="977886467"/>
                <w:placeholder>
                  <w:docPart w:val="ADD22AB9FF534CD9A1A9D4B1F1053B54"/>
                </w:placeholder>
                <w:showingPlcHdr/>
              </w:sdtPr>
              <w:sdtEndPr/>
              <w:sdtContent>
                <w:tc>
                  <w:tcPr>
                    <w:tcW w:w="7254" w:type="dxa"/>
                  </w:tcPr>
                  <w:p w14:paraId="3583A260" w14:textId="5906E93B" w:rsidR="00CA2683" w:rsidRPr="00A86777" w:rsidRDefault="00EB1C68" w:rsidP="002100F6">
                    <w:pPr>
                      <w:spacing w:before="60" w:after="60"/>
                      <w:jc w:val="both"/>
                      <w:rPr>
                        <w:rFonts w:cs="Arial"/>
                      </w:rPr>
                    </w:pPr>
                    <w:r w:rsidRPr="00352EC3">
                      <w:rPr>
                        <w:rStyle w:val="PlaceholderText"/>
                        <w:rFonts w:ascii="Gill Sans MT" w:hAnsi="Gill Sans MT"/>
                      </w:rPr>
                      <w:t>Click or tap here to enter text.</w:t>
                    </w:r>
                  </w:p>
                </w:tc>
              </w:sdtContent>
            </w:sdt>
          </w:tr>
          <w:tr w:rsidR="00CA2683" w:rsidRPr="00A86777" w14:paraId="008A031D" w14:textId="77777777" w:rsidTr="002100F6">
            <w:trPr>
              <w:trHeight w:val="312"/>
            </w:trPr>
            <w:tc>
              <w:tcPr>
                <w:tcW w:w="2806" w:type="dxa"/>
              </w:tcPr>
              <w:p w14:paraId="0E0651E2" w14:textId="77777777" w:rsidR="00CA2683" w:rsidRPr="00A86777" w:rsidRDefault="00CA2683" w:rsidP="002100F6">
                <w:pPr>
                  <w:spacing w:before="60" w:after="60"/>
                  <w:rPr>
                    <w:rFonts w:cs="Arial"/>
                  </w:rPr>
                </w:pPr>
                <w:r w:rsidRPr="00A86777">
                  <w:rPr>
                    <w:rFonts w:cs="Arial"/>
                  </w:rPr>
                  <w:t xml:space="preserve">LinkedIn </w:t>
                </w:r>
              </w:p>
            </w:tc>
            <w:sdt>
              <w:sdtPr>
                <w:rPr>
                  <w:rFonts w:cs="Arial"/>
                </w:rPr>
                <w:id w:val="-1707326297"/>
                <w:placeholder>
                  <w:docPart w:val="A707BF4251F44AA8B045FAB9AB7FD243"/>
                </w:placeholder>
                <w:showingPlcHdr/>
              </w:sdtPr>
              <w:sdtEndPr/>
              <w:sdtContent>
                <w:tc>
                  <w:tcPr>
                    <w:tcW w:w="7254" w:type="dxa"/>
                  </w:tcPr>
                  <w:p w14:paraId="237FFFEE" w14:textId="77777777" w:rsidR="00CA2683" w:rsidRPr="00A86777" w:rsidRDefault="00CA2683" w:rsidP="002100F6">
                    <w:pPr>
                      <w:spacing w:before="60" w:after="60"/>
                      <w:jc w:val="both"/>
                      <w:rPr>
                        <w:rFonts w:cs="Arial"/>
                        <w:color w:val="BFBFBF" w:themeColor="background1" w:themeShade="BF"/>
                      </w:rPr>
                    </w:pPr>
                    <w:r w:rsidRPr="00E812C8">
                      <w:rPr>
                        <w:rStyle w:val="PlaceholderText"/>
                        <w:rFonts w:eastAsiaTheme="minorHAnsi"/>
                      </w:rPr>
                      <w:t>Click or tap here to enter text. [Paste link]</w:t>
                    </w:r>
                  </w:p>
                </w:tc>
              </w:sdtContent>
            </w:sdt>
          </w:tr>
          <w:tr w:rsidR="00CA2683" w:rsidRPr="00A86777" w14:paraId="0F0FE1A3" w14:textId="77777777" w:rsidTr="002100F6">
            <w:trPr>
              <w:trHeight w:val="312"/>
            </w:trPr>
            <w:tc>
              <w:tcPr>
                <w:tcW w:w="2806" w:type="dxa"/>
              </w:tcPr>
              <w:p w14:paraId="49A6251C" w14:textId="77777777" w:rsidR="00CA2683" w:rsidRPr="00A86777" w:rsidRDefault="00CA2683" w:rsidP="002100F6">
                <w:pPr>
                  <w:spacing w:before="60" w:after="60"/>
                  <w:rPr>
                    <w:rFonts w:cs="Arial"/>
                  </w:rPr>
                </w:pPr>
                <w:r w:rsidRPr="00A86777">
                  <w:rPr>
                    <w:rFonts w:cs="Arial"/>
                  </w:rPr>
                  <w:t xml:space="preserve">Summary </w:t>
                </w:r>
              </w:p>
            </w:tc>
            <w:sdt>
              <w:sdtPr>
                <w:rPr>
                  <w:rFonts w:cs="Arial"/>
                </w:rPr>
                <w:id w:val="171849839"/>
                <w:placeholder>
                  <w:docPart w:val="5DD93000FDAD437CAC4748050C9C0579"/>
                </w:placeholder>
                <w:showingPlcHdr/>
                <w:text w:multiLine="1"/>
              </w:sdtPr>
              <w:sdtEndPr/>
              <w:sdtContent>
                <w:tc>
                  <w:tcPr>
                    <w:tcW w:w="7254" w:type="dxa"/>
                  </w:tcPr>
                  <w:p w14:paraId="05EA7825" w14:textId="77777777" w:rsidR="00CA2683" w:rsidRPr="00A86777" w:rsidRDefault="00CA2683" w:rsidP="002100F6">
                    <w:pPr>
                      <w:spacing w:before="60" w:after="60"/>
                      <w:jc w:val="both"/>
                      <w:rPr>
                        <w:rFonts w:cs="Arial"/>
                        <w:color w:val="BFBFBF" w:themeColor="background1" w:themeShade="BF"/>
                      </w:rPr>
                    </w:pPr>
                    <w:r w:rsidRPr="00E812C8">
                      <w:rPr>
                        <w:rStyle w:val="PlaceholderText"/>
                        <w:rFonts w:eastAsiaTheme="minorHAnsi"/>
                      </w:rPr>
                      <w:t>Click or tap here to enter text. [Max. 100 Words]</w:t>
                    </w:r>
                  </w:p>
                </w:tc>
              </w:sdtContent>
            </w:sdt>
          </w:tr>
          <w:tr w:rsidR="00CA2683" w:rsidRPr="00A86777" w14:paraId="00B5D331" w14:textId="77777777" w:rsidTr="002100F6">
            <w:trPr>
              <w:trHeight w:val="203"/>
            </w:trPr>
            <w:tc>
              <w:tcPr>
                <w:tcW w:w="2806" w:type="dxa"/>
              </w:tcPr>
              <w:p w14:paraId="6F4FD48C" w14:textId="77777777" w:rsidR="00CA2683" w:rsidRPr="00A86777" w:rsidRDefault="00CA2683" w:rsidP="002100F6">
                <w:pPr>
                  <w:spacing w:before="60" w:after="60"/>
                  <w:rPr>
                    <w:rFonts w:cs="Arial"/>
                  </w:rPr>
                </w:pPr>
                <w:r w:rsidRPr="00A86777">
                  <w:rPr>
                    <w:rFonts w:cs="Arial"/>
                  </w:rPr>
                  <w:t xml:space="preserve">Home </w:t>
                </w:r>
                <w:r>
                  <w:rPr>
                    <w:rFonts w:cs="Arial"/>
                  </w:rPr>
                  <w:t>l</w:t>
                </w:r>
                <w:r w:rsidRPr="00A86777">
                  <w:rPr>
                    <w:rFonts w:cs="Arial"/>
                  </w:rPr>
                  <w:t>ocation</w:t>
                </w:r>
              </w:p>
            </w:tc>
            <w:tc>
              <w:tcPr>
                <w:tcW w:w="7254" w:type="dxa"/>
              </w:tcPr>
              <w:p w14:paraId="6499F0C0" w14:textId="07B9948A" w:rsidR="00CA2683" w:rsidRPr="00A86777" w:rsidRDefault="00CA2683" w:rsidP="002100F6">
                <w:pPr>
                  <w:spacing w:before="60" w:after="60"/>
                  <w:jc w:val="both"/>
                  <w:rPr>
                    <w:rFonts w:cs="Arial"/>
                    <w:color w:val="BFBFBF" w:themeColor="background1" w:themeShade="BF"/>
                  </w:rPr>
                </w:pPr>
              </w:p>
            </w:tc>
          </w:tr>
          <w:tr w:rsidR="00CA2683" w:rsidRPr="00A86777" w14:paraId="2FAC56BF" w14:textId="77777777" w:rsidTr="002100F6">
            <w:trPr>
              <w:trHeight w:val="312"/>
            </w:trPr>
            <w:tc>
              <w:tcPr>
                <w:tcW w:w="2806" w:type="dxa"/>
                <w:tcBorders>
                  <w:bottom w:val="single" w:sz="4" w:space="0" w:color="auto"/>
                </w:tcBorders>
              </w:tcPr>
              <w:p w14:paraId="5A739F52" w14:textId="77777777" w:rsidR="00CA2683" w:rsidRPr="00A86777" w:rsidRDefault="00CA2683" w:rsidP="002100F6">
                <w:pPr>
                  <w:spacing w:before="60" w:after="60"/>
                  <w:rPr>
                    <w:rFonts w:cs="Arial"/>
                  </w:rPr>
                </w:pPr>
                <w:r>
                  <w:rPr>
                    <w:rFonts w:cs="Arial"/>
                  </w:rPr>
                  <w:t>First appointed</w:t>
                </w:r>
              </w:p>
            </w:tc>
            <w:tc>
              <w:tcPr>
                <w:tcW w:w="7254" w:type="dxa"/>
                <w:tcBorders>
                  <w:bottom w:val="single" w:sz="4" w:space="0" w:color="auto"/>
                </w:tcBorders>
              </w:tcPr>
              <w:p w14:paraId="20B3E030" w14:textId="75843378" w:rsidR="00CA2683" w:rsidRDefault="00CA2683" w:rsidP="002100F6">
                <w:pPr>
                  <w:spacing w:before="60" w:after="60"/>
                  <w:jc w:val="both"/>
                  <w:rPr>
                    <w:rFonts w:cs="Arial"/>
                    <w:color w:val="BFBFBF" w:themeColor="background1" w:themeShade="BF"/>
                  </w:rPr>
                </w:pPr>
              </w:p>
            </w:tc>
          </w:tr>
          <w:tr w:rsidR="00CA2683" w:rsidRPr="00A86777" w14:paraId="7503DC93" w14:textId="77777777" w:rsidTr="002100F6">
            <w:trPr>
              <w:trHeight w:val="179"/>
            </w:trPr>
            <w:tc>
              <w:tcPr>
                <w:tcW w:w="10060" w:type="dxa"/>
                <w:gridSpan w:val="2"/>
                <w:shd w:val="clear" w:color="auto" w:fill="E2EFD9" w:themeFill="accent6" w:themeFillTint="33"/>
              </w:tcPr>
              <w:p w14:paraId="0188B7E7" w14:textId="77777777" w:rsidR="00CA2683" w:rsidRDefault="00CA2683" w:rsidP="002100F6">
                <w:pPr>
                  <w:spacing w:before="60" w:after="60"/>
                  <w:jc w:val="both"/>
                  <w:rPr>
                    <w:rFonts w:cs="Arial"/>
                  </w:rPr>
                </w:pPr>
                <w:r w:rsidRPr="004A23D0">
                  <w:rPr>
                    <w:rFonts w:cs="Arial"/>
                    <w:i/>
                    <w:iCs/>
                  </w:rPr>
                  <w:t>Level 3</w:t>
                </w:r>
                <w:r>
                  <w:rPr>
                    <w:rFonts w:cs="Arial"/>
                  </w:rPr>
                  <w:t xml:space="preserve"> information </w:t>
                </w:r>
                <w:proofErr w:type="gramStart"/>
                <w:r>
                  <w:rPr>
                    <w:rFonts w:cs="Arial"/>
                  </w:rPr>
                  <w:t>i.e.</w:t>
                </w:r>
                <w:proofErr w:type="gramEnd"/>
                <w:r>
                  <w:rPr>
                    <w:rFonts w:cs="Arial"/>
                  </w:rPr>
                  <w:t xml:space="preserve"> only accessible to those granted access to the Secure Data Room</w:t>
                </w:r>
              </w:p>
            </w:tc>
          </w:tr>
          <w:tr w:rsidR="00CA2683" w:rsidRPr="00A86777" w14:paraId="144C7975" w14:textId="77777777" w:rsidTr="002100F6">
            <w:trPr>
              <w:trHeight w:val="407"/>
            </w:trPr>
            <w:tc>
              <w:tcPr>
                <w:tcW w:w="2806" w:type="dxa"/>
              </w:tcPr>
              <w:p w14:paraId="3031F46E" w14:textId="77777777" w:rsidR="00CA2683" w:rsidRPr="00A86777" w:rsidRDefault="00CA2683" w:rsidP="002100F6">
                <w:pPr>
                  <w:spacing w:before="60" w:after="60"/>
                  <w:rPr>
                    <w:rFonts w:cs="Arial"/>
                  </w:rPr>
                </w:pPr>
                <w:r w:rsidRPr="00A86777">
                  <w:rPr>
                    <w:rFonts w:cs="Arial"/>
                  </w:rPr>
                  <w:t xml:space="preserve">Individual </w:t>
                </w:r>
                <w:r>
                  <w:rPr>
                    <w:rFonts w:cs="Arial"/>
                  </w:rPr>
                  <w:t>e</w:t>
                </w:r>
                <w:r w:rsidRPr="00A86777">
                  <w:rPr>
                    <w:rFonts w:cs="Arial"/>
                  </w:rPr>
                  <w:t xml:space="preserve">ngagement </w:t>
                </w:r>
                <w:r>
                  <w:rPr>
                    <w:rFonts w:cs="Arial"/>
                  </w:rPr>
                  <w:t>s</w:t>
                </w:r>
                <w:r w:rsidRPr="00A86777">
                  <w:rPr>
                    <w:rFonts w:cs="Arial"/>
                  </w:rPr>
                  <w:t xml:space="preserve">tatus </w:t>
                </w:r>
              </w:p>
            </w:tc>
            <w:sdt>
              <w:sdtPr>
                <w:rPr>
                  <w:rFonts w:cs="Arial"/>
                  <w:color w:val="BFBFBF" w:themeColor="background1" w:themeShade="BF"/>
                </w:rPr>
                <w:id w:val="-1125541609"/>
                <w:placeholder>
                  <w:docPart w:val="513063D31B514E34B5068F49637B6981"/>
                </w:placeholder>
                <w:dropDownList>
                  <w:listItem w:displayText="Director" w:value="Director"/>
                  <w:listItem w:displayText="Employee" w:value="Employee"/>
                  <w:listItem w:displayText="Partner" w:value="Partner"/>
                  <w:listItem w:displayText="Consultant" w:value="Consultant"/>
                  <w:listItem w:displayText="Advisor" w:value="Advisor"/>
                </w:dropDownList>
              </w:sdtPr>
              <w:sdtEndPr/>
              <w:sdtContent>
                <w:tc>
                  <w:tcPr>
                    <w:tcW w:w="7254" w:type="dxa"/>
                  </w:tcPr>
                  <w:p w14:paraId="077AFD1A" w14:textId="48A9BC81" w:rsidR="00CA2683" w:rsidRPr="00A86777" w:rsidRDefault="00CA2683" w:rsidP="002100F6">
                    <w:pPr>
                      <w:spacing w:before="60" w:after="60"/>
                      <w:jc w:val="both"/>
                      <w:rPr>
                        <w:rFonts w:cs="Arial"/>
                        <w:color w:val="BFBFBF" w:themeColor="background1" w:themeShade="BF"/>
                      </w:rPr>
                    </w:pPr>
                    <w:r>
                      <w:rPr>
                        <w:rFonts w:cs="Arial"/>
                        <w:color w:val="BFBFBF" w:themeColor="background1" w:themeShade="BF"/>
                      </w:rPr>
                      <w:t>Consultant</w:t>
                    </w:r>
                  </w:p>
                </w:tc>
              </w:sdtContent>
            </w:sdt>
          </w:tr>
          <w:tr w:rsidR="00CA2683" w:rsidRPr="00A86777" w14:paraId="1CDE0410" w14:textId="77777777" w:rsidTr="002100F6">
            <w:trPr>
              <w:trHeight w:val="338"/>
            </w:trPr>
            <w:tc>
              <w:tcPr>
                <w:tcW w:w="2806" w:type="dxa"/>
              </w:tcPr>
              <w:p w14:paraId="54DC3B05" w14:textId="77777777" w:rsidR="00CA2683" w:rsidRPr="00A86777" w:rsidRDefault="00CA2683" w:rsidP="002100F6">
                <w:pPr>
                  <w:spacing w:before="60" w:after="60"/>
                  <w:rPr>
                    <w:rFonts w:cs="Arial"/>
                  </w:rPr>
                </w:pPr>
                <w:r w:rsidRPr="00A86777">
                  <w:rPr>
                    <w:rFonts w:cs="Arial"/>
                  </w:rPr>
                  <w:t xml:space="preserve">Signed Contract of Employment </w:t>
                </w:r>
              </w:p>
            </w:tc>
            <w:tc>
              <w:tcPr>
                <w:tcW w:w="7254" w:type="dxa"/>
              </w:tcPr>
              <w:p w14:paraId="1FD10D87" w14:textId="77777777" w:rsidR="00CA2683" w:rsidRPr="00575D97" w:rsidRDefault="00CA2683" w:rsidP="002100F6">
                <w:pPr>
                  <w:spacing w:before="60" w:after="60"/>
                  <w:jc w:val="both"/>
                  <w:rPr>
                    <w:rFonts w:cs="Arial"/>
                    <w:i/>
                    <w:iCs/>
                  </w:rPr>
                </w:pPr>
                <w:r w:rsidRPr="00575D97">
                  <w:rPr>
                    <w:rFonts w:cs="Arial"/>
                    <w:i/>
                    <w:iCs/>
                  </w:rPr>
                  <w:t xml:space="preserve">Has the individual signed a Contract of Employment or Agreement for Services with the Investee Company?   </w:t>
                </w:r>
              </w:p>
              <w:sdt>
                <w:sdtPr>
                  <w:rPr>
                    <w:rFonts w:cs="Arial"/>
                  </w:rPr>
                  <w:id w:val="1663278329"/>
                  <w:placeholder>
                    <w:docPart w:val="AAC2D7FD85E34686893F641F46E4528B"/>
                  </w:placeholder>
                  <w:dropDownList>
                    <w:listItem w:displayText="Yes" w:value="Yes"/>
                    <w:listItem w:displayText="No" w:value="No"/>
                    <w:listItem w:displayText="To be signed" w:value="To be signed"/>
                  </w:dropDownList>
                </w:sdtPr>
                <w:sdtEndPr/>
                <w:sdtContent>
                  <w:p w14:paraId="3200BE4C" w14:textId="5FC84586" w:rsidR="00CA2683" w:rsidRDefault="00CA2683" w:rsidP="002100F6">
                    <w:pPr>
                      <w:spacing w:before="60" w:after="60"/>
                      <w:jc w:val="both"/>
                      <w:rPr>
                        <w:rFonts w:cs="Arial"/>
                      </w:rPr>
                    </w:pPr>
                    <w:r>
                      <w:rPr>
                        <w:rFonts w:cs="Arial"/>
                      </w:rPr>
                      <w:t>To be signed</w:t>
                    </w:r>
                  </w:p>
                </w:sdtContent>
              </w:sdt>
              <w:p w14:paraId="619143AC" w14:textId="77777777" w:rsidR="00CA2683" w:rsidRPr="00575D97" w:rsidRDefault="00CA2683" w:rsidP="002100F6">
                <w:pPr>
                  <w:spacing w:before="60" w:after="60"/>
                  <w:jc w:val="both"/>
                  <w:rPr>
                    <w:rFonts w:cs="Arial"/>
                  </w:rPr>
                </w:pPr>
              </w:p>
            </w:tc>
          </w:tr>
          <w:tr w:rsidR="00CA2683" w:rsidRPr="00A86777" w14:paraId="1BD29FED" w14:textId="77777777" w:rsidTr="002100F6">
            <w:trPr>
              <w:trHeight w:val="345"/>
            </w:trPr>
            <w:tc>
              <w:tcPr>
                <w:tcW w:w="2806" w:type="dxa"/>
              </w:tcPr>
              <w:p w14:paraId="0C4EA6D8" w14:textId="77777777" w:rsidR="00CA2683" w:rsidRPr="00A86777" w:rsidRDefault="00CA2683" w:rsidP="002100F6">
                <w:pPr>
                  <w:spacing w:before="60" w:after="60"/>
                  <w:rPr>
                    <w:rFonts w:cs="Arial"/>
                  </w:rPr>
                </w:pPr>
                <w:r w:rsidRPr="00A86777">
                  <w:rPr>
                    <w:rFonts w:cs="Arial"/>
                  </w:rPr>
                  <w:lastRenderedPageBreak/>
                  <w:t xml:space="preserve">Employment / Consultancy </w:t>
                </w:r>
                <w:r>
                  <w:rPr>
                    <w:rFonts w:cs="Arial"/>
                  </w:rPr>
                  <w:t>s</w:t>
                </w:r>
                <w:r w:rsidRPr="00A86777">
                  <w:rPr>
                    <w:rFonts w:cs="Arial"/>
                  </w:rPr>
                  <w:t>tatus</w:t>
                </w:r>
              </w:p>
            </w:tc>
            <w:tc>
              <w:tcPr>
                <w:tcW w:w="7254" w:type="dxa"/>
              </w:tcPr>
              <w:p w14:paraId="40635574" w14:textId="77777777" w:rsidR="00CA2683" w:rsidRPr="00575D97" w:rsidRDefault="00CA2683" w:rsidP="002100F6">
                <w:pPr>
                  <w:spacing w:before="60" w:after="60"/>
                  <w:jc w:val="both"/>
                  <w:rPr>
                    <w:rFonts w:cs="Arial"/>
                    <w:i/>
                    <w:iCs/>
                  </w:rPr>
                </w:pPr>
                <w:proofErr w:type="gramStart"/>
                <w:r w:rsidRPr="00575D97">
                  <w:rPr>
                    <w:rFonts w:cs="Arial"/>
                    <w:i/>
                    <w:iCs/>
                  </w:rPr>
                  <w:t>Current status</w:t>
                </w:r>
                <w:proofErr w:type="gramEnd"/>
                <w:r w:rsidRPr="00575D97">
                  <w:rPr>
                    <w:rFonts w:cs="Arial"/>
                    <w:i/>
                    <w:iCs/>
                  </w:rPr>
                  <w:t>:</w:t>
                </w:r>
              </w:p>
              <w:p w14:paraId="3DD22AB1" w14:textId="77777777" w:rsidR="00CA2683" w:rsidRDefault="00CA2683" w:rsidP="002100F6">
                <w:pPr>
                  <w:spacing w:before="60" w:after="60"/>
                  <w:jc w:val="both"/>
                  <w:rPr>
                    <w:rFonts w:cs="Arial"/>
                  </w:rPr>
                </w:pPr>
              </w:p>
              <w:p w14:paraId="7B202905" w14:textId="77777777" w:rsidR="00CA2683" w:rsidRPr="00575D97" w:rsidRDefault="00CA2683" w:rsidP="00EB1C68">
                <w:pPr>
                  <w:spacing w:before="60" w:after="60"/>
                  <w:jc w:val="both"/>
                  <w:rPr>
                    <w:rFonts w:cs="Arial"/>
                  </w:rPr>
                </w:pPr>
              </w:p>
            </w:tc>
          </w:tr>
          <w:tr w:rsidR="00CA2683" w:rsidRPr="00A86777" w14:paraId="1F168E1C" w14:textId="77777777" w:rsidTr="002100F6">
            <w:trPr>
              <w:trHeight w:val="179"/>
            </w:trPr>
            <w:tc>
              <w:tcPr>
                <w:tcW w:w="10060" w:type="dxa"/>
                <w:gridSpan w:val="2"/>
                <w:shd w:val="clear" w:color="auto" w:fill="E2EFD9" w:themeFill="accent6" w:themeFillTint="33"/>
              </w:tcPr>
              <w:p w14:paraId="7A4E0B5B" w14:textId="77777777" w:rsidR="00CA2683" w:rsidRDefault="00CA2683" w:rsidP="002100F6">
                <w:pPr>
                  <w:spacing w:before="60" w:after="60"/>
                  <w:jc w:val="both"/>
                  <w:rPr>
                    <w:rFonts w:cs="Arial"/>
                  </w:rPr>
                </w:pPr>
                <w:r w:rsidRPr="004A23D0">
                  <w:rPr>
                    <w:rFonts w:cs="Arial"/>
                    <w:i/>
                    <w:iCs/>
                  </w:rPr>
                  <w:t xml:space="preserve">Level </w:t>
                </w:r>
                <w:r>
                  <w:rPr>
                    <w:rFonts w:cs="Arial"/>
                    <w:i/>
                    <w:iCs/>
                  </w:rPr>
                  <w:t>4</w:t>
                </w:r>
                <w:r>
                  <w:rPr>
                    <w:rFonts w:cs="Arial"/>
                  </w:rPr>
                  <w:t xml:space="preserve"> information </w:t>
                </w:r>
                <w:proofErr w:type="gramStart"/>
                <w:r>
                  <w:rPr>
                    <w:rFonts w:cs="Arial"/>
                  </w:rPr>
                  <w:t>i.e.</w:t>
                </w:r>
                <w:proofErr w:type="gramEnd"/>
                <w:r>
                  <w:rPr>
                    <w:rFonts w:cs="Arial"/>
                  </w:rPr>
                  <w:t xml:space="preserve"> withheld.  Not accessible to external parties through the platform.  Used for </w:t>
                </w:r>
                <w:proofErr w:type="spellStart"/>
                <w:r>
                  <w:rPr>
                    <w:rFonts w:cs="Arial"/>
                  </w:rPr>
                  <w:t>DealRater</w:t>
                </w:r>
                <w:proofErr w:type="spellEnd"/>
                <w:r>
                  <w:rPr>
                    <w:rFonts w:cs="Arial"/>
                  </w:rPr>
                  <w:t>™ purposes only.</w:t>
                </w:r>
              </w:p>
            </w:tc>
          </w:tr>
          <w:tr w:rsidR="00CA2683" w:rsidRPr="00A86777" w14:paraId="1D9D1250" w14:textId="77777777" w:rsidTr="002100F6">
            <w:trPr>
              <w:trHeight w:val="312"/>
            </w:trPr>
            <w:tc>
              <w:tcPr>
                <w:tcW w:w="2806" w:type="dxa"/>
                <w:tcBorders>
                  <w:top w:val="single" w:sz="4" w:space="0" w:color="auto"/>
                  <w:left w:val="single" w:sz="4" w:space="0" w:color="auto"/>
                  <w:bottom w:val="single" w:sz="4" w:space="0" w:color="auto"/>
                  <w:right w:val="single" w:sz="4" w:space="0" w:color="auto"/>
                </w:tcBorders>
              </w:tcPr>
              <w:p w14:paraId="3F5678F3" w14:textId="77777777" w:rsidR="00CA2683" w:rsidRPr="00A86777" w:rsidRDefault="00CA2683" w:rsidP="002100F6">
                <w:pPr>
                  <w:spacing w:before="60" w:after="60"/>
                  <w:rPr>
                    <w:rFonts w:cs="Arial"/>
                  </w:rPr>
                </w:pPr>
                <w:r w:rsidRPr="00A86777">
                  <w:rPr>
                    <w:rFonts w:cs="Arial"/>
                  </w:rPr>
                  <w:t>Salary / Fees</w:t>
                </w:r>
              </w:p>
            </w:tc>
            <w:tc>
              <w:tcPr>
                <w:tcW w:w="7254" w:type="dxa"/>
                <w:tcBorders>
                  <w:top w:val="single" w:sz="4" w:space="0" w:color="auto"/>
                  <w:left w:val="single" w:sz="4" w:space="0" w:color="auto"/>
                  <w:bottom w:val="single" w:sz="4" w:space="0" w:color="auto"/>
                  <w:right w:val="single" w:sz="4" w:space="0" w:color="auto"/>
                </w:tcBorders>
              </w:tcPr>
              <w:p w14:paraId="736AE5A1" w14:textId="77777777" w:rsidR="00CA2683" w:rsidRDefault="00CA2683" w:rsidP="002100F6">
                <w:pPr>
                  <w:spacing w:before="60" w:after="60"/>
                  <w:jc w:val="both"/>
                  <w:rPr>
                    <w:rFonts w:cs="Arial"/>
                    <w:i/>
                    <w:iCs/>
                  </w:rPr>
                </w:pPr>
                <w:r w:rsidRPr="00575D97">
                  <w:rPr>
                    <w:rFonts w:cs="Arial"/>
                    <w:i/>
                    <w:iCs/>
                  </w:rPr>
                  <w:t xml:space="preserve">Current salary </w:t>
                </w:r>
              </w:p>
              <w:sdt>
                <w:sdtPr>
                  <w:rPr>
                    <w:rFonts w:cs="Arial"/>
                  </w:rPr>
                  <w:id w:val="1267811038"/>
                  <w:placeholder>
                    <w:docPart w:val="3F4AFFEFB2364BA3A227B5B03EBB354D"/>
                  </w:placeholde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66F84C25" w14:textId="77777777" w:rsidR="00CA2683" w:rsidRPr="00B2242C" w:rsidRDefault="00CA2683" w:rsidP="002100F6">
                    <w:pPr>
                      <w:spacing w:before="60" w:after="60"/>
                      <w:jc w:val="both"/>
                      <w:rPr>
                        <w:rFonts w:cs="Arial"/>
                      </w:rPr>
                    </w:pPr>
                    <w:r>
                      <w:rPr>
                        <w:rFonts w:cs="Arial"/>
                      </w:rPr>
                      <w:t>Under £/$/€ 10,000</w:t>
                    </w:r>
                  </w:p>
                </w:sdtContent>
              </w:sdt>
              <w:p w14:paraId="5E8E0E9E" w14:textId="77777777" w:rsidR="00CA2683" w:rsidRDefault="00CA2683" w:rsidP="002100F6">
                <w:pPr>
                  <w:spacing w:before="60" w:after="60"/>
                  <w:jc w:val="both"/>
                  <w:rPr>
                    <w:rFonts w:cs="Arial"/>
                    <w:i/>
                    <w:iCs/>
                  </w:rPr>
                </w:pPr>
              </w:p>
              <w:p w14:paraId="0AD3A1D0" w14:textId="77777777" w:rsidR="00CA2683" w:rsidRPr="00B2242C" w:rsidRDefault="00CA2683" w:rsidP="002100F6">
                <w:pPr>
                  <w:spacing w:before="60" w:after="60"/>
                  <w:jc w:val="both"/>
                  <w:rPr>
                    <w:rFonts w:cs="Arial"/>
                    <w:i/>
                    <w:iCs/>
                  </w:rPr>
                </w:pPr>
                <w:r w:rsidRPr="00575D97">
                  <w:rPr>
                    <w:rFonts w:cs="Arial"/>
                    <w:i/>
                    <w:iCs/>
                  </w:rPr>
                  <w:t xml:space="preserve">Salary post-funding:  </w:t>
                </w:r>
              </w:p>
              <w:p w14:paraId="73F356F1" w14:textId="661E4604" w:rsidR="00CA2683" w:rsidRDefault="005D2306" w:rsidP="002100F6">
                <w:pPr>
                  <w:spacing w:before="60" w:after="60"/>
                  <w:jc w:val="both"/>
                  <w:rPr>
                    <w:rFonts w:cs="Arial"/>
                  </w:rPr>
                </w:pPr>
                <w:sdt>
                  <w:sdtPr>
                    <w:rPr>
                      <w:rFonts w:cs="Arial"/>
                    </w:rPr>
                    <w:id w:val="-1712803698"/>
                    <w:placeholder>
                      <w:docPart w:val="450326BF34A446E6A0977EA093A5C1D9"/>
                    </w:placeholde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r w:rsidR="00CA2683">
                      <w:rPr>
                        <w:rFonts w:cs="Arial"/>
                      </w:rPr>
                      <w:t>£/$/€ 10,000 to £/$/€ 30,000</w:t>
                    </w:r>
                  </w:sdtContent>
                </w:sdt>
                <w:r w:rsidR="00CA2683" w:rsidRPr="008C64D4">
                  <w:rPr>
                    <w:rFonts w:cs="Arial"/>
                  </w:rPr>
                  <w:t xml:space="preserve"> </w:t>
                </w:r>
              </w:p>
              <w:p w14:paraId="595B4619" w14:textId="77777777" w:rsidR="00CA2683" w:rsidRPr="008C64D4" w:rsidRDefault="00CA2683" w:rsidP="002100F6">
                <w:pPr>
                  <w:spacing w:before="60" w:after="60"/>
                  <w:jc w:val="both"/>
                  <w:rPr>
                    <w:rFonts w:cs="Arial"/>
                  </w:rPr>
                </w:pPr>
              </w:p>
            </w:tc>
          </w:tr>
          <w:tr w:rsidR="00CA2683" w:rsidRPr="00A86777" w14:paraId="7ED7B01D" w14:textId="77777777" w:rsidTr="002100F6">
            <w:trPr>
              <w:trHeight w:val="312"/>
            </w:trPr>
            <w:tc>
              <w:tcPr>
                <w:tcW w:w="2806" w:type="dxa"/>
                <w:tcBorders>
                  <w:top w:val="single" w:sz="4" w:space="0" w:color="auto"/>
                  <w:left w:val="single" w:sz="4" w:space="0" w:color="auto"/>
                  <w:bottom w:val="single" w:sz="4" w:space="0" w:color="auto"/>
                  <w:right w:val="single" w:sz="4" w:space="0" w:color="auto"/>
                </w:tcBorders>
              </w:tcPr>
              <w:p w14:paraId="2DD449C0" w14:textId="77777777" w:rsidR="00CA2683" w:rsidRPr="00A86777" w:rsidRDefault="00CA2683" w:rsidP="002100F6">
                <w:pPr>
                  <w:spacing w:before="60" w:after="60"/>
                  <w:rPr>
                    <w:rFonts w:cs="Arial"/>
                  </w:rPr>
                </w:pPr>
                <w:r>
                  <w:rPr>
                    <w:rFonts w:cs="Arial"/>
                  </w:rPr>
                  <w:t>Accrued salary / fees</w:t>
                </w:r>
              </w:p>
            </w:tc>
            <w:tc>
              <w:tcPr>
                <w:tcW w:w="7254" w:type="dxa"/>
                <w:tcBorders>
                  <w:top w:val="single" w:sz="4" w:space="0" w:color="auto"/>
                  <w:left w:val="single" w:sz="4" w:space="0" w:color="auto"/>
                  <w:bottom w:val="single" w:sz="4" w:space="0" w:color="auto"/>
                  <w:right w:val="single" w:sz="4" w:space="0" w:color="auto"/>
                </w:tcBorders>
              </w:tcPr>
              <w:p w14:paraId="441E178D" w14:textId="77777777" w:rsidR="00CA2683" w:rsidRPr="00575D97" w:rsidRDefault="00CA2683" w:rsidP="002100F6">
                <w:pPr>
                  <w:spacing w:before="60" w:after="60"/>
                  <w:jc w:val="both"/>
                  <w:rPr>
                    <w:rFonts w:cs="Arial"/>
                    <w:i/>
                    <w:iCs/>
                  </w:rPr>
                </w:pPr>
                <w:r w:rsidRPr="00575D97">
                  <w:rPr>
                    <w:rFonts w:cs="Arial"/>
                    <w:i/>
                    <w:iCs/>
                  </w:rPr>
                  <w:t>Are there any accrued salaries to be paid post-funding?</w:t>
                </w:r>
              </w:p>
              <w:sdt>
                <w:sdtPr>
                  <w:rPr>
                    <w:rFonts w:cs="Arial"/>
                  </w:rPr>
                  <w:id w:val="-1447074432"/>
                  <w:placeholder>
                    <w:docPart w:val="D48D12750A9448469EB126E57B36674D"/>
                  </w:placeholder>
                  <w:dropDownList>
                    <w:listItem w:displayText="Yes" w:value="Yes"/>
                    <w:listItem w:displayText="No" w:value="No"/>
                  </w:dropDownList>
                </w:sdtPr>
                <w:sdtEndPr/>
                <w:sdtContent>
                  <w:p w14:paraId="517A5D07" w14:textId="77777777" w:rsidR="00CA2683" w:rsidRDefault="00CA2683" w:rsidP="002100F6">
                    <w:pPr>
                      <w:spacing w:before="60" w:after="60"/>
                      <w:jc w:val="both"/>
                      <w:rPr>
                        <w:rFonts w:cs="Arial"/>
                      </w:rPr>
                    </w:pPr>
                    <w:r>
                      <w:rPr>
                        <w:rFonts w:cs="Arial"/>
                      </w:rPr>
                      <w:t>No</w:t>
                    </w:r>
                  </w:p>
                </w:sdtContent>
              </w:sdt>
              <w:p w14:paraId="5E4FC975" w14:textId="77777777" w:rsidR="00CA2683" w:rsidRPr="008C64D4" w:rsidRDefault="00CA2683" w:rsidP="002100F6">
                <w:pPr>
                  <w:spacing w:before="60" w:after="60"/>
                  <w:jc w:val="both"/>
                  <w:rPr>
                    <w:rFonts w:cs="Arial"/>
                  </w:rPr>
                </w:pPr>
              </w:p>
              <w:p w14:paraId="35F06745" w14:textId="5FC0FEEB" w:rsidR="00CA2683" w:rsidRPr="00575D97" w:rsidRDefault="00CA2683" w:rsidP="002100F6">
                <w:pPr>
                  <w:spacing w:before="60" w:after="60"/>
                  <w:jc w:val="both"/>
                  <w:rPr>
                    <w:rFonts w:cs="Arial"/>
                    <w:i/>
                    <w:iCs/>
                  </w:rPr>
                </w:pPr>
                <w:r w:rsidRPr="00575D97">
                  <w:rPr>
                    <w:rFonts w:cs="Arial"/>
                    <w:i/>
                    <w:iCs/>
                  </w:rPr>
                  <w:t xml:space="preserve">If </w:t>
                </w:r>
                <w:r w:rsidR="00894EBA">
                  <w:rPr>
                    <w:rFonts w:cs="Arial"/>
                    <w:i/>
                    <w:iCs/>
                  </w:rPr>
                  <w:t>"</w:t>
                </w:r>
                <w:r w:rsidRPr="00575D97">
                  <w:rPr>
                    <w:rFonts w:cs="Arial"/>
                    <w:i/>
                    <w:iCs/>
                  </w:rPr>
                  <w:t>Yes</w:t>
                </w:r>
                <w:r w:rsidR="00894EBA">
                  <w:rPr>
                    <w:rFonts w:cs="Arial"/>
                    <w:i/>
                    <w:iCs/>
                  </w:rPr>
                  <w:t>"</w:t>
                </w:r>
                <w:r w:rsidRPr="00575D97">
                  <w:rPr>
                    <w:rFonts w:cs="Arial"/>
                    <w:i/>
                    <w:iCs/>
                  </w:rPr>
                  <w:t>, please provide range of the accrued amount:</w:t>
                </w:r>
              </w:p>
              <w:sdt>
                <w:sdtPr>
                  <w:rPr>
                    <w:rFonts w:cs="Arial"/>
                    <w:color w:val="BFBFBF" w:themeColor="background1" w:themeShade="BF"/>
                  </w:rPr>
                  <w:id w:val="1078407609"/>
                  <w:placeholder>
                    <w:docPart w:val="F4022B8491E244AA8CB93CF8C252050C"/>
                  </w:placeholder>
                  <w:showingPlcHdr/>
                  <w:dropDownList>
                    <w:listItem w:displayText="Under £/$/€ 10,000" w:value="Under £/$/€ 10,000"/>
                    <w:listItem w:displayText="£/$/€ 10,000 to £/$/€ 30,000" w:value="£/$/€ 10,000 to £/$/€ 30,000"/>
                    <w:listItem w:displayText="£/$/€ 30,000 to £/$/€ 50,000" w:value="£/$/€ 30,000 to £/$/€ 50,000"/>
                    <w:listItem w:displayText="£/$/€ 50,000 to £/$/€ 75,000" w:value="£/$/€ 50,000 to £/$/€ 75,000"/>
                    <w:listItem w:displayText="£/$/€ 75,000 to £/$/€ 100,000" w:value="£/$/€ 75,000 to £/$/€ 100,000"/>
                    <w:listItem w:displayText="£/$/€ 100,000 to £/$/€ 150,000" w:value="£/$/€ 100,000 to £/$/€ 150,000"/>
                    <w:listItem w:displayText="£/$/€ 150,000 to £/$/€ 250,000" w:value="£/$/€ 150,000 to £/$/€ 250,000"/>
                    <w:listItem w:displayText="Over £/$/€ 250,000" w:value="Over £/$/€ 250,000"/>
                  </w:dropDownList>
                </w:sdtPr>
                <w:sdtEndPr/>
                <w:sdtContent>
                  <w:p w14:paraId="62B68CC5" w14:textId="77777777" w:rsidR="00CA2683" w:rsidRDefault="00CA2683" w:rsidP="002100F6">
                    <w:pPr>
                      <w:tabs>
                        <w:tab w:val="left" w:pos="1935"/>
                      </w:tabs>
                      <w:spacing w:before="60" w:after="60"/>
                      <w:rPr>
                        <w:rFonts w:cs="Arial"/>
                        <w:color w:val="BFBFBF" w:themeColor="background1" w:themeShade="BF"/>
                      </w:rPr>
                    </w:pPr>
                    <w:r w:rsidRPr="00E812C8">
                      <w:rPr>
                        <w:rStyle w:val="PlaceholderText"/>
                        <w:rFonts w:eastAsiaTheme="minorHAnsi"/>
                      </w:rPr>
                      <w:t>Choose an item.</w:t>
                    </w:r>
                  </w:p>
                </w:sdtContent>
              </w:sdt>
              <w:p w14:paraId="10433F15" w14:textId="77777777" w:rsidR="00CA2683" w:rsidRPr="00743D50" w:rsidRDefault="00CA2683" w:rsidP="002100F6">
                <w:pPr>
                  <w:spacing w:before="60" w:after="60"/>
                  <w:jc w:val="both"/>
                  <w:rPr>
                    <w:rFonts w:cs="Arial"/>
                    <w:color w:val="BFBFBF" w:themeColor="background1" w:themeShade="BF"/>
                  </w:rPr>
                </w:pPr>
              </w:p>
            </w:tc>
          </w:tr>
        </w:tbl>
        <w:p w14:paraId="338C3E2C" w14:textId="77777777" w:rsidR="00CA2683" w:rsidRDefault="005D2306" w:rsidP="00CA2683">
          <w:pPr>
            <w:rPr>
              <w:rFonts w:cs="Arial"/>
              <w:b/>
            </w:rPr>
          </w:pPr>
        </w:p>
      </w:sdtContent>
    </w:sdt>
    <w:p w14:paraId="0B90120F" w14:textId="253ED85D" w:rsidR="0015353A" w:rsidRDefault="0015353A">
      <w:pPr>
        <w:rPr>
          <w:rFonts w:cs="Arial"/>
        </w:rPr>
      </w:pPr>
      <w:r>
        <w:rPr>
          <w:rFonts w:cs="Arial"/>
        </w:rPr>
        <w:br w:type="page"/>
      </w:r>
    </w:p>
    <w:p w14:paraId="76FF2214" w14:textId="77777777" w:rsidR="008145EB" w:rsidRPr="00A86777" w:rsidRDefault="008145EB" w:rsidP="00C23617">
      <w:pPr>
        <w:tabs>
          <w:tab w:val="left" w:pos="810"/>
          <w:tab w:val="left" w:pos="1980"/>
          <w:tab w:val="left" w:pos="4320"/>
          <w:tab w:val="left" w:pos="5040"/>
          <w:tab w:val="left" w:pos="5580"/>
          <w:tab w:val="left" w:pos="5760"/>
        </w:tabs>
        <w:rPr>
          <w:rFonts w:cs="Arial"/>
        </w:rPr>
      </w:pPr>
    </w:p>
    <w:p w14:paraId="7F55BF45" w14:textId="26A2FD3E" w:rsidR="0000287C" w:rsidRPr="002E4888" w:rsidRDefault="00C23617" w:rsidP="00E537DA">
      <w:pPr>
        <w:pStyle w:val="Heading1"/>
      </w:pPr>
      <w:bookmarkStart w:id="7" w:name="_Toc45287939"/>
      <w:r w:rsidRPr="00A86777">
        <w:t>EMPLOYMENT</w:t>
      </w:r>
      <w:bookmarkEnd w:id="7"/>
      <w:r w:rsidR="009A0C7B">
        <w:t xml:space="preserve"> (Level 3)</w:t>
      </w:r>
    </w:p>
    <w:p w14:paraId="3C2CDD05" w14:textId="3EEC9FB1" w:rsidR="00C23617" w:rsidRPr="00A86777" w:rsidRDefault="0000287C" w:rsidP="00C23617">
      <w:pPr>
        <w:tabs>
          <w:tab w:val="left" w:pos="792"/>
        </w:tabs>
        <w:rPr>
          <w:rFonts w:cs="Arial"/>
          <w:bCs/>
        </w:rPr>
      </w:pPr>
      <w:r>
        <w:rPr>
          <w:rFonts w:cs="Arial"/>
          <w:bCs/>
        </w:rPr>
        <w:t>P</w:t>
      </w:r>
      <w:r w:rsidR="00C23617" w:rsidRPr="00A86777">
        <w:rPr>
          <w:rFonts w:cs="Arial"/>
          <w:bCs/>
        </w:rPr>
        <w:t>lease provide further information at the end of this section</w:t>
      </w:r>
      <w:r>
        <w:rPr>
          <w:rFonts w:cs="Arial"/>
          <w:bCs/>
        </w:rPr>
        <w:t xml:space="preserve"> if the answer is </w:t>
      </w:r>
      <w:r w:rsidR="00894EBA">
        <w:rPr>
          <w:rFonts w:cs="Arial"/>
          <w:bCs/>
        </w:rPr>
        <w:t>"</w:t>
      </w:r>
      <w:r w:rsidR="00DE498C" w:rsidRPr="00326E02">
        <w:rPr>
          <w:rFonts w:cs="Arial"/>
          <w:bCs/>
        </w:rPr>
        <w:t>Y</w:t>
      </w:r>
      <w:r w:rsidRPr="00326E02">
        <w:rPr>
          <w:rFonts w:cs="Arial"/>
          <w:bCs/>
        </w:rPr>
        <w:t>es</w:t>
      </w:r>
      <w:r w:rsidR="00894EBA">
        <w:rPr>
          <w:rFonts w:cs="Arial"/>
          <w:bCs/>
        </w:rPr>
        <w:t>"</w:t>
      </w:r>
      <w:r>
        <w:rPr>
          <w:rFonts w:cs="Arial"/>
          <w:bCs/>
        </w:rPr>
        <w:t xml:space="preserve"> to any of these questions</w:t>
      </w:r>
      <w:r w:rsidR="00C23617" w:rsidRPr="00A86777">
        <w:rPr>
          <w:rFonts w:cs="Arial"/>
          <w:bCs/>
        </w:rPr>
        <w:t xml:space="preserve">.   </w:t>
      </w:r>
    </w:p>
    <w:p w14:paraId="2027D1E0" w14:textId="77777777" w:rsidR="00C23617" w:rsidRPr="00A86777" w:rsidRDefault="00C23617" w:rsidP="00C23617">
      <w:pPr>
        <w:tabs>
          <w:tab w:val="left" w:pos="792"/>
        </w:tabs>
        <w:rPr>
          <w:rFonts w:cs="Arial"/>
          <w:b/>
          <w:bCs/>
        </w:rPr>
      </w:pPr>
    </w:p>
    <w:p w14:paraId="6D36E345" w14:textId="72C33C52" w:rsidR="00C23617" w:rsidRPr="00E46704" w:rsidRDefault="00C23617" w:rsidP="009043E6">
      <w:pPr>
        <w:pStyle w:val="Heading2"/>
      </w:pPr>
      <w:bookmarkStart w:id="8" w:name="_Toc45287940"/>
      <w:r w:rsidRPr="00A86777">
        <w:t>Disclosures</w:t>
      </w:r>
      <w:bookmarkEnd w:id="8"/>
      <w:r w:rsidR="000F565C">
        <w:t>: disputes and conflicts of interest</w:t>
      </w:r>
    </w:p>
    <w:tbl>
      <w:tblPr>
        <w:tblW w:w="5225"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A0" w:firstRow="1" w:lastRow="0" w:firstColumn="1" w:lastColumn="0" w:noHBand="0" w:noVBand="1"/>
      </w:tblPr>
      <w:tblGrid>
        <w:gridCol w:w="8268"/>
        <w:gridCol w:w="1783"/>
      </w:tblGrid>
      <w:tr w:rsidR="00AC10AB" w:rsidRPr="00A86777" w14:paraId="49719F91" w14:textId="77777777" w:rsidTr="00346EA7">
        <w:trPr>
          <w:trHeight w:val="649"/>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6DB9BB76" w14:textId="77777777" w:rsidR="00C23617" w:rsidRPr="00A86777" w:rsidRDefault="00C23617" w:rsidP="00F80442">
            <w:pPr>
              <w:spacing w:before="60" w:after="60"/>
              <w:jc w:val="both"/>
              <w:rPr>
                <w:rFonts w:cs="Arial"/>
                <w:bCs/>
                <w:color w:val="FFFFFF"/>
              </w:rPr>
            </w:pPr>
            <w:r w:rsidRPr="00A86777">
              <w:rPr>
                <w:rFonts w:cs="Arial"/>
                <w:bCs/>
                <w:color w:val="FFFFFF"/>
              </w:rPr>
              <w:t xml:space="preserve">Are there any disputes with employees?  </w:t>
            </w:r>
          </w:p>
        </w:tc>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9597F34" w14:textId="496C9F16" w:rsidR="00C23617" w:rsidRPr="00A86777" w:rsidRDefault="00C23617" w:rsidP="00F80442">
            <w:pPr>
              <w:spacing w:before="60" w:after="60"/>
              <w:jc w:val="both"/>
              <w:rPr>
                <w:rFonts w:cs="Arial"/>
                <w:color w:val="000000"/>
              </w:rPr>
            </w:pPr>
          </w:p>
        </w:tc>
      </w:tr>
      <w:tr w:rsidR="00AC10AB" w:rsidRPr="00A86777" w14:paraId="24C94D92" w14:textId="77777777" w:rsidTr="00346EA7">
        <w:trPr>
          <w:trHeight w:val="399"/>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70367ED" w14:textId="77777777" w:rsidR="00C23617" w:rsidRPr="00A86777" w:rsidRDefault="00C23617" w:rsidP="00F80442">
            <w:pPr>
              <w:spacing w:before="60" w:after="60"/>
              <w:jc w:val="both"/>
              <w:rPr>
                <w:rFonts w:cs="Arial"/>
                <w:bCs/>
                <w:color w:val="FFFFFF"/>
              </w:rPr>
            </w:pPr>
            <w:r w:rsidRPr="00646114">
              <w:rPr>
                <w:rFonts w:cs="Arial"/>
                <w:bCs/>
                <w:color w:val="FFFFFF"/>
              </w:rPr>
              <w:t>A</w:t>
            </w:r>
            <w:r w:rsidRPr="00A86777">
              <w:rPr>
                <w:rFonts w:cs="Arial"/>
                <w:bCs/>
                <w:color w:val="FFFFFF"/>
              </w:rPr>
              <w:t xml:space="preserve">re there any family, civil </w:t>
            </w:r>
            <w:proofErr w:type="gramStart"/>
            <w:r w:rsidRPr="00A86777">
              <w:rPr>
                <w:rFonts w:cs="Arial"/>
                <w:bCs/>
                <w:color w:val="FFFFFF"/>
              </w:rPr>
              <w:t>partnership</w:t>
            </w:r>
            <w:proofErr w:type="gramEnd"/>
            <w:r w:rsidRPr="00A86777">
              <w:rPr>
                <w:rFonts w:cs="Arial"/>
                <w:bCs/>
                <w:color w:val="FFFFFF"/>
              </w:rPr>
              <w:t xml:space="preserve"> or marital relationships between any members of the Management Team?</w:t>
            </w:r>
          </w:p>
        </w:tc>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B6B84D" w14:textId="210F0F9E" w:rsidR="00C23617" w:rsidRPr="00A86777" w:rsidRDefault="00C23617" w:rsidP="00F80442">
            <w:pPr>
              <w:spacing w:before="60" w:after="60"/>
              <w:jc w:val="both"/>
              <w:rPr>
                <w:rFonts w:cs="Arial"/>
                <w:color w:val="000000"/>
              </w:rPr>
            </w:pPr>
          </w:p>
        </w:tc>
      </w:tr>
      <w:tr w:rsidR="00AC10AB" w:rsidRPr="00A86777" w14:paraId="5EEC26B7" w14:textId="77777777" w:rsidTr="00346EA7">
        <w:trPr>
          <w:trHeight w:val="399"/>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9B1AD95" w14:textId="77777777" w:rsidR="00C23617" w:rsidRPr="00A86777" w:rsidRDefault="00C23617" w:rsidP="00F80442">
            <w:pPr>
              <w:spacing w:before="60" w:after="60"/>
              <w:jc w:val="both"/>
              <w:rPr>
                <w:rFonts w:cs="Arial"/>
                <w:bCs/>
                <w:color w:val="FFFFFF"/>
              </w:rPr>
            </w:pPr>
            <w:r w:rsidRPr="00A86777">
              <w:rPr>
                <w:rFonts w:cs="Arial"/>
                <w:bCs/>
                <w:color w:val="FFFFFF"/>
              </w:rPr>
              <w:t>Does a</w:t>
            </w:r>
            <w:r>
              <w:rPr>
                <w:rFonts w:cs="Arial"/>
                <w:bCs/>
                <w:color w:val="FFFFFF"/>
              </w:rPr>
              <w:t xml:space="preserve">ny </w:t>
            </w:r>
            <w:r w:rsidRPr="00A86777">
              <w:rPr>
                <w:rFonts w:cs="Arial"/>
                <w:bCs/>
                <w:color w:val="FFFFFF"/>
              </w:rPr>
              <w:t xml:space="preserve">member of the Management </w:t>
            </w:r>
            <w:proofErr w:type="gramStart"/>
            <w:r w:rsidRPr="00A86777">
              <w:rPr>
                <w:rFonts w:cs="Arial"/>
                <w:bCs/>
                <w:color w:val="FFFFFF"/>
              </w:rPr>
              <w:t>Team work</w:t>
            </w:r>
            <w:proofErr w:type="gramEnd"/>
            <w:r w:rsidRPr="00A86777">
              <w:rPr>
                <w:rFonts w:cs="Arial"/>
                <w:bCs/>
                <w:color w:val="FFFFFF"/>
              </w:rPr>
              <w:t xml:space="preserve">, on an employment basis or consultancy basis, with a company associated with the Company, for example as a supplier, customer or partner?  </w:t>
            </w:r>
          </w:p>
        </w:tc>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05D1B47" w14:textId="5B78D6BE" w:rsidR="00C23617" w:rsidRPr="00A86777" w:rsidRDefault="00C23617" w:rsidP="00F80442">
            <w:pPr>
              <w:spacing w:before="60" w:after="60"/>
              <w:jc w:val="both"/>
              <w:rPr>
                <w:rFonts w:cs="Arial"/>
                <w:color w:val="000000"/>
              </w:rPr>
            </w:pPr>
          </w:p>
        </w:tc>
      </w:tr>
      <w:tr w:rsidR="009F1C05" w:rsidRPr="00A86777" w14:paraId="5E6F1174" w14:textId="77777777" w:rsidTr="00346EA7">
        <w:trPr>
          <w:trHeight w:val="399"/>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41478D0B" w14:textId="1C95F241" w:rsidR="009F1C05" w:rsidRPr="00A86777" w:rsidRDefault="009F1C05" w:rsidP="00F80442">
            <w:pPr>
              <w:spacing w:before="60" w:after="60"/>
              <w:jc w:val="both"/>
              <w:rPr>
                <w:rFonts w:cs="Arial"/>
                <w:bCs/>
                <w:color w:val="FFFFFF"/>
              </w:rPr>
            </w:pPr>
            <w:r w:rsidRPr="009F1C05">
              <w:rPr>
                <w:rFonts w:cs="Arial"/>
                <w:bCs/>
                <w:color w:val="FFFFFF"/>
              </w:rPr>
              <w:t>Is there a Diversity Policy?</w:t>
            </w:r>
          </w:p>
        </w:tc>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0FABE9A" w14:textId="5FE53CAC" w:rsidR="009F1C05" w:rsidRDefault="009F1C05" w:rsidP="00F80442">
            <w:pPr>
              <w:spacing w:before="60" w:after="60"/>
              <w:jc w:val="both"/>
              <w:rPr>
                <w:rFonts w:cs="Arial"/>
                <w:color w:val="000000"/>
              </w:rPr>
            </w:pPr>
          </w:p>
        </w:tc>
      </w:tr>
      <w:tr w:rsidR="00AC10AB" w:rsidRPr="00A86777" w14:paraId="0958C42B" w14:textId="77777777" w:rsidTr="00346EA7">
        <w:trPr>
          <w:trHeight w:val="720"/>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49635F7" w14:textId="77777777" w:rsidR="00C23617" w:rsidRPr="00A86777" w:rsidRDefault="00C23617" w:rsidP="00F80442">
            <w:pPr>
              <w:spacing w:before="60" w:after="60"/>
              <w:jc w:val="both"/>
              <w:rPr>
                <w:rFonts w:cs="Arial"/>
                <w:bCs/>
                <w:color w:val="FFFFFF"/>
              </w:rPr>
            </w:pPr>
            <w:r w:rsidRPr="00A86777">
              <w:rPr>
                <w:rFonts w:cs="Arial"/>
                <w:bCs/>
                <w:color w:val="FFFFFF"/>
              </w:rPr>
              <w:t xml:space="preserve">Does any member of the Management Team own any shares in a company associated with the Company, for example as a supplier, </w:t>
            </w:r>
            <w:proofErr w:type="gramStart"/>
            <w:r w:rsidRPr="00A86777">
              <w:rPr>
                <w:rFonts w:cs="Arial"/>
                <w:bCs/>
                <w:color w:val="FFFFFF"/>
              </w:rPr>
              <w:t>customer</w:t>
            </w:r>
            <w:proofErr w:type="gramEnd"/>
            <w:r w:rsidRPr="00A86777">
              <w:rPr>
                <w:rFonts w:cs="Arial"/>
                <w:bCs/>
                <w:color w:val="FFFFFF"/>
              </w:rPr>
              <w:t xml:space="preserve"> or partner?</w:t>
            </w:r>
          </w:p>
        </w:tc>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1A10565" w14:textId="41042B73" w:rsidR="00C23617" w:rsidRPr="00A86777" w:rsidRDefault="00C23617" w:rsidP="00F80442">
            <w:pPr>
              <w:spacing w:before="60" w:after="60"/>
              <w:jc w:val="both"/>
              <w:rPr>
                <w:rFonts w:cs="Arial"/>
                <w:color w:val="000000"/>
              </w:rPr>
            </w:pPr>
          </w:p>
        </w:tc>
      </w:tr>
      <w:tr w:rsidR="00AC10AB" w:rsidRPr="00A86777" w14:paraId="74FCA99A" w14:textId="77777777" w:rsidTr="00346EA7">
        <w:trPr>
          <w:trHeight w:val="720"/>
        </w:trPr>
        <w:tc>
          <w:tcPr>
            <w:tcW w:w="5000" w:type="pct"/>
            <w:gridSpan w:val="2"/>
            <w:tcBorders>
              <w:top w:val="single" w:sz="8" w:space="0" w:color="000000" w:themeColor="text1"/>
              <w:left w:val="nil"/>
              <w:bottom w:val="single" w:sz="8" w:space="0" w:color="000000" w:themeColor="text1"/>
              <w:right w:val="nil"/>
            </w:tcBorders>
            <w:shd w:val="clear" w:color="auto" w:fill="auto"/>
          </w:tcPr>
          <w:p w14:paraId="2D6A5C3F" w14:textId="7CE9DA5F" w:rsidR="00C23617" w:rsidRPr="00A86777" w:rsidRDefault="00C23617" w:rsidP="00F80442">
            <w:pPr>
              <w:spacing w:before="60" w:after="60"/>
              <w:jc w:val="both"/>
              <w:rPr>
                <w:rFonts w:cs="Arial"/>
                <w:b/>
              </w:rPr>
            </w:pPr>
            <w:r w:rsidRPr="00A86777">
              <w:rPr>
                <w:rFonts w:cs="Arial"/>
                <w:b/>
              </w:rPr>
              <w:t xml:space="preserve">Notes: </w:t>
            </w:r>
            <w:sdt>
              <w:sdtPr>
                <w:rPr>
                  <w:rFonts w:cs="Arial"/>
                  <w:b/>
                </w:rPr>
                <w:id w:val="-311092496"/>
                <w:placeholder>
                  <w:docPart w:val="7FD2DE7631028046B48020B28089B72C"/>
                </w:placeholder>
                <w:showingPlcHdr/>
                <w:text w:multiLine="1"/>
              </w:sdtPr>
              <w:sdtEndPr/>
              <w:sdtContent>
                <w:r w:rsidR="00543ACC" w:rsidRPr="00E812C8">
                  <w:rPr>
                    <w:rStyle w:val="PlaceholderText"/>
                    <w:rFonts w:eastAsiaTheme="minorHAnsi"/>
                  </w:rPr>
                  <w:t>Click or tap here to enter text. If Yes to questions 1, 2, 3 or 5 above, please expand. If No to question 4, please expand.</w:t>
                </w:r>
              </w:sdtContent>
            </w:sdt>
          </w:p>
          <w:p w14:paraId="3CB73E8E" w14:textId="60BF1613" w:rsidR="000F565C" w:rsidRDefault="000F565C" w:rsidP="00F80442">
            <w:pPr>
              <w:spacing w:before="60" w:after="60"/>
              <w:jc w:val="both"/>
              <w:rPr>
                <w:rFonts w:cs="Arial"/>
                <w:b/>
                <w:color w:val="000000"/>
              </w:rPr>
            </w:pPr>
          </w:p>
          <w:p w14:paraId="105055EA" w14:textId="265DC302" w:rsidR="00F44643" w:rsidRPr="00E46704" w:rsidRDefault="00C23617" w:rsidP="009043E6">
            <w:pPr>
              <w:pStyle w:val="Heading2"/>
            </w:pPr>
            <w:bookmarkStart w:id="9" w:name="_Toc45287941"/>
            <w:r w:rsidRPr="00A86777">
              <w:t>Share Options</w:t>
            </w:r>
            <w:bookmarkEnd w:id="9"/>
          </w:p>
        </w:tc>
      </w:tr>
      <w:tr w:rsidR="00AC10AB" w:rsidRPr="00A86777" w14:paraId="3180FC1E" w14:textId="77777777" w:rsidTr="00346EA7">
        <w:trPr>
          <w:trHeight w:val="720"/>
        </w:trPr>
        <w:tc>
          <w:tcPr>
            <w:tcW w:w="411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C03709C" w14:textId="77777777" w:rsidR="00C23617" w:rsidRPr="00A86777" w:rsidRDefault="00C23617" w:rsidP="00F80442">
            <w:pPr>
              <w:spacing w:before="60" w:after="60"/>
              <w:jc w:val="both"/>
              <w:rPr>
                <w:rFonts w:cs="Arial"/>
                <w:bCs/>
                <w:color w:val="FFFFFF"/>
              </w:rPr>
            </w:pPr>
            <w:r w:rsidRPr="00A86777">
              <w:rPr>
                <w:rFonts w:cs="Arial"/>
                <w:bCs/>
                <w:color w:val="FFFFFF"/>
              </w:rPr>
              <w:t>Is there an Employee Share Option Scheme (ESOP) or Enterprise Management Incentive (EMI) Scheme in place?</w:t>
            </w:r>
          </w:p>
        </w:tc>
        <w:sdt>
          <w:sdtPr>
            <w:rPr>
              <w:rFonts w:cs="Arial"/>
              <w:color w:val="000000"/>
            </w:rPr>
            <w:id w:val="1451365403"/>
            <w:placeholder>
              <w:docPart w:val="EB9EE251B77CE14CB7DA1ACA8B46FEF5"/>
            </w:placeholder>
            <w:dropDownList>
              <w:listItem w:displayText="Yes" w:value="Yes"/>
              <w:listItem w:displayText="No" w:value="No"/>
              <w:listItem w:displayText="To be Established" w:value="To be Established"/>
            </w:dropDownList>
          </w:sdtPr>
          <w:sdtEndPr/>
          <w:sdtContent>
            <w:tc>
              <w:tcPr>
                <w:tcW w:w="88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B01720B" w14:textId="074E28CB" w:rsidR="00C23617" w:rsidRPr="003E0082" w:rsidRDefault="002E003A" w:rsidP="003E0082">
                <w:pPr>
                  <w:spacing w:before="60" w:after="60"/>
                  <w:jc w:val="both"/>
                  <w:rPr>
                    <w:rFonts w:cs="Arial"/>
                    <w:color w:val="000000"/>
                  </w:rPr>
                </w:pPr>
                <w:r>
                  <w:rPr>
                    <w:rFonts w:cs="Arial"/>
                    <w:color w:val="000000"/>
                  </w:rPr>
                  <w:t>To be Established</w:t>
                </w:r>
              </w:p>
            </w:tc>
          </w:sdtContent>
        </w:sdt>
      </w:tr>
    </w:tbl>
    <w:p w14:paraId="1DA783C0" w14:textId="77777777" w:rsidR="001C38D7" w:rsidRDefault="001C38D7" w:rsidP="00C23617">
      <w:pPr>
        <w:tabs>
          <w:tab w:val="left" w:pos="810"/>
          <w:tab w:val="left" w:pos="4320"/>
          <w:tab w:val="left" w:pos="5040"/>
          <w:tab w:val="left" w:pos="5580"/>
          <w:tab w:val="left" w:pos="5760"/>
        </w:tabs>
        <w:rPr>
          <w:rFonts w:cs="Arial"/>
        </w:rPr>
      </w:pPr>
    </w:p>
    <w:p w14:paraId="433C2A85" w14:textId="23E5A2DB" w:rsidR="001C38D7" w:rsidRPr="00D22E05" w:rsidRDefault="001C38D7" w:rsidP="009043E6">
      <w:pPr>
        <w:pStyle w:val="Heading2"/>
      </w:pPr>
      <w:r w:rsidRPr="00A86777">
        <w:t xml:space="preserve">Contract of Employment </w:t>
      </w:r>
      <w:r>
        <w:t>or</w:t>
      </w:r>
      <w:r w:rsidRPr="00A86777">
        <w:t xml:space="preserve"> Agreement for Services</w:t>
      </w:r>
      <w:r>
        <w:t xml:space="preserve"> </w:t>
      </w:r>
    </w:p>
    <w:p w14:paraId="2AFA34AA" w14:textId="6CBD3AD9" w:rsidR="00C23617" w:rsidRDefault="00C23617" w:rsidP="00C23617">
      <w:pPr>
        <w:tabs>
          <w:tab w:val="left" w:pos="810"/>
          <w:tab w:val="left" w:pos="4320"/>
          <w:tab w:val="left" w:pos="5040"/>
          <w:tab w:val="left" w:pos="5580"/>
          <w:tab w:val="left" w:pos="5760"/>
        </w:tabs>
        <w:rPr>
          <w:rFonts w:cs="Arial"/>
          <w:b/>
        </w:rPr>
      </w:pPr>
      <w:r>
        <w:rPr>
          <w:rFonts w:cs="Arial"/>
        </w:rPr>
        <w:t xml:space="preserve">The following relates to </w:t>
      </w:r>
      <w:r w:rsidRPr="00A86777">
        <w:rPr>
          <w:rFonts w:cs="Arial"/>
        </w:rPr>
        <w:t>members of the Management</w:t>
      </w:r>
      <w:r>
        <w:rPr>
          <w:rFonts w:cs="Arial"/>
        </w:rPr>
        <w:t xml:space="preserve"> Team who work in an </w:t>
      </w:r>
      <w:r w:rsidRPr="00F934D1">
        <w:rPr>
          <w:rFonts w:cs="Arial"/>
          <w:b/>
          <w:bCs/>
        </w:rPr>
        <w:t>executive</w:t>
      </w:r>
      <w:r>
        <w:rPr>
          <w:rFonts w:cs="Arial"/>
        </w:rPr>
        <w:t xml:space="preserve"> capacity for the Company </w:t>
      </w:r>
      <w:proofErr w:type="gramStart"/>
      <w:r>
        <w:rPr>
          <w:rFonts w:cs="Arial"/>
        </w:rPr>
        <w:t>i.e.</w:t>
      </w:r>
      <w:proofErr w:type="gramEnd"/>
      <w:r>
        <w:rPr>
          <w:rFonts w:cs="Arial"/>
        </w:rPr>
        <w:t xml:space="preserve"> involved in the day-to-day running of the Company</w:t>
      </w:r>
      <w:r w:rsidR="004952BA">
        <w:rPr>
          <w:rFonts w:cs="Arial"/>
        </w:rPr>
        <w:t xml:space="preserve"> </w:t>
      </w:r>
    </w:p>
    <w:p w14:paraId="01B3B1C9" w14:textId="65B82E2E" w:rsidR="000F565C" w:rsidRDefault="000F565C" w:rsidP="00C23617">
      <w:pPr>
        <w:tabs>
          <w:tab w:val="left" w:pos="810"/>
          <w:tab w:val="left" w:pos="4320"/>
          <w:tab w:val="left" w:pos="5040"/>
          <w:tab w:val="left" w:pos="5580"/>
          <w:tab w:val="left" w:pos="5760"/>
        </w:tabs>
        <w:rPr>
          <w:rFonts w:cs="Arial"/>
          <w:b/>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269"/>
        <w:gridCol w:w="1786"/>
      </w:tblGrid>
      <w:tr w:rsidR="00AC10AB" w:rsidRPr="00A86777" w14:paraId="6E65DD46" w14:textId="77777777" w:rsidTr="00B42560">
        <w:trPr>
          <w:trHeight w:val="720"/>
        </w:trPr>
        <w:tc>
          <w:tcPr>
            <w:tcW w:w="4112" w:type="pct"/>
            <w:shd w:val="clear" w:color="auto" w:fill="6EB246"/>
          </w:tcPr>
          <w:p w14:paraId="6D0AF43B" w14:textId="1DE85466" w:rsidR="000F565C" w:rsidRPr="00A86777" w:rsidRDefault="00CD325A" w:rsidP="00217601">
            <w:pPr>
              <w:spacing w:before="60" w:after="60"/>
              <w:jc w:val="both"/>
              <w:rPr>
                <w:rFonts w:cs="Arial"/>
                <w:bCs/>
                <w:color w:val="FFFFFF"/>
              </w:rPr>
            </w:pPr>
            <w:r>
              <w:rPr>
                <w:rFonts w:cs="Arial"/>
                <w:bCs/>
                <w:color w:val="FFFFFF"/>
              </w:rPr>
              <w:t xml:space="preserve">Is there a standard </w:t>
            </w:r>
            <w:r w:rsidR="000F565C" w:rsidRPr="000F565C">
              <w:rPr>
                <w:rFonts w:cs="Arial"/>
                <w:bCs/>
                <w:color w:val="FFFFFF"/>
              </w:rPr>
              <w:t xml:space="preserve">Contract of Employment or Agreement for </w:t>
            </w:r>
            <w:proofErr w:type="gramStart"/>
            <w:r w:rsidR="000F565C" w:rsidRPr="000F565C">
              <w:rPr>
                <w:rFonts w:cs="Arial"/>
                <w:bCs/>
                <w:color w:val="FFFFFF"/>
              </w:rPr>
              <w:t>Services</w:t>
            </w:r>
            <w:r>
              <w:rPr>
                <w:rFonts w:cs="Arial"/>
                <w:bCs/>
                <w:color w:val="FFFFFF"/>
              </w:rPr>
              <w:t xml:space="preserve"> </w:t>
            </w:r>
            <w:r w:rsidR="000F565C" w:rsidRPr="000F565C">
              <w:rPr>
                <w:rFonts w:cs="Arial"/>
                <w:bCs/>
                <w:color w:val="FFFFFF"/>
              </w:rPr>
              <w:t>?</w:t>
            </w:r>
            <w:proofErr w:type="gramEnd"/>
            <w:r w:rsidR="000F565C" w:rsidRPr="000F565C">
              <w:rPr>
                <w:rFonts w:cs="Arial"/>
                <w:bCs/>
                <w:color w:val="FFFFFF"/>
              </w:rPr>
              <w:t xml:space="preserve">  </w:t>
            </w:r>
          </w:p>
        </w:tc>
        <w:sdt>
          <w:sdtPr>
            <w:rPr>
              <w:rFonts w:cs="Arial"/>
              <w:color w:val="000000"/>
            </w:rPr>
            <w:id w:val="581881395"/>
            <w:placeholder>
              <w:docPart w:val="7EAAF15B621C4260B42E3DFD50D29278"/>
            </w:placeholder>
            <w:dropDownList>
              <w:listItem w:displayText="Yes" w:value="Yes"/>
              <w:listItem w:displayText="No" w:value="No"/>
            </w:dropDownList>
          </w:sdtPr>
          <w:sdtEndPr/>
          <w:sdtContent>
            <w:tc>
              <w:tcPr>
                <w:tcW w:w="888" w:type="pct"/>
                <w:shd w:val="clear" w:color="auto" w:fill="auto"/>
              </w:tcPr>
              <w:p w14:paraId="584872B8" w14:textId="3E7EA4B6" w:rsidR="000F565C" w:rsidRPr="00A86777" w:rsidRDefault="002F37D2" w:rsidP="00217601">
                <w:pPr>
                  <w:spacing w:before="60" w:after="60"/>
                  <w:jc w:val="both"/>
                  <w:rPr>
                    <w:rFonts w:cs="Arial"/>
                    <w:color w:val="000000"/>
                  </w:rPr>
                </w:pPr>
                <w:r>
                  <w:rPr>
                    <w:rFonts w:cs="Arial"/>
                    <w:color w:val="000000"/>
                  </w:rPr>
                  <w:t>Yes</w:t>
                </w:r>
              </w:p>
            </w:tc>
          </w:sdtContent>
        </w:sdt>
      </w:tr>
    </w:tbl>
    <w:p w14:paraId="65D08376" w14:textId="77777777" w:rsidR="000F565C" w:rsidRDefault="000F565C" w:rsidP="00C23617">
      <w:pPr>
        <w:tabs>
          <w:tab w:val="left" w:pos="810"/>
          <w:tab w:val="left" w:pos="4320"/>
          <w:tab w:val="left" w:pos="5040"/>
          <w:tab w:val="left" w:pos="5580"/>
          <w:tab w:val="left" w:pos="5760"/>
        </w:tabs>
        <w:rPr>
          <w:rFonts w:cs="Arial"/>
          <w:b/>
        </w:rPr>
      </w:pPr>
    </w:p>
    <w:p w14:paraId="7CB1817E" w14:textId="5B8DB8AF" w:rsidR="00C23617" w:rsidRDefault="000F565C" w:rsidP="000F565C">
      <w:pPr>
        <w:tabs>
          <w:tab w:val="left" w:pos="810"/>
          <w:tab w:val="left" w:pos="4320"/>
          <w:tab w:val="left" w:pos="5040"/>
          <w:tab w:val="left" w:pos="5580"/>
          <w:tab w:val="left" w:pos="5760"/>
        </w:tabs>
        <w:rPr>
          <w:rFonts w:cs="Arial"/>
        </w:rPr>
      </w:pPr>
      <w:r w:rsidRPr="000F565C">
        <w:rPr>
          <w:rFonts w:cs="Arial"/>
          <w:bCs/>
        </w:rPr>
        <w:t>If</w:t>
      </w:r>
      <w:r>
        <w:rPr>
          <w:rFonts w:cs="Arial"/>
          <w:b/>
        </w:rPr>
        <w:t xml:space="preserve"> </w:t>
      </w:r>
      <w:r w:rsidR="00894EBA">
        <w:rPr>
          <w:rFonts w:cs="Arial"/>
          <w:b/>
        </w:rPr>
        <w:t>"</w:t>
      </w:r>
      <w:r w:rsidR="00F44643" w:rsidRPr="00B42560">
        <w:rPr>
          <w:rFonts w:cs="Arial"/>
          <w:bCs/>
        </w:rPr>
        <w:t>Y</w:t>
      </w:r>
      <w:r w:rsidRPr="00B42560">
        <w:rPr>
          <w:rFonts w:cs="Arial"/>
          <w:bCs/>
        </w:rPr>
        <w:t>es</w:t>
      </w:r>
      <w:r w:rsidR="00894EBA">
        <w:rPr>
          <w:rFonts w:cs="Arial"/>
          <w:b/>
        </w:rPr>
        <w:t>"</w:t>
      </w:r>
      <w:r w:rsidR="00C23617">
        <w:rPr>
          <w:rFonts w:cs="Arial"/>
        </w:rPr>
        <w:t>, please confirm if the following appear in the contract or agreement</w:t>
      </w:r>
    </w:p>
    <w:p w14:paraId="40C1AC2B" w14:textId="77777777" w:rsidR="00C23617" w:rsidRPr="00A86777" w:rsidRDefault="00C23617" w:rsidP="00C23617">
      <w:pPr>
        <w:pStyle w:val="ListParagraph"/>
        <w:tabs>
          <w:tab w:val="left" w:pos="810"/>
          <w:tab w:val="left" w:pos="4320"/>
          <w:tab w:val="left" w:pos="5040"/>
          <w:tab w:val="left" w:pos="5580"/>
          <w:tab w:val="left" w:pos="5760"/>
        </w:tabs>
        <w:rPr>
          <w:rFonts w:cs="Arial"/>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267"/>
        <w:gridCol w:w="1788"/>
      </w:tblGrid>
      <w:tr w:rsidR="00AC10AB" w:rsidRPr="00A86777" w14:paraId="5B64A396" w14:textId="77777777" w:rsidTr="00B42560">
        <w:trPr>
          <w:trHeight w:val="67"/>
        </w:trPr>
        <w:tc>
          <w:tcPr>
            <w:tcW w:w="4111" w:type="pct"/>
            <w:shd w:val="clear" w:color="auto" w:fill="6EB246"/>
          </w:tcPr>
          <w:p w14:paraId="60F6CEF4" w14:textId="77777777" w:rsidR="00C23617" w:rsidRPr="00A86777" w:rsidRDefault="00C23617" w:rsidP="008A4ACB">
            <w:pPr>
              <w:spacing w:before="60" w:after="60"/>
              <w:jc w:val="both"/>
            </w:pPr>
            <w:r w:rsidRPr="008A4ACB">
              <w:rPr>
                <w:rFonts w:cs="Arial"/>
                <w:color w:val="FFFFFF" w:themeColor="background1"/>
              </w:rPr>
              <w:t>An undertaking to commit to working for the Company on a full-time basis</w:t>
            </w:r>
          </w:p>
        </w:tc>
        <w:tc>
          <w:tcPr>
            <w:tcW w:w="889" w:type="pct"/>
            <w:shd w:val="clear" w:color="auto" w:fill="auto"/>
          </w:tcPr>
          <w:p w14:paraId="776E3E9A" w14:textId="1E0A478B" w:rsidR="00C23617" w:rsidRPr="00A86777" w:rsidRDefault="00C23617" w:rsidP="00F80442">
            <w:pPr>
              <w:spacing w:before="60" w:after="60"/>
              <w:jc w:val="both"/>
              <w:rPr>
                <w:rFonts w:cs="Arial"/>
                <w:color w:val="000000"/>
              </w:rPr>
            </w:pPr>
          </w:p>
        </w:tc>
      </w:tr>
      <w:tr w:rsidR="00AC10AB" w:rsidRPr="00A86777" w14:paraId="1AB9D1C9" w14:textId="77777777" w:rsidTr="00B42560">
        <w:trPr>
          <w:trHeight w:val="399"/>
        </w:trPr>
        <w:tc>
          <w:tcPr>
            <w:tcW w:w="4111" w:type="pct"/>
            <w:shd w:val="clear" w:color="auto" w:fill="6EB246"/>
          </w:tcPr>
          <w:p w14:paraId="3EE4A542" w14:textId="77777777" w:rsidR="00C23617" w:rsidRPr="00A86777" w:rsidRDefault="00C23617" w:rsidP="00F80442">
            <w:pPr>
              <w:spacing w:before="60" w:after="60"/>
              <w:jc w:val="both"/>
              <w:rPr>
                <w:rFonts w:cs="Arial"/>
                <w:b/>
                <w:bCs/>
                <w:color w:val="FFFFFF" w:themeColor="background1"/>
              </w:rPr>
            </w:pPr>
            <w:r w:rsidRPr="00A86777">
              <w:rPr>
                <w:rFonts w:cs="Arial"/>
                <w:color w:val="FFFFFF" w:themeColor="background1"/>
              </w:rPr>
              <w:t>An undertaking to keep confidential all information relating to the Company</w:t>
            </w:r>
          </w:p>
        </w:tc>
        <w:tc>
          <w:tcPr>
            <w:tcW w:w="889" w:type="pct"/>
            <w:shd w:val="clear" w:color="auto" w:fill="auto"/>
          </w:tcPr>
          <w:p w14:paraId="64A4A0CD" w14:textId="322C7FAA" w:rsidR="00C23617" w:rsidRPr="00A86777" w:rsidRDefault="00C23617" w:rsidP="00F80442">
            <w:pPr>
              <w:spacing w:before="60" w:after="60"/>
              <w:jc w:val="both"/>
              <w:rPr>
                <w:rFonts w:cs="Arial"/>
                <w:color w:val="000000"/>
              </w:rPr>
            </w:pPr>
          </w:p>
        </w:tc>
      </w:tr>
      <w:tr w:rsidR="00AC10AB" w:rsidRPr="00A86777" w14:paraId="103FCC54" w14:textId="77777777" w:rsidTr="00B42560">
        <w:trPr>
          <w:trHeight w:val="399"/>
        </w:trPr>
        <w:tc>
          <w:tcPr>
            <w:tcW w:w="4111" w:type="pct"/>
            <w:shd w:val="clear" w:color="auto" w:fill="6EB246"/>
          </w:tcPr>
          <w:p w14:paraId="65B1C26A" w14:textId="77777777" w:rsidR="00C23617" w:rsidRPr="00A86777" w:rsidRDefault="00C23617" w:rsidP="00F80442">
            <w:pPr>
              <w:spacing w:before="60" w:after="60"/>
              <w:jc w:val="both"/>
              <w:rPr>
                <w:rFonts w:cs="Arial"/>
                <w:b/>
                <w:bCs/>
                <w:color w:val="FFFFFF" w:themeColor="background1"/>
              </w:rPr>
            </w:pPr>
            <w:r w:rsidRPr="00A86777">
              <w:rPr>
                <w:rFonts w:cs="Arial"/>
                <w:color w:val="FFFFFF" w:themeColor="background1"/>
              </w:rPr>
              <w:t>A non-compete clause</w:t>
            </w:r>
          </w:p>
        </w:tc>
        <w:tc>
          <w:tcPr>
            <w:tcW w:w="889" w:type="pct"/>
            <w:shd w:val="clear" w:color="auto" w:fill="auto"/>
          </w:tcPr>
          <w:p w14:paraId="6F7C57C3" w14:textId="425BD780" w:rsidR="00C23617" w:rsidRPr="00A86777" w:rsidRDefault="00C23617" w:rsidP="00F80442">
            <w:pPr>
              <w:spacing w:before="60" w:after="60"/>
              <w:jc w:val="both"/>
              <w:rPr>
                <w:rFonts w:cs="Arial"/>
                <w:color w:val="000000"/>
              </w:rPr>
            </w:pPr>
          </w:p>
        </w:tc>
      </w:tr>
      <w:tr w:rsidR="007E12C7" w:rsidRPr="00A86777" w14:paraId="7A71B314" w14:textId="77777777" w:rsidTr="00B42560">
        <w:trPr>
          <w:trHeight w:val="156"/>
        </w:trPr>
        <w:tc>
          <w:tcPr>
            <w:tcW w:w="4111" w:type="pct"/>
            <w:shd w:val="clear" w:color="auto" w:fill="6EB246"/>
          </w:tcPr>
          <w:p w14:paraId="7A8E68FC" w14:textId="77777777" w:rsidR="00C23617" w:rsidRPr="00A86777" w:rsidRDefault="00C23617" w:rsidP="00F80442">
            <w:pPr>
              <w:spacing w:before="60" w:after="60"/>
              <w:jc w:val="both"/>
              <w:rPr>
                <w:rFonts w:cs="Arial"/>
                <w:b/>
                <w:bCs/>
                <w:color w:val="FFFFFF" w:themeColor="background1"/>
              </w:rPr>
            </w:pPr>
            <w:r w:rsidRPr="00A86777">
              <w:rPr>
                <w:rFonts w:cs="Arial"/>
                <w:color w:val="FFFFFF" w:themeColor="background1"/>
              </w:rPr>
              <w:t xml:space="preserve">A notice period of at least six months  </w:t>
            </w:r>
          </w:p>
        </w:tc>
        <w:tc>
          <w:tcPr>
            <w:tcW w:w="889" w:type="pct"/>
            <w:shd w:val="clear" w:color="auto" w:fill="auto"/>
          </w:tcPr>
          <w:p w14:paraId="445E8DC6" w14:textId="168BA03F" w:rsidR="00C23617" w:rsidRPr="00A86777" w:rsidRDefault="00C23617" w:rsidP="00F80442">
            <w:pPr>
              <w:spacing w:before="60" w:after="60"/>
              <w:jc w:val="both"/>
              <w:rPr>
                <w:rFonts w:cs="Arial"/>
                <w:color w:val="000000"/>
              </w:rPr>
            </w:pPr>
          </w:p>
        </w:tc>
      </w:tr>
      <w:tr w:rsidR="00AC10AB" w:rsidRPr="00A86777" w14:paraId="0D53BDA3" w14:textId="77777777" w:rsidTr="00B42560">
        <w:trPr>
          <w:trHeight w:val="204"/>
        </w:trPr>
        <w:tc>
          <w:tcPr>
            <w:tcW w:w="4111" w:type="pct"/>
            <w:shd w:val="clear" w:color="auto" w:fill="6EB246"/>
          </w:tcPr>
          <w:p w14:paraId="76EFF169" w14:textId="77777777" w:rsidR="00C23617" w:rsidRPr="00A86777" w:rsidRDefault="00C23617" w:rsidP="00F80442">
            <w:pPr>
              <w:spacing w:before="60" w:after="60"/>
              <w:jc w:val="both"/>
              <w:rPr>
                <w:rFonts w:cs="Arial"/>
                <w:color w:val="FFFFFF" w:themeColor="background1"/>
              </w:rPr>
            </w:pPr>
            <w:r w:rsidRPr="00A86777">
              <w:rPr>
                <w:rFonts w:cs="Arial"/>
                <w:color w:val="FFFFFF" w:themeColor="background1"/>
              </w:rPr>
              <w:t xml:space="preserve">Good leaver / Bad leaver clauses </w:t>
            </w:r>
          </w:p>
        </w:tc>
        <w:tc>
          <w:tcPr>
            <w:tcW w:w="889" w:type="pct"/>
            <w:shd w:val="clear" w:color="auto" w:fill="auto"/>
          </w:tcPr>
          <w:p w14:paraId="6E0D3FC1" w14:textId="2B946A15" w:rsidR="00C23617" w:rsidRPr="00A86777" w:rsidRDefault="00C23617" w:rsidP="00F80442">
            <w:pPr>
              <w:spacing w:before="60" w:after="60"/>
              <w:jc w:val="both"/>
              <w:rPr>
                <w:rFonts w:cs="Arial"/>
                <w:color w:val="000000"/>
              </w:rPr>
            </w:pPr>
          </w:p>
        </w:tc>
      </w:tr>
    </w:tbl>
    <w:p w14:paraId="609EC6B1" w14:textId="77777777" w:rsidR="00C23617" w:rsidRPr="00A86777" w:rsidRDefault="00C23617" w:rsidP="00C23617">
      <w:pPr>
        <w:tabs>
          <w:tab w:val="left" w:pos="810"/>
          <w:tab w:val="left" w:pos="1980"/>
          <w:tab w:val="left" w:pos="4320"/>
          <w:tab w:val="left" w:pos="5040"/>
          <w:tab w:val="left" w:pos="5580"/>
          <w:tab w:val="left" w:pos="5760"/>
        </w:tabs>
        <w:rPr>
          <w:rFonts w:cs="Arial"/>
        </w:rPr>
      </w:pPr>
    </w:p>
    <w:p w14:paraId="22770A39" w14:textId="6AD8C048" w:rsidR="00C23617" w:rsidRDefault="000F565C" w:rsidP="000F565C">
      <w:pPr>
        <w:tabs>
          <w:tab w:val="left" w:pos="810"/>
          <w:tab w:val="left" w:pos="4320"/>
          <w:tab w:val="left" w:pos="5040"/>
          <w:tab w:val="left" w:pos="5580"/>
          <w:tab w:val="left" w:pos="5760"/>
        </w:tabs>
        <w:rPr>
          <w:rFonts w:cs="Arial"/>
        </w:rPr>
      </w:pPr>
      <w:r w:rsidRPr="000F565C">
        <w:rPr>
          <w:rFonts w:cs="Arial"/>
          <w:bCs/>
        </w:rPr>
        <w:t>If</w:t>
      </w:r>
      <w:r>
        <w:rPr>
          <w:rFonts w:cs="Arial"/>
          <w:b/>
        </w:rPr>
        <w:t xml:space="preserve"> </w:t>
      </w:r>
      <w:r w:rsidR="00894EBA">
        <w:rPr>
          <w:rFonts w:cs="Arial"/>
          <w:b/>
        </w:rPr>
        <w:t>"</w:t>
      </w:r>
      <w:r w:rsidR="00F44643" w:rsidRPr="00B42560">
        <w:rPr>
          <w:rFonts w:cs="Arial"/>
          <w:bCs/>
        </w:rPr>
        <w:t>N</w:t>
      </w:r>
      <w:r w:rsidRPr="00B42560">
        <w:rPr>
          <w:rFonts w:cs="Arial"/>
          <w:bCs/>
        </w:rPr>
        <w:t>o</w:t>
      </w:r>
      <w:r w:rsidR="00894EBA">
        <w:rPr>
          <w:rFonts w:cs="Arial"/>
          <w:b/>
        </w:rPr>
        <w:t>"</w:t>
      </w:r>
    </w:p>
    <w:p w14:paraId="4BCFEBF2" w14:textId="77777777" w:rsidR="00C23617" w:rsidRPr="00B065CB" w:rsidRDefault="00C23617" w:rsidP="00C23617">
      <w:pPr>
        <w:tabs>
          <w:tab w:val="left" w:pos="810"/>
          <w:tab w:val="left" w:pos="1980"/>
          <w:tab w:val="left" w:pos="4320"/>
          <w:tab w:val="left" w:pos="5040"/>
          <w:tab w:val="left" w:pos="5580"/>
          <w:tab w:val="left" w:pos="5760"/>
        </w:tabs>
        <w:rPr>
          <w:rFonts w:cs="Arial"/>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315"/>
        <w:gridCol w:w="1740"/>
      </w:tblGrid>
      <w:tr w:rsidR="007E12C7" w:rsidRPr="00A86777" w14:paraId="38EB845B" w14:textId="77777777" w:rsidTr="007E12C7">
        <w:trPr>
          <w:trHeight w:val="649"/>
        </w:trPr>
        <w:tc>
          <w:tcPr>
            <w:tcW w:w="4135" w:type="pct"/>
            <w:shd w:val="clear" w:color="auto" w:fill="6EB246"/>
          </w:tcPr>
          <w:p w14:paraId="029B8872" w14:textId="7096B9FB" w:rsidR="00C23617" w:rsidRPr="00A86777" w:rsidRDefault="00C23617" w:rsidP="00F80442">
            <w:pPr>
              <w:spacing w:before="60" w:after="60"/>
              <w:jc w:val="both"/>
              <w:rPr>
                <w:rFonts w:cs="Arial"/>
                <w:bCs/>
                <w:color w:val="FFFFFF"/>
              </w:rPr>
            </w:pPr>
            <w:r>
              <w:rPr>
                <w:rFonts w:cs="Arial"/>
                <w:color w:val="FFFFFF" w:themeColor="background1"/>
              </w:rPr>
              <w:t>D</w:t>
            </w:r>
            <w:r w:rsidRPr="00A86777">
              <w:rPr>
                <w:rFonts w:cs="Arial"/>
                <w:color w:val="FFFFFF" w:themeColor="background1"/>
              </w:rPr>
              <w:t xml:space="preserve">o the </w:t>
            </w:r>
            <w:r>
              <w:rPr>
                <w:rFonts w:cs="Arial"/>
                <w:color w:val="FFFFFF" w:themeColor="background1"/>
              </w:rPr>
              <w:t>m</w:t>
            </w:r>
            <w:r w:rsidRPr="00A86777">
              <w:rPr>
                <w:rFonts w:cs="Arial"/>
                <w:color w:val="FFFFFF" w:themeColor="background1"/>
              </w:rPr>
              <w:t xml:space="preserve">embers of the Management Team warrant to sign </w:t>
            </w:r>
            <w:r>
              <w:rPr>
                <w:rFonts w:cs="Arial"/>
                <w:color w:val="FFFFFF" w:themeColor="background1"/>
              </w:rPr>
              <w:t xml:space="preserve">a </w:t>
            </w:r>
            <w:r w:rsidRPr="00A86777">
              <w:rPr>
                <w:rFonts w:cs="Arial"/>
                <w:color w:val="FFFFFF" w:themeColor="background1"/>
              </w:rPr>
              <w:t>Contract of Employment or Agreements for Services prior to drawing down any investment</w:t>
            </w:r>
            <w:r w:rsidR="009758CD">
              <w:rPr>
                <w:rFonts w:cs="Arial"/>
                <w:color w:val="FFFFFF" w:themeColor="background1"/>
              </w:rPr>
              <w:t xml:space="preserve"> which will include the items above</w:t>
            </w:r>
            <w:r w:rsidRPr="00A86777">
              <w:rPr>
                <w:rFonts w:cs="Arial"/>
                <w:color w:val="FFFFFF" w:themeColor="background1"/>
              </w:rPr>
              <w:t>?</w:t>
            </w:r>
          </w:p>
        </w:tc>
        <w:sdt>
          <w:sdtPr>
            <w:rPr>
              <w:rFonts w:cs="Arial"/>
              <w:color w:val="000000"/>
            </w:rPr>
            <w:id w:val="-2123752846"/>
            <w:placeholder>
              <w:docPart w:val="48C422F03C2B458E8CEB51A875E5CC3A"/>
            </w:placeholder>
            <w:showingPlcHdr/>
            <w:dropDownList>
              <w:listItem w:displayText="Yes" w:value="Yes"/>
              <w:listItem w:displayText="No" w:value="No"/>
              <w:listItem w:displayText="Not Applicable " w:value="Not Applicable "/>
            </w:dropDownList>
          </w:sdtPr>
          <w:sdtEndPr/>
          <w:sdtContent>
            <w:tc>
              <w:tcPr>
                <w:tcW w:w="865" w:type="pct"/>
                <w:shd w:val="clear" w:color="auto" w:fill="auto"/>
              </w:tcPr>
              <w:p w14:paraId="23CE359D" w14:textId="77777777" w:rsidR="00C23617" w:rsidRPr="00A86777" w:rsidRDefault="00C23617" w:rsidP="00F80442">
                <w:pPr>
                  <w:spacing w:before="60" w:after="60"/>
                  <w:jc w:val="both"/>
                  <w:rPr>
                    <w:rFonts w:cs="Arial"/>
                    <w:color w:val="000000"/>
                  </w:rPr>
                </w:pPr>
                <w:r w:rsidRPr="00A86777">
                  <w:rPr>
                    <w:rStyle w:val="PlaceholderText"/>
                    <w:rFonts w:cs="Arial"/>
                  </w:rPr>
                  <w:t>Choose an item.</w:t>
                </w:r>
              </w:p>
            </w:tc>
          </w:sdtContent>
        </w:sdt>
      </w:tr>
    </w:tbl>
    <w:p w14:paraId="3E416A01" w14:textId="0C8E4BAA" w:rsidR="00C23617" w:rsidRDefault="00C23617" w:rsidP="00C23617">
      <w:pPr>
        <w:tabs>
          <w:tab w:val="left" w:pos="810"/>
          <w:tab w:val="left" w:pos="1980"/>
          <w:tab w:val="left" w:pos="4320"/>
          <w:tab w:val="left" w:pos="5040"/>
          <w:tab w:val="left" w:pos="5580"/>
          <w:tab w:val="left" w:pos="5760"/>
        </w:tabs>
        <w:rPr>
          <w:rFonts w:cs="Arial"/>
        </w:rPr>
      </w:pPr>
    </w:p>
    <w:p w14:paraId="7364D32E" w14:textId="77777777" w:rsidR="00F10D8C" w:rsidRPr="00A86777" w:rsidRDefault="00F10D8C" w:rsidP="00C23617">
      <w:pPr>
        <w:tabs>
          <w:tab w:val="left" w:pos="810"/>
          <w:tab w:val="left" w:pos="1980"/>
          <w:tab w:val="left" w:pos="4320"/>
          <w:tab w:val="left" w:pos="5040"/>
          <w:tab w:val="left" w:pos="5580"/>
          <w:tab w:val="left" w:pos="5760"/>
        </w:tabs>
        <w:rPr>
          <w:rFonts w:cs="Arial"/>
        </w:rPr>
      </w:pPr>
    </w:p>
    <w:p w14:paraId="1FDBF185" w14:textId="45919E69" w:rsidR="00C23617" w:rsidRDefault="00C23617" w:rsidP="00E537DA">
      <w:pPr>
        <w:pStyle w:val="Heading1"/>
      </w:pPr>
      <w:bookmarkStart w:id="10" w:name="_Toc45287943"/>
      <w:r w:rsidRPr="00A86777">
        <w:lastRenderedPageBreak/>
        <w:t>DISCLOSURE OF DISPUTES AND LEGAL PROCEEDINGS</w:t>
      </w:r>
      <w:bookmarkEnd w:id="10"/>
      <w:r w:rsidRPr="00A86777">
        <w:t xml:space="preserve"> </w:t>
      </w:r>
      <w:r w:rsidR="00E73ECC">
        <w:t>(Level 3)</w:t>
      </w:r>
    </w:p>
    <w:p w14:paraId="53CD4D83" w14:textId="77777777" w:rsidR="00C23617" w:rsidRPr="00A86777" w:rsidRDefault="00C23617" w:rsidP="00C23617">
      <w:pPr>
        <w:tabs>
          <w:tab w:val="left" w:pos="810"/>
        </w:tabs>
        <w:ind w:left="792" w:hanging="792"/>
        <w:rPr>
          <w:rFonts w:cs="Arial"/>
          <w:b/>
          <w:bCs/>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356"/>
        <w:gridCol w:w="1699"/>
      </w:tblGrid>
      <w:tr w:rsidR="00C23617" w:rsidRPr="00A86777" w14:paraId="234730B4" w14:textId="77777777" w:rsidTr="00EB34F5">
        <w:trPr>
          <w:trHeight w:val="241"/>
        </w:trPr>
        <w:tc>
          <w:tcPr>
            <w:tcW w:w="4155" w:type="pct"/>
            <w:shd w:val="clear" w:color="auto" w:fill="6EB246"/>
          </w:tcPr>
          <w:p w14:paraId="06237E66" w14:textId="6AC04771" w:rsidR="00C23617" w:rsidRPr="00A86777" w:rsidRDefault="00C23617" w:rsidP="00F80442">
            <w:pPr>
              <w:spacing w:before="60" w:after="60"/>
              <w:jc w:val="both"/>
              <w:rPr>
                <w:rFonts w:cs="Arial"/>
                <w:bCs/>
                <w:color w:val="FFFFFF"/>
              </w:rPr>
            </w:pPr>
            <w:r w:rsidRPr="00A86777">
              <w:rPr>
                <w:rFonts w:cs="Arial"/>
                <w:bCs/>
                <w:color w:val="FFFFFF"/>
              </w:rPr>
              <w:t xml:space="preserve">Has the Company </w:t>
            </w:r>
            <w:r w:rsidR="0000287C">
              <w:rPr>
                <w:rFonts w:cs="Arial"/>
                <w:bCs/>
                <w:color w:val="FFFFFF"/>
              </w:rPr>
              <w:t xml:space="preserve">been </w:t>
            </w:r>
            <w:r w:rsidRPr="00A86777">
              <w:rPr>
                <w:rFonts w:cs="Arial"/>
                <w:bCs/>
                <w:color w:val="FFFFFF"/>
              </w:rPr>
              <w:t>subject to a County Court Judgement (CCJ)?</w:t>
            </w:r>
          </w:p>
        </w:tc>
        <w:tc>
          <w:tcPr>
            <w:tcW w:w="845" w:type="pct"/>
            <w:shd w:val="clear" w:color="auto" w:fill="auto"/>
          </w:tcPr>
          <w:p w14:paraId="1AB4C06F" w14:textId="77B6722E" w:rsidR="00C23617" w:rsidRPr="00A86777" w:rsidRDefault="00C23617" w:rsidP="00F80442">
            <w:pPr>
              <w:spacing w:before="60" w:after="60"/>
              <w:jc w:val="both"/>
              <w:rPr>
                <w:rFonts w:cs="Arial"/>
                <w:color w:val="000000"/>
              </w:rPr>
            </w:pPr>
          </w:p>
        </w:tc>
      </w:tr>
      <w:tr w:rsidR="00C23617" w:rsidRPr="00A86777" w14:paraId="43944966" w14:textId="77777777" w:rsidTr="00EB34F5">
        <w:trPr>
          <w:trHeight w:val="241"/>
        </w:trPr>
        <w:tc>
          <w:tcPr>
            <w:tcW w:w="4155" w:type="pct"/>
            <w:shd w:val="clear" w:color="auto" w:fill="6EB246"/>
          </w:tcPr>
          <w:p w14:paraId="7D241CB7" w14:textId="77777777" w:rsidR="00C23617" w:rsidRPr="00A86777" w:rsidRDefault="00C23617" w:rsidP="00F80442">
            <w:pPr>
              <w:spacing w:before="60" w:after="60"/>
              <w:jc w:val="both"/>
              <w:rPr>
                <w:rFonts w:cs="Arial"/>
                <w:bCs/>
                <w:color w:val="FFFFFF"/>
              </w:rPr>
            </w:pPr>
            <w:r w:rsidRPr="00A86777">
              <w:rPr>
                <w:rFonts w:cs="Arial"/>
                <w:bCs/>
                <w:color w:val="FFFFFF"/>
              </w:rPr>
              <w:t xml:space="preserve">Has any </w:t>
            </w:r>
            <w:r>
              <w:rPr>
                <w:rFonts w:cs="Arial"/>
                <w:bCs/>
                <w:color w:val="FFFFFF"/>
              </w:rPr>
              <w:t xml:space="preserve">member of the Management Team </w:t>
            </w:r>
            <w:r w:rsidRPr="00A86777">
              <w:rPr>
                <w:rFonts w:cs="Arial"/>
                <w:bCs/>
                <w:color w:val="FFFFFF"/>
              </w:rPr>
              <w:t>been subject to a County Court Judgement (CCJ)?</w:t>
            </w:r>
          </w:p>
        </w:tc>
        <w:tc>
          <w:tcPr>
            <w:tcW w:w="845" w:type="pct"/>
            <w:shd w:val="clear" w:color="auto" w:fill="auto"/>
          </w:tcPr>
          <w:p w14:paraId="6D6E8294" w14:textId="09CC7E2D" w:rsidR="00C23617" w:rsidRPr="00A86777" w:rsidRDefault="00C23617" w:rsidP="00F80442">
            <w:pPr>
              <w:spacing w:before="60" w:after="60"/>
              <w:jc w:val="both"/>
              <w:rPr>
                <w:rFonts w:cs="Arial"/>
                <w:color w:val="000000"/>
              </w:rPr>
            </w:pPr>
          </w:p>
        </w:tc>
      </w:tr>
      <w:tr w:rsidR="00C23617" w:rsidRPr="00A86777" w14:paraId="175B9A9C" w14:textId="77777777" w:rsidTr="00EB34F5">
        <w:trPr>
          <w:trHeight w:val="399"/>
        </w:trPr>
        <w:tc>
          <w:tcPr>
            <w:tcW w:w="4155" w:type="pct"/>
            <w:shd w:val="clear" w:color="auto" w:fill="6EB246"/>
          </w:tcPr>
          <w:p w14:paraId="2AD09B9B" w14:textId="7A6B4DC3" w:rsidR="00C23617" w:rsidRPr="00A86777" w:rsidRDefault="00C23617" w:rsidP="00F80442">
            <w:pPr>
              <w:spacing w:before="60" w:after="60"/>
              <w:jc w:val="both"/>
              <w:rPr>
                <w:rFonts w:cs="Arial"/>
                <w:bCs/>
                <w:color w:val="FFFFFF"/>
              </w:rPr>
            </w:pPr>
            <w:r w:rsidRPr="00A86777">
              <w:rPr>
                <w:rFonts w:cs="Arial"/>
                <w:bCs/>
                <w:color w:val="FFFFFF"/>
              </w:rPr>
              <w:t xml:space="preserve">Are there any </w:t>
            </w:r>
            <w:r w:rsidR="00745A19">
              <w:rPr>
                <w:rFonts w:cs="Arial"/>
                <w:bCs/>
                <w:color w:val="FFFFFF"/>
              </w:rPr>
              <w:t xml:space="preserve">significant </w:t>
            </w:r>
            <w:r w:rsidRPr="00A86777">
              <w:rPr>
                <w:rFonts w:cs="Arial"/>
                <w:bCs/>
                <w:color w:val="FFFFFF"/>
              </w:rPr>
              <w:t>SALES invoices in dispute?</w:t>
            </w:r>
          </w:p>
        </w:tc>
        <w:tc>
          <w:tcPr>
            <w:tcW w:w="845" w:type="pct"/>
            <w:shd w:val="clear" w:color="auto" w:fill="auto"/>
          </w:tcPr>
          <w:p w14:paraId="1FEE6313" w14:textId="4F3622A6" w:rsidR="00C23617" w:rsidRPr="00A86777" w:rsidRDefault="00C23617" w:rsidP="00F80442">
            <w:pPr>
              <w:spacing w:before="60" w:after="60"/>
              <w:jc w:val="both"/>
              <w:rPr>
                <w:rFonts w:cs="Arial"/>
                <w:color w:val="000000"/>
              </w:rPr>
            </w:pPr>
          </w:p>
        </w:tc>
      </w:tr>
      <w:tr w:rsidR="00C23617" w:rsidRPr="00A86777" w14:paraId="1CF6B35B" w14:textId="77777777" w:rsidTr="00EB34F5">
        <w:trPr>
          <w:trHeight w:val="382"/>
        </w:trPr>
        <w:tc>
          <w:tcPr>
            <w:tcW w:w="4155" w:type="pct"/>
            <w:shd w:val="clear" w:color="auto" w:fill="6EB246"/>
          </w:tcPr>
          <w:p w14:paraId="304709D2" w14:textId="6CEFB8B9" w:rsidR="00C23617" w:rsidRPr="00A86777" w:rsidRDefault="00C23617" w:rsidP="00F80442">
            <w:pPr>
              <w:spacing w:before="60" w:after="60"/>
              <w:jc w:val="both"/>
              <w:rPr>
                <w:rFonts w:cs="Arial"/>
                <w:bCs/>
                <w:color w:val="FFFFFF"/>
              </w:rPr>
            </w:pPr>
            <w:r w:rsidRPr="00A86777">
              <w:rPr>
                <w:rFonts w:cs="Arial"/>
                <w:bCs/>
                <w:color w:val="FFFFFF"/>
              </w:rPr>
              <w:t xml:space="preserve">Are there any </w:t>
            </w:r>
            <w:r w:rsidR="00745A19">
              <w:rPr>
                <w:rFonts w:cs="Arial"/>
                <w:bCs/>
                <w:color w:val="FFFFFF"/>
              </w:rPr>
              <w:t xml:space="preserve">significant </w:t>
            </w:r>
            <w:r w:rsidRPr="00A86777">
              <w:rPr>
                <w:rFonts w:cs="Arial"/>
                <w:bCs/>
                <w:color w:val="FFFFFF"/>
              </w:rPr>
              <w:t>PURCHASE invoices in dispute?</w:t>
            </w:r>
          </w:p>
        </w:tc>
        <w:tc>
          <w:tcPr>
            <w:tcW w:w="845" w:type="pct"/>
            <w:shd w:val="clear" w:color="auto" w:fill="auto"/>
          </w:tcPr>
          <w:p w14:paraId="30508B24" w14:textId="56D4A1C2" w:rsidR="00C23617" w:rsidRPr="00A86777" w:rsidRDefault="00C23617" w:rsidP="00F80442">
            <w:pPr>
              <w:spacing w:before="60" w:after="60"/>
              <w:jc w:val="both"/>
              <w:rPr>
                <w:rFonts w:cs="Arial"/>
                <w:color w:val="000000"/>
              </w:rPr>
            </w:pPr>
          </w:p>
        </w:tc>
      </w:tr>
      <w:tr w:rsidR="00C23617" w:rsidRPr="00A86777" w14:paraId="67075C99" w14:textId="77777777" w:rsidTr="00EB34F5">
        <w:trPr>
          <w:trHeight w:val="399"/>
        </w:trPr>
        <w:tc>
          <w:tcPr>
            <w:tcW w:w="4155" w:type="pct"/>
            <w:shd w:val="clear" w:color="auto" w:fill="6EB246"/>
          </w:tcPr>
          <w:p w14:paraId="3F4B6447" w14:textId="77777777" w:rsidR="00C23617" w:rsidRPr="00A86777" w:rsidRDefault="00C23617" w:rsidP="00F80442">
            <w:pPr>
              <w:spacing w:before="60" w:after="60"/>
              <w:jc w:val="both"/>
              <w:rPr>
                <w:rFonts w:cs="Arial"/>
                <w:bCs/>
                <w:color w:val="FFFFFF"/>
              </w:rPr>
            </w:pPr>
            <w:r w:rsidRPr="00A86777">
              <w:rPr>
                <w:rFonts w:cs="Arial"/>
                <w:bCs/>
                <w:color w:val="FFFFFF"/>
              </w:rPr>
              <w:t xml:space="preserve">Is the business involved in any claim or lawsuit?  </w:t>
            </w:r>
          </w:p>
        </w:tc>
        <w:tc>
          <w:tcPr>
            <w:tcW w:w="845" w:type="pct"/>
            <w:shd w:val="clear" w:color="auto" w:fill="auto"/>
          </w:tcPr>
          <w:p w14:paraId="4A52D6CD" w14:textId="6BA8FBA8" w:rsidR="00C23617" w:rsidRPr="00A86777" w:rsidRDefault="00C23617" w:rsidP="00F80442">
            <w:pPr>
              <w:spacing w:before="60" w:after="60"/>
              <w:jc w:val="both"/>
              <w:rPr>
                <w:rFonts w:cs="Arial"/>
                <w:color w:val="000000"/>
              </w:rPr>
            </w:pPr>
          </w:p>
        </w:tc>
      </w:tr>
    </w:tbl>
    <w:p w14:paraId="1FA70887" w14:textId="60AAE302" w:rsidR="00C23617" w:rsidRDefault="00C23617" w:rsidP="00C23617">
      <w:pPr>
        <w:tabs>
          <w:tab w:val="left" w:pos="810"/>
          <w:tab w:val="left" w:pos="4320"/>
          <w:tab w:val="left" w:pos="5040"/>
          <w:tab w:val="left" w:pos="7560"/>
        </w:tabs>
        <w:rPr>
          <w:rFonts w:cs="Arial"/>
        </w:rPr>
      </w:pPr>
    </w:p>
    <w:p w14:paraId="16D3B672" w14:textId="530AEA69" w:rsidR="006C3696" w:rsidRDefault="006C3696" w:rsidP="00C23617">
      <w:pPr>
        <w:tabs>
          <w:tab w:val="left" w:pos="810"/>
          <w:tab w:val="left" w:pos="4320"/>
          <w:tab w:val="left" w:pos="5040"/>
          <w:tab w:val="left" w:pos="7560"/>
        </w:tabs>
        <w:rPr>
          <w:rFonts w:cs="Arial"/>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356"/>
        <w:gridCol w:w="1699"/>
      </w:tblGrid>
      <w:tr w:rsidR="006C3696" w:rsidRPr="00A86777" w14:paraId="3528152F" w14:textId="77777777" w:rsidTr="00FB48BA">
        <w:trPr>
          <w:trHeight w:val="768"/>
        </w:trPr>
        <w:tc>
          <w:tcPr>
            <w:tcW w:w="4155" w:type="pct"/>
            <w:shd w:val="clear" w:color="auto" w:fill="6EB246"/>
          </w:tcPr>
          <w:p w14:paraId="0CE39AC1" w14:textId="69C1D5F3" w:rsidR="006C3696" w:rsidRPr="00A86777" w:rsidRDefault="006C3696" w:rsidP="00FB48BA">
            <w:pPr>
              <w:spacing w:before="60" w:after="60"/>
              <w:jc w:val="both"/>
              <w:rPr>
                <w:rFonts w:cs="Arial"/>
                <w:bCs/>
                <w:color w:val="FFFFFF"/>
              </w:rPr>
            </w:pPr>
            <w:r w:rsidRPr="00A86777">
              <w:rPr>
                <w:rFonts w:cs="Arial"/>
                <w:bCs/>
                <w:color w:val="FFFFFF"/>
              </w:rPr>
              <w:t>H</w:t>
            </w:r>
            <w:r w:rsidR="00251365">
              <w:rPr>
                <w:rFonts w:cs="Arial"/>
                <w:bCs/>
                <w:color w:val="FFFFFF"/>
              </w:rPr>
              <w:t>ave</w:t>
            </w:r>
            <w:r w:rsidRPr="00A86777">
              <w:rPr>
                <w:rFonts w:cs="Arial"/>
                <w:bCs/>
                <w:color w:val="FFFFFF"/>
              </w:rPr>
              <w:t xml:space="preserve"> any of </w:t>
            </w:r>
            <w:r>
              <w:rPr>
                <w:rFonts w:cs="Arial"/>
                <w:bCs/>
                <w:color w:val="FFFFFF"/>
              </w:rPr>
              <w:t>members of the M</w:t>
            </w:r>
            <w:r w:rsidRPr="00A86777">
              <w:rPr>
                <w:rFonts w:cs="Arial"/>
                <w:bCs/>
                <w:color w:val="FFFFFF"/>
              </w:rPr>
              <w:t xml:space="preserve">anagement </w:t>
            </w:r>
            <w:r>
              <w:rPr>
                <w:rFonts w:cs="Arial"/>
                <w:bCs/>
                <w:color w:val="FFFFFF"/>
              </w:rPr>
              <w:t>T</w:t>
            </w:r>
            <w:r w:rsidRPr="00A86777">
              <w:rPr>
                <w:rFonts w:cs="Arial"/>
                <w:bCs/>
                <w:color w:val="FFFFFF"/>
              </w:rPr>
              <w:t xml:space="preserve">eam ever been involved, either individually or as a director of a company, in insolvency proceedings </w:t>
            </w:r>
            <w:proofErr w:type="gramStart"/>
            <w:r w:rsidRPr="00A86777">
              <w:rPr>
                <w:rFonts w:cs="Arial"/>
                <w:bCs/>
                <w:color w:val="FFFFFF"/>
              </w:rPr>
              <w:t>e.g.</w:t>
            </w:r>
            <w:proofErr w:type="gramEnd"/>
            <w:r w:rsidRPr="00A86777">
              <w:rPr>
                <w:rFonts w:cs="Arial"/>
                <w:bCs/>
                <w:color w:val="FFFFFF"/>
              </w:rPr>
              <w:t xml:space="preserve"> bankruptcy, liquidation, receivership administration, Company voluntary arrangement (</w:t>
            </w:r>
            <w:r w:rsidR="00894EBA">
              <w:rPr>
                <w:rFonts w:cs="Arial"/>
                <w:bCs/>
                <w:color w:val="FFFFFF"/>
              </w:rPr>
              <w:t>'</w:t>
            </w:r>
            <w:r w:rsidRPr="00A86777">
              <w:rPr>
                <w:rFonts w:cs="Arial"/>
                <w:bCs/>
                <w:color w:val="FFFFFF"/>
              </w:rPr>
              <w:t>CVA</w:t>
            </w:r>
            <w:r w:rsidR="00894EBA">
              <w:rPr>
                <w:rFonts w:cs="Arial"/>
                <w:bCs/>
                <w:color w:val="FFFFFF"/>
              </w:rPr>
              <w:t>'</w:t>
            </w:r>
            <w:r w:rsidRPr="00A86777">
              <w:rPr>
                <w:rFonts w:cs="Arial"/>
                <w:bCs/>
                <w:color w:val="FFFFFF"/>
              </w:rPr>
              <w:t>), Individual voluntary arrangement (</w:t>
            </w:r>
            <w:r w:rsidR="00894EBA">
              <w:rPr>
                <w:rFonts w:cs="Arial"/>
                <w:bCs/>
                <w:color w:val="FFFFFF"/>
              </w:rPr>
              <w:t>'</w:t>
            </w:r>
            <w:r w:rsidRPr="00A86777">
              <w:rPr>
                <w:rFonts w:cs="Arial"/>
                <w:bCs/>
                <w:color w:val="FFFFFF"/>
              </w:rPr>
              <w:t>IVA</w:t>
            </w:r>
            <w:r w:rsidR="00894EBA">
              <w:rPr>
                <w:rFonts w:cs="Arial"/>
                <w:bCs/>
                <w:color w:val="FFFFFF"/>
              </w:rPr>
              <w:t>'</w:t>
            </w:r>
            <w:r w:rsidRPr="00A86777">
              <w:rPr>
                <w:rFonts w:cs="Arial"/>
                <w:bCs/>
                <w:color w:val="FFFFFF"/>
              </w:rPr>
              <w:t>), Creditors</w:t>
            </w:r>
            <w:r w:rsidR="00894EBA">
              <w:rPr>
                <w:rFonts w:cs="Arial"/>
                <w:bCs/>
                <w:color w:val="FFFFFF"/>
              </w:rPr>
              <w:t>'</w:t>
            </w:r>
            <w:r w:rsidRPr="00A86777">
              <w:rPr>
                <w:rFonts w:cs="Arial"/>
                <w:bCs/>
                <w:color w:val="FFFFFF"/>
              </w:rPr>
              <w:t xml:space="preserve"> voluntary liquidation (</w:t>
            </w:r>
            <w:r w:rsidR="00894EBA">
              <w:rPr>
                <w:rFonts w:cs="Arial"/>
                <w:bCs/>
                <w:color w:val="FFFFFF"/>
              </w:rPr>
              <w:t>'</w:t>
            </w:r>
            <w:r w:rsidRPr="00A86777">
              <w:rPr>
                <w:rFonts w:cs="Arial"/>
                <w:bCs/>
                <w:color w:val="FFFFFF"/>
              </w:rPr>
              <w:t>CVL</w:t>
            </w:r>
            <w:r w:rsidR="00894EBA">
              <w:rPr>
                <w:rFonts w:cs="Arial"/>
                <w:bCs/>
                <w:color w:val="FFFFFF"/>
              </w:rPr>
              <w:t>'</w:t>
            </w:r>
            <w:r w:rsidRPr="00A86777">
              <w:rPr>
                <w:rFonts w:cs="Arial"/>
                <w:bCs/>
                <w:color w:val="FFFFFF"/>
              </w:rPr>
              <w:t>) or other insolvency process?</w:t>
            </w:r>
          </w:p>
        </w:tc>
        <w:sdt>
          <w:sdtPr>
            <w:rPr>
              <w:rFonts w:cs="Arial"/>
              <w:color w:val="000000"/>
            </w:rPr>
            <w:id w:val="-885721446"/>
            <w:placeholder>
              <w:docPart w:val="8AD3E2908C124474B90B3F255655424C"/>
            </w:placeholder>
            <w:dropDownList>
              <w:listItem w:displayText="Yes" w:value="Yes"/>
              <w:listItem w:displayText="No" w:value="No"/>
            </w:dropDownList>
          </w:sdtPr>
          <w:sdtEndPr/>
          <w:sdtContent>
            <w:tc>
              <w:tcPr>
                <w:tcW w:w="845" w:type="pct"/>
                <w:shd w:val="clear" w:color="auto" w:fill="auto"/>
              </w:tcPr>
              <w:p w14:paraId="12B49796" w14:textId="65F12C5C" w:rsidR="006C3696" w:rsidRPr="00A86777" w:rsidRDefault="00837BD1" w:rsidP="00FB48BA">
                <w:pPr>
                  <w:spacing w:before="60" w:after="60"/>
                  <w:jc w:val="both"/>
                  <w:rPr>
                    <w:rFonts w:cs="Arial"/>
                    <w:color w:val="000000"/>
                  </w:rPr>
                </w:pPr>
                <w:r>
                  <w:rPr>
                    <w:rFonts w:cs="Arial"/>
                    <w:color w:val="000000"/>
                  </w:rPr>
                  <w:t>No</w:t>
                </w:r>
              </w:p>
            </w:tc>
          </w:sdtContent>
        </w:sdt>
      </w:tr>
    </w:tbl>
    <w:p w14:paraId="65FEEBB9" w14:textId="6CE6A855" w:rsidR="00C23617" w:rsidRPr="00A86777" w:rsidRDefault="00C23617" w:rsidP="00C23617">
      <w:pPr>
        <w:spacing w:before="60" w:after="60"/>
        <w:jc w:val="both"/>
        <w:rPr>
          <w:rFonts w:cs="Arial"/>
          <w:b/>
        </w:rPr>
      </w:pPr>
      <w:r w:rsidRPr="00A86777">
        <w:rPr>
          <w:rFonts w:cs="Arial"/>
          <w:b/>
        </w:rPr>
        <w:t xml:space="preserve">Notes: </w:t>
      </w:r>
      <w:sdt>
        <w:sdtPr>
          <w:rPr>
            <w:rFonts w:cs="Arial"/>
            <w:b/>
          </w:rPr>
          <w:id w:val="1795708944"/>
          <w:placeholder>
            <w:docPart w:val="CBDE2D6ECC1C36489892F8FC3B886EAB"/>
          </w:placeholder>
          <w:showingPlcHdr/>
          <w:text w:multiLine="1"/>
        </w:sdtPr>
        <w:sdtEndPr/>
        <w:sdtContent>
          <w:r w:rsidR="00AF7F5E" w:rsidRPr="00E812C8">
            <w:rPr>
              <w:rStyle w:val="PlaceholderText"/>
              <w:rFonts w:eastAsiaTheme="minorHAnsi"/>
            </w:rPr>
            <w:t>Click or tap here to enter text. If Yes to any points above, please expand. Otherwise answer No.</w:t>
          </w:r>
        </w:sdtContent>
      </w:sdt>
    </w:p>
    <w:p w14:paraId="1D5D3B5C" w14:textId="77777777" w:rsidR="00C23617" w:rsidRPr="00A86777" w:rsidRDefault="00C23617" w:rsidP="00C23617">
      <w:pPr>
        <w:tabs>
          <w:tab w:val="left" w:pos="810"/>
          <w:tab w:val="left" w:pos="4320"/>
          <w:tab w:val="left" w:pos="5040"/>
          <w:tab w:val="left" w:pos="7560"/>
        </w:tabs>
        <w:rPr>
          <w:rFonts w:cs="Arial"/>
        </w:rPr>
      </w:pPr>
    </w:p>
    <w:p w14:paraId="1CBAFD95" w14:textId="67CD0528" w:rsidR="00C23617" w:rsidRDefault="00C23617" w:rsidP="00E537DA">
      <w:pPr>
        <w:pStyle w:val="Heading1"/>
      </w:pPr>
      <w:bookmarkStart w:id="11" w:name="_Toc45287944"/>
      <w:r w:rsidRPr="00A86777">
        <w:t>CORPORATE GOVERNANCE</w:t>
      </w:r>
      <w:bookmarkEnd w:id="11"/>
      <w:r w:rsidRPr="00A86777">
        <w:t xml:space="preserve"> </w:t>
      </w:r>
      <w:r w:rsidR="00E73ECC">
        <w:t>(Level 2)</w:t>
      </w:r>
    </w:p>
    <w:p w14:paraId="4C9F09B5" w14:textId="77777777" w:rsidR="00C23617" w:rsidRPr="00A86777" w:rsidRDefault="00C23617" w:rsidP="00C23617">
      <w:pPr>
        <w:tabs>
          <w:tab w:val="left" w:pos="792"/>
        </w:tabs>
        <w:ind w:left="792" w:hanging="792"/>
        <w:rPr>
          <w:rFonts w:cs="Arial"/>
          <w:b/>
          <w:bCs/>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8269"/>
        <w:gridCol w:w="1786"/>
      </w:tblGrid>
      <w:tr w:rsidR="00C615DC" w:rsidRPr="00A86777" w14:paraId="65DEFA8D" w14:textId="77777777" w:rsidTr="00EB34F5">
        <w:trPr>
          <w:trHeight w:val="649"/>
        </w:trPr>
        <w:tc>
          <w:tcPr>
            <w:tcW w:w="4112" w:type="pct"/>
            <w:shd w:val="clear" w:color="auto" w:fill="6EB246"/>
          </w:tcPr>
          <w:p w14:paraId="0C4430A9" w14:textId="5F2C0BC5" w:rsidR="00C23617" w:rsidRPr="00A86777" w:rsidRDefault="001775B9" w:rsidP="00F80442">
            <w:pPr>
              <w:spacing w:before="60" w:after="60"/>
              <w:jc w:val="both"/>
              <w:rPr>
                <w:rFonts w:cs="Arial"/>
                <w:bCs/>
                <w:color w:val="FFFFFF"/>
              </w:rPr>
            </w:pPr>
            <w:r w:rsidRPr="00EB34F5">
              <w:rPr>
                <w:rFonts w:cs="Arial"/>
                <w:b/>
                <w:color w:val="FFFFFF"/>
              </w:rPr>
              <w:t>Independent Chair</w:t>
            </w:r>
            <w:r w:rsidR="00C23617" w:rsidRPr="00A86777">
              <w:rPr>
                <w:rFonts w:cs="Arial"/>
                <w:bCs/>
                <w:color w:val="FFFFFF"/>
              </w:rPr>
              <w:t xml:space="preserve">: Does the business have an independent Chair </w:t>
            </w:r>
            <w:r w:rsidR="00C9034F">
              <w:rPr>
                <w:rFonts w:cs="Arial"/>
                <w:bCs/>
                <w:color w:val="FFFFFF"/>
              </w:rPr>
              <w:t>to represent minority shareholders</w:t>
            </w:r>
            <w:r w:rsidR="00894EBA">
              <w:rPr>
                <w:rFonts w:cs="Arial"/>
                <w:bCs/>
                <w:color w:val="FFFFFF"/>
              </w:rPr>
              <w:t>'</w:t>
            </w:r>
            <w:r w:rsidR="00C9034F">
              <w:rPr>
                <w:rFonts w:cs="Arial"/>
                <w:bCs/>
                <w:color w:val="FFFFFF"/>
              </w:rPr>
              <w:t xml:space="preserve"> interests, </w:t>
            </w:r>
            <w:r w:rsidR="00C23617" w:rsidRPr="00A86777">
              <w:rPr>
                <w:rFonts w:cs="Arial"/>
                <w:bCs/>
                <w:color w:val="FFFFFF"/>
              </w:rPr>
              <w:t xml:space="preserve">who </w:t>
            </w:r>
            <w:r w:rsidR="00C23617">
              <w:rPr>
                <w:rFonts w:cs="Arial"/>
                <w:bCs/>
                <w:color w:val="FFFFFF"/>
              </w:rPr>
              <w:t xml:space="preserve">does not have an executive role as </w:t>
            </w:r>
            <w:r w:rsidR="00C23617" w:rsidRPr="00A86777">
              <w:rPr>
                <w:rFonts w:cs="Arial"/>
                <w:bCs/>
                <w:color w:val="FFFFFF"/>
              </w:rPr>
              <w:t>part of the Management Team?</w:t>
            </w:r>
          </w:p>
        </w:tc>
        <w:tc>
          <w:tcPr>
            <w:tcW w:w="888" w:type="pct"/>
            <w:shd w:val="clear" w:color="auto" w:fill="auto"/>
          </w:tcPr>
          <w:p w14:paraId="2F0B76F2" w14:textId="4CCB4C59" w:rsidR="00C23617" w:rsidRPr="00A86777" w:rsidRDefault="00C23617" w:rsidP="00F80442">
            <w:pPr>
              <w:spacing w:before="60" w:after="60"/>
              <w:jc w:val="both"/>
              <w:rPr>
                <w:rFonts w:cs="Arial"/>
                <w:color w:val="000000"/>
              </w:rPr>
            </w:pPr>
          </w:p>
        </w:tc>
      </w:tr>
      <w:tr w:rsidR="00C615DC" w:rsidRPr="00A86777" w14:paraId="5F84EB20" w14:textId="77777777" w:rsidTr="00EB34F5">
        <w:trPr>
          <w:trHeight w:val="399"/>
        </w:trPr>
        <w:tc>
          <w:tcPr>
            <w:tcW w:w="4112" w:type="pct"/>
            <w:shd w:val="clear" w:color="auto" w:fill="6EB246"/>
          </w:tcPr>
          <w:p w14:paraId="363EEEDB" w14:textId="506E1C6C" w:rsidR="00C23617" w:rsidRPr="00A86777" w:rsidRDefault="00977458" w:rsidP="00F80442">
            <w:pPr>
              <w:spacing w:before="60" w:after="60"/>
              <w:jc w:val="both"/>
              <w:rPr>
                <w:rFonts w:cs="Arial"/>
                <w:bCs/>
                <w:color w:val="FFFFFF"/>
              </w:rPr>
            </w:pPr>
            <w:r w:rsidRPr="00EB34F5">
              <w:rPr>
                <w:rFonts w:cs="Arial"/>
                <w:b/>
                <w:color w:val="FFFFFF"/>
              </w:rPr>
              <w:t>Non-Exec Investor Director</w:t>
            </w:r>
            <w:r w:rsidR="00C23617" w:rsidRPr="00A86777">
              <w:rPr>
                <w:rFonts w:cs="Arial"/>
                <w:bCs/>
                <w:color w:val="FFFFFF"/>
              </w:rPr>
              <w:t>: Does the business have an independent Non-Executive Investor Director who is not part of, or connected to, the Executive Management Team?</w:t>
            </w:r>
          </w:p>
        </w:tc>
        <w:tc>
          <w:tcPr>
            <w:tcW w:w="888" w:type="pct"/>
            <w:shd w:val="clear" w:color="auto" w:fill="auto"/>
          </w:tcPr>
          <w:p w14:paraId="275E1629" w14:textId="7010B5BB" w:rsidR="00C23617" w:rsidRPr="00A86777" w:rsidRDefault="00C23617" w:rsidP="00F80442">
            <w:pPr>
              <w:spacing w:before="60" w:after="60"/>
              <w:jc w:val="both"/>
              <w:rPr>
                <w:rFonts w:cs="Arial"/>
                <w:color w:val="000000"/>
              </w:rPr>
            </w:pPr>
          </w:p>
        </w:tc>
      </w:tr>
      <w:tr w:rsidR="006C3696" w:rsidRPr="00A86777" w14:paraId="64F67D5F" w14:textId="77777777" w:rsidTr="00EB34F5">
        <w:trPr>
          <w:trHeight w:val="399"/>
        </w:trPr>
        <w:tc>
          <w:tcPr>
            <w:tcW w:w="4112" w:type="pct"/>
            <w:shd w:val="clear" w:color="auto" w:fill="6EB246"/>
          </w:tcPr>
          <w:p w14:paraId="7D08BC76" w14:textId="4463BC7C" w:rsidR="006C3696" w:rsidRPr="00EB34F5" w:rsidRDefault="006C3696" w:rsidP="00F80442">
            <w:pPr>
              <w:spacing w:before="60" w:after="60"/>
              <w:jc w:val="both"/>
              <w:rPr>
                <w:rFonts w:cs="Arial"/>
                <w:b/>
                <w:color w:val="FFFFFF"/>
              </w:rPr>
            </w:pPr>
            <w:r>
              <w:rPr>
                <w:rFonts w:cs="Arial"/>
                <w:b/>
                <w:color w:val="FFFFFF"/>
              </w:rPr>
              <w:t xml:space="preserve">Ownership:  </w:t>
            </w:r>
            <w:r w:rsidRPr="006C3696">
              <w:rPr>
                <w:rFonts w:cs="Arial"/>
                <w:bCs/>
                <w:color w:val="FFFFFF"/>
              </w:rPr>
              <w:t xml:space="preserve">Does any single individual currently own more than </w:t>
            </w:r>
            <w:r w:rsidRPr="006C3696">
              <w:rPr>
                <w:rFonts w:cs="Arial"/>
                <w:b/>
                <w:color w:val="FFFFFF"/>
              </w:rPr>
              <w:t>50%</w:t>
            </w:r>
            <w:r w:rsidRPr="006C3696">
              <w:rPr>
                <w:rFonts w:cs="Arial"/>
                <w:bCs/>
                <w:color w:val="FFFFFF"/>
              </w:rPr>
              <w:t xml:space="preserve"> of the share capital of the company?</w:t>
            </w:r>
          </w:p>
        </w:tc>
        <w:tc>
          <w:tcPr>
            <w:tcW w:w="888" w:type="pct"/>
            <w:shd w:val="clear" w:color="auto" w:fill="auto"/>
          </w:tcPr>
          <w:p w14:paraId="5332F539" w14:textId="49609D76" w:rsidR="006C3696" w:rsidRDefault="006C3696" w:rsidP="00F80442">
            <w:pPr>
              <w:spacing w:before="60" w:after="60"/>
              <w:jc w:val="both"/>
              <w:rPr>
                <w:rFonts w:cs="Arial"/>
                <w:color w:val="000000"/>
              </w:rPr>
            </w:pPr>
          </w:p>
        </w:tc>
      </w:tr>
      <w:tr w:rsidR="00C615DC" w:rsidRPr="00A86777" w14:paraId="25DF210D" w14:textId="77777777" w:rsidTr="00EB34F5">
        <w:trPr>
          <w:trHeight w:val="587"/>
        </w:trPr>
        <w:tc>
          <w:tcPr>
            <w:tcW w:w="4112" w:type="pct"/>
            <w:shd w:val="clear" w:color="auto" w:fill="6EB246"/>
          </w:tcPr>
          <w:p w14:paraId="4C732FE6" w14:textId="428C92DC" w:rsidR="00C23617" w:rsidRPr="00A86777" w:rsidRDefault="008A7266" w:rsidP="00F80442">
            <w:pPr>
              <w:spacing w:before="60" w:after="60"/>
              <w:jc w:val="both"/>
              <w:rPr>
                <w:rFonts w:cs="Arial"/>
                <w:bCs/>
                <w:color w:val="FFFFFF"/>
              </w:rPr>
            </w:pPr>
            <w:r w:rsidRPr="00EB34F5">
              <w:rPr>
                <w:rFonts w:cs="Arial"/>
                <w:b/>
                <w:color w:val="FFFFFF"/>
              </w:rPr>
              <w:t>Remuneration Committee</w:t>
            </w:r>
            <w:r w:rsidR="00C23617" w:rsidRPr="00A86777">
              <w:rPr>
                <w:rFonts w:cs="Arial"/>
                <w:bCs/>
                <w:color w:val="FFFFFF"/>
              </w:rPr>
              <w:t xml:space="preserve">: Is there a Remunerations Committee, independent of the Management Team, which approves any changes to salaries?  (Note: this could be the Chair </w:t>
            </w:r>
            <w:r w:rsidR="0000287C">
              <w:rPr>
                <w:rFonts w:cs="Arial"/>
                <w:bCs/>
                <w:color w:val="FFFFFF"/>
              </w:rPr>
              <w:t xml:space="preserve">or the Non-Exec </w:t>
            </w:r>
            <w:r w:rsidR="00C23617" w:rsidRPr="00A86777">
              <w:rPr>
                <w:rFonts w:cs="Arial"/>
                <w:bCs/>
                <w:color w:val="FFFFFF"/>
              </w:rPr>
              <w:t>Investor Director)</w:t>
            </w:r>
            <w:r w:rsidR="0000287C">
              <w:rPr>
                <w:rFonts w:cs="Arial"/>
                <w:bCs/>
                <w:color w:val="FFFFFF"/>
              </w:rPr>
              <w:t>?</w:t>
            </w:r>
            <w:r w:rsidR="00C23617" w:rsidRPr="00A86777">
              <w:rPr>
                <w:rFonts w:cs="Arial"/>
                <w:bCs/>
                <w:color w:val="FFFFFF"/>
              </w:rPr>
              <w:t xml:space="preserve"> If </w:t>
            </w:r>
            <w:r w:rsidR="00894EBA">
              <w:rPr>
                <w:rFonts w:cs="Arial"/>
                <w:bCs/>
                <w:color w:val="FFFFFF"/>
              </w:rPr>
              <w:t>"</w:t>
            </w:r>
            <w:r w:rsidR="005C5C2F">
              <w:rPr>
                <w:rFonts w:cs="Arial"/>
                <w:bCs/>
                <w:color w:val="FFFFFF"/>
              </w:rPr>
              <w:t>Y</w:t>
            </w:r>
            <w:r w:rsidR="00C23617" w:rsidRPr="00A86777">
              <w:rPr>
                <w:rFonts w:cs="Arial"/>
                <w:bCs/>
                <w:color w:val="FFFFFF"/>
              </w:rPr>
              <w:t>es</w:t>
            </w:r>
            <w:r w:rsidR="00894EBA">
              <w:rPr>
                <w:rFonts w:cs="Arial"/>
                <w:bCs/>
                <w:color w:val="FFFFFF"/>
              </w:rPr>
              <w:t>"</w:t>
            </w:r>
            <w:r w:rsidR="00C23617" w:rsidRPr="00A86777">
              <w:rPr>
                <w:rFonts w:cs="Arial"/>
                <w:bCs/>
                <w:color w:val="FFFFFF"/>
              </w:rPr>
              <w:t>, please add the names of the individuals on this Committee.</w:t>
            </w:r>
          </w:p>
        </w:tc>
        <w:tc>
          <w:tcPr>
            <w:tcW w:w="888" w:type="pct"/>
            <w:shd w:val="clear" w:color="auto" w:fill="auto"/>
          </w:tcPr>
          <w:p w14:paraId="7A017B2B" w14:textId="0E201679" w:rsidR="00C23617" w:rsidRPr="00A86777" w:rsidRDefault="00C23617" w:rsidP="00F80442">
            <w:pPr>
              <w:spacing w:before="60" w:after="60"/>
              <w:jc w:val="both"/>
              <w:rPr>
                <w:rFonts w:cs="Arial"/>
                <w:color w:val="000000"/>
              </w:rPr>
            </w:pPr>
          </w:p>
        </w:tc>
      </w:tr>
    </w:tbl>
    <w:p w14:paraId="7C03B015" w14:textId="77777777" w:rsidR="00C23617" w:rsidRDefault="00C23617" w:rsidP="00C23617">
      <w:pPr>
        <w:tabs>
          <w:tab w:val="left" w:pos="3935"/>
        </w:tabs>
        <w:rPr>
          <w:rFonts w:cs="Arial"/>
          <w:b/>
        </w:rPr>
      </w:pPr>
    </w:p>
    <w:p w14:paraId="348716F5" w14:textId="270B5828" w:rsidR="00C23617" w:rsidRPr="00A86777" w:rsidRDefault="00C23617" w:rsidP="00C23617">
      <w:pPr>
        <w:tabs>
          <w:tab w:val="left" w:pos="3935"/>
        </w:tabs>
        <w:rPr>
          <w:rFonts w:cs="Arial"/>
        </w:rPr>
      </w:pPr>
      <w:r w:rsidRPr="00A86777">
        <w:rPr>
          <w:rFonts w:cs="Arial"/>
          <w:b/>
        </w:rPr>
        <w:t xml:space="preserve">Notes: </w:t>
      </w:r>
      <w:sdt>
        <w:sdtPr>
          <w:rPr>
            <w:rFonts w:cs="Arial"/>
            <w:b/>
          </w:rPr>
          <w:id w:val="2006475212"/>
          <w:placeholder>
            <w:docPart w:val="D1278759D0DC0840AB65821AF2EC7FC6"/>
          </w:placeholder>
          <w:showingPlcHdr/>
          <w:text w:multiLine="1"/>
        </w:sdtPr>
        <w:sdtEndPr/>
        <w:sdtContent>
          <w:r w:rsidR="00AF7098" w:rsidRPr="00661A4F">
            <w:rPr>
              <w:rStyle w:val="PlaceholderText"/>
              <w:rFonts w:eastAsiaTheme="minorHAnsi"/>
            </w:rPr>
            <w:t>Click or tap here to enter text. Please expand where possible.</w:t>
          </w:r>
        </w:sdtContent>
      </w:sdt>
    </w:p>
    <w:p w14:paraId="6364CA5B" w14:textId="77777777" w:rsidR="0047532B" w:rsidRDefault="0047532B" w:rsidP="00C23617">
      <w:pPr>
        <w:rPr>
          <w:rFonts w:cs="Arial"/>
          <w:b/>
          <w:bCs/>
        </w:rPr>
      </w:pPr>
    </w:p>
    <w:p w14:paraId="3813E637" w14:textId="4E892588" w:rsidR="00C23617" w:rsidRDefault="00C23617" w:rsidP="00C23617">
      <w:pPr>
        <w:rPr>
          <w:rFonts w:cs="Arial"/>
          <w:b/>
          <w:bCs/>
        </w:rPr>
      </w:pPr>
    </w:p>
    <w:p w14:paraId="0A2867E8" w14:textId="25E52BB0" w:rsidR="00E46704" w:rsidRPr="00E46704" w:rsidRDefault="00C23617" w:rsidP="00E537DA">
      <w:pPr>
        <w:pStyle w:val="Heading1"/>
      </w:pPr>
      <w:bookmarkStart w:id="12" w:name="_Toc45287945"/>
      <w:r w:rsidRPr="00A86777">
        <w:t>OWN</w:t>
      </w:r>
      <w:r w:rsidR="003D7246">
        <w:t>ER</w:t>
      </w:r>
      <w:r w:rsidRPr="00A86777">
        <w:t xml:space="preserve">SHIP OF INTELLECTUAL PROPERTY </w:t>
      </w:r>
      <w:r>
        <w:t>(</w:t>
      </w:r>
      <w:r w:rsidR="00894EBA">
        <w:t>"</w:t>
      </w:r>
      <w:r>
        <w:t>IP</w:t>
      </w:r>
      <w:r w:rsidR="00894EBA">
        <w:t>"</w:t>
      </w:r>
      <w:r>
        <w:t>)</w:t>
      </w:r>
      <w:bookmarkEnd w:id="12"/>
      <w:r w:rsidRPr="00A86777">
        <w:t xml:space="preserve"> </w:t>
      </w:r>
      <w:r w:rsidR="00E73ECC">
        <w:t>(Level 2)</w:t>
      </w:r>
    </w:p>
    <w:p w14:paraId="638B1388" w14:textId="77777777" w:rsidR="00C23617" w:rsidRDefault="00C23617" w:rsidP="00C23617">
      <w:pPr>
        <w:tabs>
          <w:tab w:val="left" w:pos="3935"/>
        </w:tabs>
        <w:rPr>
          <w:rFonts w:cs="Arial"/>
          <w:i/>
        </w:rPr>
      </w:pPr>
      <w:r w:rsidRPr="00A06FAB">
        <w:rPr>
          <w:rFonts w:cs="Arial"/>
          <w:iCs/>
        </w:rPr>
        <w:t xml:space="preserve">Who is the legal owner of the </w:t>
      </w:r>
      <w:proofErr w:type="gramStart"/>
      <w:r w:rsidRPr="00A06FAB">
        <w:rPr>
          <w:rFonts w:cs="Arial"/>
          <w:iCs/>
        </w:rPr>
        <w:t>following</w:t>
      </w:r>
      <w:r>
        <w:rPr>
          <w:rFonts w:cs="Arial"/>
          <w:iCs/>
        </w:rPr>
        <w:t>:</w:t>
      </w:r>
      <w:proofErr w:type="gramEnd"/>
      <w:r>
        <w:rPr>
          <w:rFonts w:cs="Arial"/>
          <w:iCs/>
        </w:rPr>
        <w:t xml:space="preserve"> </w:t>
      </w:r>
    </w:p>
    <w:p w14:paraId="69793187" w14:textId="77777777" w:rsidR="00C23617" w:rsidRPr="00A86777" w:rsidRDefault="00C23617" w:rsidP="00C23617">
      <w:pPr>
        <w:tabs>
          <w:tab w:val="left" w:pos="3935"/>
        </w:tabs>
        <w:rPr>
          <w:rFonts w:cs="Arial"/>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3051"/>
        <w:gridCol w:w="3521"/>
        <w:gridCol w:w="3483"/>
      </w:tblGrid>
      <w:tr w:rsidR="00C23617" w:rsidRPr="00A86777" w14:paraId="108C3C69" w14:textId="77777777" w:rsidTr="00EB34F5">
        <w:trPr>
          <w:trHeight w:val="178"/>
        </w:trPr>
        <w:tc>
          <w:tcPr>
            <w:tcW w:w="3051" w:type="dxa"/>
            <w:shd w:val="clear" w:color="auto" w:fill="6EB246"/>
          </w:tcPr>
          <w:p w14:paraId="696E022D" w14:textId="77777777" w:rsidR="00C23617" w:rsidRPr="00A86777" w:rsidRDefault="00C23617" w:rsidP="00F80442">
            <w:pPr>
              <w:spacing w:before="60" w:after="60"/>
              <w:rPr>
                <w:rFonts w:cs="Arial"/>
                <w:b/>
                <w:bCs/>
              </w:rPr>
            </w:pPr>
          </w:p>
        </w:tc>
        <w:tc>
          <w:tcPr>
            <w:tcW w:w="3521" w:type="dxa"/>
          </w:tcPr>
          <w:p w14:paraId="3C565509" w14:textId="77777777" w:rsidR="00C23617" w:rsidRPr="00A86777" w:rsidRDefault="00C23617" w:rsidP="00F80442">
            <w:pPr>
              <w:spacing w:before="60" w:after="60"/>
              <w:rPr>
                <w:rFonts w:cs="Arial"/>
                <w:b/>
                <w:bCs/>
              </w:rPr>
            </w:pPr>
            <w:r w:rsidRPr="00A86777">
              <w:rPr>
                <w:rFonts w:cs="Arial"/>
                <w:b/>
                <w:bCs/>
              </w:rPr>
              <w:t xml:space="preserve">Details </w:t>
            </w:r>
          </w:p>
        </w:tc>
        <w:tc>
          <w:tcPr>
            <w:tcW w:w="3483" w:type="dxa"/>
            <w:shd w:val="clear" w:color="auto" w:fill="auto"/>
          </w:tcPr>
          <w:p w14:paraId="57090832" w14:textId="77777777" w:rsidR="00C23617" w:rsidRPr="00A86777" w:rsidRDefault="00C23617" w:rsidP="00F80442">
            <w:pPr>
              <w:spacing w:before="60" w:after="60"/>
              <w:rPr>
                <w:rFonts w:cs="Arial"/>
                <w:b/>
                <w:bCs/>
              </w:rPr>
            </w:pPr>
            <w:r w:rsidRPr="00A86777">
              <w:rPr>
                <w:rFonts w:cs="Arial"/>
                <w:b/>
                <w:bCs/>
              </w:rPr>
              <w:t>Name of Legal Owner</w:t>
            </w:r>
          </w:p>
        </w:tc>
      </w:tr>
      <w:tr w:rsidR="00C23617" w:rsidRPr="00A86777" w14:paraId="6B0F74BF" w14:textId="77777777" w:rsidTr="00EB34F5">
        <w:trPr>
          <w:trHeight w:val="178"/>
        </w:trPr>
        <w:tc>
          <w:tcPr>
            <w:tcW w:w="3051" w:type="dxa"/>
            <w:shd w:val="clear" w:color="auto" w:fill="6EB246"/>
          </w:tcPr>
          <w:p w14:paraId="6EF63E3D" w14:textId="77777777" w:rsidR="00C23617" w:rsidRPr="00A86777" w:rsidRDefault="00C23617" w:rsidP="00F80442">
            <w:pPr>
              <w:spacing w:before="60" w:after="60"/>
              <w:rPr>
                <w:rFonts w:cs="Arial"/>
                <w:bCs/>
                <w:color w:val="FFFFFF"/>
              </w:rPr>
            </w:pPr>
            <w:r w:rsidRPr="00A86777">
              <w:rPr>
                <w:rFonts w:cs="Arial"/>
                <w:bCs/>
                <w:color w:val="FFFFFF"/>
              </w:rPr>
              <w:t>Trademarks</w:t>
            </w:r>
          </w:p>
        </w:tc>
        <w:sdt>
          <w:sdtPr>
            <w:rPr>
              <w:rFonts w:cs="Arial"/>
              <w:bCs/>
            </w:rPr>
            <w:id w:val="-813791131"/>
            <w:placeholder>
              <w:docPart w:val="C9B1B06334FE41A3BAB23159E73CCAD8"/>
            </w:placeholder>
            <w:showingPlcHdr/>
          </w:sdtPr>
          <w:sdtEndPr/>
          <w:sdtContent>
            <w:tc>
              <w:tcPr>
                <w:tcW w:w="3521" w:type="dxa"/>
              </w:tcPr>
              <w:p w14:paraId="77BEAFE7" w14:textId="77777777" w:rsidR="00C23617" w:rsidRPr="00A86777" w:rsidRDefault="00C23617" w:rsidP="00F80442">
                <w:pPr>
                  <w:spacing w:before="60" w:after="60"/>
                  <w:rPr>
                    <w:rFonts w:cs="Arial"/>
                    <w:bCs/>
                  </w:rPr>
                </w:pPr>
                <w:r w:rsidRPr="00A86777">
                  <w:rPr>
                    <w:rStyle w:val="PlaceholderText"/>
                    <w:rFonts w:cs="Arial"/>
                  </w:rPr>
                  <w:t>Click or tap here to enter text.</w:t>
                </w:r>
              </w:p>
            </w:tc>
          </w:sdtContent>
        </w:sdt>
        <w:sdt>
          <w:sdtPr>
            <w:rPr>
              <w:rFonts w:cs="Arial"/>
              <w:bCs/>
            </w:rPr>
            <w:id w:val="1858696359"/>
            <w:placeholder>
              <w:docPart w:val="17C6690F3450EB47AD935A392C347706"/>
            </w:placeholder>
            <w:showingPlcHdr/>
            <w:dropDownList>
              <w:listItem w:displayText="Investee Company" w:value="Investee Company"/>
              <w:listItem w:displayText="Management Team" w:value="Management Team"/>
              <w:listItem w:displayText="Other - add notes below" w:value="Other - add notes below"/>
            </w:dropDownList>
          </w:sdtPr>
          <w:sdtEndPr/>
          <w:sdtContent>
            <w:tc>
              <w:tcPr>
                <w:tcW w:w="3483" w:type="dxa"/>
                <w:shd w:val="clear" w:color="auto" w:fill="auto"/>
              </w:tcPr>
              <w:p w14:paraId="696F39F6" w14:textId="31AB5231" w:rsidR="00C23617" w:rsidRPr="00A86777" w:rsidRDefault="00006918" w:rsidP="00F80442">
                <w:pPr>
                  <w:spacing w:before="60" w:after="60"/>
                  <w:rPr>
                    <w:rFonts w:cs="Arial"/>
                    <w:bCs/>
                  </w:rPr>
                </w:pPr>
                <w:r w:rsidRPr="00E812C8">
                  <w:rPr>
                    <w:rStyle w:val="PlaceholderText"/>
                    <w:rFonts w:eastAsiaTheme="minorHAnsi"/>
                  </w:rPr>
                  <w:t>Choose an item.</w:t>
                </w:r>
              </w:p>
            </w:tc>
          </w:sdtContent>
        </w:sdt>
      </w:tr>
      <w:tr w:rsidR="00C23617" w:rsidRPr="00A86777" w14:paraId="4934E108" w14:textId="77777777" w:rsidTr="00EB34F5">
        <w:trPr>
          <w:trHeight w:val="178"/>
        </w:trPr>
        <w:tc>
          <w:tcPr>
            <w:tcW w:w="3051" w:type="dxa"/>
            <w:shd w:val="clear" w:color="auto" w:fill="6EB246"/>
          </w:tcPr>
          <w:p w14:paraId="4AFEB02F" w14:textId="77777777" w:rsidR="00C23617" w:rsidRPr="00A86777" w:rsidRDefault="00C23617" w:rsidP="00F80442">
            <w:pPr>
              <w:spacing w:before="60" w:after="60"/>
              <w:rPr>
                <w:rFonts w:cs="Arial"/>
                <w:bCs/>
                <w:color w:val="FFFFFF"/>
              </w:rPr>
            </w:pPr>
            <w:r w:rsidRPr="00A86777">
              <w:rPr>
                <w:rFonts w:cs="Arial"/>
                <w:bCs/>
                <w:color w:val="FFFFFF"/>
              </w:rPr>
              <w:t>Patents</w:t>
            </w:r>
          </w:p>
        </w:tc>
        <w:sdt>
          <w:sdtPr>
            <w:rPr>
              <w:rFonts w:cs="Arial"/>
              <w:bCs/>
            </w:rPr>
            <w:id w:val="-388265943"/>
            <w:placeholder>
              <w:docPart w:val="44F6DA58873A4620808F2C15BD7DD5A6"/>
            </w:placeholder>
            <w:showingPlcHdr/>
          </w:sdtPr>
          <w:sdtEndPr/>
          <w:sdtContent>
            <w:tc>
              <w:tcPr>
                <w:tcW w:w="3521" w:type="dxa"/>
              </w:tcPr>
              <w:p w14:paraId="27B9CB06" w14:textId="77777777" w:rsidR="00C23617" w:rsidRPr="00A86777" w:rsidRDefault="00C23617" w:rsidP="00F80442">
                <w:pPr>
                  <w:spacing w:before="60" w:after="60"/>
                  <w:rPr>
                    <w:rFonts w:cs="Arial"/>
                    <w:bCs/>
                  </w:rPr>
                </w:pPr>
                <w:r w:rsidRPr="00A86777">
                  <w:rPr>
                    <w:rStyle w:val="PlaceholderText"/>
                    <w:rFonts w:cs="Arial"/>
                  </w:rPr>
                  <w:t>Click or tap here to enter text.</w:t>
                </w:r>
              </w:p>
            </w:tc>
          </w:sdtContent>
        </w:sdt>
        <w:sdt>
          <w:sdtPr>
            <w:rPr>
              <w:rFonts w:cs="Arial"/>
              <w:bCs/>
            </w:rPr>
            <w:id w:val="-1876311655"/>
            <w:placeholder>
              <w:docPart w:val="A15FDBCF8D90D04C825622E1B37F0F36"/>
            </w:placeholder>
            <w:showingPlcHdr/>
            <w:dropDownList>
              <w:listItem w:displayText="Investee Company" w:value="Investee Company"/>
              <w:listItem w:displayText="Management Team" w:value="Management Team"/>
              <w:listItem w:displayText="Other - add notes below" w:value="Other - add notes below"/>
            </w:dropDownList>
          </w:sdtPr>
          <w:sdtEndPr/>
          <w:sdtContent>
            <w:tc>
              <w:tcPr>
                <w:tcW w:w="3483" w:type="dxa"/>
                <w:shd w:val="clear" w:color="auto" w:fill="auto"/>
              </w:tcPr>
              <w:p w14:paraId="1DAE77C1" w14:textId="2D28A465" w:rsidR="00C23617" w:rsidRPr="00A86777" w:rsidRDefault="00006918" w:rsidP="00F80442">
                <w:pPr>
                  <w:spacing w:before="60" w:after="60"/>
                  <w:rPr>
                    <w:rFonts w:cs="Arial"/>
                    <w:bCs/>
                  </w:rPr>
                </w:pPr>
                <w:r w:rsidRPr="00E812C8">
                  <w:rPr>
                    <w:rStyle w:val="PlaceholderText"/>
                    <w:rFonts w:eastAsiaTheme="minorHAnsi"/>
                  </w:rPr>
                  <w:t>Choose an item.</w:t>
                </w:r>
              </w:p>
            </w:tc>
          </w:sdtContent>
        </w:sdt>
      </w:tr>
      <w:tr w:rsidR="00C23617" w:rsidRPr="00A86777" w14:paraId="28D5DEDC" w14:textId="77777777" w:rsidTr="00EB34F5">
        <w:trPr>
          <w:trHeight w:val="84"/>
        </w:trPr>
        <w:tc>
          <w:tcPr>
            <w:tcW w:w="3051" w:type="dxa"/>
            <w:shd w:val="clear" w:color="auto" w:fill="6EB246"/>
          </w:tcPr>
          <w:p w14:paraId="0CA9D969" w14:textId="77777777" w:rsidR="00C23617" w:rsidRPr="00A86777" w:rsidRDefault="00C23617" w:rsidP="00F80442">
            <w:pPr>
              <w:spacing w:before="60" w:after="60"/>
              <w:rPr>
                <w:rFonts w:cs="Arial"/>
                <w:bCs/>
                <w:color w:val="FFFFFF"/>
              </w:rPr>
            </w:pPr>
            <w:r w:rsidRPr="00A86777">
              <w:rPr>
                <w:rFonts w:cs="Arial"/>
                <w:bCs/>
                <w:color w:val="FFFFFF"/>
              </w:rPr>
              <w:t>Website URLs</w:t>
            </w:r>
          </w:p>
        </w:tc>
        <w:sdt>
          <w:sdtPr>
            <w:rPr>
              <w:rFonts w:cs="Arial"/>
              <w:bCs/>
            </w:rPr>
            <w:id w:val="-459886222"/>
            <w:placeholder>
              <w:docPart w:val="1657A86B79A04C4297349900CFA54B0B"/>
            </w:placeholder>
            <w:showingPlcHdr/>
          </w:sdtPr>
          <w:sdtEndPr/>
          <w:sdtContent>
            <w:tc>
              <w:tcPr>
                <w:tcW w:w="3521" w:type="dxa"/>
              </w:tcPr>
              <w:p w14:paraId="6B063B07" w14:textId="384A52EC" w:rsidR="00C23617" w:rsidRPr="00A86777" w:rsidRDefault="00EB1C68" w:rsidP="00F80442">
                <w:pPr>
                  <w:spacing w:before="60" w:after="60"/>
                  <w:rPr>
                    <w:rFonts w:cs="Arial"/>
                    <w:bCs/>
                  </w:rPr>
                </w:pPr>
                <w:r w:rsidRPr="00352EC3">
                  <w:rPr>
                    <w:rStyle w:val="PlaceholderText"/>
                    <w:rFonts w:ascii="Gill Sans MT" w:hAnsi="Gill Sans MT"/>
                  </w:rPr>
                  <w:t>Click or tap here to enter text.</w:t>
                </w:r>
              </w:p>
            </w:tc>
          </w:sdtContent>
        </w:sdt>
        <w:sdt>
          <w:sdtPr>
            <w:rPr>
              <w:rFonts w:cs="Arial"/>
              <w:bCs/>
            </w:rPr>
            <w:id w:val="-1202629687"/>
            <w:placeholder>
              <w:docPart w:val="7EB061168FFDFC4ABC86E11E249A257F"/>
            </w:placeholder>
            <w:dropDownList>
              <w:listItem w:displayText="Investee Company" w:value="Investee Company"/>
              <w:listItem w:displayText="Management Team" w:value="Management Team"/>
              <w:listItem w:displayText="Other - add notes below" w:value="Other - add notes below"/>
            </w:dropDownList>
          </w:sdtPr>
          <w:sdtEndPr/>
          <w:sdtContent>
            <w:tc>
              <w:tcPr>
                <w:tcW w:w="3483" w:type="dxa"/>
                <w:shd w:val="clear" w:color="auto" w:fill="auto"/>
              </w:tcPr>
              <w:p w14:paraId="691369FC" w14:textId="74B414FA" w:rsidR="00C23617" w:rsidRPr="00A86777" w:rsidRDefault="00327FBE" w:rsidP="00F80442">
                <w:pPr>
                  <w:spacing w:before="60" w:after="60"/>
                  <w:rPr>
                    <w:rFonts w:cs="Arial"/>
                    <w:bCs/>
                  </w:rPr>
                </w:pPr>
                <w:r>
                  <w:rPr>
                    <w:rFonts w:cs="Arial"/>
                    <w:bCs/>
                  </w:rPr>
                  <w:t>Investee Company</w:t>
                </w:r>
              </w:p>
            </w:tc>
          </w:sdtContent>
        </w:sdt>
      </w:tr>
      <w:tr w:rsidR="00C23617" w:rsidRPr="00A86777" w14:paraId="14AD86BE" w14:textId="77777777" w:rsidTr="00EB34F5">
        <w:trPr>
          <w:trHeight w:val="277"/>
        </w:trPr>
        <w:tc>
          <w:tcPr>
            <w:tcW w:w="3051" w:type="dxa"/>
            <w:shd w:val="clear" w:color="auto" w:fill="6EB246"/>
          </w:tcPr>
          <w:p w14:paraId="2FD3707F" w14:textId="77777777" w:rsidR="00C23617" w:rsidRPr="00A86777" w:rsidRDefault="00C23617" w:rsidP="00F80442">
            <w:pPr>
              <w:spacing w:before="60" w:after="60"/>
              <w:rPr>
                <w:rFonts w:cs="Arial"/>
                <w:bCs/>
                <w:color w:val="FFFFFF"/>
              </w:rPr>
            </w:pPr>
            <w:r w:rsidRPr="00A86777">
              <w:rPr>
                <w:rFonts w:cs="Arial"/>
                <w:bCs/>
                <w:color w:val="FFFFFF"/>
              </w:rPr>
              <w:t>Other Intellectual Property</w:t>
            </w:r>
          </w:p>
        </w:tc>
        <w:sdt>
          <w:sdtPr>
            <w:rPr>
              <w:rFonts w:cs="Arial"/>
              <w:bCs/>
            </w:rPr>
            <w:id w:val="-851950969"/>
            <w:placeholder>
              <w:docPart w:val="D52B0A66CF8D40FFB5628321CA6EEFB4"/>
            </w:placeholder>
            <w:showingPlcHdr/>
          </w:sdtPr>
          <w:sdtEndPr/>
          <w:sdtContent>
            <w:tc>
              <w:tcPr>
                <w:tcW w:w="3521" w:type="dxa"/>
              </w:tcPr>
              <w:p w14:paraId="5D8F720E" w14:textId="77777777" w:rsidR="00C23617" w:rsidRPr="00A86777" w:rsidRDefault="00C23617" w:rsidP="00F80442">
                <w:pPr>
                  <w:spacing w:before="60" w:after="60"/>
                  <w:rPr>
                    <w:rFonts w:cs="Arial"/>
                    <w:bCs/>
                  </w:rPr>
                </w:pPr>
                <w:r w:rsidRPr="00A86777">
                  <w:rPr>
                    <w:rStyle w:val="PlaceholderText"/>
                    <w:rFonts w:cs="Arial"/>
                  </w:rPr>
                  <w:t>Click or tap here to enter text.</w:t>
                </w:r>
              </w:p>
            </w:tc>
          </w:sdtContent>
        </w:sdt>
        <w:sdt>
          <w:sdtPr>
            <w:rPr>
              <w:rFonts w:cs="Arial"/>
              <w:bCs/>
            </w:rPr>
            <w:id w:val="1207368377"/>
            <w:placeholder>
              <w:docPart w:val="66C25DB1DFB64445A5224E8AFF86C895"/>
            </w:placeholder>
            <w:showingPlcHdr/>
            <w:dropDownList>
              <w:listItem w:displayText="Investee Company" w:value="Investee Company"/>
              <w:listItem w:displayText="Management Team" w:value="Management Team"/>
              <w:listItem w:displayText="Other - add notes below" w:value="Other - add notes below"/>
            </w:dropDownList>
          </w:sdtPr>
          <w:sdtEndPr/>
          <w:sdtContent>
            <w:tc>
              <w:tcPr>
                <w:tcW w:w="3483" w:type="dxa"/>
                <w:shd w:val="clear" w:color="auto" w:fill="auto"/>
              </w:tcPr>
              <w:p w14:paraId="63176C95" w14:textId="01F3CD82" w:rsidR="00C23617" w:rsidRPr="00A86777" w:rsidRDefault="00006918" w:rsidP="00F80442">
                <w:pPr>
                  <w:spacing w:before="60" w:after="60"/>
                  <w:rPr>
                    <w:rFonts w:cs="Arial"/>
                    <w:bCs/>
                  </w:rPr>
                </w:pPr>
                <w:r w:rsidRPr="00E812C8">
                  <w:rPr>
                    <w:rStyle w:val="PlaceholderText"/>
                    <w:rFonts w:eastAsiaTheme="minorHAnsi"/>
                  </w:rPr>
                  <w:t>Choose an item.</w:t>
                </w:r>
              </w:p>
            </w:tc>
          </w:sdtContent>
        </w:sdt>
      </w:tr>
    </w:tbl>
    <w:p w14:paraId="52F4AABE" w14:textId="77777777" w:rsidR="00E73617" w:rsidRDefault="00E73617" w:rsidP="00C23617">
      <w:pPr>
        <w:spacing w:before="60" w:after="60"/>
        <w:jc w:val="both"/>
        <w:rPr>
          <w:rFonts w:cs="Arial"/>
          <w:b/>
        </w:rPr>
      </w:pPr>
    </w:p>
    <w:p w14:paraId="6016EF1A" w14:textId="0F470D13" w:rsidR="00C23617" w:rsidRDefault="00C23617" w:rsidP="00C23617">
      <w:pPr>
        <w:spacing w:before="60" w:after="60"/>
        <w:jc w:val="both"/>
        <w:rPr>
          <w:rFonts w:cs="Arial"/>
          <w:b/>
        </w:rPr>
      </w:pPr>
      <w:r w:rsidRPr="00A86777">
        <w:rPr>
          <w:rFonts w:cs="Arial"/>
          <w:b/>
        </w:rPr>
        <w:t xml:space="preserve">Notes: </w:t>
      </w:r>
      <w:sdt>
        <w:sdtPr>
          <w:rPr>
            <w:rFonts w:cs="Arial"/>
            <w:b/>
          </w:rPr>
          <w:id w:val="-124786212"/>
          <w:placeholder>
            <w:docPart w:val="475A0C2A304B80499AC938A4337BE820"/>
          </w:placeholder>
          <w:showingPlcHdr/>
          <w:text w:multiLine="1"/>
        </w:sdtPr>
        <w:sdtEndPr/>
        <w:sdtContent>
          <w:r w:rsidR="009912E4" w:rsidRPr="00E812C8">
            <w:rPr>
              <w:rStyle w:val="PlaceholderText"/>
              <w:rFonts w:eastAsiaTheme="minorHAnsi"/>
            </w:rPr>
            <w:t>Click or tap here to enter text. If 'Other' to any points above, please expand.</w:t>
          </w:r>
        </w:sdtContent>
      </w:sdt>
    </w:p>
    <w:p w14:paraId="33CD4168" w14:textId="77777777" w:rsidR="00E73617" w:rsidRPr="00A86777" w:rsidRDefault="00E73617" w:rsidP="00C23617">
      <w:pPr>
        <w:spacing w:before="60" w:after="60"/>
        <w:jc w:val="both"/>
        <w:rPr>
          <w:rFonts w:cs="Arial"/>
          <w:b/>
        </w:rPr>
      </w:pPr>
    </w:p>
    <w:p w14:paraId="6ADFAE9B" w14:textId="6605CDC3" w:rsidR="00C23617" w:rsidRDefault="00C23617" w:rsidP="00C23617">
      <w:pPr>
        <w:tabs>
          <w:tab w:val="left" w:pos="810"/>
          <w:tab w:val="left" w:pos="4320"/>
          <w:tab w:val="left" w:pos="5040"/>
          <w:tab w:val="left" w:pos="5580"/>
          <w:tab w:val="left" w:pos="5760"/>
        </w:tabs>
        <w:rPr>
          <w:rFonts w:cs="Arial"/>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554"/>
        <w:gridCol w:w="3501"/>
      </w:tblGrid>
      <w:tr w:rsidR="00C9034F" w:rsidRPr="00A86777" w14:paraId="4CDFD429" w14:textId="77777777" w:rsidTr="00EB34F5">
        <w:trPr>
          <w:trHeight w:val="399"/>
        </w:trPr>
        <w:tc>
          <w:tcPr>
            <w:tcW w:w="3259" w:type="pct"/>
            <w:shd w:val="clear" w:color="auto" w:fill="6EB246"/>
          </w:tcPr>
          <w:p w14:paraId="28753DE5" w14:textId="7D3AC838" w:rsidR="00C9034F" w:rsidRPr="00A86777" w:rsidRDefault="00C9034F" w:rsidP="00217601">
            <w:pPr>
              <w:spacing w:before="60" w:after="60"/>
              <w:jc w:val="both"/>
              <w:rPr>
                <w:rFonts w:cs="Arial"/>
                <w:bCs/>
                <w:color w:val="FFFFFF" w:themeColor="background1"/>
              </w:rPr>
            </w:pPr>
            <w:r>
              <w:rPr>
                <w:rFonts w:cs="Arial"/>
                <w:bCs/>
                <w:color w:val="FFFFFF" w:themeColor="background1"/>
                <w:lang w:bidi="en-US"/>
              </w:rPr>
              <w:lastRenderedPageBreak/>
              <w:t xml:space="preserve">Are all the items of IP listed above owned by the Company (as opposed to an individual or </w:t>
            </w:r>
            <w:proofErr w:type="gramStart"/>
            <w:r>
              <w:rPr>
                <w:rFonts w:cs="Arial"/>
                <w:bCs/>
                <w:color w:val="FFFFFF" w:themeColor="background1"/>
                <w:lang w:bidi="en-US"/>
              </w:rPr>
              <w:t>third party</w:t>
            </w:r>
            <w:proofErr w:type="gramEnd"/>
            <w:r>
              <w:rPr>
                <w:rFonts w:cs="Arial"/>
                <w:bCs/>
                <w:color w:val="FFFFFF" w:themeColor="background1"/>
                <w:lang w:bidi="en-US"/>
              </w:rPr>
              <w:t xml:space="preserve"> organisation)?</w:t>
            </w:r>
            <w:r w:rsidRPr="00A86777">
              <w:rPr>
                <w:rFonts w:cs="Arial"/>
                <w:bCs/>
                <w:color w:val="FFFFFF" w:themeColor="background1"/>
                <w:lang w:bidi="en-US"/>
              </w:rPr>
              <w:t xml:space="preserve"> </w:t>
            </w:r>
            <w:r w:rsidRPr="00A86777">
              <w:rPr>
                <w:rFonts w:cs="Arial"/>
                <w:color w:val="FFFFFF" w:themeColor="background1"/>
              </w:rPr>
              <w:t xml:space="preserve"> </w:t>
            </w:r>
          </w:p>
        </w:tc>
        <w:sdt>
          <w:sdtPr>
            <w:rPr>
              <w:rFonts w:cs="Arial"/>
              <w:color w:val="000000"/>
            </w:rPr>
            <w:id w:val="-485083018"/>
            <w:placeholder>
              <w:docPart w:val="A1BCBF46C6D844DDB82E5CCADE41DD57"/>
            </w:placeholder>
            <w:dropDownList>
              <w:listItem w:displayText="Yes" w:value="Yes"/>
              <w:listItem w:displayText="No" w:value="No"/>
              <w:listItem w:displayText="Not Applicable " w:value="Not Applicable "/>
            </w:dropDownList>
          </w:sdtPr>
          <w:sdtEndPr/>
          <w:sdtContent>
            <w:tc>
              <w:tcPr>
                <w:tcW w:w="1741" w:type="pct"/>
                <w:shd w:val="clear" w:color="auto" w:fill="auto"/>
              </w:tcPr>
              <w:p w14:paraId="34D43AC8" w14:textId="79826EF1" w:rsidR="00C9034F" w:rsidRPr="00A86777" w:rsidRDefault="00327FBE" w:rsidP="00217601">
                <w:pPr>
                  <w:spacing w:before="60" w:after="60"/>
                  <w:jc w:val="both"/>
                  <w:rPr>
                    <w:rFonts w:cs="Arial"/>
                    <w:color w:val="000000"/>
                  </w:rPr>
                </w:pPr>
                <w:r>
                  <w:rPr>
                    <w:rFonts w:cs="Arial"/>
                    <w:color w:val="000000"/>
                  </w:rPr>
                  <w:t>Yes</w:t>
                </w:r>
              </w:p>
            </w:tc>
          </w:sdtContent>
        </w:sdt>
      </w:tr>
    </w:tbl>
    <w:p w14:paraId="1216035D" w14:textId="77777777" w:rsidR="00C9034F" w:rsidRPr="00A86777" w:rsidRDefault="00C9034F" w:rsidP="00C23617">
      <w:pPr>
        <w:tabs>
          <w:tab w:val="left" w:pos="810"/>
          <w:tab w:val="left" w:pos="4320"/>
          <w:tab w:val="left" w:pos="5040"/>
          <w:tab w:val="left" w:pos="5580"/>
          <w:tab w:val="left" w:pos="5760"/>
        </w:tabs>
        <w:rPr>
          <w:rFonts w:cs="Arial"/>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554"/>
        <w:gridCol w:w="3501"/>
      </w:tblGrid>
      <w:tr w:rsidR="00C23617" w:rsidRPr="00A86777" w14:paraId="73AD8BAB" w14:textId="77777777" w:rsidTr="00EB34F5">
        <w:trPr>
          <w:trHeight w:val="399"/>
        </w:trPr>
        <w:tc>
          <w:tcPr>
            <w:tcW w:w="3259" w:type="pct"/>
            <w:shd w:val="clear" w:color="auto" w:fill="6EB246"/>
          </w:tcPr>
          <w:p w14:paraId="223A5B4F" w14:textId="77777777" w:rsidR="00C23617" w:rsidRPr="00A86777" w:rsidRDefault="00C23617" w:rsidP="00F80442">
            <w:pPr>
              <w:spacing w:before="60" w:after="60"/>
              <w:jc w:val="both"/>
              <w:rPr>
                <w:rFonts w:cs="Arial"/>
                <w:bCs/>
                <w:color w:val="FFFFFF" w:themeColor="background1"/>
              </w:rPr>
            </w:pPr>
            <w:r w:rsidRPr="00A86777">
              <w:rPr>
                <w:rFonts w:cs="Arial"/>
                <w:bCs/>
                <w:color w:val="FFFFFF" w:themeColor="background1"/>
                <w:lang w:bidi="en-US"/>
              </w:rPr>
              <w:t xml:space="preserve">Have steps been taken by the Company to satisfy itself that no aspect of the business infringes the Intellectual Property of others? </w:t>
            </w:r>
            <w:r w:rsidRPr="00A86777">
              <w:rPr>
                <w:rFonts w:cs="Arial"/>
                <w:color w:val="FFFFFF" w:themeColor="background1"/>
              </w:rPr>
              <w:t xml:space="preserve"> </w:t>
            </w:r>
          </w:p>
        </w:tc>
        <w:sdt>
          <w:sdtPr>
            <w:rPr>
              <w:rFonts w:cs="Arial"/>
              <w:color w:val="000000"/>
            </w:rPr>
            <w:id w:val="1764026143"/>
            <w:placeholder>
              <w:docPart w:val="981AC438DEB649CB865E2F08A422C3D7"/>
            </w:placeholder>
            <w:dropDownList>
              <w:listItem w:displayText="Yes" w:value="Yes"/>
              <w:listItem w:displayText="No" w:value="No"/>
              <w:listItem w:displayText="Not Applicable " w:value="Not Applicable "/>
            </w:dropDownList>
          </w:sdtPr>
          <w:sdtEndPr/>
          <w:sdtContent>
            <w:tc>
              <w:tcPr>
                <w:tcW w:w="1741" w:type="pct"/>
                <w:shd w:val="clear" w:color="auto" w:fill="auto"/>
              </w:tcPr>
              <w:p w14:paraId="33CDA7DD" w14:textId="11BB3040" w:rsidR="00C23617" w:rsidRPr="00A86777" w:rsidRDefault="006331D1" w:rsidP="00F80442">
                <w:pPr>
                  <w:spacing w:before="60" w:after="60"/>
                  <w:jc w:val="both"/>
                  <w:rPr>
                    <w:rFonts w:cs="Arial"/>
                    <w:color w:val="000000"/>
                  </w:rPr>
                </w:pPr>
                <w:r>
                  <w:rPr>
                    <w:rFonts w:cs="Arial"/>
                    <w:color w:val="000000"/>
                  </w:rPr>
                  <w:t>Yes</w:t>
                </w:r>
              </w:p>
            </w:tc>
          </w:sdtContent>
        </w:sdt>
      </w:tr>
    </w:tbl>
    <w:p w14:paraId="63D41CC6" w14:textId="77777777" w:rsidR="00C23617" w:rsidRPr="00A86777" w:rsidRDefault="00C23617" w:rsidP="00563287">
      <w:pPr>
        <w:tabs>
          <w:tab w:val="left" w:pos="810"/>
          <w:tab w:val="left" w:pos="4320"/>
          <w:tab w:val="left" w:pos="5040"/>
          <w:tab w:val="left" w:pos="5580"/>
          <w:tab w:val="left" w:pos="5760"/>
        </w:tabs>
        <w:rPr>
          <w:rFonts w:cs="Arial"/>
        </w:rPr>
      </w:pPr>
    </w:p>
    <w:p w14:paraId="5B60C94B" w14:textId="6CE99C7C" w:rsidR="00C23617" w:rsidRPr="008A0B8D" w:rsidRDefault="00C23617" w:rsidP="00C23617">
      <w:pPr>
        <w:spacing w:before="60" w:after="60"/>
        <w:jc w:val="both"/>
        <w:rPr>
          <w:rFonts w:cs="Arial"/>
          <w:bCs/>
        </w:rPr>
      </w:pPr>
      <w:r w:rsidRPr="00A86777">
        <w:rPr>
          <w:rFonts w:cs="Arial"/>
          <w:b/>
        </w:rPr>
        <w:t xml:space="preserve">Notes: </w:t>
      </w:r>
      <w:sdt>
        <w:sdtPr>
          <w:rPr>
            <w:rFonts w:cs="Arial"/>
            <w:b/>
          </w:rPr>
          <w:id w:val="1277373257"/>
          <w:placeholder>
            <w:docPart w:val="FC0B96ED7287B045890632BA57FD4856"/>
          </w:placeholder>
          <w:showingPlcHdr/>
          <w:text w:multiLine="1"/>
        </w:sdtPr>
        <w:sdtEndPr/>
        <w:sdtContent>
          <w:r w:rsidR="008D523C" w:rsidRPr="00661A4F">
            <w:rPr>
              <w:rStyle w:val="PlaceholderText"/>
              <w:rFonts w:eastAsiaTheme="minorHAnsi"/>
            </w:rPr>
            <w:t>Click or tap here to enter text. Please expand where possible.</w:t>
          </w:r>
        </w:sdtContent>
      </w:sdt>
    </w:p>
    <w:p w14:paraId="2B173BA2" w14:textId="77777777" w:rsidR="00C23617" w:rsidRPr="00A86777" w:rsidRDefault="00C23617" w:rsidP="00C23617">
      <w:pPr>
        <w:tabs>
          <w:tab w:val="left" w:pos="810"/>
          <w:tab w:val="left" w:pos="4320"/>
          <w:tab w:val="left" w:pos="5040"/>
          <w:tab w:val="left" w:pos="5580"/>
          <w:tab w:val="left" w:pos="5760"/>
        </w:tabs>
        <w:ind w:left="547" w:hanging="547"/>
        <w:rPr>
          <w:rFonts w:cs="Arial"/>
        </w:rPr>
      </w:pPr>
    </w:p>
    <w:p w14:paraId="4951CA8C" w14:textId="0CEC1586" w:rsidR="0000287C" w:rsidRPr="0000287C" w:rsidRDefault="00C23617" w:rsidP="00E537DA">
      <w:pPr>
        <w:pStyle w:val="Heading1"/>
      </w:pPr>
      <w:bookmarkStart w:id="13" w:name="_Toc45287946"/>
      <w:r w:rsidRPr="00A86777">
        <w:t>KEY INSURANCE POLICIES</w:t>
      </w:r>
      <w:bookmarkEnd w:id="13"/>
      <w:r w:rsidRPr="00A86777">
        <w:t xml:space="preserve"> </w:t>
      </w:r>
      <w:r w:rsidR="00E73ECC">
        <w:t>(Level 3)</w:t>
      </w:r>
    </w:p>
    <w:tbl>
      <w:tblPr>
        <w:tblStyle w:val="GridTable4-Accent3"/>
        <w:tblW w:w="5222" w:type="pct"/>
        <w:tblInd w:w="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3257"/>
        <w:gridCol w:w="3156"/>
        <w:gridCol w:w="3632"/>
      </w:tblGrid>
      <w:tr w:rsidR="001775B9" w:rsidRPr="00A86777" w14:paraId="778404DA" w14:textId="77777777" w:rsidTr="00EB34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76EBFC1D" w14:textId="77777777" w:rsidR="00C23617" w:rsidRPr="00A86777" w:rsidRDefault="00C23617" w:rsidP="002F7A1D">
            <w:pPr>
              <w:spacing w:before="60" w:after="60"/>
              <w:rPr>
                <w:rFonts w:cs="Arial"/>
                <w:color w:val="FFFFFF"/>
              </w:rPr>
            </w:pPr>
            <w:r w:rsidRPr="00A86777">
              <w:rPr>
                <w:rFonts w:cs="Arial"/>
                <w:color w:val="FFFFFF"/>
              </w:rPr>
              <w:t>Type of Insurance</w:t>
            </w:r>
          </w:p>
        </w:tc>
        <w:tc>
          <w:tcPr>
            <w:tcW w:w="157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633DD65" w14:textId="77777777" w:rsidR="00C23617" w:rsidRPr="00A86777" w:rsidRDefault="00C23617" w:rsidP="002F7A1D">
            <w:pPr>
              <w:spacing w:before="60" w:after="60"/>
              <w:cnfStyle w:val="100000000000" w:firstRow="1" w:lastRow="0" w:firstColumn="0" w:lastColumn="0" w:oddVBand="0" w:evenVBand="0" w:oddHBand="0" w:evenHBand="0" w:firstRowFirstColumn="0" w:firstRowLastColumn="0" w:lastRowFirstColumn="0" w:lastRowLastColumn="0"/>
              <w:rPr>
                <w:rFonts w:cs="Arial"/>
                <w:color w:val="FFFFFF"/>
              </w:rPr>
            </w:pPr>
            <w:r w:rsidRPr="00A86777">
              <w:rPr>
                <w:rFonts w:cs="Arial"/>
                <w:color w:val="FFFFFF"/>
              </w:rPr>
              <w:t>Is there insurance cover which is up to date?</w:t>
            </w:r>
          </w:p>
        </w:tc>
        <w:tc>
          <w:tcPr>
            <w:tcW w:w="180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EC14515" w14:textId="77777777" w:rsidR="00C23617" w:rsidRPr="00A86777" w:rsidRDefault="00C23617" w:rsidP="002F7A1D">
            <w:pPr>
              <w:spacing w:before="60" w:after="60"/>
              <w:cnfStyle w:val="100000000000" w:firstRow="1" w:lastRow="0" w:firstColumn="0" w:lastColumn="0" w:oddVBand="0" w:evenVBand="0" w:oddHBand="0" w:evenHBand="0" w:firstRowFirstColumn="0" w:firstRowLastColumn="0" w:lastRowFirstColumn="0" w:lastRowLastColumn="0"/>
              <w:rPr>
                <w:rFonts w:cs="Arial"/>
                <w:color w:val="FFFFFF"/>
              </w:rPr>
            </w:pPr>
            <w:r w:rsidRPr="00A86777">
              <w:rPr>
                <w:rFonts w:cs="Arial"/>
                <w:color w:val="FFFFFF"/>
              </w:rPr>
              <w:t>Name of Insurer</w:t>
            </w:r>
          </w:p>
        </w:tc>
      </w:tr>
      <w:tr w:rsidR="001775B9" w:rsidRPr="00A86777" w14:paraId="4BAA0C5D" w14:textId="77777777" w:rsidTr="00AC10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pct"/>
            <w:shd w:val="clear" w:color="auto" w:fill="6EB246"/>
          </w:tcPr>
          <w:p w14:paraId="1EBB1150" w14:textId="5BA72EAC" w:rsidR="00C23617" w:rsidRPr="00A86777" w:rsidRDefault="00C23617" w:rsidP="002F7A1D">
            <w:pPr>
              <w:spacing w:before="60" w:after="60"/>
              <w:rPr>
                <w:rFonts w:cs="Arial"/>
                <w:b w:val="0"/>
                <w:bCs w:val="0"/>
                <w:color w:val="FFFFFF"/>
              </w:rPr>
            </w:pPr>
            <w:r w:rsidRPr="00A86777">
              <w:rPr>
                <w:rFonts w:cs="Arial"/>
                <w:b w:val="0"/>
                <w:bCs w:val="0"/>
                <w:color w:val="FFFFFF"/>
              </w:rPr>
              <w:t>Employers</w:t>
            </w:r>
            <w:r w:rsidR="00894EBA">
              <w:rPr>
                <w:rFonts w:cs="Arial"/>
                <w:b w:val="0"/>
                <w:bCs w:val="0"/>
                <w:color w:val="FFFFFF"/>
              </w:rPr>
              <w:t>'</w:t>
            </w:r>
            <w:r w:rsidRPr="00A86777">
              <w:rPr>
                <w:rFonts w:cs="Arial"/>
                <w:b w:val="0"/>
                <w:bCs w:val="0"/>
                <w:color w:val="FFFFFF"/>
              </w:rPr>
              <w:t xml:space="preserve"> Liability</w:t>
            </w:r>
          </w:p>
        </w:tc>
        <w:sdt>
          <w:sdtPr>
            <w:rPr>
              <w:rFonts w:cs="Arial"/>
              <w:color w:val="000000"/>
            </w:rPr>
            <w:id w:val="1636304087"/>
            <w:placeholder>
              <w:docPart w:val="44812131C4FE4DB68C152B31A4D7C978"/>
            </w:placeholder>
            <w:showingPlcHdr/>
            <w:dropDownList>
              <w:listItem w:displayText="Yes" w:value="Yes"/>
              <w:listItem w:displayText="No" w:value="No"/>
              <w:listItem w:displayText="Not Applicable " w:value="Not Applicable "/>
            </w:dropDownList>
          </w:sdtPr>
          <w:sdtEndPr/>
          <w:sdtContent>
            <w:tc>
              <w:tcPr>
                <w:tcW w:w="1571" w:type="pct"/>
                <w:shd w:val="clear" w:color="auto" w:fill="FFFFFF" w:themeFill="background1"/>
              </w:tcPr>
              <w:p w14:paraId="0993F61E" w14:textId="77777777" w:rsidR="00C23617" w:rsidRPr="00A86777" w:rsidRDefault="00C23617" w:rsidP="002F7A1D">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A86777">
                  <w:rPr>
                    <w:rStyle w:val="PlaceholderText"/>
                    <w:rFonts w:cs="Arial"/>
                  </w:rPr>
                  <w:t>Choose an item.</w:t>
                </w:r>
              </w:p>
            </w:tc>
          </w:sdtContent>
        </w:sdt>
        <w:sdt>
          <w:sdtPr>
            <w:rPr>
              <w:rFonts w:cs="Arial"/>
              <w:color w:val="000000"/>
            </w:rPr>
            <w:id w:val="294730831"/>
            <w:placeholder>
              <w:docPart w:val="E3F10D3DDFBB4A268DF67DEA15BA1B34"/>
            </w:placeholder>
            <w:showingPlcHdr/>
          </w:sdtPr>
          <w:sdtEndPr/>
          <w:sdtContent>
            <w:tc>
              <w:tcPr>
                <w:tcW w:w="1808" w:type="pct"/>
                <w:shd w:val="clear" w:color="auto" w:fill="FFFFFF" w:themeFill="background1"/>
              </w:tcPr>
              <w:p w14:paraId="0C559E64" w14:textId="77777777" w:rsidR="00C23617" w:rsidRPr="00A86777" w:rsidRDefault="00C23617" w:rsidP="002F7A1D">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A86777">
                  <w:rPr>
                    <w:rStyle w:val="PlaceholderText"/>
                    <w:rFonts w:cs="Arial"/>
                  </w:rPr>
                  <w:t>Click or tap here to enter text.</w:t>
                </w:r>
              </w:p>
            </w:tc>
          </w:sdtContent>
        </w:sdt>
      </w:tr>
      <w:tr w:rsidR="001775B9" w:rsidRPr="00A86777" w14:paraId="12BFA8C1" w14:textId="77777777" w:rsidTr="00AC10AB">
        <w:tc>
          <w:tcPr>
            <w:cnfStyle w:val="001000000000" w:firstRow="0" w:lastRow="0" w:firstColumn="1" w:lastColumn="0" w:oddVBand="0" w:evenVBand="0" w:oddHBand="0" w:evenHBand="0" w:firstRowFirstColumn="0" w:firstRowLastColumn="0" w:lastRowFirstColumn="0" w:lastRowLastColumn="0"/>
            <w:tcW w:w="1621" w:type="pct"/>
            <w:shd w:val="clear" w:color="auto" w:fill="6EB246"/>
          </w:tcPr>
          <w:p w14:paraId="4F847E81" w14:textId="77777777" w:rsidR="00C23617" w:rsidRPr="00A86777" w:rsidRDefault="00C23617" w:rsidP="002F7A1D">
            <w:pPr>
              <w:spacing w:before="60" w:after="60"/>
              <w:rPr>
                <w:rFonts w:cs="Arial"/>
                <w:b w:val="0"/>
                <w:bCs w:val="0"/>
                <w:color w:val="FFFFFF"/>
              </w:rPr>
            </w:pPr>
            <w:r w:rsidRPr="00A86777">
              <w:rPr>
                <w:rFonts w:cs="Arial"/>
                <w:b w:val="0"/>
                <w:bCs w:val="0"/>
                <w:color w:val="FFFFFF"/>
              </w:rPr>
              <w:t>Cyber and data risks</w:t>
            </w:r>
          </w:p>
        </w:tc>
        <w:sdt>
          <w:sdtPr>
            <w:rPr>
              <w:rFonts w:cs="Arial"/>
              <w:color w:val="000000"/>
            </w:rPr>
            <w:id w:val="132906828"/>
            <w:placeholder>
              <w:docPart w:val="797277DE472D4EACA0DE4070715A3C33"/>
            </w:placeholder>
            <w:showingPlcHdr/>
            <w:dropDownList>
              <w:listItem w:displayText="Yes" w:value="Yes"/>
              <w:listItem w:displayText="No" w:value="No"/>
              <w:listItem w:displayText="Not Applicable " w:value="Not Applicable "/>
            </w:dropDownList>
          </w:sdtPr>
          <w:sdtEndPr/>
          <w:sdtContent>
            <w:tc>
              <w:tcPr>
                <w:tcW w:w="1571" w:type="pct"/>
                <w:shd w:val="clear" w:color="auto" w:fill="FFFFFF" w:themeFill="background1"/>
              </w:tcPr>
              <w:p w14:paraId="28F5F5E8" w14:textId="77777777" w:rsidR="00C23617" w:rsidRPr="00A86777" w:rsidRDefault="00C23617" w:rsidP="002F7A1D">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A86777">
                  <w:rPr>
                    <w:rStyle w:val="PlaceholderText"/>
                    <w:rFonts w:cs="Arial"/>
                  </w:rPr>
                  <w:t>Choose an item.</w:t>
                </w:r>
              </w:p>
            </w:tc>
          </w:sdtContent>
        </w:sdt>
        <w:sdt>
          <w:sdtPr>
            <w:rPr>
              <w:rFonts w:cs="Arial"/>
              <w:color w:val="000000"/>
            </w:rPr>
            <w:id w:val="-1365594695"/>
            <w:placeholder>
              <w:docPart w:val="3E6FEB6A584D4D989F8B01A348F8238F"/>
            </w:placeholder>
            <w:showingPlcHdr/>
          </w:sdtPr>
          <w:sdtEndPr/>
          <w:sdtContent>
            <w:tc>
              <w:tcPr>
                <w:tcW w:w="1808" w:type="pct"/>
                <w:shd w:val="clear" w:color="auto" w:fill="FFFFFF" w:themeFill="background1"/>
              </w:tcPr>
              <w:p w14:paraId="7EE783FE" w14:textId="77777777" w:rsidR="00C23617" w:rsidRPr="00A86777" w:rsidRDefault="00C23617" w:rsidP="002F7A1D">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A86777">
                  <w:rPr>
                    <w:rStyle w:val="PlaceholderText"/>
                    <w:rFonts w:cs="Arial"/>
                  </w:rPr>
                  <w:t>Click or tap here to enter text.</w:t>
                </w:r>
              </w:p>
            </w:tc>
          </w:sdtContent>
        </w:sdt>
      </w:tr>
      <w:tr w:rsidR="001775B9" w:rsidRPr="00A86777" w14:paraId="181C6C93" w14:textId="77777777" w:rsidTr="00AC10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1" w:type="pct"/>
            <w:shd w:val="clear" w:color="auto" w:fill="6EB246"/>
          </w:tcPr>
          <w:p w14:paraId="5DB9A2CB" w14:textId="77777777" w:rsidR="00C23617" w:rsidRPr="00A86777" w:rsidRDefault="00C23617" w:rsidP="002F7A1D">
            <w:pPr>
              <w:spacing w:before="60" w:after="60"/>
              <w:rPr>
                <w:rFonts w:cs="Arial"/>
                <w:b w:val="0"/>
                <w:bCs w:val="0"/>
                <w:color w:val="FFFFFF"/>
              </w:rPr>
            </w:pPr>
            <w:r w:rsidRPr="00A86777">
              <w:rPr>
                <w:rFonts w:cs="Arial"/>
                <w:b w:val="0"/>
                <w:bCs w:val="0"/>
                <w:color w:val="FFFFFF"/>
              </w:rPr>
              <w:t>Professional Indemnity Insurance (PII)</w:t>
            </w:r>
          </w:p>
        </w:tc>
        <w:sdt>
          <w:sdtPr>
            <w:rPr>
              <w:rFonts w:cs="Arial"/>
              <w:color w:val="000000"/>
            </w:rPr>
            <w:id w:val="-419337193"/>
            <w:placeholder>
              <w:docPart w:val="BAF82565D4C440389736E96A0085031B"/>
            </w:placeholder>
            <w:showingPlcHdr/>
            <w:dropDownList>
              <w:listItem w:displayText="Yes" w:value="Yes"/>
              <w:listItem w:displayText="No" w:value="No"/>
              <w:listItem w:displayText="Not Applicable " w:value="Not Applicable "/>
            </w:dropDownList>
          </w:sdtPr>
          <w:sdtEndPr/>
          <w:sdtContent>
            <w:tc>
              <w:tcPr>
                <w:tcW w:w="1571" w:type="pct"/>
                <w:shd w:val="clear" w:color="auto" w:fill="FFFFFF" w:themeFill="background1"/>
              </w:tcPr>
              <w:p w14:paraId="35A725CE" w14:textId="77777777" w:rsidR="00C23617" w:rsidRPr="00A86777" w:rsidRDefault="00C23617" w:rsidP="002F7A1D">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A86777">
                  <w:rPr>
                    <w:rStyle w:val="PlaceholderText"/>
                    <w:rFonts w:cs="Arial"/>
                  </w:rPr>
                  <w:t>Choose an item.</w:t>
                </w:r>
              </w:p>
            </w:tc>
          </w:sdtContent>
        </w:sdt>
        <w:sdt>
          <w:sdtPr>
            <w:rPr>
              <w:rFonts w:cs="Arial"/>
              <w:color w:val="000000"/>
            </w:rPr>
            <w:id w:val="1365401490"/>
            <w:placeholder>
              <w:docPart w:val="D6713CBECE7E4F708483E02681B41C61"/>
            </w:placeholder>
            <w:showingPlcHdr/>
          </w:sdtPr>
          <w:sdtEndPr/>
          <w:sdtContent>
            <w:tc>
              <w:tcPr>
                <w:tcW w:w="1808" w:type="pct"/>
                <w:shd w:val="clear" w:color="auto" w:fill="FFFFFF" w:themeFill="background1"/>
              </w:tcPr>
              <w:p w14:paraId="6862246E" w14:textId="77777777" w:rsidR="00C23617" w:rsidRPr="00A86777" w:rsidRDefault="00C23617" w:rsidP="002F7A1D">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A86777">
                  <w:rPr>
                    <w:rStyle w:val="PlaceholderText"/>
                    <w:rFonts w:cs="Arial"/>
                  </w:rPr>
                  <w:t>Click or tap here to enter text.</w:t>
                </w:r>
              </w:p>
            </w:tc>
          </w:sdtContent>
        </w:sdt>
      </w:tr>
      <w:tr w:rsidR="001775B9" w:rsidRPr="00A86777" w14:paraId="0B774AB8" w14:textId="77777777" w:rsidTr="00AC10AB">
        <w:trPr>
          <w:trHeight w:val="77"/>
        </w:trPr>
        <w:tc>
          <w:tcPr>
            <w:cnfStyle w:val="001000000000" w:firstRow="0" w:lastRow="0" w:firstColumn="1" w:lastColumn="0" w:oddVBand="0" w:evenVBand="0" w:oddHBand="0" w:evenHBand="0" w:firstRowFirstColumn="0" w:firstRowLastColumn="0" w:lastRowFirstColumn="0" w:lastRowLastColumn="0"/>
            <w:tcW w:w="1621" w:type="pct"/>
            <w:shd w:val="clear" w:color="auto" w:fill="6EB246"/>
          </w:tcPr>
          <w:p w14:paraId="157E0A5D" w14:textId="3F661551" w:rsidR="00C23617" w:rsidRPr="00A86777" w:rsidRDefault="00C23617" w:rsidP="002F7A1D">
            <w:pPr>
              <w:spacing w:before="60" w:after="60"/>
              <w:rPr>
                <w:rFonts w:cs="Arial"/>
                <w:b w:val="0"/>
                <w:bCs w:val="0"/>
                <w:color w:val="FFFFFF"/>
              </w:rPr>
            </w:pPr>
            <w:r w:rsidRPr="00A86777">
              <w:rPr>
                <w:rFonts w:cs="Arial"/>
                <w:b w:val="0"/>
                <w:bCs w:val="0"/>
                <w:color w:val="FFFFFF"/>
              </w:rPr>
              <w:t xml:space="preserve">Key </w:t>
            </w:r>
            <w:r w:rsidR="00993335">
              <w:rPr>
                <w:rFonts w:cs="Arial"/>
                <w:b w:val="0"/>
                <w:bCs w:val="0"/>
                <w:color w:val="FFFFFF"/>
              </w:rPr>
              <w:t>Person</w:t>
            </w:r>
            <w:r w:rsidR="00993335" w:rsidRPr="00A86777">
              <w:rPr>
                <w:rFonts w:cs="Arial"/>
                <w:b w:val="0"/>
                <w:bCs w:val="0"/>
                <w:color w:val="FFFFFF"/>
              </w:rPr>
              <w:t xml:space="preserve"> </w:t>
            </w:r>
            <w:r w:rsidRPr="00A86777">
              <w:rPr>
                <w:rFonts w:cs="Arial"/>
                <w:b w:val="0"/>
                <w:bCs w:val="0"/>
                <w:color w:val="FFFFFF"/>
              </w:rPr>
              <w:t>Insurance on behalf of the Investee Company</w:t>
            </w:r>
            <w:r w:rsidR="004D5A6E">
              <w:rPr>
                <w:rFonts w:cs="Arial"/>
                <w:b w:val="0"/>
                <w:bCs w:val="0"/>
                <w:color w:val="FFFFFF"/>
              </w:rPr>
              <w:t xml:space="preserve"> </w:t>
            </w:r>
          </w:p>
        </w:tc>
        <w:sdt>
          <w:sdtPr>
            <w:rPr>
              <w:rFonts w:cs="Arial"/>
              <w:color w:val="000000"/>
            </w:rPr>
            <w:id w:val="-1468276481"/>
            <w:placeholder>
              <w:docPart w:val="D632869E6D8B4721A4FEC9E4AFCC6B5F"/>
            </w:placeholder>
            <w:showingPlcHdr/>
            <w:dropDownList>
              <w:listItem w:displayText="Yes" w:value="Yes"/>
              <w:listItem w:displayText="No" w:value="No"/>
              <w:listItem w:displayText="Not Applicable " w:value="Not Applicable "/>
            </w:dropDownList>
          </w:sdtPr>
          <w:sdtEndPr/>
          <w:sdtContent>
            <w:tc>
              <w:tcPr>
                <w:tcW w:w="1571" w:type="pct"/>
                <w:shd w:val="clear" w:color="auto" w:fill="FFFFFF" w:themeFill="background1"/>
              </w:tcPr>
              <w:p w14:paraId="1F6045CA" w14:textId="77777777" w:rsidR="00C23617" w:rsidRPr="00A86777" w:rsidRDefault="00C23617" w:rsidP="002F7A1D">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A86777">
                  <w:rPr>
                    <w:rStyle w:val="PlaceholderText"/>
                    <w:rFonts w:cs="Arial"/>
                  </w:rPr>
                  <w:t>Choose an item.</w:t>
                </w:r>
              </w:p>
            </w:tc>
          </w:sdtContent>
        </w:sdt>
        <w:sdt>
          <w:sdtPr>
            <w:rPr>
              <w:rFonts w:cs="Arial"/>
              <w:color w:val="000000"/>
            </w:rPr>
            <w:id w:val="-127477188"/>
            <w:placeholder>
              <w:docPart w:val="9F8E0BF5A453403D8768B9731086EA01"/>
            </w:placeholder>
          </w:sdtPr>
          <w:sdtEndPr/>
          <w:sdtContent>
            <w:tc>
              <w:tcPr>
                <w:tcW w:w="1808" w:type="pct"/>
                <w:shd w:val="clear" w:color="auto" w:fill="FFFFFF" w:themeFill="background1"/>
              </w:tcPr>
              <w:sdt>
                <w:sdtPr>
                  <w:rPr>
                    <w:rFonts w:cs="Arial"/>
                    <w:color w:val="000000"/>
                  </w:rPr>
                  <w:id w:val="-1633320583"/>
                  <w:placeholder>
                    <w:docPart w:val="EB7D72BE33F54417B7E601EEEC049384"/>
                  </w:placeholder>
                  <w:showingPlcHdr/>
                </w:sdtPr>
                <w:sdtEndPr/>
                <w:sdtContent>
                  <w:p w14:paraId="4B620C1B" w14:textId="77777777" w:rsidR="00C23617" w:rsidRPr="00A86777" w:rsidRDefault="00C23617" w:rsidP="002F7A1D">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A86777">
                      <w:rPr>
                        <w:rStyle w:val="PlaceholderText"/>
                        <w:rFonts w:cs="Arial"/>
                      </w:rPr>
                      <w:t>Click or tap here to enter text.</w:t>
                    </w:r>
                  </w:p>
                </w:sdtContent>
              </w:sdt>
            </w:tc>
          </w:sdtContent>
        </w:sdt>
      </w:tr>
    </w:tbl>
    <w:p w14:paraId="7A7A1F53" w14:textId="77777777" w:rsidR="00C23617" w:rsidRPr="00A86777" w:rsidRDefault="00C23617" w:rsidP="00C23617">
      <w:pPr>
        <w:jc w:val="both"/>
        <w:rPr>
          <w:rFonts w:cs="Arial"/>
        </w:rPr>
      </w:pPr>
    </w:p>
    <w:p w14:paraId="2CEAD1DF" w14:textId="77777777" w:rsidR="00C23617" w:rsidRPr="00A86777" w:rsidRDefault="00C23617" w:rsidP="00C23617">
      <w:pPr>
        <w:tabs>
          <w:tab w:val="left" w:pos="810"/>
          <w:tab w:val="left" w:pos="1980"/>
          <w:tab w:val="left" w:pos="4320"/>
          <w:tab w:val="left" w:pos="5040"/>
          <w:tab w:val="left" w:pos="5580"/>
          <w:tab w:val="left" w:pos="5760"/>
        </w:tabs>
        <w:rPr>
          <w:rFonts w:cs="Arial"/>
        </w:rPr>
      </w:pPr>
    </w:p>
    <w:p w14:paraId="4674C48D" w14:textId="70E9B597" w:rsidR="00C23617" w:rsidRPr="00AF521E" w:rsidRDefault="00C23617" w:rsidP="00E537DA">
      <w:pPr>
        <w:pStyle w:val="Heading1"/>
      </w:pPr>
      <w:bookmarkStart w:id="14" w:name="_Toc45287947"/>
      <w:r w:rsidRPr="00A86777">
        <w:t>REGULATION</w:t>
      </w:r>
      <w:bookmarkEnd w:id="14"/>
      <w:r w:rsidR="00E73ECC">
        <w:t xml:space="preserve"> (Level 3)</w:t>
      </w: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862"/>
        <w:gridCol w:w="4193"/>
      </w:tblGrid>
      <w:tr w:rsidR="00C23617" w:rsidRPr="00A86777" w14:paraId="167B1815" w14:textId="77777777" w:rsidTr="00A66BA4">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8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5D23584" w14:textId="7300B223" w:rsidR="00C23617" w:rsidRPr="00A86777" w:rsidRDefault="00C23617" w:rsidP="002F7A1D">
            <w:pPr>
              <w:spacing w:before="60" w:after="60"/>
              <w:rPr>
                <w:rFonts w:cs="Arial"/>
                <w:b w:val="0"/>
                <w:bCs w:val="0"/>
                <w:color w:val="FFFFFF" w:themeColor="background1"/>
              </w:rPr>
            </w:pPr>
            <w:r w:rsidRPr="00A86777">
              <w:rPr>
                <w:rFonts w:cs="Arial"/>
                <w:b w:val="0"/>
                <w:bCs w:val="0"/>
                <w:color w:val="FFFFFF" w:themeColor="background1"/>
              </w:rPr>
              <w:t>Is the Company regulated by any professional body?</w:t>
            </w:r>
            <w:r w:rsidR="00E55FAA">
              <w:rPr>
                <w:rFonts w:cs="Arial"/>
                <w:b w:val="0"/>
                <w:bCs w:val="0"/>
                <w:color w:val="FFFFFF" w:themeColor="background1"/>
              </w:rPr>
              <w:t xml:space="preserve"> </w:t>
            </w:r>
          </w:p>
        </w:tc>
        <w:sdt>
          <w:sdtPr>
            <w:rPr>
              <w:rFonts w:cs="Arial"/>
              <w:color w:val="000000"/>
            </w:rPr>
            <w:id w:val="1538778437"/>
            <w:placeholder>
              <w:docPart w:val="5CADBE402C2F4EFFBA76FC87B047A270"/>
            </w:placeholder>
            <w:dropDownList>
              <w:listItem w:displayText="Yes" w:value="Yes"/>
              <w:listItem w:displayText="No" w:value="No"/>
              <w:listItem w:displayText="Not Applicable " w:value="Not Applicable "/>
            </w:dropDownList>
          </w:sdtPr>
          <w:sdtEndPr/>
          <w:sdtContent>
            <w:tc>
              <w:tcPr>
                <w:tcW w:w="41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5BBD53" w14:textId="329A413B" w:rsidR="00C23617" w:rsidRPr="00A86777" w:rsidRDefault="006331D1" w:rsidP="002F7A1D">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color w:val="000000"/>
                  </w:rPr>
                  <w:t>No</w:t>
                </w:r>
              </w:p>
            </w:tc>
          </w:sdtContent>
        </w:sdt>
      </w:tr>
      <w:tr w:rsidR="00C23617" w:rsidRPr="00A86777" w14:paraId="40E052B6" w14:textId="77777777" w:rsidTr="00A66BA4">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862" w:type="dxa"/>
            <w:shd w:val="clear" w:color="auto" w:fill="6EB246"/>
          </w:tcPr>
          <w:p w14:paraId="0B57AC15" w14:textId="2A2494C0" w:rsidR="00C23617" w:rsidRPr="00A86777" w:rsidRDefault="00C23617" w:rsidP="002F7A1D">
            <w:pPr>
              <w:spacing w:before="60" w:after="60"/>
              <w:rPr>
                <w:rFonts w:cs="Arial"/>
                <w:b w:val="0"/>
                <w:bCs w:val="0"/>
                <w:color w:val="FFFFFF" w:themeColor="background1"/>
              </w:rPr>
            </w:pPr>
            <w:r>
              <w:rPr>
                <w:rFonts w:cs="Arial"/>
                <w:b w:val="0"/>
                <w:bCs w:val="0"/>
                <w:color w:val="FFFFFF" w:themeColor="background1"/>
              </w:rPr>
              <w:t xml:space="preserve">If </w:t>
            </w:r>
            <w:r w:rsidR="00894EBA">
              <w:rPr>
                <w:rFonts w:cs="Arial"/>
                <w:b w:val="0"/>
                <w:bCs w:val="0"/>
                <w:color w:val="FFFFFF" w:themeColor="background1"/>
              </w:rPr>
              <w:t>"</w:t>
            </w:r>
            <w:r w:rsidR="001B251B">
              <w:rPr>
                <w:rFonts w:cs="Arial"/>
                <w:b w:val="0"/>
                <w:bCs w:val="0"/>
                <w:color w:val="FFFFFF" w:themeColor="background1"/>
              </w:rPr>
              <w:t>Y</w:t>
            </w:r>
            <w:r>
              <w:rPr>
                <w:rFonts w:cs="Arial"/>
                <w:b w:val="0"/>
                <w:bCs w:val="0"/>
                <w:color w:val="FFFFFF" w:themeColor="background1"/>
              </w:rPr>
              <w:t>es</w:t>
            </w:r>
            <w:r w:rsidR="00894EBA">
              <w:rPr>
                <w:rFonts w:cs="Arial"/>
                <w:b w:val="0"/>
                <w:bCs w:val="0"/>
                <w:color w:val="FFFFFF" w:themeColor="background1"/>
              </w:rPr>
              <w:t>"</w:t>
            </w:r>
            <w:r>
              <w:rPr>
                <w:rFonts w:cs="Arial"/>
                <w:b w:val="0"/>
                <w:bCs w:val="0"/>
                <w:color w:val="FFFFFF" w:themeColor="background1"/>
              </w:rPr>
              <w:t>, please state the n</w:t>
            </w:r>
            <w:r w:rsidRPr="00A86777">
              <w:rPr>
                <w:rFonts w:cs="Arial"/>
                <w:b w:val="0"/>
                <w:bCs w:val="0"/>
                <w:color w:val="FFFFFF" w:themeColor="background1"/>
              </w:rPr>
              <w:t xml:space="preserve">ame of </w:t>
            </w:r>
            <w:r>
              <w:rPr>
                <w:rFonts w:cs="Arial"/>
                <w:b w:val="0"/>
                <w:bCs w:val="0"/>
                <w:color w:val="FFFFFF" w:themeColor="background1"/>
              </w:rPr>
              <w:t>the professional</w:t>
            </w:r>
            <w:r w:rsidRPr="00A86777">
              <w:rPr>
                <w:rFonts w:cs="Arial"/>
                <w:b w:val="0"/>
                <w:bCs w:val="0"/>
                <w:color w:val="FFFFFF" w:themeColor="background1"/>
              </w:rPr>
              <w:t xml:space="preserve"> </w:t>
            </w:r>
            <w:r>
              <w:rPr>
                <w:rFonts w:cs="Arial"/>
                <w:b w:val="0"/>
                <w:bCs w:val="0"/>
                <w:color w:val="FFFFFF" w:themeColor="background1"/>
              </w:rPr>
              <w:t>b</w:t>
            </w:r>
            <w:r w:rsidRPr="00A86777">
              <w:rPr>
                <w:rFonts w:cs="Arial"/>
                <w:b w:val="0"/>
                <w:bCs w:val="0"/>
                <w:color w:val="FFFFFF" w:themeColor="background1"/>
              </w:rPr>
              <w:t>ody</w:t>
            </w:r>
          </w:p>
        </w:tc>
        <w:sdt>
          <w:sdtPr>
            <w:rPr>
              <w:rFonts w:cs="Arial"/>
              <w:color w:val="000000"/>
            </w:rPr>
            <w:id w:val="-1038195996"/>
            <w:placeholder>
              <w:docPart w:val="02C4882675134E828E6AAD8AD7FA38AD"/>
            </w:placeholder>
            <w:showingPlcHdr/>
          </w:sdtPr>
          <w:sdtEndPr/>
          <w:sdtContent>
            <w:tc>
              <w:tcPr>
                <w:tcW w:w="4193" w:type="dxa"/>
                <w:shd w:val="clear" w:color="auto" w:fill="FFFFFF" w:themeFill="background1"/>
              </w:tcPr>
              <w:p w14:paraId="3D715BEC" w14:textId="77777777" w:rsidR="00C23617" w:rsidRPr="00A86777" w:rsidRDefault="00C23617" w:rsidP="002F7A1D">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A86777">
                  <w:rPr>
                    <w:rStyle w:val="PlaceholderText"/>
                    <w:rFonts w:cs="Arial"/>
                  </w:rPr>
                  <w:t>Click or tap here to enter text.</w:t>
                </w:r>
              </w:p>
            </w:tc>
          </w:sdtContent>
        </w:sdt>
      </w:tr>
      <w:tr w:rsidR="00C23617" w:rsidRPr="00A86777" w14:paraId="77253564" w14:textId="77777777" w:rsidTr="00A66BA4">
        <w:trPr>
          <w:trHeight w:val="881"/>
        </w:trPr>
        <w:tc>
          <w:tcPr>
            <w:cnfStyle w:val="001000000000" w:firstRow="0" w:lastRow="0" w:firstColumn="1" w:lastColumn="0" w:oddVBand="0" w:evenVBand="0" w:oddHBand="0" w:evenHBand="0" w:firstRowFirstColumn="0" w:firstRowLastColumn="0" w:lastRowFirstColumn="0" w:lastRowLastColumn="0"/>
            <w:tcW w:w="5862" w:type="dxa"/>
            <w:shd w:val="clear" w:color="auto" w:fill="6EB246"/>
          </w:tcPr>
          <w:p w14:paraId="78D1F21F" w14:textId="77777777" w:rsidR="00C23617" w:rsidRPr="00A86777" w:rsidRDefault="00C23617" w:rsidP="002F7A1D">
            <w:pPr>
              <w:spacing w:before="60" w:after="60"/>
              <w:rPr>
                <w:rFonts w:cs="Arial"/>
                <w:b w:val="0"/>
                <w:bCs w:val="0"/>
                <w:color w:val="FFFFFF" w:themeColor="background1"/>
              </w:rPr>
            </w:pPr>
            <w:r w:rsidRPr="00A86777">
              <w:rPr>
                <w:rFonts w:cs="Arial"/>
                <w:b w:val="0"/>
                <w:bCs w:val="0"/>
                <w:color w:val="FFFFFF" w:themeColor="background1"/>
              </w:rPr>
              <w:t xml:space="preserve">Can the </w:t>
            </w:r>
            <w:r>
              <w:rPr>
                <w:rFonts w:cs="Arial"/>
                <w:b w:val="0"/>
                <w:bCs w:val="0"/>
                <w:color w:val="FFFFFF" w:themeColor="background1"/>
              </w:rPr>
              <w:t xml:space="preserve">Management Team </w:t>
            </w:r>
            <w:r w:rsidRPr="00A86777">
              <w:rPr>
                <w:rFonts w:cs="Arial"/>
                <w:b w:val="0"/>
                <w:bCs w:val="0"/>
                <w:color w:val="FFFFFF" w:themeColor="background1"/>
              </w:rPr>
              <w:t>confirm the business has carried on its business in full conformity with all regulatory requirements?</w:t>
            </w:r>
          </w:p>
        </w:tc>
        <w:sdt>
          <w:sdtPr>
            <w:rPr>
              <w:rFonts w:cs="Arial"/>
              <w:color w:val="000000"/>
            </w:rPr>
            <w:id w:val="770892724"/>
            <w:placeholder>
              <w:docPart w:val="B37D523DDCED4FF18062A05DB8B4DBC2"/>
            </w:placeholder>
            <w:dropDownList>
              <w:listItem w:displayText="Yes" w:value="Yes"/>
              <w:listItem w:displayText="No" w:value="No"/>
              <w:listItem w:displayText="Not Applicable " w:value="Not Applicable "/>
            </w:dropDownList>
          </w:sdtPr>
          <w:sdtEndPr/>
          <w:sdtContent>
            <w:tc>
              <w:tcPr>
                <w:tcW w:w="4193" w:type="dxa"/>
                <w:shd w:val="clear" w:color="auto" w:fill="FFFFFF" w:themeFill="background1"/>
              </w:tcPr>
              <w:p w14:paraId="29427F95" w14:textId="4C434AA5" w:rsidR="00C23617" w:rsidRPr="00A86777" w:rsidRDefault="00A771D9" w:rsidP="002F7A1D">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Yes</w:t>
                </w:r>
              </w:p>
            </w:tc>
          </w:sdtContent>
        </w:sdt>
      </w:tr>
      <w:tr w:rsidR="00C23617" w:rsidRPr="00A86777" w14:paraId="6FE40591" w14:textId="77777777" w:rsidTr="00A66BA4">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5862" w:type="dxa"/>
            <w:shd w:val="clear" w:color="auto" w:fill="6EB246"/>
          </w:tcPr>
          <w:p w14:paraId="697E3B5B" w14:textId="61BDCEE8" w:rsidR="00C23617" w:rsidRPr="00A86777" w:rsidRDefault="00C23617" w:rsidP="002F7A1D">
            <w:pPr>
              <w:spacing w:before="60" w:after="60"/>
              <w:rPr>
                <w:rFonts w:cs="Arial"/>
                <w:b w:val="0"/>
                <w:bCs w:val="0"/>
                <w:color w:val="FFFFFF" w:themeColor="background1"/>
              </w:rPr>
            </w:pPr>
            <w:r w:rsidRPr="00A86777">
              <w:rPr>
                <w:rFonts w:cs="Arial"/>
                <w:b w:val="0"/>
                <w:bCs w:val="0"/>
                <w:color w:val="FFFFFF" w:themeColor="background1"/>
              </w:rPr>
              <w:t xml:space="preserve">Can the </w:t>
            </w:r>
            <w:r>
              <w:rPr>
                <w:rFonts w:cs="Arial"/>
                <w:b w:val="0"/>
                <w:bCs w:val="0"/>
                <w:color w:val="FFFFFF" w:themeColor="background1"/>
              </w:rPr>
              <w:t xml:space="preserve">Management Team </w:t>
            </w:r>
            <w:r w:rsidRPr="00A86777">
              <w:rPr>
                <w:rFonts w:cs="Arial"/>
                <w:b w:val="0"/>
                <w:bCs w:val="0"/>
                <w:color w:val="FFFFFF" w:themeColor="background1"/>
              </w:rPr>
              <w:t>confirm there have been no breaches of regulatory requirements or notices from the Regulated Body?</w:t>
            </w:r>
          </w:p>
        </w:tc>
        <w:sdt>
          <w:sdtPr>
            <w:rPr>
              <w:rFonts w:cs="Arial"/>
              <w:color w:val="000000"/>
            </w:rPr>
            <w:id w:val="-1864509407"/>
            <w:placeholder>
              <w:docPart w:val="AF626F1503F54C35938DC5BF06541FA7"/>
            </w:placeholder>
            <w:dropDownList>
              <w:listItem w:displayText="Yes" w:value="Yes"/>
              <w:listItem w:displayText="No" w:value="No"/>
              <w:listItem w:displayText="Not Applicable " w:value="Not Applicable "/>
            </w:dropDownList>
          </w:sdtPr>
          <w:sdtEndPr/>
          <w:sdtContent>
            <w:tc>
              <w:tcPr>
                <w:tcW w:w="4193" w:type="dxa"/>
                <w:shd w:val="clear" w:color="auto" w:fill="FFFFFF" w:themeFill="background1"/>
              </w:tcPr>
              <w:p w14:paraId="2AB7FFFB" w14:textId="4FB2CFFC" w:rsidR="00C23617" w:rsidRPr="00A86777" w:rsidRDefault="00A771D9" w:rsidP="002F7A1D">
                <w:pPr>
                  <w:spacing w:before="60" w:after="60"/>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Yes</w:t>
                </w:r>
              </w:p>
            </w:tc>
          </w:sdtContent>
        </w:sdt>
      </w:tr>
    </w:tbl>
    <w:p w14:paraId="19B66D29" w14:textId="71CC3070" w:rsidR="00C23617" w:rsidRPr="00A86777" w:rsidRDefault="00C23617" w:rsidP="00C23617">
      <w:pPr>
        <w:spacing w:before="60" w:after="60"/>
        <w:jc w:val="both"/>
        <w:rPr>
          <w:rFonts w:cs="Arial"/>
          <w:b/>
        </w:rPr>
      </w:pPr>
      <w:r w:rsidRPr="00A86777">
        <w:rPr>
          <w:rFonts w:cs="Arial"/>
          <w:b/>
          <w:bCs/>
        </w:rPr>
        <w:t xml:space="preserve"> </w:t>
      </w:r>
      <w:r w:rsidRPr="00A86777">
        <w:rPr>
          <w:rFonts w:cs="Arial"/>
          <w:b/>
        </w:rPr>
        <w:t xml:space="preserve">Notes: </w:t>
      </w:r>
      <w:sdt>
        <w:sdtPr>
          <w:rPr>
            <w:rFonts w:cs="Arial"/>
            <w:b/>
          </w:rPr>
          <w:id w:val="-143207434"/>
          <w:placeholder>
            <w:docPart w:val="DefaultPlaceholder_-1854013440"/>
          </w:placeholder>
          <w:showingPlcHdr/>
          <w:text/>
        </w:sdtPr>
        <w:sdtEndPr/>
        <w:sdtContent>
          <w:r w:rsidR="00921464" w:rsidRPr="00E812C8">
            <w:rPr>
              <w:rStyle w:val="PlaceholderText"/>
              <w:rFonts w:eastAsiaTheme="minorHAnsi"/>
            </w:rPr>
            <w:t>Click or tap here to enter text.</w:t>
          </w:r>
        </w:sdtContent>
      </w:sdt>
    </w:p>
    <w:p w14:paraId="64E2765A" w14:textId="4955CD63" w:rsidR="004A6CAF" w:rsidRDefault="004A6CAF">
      <w:pPr>
        <w:rPr>
          <w:rFonts w:cs="Arial"/>
          <w:b/>
          <w:bCs/>
        </w:rPr>
      </w:pPr>
    </w:p>
    <w:p w14:paraId="3F36E616" w14:textId="77777777" w:rsidR="00F934D1" w:rsidRDefault="00F934D1">
      <w:pPr>
        <w:rPr>
          <w:rFonts w:cs="Arial"/>
          <w:b/>
          <w:bCs/>
          <w:sz w:val="26"/>
          <w:szCs w:val="26"/>
        </w:rPr>
      </w:pPr>
      <w:r>
        <w:rPr>
          <w:rFonts w:cs="Arial"/>
          <w:b/>
          <w:bCs/>
          <w:sz w:val="26"/>
          <w:szCs w:val="26"/>
        </w:rPr>
        <w:br w:type="page"/>
      </w:r>
    </w:p>
    <w:p w14:paraId="06867D83" w14:textId="7A2D843C" w:rsidR="00C23617" w:rsidRPr="00A66BA4" w:rsidRDefault="009F65D2" w:rsidP="00C23617">
      <w:pPr>
        <w:tabs>
          <w:tab w:val="left" w:pos="792"/>
        </w:tabs>
        <w:rPr>
          <w:rFonts w:cs="Arial"/>
          <w:b/>
          <w:bCs/>
          <w:sz w:val="26"/>
          <w:szCs w:val="26"/>
        </w:rPr>
      </w:pPr>
      <w:r w:rsidRPr="00A66BA4">
        <w:rPr>
          <w:rFonts w:cs="Arial"/>
          <w:b/>
          <w:bCs/>
          <w:sz w:val="26"/>
          <w:szCs w:val="26"/>
        </w:rPr>
        <w:lastRenderedPageBreak/>
        <w:t>FINANCIAL INFORMATION</w:t>
      </w:r>
    </w:p>
    <w:p w14:paraId="4D8CE0B9" w14:textId="70D01542" w:rsidR="009F65D2" w:rsidRDefault="009F65D2" w:rsidP="00C23617">
      <w:pPr>
        <w:tabs>
          <w:tab w:val="left" w:pos="792"/>
        </w:tabs>
        <w:rPr>
          <w:rFonts w:cs="Arial"/>
          <w:b/>
          <w:bCs/>
        </w:rPr>
      </w:pPr>
    </w:p>
    <w:p w14:paraId="32C6F869" w14:textId="0373A1FC" w:rsidR="00C132E6" w:rsidRPr="00AF521E" w:rsidRDefault="00C0441E" w:rsidP="00E537DA">
      <w:pPr>
        <w:pStyle w:val="Heading1"/>
      </w:pPr>
      <w:r>
        <w:t>RESPONSIBILITY FOR FINANCIAL MANAGEMENT</w:t>
      </w:r>
    </w:p>
    <w:p w14:paraId="1634920A" w14:textId="21F104A6" w:rsidR="00C132E6" w:rsidRDefault="00C132E6" w:rsidP="00C132E6">
      <w:pPr>
        <w:tabs>
          <w:tab w:val="left" w:pos="810"/>
          <w:tab w:val="left" w:pos="1980"/>
          <w:tab w:val="left" w:pos="4320"/>
          <w:tab w:val="left" w:pos="5040"/>
          <w:tab w:val="left" w:pos="5580"/>
          <w:tab w:val="left" w:pos="5760"/>
        </w:tabs>
        <w:rPr>
          <w:rFonts w:cs="Arial"/>
        </w:rPr>
      </w:pPr>
      <w:r>
        <w:rPr>
          <w:rFonts w:cs="Arial"/>
        </w:rPr>
        <w:t>Who takes responsibility for the following for the Company?</w:t>
      </w:r>
    </w:p>
    <w:p w14:paraId="79D33E74" w14:textId="77777777" w:rsidR="00C132E6" w:rsidRDefault="00C132E6" w:rsidP="00C132E6">
      <w:pPr>
        <w:tabs>
          <w:tab w:val="left" w:pos="810"/>
          <w:tab w:val="left" w:pos="1980"/>
          <w:tab w:val="left" w:pos="4320"/>
          <w:tab w:val="left" w:pos="5040"/>
          <w:tab w:val="left" w:pos="5580"/>
          <w:tab w:val="left" w:pos="5760"/>
        </w:tabs>
        <w:rPr>
          <w:rFonts w:cs="Arial"/>
        </w:rPr>
      </w:pPr>
    </w:p>
    <w:tbl>
      <w:tblPr>
        <w:tblStyle w:val="ListTable3-Accent6"/>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7"/>
        <w:gridCol w:w="1959"/>
        <w:gridCol w:w="1835"/>
        <w:gridCol w:w="1256"/>
        <w:gridCol w:w="2453"/>
      </w:tblGrid>
      <w:tr w:rsidR="00C132E6" w14:paraId="6A1C42C2" w14:textId="77777777" w:rsidTr="00A66B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7" w:type="dxa"/>
          </w:tcPr>
          <w:p w14:paraId="380FEA84" w14:textId="77777777" w:rsidR="00C132E6" w:rsidRDefault="00C132E6" w:rsidP="00CD0754">
            <w:pPr>
              <w:tabs>
                <w:tab w:val="left" w:pos="810"/>
                <w:tab w:val="left" w:pos="1980"/>
                <w:tab w:val="left" w:pos="4320"/>
                <w:tab w:val="left" w:pos="5040"/>
                <w:tab w:val="left" w:pos="5580"/>
                <w:tab w:val="left" w:pos="5760"/>
              </w:tabs>
              <w:spacing w:before="60" w:after="60"/>
              <w:rPr>
                <w:rFonts w:cs="Arial"/>
              </w:rPr>
            </w:pPr>
            <w:r>
              <w:rPr>
                <w:rFonts w:cs="Arial"/>
              </w:rPr>
              <w:t>Function</w:t>
            </w:r>
          </w:p>
        </w:tc>
        <w:tc>
          <w:tcPr>
            <w:tcW w:w="1959" w:type="dxa"/>
          </w:tcPr>
          <w:p w14:paraId="55A4A5E4" w14:textId="77777777" w:rsidR="00C132E6" w:rsidRDefault="00C132E6" w:rsidP="00CD0754">
            <w:pPr>
              <w:tabs>
                <w:tab w:val="left" w:pos="810"/>
                <w:tab w:val="left" w:pos="1980"/>
                <w:tab w:val="left" w:pos="4320"/>
                <w:tab w:val="left" w:pos="5040"/>
                <w:tab w:val="left" w:pos="5580"/>
                <w:tab w:val="left" w:pos="5760"/>
              </w:tabs>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Name</w:t>
            </w:r>
          </w:p>
        </w:tc>
        <w:tc>
          <w:tcPr>
            <w:tcW w:w="1835" w:type="dxa"/>
          </w:tcPr>
          <w:p w14:paraId="287CF0CC" w14:textId="77777777" w:rsidR="00C132E6" w:rsidRDefault="00C132E6" w:rsidP="00CD0754">
            <w:pPr>
              <w:tabs>
                <w:tab w:val="left" w:pos="810"/>
                <w:tab w:val="left" w:pos="1980"/>
                <w:tab w:val="left" w:pos="4320"/>
                <w:tab w:val="left" w:pos="5040"/>
                <w:tab w:val="left" w:pos="5580"/>
                <w:tab w:val="left" w:pos="5760"/>
              </w:tabs>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Job Title</w:t>
            </w:r>
          </w:p>
        </w:tc>
        <w:tc>
          <w:tcPr>
            <w:tcW w:w="1256" w:type="dxa"/>
          </w:tcPr>
          <w:p w14:paraId="5C2E9B33" w14:textId="77777777" w:rsidR="00C132E6" w:rsidRDefault="00C132E6" w:rsidP="00CD0754">
            <w:pPr>
              <w:tabs>
                <w:tab w:val="left" w:pos="810"/>
                <w:tab w:val="left" w:pos="1980"/>
                <w:tab w:val="left" w:pos="4320"/>
                <w:tab w:val="left" w:pos="5040"/>
                <w:tab w:val="left" w:pos="5580"/>
                <w:tab w:val="left" w:pos="5760"/>
              </w:tabs>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Employee</w:t>
            </w:r>
          </w:p>
        </w:tc>
        <w:tc>
          <w:tcPr>
            <w:tcW w:w="2453" w:type="dxa"/>
          </w:tcPr>
          <w:p w14:paraId="0304CC3F" w14:textId="77777777" w:rsidR="00C132E6" w:rsidRDefault="00C132E6" w:rsidP="00CD0754">
            <w:pPr>
              <w:tabs>
                <w:tab w:val="left" w:pos="810"/>
                <w:tab w:val="left" w:pos="1980"/>
                <w:tab w:val="left" w:pos="4320"/>
                <w:tab w:val="left" w:pos="5040"/>
                <w:tab w:val="left" w:pos="5580"/>
                <w:tab w:val="left" w:pos="5760"/>
              </w:tabs>
              <w:spacing w:before="60" w:after="60"/>
              <w:cnfStyle w:val="100000000000" w:firstRow="1" w:lastRow="0" w:firstColumn="0" w:lastColumn="0" w:oddVBand="0" w:evenVBand="0" w:oddHBand="0" w:evenHBand="0" w:firstRowFirstColumn="0" w:firstRowLastColumn="0" w:lastRowFirstColumn="0" w:lastRowLastColumn="0"/>
              <w:rPr>
                <w:rFonts w:cs="Arial"/>
              </w:rPr>
            </w:pPr>
            <w:proofErr w:type="gramStart"/>
            <w:r>
              <w:rPr>
                <w:rFonts w:cs="Arial"/>
              </w:rPr>
              <w:t>Accounting  qualification</w:t>
            </w:r>
            <w:proofErr w:type="gramEnd"/>
          </w:p>
        </w:tc>
      </w:tr>
      <w:tr w:rsidR="00C132E6" w14:paraId="0C6F6B9A" w14:textId="77777777" w:rsidTr="00A66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7" w:type="dxa"/>
          </w:tcPr>
          <w:p w14:paraId="63D1DABD" w14:textId="474B5FF0" w:rsidR="00C132E6" w:rsidRDefault="00C132E6" w:rsidP="00CD0754">
            <w:pPr>
              <w:tabs>
                <w:tab w:val="left" w:pos="810"/>
                <w:tab w:val="left" w:pos="1980"/>
                <w:tab w:val="left" w:pos="4320"/>
                <w:tab w:val="left" w:pos="5040"/>
                <w:tab w:val="left" w:pos="5580"/>
                <w:tab w:val="left" w:pos="5760"/>
              </w:tabs>
              <w:spacing w:before="60" w:after="60"/>
              <w:rPr>
                <w:rFonts w:cs="Arial"/>
              </w:rPr>
            </w:pPr>
          </w:p>
        </w:tc>
        <w:tc>
          <w:tcPr>
            <w:tcW w:w="1959" w:type="dxa"/>
          </w:tcPr>
          <w:p w14:paraId="04C16925" w14:textId="2978B89E" w:rsidR="00C132E6" w:rsidRDefault="00C132E6"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835" w:type="dxa"/>
          </w:tcPr>
          <w:p w14:paraId="0AEB53D0" w14:textId="105BB699" w:rsidR="00C132E6" w:rsidRDefault="00C132E6"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256" w:type="dxa"/>
          </w:tcPr>
          <w:p w14:paraId="00FAFBDA" w14:textId="7747963E" w:rsidR="00C132E6" w:rsidRDefault="00C132E6"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2453" w:type="dxa"/>
          </w:tcPr>
          <w:p w14:paraId="379C90E5" w14:textId="0379EB61" w:rsidR="00C132E6" w:rsidRDefault="00C132E6"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r>
      <w:tr w:rsidR="00ED2E61" w14:paraId="17A140D7" w14:textId="77777777" w:rsidTr="00A66BA4">
        <w:tc>
          <w:tcPr>
            <w:cnfStyle w:val="001000000000" w:firstRow="0" w:lastRow="0" w:firstColumn="1" w:lastColumn="0" w:oddVBand="0" w:evenVBand="0" w:oddHBand="0" w:evenHBand="0" w:firstRowFirstColumn="0" w:firstRowLastColumn="0" w:lastRowFirstColumn="0" w:lastRowLastColumn="0"/>
            <w:tcW w:w="2557" w:type="dxa"/>
          </w:tcPr>
          <w:p w14:paraId="00BE6ABD" w14:textId="7B2CFE75" w:rsidR="00ED2E61" w:rsidRDefault="00ED2E61" w:rsidP="00CD0754">
            <w:pPr>
              <w:tabs>
                <w:tab w:val="left" w:pos="810"/>
                <w:tab w:val="left" w:pos="1980"/>
                <w:tab w:val="left" w:pos="4320"/>
                <w:tab w:val="left" w:pos="5040"/>
                <w:tab w:val="left" w:pos="5580"/>
                <w:tab w:val="left" w:pos="5760"/>
              </w:tabs>
              <w:spacing w:before="60" w:after="60"/>
              <w:rPr>
                <w:rFonts w:cs="Arial"/>
              </w:rPr>
            </w:pPr>
          </w:p>
        </w:tc>
        <w:tc>
          <w:tcPr>
            <w:tcW w:w="1959" w:type="dxa"/>
          </w:tcPr>
          <w:p w14:paraId="2411799A" w14:textId="6B92D61D"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1835" w:type="dxa"/>
          </w:tcPr>
          <w:p w14:paraId="4D72D17A" w14:textId="7231623E"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1256" w:type="dxa"/>
          </w:tcPr>
          <w:p w14:paraId="48DB1411" w14:textId="3B096340"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2453" w:type="dxa"/>
          </w:tcPr>
          <w:p w14:paraId="179DB123" w14:textId="31AC536E" w:rsidR="00ED2E61" w:rsidRP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r>
      <w:tr w:rsidR="00ED2E61" w14:paraId="5C7E9DA5" w14:textId="77777777" w:rsidTr="00A66B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7" w:type="dxa"/>
          </w:tcPr>
          <w:p w14:paraId="060D5537" w14:textId="5CC9079A" w:rsidR="00ED2E61" w:rsidRDefault="00ED2E61" w:rsidP="00CD0754">
            <w:pPr>
              <w:tabs>
                <w:tab w:val="left" w:pos="810"/>
                <w:tab w:val="left" w:pos="1980"/>
                <w:tab w:val="left" w:pos="4320"/>
                <w:tab w:val="left" w:pos="5040"/>
                <w:tab w:val="left" w:pos="5580"/>
                <w:tab w:val="left" w:pos="5760"/>
              </w:tabs>
              <w:spacing w:before="60" w:after="60"/>
              <w:rPr>
                <w:rFonts w:cs="Arial"/>
              </w:rPr>
            </w:pPr>
          </w:p>
        </w:tc>
        <w:tc>
          <w:tcPr>
            <w:tcW w:w="1959" w:type="dxa"/>
          </w:tcPr>
          <w:p w14:paraId="488AE15E" w14:textId="506C10B0"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835" w:type="dxa"/>
          </w:tcPr>
          <w:p w14:paraId="12F4AA71" w14:textId="534D1D5B"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256" w:type="dxa"/>
          </w:tcPr>
          <w:p w14:paraId="4F3B7BFA" w14:textId="6CECCBA3"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2453" w:type="dxa"/>
          </w:tcPr>
          <w:p w14:paraId="3810183D" w14:textId="082ACC50" w:rsidR="00ED2E61" w:rsidRP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r>
      <w:tr w:rsidR="00ED2E61" w14:paraId="61807B1F" w14:textId="77777777" w:rsidTr="00BD5371">
        <w:tc>
          <w:tcPr>
            <w:cnfStyle w:val="001000000000" w:firstRow="0" w:lastRow="0" w:firstColumn="1" w:lastColumn="0" w:oddVBand="0" w:evenVBand="0" w:oddHBand="0" w:evenHBand="0" w:firstRowFirstColumn="0" w:firstRowLastColumn="0" w:lastRowFirstColumn="0" w:lastRowLastColumn="0"/>
            <w:tcW w:w="2557" w:type="dxa"/>
            <w:tcBorders>
              <w:bottom w:val="single" w:sz="4" w:space="0" w:color="auto"/>
            </w:tcBorders>
          </w:tcPr>
          <w:p w14:paraId="0FEB625A" w14:textId="562812EA" w:rsidR="00ED2E61" w:rsidRPr="00ED2E61" w:rsidRDefault="00ED2E61" w:rsidP="00CD0754">
            <w:pPr>
              <w:tabs>
                <w:tab w:val="left" w:pos="810"/>
                <w:tab w:val="left" w:pos="1980"/>
                <w:tab w:val="left" w:pos="4320"/>
                <w:tab w:val="left" w:pos="5040"/>
                <w:tab w:val="left" w:pos="5580"/>
                <w:tab w:val="left" w:pos="5760"/>
              </w:tabs>
              <w:spacing w:before="60" w:after="60"/>
              <w:rPr>
                <w:rFonts w:cs="Arial"/>
              </w:rPr>
            </w:pPr>
          </w:p>
        </w:tc>
        <w:tc>
          <w:tcPr>
            <w:tcW w:w="1959" w:type="dxa"/>
            <w:tcBorders>
              <w:bottom w:val="single" w:sz="4" w:space="0" w:color="auto"/>
            </w:tcBorders>
          </w:tcPr>
          <w:p w14:paraId="5428D915" w14:textId="478BF576"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1835" w:type="dxa"/>
            <w:tcBorders>
              <w:bottom w:val="single" w:sz="4" w:space="0" w:color="auto"/>
            </w:tcBorders>
          </w:tcPr>
          <w:p w14:paraId="3E1CD1EC" w14:textId="391DCE9B"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1256" w:type="dxa"/>
            <w:tcBorders>
              <w:bottom w:val="single" w:sz="4" w:space="0" w:color="auto"/>
            </w:tcBorders>
          </w:tcPr>
          <w:p w14:paraId="72AE15A9" w14:textId="4C64264A" w:rsid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c>
          <w:tcPr>
            <w:tcW w:w="2453" w:type="dxa"/>
            <w:tcBorders>
              <w:bottom w:val="single" w:sz="4" w:space="0" w:color="auto"/>
            </w:tcBorders>
          </w:tcPr>
          <w:p w14:paraId="1B81E6D0" w14:textId="27358CB8" w:rsidR="00ED2E61" w:rsidRPr="00ED2E61" w:rsidRDefault="00ED2E61" w:rsidP="00CD0754">
            <w:pPr>
              <w:tabs>
                <w:tab w:val="left" w:pos="810"/>
                <w:tab w:val="left" w:pos="1980"/>
                <w:tab w:val="left" w:pos="4320"/>
                <w:tab w:val="left" w:pos="5040"/>
                <w:tab w:val="left" w:pos="5580"/>
                <w:tab w:val="left" w:pos="5760"/>
              </w:tabs>
              <w:spacing w:before="60" w:after="60"/>
              <w:cnfStyle w:val="000000000000" w:firstRow="0" w:lastRow="0" w:firstColumn="0" w:lastColumn="0" w:oddVBand="0" w:evenVBand="0" w:oddHBand="0" w:evenHBand="0" w:firstRowFirstColumn="0" w:firstRowLastColumn="0" w:lastRowFirstColumn="0" w:lastRowLastColumn="0"/>
              <w:rPr>
                <w:rFonts w:cs="Arial"/>
              </w:rPr>
            </w:pPr>
          </w:p>
        </w:tc>
      </w:tr>
      <w:tr w:rsidR="00ED2E61" w14:paraId="771A215C" w14:textId="77777777" w:rsidTr="00BD5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7" w:type="dxa"/>
            <w:tcBorders>
              <w:top w:val="single" w:sz="4" w:space="0" w:color="auto"/>
              <w:bottom w:val="single" w:sz="4" w:space="0" w:color="auto"/>
            </w:tcBorders>
          </w:tcPr>
          <w:p w14:paraId="49D1E2B1" w14:textId="793DD504" w:rsidR="00ED2E61" w:rsidRPr="00ED2E61" w:rsidRDefault="00ED2E61" w:rsidP="00CD0754">
            <w:pPr>
              <w:tabs>
                <w:tab w:val="left" w:pos="810"/>
                <w:tab w:val="left" w:pos="1980"/>
                <w:tab w:val="left" w:pos="4320"/>
                <w:tab w:val="left" w:pos="5040"/>
                <w:tab w:val="left" w:pos="5580"/>
                <w:tab w:val="left" w:pos="5760"/>
              </w:tabs>
              <w:spacing w:before="60" w:after="60"/>
              <w:rPr>
                <w:rFonts w:cs="Arial"/>
              </w:rPr>
            </w:pPr>
          </w:p>
        </w:tc>
        <w:tc>
          <w:tcPr>
            <w:tcW w:w="1959" w:type="dxa"/>
            <w:tcBorders>
              <w:top w:val="single" w:sz="4" w:space="0" w:color="auto"/>
              <w:bottom w:val="single" w:sz="4" w:space="0" w:color="auto"/>
            </w:tcBorders>
          </w:tcPr>
          <w:p w14:paraId="13F2896E" w14:textId="5A9AA1CB"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835" w:type="dxa"/>
            <w:tcBorders>
              <w:top w:val="single" w:sz="4" w:space="0" w:color="auto"/>
              <w:bottom w:val="single" w:sz="4" w:space="0" w:color="auto"/>
            </w:tcBorders>
          </w:tcPr>
          <w:p w14:paraId="5A8EEE5E" w14:textId="54EB1BE9"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1256" w:type="dxa"/>
            <w:tcBorders>
              <w:top w:val="single" w:sz="4" w:space="0" w:color="auto"/>
              <w:bottom w:val="single" w:sz="4" w:space="0" w:color="auto"/>
            </w:tcBorders>
          </w:tcPr>
          <w:p w14:paraId="385B68D6" w14:textId="5DB71D47" w:rsid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c>
          <w:tcPr>
            <w:tcW w:w="2453" w:type="dxa"/>
            <w:tcBorders>
              <w:top w:val="single" w:sz="4" w:space="0" w:color="auto"/>
              <w:bottom w:val="single" w:sz="4" w:space="0" w:color="auto"/>
            </w:tcBorders>
          </w:tcPr>
          <w:p w14:paraId="25D1A7AB" w14:textId="59FD190E" w:rsidR="00ED2E61" w:rsidRPr="00ED2E61" w:rsidRDefault="00ED2E61" w:rsidP="00CD0754">
            <w:pPr>
              <w:tabs>
                <w:tab w:val="left" w:pos="810"/>
                <w:tab w:val="left" w:pos="1980"/>
                <w:tab w:val="left" w:pos="4320"/>
                <w:tab w:val="left" w:pos="5040"/>
                <w:tab w:val="left" w:pos="5580"/>
                <w:tab w:val="left" w:pos="5760"/>
              </w:tabs>
              <w:spacing w:before="60" w:after="60"/>
              <w:cnfStyle w:val="000000100000" w:firstRow="0" w:lastRow="0" w:firstColumn="0" w:lastColumn="0" w:oddVBand="0" w:evenVBand="0" w:oddHBand="1" w:evenHBand="0" w:firstRowFirstColumn="0" w:firstRowLastColumn="0" w:lastRowFirstColumn="0" w:lastRowLastColumn="0"/>
              <w:rPr>
                <w:rFonts w:cs="Arial"/>
              </w:rPr>
            </w:pPr>
          </w:p>
        </w:tc>
      </w:tr>
    </w:tbl>
    <w:p w14:paraId="3970C9AE" w14:textId="77777777" w:rsidR="00C132E6" w:rsidRDefault="00C132E6" w:rsidP="00C132E6">
      <w:pPr>
        <w:tabs>
          <w:tab w:val="left" w:pos="810"/>
          <w:tab w:val="left" w:pos="1980"/>
          <w:tab w:val="left" w:pos="4320"/>
          <w:tab w:val="left" w:pos="5040"/>
          <w:tab w:val="left" w:pos="5580"/>
          <w:tab w:val="left" w:pos="5760"/>
        </w:tabs>
        <w:rPr>
          <w:rFonts w:cs="Arial"/>
        </w:rPr>
      </w:pPr>
    </w:p>
    <w:p w14:paraId="36F5FB6B" w14:textId="4641B066" w:rsidR="00C132E6" w:rsidRPr="00A86777" w:rsidRDefault="00C132E6" w:rsidP="00C132E6">
      <w:pPr>
        <w:spacing w:before="60" w:after="60"/>
        <w:jc w:val="both"/>
        <w:rPr>
          <w:rFonts w:cs="Arial"/>
          <w:b/>
        </w:rPr>
      </w:pPr>
      <w:r w:rsidRPr="00A86777">
        <w:rPr>
          <w:rFonts w:cs="Arial"/>
          <w:b/>
        </w:rPr>
        <w:t xml:space="preserve">Notes: </w:t>
      </w:r>
      <w:sdt>
        <w:sdtPr>
          <w:rPr>
            <w:rFonts w:cs="Arial"/>
            <w:b/>
          </w:rPr>
          <w:id w:val="-576358502"/>
          <w:placeholder>
            <w:docPart w:val="BFB219251E144845968C83264AC9669D"/>
          </w:placeholder>
          <w:showingPlcHdr/>
          <w:text w:multiLine="1"/>
        </w:sdtPr>
        <w:sdtEndPr/>
        <w:sdtContent>
          <w:r w:rsidR="00961D0D" w:rsidRPr="00E812C8">
            <w:rPr>
              <w:rStyle w:val="PlaceholderText"/>
              <w:rFonts w:eastAsiaTheme="minorHAnsi"/>
            </w:rPr>
            <w:t>Click or tap here to enter text. If No to any points above, please expand. Please add detail of alternative financial qualifications.</w:t>
          </w:r>
        </w:sdtContent>
      </w:sdt>
    </w:p>
    <w:p w14:paraId="15BB09B2" w14:textId="77777777" w:rsidR="00C132E6" w:rsidRDefault="00C132E6" w:rsidP="00C132E6">
      <w:pPr>
        <w:spacing w:before="60" w:after="60"/>
        <w:jc w:val="both"/>
        <w:rPr>
          <w:rFonts w:cs="Arial"/>
          <w:b/>
          <w:color w:val="000000"/>
        </w:rPr>
      </w:pPr>
    </w:p>
    <w:p w14:paraId="219DB9CE" w14:textId="77777777" w:rsidR="00C132E6" w:rsidRPr="00A86777" w:rsidRDefault="00C132E6" w:rsidP="00C23617">
      <w:pPr>
        <w:tabs>
          <w:tab w:val="left" w:pos="792"/>
        </w:tabs>
        <w:rPr>
          <w:rFonts w:cs="Arial"/>
          <w:b/>
          <w:bCs/>
        </w:rPr>
      </w:pPr>
    </w:p>
    <w:p w14:paraId="65AE03B7" w14:textId="766C20D1" w:rsidR="00096403" w:rsidRDefault="00C23617" w:rsidP="00E537DA">
      <w:pPr>
        <w:pStyle w:val="Heading1"/>
      </w:pPr>
      <w:bookmarkStart w:id="15" w:name="_Toc45287948"/>
      <w:r w:rsidRPr="00A86777">
        <w:t>BALANCE SHEET</w:t>
      </w:r>
      <w:bookmarkEnd w:id="15"/>
      <w:r w:rsidRPr="00A86777">
        <w:t xml:space="preserve"> </w:t>
      </w:r>
      <w:r w:rsidR="00E73ECC">
        <w:t>(Level 3)</w:t>
      </w:r>
    </w:p>
    <w:p w14:paraId="335C42FC" w14:textId="07279316" w:rsidR="00511E04" w:rsidRPr="00C132E6" w:rsidRDefault="00096403" w:rsidP="00096403">
      <w:pPr>
        <w:rPr>
          <w:rFonts w:cs="Arial"/>
        </w:rPr>
      </w:pPr>
      <w:r w:rsidRPr="00C132E6">
        <w:rPr>
          <w:rFonts w:cs="Arial"/>
        </w:rPr>
        <w:t xml:space="preserve">Please complete the balance sheet below.  </w:t>
      </w:r>
    </w:p>
    <w:p w14:paraId="14427AA0" w14:textId="1E5EB008" w:rsidR="00511E04" w:rsidRDefault="00511E04" w:rsidP="00096403">
      <w:pPr>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F934D1" w:rsidRPr="00397CE0" w14:paraId="4CDF3CD3"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56FCEF5E" w14:textId="77777777" w:rsidR="00F934D1" w:rsidRDefault="00F934D1" w:rsidP="00272C2E">
            <w:pPr>
              <w:spacing w:before="60" w:after="60"/>
              <w:rPr>
                <w:rFonts w:cs="Arial"/>
                <w:color w:val="FFFFFF"/>
                <w:szCs w:val="20"/>
              </w:rPr>
            </w:pPr>
            <w:r w:rsidRPr="00377FA1">
              <w:rPr>
                <w:rFonts w:cs="Arial"/>
                <w:b/>
                <w:bCs/>
                <w:color w:val="FFFFFF"/>
                <w:szCs w:val="20"/>
              </w:rPr>
              <w:t>Currency</w:t>
            </w:r>
            <w:r>
              <w:rPr>
                <w:rFonts w:cs="Arial"/>
                <w:color w:val="FFFFFF"/>
                <w:szCs w:val="20"/>
              </w:rPr>
              <w:t xml:space="preserve"> in which all info financial is provided </w:t>
            </w:r>
          </w:p>
        </w:tc>
        <w:sdt>
          <w:sdtPr>
            <w:rPr>
              <w:rFonts w:cs="Arial"/>
              <w:szCs w:val="20"/>
            </w:rPr>
            <w:id w:val="253954105"/>
            <w:placeholder>
              <w:docPart w:val="355BC5A39D436346BD73588DB00C491C"/>
            </w:placeholder>
            <w:dropDownList>
              <w:listItem w:displayText="£GBP" w:value="£GBP"/>
              <w:listItem w:displayText="€EUR" w:value="€EUR"/>
              <w:listItem w:displayText="$USD" w:value="$USD"/>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4077BECB" w14:textId="4019E264" w:rsidR="00F934D1" w:rsidRDefault="00BD2E7F" w:rsidP="00272C2E">
                <w:pPr>
                  <w:tabs>
                    <w:tab w:val="left" w:pos="1935"/>
                  </w:tabs>
                  <w:spacing w:before="60" w:after="60"/>
                  <w:rPr>
                    <w:rFonts w:cs="Arial"/>
                    <w:szCs w:val="20"/>
                  </w:rPr>
                </w:pPr>
                <w:r>
                  <w:rPr>
                    <w:rFonts w:cs="Arial"/>
                    <w:szCs w:val="20"/>
                  </w:rPr>
                  <w:t>£GBP</w:t>
                </w:r>
              </w:p>
            </w:tc>
          </w:sdtContent>
        </w:sdt>
      </w:tr>
      <w:tr w:rsidR="00F934D1" w:rsidRPr="00397CE0" w14:paraId="6E04A277"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2B2D44A5" w14:textId="77777777" w:rsidR="00F934D1" w:rsidRDefault="00F934D1" w:rsidP="00272C2E">
            <w:pPr>
              <w:spacing w:before="60" w:after="60"/>
              <w:rPr>
                <w:rFonts w:cs="Arial"/>
                <w:color w:val="FFFFFF"/>
                <w:szCs w:val="20"/>
              </w:rPr>
            </w:pPr>
            <w:r w:rsidRPr="00377FA1">
              <w:rPr>
                <w:rFonts w:cs="Arial"/>
                <w:b/>
                <w:bCs/>
                <w:color w:val="FFFFFF"/>
                <w:szCs w:val="20"/>
              </w:rPr>
              <w:t>Denominations</w:t>
            </w:r>
            <w:r>
              <w:rPr>
                <w:rFonts w:cs="Arial"/>
                <w:color w:val="FFFFFF"/>
                <w:szCs w:val="20"/>
              </w:rPr>
              <w:t xml:space="preserve"> in which all financial info is provided</w:t>
            </w:r>
          </w:p>
        </w:tc>
        <w:tc>
          <w:tcPr>
            <w:tcW w:w="6096"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337814700"/>
              <w:placeholder>
                <w:docPart w:val="9691576F4BB7904FA20BFFA7E9505B3E"/>
              </w:placeholder>
              <w:dropDownList>
                <w:listItem w:displayText="Thousands ('000)" w:value="Thousands ('000)"/>
                <w:listItem w:displayText="Millions ('000,000)" w:value="Millions ('000,000)"/>
                <w:listItem w:displayText="Unit" w:value="Unit"/>
              </w:dropDownList>
            </w:sdtPr>
            <w:sdtEndPr/>
            <w:sdtContent>
              <w:p w14:paraId="2486531D" w14:textId="261A5C89" w:rsidR="00C21767" w:rsidRDefault="00BD2E7F" w:rsidP="00C21767">
                <w:pPr>
                  <w:tabs>
                    <w:tab w:val="left" w:pos="1935"/>
                  </w:tabs>
                  <w:spacing w:before="60" w:after="60"/>
                  <w:rPr>
                    <w:rFonts w:cs="Arial"/>
                    <w:szCs w:val="20"/>
                  </w:rPr>
                </w:pPr>
                <w:r>
                  <w:rPr>
                    <w:rFonts w:cs="Arial"/>
                    <w:szCs w:val="20"/>
                  </w:rPr>
                  <w:t>Thousands ('000)</w:t>
                </w:r>
              </w:p>
            </w:sdtContent>
          </w:sdt>
          <w:p w14:paraId="147F2D96" w14:textId="502F44EB" w:rsidR="00F934D1" w:rsidRDefault="00F934D1" w:rsidP="00272C2E">
            <w:pPr>
              <w:tabs>
                <w:tab w:val="left" w:pos="1935"/>
              </w:tabs>
              <w:spacing w:before="60" w:after="60"/>
              <w:rPr>
                <w:rFonts w:cs="Arial"/>
                <w:szCs w:val="20"/>
              </w:rPr>
            </w:pPr>
          </w:p>
        </w:tc>
      </w:tr>
      <w:tr w:rsidR="00F934D1" w:rsidRPr="00397CE0" w14:paraId="5CF5954B"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42D9B14E" w14:textId="6A5B2DF6" w:rsidR="00F934D1" w:rsidRPr="001E2E9C" w:rsidRDefault="00F934D1" w:rsidP="00272C2E">
            <w:pPr>
              <w:spacing w:before="60" w:after="60"/>
              <w:rPr>
                <w:rFonts w:cs="Arial"/>
                <w:color w:val="FFFFFF"/>
                <w:szCs w:val="20"/>
              </w:rPr>
            </w:pPr>
            <w:r>
              <w:rPr>
                <w:rFonts w:cs="Arial"/>
                <w:color w:val="FFFFFF"/>
                <w:szCs w:val="20"/>
              </w:rPr>
              <w:t>F</w:t>
            </w:r>
            <w:r w:rsidRPr="001E2E9C">
              <w:rPr>
                <w:rFonts w:cs="Arial"/>
                <w:color w:val="FFFFFF"/>
                <w:szCs w:val="20"/>
              </w:rPr>
              <w:t>inancial year end</w:t>
            </w:r>
          </w:p>
        </w:tc>
        <w:tc>
          <w:tcPr>
            <w:tcW w:w="6096"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1995600843"/>
              <w:placeholder>
                <w:docPart w:val="8BBD6DA2EDB88C43B2942EAFB8E731DE"/>
              </w:placeholder>
              <w:date w:fullDate="2020-12-01T00:00:00Z">
                <w:dateFormat w:val="d MMMM, yyyy"/>
                <w:lid w:val="en-GB"/>
                <w:storeMappedDataAs w:val="dateTime"/>
                <w:calendar w:val="gregorian"/>
              </w:date>
            </w:sdtPr>
            <w:sdtEndPr/>
            <w:sdtContent>
              <w:p w14:paraId="487AAF2B" w14:textId="3959937D" w:rsidR="00320422" w:rsidRDefault="003D7563" w:rsidP="00320422">
                <w:pPr>
                  <w:tabs>
                    <w:tab w:val="left" w:pos="1935"/>
                  </w:tabs>
                  <w:spacing w:before="60" w:after="60"/>
                  <w:rPr>
                    <w:rFonts w:cs="Arial"/>
                    <w:szCs w:val="20"/>
                  </w:rPr>
                </w:pPr>
                <w:r>
                  <w:rPr>
                    <w:rFonts w:cs="Arial"/>
                    <w:szCs w:val="20"/>
                  </w:rPr>
                  <w:t>1 December, 2020</w:t>
                </w:r>
              </w:p>
            </w:sdtContent>
          </w:sdt>
          <w:p w14:paraId="3473E3C4" w14:textId="77777777" w:rsidR="00F934D1" w:rsidRPr="001E2E9C" w:rsidRDefault="00F934D1" w:rsidP="00272C2E">
            <w:pPr>
              <w:tabs>
                <w:tab w:val="left" w:pos="1935"/>
              </w:tabs>
              <w:spacing w:before="60" w:after="60"/>
              <w:rPr>
                <w:rFonts w:cs="Arial"/>
                <w:i/>
                <w:iCs/>
                <w:szCs w:val="20"/>
              </w:rPr>
            </w:pPr>
          </w:p>
        </w:tc>
      </w:tr>
    </w:tbl>
    <w:p w14:paraId="3193D7CF" w14:textId="0FCADCD2" w:rsidR="00F934D1" w:rsidRDefault="00F934D1" w:rsidP="00096403">
      <w:pPr>
        <w:rPr>
          <w:rFonts w:cs="Arial"/>
        </w:rPr>
      </w:pPr>
    </w:p>
    <w:p w14:paraId="748615BD" w14:textId="77777777" w:rsidR="00F934D1" w:rsidRDefault="00F934D1" w:rsidP="00096403">
      <w:pPr>
        <w:rPr>
          <w:rFonts w:cs="Arial"/>
        </w:rPr>
      </w:pPr>
    </w:p>
    <w:p w14:paraId="25483AD4" w14:textId="69D46DC7" w:rsidR="00E55FAA" w:rsidRPr="00096403" w:rsidRDefault="003114AA" w:rsidP="009043E6">
      <w:pPr>
        <w:pStyle w:val="Heading2"/>
      </w:pPr>
      <w:r>
        <w:t>Current Balance Sheet</w:t>
      </w:r>
    </w:p>
    <w:p w14:paraId="12518991" w14:textId="77777777" w:rsidR="00511E04" w:rsidRPr="00096403" w:rsidRDefault="00511E04" w:rsidP="00096403"/>
    <w:tbl>
      <w:tblPr>
        <w:tblW w:w="10055"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5093"/>
        <w:gridCol w:w="4962"/>
      </w:tblGrid>
      <w:tr w:rsidR="00D43160" w:rsidRPr="00A86777" w14:paraId="221D4B29" w14:textId="77777777" w:rsidTr="00367452">
        <w:trPr>
          <w:trHeight w:val="62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FA64EA3" w14:textId="77777777" w:rsidR="00D43160" w:rsidRPr="00A86777" w:rsidRDefault="00D43160" w:rsidP="00F80442">
            <w:pPr>
              <w:spacing w:before="60" w:after="60"/>
              <w:rPr>
                <w:rFonts w:cs="Arial"/>
                <w:b/>
                <w:bCs/>
                <w:color w:val="FFFFFF"/>
              </w:rPr>
            </w:pPr>
            <w:r w:rsidRPr="00A86777">
              <w:rPr>
                <w:rFonts w:cs="Arial"/>
                <w:b/>
                <w:bCs/>
                <w:color w:val="FFFFFF"/>
              </w:rPr>
              <w:t xml:space="preserve">As at </w:t>
            </w:r>
            <w:sdt>
              <w:sdtPr>
                <w:rPr>
                  <w:rFonts w:cs="Arial"/>
                  <w:b/>
                  <w:bCs/>
                  <w:color w:val="FFFFFF"/>
                </w:rPr>
                <w:id w:val="-782105040"/>
                <w:placeholder>
                  <w:docPart w:val="21E3F50A8DE24985AA604D966DCA64D0"/>
                </w:placeholder>
                <w:showingPlcHdr/>
                <w:date>
                  <w:dateFormat w:val="dd/MM/yyyy"/>
                  <w:lid w:val="en-GB"/>
                  <w:storeMappedDataAs w:val="dateTime"/>
                  <w:calendar w:val="gregorian"/>
                </w:date>
              </w:sdtPr>
              <w:sdtEndPr/>
              <w:sdtContent>
                <w:r w:rsidRPr="00A86777">
                  <w:rPr>
                    <w:rStyle w:val="PlaceholderText"/>
                    <w:rFonts w:cs="Arial"/>
                    <w:color w:val="FFFF00"/>
                  </w:rPr>
                  <w:t>Click or tap to enter a date.</w:t>
                </w:r>
              </w:sdtContent>
            </w:sdt>
          </w:p>
        </w:tc>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7A237D82" w14:textId="534B6570" w:rsidR="00D43160" w:rsidRPr="00A86777" w:rsidRDefault="005D2306" w:rsidP="00862C95">
            <w:pPr>
              <w:spacing w:before="60" w:after="60"/>
              <w:rPr>
                <w:rFonts w:cs="Arial"/>
                <w:b/>
                <w:bCs/>
                <w:color w:val="FFFFFF"/>
              </w:rPr>
            </w:pPr>
            <w:sdt>
              <w:sdtPr>
                <w:rPr>
                  <w:rFonts w:cs="Arial"/>
                  <w:b/>
                  <w:bCs/>
                  <w:color w:val="FFFFFF"/>
                </w:rPr>
                <w:id w:val="413131777"/>
                <w:placeholder>
                  <w:docPart w:val="E0FEE7C06179494D882FB944C796E63B"/>
                </w:placeholder>
                <w:showingPlcHdr/>
                <w:text w:multiLine="1"/>
              </w:sdtPr>
              <w:sdtEndPr/>
              <w:sdtContent>
                <w:r w:rsidR="007D4E4A" w:rsidRPr="007D4E4A">
                  <w:rPr>
                    <w:rStyle w:val="Strong"/>
                    <w:rFonts w:eastAsiaTheme="minorHAnsi"/>
                  </w:rPr>
                  <w:t>Click or tap here to enter text. [Enter Company Name]</w:t>
                </w:r>
              </w:sdtContent>
            </w:sdt>
            <w:r w:rsidR="00D43160" w:rsidRPr="00A86777">
              <w:rPr>
                <w:rFonts w:cs="Arial"/>
                <w:b/>
                <w:bCs/>
                <w:color w:val="FFFFFF"/>
              </w:rPr>
              <w:t xml:space="preserve"> </w:t>
            </w:r>
          </w:p>
        </w:tc>
      </w:tr>
      <w:tr w:rsidR="00D43160" w:rsidRPr="00A86777" w14:paraId="53511EC7" w14:textId="77777777" w:rsidTr="00367452">
        <w:trPr>
          <w:trHeight w:val="358"/>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8D92588" w14:textId="77777777" w:rsidR="00D43160" w:rsidRPr="00A86777" w:rsidRDefault="00D43160" w:rsidP="00F80442">
            <w:pPr>
              <w:spacing w:before="60" w:after="60"/>
              <w:rPr>
                <w:rFonts w:cs="Arial"/>
                <w:b/>
                <w:bCs/>
                <w:color w:val="FFFFFF"/>
              </w:rPr>
            </w:pPr>
            <w:r w:rsidRPr="00A86777">
              <w:rPr>
                <w:rFonts w:cs="Arial"/>
                <w:b/>
                <w:bCs/>
                <w:color w:val="FFFFFF"/>
              </w:rPr>
              <w:t>Fixed assets</w:t>
            </w:r>
          </w:p>
        </w:tc>
        <w:sdt>
          <w:sdtPr>
            <w:rPr>
              <w:rFonts w:cs="Arial"/>
              <w:color w:val="000000"/>
            </w:rPr>
            <w:id w:val="801966394"/>
            <w:placeholder>
              <w:docPart w:val="C5092B43407ED24EB724DBC60D567ADB"/>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D81B0BE" w14:textId="0549C67C" w:rsidR="00D43160" w:rsidRPr="00A86777" w:rsidRDefault="00A129DD" w:rsidP="00A129DD">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730813AA"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6A169CFF" w14:textId="77777777" w:rsidR="00D43160" w:rsidRPr="00A86777" w:rsidRDefault="00D43160" w:rsidP="00F80442">
            <w:pPr>
              <w:spacing w:before="60" w:after="60"/>
              <w:rPr>
                <w:rFonts w:cs="Arial"/>
                <w:b/>
                <w:bCs/>
                <w:color w:val="FFFFFF"/>
              </w:rPr>
            </w:pPr>
            <w:r w:rsidRPr="00A86777">
              <w:rPr>
                <w:rFonts w:cs="Arial"/>
                <w:b/>
                <w:bCs/>
                <w:color w:val="FFFFFF"/>
              </w:rPr>
              <w:t>Intangible assets</w:t>
            </w:r>
          </w:p>
        </w:tc>
        <w:sdt>
          <w:sdtPr>
            <w:rPr>
              <w:rFonts w:cs="Arial"/>
              <w:color w:val="000000"/>
            </w:rPr>
            <w:id w:val="2029143129"/>
            <w:placeholder>
              <w:docPart w:val="608AB54DCACC5B439507E06F988BB595"/>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091C146" w14:textId="2FF82DEB"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268B6B39"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sdt>
            <w:sdtPr>
              <w:rPr>
                <w:rStyle w:val="SubtleEmphasis"/>
              </w:rPr>
              <w:id w:val="-1871904445"/>
              <w:placeholder>
                <w:docPart w:val="36DCB61E05902F42AFD33724BBF2F2A5"/>
              </w:placeholder>
              <w:showingPlcHdr/>
              <w:text w:multiLine="1"/>
            </w:sdtPr>
            <w:sdtEndPr>
              <w:rPr>
                <w:rStyle w:val="DefaultParagraphFont"/>
                <w:rFonts w:cs="Arial"/>
                <w:b w:val="0"/>
                <w:bCs/>
                <w:i w:val="0"/>
                <w:iCs w:val="0"/>
                <w:color w:val="FFFFFF"/>
              </w:rPr>
            </w:sdtEndPr>
            <w:sdtContent>
              <w:p w14:paraId="362DC399" w14:textId="057744F9" w:rsidR="00B802F7" w:rsidRDefault="00E15708" w:rsidP="00F80442">
                <w:pPr>
                  <w:spacing w:before="60" w:after="60"/>
                  <w:rPr>
                    <w:rFonts w:cs="Arial"/>
                    <w:b/>
                    <w:bCs/>
                    <w:i/>
                    <w:iCs/>
                    <w:color w:val="FFFFFF"/>
                  </w:rPr>
                </w:pPr>
                <w:r w:rsidRPr="00EA7AEE">
                  <w:rPr>
                    <w:rStyle w:val="SubtleEmphasis"/>
                    <w:rFonts w:eastAsiaTheme="minorHAnsi"/>
                  </w:rPr>
                  <w:t>Other fixed assets - Click or tap here to enter text.</w:t>
                </w:r>
              </w:p>
            </w:sdtContent>
          </w:sdt>
          <w:p w14:paraId="256BD6DA" w14:textId="635F6B1B" w:rsidR="00D43160" w:rsidRPr="00E55FAA" w:rsidRDefault="00D43160" w:rsidP="00F80442">
            <w:pPr>
              <w:spacing w:before="60" w:after="60"/>
              <w:rPr>
                <w:rFonts w:cs="Arial"/>
                <w:b/>
                <w:bCs/>
                <w:i/>
                <w:iCs/>
                <w:color w:val="FFFFFF"/>
              </w:rPr>
            </w:pPr>
          </w:p>
        </w:tc>
        <w:sdt>
          <w:sdtPr>
            <w:rPr>
              <w:rFonts w:cs="Arial"/>
              <w:color w:val="000000"/>
            </w:rPr>
            <w:id w:val="-620234520"/>
            <w:placeholder>
              <w:docPart w:val="D219E2EBB90E11478FD40991AA252909"/>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51E40CA" w14:textId="2223005E"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793E935C"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7E75294" w14:textId="3034B7FF" w:rsidR="00D43160" w:rsidRPr="00A86777" w:rsidRDefault="007725D1" w:rsidP="00F80442">
            <w:pPr>
              <w:spacing w:before="60" w:after="60"/>
              <w:rPr>
                <w:rFonts w:cs="Arial"/>
                <w:b/>
                <w:bCs/>
                <w:color w:val="FFFFFF"/>
              </w:rPr>
            </w:pPr>
            <w:r w:rsidRPr="00A86777">
              <w:rPr>
                <w:rFonts w:cs="Arial"/>
                <w:b/>
                <w:bCs/>
                <w:color w:val="FFFFFF"/>
              </w:rPr>
              <w:t>TOTAL FIXED ASSETS</w:t>
            </w:r>
          </w:p>
        </w:tc>
        <w:sdt>
          <w:sdtPr>
            <w:rPr>
              <w:rFonts w:cs="Arial"/>
              <w:color w:val="000000"/>
            </w:rPr>
            <w:id w:val="1650098011"/>
            <w:placeholder>
              <w:docPart w:val="7933519D7115CA449ECEDCC3E019D002"/>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057A7F2" w14:textId="0FDC48C7"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472CFA60"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70A83AE3" w14:textId="77777777" w:rsidR="00D43160" w:rsidRPr="00A86777" w:rsidRDefault="00D43160" w:rsidP="00F80442">
            <w:pPr>
              <w:spacing w:before="60" w:after="60"/>
              <w:rPr>
                <w:rFonts w:cs="Arial"/>
                <w:b/>
                <w:bCs/>
                <w:color w:val="FFFFFF"/>
              </w:rPr>
            </w:pPr>
            <w:r w:rsidRPr="00A86777">
              <w:rPr>
                <w:rFonts w:cs="Arial"/>
                <w:b/>
                <w:bCs/>
                <w:color w:val="FFFFFF"/>
              </w:rPr>
              <w:t>Debtors</w:t>
            </w:r>
          </w:p>
        </w:tc>
        <w:sdt>
          <w:sdtPr>
            <w:rPr>
              <w:rFonts w:cs="Arial"/>
              <w:color w:val="000000"/>
            </w:rPr>
            <w:id w:val="898021730"/>
            <w:placeholder>
              <w:docPart w:val="E66D964DEC035F4B8648EF4CF5AE4A8E"/>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0E80A15" w14:textId="2D7B2860"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5B2346ED"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38E183B" w14:textId="77777777" w:rsidR="00D43160" w:rsidRPr="00A86777" w:rsidRDefault="00D43160" w:rsidP="00F80442">
            <w:pPr>
              <w:spacing w:before="60" w:after="60"/>
              <w:rPr>
                <w:rFonts w:cs="Arial"/>
                <w:b/>
                <w:bCs/>
                <w:color w:val="FFFFFF"/>
              </w:rPr>
            </w:pPr>
            <w:r w:rsidRPr="00A86777">
              <w:rPr>
                <w:rFonts w:cs="Arial"/>
                <w:b/>
                <w:bCs/>
                <w:color w:val="FFFFFF"/>
              </w:rPr>
              <w:t>Prepayments</w:t>
            </w:r>
          </w:p>
        </w:tc>
        <w:sdt>
          <w:sdtPr>
            <w:rPr>
              <w:rFonts w:cs="Arial"/>
              <w:color w:val="000000"/>
            </w:rPr>
            <w:id w:val="-1664238105"/>
            <w:placeholder>
              <w:docPart w:val="A65C5E765EAA7448945986AF2E7915C4"/>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D4463BB" w14:textId="54AF6118"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026B849A"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7364CAF6" w14:textId="77777777" w:rsidR="00D43160" w:rsidRPr="00A86777" w:rsidRDefault="00D43160" w:rsidP="00F80442">
            <w:pPr>
              <w:spacing w:before="60" w:after="60"/>
              <w:rPr>
                <w:rFonts w:cs="Arial"/>
                <w:b/>
                <w:bCs/>
                <w:color w:val="FFFFFF"/>
              </w:rPr>
            </w:pPr>
            <w:r w:rsidRPr="00A86777">
              <w:rPr>
                <w:rFonts w:cs="Arial"/>
                <w:b/>
                <w:bCs/>
                <w:color w:val="FFFFFF"/>
              </w:rPr>
              <w:t>Cash at Bank</w:t>
            </w:r>
          </w:p>
        </w:tc>
        <w:sdt>
          <w:sdtPr>
            <w:rPr>
              <w:rFonts w:cs="Arial"/>
              <w:color w:val="000000"/>
            </w:rPr>
            <w:id w:val="-1986932302"/>
            <w:placeholder>
              <w:docPart w:val="4427B04258498242BE451ED79C49048E"/>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CCB298A" w14:textId="78A0C3E8"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7725D1" w:rsidRPr="00A86777" w14:paraId="536273AF"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3FA612E" w14:textId="17138F74" w:rsidR="007725D1" w:rsidRPr="00E55FAA" w:rsidRDefault="007725D1" w:rsidP="00F80442">
            <w:pPr>
              <w:spacing w:before="60" w:after="60"/>
              <w:rPr>
                <w:rFonts w:cs="Arial"/>
                <w:b/>
                <w:bCs/>
                <w:i/>
                <w:iCs/>
                <w:color w:val="FFFFFF"/>
              </w:rPr>
            </w:pPr>
            <w:r>
              <w:rPr>
                <w:rFonts w:cs="Arial"/>
                <w:b/>
                <w:bCs/>
                <w:color w:val="FFFFFF"/>
              </w:rPr>
              <w:t>Stock</w:t>
            </w:r>
          </w:p>
        </w:tc>
        <w:sdt>
          <w:sdtPr>
            <w:rPr>
              <w:rFonts w:cs="Arial"/>
              <w:color w:val="000000"/>
            </w:rPr>
            <w:id w:val="-510530235"/>
            <w:placeholder>
              <w:docPart w:val="0E35676BB8424D4D8F7E43B5523AD155"/>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76EDEB4" w14:textId="6747AA7A" w:rsidR="007725D1"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56D1C2AA"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sdt>
            <w:sdtPr>
              <w:rPr>
                <w:rFonts w:cs="Arial"/>
                <w:b/>
                <w:bCs/>
                <w:i/>
                <w:iCs/>
                <w:color w:val="FFFFFF"/>
              </w:rPr>
              <w:id w:val="1341426026"/>
              <w:placeholder>
                <w:docPart w:val="4DFA81CB3863DB44BA8DBB79514D4FD0"/>
              </w:placeholder>
              <w:showingPlcHdr/>
              <w:text w:multiLine="1"/>
            </w:sdtPr>
            <w:sdtEndPr/>
            <w:sdtContent>
              <w:p w14:paraId="6BF12434" w14:textId="30A170D6" w:rsidR="00025651" w:rsidRDefault="00025651" w:rsidP="00F80442">
                <w:pPr>
                  <w:spacing w:before="60" w:after="60"/>
                  <w:rPr>
                    <w:rFonts w:cs="Arial"/>
                    <w:b/>
                    <w:bCs/>
                    <w:i/>
                    <w:iCs/>
                    <w:color w:val="FFFFFF"/>
                  </w:rPr>
                </w:pPr>
                <w:r w:rsidRPr="00025651">
                  <w:rPr>
                    <w:rStyle w:val="SubtleEmphasis"/>
                    <w:rFonts w:eastAsiaTheme="minorHAnsi"/>
                  </w:rPr>
                  <w:t>Other current assets - Click or tap here to enter text.</w:t>
                </w:r>
              </w:p>
            </w:sdtContent>
          </w:sdt>
          <w:p w14:paraId="71CAB799" w14:textId="56C72FBD" w:rsidR="00D43160" w:rsidRPr="00E55FAA" w:rsidRDefault="00D43160" w:rsidP="00F80442">
            <w:pPr>
              <w:spacing w:before="60" w:after="60"/>
              <w:rPr>
                <w:rFonts w:cs="Arial"/>
                <w:b/>
                <w:bCs/>
                <w:i/>
                <w:iCs/>
                <w:color w:val="FFFFFF"/>
              </w:rPr>
            </w:pPr>
          </w:p>
        </w:tc>
        <w:sdt>
          <w:sdtPr>
            <w:rPr>
              <w:rFonts w:cs="Arial"/>
              <w:color w:val="000000"/>
            </w:rPr>
            <w:id w:val="-71890135"/>
            <w:placeholder>
              <w:docPart w:val="B3215CB6F223044E84F4A3B0E56CDD8D"/>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8F25682" w14:textId="40FF40D5"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1FEAAA8B"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4825DA7C" w14:textId="5DE3E07E" w:rsidR="00D43160" w:rsidRPr="00A86777" w:rsidRDefault="007725D1" w:rsidP="00F80442">
            <w:pPr>
              <w:spacing w:before="60" w:after="60"/>
              <w:rPr>
                <w:rFonts w:cs="Arial"/>
                <w:b/>
                <w:bCs/>
                <w:color w:val="FFFFFF"/>
              </w:rPr>
            </w:pPr>
            <w:r w:rsidRPr="00A86777">
              <w:rPr>
                <w:rFonts w:cs="Arial"/>
                <w:b/>
                <w:bCs/>
                <w:color w:val="FFFFFF"/>
              </w:rPr>
              <w:t>TOTAL CURRENT ASSETS</w:t>
            </w:r>
          </w:p>
        </w:tc>
        <w:sdt>
          <w:sdtPr>
            <w:rPr>
              <w:rFonts w:cs="Arial"/>
              <w:color w:val="000000"/>
            </w:rPr>
            <w:id w:val="1804268921"/>
            <w:placeholder>
              <w:docPart w:val="1A98BECC25753C47A7452FA4392B4FCA"/>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F3BA202" w14:textId="44C5E261"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3225481A"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89D4AF3" w14:textId="77777777" w:rsidR="00D43160" w:rsidRPr="00A86777" w:rsidRDefault="00D43160" w:rsidP="00F80442">
            <w:pPr>
              <w:spacing w:before="60" w:after="60"/>
              <w:rPr>
                <w:rFonts w:cs="Arial"/>
                <w:b/>
                <w:bCs/>
                <w:color w:val="FFFFFF"/>
              </w:rPr>
            </w:pPr>
            <w:r w:rsidRPr="00A86777">
              <w:rPr>
                <w:rFonts w:cs="Arial"/>
                <w:b/>
                <w:bCs/>
                <w:color w:val="FFFFFF"/>
              </w:rPr>
              <w:t>Creditors under 1 year</w:t>
            </w:r>
          </w:p>
        </w:tc>
        <w:sdt>
          <w:sdtPr>
            <w:rPr>
              <w:rFonts w:cs="Arial"/>
              <w:color w:val="000000"/>
            </w:rPr>
            <w:id w:val="675550963"/>
            <w:placeholder>
              <w:docPart w:val="3DBFC9D6FE2CFA4EA506D9920F37D51E"/>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5510573" w14:textId="5F413CF9"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45F6DDD5"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B4BD1C7" w14:textId="77777777" w:rsidR="00D43160" w:rsidRPr="00A86777" w:rsidRDefault="00D43160" w:rsidP="00F80442">
            <w:pPr>
              <w:spacing w:before="60" w:after="60"/>
              <w:rPr>
                <w:rFonts w:cs="Arial"/>
                <w:b/>
                <w:bCs/>
                <w:color w:val="FFFFFF"/>
              </w:rPr>
            </w:pPr>
            <w:r w:rsidRPr="00A86777">
              <w:rPr>
                <w:rFonts w:cs="Arial"/>
                <w:b/>
                <w:bCs/>
                <w:color w:val="FFFFFF"/>
              </w:rPr>
              <w:t xml:space="preserve">Vat/tax </w:t>
            </w:r>
          </w:p>
        </w:tc>
        <w:sdt>
          <w:sdtPr>
            <w:rPr>
              <w:rFonts w:cs="Arial"/>
              <w:color w:val="000000"/>
            </w:rPr>
            <w:id w:val="613489512"/>
            <w:placeholder>
              <w:docPart w:val="89ADA90612C737458415162D916CBBC0"/>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6BBB250" w14:textId="5754B292"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7276D076"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AA90D65" w14:textId="2A628ED5" w:rsidR="00D43160" w:rsidRPr="00A86777" w:rsidRDefault="00D43160" w:rsidP="00F80442">
            <w:pPr>
              <w:spacing w:before="60" w:after="60"/>
              <w:rPr>
                <w:rFonts w:cs="Arial"/>
                <w:b/>
                <w:bCs/>
                <w:color w:val="FFFFFF"/>
              </w:rPr>
            </w:pPr>
            <w:r w:rsidRPr="00A86777">
              <w:rPr>
                <w:rFonts w:cs="Arial"/>
                <w:b/>
                <w:bCs/>
                <w:color w:val="FFFFFF"/>
              </w:rPr>
              <w:t>Directors</w:t>
            </w:r>
            <w:r w:rsidR="00894EBA">
              <w:rPr>
                <w:rFonts w:cs="Arial"/>
                <w:b/>
                <w:bCs/>
                <w:color w:val="FFFFFF"/>
              </w:rPr>
              <w:t>'</w:t>
            </w:r>
            <w:r w:rsidRPr="00A86777">
              <w:rPr>
                <w:rFonts w:cs="Arial"/>
                <w:b/>
                <w:bCs/>
                <w:color w:val="FFFFFF"/>
              </w:rPr>
              <w:t xml:space="preserve"> loans</w:t>
            </w:r>
          </w:p>
        </w:tc>
        <w:sdt>
          <w:sdtPr>
            <w:rPr>
              <w:rFonts w:cs="Arial"/>
              <w:color w:val="000000"/>
            </w:rPr>
            <w:id w:val="333494569"/>
            <w:placeholder>
              <w:docPart w:val="92072F14CD6F794E8D0C671705749562"/>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73AD70" w14:textId="5AC1D867"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5F8531D8"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328315B" w14:textId="5B6384FB" w:rsidR="00D43160" w:rsidRPr="00E55FAA" w:rsidRDefault="005D2306" w:rsidP="00F80442">
            <w:pPr>
              <w:spacing w:before="60" w:after="60"/>
              <w:rPr>
                <w:rFonts w:cs="Arial"/>
                <w:b/>
                <w:bCs/>
                <w:i/>
                <w:iCs/>
                <w:color w:val="FFFFFF"/>
              </w:rPr>
            </w:pPr>
            <w:sdt>
              <w:sdtPr>
                <w:rPr>
                  <w:rFonts w:cs="Arial"/>
                  <w:b/>
                  <w:bCs/>
                  <w:i/>
                  <w:iCs/>
                  <w:color w:val="FFFFFF"/>
                </w:rPr>
                <w:id w:val="1725404257"/>
                <w:placeholder>
                  <w:docPart w:val="A6A7434C82B96B489BD062A914AFBE11"/>
                </w:placeholder>
                <w:showingPlcHdr/>
                <w:text w:multiLine="1"/>
              </w:sdtPr>
              <w:sdtEndPr/>
              <w:sdtContent>
                <w:r w:rsidR="00EB3FB4" w:rsidRPr="00EB3FB4">
                  <w:rPr>
                    <w:rStyle w:val="SubtleEmphasis"/>
                    <w:rFonts w:eastAsiaTheme="minorHAnsi"/>
                  </w:rPr>
                  <w:t>Other current liabilities - Click or tap here to enter text.</w:t>
                </w:r>
              </w:sdtContent>
            </w:sdt>
            <w:r w:rsidR="001B2027">
              <w:rPr>
                <w:rFonts w:cs="Arial"/>
                <w:b/>
                <w:bCs/>
                <w:i/>
                <w:iCs/>
                <w:color w:val="FFFFFF"/>
              </w:rPr>
              <w:t xml:space="preserve"> </w:t>
            </w:r>
            <w:r w:rsidR="00D43160" w:rsidRPr="00E55FAA">
              <w:rPr>
                <w:rFonts w:cs="Arial"/>
                <w:b/>
                <w:bCs/>
                <w:i/>
                <w:iCs/>
                <w:color w:val="FFFFFF"/>
              </w:rPr>
              <w:t xml:space="preserve"> </w:t>
            </w:r>
          </w:p>
        </w:tc>
        <w:sdt>
          <w:sdtPr>
            <w:rPr>
              <w:rFonts w:cs="Arial"/>
              <w:color w:val="000000"/>
            </w:rPr>
            <w:id w:val="-29728855"/>
            <w:placeholder>
              <w:docPart w:val="4F8C170FAB174340B1D174052D3954A2"/>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7FA5EE1" w14:textId="1B278D9D"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5DCB9B28"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3D615F2" w14:textId="40FA1939" w:rsidR="00D43160" w:rsidRPr="00A86777" w:rsidRDefault="007725D1" w:rsidP="00F80442">
            <w:pPr>
              <w:spacing w:before="60" w:after="60"/>
              <w:rPr>
                <w:rFonts w:cs="Arial"/>
                <w:b/>
                <w:bCs/>
                <w:color w:val="FFFFFF"/>
              </w:rPr>
            </w:pPr>
            <w:r w:rsidRPr="00A86777">
              <w:rPr>
                <w:rFonts w:cs="Arial"/>
                <w:b/>
                <w:bCs/>
                <w:color w:val="FFFFFF"/>
              </w:rPr>
              <w:t>TOTAL CURRENT LIABILITIES</w:t>
            </w:r>
          </w:p>
        </w:tc>
        <w:sdt>
          <w:sdtPr>
            <w:rPr>
              <w:rFonts w:cs="Arial"/>
              <w:color w:val="000000"/>
            </w:rPr>
            <w:id w:val="2082099011"/>
            <w:placeholder>
              <w:docPart w:val="C9AC7A6B9E78BE439D90D0ABF357EC24"/>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7149CAA" w14:textId="104F5FDA" w:rsidR="00D43160" w:rsidRPr="00A86777" w:rsidRDefault="00A129DD" w:rsidP="00F8044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D43160" w:rsidRPr="00A86777" w14:paraId="076A9381"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6250A61" w14:textId="0BBD8FD4" w:rsidR="00D43160" w:rsidRPr="00A86777" w:rsidRDefault="00D43160" w:rsidP="00F80442">
            <w:pPr>
              <w:spacing w:before="60" w:after="60"/>
              <w:rPr>
                <w:rFonts w:cs="Arial"/>
                <w:b/>
                <w:bCs/>
                <w:color w:val="FFFFFF"/>
              </w:rPr>
            </w:pPr>
            <w:r>
              <w:rPr>
                <w:rFonts w:cs="Arial"/>
                <w:b/>
                <w:bCs/>
                <w:color w:val="FFFFFF"/>
              </w:rPr>
              <w:t xml:space="preserve">TOTAL NET </w:t>
            </w:r>
            <w:r w:rsidR="004311B6">
              <w:rPr>
                <w:rFonts w:cs="Arial"/>
                <w:b/>
                <w:bCs/>
                <w:color w:val="FFFFFF"/>
              </w:rPr>
              <w:t xml:space="preserve">CURRENT </w:t>
            </w:r>
            <w:r>
              <w:rPr>
                <w:rFonts w:cs="Arial"/>
                <w:b/>
                <w:bCs/>
                <w:color w:val="FFFFFF"/>
              </w:rPr>
              <w:t>ASSETS</w:t>
            </w:r>
          </w:p>
        </w:tc>
        <w:sdt>
          <w:sdtPr>
            <w:rPr>
              <w:rFonts w:cs="Arial"/>
              <w:color w:val="000000"/>
            </w:rPr>
            <w:id w:val="-360432817"/>
            <w:placeholder>
              <w:docPart w:val="6D025E8CFCDF1D42B3F06EAC2C25E135"/>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60BE59B" w14:textId="42F4F2EE" w:rsidR="00D43160" w:rsidRPr="00A86777" w:rsidRDefault="00A129DD" w:rsidP="00F80442">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4654AB38"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2F6B124" w14:textId="0214D0A1" w:rsidR="001B2027" w:rsidRDefault="001B2027" w:rsidP="001B2027">
            <w:pPr>
              <w:spacing w:before="60" w:after="60"/>
              <w:rPr>
                <w:rFonts w:cs="Arial"/>
                <w:b/>
                <w:bCs/>
                <w:color w:val="FFFFFF"/>
              </w:rPr>
            </w:pPr>
            <w:r w:rsidRPr="00A86777">
              <w:rPr>
                <w:rFonts w:cs="Arial"/>
                <w:b/>
                <w:bCs/>
                <w:color w:val="FFFFFF"/>
              </w:rPr>
              <w:t xml:space="preserve">Creditors </w:t>
            </w:r>
            <w:r>
              <w:rPr>
                <w:rFonts w:cs="Arial"/>
                <w:b/>
                <w:bCs/>
                <w:color w:val="FFFFFF"/>
              </w:rPr>
              <w:t>over</w:t>
            </w:r>
            <w:r w:rsidRPr="00A86777">
              <w:rPr>
                <w:rFonts w:cs="Arial"/>
                <w:b/>
                <w:bCs/>
                <w:color w:val="FFFFFF"/>
              </w:rPr>
              <w:t xml:space="preserve"> 1 year</w:t>
            </w:r>
          </w:p>
        </w:tc>
        <w:sdt>
          <w:sdtPr>
            <w:rPr>
              <w:rFonts w:cs="Arial"/>
              <w:color w:val="000000"/>
            </w:rPr>
            <w:id w:val="1958600868"/>
            <w:placeholder>
              <w:docPart w:val="4742CE6CE38C8643B616B2015FF9F0B9"/>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CF67789" w14:textId="2A0D0FCC"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320FCCDD"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BDAC32A" w14:textId="6A0616B0" w:rsidR="001B2027" w:rsidRDefault="001B2027" w:rsidP="001B2027">
            <w:pPr>
              <w:spacing w:before="60" w:after="60"/>
              <w:rPr>
                <w:rFonts w:cs="Arial"/>
                <w:b/>
                <w:bCs/>
                <w:color w:val="FFFFFF"/>
              </w:rPr>
            </w:pPr>
            <w:r>
              <w:rPr>
                <w:rFonts w:cs="Arial"/>
                <w:b/>
                <w:bCs/>
                <w:color w:val="FFFFFF"/>
              </w:rPr>
              <w:t>Long term creditors</w:t>
            </w:r>
          </w:p>
        </w:tc>
        <w:sdt>
          <w:sdtPr>
            <w:rPr>
              <w:rFonts w:cs="Arial"/>
              <w:color w:val="000000"/>
            </w:rPr>
            <w:id w:val="-976678128"/>
            <w:placeholder>
              <w:docPart w:val="51593BAA1A0F1A4C9E4C6CE01A6796ED"/>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27DE03A" w14:textId="49433943"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1E0CF5F4"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sdt>
            <w:sdtPr>
              <w:rPr>
                <w:rFonts w:cs="Arial"/>
                <w:b/>
                <w:bCs/>
                <w:i/>
                <w:iCs/>
                <w:color w:val="FFFFFF"/>
              </w:rPr>
              <w:id w:val="-1085227726"/>
              <w:placeholder>
                <w:docPart w:val="18AD729DA64F9548BE1C5926CDB856BB"/>
              </w:placeholder>
              <w:showingPlcHdr/>
              <w:text w:multiLine="1"/>
            </w:sdtPr>
            <w:sdtEndPr/>
            <w:sdtContent>
              <w:p w14:paraId="3C8984F5" w14:textId="3B86482B" w:rsidR="00DA3DD6" w:rsidRDefault="00DA3DD6" w:rsidP="001B2027">
                <w:pPr>
                  <w:spacing w:before="60" w:after="60"/>
                  <w:rPr>
                    <w:rFonts w:cs="Arial"/>
                    <w:b/>
                    <w:bCs/>
                    <w:i/>
                    <w:iCs/>
                    <w:color w:val="FFFFFF"/>
                  </w:rPr>
                </w:pPr>
                <w:r w:rsidRPr="00DA3DD6">
                  <w:rPr>
                    <w:rStyle w:val="SubtleEmphasis"/>
                    <w:rFonts w:eastAsiaTheme="minorHAnsi"/>
                  </w:rPr>
                  <w:t>Other long term liabilities - Click or tap here to enter text.</w:t>
                </w:r>
              </w:p>
            </w:sdtContent>
          </w:sdt>
          <w:p w14:paraId="0F912C30" w14:textId="394EFD81" w:rsidR="001B2027" w:rsidRDefault="001B2027" w:rsidP="001B2027">
            <w:pPr>
              <w:spacing w:before="60" w:after="60"/>
              <w:rPr>
                <w:rFonts w:cs="Arial"/>
                <w:b/>
                <w:bCs/>
                <w:color w:val="FFFFFF"/>
              </w:rPr>
            </w:pPr>
          </w:p>
        </w:tc>
        <w:sdt>
          <w:sdtPr>
            <w:rPr>
              <w:rFonts w:cs="Arial"/>
              <w:color w:val="000000"/>
            </w:rPr>
            <w:id w:val="-223913098"/>
            <w:placeholder>
              <w:docPart w:val="8BF7AF7677311F4EA5F8DD68D980B212"/>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F58D5C0" w14:textId="0540E17C"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4A55BDCE"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8BA043A" w14:textId="445FDF58" w:rsidR="001B2027" w:rsidRDefault="001B2027" w:rsidP="001B2027">
            <w:pPr>
              <w:spacing w:before="60" w:after="60"/>
              <w:rPr>
                <w:rFonts w:cs="Arial"/>
                <w:b/>
                <w:bCs/>
                <w:color w:val="FFFFFF"/>
              </w:rPr>
            </w:pPr>
            <w:r w:rsidRPr="00A86777">
              <w:rPr>
                <w:rFonts w:cs="Arial"/>
                <w:b/>
                <w:bCs/>
                <w:color w:val="FFFFFF"/>
              </w:rPr>
              <w:t xml:space="preserve">TOTAL </w:t>
            </w:r>
            <w:proofErr w:type="gramStart"/>
            <w:r>
              <w:rPr>
                <w:rFonts w:cs="Arial"/>
                <w:b/>
                <w:bCs/>
                <w:color w:val="FFFFFF"/>
              </w:rPr>
              <w:t>LONG TERM</w:t>
            </w:r>
            <w:proofErr w:type="gramEnd"/>
            <w:r>
              <w:rPr>
                <w:rFonts w:cs="Arial"/>
                <w:b/>
                <w:bCs/>
                <w:color w:val="FFFFFF"/>
              </w:rPr>
              <w:t xml:space="preserve"> </w:t>
            </w:r>
            <w:r w:rsidRPr="00A86777">
              <w:rPr>
                <w:rFonts w:cs="Arial"/>
                <w:b/>
                <w:bCs/>
                <w:color w:val="FFFFFF"/>
              </w:rPr>
              <w:t>LIABILITIES</w:t>
            </w:r>
          </w:p>
        </w:tc>
        <w:sdt>
          <w:sdtPr>
            <w:rPr>
              <w:rFonts w:cs="Arial"/>
              <w:color w:val="000000"/>
            </w:rPr>
            <w:id w:val="-1555925360"/>
            <w:placeholder>
              <w:docPart w:val="140ACC8552A3374D807A6CB53812D7C2"/>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340DC71" w14:textId="6ABBC61E"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6868410B" w14:textId="77777777" w:rsidTr="00367452">
        <w:trPr>
          <w:trHeight w:val="393"/>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CC461A2" w14:textId="7F0A8D32" w:rsidR="001B2027" w:rsidRPr="00A86777" w:rsidRDefault="001B2027" w:rsidP="001B2027">
            <w:pPr>
              <w:spacing w:before="60" w:after="60"/>
              <w:rPr>
                <w:rFonts w:cs="Arial"/>
                <w:b/>
                <w:bCs/>
                <w:color w:val="FFFFFF"/>
              </w:rPr>
            </w:pPr>
            <w:r>
              <w:rPr>
                <w:rFonts w:cs="Arial"/>
                <w:b/>
                <w:bCs/>
                <w:color w:val="FFFFFF"/>
              </w:rPr>
              <w:t>TOTAL NET ASSETS</w:t>
            </w:r>
          </w:p>
        </w:tc>
        <w:sdt>
          <w:sdtPr>
            <w:rPr>
              <w:rFonts w:cs="Arial"/>
              <w:color w:val="000000"/>
            </w:rPr>
            <w:id w:val="-382874349"/>
            <w:placeholder>
              <w:docPart w:val="BBC497AEA65E6A4DB6EBA84A6F9AF6DF"/>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4E24B1C" w14:textId="5566B40E"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r w:rsidR="001B2027" w:rsidRPr="00A86777" w14:paraId="7C788653" w14:textId="77777777" w:rsidTr="00367452">
        <w:trPr>
          <w:trHeight w:val="358"/>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1EA95FD5" w14:textId="77777777" w:rsidR="001B2027" w:rsidRPr="00A86777" w:rsidRDefault="001B2027" w:rsidP="001B2027">
            <w:pPr>
              <w:spacing w:before="60" w:after="60"/>
              <w:rPr>
                <w:rFonts w:cs="Arial"/>
                <w:b/>
                <w:bCs/>
                <w:color w:val="FFFFFF"/>
              </w:rPr>
            </w:pPr>
          </w:p>
        </w:tc>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2CE290C" w14:textId="0591C1F9" w:rsidR="001B2027" w:rsidRPr="00A86777" w:rsidRDefault="001B2027" w:rsidP="001B2027">
            <w:pPr>
              <w:spacing w:before="60" w:after="60"/>
              <w:jc w:val="right"/>
              <w:rPr>
                <w:rFonts w:cs="Arial"/>
                <w:color w:val="000000"/>
              </w:rPr>
            </w:pPr>
          </w:p>
        </w:tc>
      </w:tr>
      <w:tr w:rsidR="001B2027" w:rsidRPr="00A86777" w14:paraId="10055577"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36C61058" w14:textId="77777777" w:rsidR="001B2027" w:rsidRPr="00A86777" w:rsidRDefault="001B2027" w:rsidP="001B2027">
            <w:pPr>
              <w:spacing w:before="60" w:after="60"/>
              <w:rPr>
                <w:rFonts w:cs="Arial"/>
                <w:b/>
                <w:bCs/>
                <w:color w:val="FFFFFF"/>
              </w:rPr>
            </w:pPr>
            <w:r w:rsidRPr="00A86777">
              <w:rPr>
                <w:rFonts w:cs="Arial"/>
                <w:b/>
                <w:bCs/>
                <w:color w:val="FFFFFF"/>
              </w:rPr>
              <w:t>Share capital</w:t>
            </w:r>
          </w:p>
        </w:tc>
        <w:sdt>
          <w:sdtPr>
            <w:rPr>
              <w:rFonts w:cs="Arial"/>
              <w:color w:val="000000"/>
            </w:rPr>
            <w:id w:val="-1710793864"/>
            <w:placeholder>
              <w:docPart w:val="185D39476127D444A75D7BADFE1B54B5"/>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76DD2EA" w14:textId="2A0D37B5" w:rsidR="001B2027" w:rsidRPr="00A86777" w:rsidRDefault="00A129DD" w:rsidP="001B2027">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1B2027" w:rsidRPr="00A86777" w14:paraId="6AE7BF87"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37AC6210" w14:textId="77777777" w:rsidR="001B2027" w:rsidRPr="00A86777" w:rsidRDefault="001B2027" w:rsidP="001B2027">
            <w:pPr>
              <w:spacing w:before="60" w:after="60"/>
              <w:rPr>
                <w:rFonts w:cs="Arial"/>
                <w:b/>
                <w:bCs/>
                <w:color w:val="FFFFFF"/>
              </w:rPr>
            </w:pPr>
            <w:r w:rsidRPr="00A86777">
              <w:rPr>
                <w:rFonts w:cs="Arial"/>
                <w:b/>
                <w:bCs/>
                <w:color w:val="FFFFFF"/>
              </w:rPr>
              <w:t>Share premium account</w:t>
            </w:r>
          </w:p>
        </w:tc>
        <w:sdt>
          <w:sdtPr>
            <w:rPr>
              <w:rFonts w:cs="Arial"/>
              <w:color w:val="000000"/>
            </w:rPr>
            <w:id w:val="1124737292"/>
            <w:placeholder>
              <w:docPart w:val="EDA79CD1D71137409035CBDCD71FE19E"/>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B3AE39D" w14:textId="0896406C" w:rsidR="001B2027" w:rsidRPr="00A86777" w:rsidRDefault="00A129DD" w:rsidP="001B2027">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1B2027" w:rsidRPr="00A86777" w14:paraId="7222793F"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57AB7EB3" w14:textId="77777777" w:rsidR="001B2027" w:rsidRPr="00A86777" w:rsidRDefault="001B2027" w:rsidP="001B2027">
            <w:pPr>
              <w:spacing w:before="60" w:after="60"/>
              <w:rPr>
                <w:rFonts w:cs="Arial"/>
                <w:b/>
                <w:bCs/>
                <w:color w:val="FFFFFF"/>
              </w:rPr>
            </w:pPr>
            <w:r w:rsidRPr="00A86777">
              <w:rPr>
                <w:rFonts w:cs="Arial"/>
                <w:b/>
                <w:bCs/>
                <w:color w:val="FFFFFF"/>
              </w:rPr>
              <w:t xml:space="preserve">Profit &amp; loss </w:t>
            </w:r>
          </w:p>
        </w:tc>
        <w:sdt>
          <w:sdtPr>
            <w:rPr>
              <w:rFonts w:cs="Arial"/>
              <w:color w:val="000000"/>
            </w:rPr>
            <w:id w:val="860250551"/>
            <w:placeholder>
              <w:docPart w:val="C0B87406149CB845B1408892C7C42D7E"/>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9287F27" w14:textId="01BDB36A" w:rsidR="001B2027" w:rsidRPr="00A86777" w:rsidRDefault="00A129DD" w:rsidP="001B2027">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1B2027" w:rsidRPr="00A86777" w14:paraId="3CBBB942"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2F924B31" w14:textId="05EB4C1D" w:rsidR="001B2027" w:rsidRPr="006A375C" w:rsidRDefault="001B2027" w:rsidP="001B2027">
            <w:pPr>
              <w:spacing w:before="60" w:after="60"/>
              <w:rPr>
                <w:rFonts w:cs="Arial"/>
                <w:b/>
                <w:bCs/>
                <w:i/>
                <w:iCs/>
                <w:color w:val="FFFFFF"/>
              </w:rPr>
            </w:pPr>
            <w:r w:rsidRPr="006A375C">
              <w:rPr>
                <w:rFonts w:cs="Arial"/>
                <w:b/>
                <w:bCs/>
                <w:i/>
                <w:iCs/>
                <w:color w:val="FFFFFF"/>
              </w:rPr>
              <w:t>Other</w:t>
            </w:r>
          </w:p>
        </w:tc>
        <w:sdt>
          <w:sdtPr>
            <w:rPr>
              <w:rFonts w:cs="Arial"/>
              <w:color w:val="000000"/>
            </w:rPr>
            <w:id w:val="-1717582071"/>
            <w:placeholder>
              <w:docPart w:val="AB3BBE4C74FC9240B7D96A75498D99A5"/>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A5B6075" w14:textId="02111B05" w:rsidR="001B2027" w:rsidRPr="00A86777" w:rsidRDefault="00A129DD" w:rsidP="001B2027">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1B2027" w:rsidRPr="00A86777" w14:paraId="65F826E5" w14:textId="77777777" w:rsidTr="00367452">
        <w:trPr>
          <w:trHeight w:val="376"/>
        </w:trPr>
        <w:tc>
          <w:tcPr>
            <w:tcW w:w="509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tcPr>
          <w:p w14:paraId="08BEE302" w14:textId="5CD8E78B" w:rsidR="001B2027" w:rsidRPr="00A86777" w:rsidRDefault="001B2027" w:rsidP="001B2027">
            <w:pPr>
              <w:spacing w:before="60" w:after="60"/>
              <w:rPr>
                <w:rFonts w:cs="Arial"/>
                <w:b/>
                <w:bCs/>
                <w:color w:val="FFFFFF"/>
              </w:rPr>
            </w:pPr>
            <w:r>
              <w:rPr>
                <w:rFonts w:cs="Arial"/>
                <w:b/>
                <w:bCs/>
                <w:color w:val="FFFFFF"/>
              </w:rPr>
              <w:t>SHAREHOLDER FUNDS</w:t>
            </w:r>
          </w:p>
        </w:tc>
        <w:sdt>
          <w:sdtPr>
            <w:rPr>
              <w:rFonts w:cs="Arial"/>
              <w:color w:val="000000"/>
            </w:rPr>
            <w:id w:val="248320162"/>
            <w:placeholder>
              <w:docPart w:val="9C7DFB85C66AFF439CE70799866D407A"/>
            </w:placeholder>
            <w:showingPlcHdr/>
            <w:text w:multiLine="1"/>
          </w:sdtPr>
          <w:sdtEndPr/>
          <w:sdtContent>
            <w:tc>
              <w:tcPr>
                <w:tcW w:w="49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E1788E3" w14:textId="2DF753C2" w:rsidR="001B2027" w:rsidRPr="00A86777" w:rsidRDefault="00A129DD" w:rsidP="001B2027">
                <w:pPr>
                  <w:spacing w:before="60" w:after="60"/>
                  <w:jc w:val="right"/>
                  <w:rPr>
                    <w:rFonts w:cs="Arial"/>
                    <w:b/>
                    <w:color w:val="000000"/>
                  </w:rPr>
                </w:pPr>
                <w:r w:rsidRPr="00E812C8">
                  <w:rPr>
                    <w:rStyle w:val="PlaceholderText"/>
                    <w:rFonts w:eastAsiaTheme="minorHAnsi"/>
                  </w:rPr>
                  <w:t>Click or tap here to enter text. [Enter amount]</w:t>
                </w:r>
              </w:p>
            </w:tc>
          </w:sdtContent>
        </w:sdt>
      </w:tr>
    </w:tbl>
    <w:p w14:paraId="7BF91F77" w14:textId="77777777" w:rsidR="00C23617" w:rsidRDefault="00C23617" w:rsidP="00C23617">
      <w:pPr>
        <w:jc w:val="both"/>
        <w:rPr>
          <w:rFonts w:cs="Arial"/>
        </w:rPr>
      </w:pPr>
    </w:p>
    <w:p w14:paraId="1F39173C" w14:textId="6F692A95" w:rsidR="00C23617" w:rsidRPr="004A6CAF" w:rsidRDefault="00C23617" w:rsidP="00C23617">
      <w:pPr>
        <w:jc w:val="both"/>
        <w:rPr>
          <w:rFonts w:cs="Arial"/>
          <w:szCs w:val="20"/>
        </w:rPr>
      </w:pPr>
      <w:r w:rsidRPr="004A6CAF">
        <w:rPr>
          <w:rFonts w:cs="Arial"/>
          <w:szCs w:val="20"/>
        </w:rPr>
        <w:t xml:space="preserve">I confirm this Balance Sheet represents a </w:t>
      </w:r>
      <w:r w:rsidR="004A6CAF" w:rsidRPr="004A6CAF">
        <w:rPr>
          <w:rFonts w:cs="Arial"/>
          <w:szCs w:val="20"/>
        </w:rPr>
        <w:t xml:space="preserve">fair clear and not misleading account </w:t>
      </w:r>
      <w:r w:rsidRPr="004A6CAF">
        <w:rPr>
          <w:rFonts w:cs="Arial"/>
          <w:szCs w:val="20"/>
        </w:rPr>
        <w:t>of the Company and includes all liabilities. I confirm there has been proper allowance for any bad or doubtful debts. I confirm stock, if applicable, has been entered on a cost basis and there have been provisions for slow-moving or redundant stock.</w:t>
      </w:r>
    </w:p>
    <w:p w14:paraId="6C3D2E23" w14:textId="77777777" w:rsidR="00C23617" w:rsidRPr="00A86777" w:rsidRDefault="00C23617" w:rsidP="00C23617">
      <w:pPr>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04"/>
        <w:gridCol w:w="7056"/>
      </w:tblGrid>
      <w:tr w:rsidR="00C23617" w:rsidRPr="00A86777" w14:paraId="5D6A845C" w14:textId="77777777" w:rsidTr="00367452">
        <w:trPr>
          <w:trHeight w:val="347"/>
        </w:trPr>
        <w:tc>
          <w:tcPr>
            <w:tcW w:w="3004" w:type="dxa"/>
            <w:vAlign w:val="center"/>
          </w:tcPr>
          <w:p w14:paraId="021FF0A6" w14:textId="77777777" w:rsidR="00C23617" w:rsidRPr="00A86777" w:rsidRDefault="00C23617" w:rsidP="00FE218C">
            <w:pPr>
              <w:spacing w:before="60" w:after="60"/>
              <w:rPr>
                <w:rFonts w:eastAsia="Times" w:cs="Arial"/>
              </w:rPr>
            </w:pPr>
            <w:r w:rsidRPr="00A86777">
              <w:rPr>
                <w:rFonts w:eastAsia="Times" w:cs="Arial"/>
              </w:rPr>
              <w:t>Name</w:t>
            </w:r>
          </w:p>
        </w:tc>
        <w:sdt>
          <w:sdtPr>
            <w:rPr>
              <w:rFonts w:eastAsia="Times" w:cs="Arial"/>
            </w:rPr>
            <w:id w:val="-2052224372"/>
            <w:placeholder>
              <w:docPart w:val="BEFA1448452B450FB4707A3F01222257"/>
            </w:placeholder>
            <w:showingPlcHdr/>
          </w:sdtPr>
          <w:sdtEndPr/>
          <w:sdtContent>
            <w:tc>
              <w:tcPr>
                <w:tcW w:w="7056" w:type="dxa"/>
              </w:tcPr>
              <w:p w14:paraId="1E5FD491" w14:textId="77777777" w:rsidR="00C23617" w:rsidRPr="00A86777" w:rsidRDefault="00C23617" w:rsidP="00FE218C">
                <w:pPr>
                  <w:spacing w:before="60" w:after="60"/>
                  <w:rPr>
                    <w:rFonts w:eastAsia="Times" w:cs="Arial"/>
                  </w:rPr>
                </w:pPr>
                <w:r w:rsidRPr="00A86777">
                  <w:rPr>
                    <w:rStyle w:val="PlaceholderText"/>
                    <w:rFonts w:cs="Arial"/>
                  </w:rPr>
                  <w:t>Click or tap here to enter text.</w:t>
                </w:r>
              </w:p>
            </w:tc>
          </w:sdtContent>
        </w:sdt>
      </w:tr>
      <w:tr w:rsidR="00C23617" w:rsidRPr="00A86777" w14:paraId="1C760C12" w14:textId="77777777" w:rsidTr="00367452">
        <w:trPr>
          <w:trHeight w:val="364"/>
        </w:trPr>
        <w:tc>
          <w:tcPr>
            <w:tcW w:w="3004" w:type="dxa"/>
            <w:vAlign w:val="center"/>
          </w:tcPr>
          <w:p w14:paraId="5A64AB6A" w14:textId="77777777" w:rsidR="00C23617" w:rsidRPr="00A86777" w:rsidRDefault="00C23617" w:rsidP="00FE218C">
            <w:pPr>
              <w:spacing w:before="60" w:after="60"/>
              <w:rPr>
                <w:rFonts w:eastAsia="Times" w:cs="Arial"/>
              </w:rPr>
            </w:pPr>
            <w:r w:rsidRPr="00A86777">
              <w:rPr>
                <w:rFonts w:eastAsia="Times" w:cs="Arial"/>
              </w:rPr>
              <w:t>Position</w:t>
            </w:r>
          </w:p>
        </w:tc>
        <w:sdt>
          <w:sdtPr>
            <w:rPr>
              <w:rFonts w:eastAsia="Times" w:cs="Arial"/>
            </w:rPr>
            <w:id w:val="659273682"/>
            <w:placeholder>
              <w:docPart w:val="EBE9906460354CC6B0F6C28A16447472"/>
            </w:placeholder>
            <w:showingPlcHdr/>
          </w:sdtPr>
          <w:sdtEndPr/>
          <w:sdtContent>
            <w:tc>
              <w:tcPr>
                <w:tcW w:w="7056" w:type="dxa"/>
              </w:tcPr>
              <w:p w14:paraId="6310F439" w14:textId="77777777" w:rsidR="00C23617" w:rsidRPr="00A86777" w:rsidRDefault="00C23617" w:rsidP="00FE218C">
                <w:pPr>
                  <w:spacing w:before="60" w:after="60"/>
                  <w:rPr>
                    <w:rFonts w:eastAsia="Times" w:cs="Arial"/>
                  </w:rPr>
                </w:pPr>
                <w:r w:rsidRPr="00A86777">
                  <w:rPr>
                    <w:rStyle w:val="PlaceholderText"/>
                    <w:rFonts w:cs="Arial"/>
                  </w:rPr>
                  <w:t>Click or tap here to enter text.</w:t>
                </w:r>
              </w:p>
            </w:tc>
          </w:sdtContent>
        </w:sdt>
      </w:tr>
      <w:tr w:rsidR="00C132E6" w:rsidRPr="00A86777" w14:paraId="39413441" w14:textId="77777777" w:rsidTr="00367452">
        <w:trPr>
          <w:trHeight w:val="605"/>
        </w:trPr>
        <w:tc>
          <w:tcPr>
            <w:tcW w:w="3004" w:type="dxa"/>
            <w:vAlign w:val="center"/>
          </w:tcPr>
          <w:p w14:paraId="20830407" w14:textId="613988CA" w:rsidR="00C132E6" w:rsidRPr="00A86777" w:rsidRDefault="00C132E6" w:rsidP="00002F10">
            <w:pPr>
              <w:spacing w:beforeLines="60" w:before="144" w:afterLines="60" w:after="144"/>
              <w:rPr>
                <w:rFonts w:eastAsia="Times" w:cs="Arial"/>
              </w:rPr>
            </w:pPr>
            <w:r>
              <w:rPr>
                <w:rFonts w:eastAsia="Times" w:cs="Arial"/>
              </w:rPr>
              <w:t>Accounting qualification</w:t>
            </w:r>
          </w:p>
        </w:tc>
        <w:tc>
          <w:tcPr>
            <w:tcW w:w="7056" w:type="dxa"/>
          </w:tcPr>
          <w:sdt>
            <w:sdtPr>
              <w:rPr>
                <w:rFonts w:cs="Arial"/>
              </w:rPr>
              <w:id w:val="404577531"/>
              <w:placeholder>
                <w:docPart w:val="1EECCF422925AF4C9AC390D54DA97AF0"/>
              </w:placeholder>
              <w:showingPlcHdr/>
              <w:dropDownList>
                <w:listItem w:displayText="ACA" w:value="ACA"/>
                <w:listItem w:displayText="CIMA" w:value="CIMA"/>
                <w:listItem w:displayText="ACCA" w:value="ACCA"/>
                <w:listItem w:displayText="International Equivalent (enter below)" w:value="International Equivalent (enter below)"/>
                <w:listItem w:displayText="Other (enter below)" w:value="Other (enter below)"/>
                <w:listItem w:displayText="None" w:value="None"/>
              </w:dropDownList>
            </w:sdtPr>
            <w:sdtEndPr/>
            <w:sdtContent>
              <w:p w14:paraId="5D3E4746" w14:textId="3FB8F515" w:rsidR="00EE2A86" w:rsidRPr="00BA3183" w:rsidRDefault="00EE2A86" w:rsidP="00002F10">
                <w:pPr>
                  <w:tabs>
                    <w:tab w:val="left" w:pos="810"/>
                    <w:tab w:val="left" w:pos="1980"/>
                    <w:tab w:val="left" w:pos="4320"/>
                    <w:tab w:val="left" w:pos="5040"/>
                    <w:tab w:val="left" w:pos="5580"/>
                    <w:tab w:val="left" w:pos="5760"/>
                  </w:tabs>
                  <w:spacing w:beforeLines="60" w:before="144" w:afterLines="60" w:after="144"/>
                  <w:jc w:val="both"/>
                  <w:rPr>
                    <w:rFonts w:cs="Arial"/>
                  </w:rPr>
                </w:pPr>
                <w:r w:rsidRPr="00E812C8">
                  <w:rPr>
                    <w:rStyle w:val="PlaceholderText"/>
                    <w:rFonts w:eastAsiaTheme="minorHAnsi"/>
                  </w:rPr>
                  <w:t>Choose an item.</w:t>
                </w:r>
              </w:p>
            </w:sdtContent>
          </w:sdt>
        </w:tc>
      </w:tr>
      <w:tr w:rsidR="00C23617" w:rsidRPr="00A86777" w14:paraId="09292757" w14:textId="77777777" w:rsidTr="00367452">
        <w:trPr>
          <w:trHeight w:val="605"/>
        </w:trPr>
        <w:tc>
          <w:tcPr>
            <w:tcW w:w="3004" w:type="dxa"/>
            <w:vAlign w:val="center"/>
          </w:tcPr>
          <w:p w14:paraId="77B9CE73" w14:textId="77777777" w:rsidR="00C23617" w:rsidRPr="00A86777" w:rsidRDefault="00C23617" w:rsidP="00F80442">
            <w:pPr>
              <w:spacing w:before="60" w:after="60"/>
              <w:rPr>
                <w:rFonts w:eastAsia="Times" w:cs="Arial"/>
              </w:rPr>
            </w:pPr>
            <w:r w:rsidRPr="00991985">
              <w:rPr>
                <w:rFonts w:eastAsia="Times" w:cs="Arial"/>
              </w:rPr>
              <w:t>Signature</w:t>
            </w:r>
          </w:p>
        </w:tc>
        <w:tc>
          <w:tcPr>
            <w:tcW w:w="7056" w:type="dxa"/>
          </w:tcPr>
          <w:p w14:paraId="7845219B" w14:textId="77777777" w:rsidR="00C23617" w:rsidRDefault="00C23617" w:rsidP="00F80442">
            <w:pPr>
              <w:rPr>
                <w:rFonts w:eastAsia="Times" w:cs="Arial"/>
              </w:rPr>
            </w:pPr>
          </w:p>
          <w:sdt>
            <w:sdtPr>
              <w:rPr>
                <w:rFonts w:cs="Arial"/>
              </w:rPr>
              <w:alias w:val="Click or tap here to upload scanned signature"/>
              <w:id w:val="-1188060391"/>
              <w:showingPlcHdr/>
              <w:picture/>
            </w:sdtPr>
            <w:sdtEndPr/>
            <w:sdtContent>
              <w:p w14:paraId="5034470D" w14:textId="00969910" w:rsidR="00991985" w:rsidRPr="00991985" w:rsidRDefault="00991985" w:rsidP="00F80442">
                <w:pPr>
                  <w:rPr>
                    <w:rFonts w:cs="Arial"/>
                  </w:rPr>
                </w:pPr>
                <w:r>
                  <w:rPr>
                    <w:rFonts w:cs="Arial"/>
                    <w:noProof/>
                  </w:rPr>
                  <w:drawing>
                    <wp:inline distT="0" distB="0" distL="0" distR="0" wp14:anchorId="2A15EF0A" wp14:editId="26802F19">
                      <wp:extent cx="914400" cy="9144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sdtContent>
          </w:sdt>
          <w:p w14:paraId="00D8A9BA" w14:textId="77777777" w:rsidR="00F934D1" w:rsidRDefault="00F934D1" w:rsidP="00F80442">
            <w:pPr>
              <w:rPr>
                <w:rFonts w:eastAsia="Times" w:cs="Arial"/>
              </w:rPr>
            </w:pPr>
          </w:p>
          <w:p w14:paraId="518F7FDD" w14:textId="58B3B2A1" w:rsidR="00F934D1" w:rsidRPr="00A86777" w:rsidRDefault="00F934D1" w:rsidP="00F80442">
            <w:pPr>
              <w:rPr>
                <w:rFonts w:eastAsia="Times" w:cs="Arial"/>
              </w:rPr>
            </w:pPr>
          </w:p>
        </w:tc>
      </w:tr>
      <w:tr w:rsidR="00C23617" w:rsidRPr="00A86777" w14:paraId="1622D447" w14:textId="77777777" w:rsidTr="00367452">
        <w:trPr>
          <w:trHeight w:val="347"/>
        </w:trPr>
        <w:tc>
          <w:tcPr>
            <w:tcW w:w="3004" w:type="dxa"/>
            <w:vAlign w:val="center"/>
          </w:tcPr>
          <w:p w14:paraId="0AD6F738" w14:textId="77777777" w:rsidR="00C23617" w:rsidRPr="00A86777" w:rsidRDefault="00C23617" w:rsidP="00FE218C">
            <w:pPr>
              <w:spacing w:beforeLines="60" w:before="144" w:afterLines="60" w:after="144"/>
              <w:rPr>
                <w:rFonts w:eastAsia="Times" w:cs="Arial"/>
              </w:rPr>
            </w:pPr>
            <w:r w:rsidRPr="00A86777">
              <w:rPr>
                <w:rFonts w:eastAsia="Times" w:cs="Arial"/>
              </w:rPr>
              <w:t>Date</w:t>
            </w:r>
          </w:p>
        </w:tc>
        <w:sdt>
          <w:sdtPr>
            <w:rPr>
              <w:rFonts w:eastAsia="Times" w:cs="Arial"/>
            </w:rPr>
            <w:id w:val="-1532263211"/>
            <w:placeholder>
              <w:docPart w:val="AE24A317438C48BF95D260D9471908FA"/>
            </w:placeholder>
            <w:showingPlcHdr/>
            <w:date>
              <w:dateFormat w:val="dd/MM/yyyy"/>
              <w:lid w:val="en-GB"/>
              <w:storeMappedDataAs w:val="dateTime"/>
              <w:calendar w:val="gregorian"/>
            </w:date>
          </w:sdtPr>
          <w:sdtEndPr/>
          <w:sdtContent>
            <w:tc>
              <w:tcPr>
                <w:tcW w:w="7056" w:type="dxa"/>
              </w:tcPr>
              <w:p w14:paraId="73D6E52D" w14:textId="77777777" w:rsidR="00C23617" w:rsidRPr="00A86777" w:rsidRDefault="00C23617" w:rsidP="00FE218C">
                <w:pPr>
                  <w:spacing w:beforeLines="60" w:before="144" w:afterLines="60" w:after="144"/>
                  <w:rPr>
                    <w:rFonts w:eastAsia="Times" w:cs="Arial"/>
                  </w:rPr>
                </w:pPr>
                <w:r w:rsidRPr="00A86777">
                  <w:rPr>
                    <w:rStyle w:val="PlaceholderText"/>
                    <w:rFonts w:cs="Arial"/>
                  </w:rPr>
                  <w:t>Click or tap to enter a date.</w:t>
                </w:r>
              </w:p>
            </w:tc>
          </w:sdtContent>
        </w:sdt>
      </w:tr>
      <w:tr w:rsidR="00C23617" w:rsidRPr="00A86777" w14:paraId="47F5B1B3" w14:textId="77777777" w:rsidTr="00367452">
        <w:trPr>
          <w:trHeight w:val="468"/>
        </w:trPr>
        <w:tc>
          <w:tcPr>
            <w:tcW w:w="3004" w:type="dxa"/>
            <w:vAlign w:val="center"/>
          </w:tcPr>
          <w:p w14:paraId="5136750B" w14:textId="77777777" w:rsidR="00C23617" w:rsidRPr="00A86777" w:rsidRDefault="00C23617" w:rsidP="00FE218C">
            <w:pPr>
              <w:rPr>
                <w:rFonts w:eastAsia="Times" w:cs="Arial"/>
              </w:rPr>
            </w:pPr>
            <w:r w:rsidRPr="00A86777">
              <w:rPr>
                <w:rFonts w:eastAsia="Times" w:cs="Arial"/>
              </w:rPr>
              <w:t>Notes to the Balance Sheet</w:t>
            </w:r>
          </w:p>
        </w:tc>
        <w:tc>
          <w:tcPr>
            <w:tcW w:w="7056" w:type="dxa"/>
          </w:tcPr>
          <w:sdt>
            <w:sdtPr>
              <w:rPr>
                <w:rFonts w:eastAsia="Times" w:cs="Arial"/>
              </w:rPr>
              <w:id w:val="-1164157148"/>
              <w:placeholder>
                <w:docPart w:val="DA6D00643B204F4696EAD6BE55F0A6B9"/>
              </w:placeholder>
              <w:showingPlcHdr/>
            </w:sdtPr>
            <w:sdtEndPr/>
            <w:sdtContent>
              <w:p w14:paraId="5AFD7170" w14:textId="53E6104E" w:rsidR="00C23617" w:rsidRPr="00A86777" w:rsidRDefault="00C23617" w:rsidP="00FE218C">
                <w:pPr>
                  <w:spacing w:before="60"/>
                  <w:rPr>
                    <w:rFonts w:eastAsia="Times" w:cs="Arial"/>
                  </w:rPr>
                </w:pPr>
                <w:r w:rsidRPr="00A86777">
                  <w:rPr>
                    <w:rStyle w:val="PlaceholderText"/>
                    <w:rFonts w:cs="Arial"/>
                  </w:rPr>
                  <w:t>Click or tap here to enter text.</w:t>
                </w:r>
              </w:p>
            </w:sdtContent>
          </w:sdt>
        </w:tc>
      </w:tr>
    </w:tbl>
    <w:p w14:paraId="37AEFBF7" w14:textId="77777777" w:rsidR="00C23617" w:rsidRPr="00A86777" w:rsidRDefault="00C23617" w:rsidP="00C23617">
      <w:pPr>
        <w:pStyle w:val="CommentText"/>
        <w:jc w:val="both"/>
        <w:rPr>
          <w:rFonts w:cs="Arial"/>
        </w:rPr>
      </w:pPr>
    </w:p>
    <w:p w14:paraId="4F0507B3" w14:textId="77777777" w:rsidR="00C23617" w:rsidRPr="00A86777" w:rsidRDefault="00C23617" w:rsidP="00C23617">
      <w:pPr>
        <w:pStyle w:val="CommentText"/>
        <w:jc w:val="center"/>
        <w:rPr>
          <w:rFonts w:cs="Arial"/>
          <w:b/>
          <w:bCs/>
          <w:i/>
          <w:u w:val="single"/>
        </w:rPr>
      </w:pPr>
      <w:proofErr w:type="gramStart"/>
      <w:r w:rsidRPr="00A86777">
        <w:rPr>
          <w:rFonts w:cs="Arial"/>
          <w:b/>
          <w:bCs/>
          <w:i/>
          <w:u w:val="single"/>
        </w:rPr>
        <w:lastRenderedPageBreak/>
        <w:t>Warning :</w:t>
      </w:r>
      <w:proofErr w:type="gramEnd"/>
      <w:r w:rsidRPr="00A86777">
        <w:rPr>
          <w:rFonts w:cs="Arial"/>
          <w:b/>
          <w:bCs/>
          <w:i/>
          <w:u w:val="single"/>
        </w:rPr>
        <w:t xml:space="preserve"> The figures above refer to the past and are not a reliable indicator of future performance</w:t>
      </w:r>
    </w:p>
    <w:p w14:paraId="3B014017" w14:textId="5C2265D5" w:rsidR="00E73ECC" w:rsidRDefault="00E73ECC" w:rsidP="00C23617">
      <w:pPr>
        <w:pStyle w:val="CommentText"/>
        <w:jc w:val="both"/>
        <w:rPr>
          <w:rFonts w:cs="Arial"/>
          <w:b/>
        </w:rPr>
      </w:pPr>
    </w:p>
    <w:p w14:paraId="3BECBE21" w14:textId="77777777" w:rsidR="003114AA" w:rsidRPr="00C132E6" w:rsidRDefault="003114AA" w:rsidP="003114AA">
      <w:pPr>
        <w:rPr>
          <w:rFonts w:cs="Arial"/>
        </w:rPr>
      </w:pPr>
    </w:p>
    <w:p w14:paraId="6794E8BD" w14:textId="76733AD2" w:rsidR="003114AA" w:rsidRPr="0005422A" w:rsidRDefault="003114AA" w:rsidP="009043E6">
      <w:pPr>
        <w:pStyle w:val="Heading2"/>
      </w:pPr>
      <w:r w:rsidRPr="00C132E6">
        <w:t>Post</w:t>
      </w:r>
      <w:r w:rsidR="00AE0861">
        <w:t>-I</w:t>
      </w:r>
      <w:r w:rsidRPr="00C132E6">
        <w:t xml:space="preserve">nvestment </w:t>
      </w:r>
      <w:r w:rsidR="00AE0861">
        <w:t>B</w:t>
      </w:r>
      <w:r w:rsidRPr="00C132E6">
        <w:t xml:space="preserve">alance </w:t>
      </w:r>
      <w:r w:rsidR="00AE0861">
        <w:t>S</w:t>
      </w:r>
      <w:r w:rsidRPr="00C132E6">
        <w:t xml:space="preserve">heet:  </w:t>
      </w:r>
    </w:p>
    <w:p w14:paraId="2C26011A" w14:textId="052B54A3" w:rsidR="003114AA" w:rsidRDefault="003114AA" w:rsidP="003114AA">
      <w:pPr>
        <w:rPr>
          <w:rFonts w:cs="Arial"/>
        </w:rPr>
      </w:pPr>
      <w:r w:rsidRPr="00C132E6">
        <w:rPr>
          <w:rFonts w:cs="Arial"/>
        </w:rPr>
        <w:t xml:space="preserve">If </w:t>
      </w:r>
      <w:r w:rsidRPr="004A11B8">
        <w:rPr>
          <w:rFonts w:cs="Arial"/>
        </w:rPr>
        <w:t>appropriate</w:t>
      </w:r>
      <w:r w:rsidR="00F934D1" w:rsidRPr="004A11B8">
        <w:rPr>
          <w:rFonts w:cs="Arial"/>
        </w:rPr>
        <w:t>,</w:t>
      </w:r>
      <w:r w:rsidRPr="004A11B8">
        <w:rPr>
          <w:rFonts w:cs="Arial"/>
        </w:rPr>
        <w:t xml:space="preserve"> please add a </w:t>
      </w:r>
      <w:r w:rsidR="00894EBA">
        <w:rPr>
          <w:rFonts w:cs="Arial"/>
        </w:rPr>
        <w:t>"</w:t>
      </w:r>
      <w:r w:rsidRPr="004A11B8">
        <w:rPr>
          <w:rFonts w:cs="Arial"/>
        </w:rPr>
        <w:t>Post-investment Balance Sheet</w:t>
      </w:r>
      <w:r w:rsidR="00894EBA">
        <w:rPr>
          <w:rFonts w:cs="Arial"/>
        </w:rPr>
        <w:t>"</w:t>
      </w:r>
      <w:r w:rsidRPr="004A11B8">
        <w:rPr>
          <w:rFonts w:cs="Arial"/>
        </w:rPr>
        <w:t xml:space="preserve"> to demonstrate any loans or conversions which are triggered immediately after investment. If so, please</w:t>
      </w:r>
      <w:r w:rsidR="00EA7F1F" w:rsidRPr="004A11B8">
        <w:rPr>
          <w:rFonts w:cs="Arial"/>
        </w:rPr>
        <w:t xml:space="preserve"> add below.</w:t>
      </w:r>
    </w:p>
    <w:p w14:paraId="4B34C5C9" w14:textId="42948FB4" w:rsidR="004A11B8" w:rsidRDefault="004A11B8" w:rsidP="003114AA">
      <w:pPr>
        <w:rPr>
          <w:rFonts w:cs="Arial"/>
        </w:rPr>
      </w:pPr>
    </w:p>
    <w:sdt>
      <w:sdtPr>
        <w:rPr>
          <w:rFonts w:cs="Arial"/>
          <w:b/>
        </w:rPr>
        <w:id w:val="229130424"/>
        <w:placeholder>
          <w:docPart w:val="6CB05C08245A264F995C76C55029D32E"/>
        </w:placeholder>
        <w:showingPlcHdr/>
      </w:sdtPr>
      <w:sdtEndPr/>
      <w:sdtContent>
        <w:p w14:paraId="5859C481" w14:textId="3AB0C88D" w:rsidR="004A11B8" w:rsidRPr="004A11B8" w:rsidRDefault="004A11B8" w:rsidP="003114AA">
          <w:pPr>
            <w:rPr>
              <w:rFonts w:cs="Arial"/>
              <w:b/>
            </w:rPr>
          </w:pPr>
          <w:r w:rsidRPr="00E812C8">
            <w:rPr>
              <w:rStyle w:val="PlaceholderText"/>
              <w:rFonts w:eastAsiaTheme="minorHAnsi"/>
            </w:rPr>
            <w:t>Click or tap here to enter text. [Paste table]</w:t>
          </w:r>
        </w:p>
      </w:sdtContent>
    </w:sdt>
    <w:p w14:paraId="1CCB8512" w14:textId="77777777" w:rsidR="00EA7F1F" w:rsidRDefault="00EA7F1F" w:rsidP="003114AA">
      <w:pPr>
        <w:rPr>
          <w:rFonts w:cs="Arial"/>
        </w:rPr>
      </w:pPr>
    </w:p>
    <w:p w14:paraId="1AED2A16" w14:textId="17746177" w:rsidR="003114AA" w:rsidRDefault="003114AA" w:rsidP="003114AA">
      <w:pPr>
        <w:rPr>
          <w:rFonts w:cs="Arial"/>
        </w:rPr>
      </w:pPr>
    </w:p>
    <w:p w14:paraId="4DD3026A" w14:textId="77777777" w:rsidR="003114AA" w:rsidRDefault="003114AA" w:rsidP="009043E6">
      <w:pPr>
        <w:pStyle w:val="Heading2"/>
      </w:pPr>
      <w:r w:rsidRPr="00C132E6">
        <w:t xml:space="preserve">Associated Company: </w:t>
      </w:r>
    </w:p>
    <w:p w14:paraId="2EA975FF" w14:textId="5CC2AA3D" w:rsidR="003114AA" w:rsidRDefault="009823C6" w:rsidP="00EA7F1F">
      <w:pPr>
        <w:rPr>
          <w:rFonts w:cs="Arial"/>
          <w:u w:val="single"/>
        </w:rPr>
      </w:pPr>
      <w:r>
        <w:rPr>
          <w:rFonts w:cs="Arial"/>
        </w:rPr>
        <w:t xml:space="preserve">Please add </w:t>
      </w:r>
      <w:r w:rsidRPr="009823C6">
        <w:rPr>
          <w:rFonts w:cs="Arial"/>
        </w:rPr>
        <w:t>the balance sheet of any associated companies</w:t>
      </w:r>
      <w:r>
        <w:rPr>
          <w:rFonts w:cs="Arial"/>
        </w:rPr>
        <w:t>.</w:t>
      </w:r>
    </w:p>
    <w:p w14:paraId="0351C380" w14:textId="7ED69BC4" w:rsidR="00EA7F1F" w:rsidRDefault="00EA7F1F" w:rsidP="00EA7F1F">
      <w:pPr>
        <w:rPr>
          <w:rFonts w:cs="Arial"/>
          <w:b/>
        </w:rPr>
      </w:pPr>
    </w:p>
    <w:sdt>
      <w:sdtPr>
        <w:rPr>
          <w:rFonts w:cs="Arial"/>
          <w:b/>
        </w:rPr>
        <w:id w:val="-1658222219"/>
        <w:placeholder>
          <w:docPart w:val="BB429E84AF34DC49A26D96B1F1E36E33"/>
        </w:placeholder>
        <w:showingPlcHdr/>
      </w:sdtPr>
      <w:sdtEndPr/>
      <w:sdtContent>
        <w:p w14:paraId="0A22AE09" w14:textId="39E7412B" w:rsidR="004A11B8" w:rsidRDefault="004A11B8" w:rsidP="00EA7F1F">
          <w:pPr>
            <w:rPr>
              <w:rFonts w:cs="Arial"/>
              <w:b/>
            </w:rPr>
          </w:pPr>
          <w:r w:rsidRPr="00E812C8">
            <w:rPr>
              <w:rStyle w:val="PlaceholderText"/>
              <w:rFonts w:eastAsiaTheme="minorHAnsi"/>
            </w:rPr>
            <w:t>Click or tap here to enter text. [Paste table]</w:t>
          </w:r>
        </w:p>
      </w:sdtContent>
    </w:sdt>
    <w:p w14:paraId="161E792C" w14:textId="7A574F40" w:rsidR="003114AA" w:rsidRDefault="003114AA" w:rsidP="00C23617">
      <w:pPr>
        <w:pStyle w:val="CommentText"/>
        <w:jc w:val="both"/>
        <w:rPr>
          <w:rFonts w:cs="Arial"/>
          <w:b/>
        </w:rPr>
      </w:pPr>
    </w:p>
    <w:p w14:paraId="310E2D46" w14:textId="0B98627E" w:rsidR="00C23617" w:rsidRPr="00EF5E28" w:rsidRDefault="00C23617" w:rsidP="00EF5E28">
      <w:pPr>
        <w:pStyle w:val="Heading1"/>
      </w:pPr>
      <w:bookmarkStart w:id="16" w:name="_Toc45287949"/>
      <w:r w:rsidRPr="00A86777">
        <w:t>DISCLOSURE OF FINANCIAL OBLIGATIONS</w:t>
      </w:r>
      <w:bookmarkEnd w:id="16"/>
      <w:r w:rsidRPr="00A86777">
        <w:t xml:space="preserve"> </w:t>
      </w:r>
    </w:p>
    <w:p w14:paraId="07EBA0EA" w14:textId="7738DDE9" w:rsidR="00C23617" w:rsidRPr="00A86777" w:rsidRDefault="00C23617" w:rsidP="00C23617">
      <w:pPr>
        <w:tabs>
          <w:tab w:val="left" w:pos="792"/>
        </w:tabs>
        <w:ind w:left="792" w:hanging="792"/>
        <w:rPr>
          <w:rFonts w:cs="Arial"/>
          <w:b/>
          <w:bCs/>
        </w:rPr>
      </w:pPr>
      <w:r w:rsidRPr="00A86777">
        <w:rPr>
          <w:rFonts w:cs="Arial"/>
        </w:rPr>
        <w:t>If none</w:t>
      </w:r>
      <w:r w:rsidR="00ED653F">
        <w:rPr>
          <w:rFonts w:cs="Arial"/>
        </w:rPr>
        <w:t>,</w:t>
      </w:r>
      <w:r w:rsidRPr="00A86777">
        <w:rPr>
          <w:rFonts w:cs="Arial"/>
        </w:rPr>
        <w:t xml:space="preserve"> state </w:t>
      </w:r>
      <w:r w:rsidR="00894EBA">
        <w:rPr>
          <w:rFonts w:cs="Arial"/>
        </w:rPr>
        <w:t>"</w:t>
      </w:r>
      <w:r w:rsidRPr="00A86777">
        <w:rPr>
          <w:rFonts w:cs="Arial"/>
        </w:rPr>
        <w:t>None</w:t>
      </w:r>
      <w:r w:rsidR="00894EBA">
        <w:rPr>
          <w:rFonts w:cs="Arial"/>
        </w:rPr>
        <w:t>"</w:t>
      </w:r>
      <w:r w:rsidRPr="00A86777">
        <w:rPr>
          <w:rFonts w:cs="Arial"/>
        </w:rPr>
        <w:t>.</w:t>
      </w:r>
    </w:p>
    <w:p w14:paraId="7588D33F" w14:textId="77777777" w:rsidR="00C23617" w:rsidRPr="00A86777" w:rsidRDefault="00C23617" w:rsidP="00C23617">
      <w:pPr>
        <w:pStyle w:val="CommentText"/>
        <w:jc w:val="both"/>
        <w:rPr>
          <w:rFonts w:cs="Arial"/>
        </w:rPr>
      </w:pPr>
    </w:p>
    <w:tbl>
      <w:tblPr>
        <w:tblW w:w="5224"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615"/>
        <w:gridCol w:w="5222"/>
        <w:gridCol w:w="3217"/>
      </w:tblGrid>
      <w:tr w:rsidR="00C23617" w:rsidRPr="00A86777" w14:paraId="22033D11" w14:textId="77777777" w:rsidTr="00367452">
        <w:trPr>
          <w:trHeight w:val="673"/>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1D1D1877" w14:textId="77777777" w:rsidR="00C23617" w:rsidRPr="00A86777" w:rsidRDefault="00C23617" w:rsidP="00F80442">
            <w:pPr>
              <w:rPr>
                <w:rFonts w:cs="Arial"/>
                <w:b/>
                <w:color w:val="FFFFFF" w:themeColor="background1"/>
              </w:rPr>
            </w:pPr>
            <w:r w:rsidRPr="00A86777">
              <w:rPr>
                <w:rFonts w:cs="Arial"/>
                <w:b/>
                <w:color w:val="FFFFFF" w:themeColor="background1"/>
              </w:rPr>
              <w:t>Section</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00405B63" w14:textId="77777777" w:rsidR="00C23617" w:rsidRPr="00A86777" w:rsidRDefault="00C23617" w:rsidP="00F80442">
            <w:pPr>
              <w:rPr>
                <w:rFonts w:cs="Arial"/>
                <w:b/>
                <w:color w:val="FFFFFF" w:themeColor="background1"/>
              </w:rPr>
            </w:pPr>
            <w:r w:rsidRPr="00A86777">
              <w:rPr>
                <w:rFonts w:cs="Arial"/>
                <w:b/>
                <w:color w:val="FFFFFF" w:themeColor="background1"/>
              </w:rPr>
              <w:t>Details</w:t>
            </w:r>
          </w:p>
        </w:tc>
        <w:tc>
          <w:tcPr>
            <w:tcW w:w="1600" w:type="pct"/>
            <w:tcBorders>
              <w:top w:val="single" w:sz="4" w:space="0" w:color="auto"/>
              <w:left w:val="single" w:sz="8" w:space="0" w:color="000000" w:themeColor="text1"/>
              <w:bottom w:val="single" w:sz="4" w:space="0" w:color="auto"/>
              <w:right w:val="single" w:sz="4" w:space="0" w:color="auto"/>
            </w:tcBorders>
            <w:shd w:val="clear" w:color="auto" w:fill="6EB246"/>
            <w:vAlign w:val="center"/>
          </w:tcPr>
          <w:p w14:paraId="3FFE8363" w14:textId="77777777" w:rsidR="00C23617" w:rsidRPr="00A86777" w:rsidRDefault="00C23617" w:rsidP="00F80442">
            <w:pPr>
              <w:spacing w:before="60" w:after="60"/>
              <w:rPr>
                <w:rFonts w:cs="Arial"/>
                <w:color w:val="FFFFFF" w:themeColor="background1"/>
              </w:rPr>
            </w:pPr>
            <w:r w:rsidRPr="00A86777">
              <w:rPr>
                <w:rFonts w:cs="Arial"/>
                <w:color w:val="FFFFFF" w:themeColor="background1"/>
              </w:rPr>
              <w:t>Response</w:t>
            </w:r>
          </w:p>
        </w:tc>
      </w:tr>
      <w:tr w:rsidR="00C23617" w:rsidRPr="00A86777" w14:paraId="62CFA7B5" w14:textId="77777777" w:rsidTr="00367452">
        <w:trPr>
          <w:trHeight w:val="715"/>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714A7DB4" w14:textId="77777777" w:rsidR="00C23617" w:rsidRPr="00A86777" w:rsidRDefault="00C23617" w:rsidP="00F80442">
            <w:pPr>
              <w:spacing w:before="60" w:after="60"/>
              <w:rPr>
                <w:rFonts w:cs="Arial"/>
                <w:color w:val="FFFFFF" w:themeColor="background1"/>
              </w:rPr>
            </w:pPr>
            <w:r w:rsidRPr="00A86777">
              <w:rPr>
                <w:rFonts w:cs="Arial"/>
                <w:color w:val="FFFFFF" w:themeColor="background1"/>
              </w:rPr>
              <w:t>Overdraft Facility</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51C55C00" w14:textId="026420C7" w:rsidR="00C23617" w:rsidRPr="00A86777" w:rsidRDefault="00C23617" w:rsidP="00F80442">
            <w:pPr>
              <w:spacing w:before="60" w:after="60"/>
              <w:rPr>
                <w:rFonts w:cs="Arial"/>
                <w:bCs/>
              </w:rPr>
            </w:pPr>
            <w:r>
              <w:rPr>
                <w:rFonts w:cs="Arial"/>
              </w:rPr>
              <w:t xml:space="preserve">Does the Company have an overdraft facility?  If </w:t>
            </w:r>
            <w:r w:rsidR="00894EBA">
              <w:rPr>
                <w:rFonts w:cs="Arial"/>
              </w:rPr>
              <w:t>"</w:t>
            </w:r>
            <w:r w:rsidR="00353102">
              <w:rPr>
                <w:rFonts w:cs="Arial"/>
              </w:rPr>
              <w:t>Yes</w:t>
            </w:r>
            <w:r w:rsidR="00894EBA">
              <w:rPr>
                <w:rFonts w:cs="Arial"/>
              </w:rPr>
              <w:t>"</w:t>
            </w:r>
            <w:r w:rsidR="00353102">
              <w:rPr>
                <w:rFonts w:cs="Arial"/>
              </w:rPr>
              <w:t>, please enter amoun</w:t>
            </w:r>
            <w:r w:rsidR="006F7630">
              <w:rPr>
                <w:rFonts w:cs="Arial"/>
              </w:rPr>
              <w:t>t</w:t>
            </w:r>
            <w:r w:rsidRPr="00A86777">
              <w:rPr>
                <w:rFonts w:cs="Arial"/>
              </w:rPr>
              <w:t xml:space="preserve"> </w:t>
            </w:r>
          </w:p>
        </w:tc>
        <w:sdt>
          <w:sdtPr>
            <w:rPr>
              <w:rFonts w:cs="Arial"/>
              <w:color w:val="000000"/>
            </w:rPr>
            <w:id w:val="938252960"/>
            <w:placeholder>
              <w:docPart w:val="40D9D4D38E3348BB99B516DB6C5322C6"/>
            </w:placeholder>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1B673E59" w14:textId="7CB2165C" w:rsidR="00C23617" w:rsidRPr="00A86777" w:rsidRDefault="001B3D12" w:rsidP="00F80442">
                <w:pPr>
                  <w:spacing w:before="60" w:after="60"/>
                  <w:rPr>
                    <w:rFonts w:cs="Arial"/>
                    <w:color w:val="000000"/>
                  </w:rPr>
                </w:pPr>
                <w:r>
                  <w:rPr>
                    <w:rFonts w:cs="Arial"/>
                    <w:color w:val="000000"/>
                  </w:rPr>
                  <w:t>No</w:t>
                </w:r>
              </w:p>
            </w:tc>
          </w:sdtContent>
        </w:sdt>
      </w:tr>
      <w:tr w:rsidR="00C23617" w:rsidRPr="00A86777" w14:paraId="1FA4371E" w14:textId="77777777" w:rsidTr="00367452">
        <w:trPr>
          <w:trHeight w:val="715"/>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4A3F7ACC" w14:textId="77777777" w:rsidR="00C23617" w:rsidRPr="00A86777" w:rsidRDefault="00C23617" w:rsidP="00F80442">
            <w:pPr>
              <w:rPr>
                <w:rFonts w:cs="Arial"/>
                <w:bCs/>
                <w:color w:val="FFFFFF" w:themeColor="background1"/>
              </w:rPr>
            </w:pPr>
            <w:r w:rsidRPr="00A86777">
              <w:rPr>
                <w:rFonts w:cs="Arial"/>
                <w:bCs/>
                <w:color w:val="FFFFFF" w:themeColor="background1"/>
              </w:rPr>
              <w:t>Inter Company Loans</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0056B4BD" w14:textId="3784F6D0" w:rsidR="00C23617" w:rsidRPr="00A86777" w:rsidRDefault="00C23617" w:rsidP="00F80442">
            <w:pPr>
              <w:rPr>
                <w:rFonts w:cs="Arial"/>
                <w:bCs/>
              </w:rPr>
            </w:pPr>
            <w:r>
              <w:rPr>
                <w:rFonts w:cs="Arial"/>
              </w:rPr>
              <w:t xml:space="preserve">Are there any Inter Company Loans?  If </w:t>
            </w:r>
            <w:r w:rsidR="00894EBA">
              <w:rPr>
                <w:rFonts w:cs="Arial"/>
              </w:rPr>
              <w:t>"</w:t>
            </w:r>
            <w:r w:rsidR="00305508">
              <w:rPr>
                <w:rFonts w:cs="Arial"/>
              </w:rPr>
              <w:t>Yes</w:t>
            </w:r>
            <w:r w:rsidR="00894EBA">
              <w:rPr>
                <w:rFonts w:cs="Arial"/>
              </w:rPr>
              <w:t>"</w:t>
            </w:r>
            <w:r w:rsidR="00305508">
              <w:rPr>
                <w:rFonts w:cs="Arial"/>
              </w:rPr>
              <w:t>, please enter amount</w:t>
            </w:r>
          </w:p>
        </w:tc>
        <w:sdt>
          <w:sdtPr>
            <w:rPr>
              <w:rFonts w:cs="Arial"/>
              <w:color w:val="000000"/>
            </w:rPr>
            <w:id w:val="91684880"/>
            <w:placeholder>
              <w:docPart w:val="D419F17B5C3F45219645F617A352BA95"/>
            </w:placeholder>
            <w:showingPlcHdr/>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196054DC" w14:textId="77777777" w:rsidR="00C23617" w:rsidRPr="00A86777" w:rsidRDefault="00C23617" w:rsidP="00F80442">
                <w:pPr>
                  <w:spacing w:before="60" w:after="60"/>
                  <w:rPr>
                    <w:rFonts w:cs="Arial"/>
                    <w:color w:val="000000"/>
                  </w:rPr>
                </w:pPr>
                <w:r w:rsidRPr="00A86777">
                  <w:rPr>
                    <w:rStyle w:val="PlaceholderText"/>
                    <w:rFonts w:cs="Arial"/>
                  </w:rPr>
                  <w:t>Click or tap here to enter text.</w:t>
                </w:r>
              </w:p>
            </w:tc>
          </w:sdtContent>
        </w:sdt>
      </w:tr>
      <w:tr w:rsidR="00C23617" w:rsidRPr="00A86777" w14:paraId="140CEC21" w14:textId="77777777" w:rsidTr="00367452">
        <w:trPr>
          <w:trHeight w:val="1053"/>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442D1991" w14:textId="2C9AC0BF" w:rsidR="00C23617" w:rsidRPr="00A86777" w:rsidRDefault="00C23617" w:rsidP="00F80442">
            <w:pPr>
              <w:spacing w:before="60" w:after="60"/>
              <w:rPr>
                <w:rFonts w:cs="Arial"/>
                <w:bCs/>
                <w:color w:val="FFFFFF" w:themeColor="background1"/>
              </w:rPr>
            </w:pPr>
            <w:r w:rsidRPr="00A86777">
              <w:rPr>
                <w:rFonts w:cs="Arial"/>
                <w:bCs/>
                <w:color w:val="FFFFFF" w:themeColor="background1"/>
              </w:rPr>
              <w:t xml:space="preserve">Outstanding </w:t>
            </w:r>
            <w:r w:rsidR="00924286">
              <w:rPr>
                <w:rFonts w:cs="Arial"/>
                <w:bCs/>
                <w:color w:val="FFFFFF" w:themeColor="background1"/>
              </w:rPr>
              <w:t>T</w:t>
            </w:r>
            <w:r w:rsidR="00C132E6">
              <w:rPr>
                <w:rFonts w:cs="Arial"/>
                <w:bCs/>
                <w:color w:val="FFFFFF" w:themeColor="background1"/>
              </w:rPr>
              <w:t>ax</w:t>
            </w:r>
            <w:r w:rsidRPr="00A86777">
              <w:rPr>
                <w:rFonts w:cs="Arial"/>
                <w:bCs/>
                <w:color w:val="FFFFFF" w:themeColor="background1"/>
              </w:rPr>
              <w:t xml:space="preserve"> </w:t>
            </w:r>
            <w:r w:rsidR="00924286">
              <w:rPr>
                <w:rFonts w:cs="Arial"/>
                <w:bCs/>
                <w:color w:val="FFFFFF" w:themeColor="background1"/>
              </w:rPr>
              <w:t>P</w:t>
            </w:r>
            <w:r w:rsidRPr="00A86777">
              <w:rPr>
                <w:rFonts w:cs="Arial"/>
                <w:bCs/>
                <w:color w:val="FFFFFF" w:themeColor="background1"/>
              </w:rPr>
              <w:t>ayments</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113AABD7" w14:textId="0A20E489" w:rsidR="00C23617" w:rsidRPr="00A86777" w:rsidRDefault="00C23617" w:rsidP="00F80442">
            <w:pPr>
              <w:spacing w:before="60" w:after="60"/>
              <w:rPr>
                <w:rFonts w:cs="Arial"/>
                <w:bCs/>
              </w:rPr>
            </w:pPr>
            <w:r>
              <w:rPr>
                <w:rFonts w:cs="Arial"/>
              </w:rPr>
              <w:t xml:space="preserve">Are there any </w:t>
            </w:r>
            <w:r w:rsidRPr="00A86777">
              <w:rPr>
                <w:rFonts w:cs="Arial"/>
              </w:rPr>
              <w:t xml:space="preserve">outstanding </w:t>
            </w:r>
            <w:r w:rsidR="00C132E6">
              <w:rPr>
                <w:rFonts w:cs="Arial"/>
              </w:rPr>
              <w:t xml:space="preserve">tax </w:t>
            </w:r>
            <w:r w:rsidRPr="00A86777">
              <w:rPr>
                <w:rFonts w:cs="Arial"/>
              </w:rPr>
              <w:t>payments</w:t>
            </w:r>
            <w:r w:rsidR="00C132E6">
              <w:rPr>
                <w:rFonts w:cs="Arial"/>
              </w:rPr>
              <w:t>,</w:t>
            </w:r>
            <w:r w:rsidRPr="00A86777">
              <w:rPr>
                <w:rFonts w:cs="Arial"/>
              </w:rPr>
              <w:t xml:space="preserve"> for </w:t>
            </w:r>
            <w:r w:rsidR="00C132E6">
              <w:rPr>
                <w:rFonts w:cs="Arial"/>
              </w:rPr>
              <w:t xml:space="preserve">example </w:t>
            </w:r>
            <w:r w:rsidRPr="00A86777">
              <w:rPr>
                <w:rFonts w:cs="Arial"/>
              </w:rPr>
              <w:t>VAT</w:t>
            </w:r>
            <w:r w:rsidR="00C132E6">
              <w:rPr>
                <w:rFonts w:cs="Arial"/>
              </w:rPr>
              <w:t xml:space="preserve">, </w:t>
            </w:r>
            <w:r w:rsidRPr="00A86777">
              <w:rPr>
                <w:rFonts w:cs="Arial"/>
              </w:rPr>
              <w:t>PAYE</w:t>
            </w:r>
            <w:r w:rsidR="00C132E6">
              <w:rPr>
                <w:rFonts w:cs="Arial"/>
              </w:rPr>
              <w:t>, corporation tax,</w:t>
            </w:r>
            <w:r w:rsidR="00DA7652">
              <w:rPr>
                <w:rFonts w:cs="Arial"/>
              </w:rPr>
              <w:t xml:space="preserve"> which are more than three months old</w:t>
            </w:r>
            <w:r>
              <w:rPr>
                <w:rFonts w:cs="Arial"/>
              </w:rPr>
              <w:t>? If so, please provide information</w:t>
            </w:r>
            <w:r w:rsidR="00C14FB2">
              <w:rPr>
                <w:rFonts w:cs="Arial"/>
              </w:rPr>
              <w:t>.</w:t>
            </w:r>
          </w:p>
        </w:tc>
        <w:sdt>
          <w:sdtPr>
            <w:rPr>
              <w:rFonts w:cs="Arial"/>
              <w:color w:val="000000"/>
            </w:rPr>
            <w:id w:val="567310575"/>
            <w:placeholder>
              <w:docPart w:val="A3CE0F54AB2A49B8AF2B8F22F2B11C0A"/>
            </w:placeholder>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12DF1A9E" w14:textId="0D4107BF" w:rsidR="00C23617" w:rsidRPr="00A86777" w:rsidRDefault="00226AC3" w:rsidP="00F80442">
                <w:pPr>
                  <w:spacing w:before="60" w:after="60"/>
                  <w:rPr>
                    <w:rFonts w:cs="Arial"/>
                    <w:color w:val="000000"/>
                  </w:rPr>
                </w:pPr>
                <w:r>
                  <w:rPr>
                    <w:rFonts w:cs="Arial"/>
                    <w:color w:val="000000"/>
                  </w:rPr>
                  <w:t>NO</w:t>
                </w:r>
              </w:p>
            </w:tc>
          </w:sdtContent>
        </w:sdt>
      </w:tr>
      <w:tr w:rsidR="00C23617" w:rsidRPr="00A86777" w14:paraId="2D601B00" w14:textId="77777777" w:rsidTr="00367452">
        <w:trPr>
          <w:trHeight w:val="876"/>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4ECB6177" w14:textId="26183AD9" w:rsidR="00C23617" w:rsidRPr="00A86777" w:rsidRDefault="008A26B3" w:rsidP="00F80442">
            <w:pPr>
              <w:spacing w:before="60" w:after="60"/>
              <w:rPr>
                <w:rFonts w:cs="Arial"/>
                <w:bCs/>
                <w:color w:val="FFFFFF" w:themeColor="background1"/>
              </w:rPr>
            </w:pPr>
            <w:r>
              <w:rPr>
                <w:rFonts w:cs="Arial"/>
                <w:bCs/>
                <w:color w:val="FFFFFF" w:themeColor="background1"/>
              </w:rPr>
              <w:t xml:space="preserve">Going </w:t>
            </w:r>
            <w:r w:rsidR="00924286">
              <w:rPr>
                <w:rFonts w:cs="Arial"/>
                <w:bCs/>
                <w:color w:val="FFFFFF" w:themeColor="background1"/>
              </w:rPr>
              <w:t>C</w:t>
            </w:r>
            <w:r>
              <w:rPr>
                <w:rFonts w:cs="Arial"/>
                <w:bCs/>
                <w:color w:val="FFFFFF" w:themeColor="background1"/>
              </w:rPr>
              <w:t>oncern</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6B66E3E6" w14:textId="22B4D383" w:rsidR="00C23617" w:rsidRPr="00A86777" w:rsidRDefault="00F934D1" w:rsidP="00F80442">
            <w:pPr>
              <w:spacing w:before="60" w:after="60"/>
              <w:rPr>
                <w:rFonts w:cs="Arial"/>
                <w:bCs/>
              </w:rPr>
            </w:pPr>
            <w:r>
              <w:rPr>
                <w:rFonts w:cs="Arial"/>
              </w:rPr>
              <w:t xml:space="preserve">Is </w:t>
            </w:r>
            <w:r w:rsidR="00C23617" w:rsidRPr="00A86777">
              <w:rPr>
                <w:rFonts w:cs="Arial"/>
              </w:rPr>
              <w:t xml:space="preserve">the </w:t>
            </w:r>
            <w:r w:rsidR="00C23617">
              <w:rPr>
                <w:rFonts w:cs="Arial"/>
              </w:rPr>
              <w:t xml:space="preserve">Management Team </w:t>
            </w:r>
            <w:r w:rsidR="00C23617" w:rsidRPr="00A86777">
              <w:rPr>
                <w:rFonts w:cs="Arial"/>
              </w:rPr>
              <w:t xml:space="preserve">confident </w:t>
            </w:r>
            <w:r w:rsidR="00C23617">
              <w:rPr>
                <w:rFonts w:cs="Arial"/>
              </w:rPr>
              <w:t xml:space="preserve">the Company </w:t>
            </w:r>
            <w:r w:rsidR="00C23617" w:rsidRPr="00A86777">
              <w:rPr>
                <w:rFonts w:cs="Arial"/>
              </w:rPr>
              <w:t xml:space="preserve">can meet its existing financial obligations if no external funding is raised </w:t>
            </w:r>
            <w:r w:rsidR="00782E5E">
              <w:rPr>
                <w:rFonts w:cs="Arial"/>
              </w:rPr>
              <w:t xml:space="preserve">for the next </w:t>
            </w:r>
            <w:r w:rsidR="00C23617" w:rsidRPr="00A86777">
              <w:rPr>
                <w:rFonts w:cs="Arial"/>
                <w:b/>
              </w:rPr>
              <w:t>SIX</w:t>
            </w:r>
            <w:r w:rsidR="00C23617" w:rsidRPr="00A86777">
              <w:rPr>
                <w:rFonts w:cs="Arial"/>
              </w:rPr>
              <w:t xml:space="preserve"> months</w:t>
            </w:r>
            <w:r w:rsidR="00782E5E">
              <w:rPr>
                <w:rFonts w:cs="Arial"/>
              </w:rPr>
              <w:t>?</w:t>
            </w:r>
            <w:r w:rsidR="00C23617" w:rsidRPr="00A86777">
              <w:rPr>
                <w:rFonts w:cs="Arial"/>
              </w:rPr>
              <w:t xml:space="preserve"> </w:t>
            </w:r>
          </w:p>
        </w:tc>
        <w:sdt>
          <w:sdtPr>
            <w:rPr>
              <w:rFonts w:cs="Arial"/>
              <w:color w:val="000000"/>
            </w:rPr>
            <w:id w:val="184958947"/>
            <w:placeholder>
              <w:docPart w:val="1DD4B6A74C224876899C67B18949BFF9"/>
            </w:placeholder>
            <w:dropDownList>
              <w:listItem w:displayText="Yes" w:value="Yes"/>
              <w:listItem w:displayText="No" w:value="No"/>
              <w:listItem w:displayText="Unsure" w:value="Unsure"/>
            </w:dropDownList>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6541EE4E" w14:textId="3DBBC2C9" w:rsidR="00C23617" w:rsidRPr="00A86777" w:rsidRDefault="00226AC3" w:rsidP="00F80442">
                <w:pPr>
                  <w:spacing w:before="60" w:after="60"/>
                  <w:rPr>
                    <w:rFonts w:cs="Arial"/>
                    <w:color w:val="000000"/>
                  </w:rPr>
                </w:pPr>
                <w:r>
                  <w:rPr>
                    <w:rFonts w:cs="Arial"/>
                    <w:color w:val="000000"/>
                  </w:rPr>
                  <w:t>Unsure</w:t>
                </w:r>
              </w:p>
            </w:tc>
          </w:sdtContent>
        </w:sdt>
      </w:tr>
      <w:tr w:rsidR="00C23617" w:rsidRPr="00A86777" w14:paraId="64D3BC89" w14:textId="77777777" w:rsidTr="00367452">
        <w:trPr>
          <w:trHeight w:val="567"/>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5AF8A1B8" w14:textId="77777777" w:rsidR="00C23617" w:rsidRPr="00A86777" w:rsidRDefault="00C23617" w:rsidP="00F80442">
            <w:pPr>
              <w:spacing w:before="60" w:after="60"/>
              <w:rPr>
                <w:rFonts w:cs="Arial"/>
                <w:bCs/>
                <w:color w:val="FFFFFF" w:themeColor="background1"/>
              </w:rPr>
            </w:pPr>
            <w:r w:rsidRPr="00A86777">
              <w:rPr>
                <w:rFonts w:cs="Arial"/>
                <w:bCs/>
                <w:color w:val="FFFFFF" w:themeColor="background1"/>
              </w:rPr>
              <w:t>Other Liabilities</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0F60FE11" w14:textId="688E0690" w:rsidR="00C23617" w:rsidRPr="00471E75" w:rsidRDefault="00C23617" w:rsidP="00F80442">
            <w:pPr>
              <w:spacing w:before="60" w:after="60"/>
              <w:rPr>
                <w:rFonts w:cs="Arial"/>
              </w:rPr>
            </w:pPr>
            <w:r w:rsidRPr="00471E75">
              <w:rPr>
                <w:rFonts w:cs="Arial"/>
              </w:rPr>
              <w:t xml:space="preserve">Are there any </w:t>
            </w:r>
            <w:r w:rsidRPr="00A86777">
              <w:rPr>
                <w:rFonts w:cs="Arial"/>
              </w:rPr>
              <w:t xml:space="preserve">other direct or indirect liabilities </w:t>
            </w:r>
            <w:r>
              <w:rPr>
                <w:rFonts w:cs="Arial"/>
              </w:rPr>
              <w:t xml:space="preserve">which are </w:t>
            </w:r>
            <w:r w:rsidRPr="00A86777">
              <w:rPr>
                <w:rFonts w:cs="Arial"/>
              </w:rPr>
              <w:t xml:space="preserve">not </w:t>
            </w:r>
            <w:r>
              <w:rPr>
                <w:rFonts w:cs="Arial"/>
              </w:rPr>
              <w:t xml:space="preserve">reflected </w:t>
            </w:r>
            <w:r w:rsidRPr="00A86777">
              <w:rPr>
                <w:rFonts w:cs="Arial"/>
              </w:rPr>
              <w:t>in the balance sheet</w:t>
            </w:r>
            <w:r w:rsidR="00782E5E">
              <w:rPr>
                <w:rFonts w:cs="Arial"/>
              </w:rPr>
              <w:t>?</w:t>
            </w:r>
            <w:r w:rsidRPr="00A86777">
              <w:rPr>
                <w:rFonts w:cs="Arial"/>
              </w:rPr>
              <w:t xml:space="preserve">  </w:t>
            </w:r>
            <w:r>
              <w:rPr>
                <w:rFonts w:cs="Arial"/>
              </w:rPr>
              <w:t xml:space="preserve">If so, please provide </w:t>
            </w:r>
            <w:r w:rsidR="0030259A">
              <w:rPr>
                <w:rFonts w:cs="Arial"/>
              </w:rPr>
              <w:t>information.</w:t>
            </w:r>
          </w:p>
        </w:tc>
        <w:sdt>
          <w:sdtPr>
            <w:rPr>
              <w:rFonts w:cs="Arial"/>
              <w:color w:val="000000"/>
            </w:rPr>
            <w:id w:val="73710474"/>
            <w:placeholder>
              <w:docPart w:val="B7FE61356E57408C81BFC0F68B8B9671"/>
            </w:placeholder>
            <w:showingPlcHdr/>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16FF8D12" w14:textId="77777777" w:rsidR="00C23617" w:rsidRPr="00A86777" w:rsidRDefault="00C23617" w:rsidP="00F80442">
                <w:pPr>
                  <w:spacing w:before="60" w:after="60"/>
                  <w:rPr>
                    <w:rFonts w:cs="Arial"/>
                    <w:color w:val="000000"/>
                  </w:rPr>
                </w:pPr>
                <w:r w:rsidRPr="00A86777">
                  <w:rPr>
                    <w:rStyle w:val="PlaceholderText"/>
                    <w:rFonts w:cs="Arial"/>
                  </w:rPr>
                  <w:t>Click or tap here to enter text.</w:t>
                </w:r>
              </w:p>
            </w:tc>
          </w:sdtContent>
        </w:sdt>
      </w:tr>
      <w:tr w:rsidR="00F934D1" w:rsidRPr="00A86777" w14:paraId="45212EFD" w14:textId="77777777" w:rsidTr="00F934D1">
        <w:trPr>
          <w:trHeight w:val="567"/>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7DC8B331" w14:textId="45EF24DE" w:rsidR="00F934D1" w:rsidRPr="00A86777" w:rsidRDefault="00F934D1" w:rsidP="00F80442">
            <w:pPr>
              <w:spacing w:before="60" w:after="60"/>
              <w:rPr>
                <w:rFonts w:cs="Arial"/>
                <w:bCs/>
                <w:color w:val="FFFFFF" w:themeColor="background1"/>
              </w:rPr>
            </w:pPr>
            <w:r>
              <w:rPr>
                <w:rFonts w:cs="Arial"/>
                <w:bCs/>
                <w:color w:val="FFFFFF" w:themeColor="background1"/>
              </w:rPr>
              <w:t xml:space="preserve">Supporting </w:t>
            </w:r>
            <w:r w:rsidR="00924286">
              <w:rPr>
                <w:rFonts w:cs="Arial"/>
                <w:bCs/>
                <w:color w:val="FFFFFF" w:themeColor="background1"/>
              </w:rPr>
              <w:t>I</w:t>
            </w:r>
            <w:r>
              <w:rPr>
                <w:rFonts w:cs="Arial"/>
                <w:bCs/>
                <w:color w:val="FFFFFF" w:themeColor="background1"/>
              </w:rPr>
              <w:t>nfo</w:t>
            </w:r>
          </w:p>
        </w:tc>
        <w:sdt>
          <w:sdtPr>
            <w:rPr>
              <w:rFonts w:cs="Arial"/>
              <w:color w:val="000000"/>
            </w:rPr>
            <w:id w:val="2038692902"/>
            <w:placeholder>
              <w:docPart w:val="787885B8D2097544B9DDAB35214985D2"/>
            </w:placeholder>
            <w:showingPlcHdr/>
            <w:text w:multiLine="1"/>
          </w:sdtPr>
          <w:sdtEndPr/>
          <w:sdtContent>
            <w:tc>
              <w:tcPr>
                <w:tcW w:w="4197" w:type="pct"/>
                <w:gridSpan w:val="2"/>
                <w:tcBorders>
                  <w:top w:val="single" w:sz="8" w:space="0" w:color="000000" w:themeColor="text1"/>
                  <w:left w:val="single" w:sz="8" w:space="0" w:color="000000" w:themeColor="text1"/>
                  <w:bottom w:val="single" w:sz="8" w:space="0" w:color="000000" w:themeColor="text1"/>
                  <w:right w:val="single" w:sz="4" w:space="0" w:color="auto"/>
                </w:tcBorders>
                <w:shd w:val="clear" w:color="auto" w:fill="FFFFFF" w:themeFill="background1"/>
                <w:vAlign w:val="center"/>
              </w:tcPr>
              <w:p w14:paraId="6ECCE2AE" w14:textId="0E33D5AB" w:rsidR="00F934D1" w:rsidRDefault="002E251D" w:rsidP="00F80442">
                <w:pPr>
                  <w:spacing w:before="60" w:after="60"/>
                  <w:rPr>
                    <w:rFonts w:cs="Arial"/>
                    <w:color w:val="000000"/>
                  </w:rPr>
                </w:pPr>
                <w:r w:rsidRPr="00E812C8">
                  <w:rPr>
                    <w:rStyle w:val="PlaceholderText"/>
                    <w:rFonts w:eastAsiaTheme="minorHAnsi"/>
                  </w:rPr>
                  <w:t>Click or tap here to enter text. [Please provide further information]</w:t>
                </w:r>
              </w:p>
            </w:tc>
          </w:sdtContent>
        </w:sdt>
      </w:tr>
    </w:tbl>
    <w:p w14:paraId="29F4BB2C" w14:textId="5EBB9812" w:rsidR="00C23617" w:rsidRDefault="00C23617" w:rsidP="00C23617">
      <w:pPr>
        <w:rPr>
          <w:rFonts w:cs="Arial"/>
          <w:b/>
        </w:rPr>
      </w:pPr>
    </w:p>
    <w:p w14:paraId="5DC5C294" w14:textId="06C69205" w:rsidR="00F934D1" w:rsidRDefault="00F934D1" w:rsidP="00C23617">
      <w:pPr>
        <w:rPr>
          <w:rFonts w:cs="Arial"/>
          <w:b/>
        </w:rPr>
      </w:pPr>
    </w:p>
    <w:tbl>
      <w:tblPr>
        <w:tblW w:w="5224"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615"/>
        <w:gridCol w:w="5222"/>
        <w:gridCol w:w="3217"/>
      </w:tblGrid>
      <w:tr w:rsidR="00F934D1" w:rsidRPr="00A86777" w14:paraId="4C250229" w14:textId="77777777" w:rsidTr="00272C2E">
        <w:trPr>
          <w:trHeight w:val="391"/>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454154A1" w14:textId="77777777" w:rsidR="00F934D1" w:rsidRPr="00A86777" w:rsidRDefault="00F934D1" w:rsidP="00272C2E">
            <w:pPr>
              <w:spacing w:before="60" w:after="60"/>
              <w:rPr>
                <w:rFonts w:cs="Arial"/>
                <w:bCs/>
                <w:color w:val="FFFFFF" w:themeColor="background1"/>
              </w:rPr>
            </w:pPr>
            <w:r>
              <w:rPr>
                <w:rFonts w:cs="Arial"/>
                <w:bCs/>
                <w:color w:val="FFFFFF" w:themeColor="background1"/>
              </w:rPr>
              <w:t>Stock</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76587808" w14:textId="53A9D7E9" w:rsidR="00F934D1" w:rsidRPr="00A86777" w:rsidRDefault="00F934D1" w:rsidP="00272C2E">
            <w:pPr>
              <w:spacing w:before="60" w:after="60"/>
              <w:rPr>
                <w:rFonts w:cs="Arial"/>
                <w:bCs/>
              </w:rPr>
            </w:pPr>
            <w:r>
              <w:rPr>
                <w:rFonts w:cs="Arial"/>
              </w:rPr>
              <w:t>Dos the company hold stock of goods</w:t>
            </w:r>
            <w:r w:rsidR="007725D1">
              <w:rPr>
                <w:rFonts w:cs="Arial"/>
              </w:rPr>
              <w:t xml:space="preserve"> on the balance </w:t>
            </w:r>
            <w:proofErr w:type="gramStart"/>
            <w:r w:rsidR="007725D1">
              <w:rPr>
                <w:rFonts w:cs="Arial"/>
              </w:rPr>
              <w:t>sheet</w:t>
            </w:r>
            <w:r>
              <w:rPr>
                <w:rFonts w:cs="Arial"/>
              </w:rPr>
              <w:t>?</w:t>
            </w:r>
            <w:proofErr w:type="gramEnd"/>
            <w:r>
              <w:rPr>
                <w:rFonts w:cs="Arial"/>
              </w:rPr>
              <w:t xml:space="preserve">  If </w:t>
            </w:r>
            <w:r w:rsidR="00894EBA">
              <w:rPr>
                <w:rFonts w:cs="Arial"/>
              </w:rPr>
              <w:t>"</w:t>
            </w:r>
            <w:r w:rsidR="00D15B8B">
              <w:rPr>
                <w:rFonts w:cs="Arial"/>
              </w:rPr>
              <w:t>Y</w:t>
            </w:r>
            <w:r>
              <w:rPr>
                <w:rFonts w:cs="Arial"/>
              </w:rPr>
              <w:t>es</w:t>
            </w:r>
            <w:r w:rsidR="00894EBA">
              <w:rPr>
                <w:rFonts w:cs="Arial"/>
              </w:rPr>
              <w:t>"</w:t>
            </w:r>
            <w:r>
              <w:rPr>
                <w:rFonts w:cs="Arial"/>
              </w:rPr>
              <w:t xml:space="preserve">, please provide info below </w:t>
            </w:r>
          </w:p>
        </w:tc>
        <w:sdt>
          <w:sdtPr>
            <w:rPr>
              <w:rFonts w:cs="Arial"/>
              <w:color w:val="000000"/>
            </w:rPr>
            <w:id w:val="-2085138313"/>
            <w:placeholder>
              <w:docPart w:val="296B889C7BA8084589EABD4F94D0C0DA"/>
            </w:placeholder>
            <w:dropDownList>
              <w:listItem w:displayText="Yes" w:value="Yes"/>
              <w:listItem w:displayText="No" w:value="No"/>
            </w:dropDownList>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3B01B90D" w14:textId="301F6982" w:rsidR="00F934D1" w:rsidRPr="00A86777" w:rsidRDefault="00226AC3" w:rsidP="00272C2E">
                <w:pPr>
                  <w:spacing w:before="60" w:after="60"/>
                  <w:rPr>
                    <w:rFonts w:cs="Arial"/>
                    <w:color w:val="000000"/>
                  </w:rPr>
                </w:pPr>
                <w:r>
                  <w:rPr>
                    <w:rFonts w:cs="Arial"/>
                    <w:color w:val="000000"/>
                  </w:rPr>
                  <w:t>No</w:t>
                </w:r>
              </w:p>
            </w:tc>
          </w:sdtContent>
        </w:sdt>
      </w:tr>
      <w:tr w:rsidR="00F934D1" w:rsidRPr="00A86777" w14:paraId="07EF69EB" w14:textId="77777777" w:rsidTr="00272C2E">
        <w:trPr>
          <w:trHeight w:val="391"/>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30BF87FC" w14:textId="516C458F" w:rsidR="00F934D1" w:rsidRDefault="00F934D1" w:rsidP="00272C2E">
            <w:pPr>
              <w:spacing w:before="60" w:after="60"/>
              <w:rPr>
                <w:rFonts w:cs="Arial"/>
                <w:bCs/>
                <w:color w:val="FFFFFF" w:themeColor="background1"/>
              </w:rPr>
            </w:pPr>
            <w:r>
              <w:rPr>
                <w:rFonts w:cs="Arial"/>
                <w:bCs/>
                <w:color w:val="FFFFFF" w:themeColor="background1"/>
              </w:rPr>
              <w:t>Supporting info</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3ED0A2B1" w14:textId="18A66D37" w:rsidR="00F934D1" w:rsidRDefault="00F934D1" w:rsidP="00272C2E">
            <w:pPr>
              <w:spacing w:before="60" w:after="60"/>
              <w:rPr>
                <w:rFonts w:cs="Arial"/>
              </w:rPr>
            </w:pPr>
            <w:r>
              <w:rPr>
                <w:rFonts w:cs="Arial"/>
              </w:rPr>
              <w:t xml:space="preserve">Can you confirm stock </w:t>
            </w:r>
            <w:r w:rsidR="007725D1" w:rsidRPr="007725D1">
              <w:rPr>
                <w:rFonts w:cs="Arial"/>
              </w:rPr>
              <w:t>has been entered on a cost</w:t>
            </w:r>
            <w:r w:rsidR="007725D1">
              <w:rPr>
                <w:rFonts w:cs="Arial"/>
              </w:rPr>
              <w:t>-</w:t>
            </w:r>
            <w:r w:rsidR="007725D1" w:rsidRPr="007725D1">
              <w:rPr>
                <w:rFonts w:cs="Arial"/>
              </w:rPr>
              <w:t xml:space="preserve">basis and there have been </w:t>
            </w:r>
            <w:r w:rsidR="007725D1">
              <w:rPr>
                <w:rFonts w:cs="Arial"/>
              </w:rPr>
              <w:t xml:space="preserve">full </w:t>
            </w:r>
            <w:r w:rsidR="007725D1" w:rsidRPr="007725D1">
              <w:rPr>
                <w:rFonts w:cs="Arial"/>
              </w:rPr>
              <w:t xml:space="preserve">provisions for slow-moving or redundant </w:t>
            </w:r>
            <w:proofErr w:type="gramStart"/>
            <w:r w:rsidR="007725D1" w:rsidRPr="007725D1">
              <w:rPr>
                <w:rFonts w:cs="Arial"/>
              </w:rPr>
              <w:t>stock.</w:t>
            </w:r>
            <w:proofErr w:type="gramEnd"/>
          </w:p>
        </w:tc>
        <w:sdt>
          <w:sdtPr>
            <w:rPr>
              <w:rFonts w:cs="Arial"/>
              <w:color w:val="000000"/>
            </w:rPr>
            <w:id w:val="-1685206435"/>
            <w:placeholder>
              <w:docPart w:val="3D2BB38DA3BD8C4B85C03E3183161832"/>
            </w:placeholder>
            <w:showingPlcHdr/>
            <w:dropDownList>
              <w:listItem w:displayText="Yes" w:value="Yes"/>
              <w:listItem w:displayText="No" w:value="No"/>
            </w:dropDownList>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64FE3977" w14:textId="7C8EEB09" w:rsidR="00F934D1" w:rsidRDefault="00425BC0" w:rsidP="00272C2E">
                <w:pPr>
                  <w:spacing w:before="60" w:after="60"/>
                  <w:rPr>
                    <w:rFonts w:cs="Arial"/>
                    <w:color w:val="000000"/>
                  </w:rPr>
                </w:pPr>
                <w:r w:rsidRPr="00E812C8">
                  <w:rPr>
                    <w:rStyle w:val="PlaceholderText"/>
                    <w:rFonts w:eastAsiaTheme="minorHAnsi"/>
                  </w:rPr>
                  <w:t>Choose an item.</w:t>
                </w:r>
              </w:p>
            </w:tc>
          </w:sdtContent>
        </w:sdt>
      </w:tr>
    </w:tbl>
    <w:p w14:paraId="0ADC6CA9" w14:textId="11682553" w:rsidR="00F934D1" w:rsidRDefault="00F934D1" w:rsidP="00C23617">
      <w:pPr>
        <w:rPr>
          <w:rFonts w:cs="Arial"/>
          <w:b/>
        </w:rPr>
      </w:pPr>
    </w:p>
    <w:p w14:paraId="10678A2C" w14:textId="1E03C330" w:rsidR="00FB1D8B" w:rsidRDefault="00FB1D8B" w:rsidP="00FB1D8B">
      <w:pPr>
        <w:tabs>
          <w:tab w:val="left" w:pos="3935"/>
        </w:tabs>
        <w:rPr>
          <w:rFonts w:cs="Arial"/>
        </w:rPr>
      </w:pPr>
      <w:r w:rsidRPr="00A86777">
        <w:rPr>
          <w:rFonts w:cs="Arial"/>
          <w:b/>
        </w:rPr>
        <w:t xml:space="preserve">Notes: </w:t>
      </w:r>
      <w:sdt>
        <w:sdtPr>
          <w:rPr>
            <w:rFonts w:cs="Arial"/>
            <w:b/>
          </w:rPr>
          <w:id w:val="-564712242"/>
          <w:placeholder>
            <w:docPart w:val="71AFCDC6A04EFF4AA88B10FAC56E1F8F"/>
          </w:placeholder>
          <w:showingPlcHdr/>
          <w:text w:multiLine="1"/>
        </w:sdtPr>
        <w:sdtEndPr/>
        <w:sdtContent>
          <w:r w:rsidRPr="00E812C8">
            <w:rPr>
              <w:rStyle w:val="PlaceholderText"/>
              <w:rFonts w:eastAsiaTheme="minorHAnsi"/>
            </w:rPr>
            <w:t>Click or tap here to enter text. If Yes to any points above, please expand. Otherwise answer No.</w:t>
          </w:r>
        </w:sdtContent>
      </w:sdt>
    </w:p>
    <w:p w14:paraId="3E92E015" w14:textId="77777777" w:rsidR="00FB1D8B" w:rsidRPr="00FB1D8B" w:rsidRDefault="00FB1D8B" w:rsidP="00FB1D8B">
      <w:pPr>
        <w:tabs>
          <w:tab w:val="left" w:pos="3935"/>
        </w:tabs>
        <w:rPr>
          <w:rFonts w:cs="Arial"/>
        </w:rPr>
      </w:pPr>
    </w:p>
    <w:p w14:paraId="0B38828A" w14:textId="77777777" w:rsidR="004A78D4" w:rsidRDefault="004A78D4" w:rsidP="00C23617">
      <w:pPr>
        <w:rPr>
          <w:rFonts w:cs="Arial"/>
          <w:b/>
        </w:rPr>
      </w:pPr>
    </w:p>
    <w:p w14:paraId="2CBD53F0" w14:textId="413E39B4" w:rsidR="00C23617" w:rsidRPr="00A86777" w:rsidRDefault="00C23617" w:rsidP="00C23617">
      <w:pPr>
        <w:rPr>
          <w:rFonts w:cs="Arial"/>
          <w:b/>
        </w:rPr>
      </w:pPr>
      <w:r w:rsidRPr="00A86777">
        <w:rPr>
          <w:rFonts w:cs="Arial"/>
          <w:b/>
        </w:rPr>
        <w:t xml:space="preserve">Declaration in relation to Financial Obligations </w:t>
      </w:r>
    </w:p>
    <w:p w14:paraId="7649E691" w14:textId="77777777" w:rsidR="00C23617" w:rsidRDefault="00C23617" w:rsidP="00C23617">
      <w:pPr>
        <w:pStyle w:val="CommentText"/>
        <w:jc w:val="both"/>
        <w:rPr>
          <w:rFonts w:cs="Arial"/>
        </w:rPr>
      </w:pPr>
    </w:p>
    <w:p w14:paraId="0C1F345A" w14:textId="77777777" w:rsidR="00C23617" w:rsidRDefault="00C23617" w:rsidP="00C23617">
      <w:pPr>
        <w:pStyle w:val="CommentText"/>
        <w:jc w:val="both"/>
        <w:rPr>
          <w:rFonts w:cs="Arial"/>
        </w:rPr>
      </w:pPr>
      <w:r w:rsidRPr="00A86777">
        <w:rPr>
          <w:rFonts w:cs="Arial"/>
        </w:rPr>
        <w:t xml:space="preserve">I confirm the figures in the section above represent a complete, </w:t>
      </w:r>
      <w:proofErr w:type="gramStart"/>
      <w:r w:rsidRPr="00A86777">
        <w:rPr>
          <w:rFonts w:cs="Arial"/>
        </w:rPr>
        <w:t>true</w:t>
      </w:r>
      <w:proofErr w:type="gramEnd"/>
      <w:r w:rsidRPr="00A86777">
        <w:rPr>
          <w:rFonts w:cs="Arial"/>
        </w:rPr>
        <w:t xml:space="preserve"> and honest impression of the Company and includes all liabilities</w:t>
      </w:r>
    </w:p>
    <w:p w14:paraId="242814EC" w14:textId="77777777" w:rsidR="00C23617" w:rsidRPr="00A86777" w:rsidRDefault="00C23617" w:rsidP="00C23617">
      <w:pPr>
        <w:pStyle w:val="CommentText"/>
        <w:jc w:val="both"/>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8505"/>
      </w:tblGrid>
      <w:tr w:rsidR="00C23617" w:rsidRPr="00A86777" w14:paraId="2BF7227D" w14:textId="77777777" w:rsidTr="00367452">
        <w:trPr>
          <w:trHeight w:val="335"/>
        </w:trPr>
        <w:tc>
          <w:tcPr>
            <w:tcW w:w="1555" w:type="dxa"/>
            <w:vAlign w:val="center"/>
          </w:tcPr>
          <w:p w14:paraId="30B76C5D" w14:textId="77777777" w:rsidR="00C23617" w:rsidRPr="00A86777" w:rsidRDefault="00C23617" w:rsidP="00F80442">
            <w:pPr>
              <w:spacing w:before="60" w:after="60"/>
              <w:rPr>
                <w:rFonts w:eastAsia="Times" w:cs="Arial"/>
              </w:rPr>
            </w:pPr>
            <w:r w:rsidRPr="00A86777">
              <w:rPr>
                <w:rFonts w:eastAsia="Times" w:cs="Arial"/>
              </w:rPr>
              <w:t>Name</w:t>
            </w:r>
          </w:p>
        </w:tc>
        <w:sdt>
          <w:sdtPr>
            <w:rPr>
              <w:rFonts w:eastAsia="Times" w:cs="Arial"/>
            </w:rPr>
            <w:id w:val="583345060"/>
            <w:placeholder>
              <w:docPart w:val="0620659748B74025A375272B71BC174C"/>
            </w:placeholder>
            <w:showingPlcHdr/>
          </w:sdtPr>
          <w:sdtEndPr/>
          <w:sdtContent>
            <w:tc>
              <w:tcPr>
                <w:tcW w:w="8505" w:type="dxa"/>
              </w:tcPr>
              <w:p w14:paraId="07C50255" w14:textId="77777777" w:rsidR="00C23617" w:rsidRPr="00A86777" w:rsidRDefault="00C23617" w:rsidP="008C7A81">
                <w:pPr>
                  <w:spacing w:before="60" w:after="60"/>
                  <w:rPr>
                    <w:rFonts w:eastAsia="Times" w:cs="Arial"/>
                  </w:rPr>
                </w:pPr>
                <w:r w:rsidRPr="00A86777">
                  <w:rPr>
                    <w:rStyle w:val="PlaceholderText"/>
                    <w:rFonts w:cs="Arial"/>
                  </w:rPr>
                  <w:t>Click or tap here to enter text.</w:t>
                </w:r>
              </w:p>
            </w:tc>
          </w:sdtContent>
        </w:sdt>
      </w:tr>
      <w:tr w:rsidR="00C23617" w:rsidRPr="00A86777" w14:paraId="1DCC4217" w14:textId="77777777" w:rsidTr="00367452">
        <w:trPr>
          <w:trHeight w:val="352"/>
        </w:trPr>
        <w:tc>
          <w:tcPr>
            <w:tcW w:w="1555" w:type="dxa"/>
            <w:vAlign w:val="center"/>
          </w:tcPr>
          <w:p w14:paraId="42F2E44F" w14:textId="77777777" w:rsidR="00C23617" w:rsidRPr="00A86777" w:rsidRDefault="00C23617" w:rsidP="00F80442">
            <w:pPr>
              <w:spacing w:before="60" w:after="60"/>
              <w:rPr>
                <w:rFonts w:eastAsia="Times" w:cs="Arial"/>
              </w:rPr>
            </w:pPr>
            <w:r w:rsidRPr="00A86777">
              <w:rPr>
                <w:rFonts w:eastAsia="Times" w:cs="Arial"/>
              </w:rPr>
              <w:t>Position</w:t>
            </w:r>
          </w:p>
        </w:tc>
        <w:sdt>
          <w:sdtPr>
            <w:rPr>
              <w:rFonts w:eastAsia="Times" w:cs="Arial"/>
            </w:rPr>
            <w:id w:val="-1992558799"/>
            <w:placeholder>
              <w:docPart w:val="EB7E00FEE6584D499622CEB7D9E0892A"/>
            </w:placeholder>
            <w:showingPlcHdr/>
          </w:sdtPr>
          <w:sdtEndPr/>
          <w:sdtContent>
            <w:tc>
              <w:tcPr>
                <w:tcW w:w="8505" w:type="dxa"/>
              </w:tcPr>
              <w:p w14:paraId="7B2D8ECD" w14:textId="77777777" w:rsidR="00C23617" w:rsidRPr="00A86777" w:rsidRDefault="00C23617" w:rsidP="008C7A81">
                <w:pPr>
                  <w:spacing w:before="60" w:after="60"/>
                  <w:rPr>
                    <w:rFonts w:eastAsia="Times" w:cs="Arial"/>
                  </w:rPr>
                </w:pPr>
                <w:r w:rsidRPr="00A86777">
                  <w:rPr>
                    <w:rStyle w:val="PlaceholderText"/>
                    <w:rFonts w:cs="Arial"/>
                  </w:rPr>
                  <w:t>Click or tap here to enter text.</w:t>
                </w:r>
              </w:p>
            </w:tc>
          </w:sdtContent>
        </w:sdt>
      </w:tr>
      <w:tr w:rsidR="00C23617" w:rsidRPr="00A86777" w14:paraId="35A71F26" w14:textId="77777777" w:rsidTr="00367452">
        <w:trPr>
          <w:trHeight w:val="925"/>
        </w:trPr>
        <w:tc>
          <w:tcPr>
            <w:tcW w:w="1555" w:type="dxa"/>
            <w:vAlign w:val="center"/>
          </w:tcPr>
          <w:p w14:paraId="40102A52" w14:textId="77777777" w:rsidR="00C23617" w:rsidRPr="00991985" w:rsidRDefault="00C23617" w:rsidP="00F80442">
            <w:pPr>
              <w:spacing w:before="60" w:after="60"/>
              <w:rPr>
                <w:rFonts w:eastAsia="Times" w:cs="Arial"/>
              </w:rPr>
            </w:pPr>
            <w:r w:rsidRPr="00991985">
              <w:rPr>
                <w:rFonts w:eastAsia="Times" w:cs="Arial"/>
              </w:rPr>
              <w:t>Signature</w:t>
            </w:r>
          </w:p>
        </w:tc>
        <w:tc>
          <w:tcPr>
            <w:tcW w:w="8505" w:type="dxa"/>
          </w:tcPr>
          <w:p w14:paraId="47346DF2" w14:textId="77777777" w:rsidR="00C23617" w:rsidRPr="00A86777" w:rsidRDefault="00C23617" w:rsidP="00F80442">
            <w:pPr>
              <w:rPr>
                <w:rFonts w:eastAsia="Times" w:cs="Arial"/>
              </w:rPr>
            </w:pPr>
          </w:p>
          <w:sdt>
            <w:sdtPr>
              <w:rPr>
                <w:rFonts w:cs="Arial"/>
              </w:rPr>
              <w:alias w:val="Click or tap here to upload scanned signature"/>
              <w:id w:val="-476461205"/>
              <w:showingPlcHdr/>
              <w:picture/>
            </w:sdtPr>
            <w:sdtEndPr/>
            <w:sdtContent>
              <w:p w14:paraId="183FA48B" w14:textId="77777777" w:rsidR="00C23617" w:rsidRDefault="00991985" w:rsidP="00F80442">
                <w:pPr>
                  <w:rPr>
                    <w:rFonts w:cs="Arial"/>
                  </w:rPr>
                </w:pPr>
                <w:r>
                  <w:rPr>
                    <w:rFonts w:cs="Arial"/>
                    <w:noProof/>
                  </w:rPr>
                  <w:drawing>
                    <wp:inline distT="0" distB="0" distL="0" distR="0" wp14:anchorId="088D86D2" wp14:editId="3879CB87">
                      <wp:extent cx="914400" cy="9144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sdtContent>
          </w:sdt>
          <w:p w14:paraId="416AB4CE" w14:textId="3381DE73" w:rsidR="00991985" w:rsidRPr="00A86777" w:rsidRDefault="00991985" w:rsidP="00F80442">
            <w:pPr>
              <w:rPr>
                <w:rFonts w:eastAsia="Times" w:cs="Arial"/>
              </w:rPr>
            </w:pPr>
          </w:p>
        </w:tc>
      </w:tr>
      <w:tr w:rsidR="00C23617" w:rsidRPr="00A86777" w14:paraId="1C4549AC" w14:textId="77777777" w:rsidTr="00367452">
        <w:trPr>
          <w:trHeight w:val="77"/>
        </w:trPr>
        <w:tc>
          <w:tcPr>
            <w:tcW w:w="1555" w:type="dxa"/>
            <w:vAlign w:val="center"/>
          </w:tcPr>
          <w:p w14:paraId="6762C640" w14:textId="77777777" w:rsidR="00C23617" w:rsidRPr="00A86777" w:rsidRDefault="00C23617" w:rsidP="00F80442">
            <w:pPr>
              <w:spacing w:before="60" w:after="60"/>
              <w:rPr>
                <w:rFonts w:eastAsia="Times" w:cs="Arial"/>
              </w:rPr>
            </w:pPr>
            <w:r w:rsidRPr="00A86777">
              <w:rPr>
                <w:rFonts w:eastAsia="Times" w:cs="Arial"/>
              </w:rPr>
              <w:t>Date</w:t>
            </w:r>
          </w:p>
        </w:tc>
        <w:sdt>
          <w:sdtPr>
            <w:rPr>
              <w:rFonts w:eastAsia="Times" w:cs="Arial"/>
            </w:rPr>
            <w:id w:val="-2027554303"/>
            <w:placeholder>
              <w:docPart w:val="E377D63017BB4C11985908B83D9975B8"/>
            </w:placeholder>
            <w:showingPlcHdr/>
            <w:date>
              <w:dateFormat w:val="dd/MM/yyyy"/>
              <w:lid w:val="en-GB"/>
              <w:storeMappedDataAs w:val="dateTime"/>
              <w:calendar w:val="gregorian"/>
            </w:date>
          </w:sdtPr>
          <w:sdtEndPr/>
          <w:sdtContent>
            <w:tc>
              <w:tcPr>
                <w:tcW w:w="8505" w:type="dxa"/>
              </w:tcPr>
              <w:p w14:paraId="535C7019" w14:textId="77777777" w:rsidR="00C23617" w:rsidRPr="00A86777" w:rsidRDefault="00C23617" w:rsidP="00D63F12">
                <w:pPr>
                  <w:spacing w:before="60" w:after="60"/>
                  <w:rPr>
                    <w:rFonts w:eastAsia="Times" w:cs="Arial"/>
                  </w:rPr>
                </w:pPr>
                <w:r w:rsidRPr="00A86777">
                  <w:rPr>
                    <w:rStyle w:val="PlaceholderText"/>
                    <w:rFonts w:cs="Arial"/>
                  </w:rPr>
                  <w:t>Click or tap to enter a date.</w:t>
                </w:r>
              </w:p>
            </w:tc>
          </w:sdtContent>
        </w:sdt>
      </w:tr>
    </w:tbl>
    <w:p w14:paraId="2928161D" w14:textId="77777777" w:rsidR="00C23617" w:rsidRPr="00A86777" w:rsidRDefault="00C23617" w:rsidP="00C23617">
      <w:pPr>
        <w:pStyle w:val="CommentText"/>
        <w:jc w:val="both"/>
        <w:rPr>
          <w:rFonts w:cs="Arial"/>
        </w:rPr>
      </w:pPr>
    </w:p>
    <w:p w14:paraId="7EB4E121" w14:textId="63459680" w:rsidR="00C23617" w:rsidRDefault="00C23617" w:rsidP="00C23617">
      <w:pPr>
        <w:rPr>
          <w:rFonts w:cs="Arial"/>
          <w:b/>
          <w:bCs/>
        </w:rPr>
      </w:pPr>
    </w:p>
    <w:p w14:paraId="76DB32ED" w14:textId="017C1A11" w:rsidR="006B3861" w:rsidRDefault="00C23617" w:rsidP="00E537DA">
      <w:pPr>
        <w:pStyle w:val="Heading1"/>
      </w:pPr>
      <w:bookmarkStart w:id="17" w:name="_Toc45287950"/>
      <w:r w:rsidRPr="00A86777">
        <w:t xml:space="preserve">FINANCIAL </w:t>
      </w:r>
      <w:bookmarkEnd w:id="17"/>
      <w:r w:rsidR="008E18A5">
        <w:t>HISTORY</w:t>
      </w:r>
    </w:p>
    <w:p w14:paraId="31AD4B70" w14:textId="42EF5861" w:rsidR="00B02143" w:rsidRPr="00F05060" w:rsidRDefault="006B3861" w:rsidP="009043E6">
      <w:pPr>
        <w:pStyle w:val="Heading2"/>
      </w:pPr>
      <w:r>
        <w:t xml:space="preserve">Financial </w:t>
      </w:r>
      <w:r w:rsidR="00A07882">
        <w:t>H</w:t>
      </w:r>
      <w:r>
        <w:t>istory</w:t>
      </w:r>
    </w:p>
    <w:tbl>
      <w:tblPr>
        <w:tblW w:w="5224"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615"/>
        <w:gridCol w:w="5222"/>
        <w:gridCol w:w="3217"/>
      </w:tblGrid>
      <w:tr w:rsidR="00B02143" w:rsidRPr="00A86777" w14:paraId="7E64EF68" w14:textId="77777777" w:rsidTr="00373482">
        <w:trPr>
          <w:trHeight w:val="391"/>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2E45F9CF" w14:textId="67D1C71A" w:rsidR="00B02143" w:rsidRPr="00A86777" w:rsidRDefault="00B02143" w:rsidP="00373482">
            <w:pPr>
              <w:spacing w:before="60" w:after="60"/>
              <w:rPr>
                <w:rFonts w:cs="Arial"/>
                <w:bCs/>
                <w:color w:val="FFFFFF" w:themeColor="background1"/>
              </w:rPr>
            </w:pPr>
            <w:r>
              <w:rPr>
                <w:rFonts w:cs="Arial"/>
                <w:bCs/>
                <w:color w:val="FFFFFF" w:themeColor="background1"/>
              </w:rPr>
              <w:t>Trading</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4D8D4B59" w14:textId="0DFCCE09" w:rsidR="00B02143" w:rsidRPr="00A86777" w:rsidRDefault="00B02143" w:rsidP="00373482">
            <w:pPr>
              <w:spacing w:before="60" w:after="60"/>
              <w:rPr>
                <w:rFonts w:cs="Arial"/>
                <w:bCs/>
              </w:rPr>
            </w:pPr>
            <w:r>
              <w:rPr>
                <w:rFonts w:cs="Arial"/>
              </w:rPr>
              <w:t xml:space="preserve">Is the Company currently generating revenue?  </w:t>
            </w:r>
          </w:p>
        </w:tc>
        <w:sdt>
          <w:sdtPr>
            <w:rPr>
              <w:rFonts w:cs="Arial"/>
              <w:color w:val="000000"/>
            </w:rPr>
            <w:id w:val="-109816808"/>
            <w:placeholder>
              <w:docPart w:val="6B159F7B9598F64D8F7C67EBF2D241BF"/>
            </w:placeholder>
            <w:dropDownList>
              <w:listItem w:displayText="Yes" w:value="Yes"/>
              <w:listItem w:displayText="No" w:value="No"/>
            </w:dropDownList>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4090644F" w14:textId="105BC9B7" w:rsidR="00B02143" w:rsidRPr="00A86777" w:rsidRDefault="00226AC3" w:rsidP="00373482">
                <w:pPr>
                  <w:spacing w:before="60" w:after="60"/>
                  <w:rPr>
                    <w:rFonts w:cs="Arial"/>
                    <w:color w:val="000000"/>
                  </w:rPr>
                </w:pPr>
                <w:r>
                  <w:rPr>
                    <w:rFonts w:cs="Arial"/>
                    <w:color w:val="000000"/>
                  </w:rPr>
                  <w:t>No</w:t>
                </w:r>
              </w:p>
            </w:tc>
          </w:sdtContent>
        </w:sdt>
      </w:tr>
    </w:tbl>
    <w:p w14:paraId="3EA54924" w14:textId="77777777" w:rsidR="00B02143" w:rsidRDefault="00B02143" w:rsidP="00C23617">
      <w:pPr>
        <w:pStyle w:val="CommentText"/>
        <w:jc w:val="both"/>
        <w:rPr>
          <w:rFonts w:cs="Arial"/>
        </w:rPr>
      </w:pPr>
    </w:p>
    <w:p w14:paraId="33C7B3F9" w14:textId="2B2B24BF" w:rsidR="00C162D7" w:rsidRDefault="00C162D7" w:rsidP="00C23617">
      <w:pPr>
        <w:pStyle w:val="CommentText"/>
        <w:jc w:val="both"/>
        <w:rPr>
          <w:rFonts w:cs="Arial"/>
        </w:rPr>
      </w:pPr>
      <w:r>
        <w:rPr>
          <w:rFonts w:cs="Arial"/>
        </w:rPr>
        <w:t xml:space="preserve">If </w:t>
      </w:r>
      <w:r w:rsidR="00894EBA">
        <w:rPr>
          <w:rFonts w:cs="Arial"/>
        </w:rPr>
        <w:t>"</w:t>
      </w:r>
      <w:r>
        <w:rPr>
          <w:rFonts w:cs="Arial"/>
        </w:rPr>
        <w:t>Yes</w:t>
      </w:r>
      <w:r w:rsidR="00894EBA">
        <w:rPr>
          <w:rFonts w:cs="Arial"/>
        </w:rPr>
        <w:t>"</w:t>
      </w:r>
      <w:r>
        <w:rPr>
          <w:rFonts w:cs="Arial"/>
        </w:rPr>
        <w:t>, please provide ACTUAL financial details below for the last six months</w:t>
      </w:r>
    </w:p>
    <w:p w14:paraId="1CBA2DDA" w14:textId="77777777" w:rsidR="00C162D7" w:rsidRDefault="00C162D7" w:rsidP="00C23617">
      <w:pPr>
        <w:pStyle w:val="CommentText"/>
        <w:jc w:val="both"/>
        <w:rPr>
          <w:rFonts w:cs="Arial"/>
        </w:rPr>
      </w:pPr>
    </w:p>
    <w:p w14:paraId="40FDB8A3" w14:textId="484CF801" w:rsidR="00C162D7" w:rsidRDefault="00C162D7" w:rsidP="00367452">
      <w:pPr>
        <w:pStyle w:val="CommentText"/>
        <w:pBdr>
          <w:top w:val="single" w:sz="8" w:space="1" w:color="000000" w:themeColor="text1"/>
          <w:left w:val="single" w:sz="8" w:space="4" w:color="000000" w:themeColor="text1"/>
          <w:bottom w:val="single" w:sz="8" w:space="1" w:color="000000" w:themeColor="text1"/>
          <w:right w:val="single" w:sz="8" w:space="21" w:color="000000" w:themeColor="text1"/>
        </w:pBdr>
        <w:jc w:val="center"/>
        <w:rPr>
          <w:rFonts w:cs="Arial"/>
          <w:b/>
          <w:bCs/>
        </w:rPr>
      </w:pPr>
      <w:r w:rsidRPr="00C162D7">
        <w:rPr>
          <w:rFonts w:cs="Arial"/>
          <w:b/>
          <w:bCs/>
        </w:rPr>
        <w:t xml:space="preserve">IMPORTANT NOTE:  Please select if you are willing for this information to be in Level 3 or </w:t>
      </w:r>
      <w:r>
        <w:rPr>
          <w:rFonts w:cs="Arial"/>
          <w:b/>
          <w:bCs/>
        </w:rPr>
        <w:t>W</w:t>
      </w:r>
      <w:r w:rsidRPr="00C162D7">
        <w:rPr>
          <w:rFonts w:cs="Arial"/>
          <w:b/>
          <w:bCs/>
        </w:rPr>
        <w:t>ithheld</w:t>
      </w:r>
    </w:p>
    <w:p w14:paraId="4BD314FB" w14:textId="6E672FBF" w:rsidR="006B3861" w:rsidRPr="00C162D7" w:rsidRDefault="006B3861" w:rsidP="00367452">
      <w:pPr>
        <w:pStyle w:val="CommentText"/>
        <w:pBdr>
          <w:top w:val="single" w:sz="8" w:space="1" w:color="000000" w:themeColor="text1"/>
          <w:left w:val="single" w:sz="8" w:space="4" w:color="000000" w:themeColor="text1"/>
          <w:bottom w:val="single" w:sz="8" w:space="1" w:color="000000" w:themeColor="text1"/>
          <w:right w:val="single" w:sz="8" w:space="21" w:color="000000" w:themeColor="text1"/>
        </w:pBdr>
        <w:jc w:val="center"/>
        <w:rPr>
          <w:rFonts w:cs="Arial"/>
          <w:b/>
          <w:bCs/>
        </w:rPr>
      </w:pPr>
      <w:r>
        <w:rPr>
          <w:rFonts w:cs="Arial"/>
          <w:b/>
          <w:bCs/>
        </w:rPr>
        <w:t xml:space="preserve">This information is used for the </w:t>
      </w:r>
      <w:proofErr w:type="spellStart"/>
      <w:r>
        <w:rPr>
          <w:rFonts w:cs="Arial"/>
          <w:b/>
          <w:bCs/>
        </w:rPr>
        <w:t>DealRater</w:t>
      </w:r>
      <w:proofErr w:type="spellEnd"/>
      <w:r>
        <w:rPr>
          <w:rFonts w:cs="Arial"/>
          <w:b/>
          <w:bCs/>
        </w:rPr>
        <w:t xml:space="preserve"> scoring</w:t>
      </w:r>
    </w:p>
    <w:p w14:paraId="320816A1" w14:textId="079F9572" w:rsidR="00C162D7" w:rsidRDefault="00C162D7" w:rsidP="00C23617">
      <w:pPr>
        <w:pStyle w:val="CommentText"/>
        <w:jc w:val="both"/>
        <w:rPr>
          <w:rFonts w:cs="Arial"/>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4"/>
        <w:gridCol w:w="6096"/>
      </w:tblGrid>
      <w:tr w:rsidR="007F0899" w:rsidRPr="00397CE0" w14:paraId="2BC3A6EA"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30EC7AD6" w14:textId="77777777" w:rsidR="007F0899" w:rsidRDefault="007F0899" w:rsidP="00272C2E">
            <w:pPr>
              <w:spacing w:before="60" w:after="60"/>
              <w:rPr>
                <w:rFonts w:cs="Arial"/>
                <w:color w:val="FFFFFF"/>
                <w:szCs w:val="20"/>
              </w:rPr>
            </w:pPr>
            <w:r w:rsidRPr="00377FA1">
              <w:rPr>
                <w:rFonts w:cs="Arial"/>
                <w:b/>
                <w:bCs/>
                <w:color w:val="FFFFFF"/>
                <w:szCs w:val="20"/>
              </w:rPr>
              <w:t>Currency</w:t>
            </w:r>
            <w:r>
              <w:rPr>
                <w:rFonts w:cs="Arial"/>
                <w:color w:val="FFFFFF"/>
                <w:szCs w:val="20"/>
              </w:rPr>
              <w:t xml:space="preserve"> in which all info financial is provided </w:t>
            </w:r>
          </w:p>
        </w:tc>
        <w:sdt>
          <w:sdtPr>
            <w:rPr>
              <w:rFonts w:cs="Arial"/>
              <w:szCs w:val="20"/>
            </w:rPr>
            <w:id w:val="-1591074599"/>
            <w:placeholder>
              <w:docPart w:val="0A3EE9CC3761BA429764B6D463067FB6"/>
            </w:placeholder>
            <w:dropDownList>
              <w:listItem w:displayText="£GBP" w:value="£GBP"/>
              <w:listItem w:displayText="€EUR" w:value="€EUR"/>
              <w:listItem w:displayText="$USD" w:value="$USD"/>
            </w:dropDownList>
          </w:sdtPr>
          <w:sdtEndPr/>
          <w:sdtContent>
            <w:tc>
              <w:tcPr>
                <w:tcW w:w="6096" w:type="dxa"/>
                <w:tcBorders>
                  <w:top w:val="single" w:sz="4" w:space="0" w:color="auto"/>
                  <w:left w:val="single" w:sz="4" w:space="0" w:color="auto"/>
                  <w:bottom w:val="single" w:sz="4" w:space="0" w:color="auto"/>
                  <w:right w:val="single" w:sz="4" w:space="0" w:color="auto"/>
                </w:tcBorders>
                <w:shd w:val="clear" w:color="auto" w:fill="auto"/>
              </w:tcPr>
              <w:p w14:paraId="7B314226" w14:textId="07F3705A" w:rsidR="007F0899" w:rsidRDefault="0087446A" w:rsidP="00272C2E">
                <w:pPr>
                  <w:tabs>
                    <w:tab w:val="left" w:pos="1935"/>
                  </w:tabs>
                  <w:spacing w:before="60" w:after="60"/>
                  <w:rPr>
                    <w:rFonts w:cs="Arial"/>
                    <w:szCs w:val="20"/>
                  </w:rPr>
                </w:pPr>
                <w:r>
                  <w:rPr>
                    <w:rFonts w:cs="Arial"/>
                    <w:szCs w:val="20"/>
                  </w:rPr>
                  <w:t>£GBP</w:t>
                </w:r>
              </w:p>
            </w:tc>
          </w:sdtContent>
        </w:sdt>
      </w:tr>
      <w:tr w:rsidR="007F0899" w:rsidRPr="00397CE0" w14:paraId="071BA572"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0BE72345" w14:textId="77777777" w:rsidR="007F0899" w:rsidRDefault="007F0899" w:rsidP="00272C2E">
            <w:pPr>
              <w:spacing w:before="60" w:after="60"/>
              <w:rPr>
                <w:rFonts w:cs="Arial"/>
                <w:color w:val="FFFFFF"/>
                <w:szCs w:val="20"/>
              </w:rPr>
            </w:pPr>
            <w:r w:rsidRPr="00377FA1">
              <w:rPr>
                <w:rFonts w:cs="Arial"/>
                <w:b/>
                <w:bCs/>
                <w:color w:val="FFFFFF"/>
                <w:szCs w:val="20"/>
              </w:rPr>
              <w:t>Denominations</w:t>
            </w:r>
            <w:r>
              <w:rPr>
                <w:rFonts w:cs="Arial"/>
                <w:color w:val="FFFFFF"/>
                <w:szCs w:val="20"/>
              </w:rPr>
              <w:t xml:space="preserve"> in which all financial info is provided</w:t>
            </w:r>
          </w:p>
        </w:tc>
        <w:tc>
          <w:tcPr>
            <w:tcW w:w="6096"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28383740"/>
              <w:placeholder>
                <w:docPart w:val="D977F4F5850CBF458A217FCB69A74063"/>
              </w:placeholder>
              <w:dropDownList>
                <w:listItem w:displayText="Thousands ('000)" w:value="Thousands ('000)"/>
                <w:listItem w:displayText="Millions ('000,000)" w:value="Millions ('000,000)"/>
                <w:listItem w:displayText="Unit" w:value="Unit"/>
              </w:dropDownList>
            </w:sdtPr>
            <w:sdtEndPr/>
            <w:sdtContent>
              <w:p w14:paraId="41740846" w14:textId="6135EAE0" w:rsidR="00C21767" w:rsidRDefault="0087446A" w:rsidP="00C21767">
                <w:pPr>
                  <w:tabs>
                    <w:tab w:val="left" w:pos="1935"/>
                  </w:tabs>
                  <w:spacing w:before="60" w:after="60"/>
                  <w:rPr>
                    <w:rFonts w:cs="Arial"/>
                    <w:szCs w:val="20"/>
                  </w:rPr>
                </w:pPr>
                <w:r>
                  <w:rPr>
                    <w:rFonts w:cs="Arial"/>
                    <w:szCs w:val="20"/>
                  </w:rPr>
                  <w:t>Thousands ('000)</w:t>
                </w:r>
              </w:p>
            </w:sdtContent>
          </w:sdt>
          <w:p w14:paraId="7B0843BD" w14:textId="4942E955" w:rsidR="007F0899" w:rsidRDefault="007F0899" w:rsidP="00272C2E">
            <w:pPr>
              <w:tabs>
                <w:tab w:val="left" w:pos="1935"/>
              </w:tabs>
              <w:spacing w:before="60" w:after="60"/>
              <w:rPr>
                <w:rFonts w:cs="Arial"/>
                <w:szCs w:val="20"/>
              </w:rPr>
            </w:pPr>
          </w:p>
        </w:tc>
      </w:tr>
      <w:tr w:rsidR="00166F64" w:rsidRPr="00397CE0" w14:paraId="6F6459A1" w14:textId="77777777" w:rsidTr="00272C2E">
        <w:trPr>
          <w:trHeight w:val="261"/>
        </w:trPr>
        <w:tc>
          <w:tcPr>
            <w:tcW w:w="3964" w:type="dxa"/>
            <w:tcBorders>
              <w:top w:val="single" w:sz="4" w:space="0" w:color="auto"/>
              <w:left w:val="single" w:sz="4" w:space="0" w:color="auto"/>
              <w:bottom w:val="single" w:sz="4" w:space="0" w:color="auto"/>
              <w:right w:val="single" w:sz="4" w:space="0" w:color="auto"/>
            </w:tcBorders>
            <w:shd w:val="clear" w:color="auto" w:fill="6EB246"/>
          </w:tcPr>
          <w:p w14:paraId="1A442E0F" w14:textId="382C1AAC" w:rsidR="00166F64" w:rsidRPr="00377FA1" w:rsidRDefault="00166F64" w:rsidP="00272C2E">
            <w:pPr>
              <w:spacing w:before="60" w:after="60"/>
              <w:rPr>
                <w:rFonts w:cs="Arial"/>
                <w:b/>
                <w:bCs/>
                <w:color w:val="FFFFFF"/>
                <w:szCs w:val="20"/>
              </w:rPr>
            </w:pPr>
            <w:r>
              <w:rPr>
                <w:rFonts w:cs="Arial"/>
                <w:b/>
                <w:bCs/>
                <w:color w:val="FFFFFF"/>
                <w:szCs w:val="20"/>
              </w:rPr>
              <w:t>Year end</w:t>
            </w:r>
          </w:p>
        </w:tc>
        <w:tc>
          <w:tcPr>
            <w:tcW w:w="6096" w:type="dxa"/>
            <w:tcBorders>
              <w:top w:val="single" w:sz="4" w:space="0" w:color="auto"/>
              <w:left w:val="single" w:sz="4" w:space="0" w:color="auto"/>
              <w:bottom w:val="single" w:sz="4" w:space="0" w:color="auto"/>
              <w:right w:val="single" w:sz="4" w:space="0" w:color="auto"/>
            </w:tcBorders>
            <w:shd w:val="clear" w:color="auto" w:fill="auto"/>
          </w:tcPr>
          <w:sdt>
            <w:sdtPr>
              <w:rPr>
                <w:rFonts w:cs="Arial"/>
                <w:szCs w:val="20"/>
              </w:rPr>
              <w:id w:val="-125400977"/>
              <w:placeholder>
                <w:docPart w:val="772A9585286C094384217C84410CEF2A"/>
              </w:placeholder>
              <w:date w:fullDate="2020-12-01T00:00:00Z">
                <w:dateFormat w:val="d MMMM, yyyy"/>
                <w:lid w:val="en-GB"/>
                <w:storeMappedDataAs w:val="dateTime"/>
                <w:calendar w:val="gregorian"/>
              </w:date>
            </w:sdtPr>
            <w:sdtEndPr/>
            <w:sdtContent>
              <w:p w14:paraId="44A7AB53" w14:textId="49F6299B" w:rsidR="00166F64" w:rsidRPr="00F7468C" w:rsidRDefault="003D7563" w:rsidP="00272C2E">
                <w:pPr>
                  <w:tabs>
                    <w:tab w:val="left" w:pos="1935"/>
                  </w:tabs>
                  <w:spacing w:before="60" w:after="60"/>
                  <w:rPr>
                    <w:rFonts w:cs="Arial"/>
                    <w:szCs w:val="20"/>
                  </w:rPr>
                </w:pPr>
                <w:r>
                  <w:rPr>
                    <w:rFonts w:cs="Arial"/>
                    <w:szCs w:val="20"/>
                  </w:rPr>
                  <w:t>1 December, 2020</w:t>
                </w:r>
              </w:p>
            </w:sdtContent>
          </w:sdt>
        </w:tc>
      </w:tr>
    </w:tbl>
    <w:p w14:paraId="639B6AF3" w14:textId="79E43E62" w:rsidR="006B3861" w:rsidRDefault="006B3861" w:rsidP="006B3861">
      <w:pPr>
        <w:pStyle w:val="CommentText"/>
        <w:jc w:val="both"/>
        <w:rPr>
          <w:rFonts w:cs="Arial"/>
        </w:rPr>
      </w:pPr>
    </w:p>
    <w:p w14:paraId="0500262D" w14:textId="77777777" w:rsidR="00166F64" w:rsidRDefault="00166F64" w:rsidP="00166F64">
      <w:pPr>
        <w:pStyle w:val="CommentText"/>
        <w:jc w:val="both"/>
        <w:rPr>
          <w:rFonts w:cs="Arial"/>
          <w:b/>
        </w:rPr>
      </w:pPr>
    </w:p>
    <w:p w14:paraId="04A29A74" w14:textId="6A031288" w:rsidR="00166F64" w:rsidRDefault="00166F64" w:rsidP="00166F64">
      <w:pPr>
        <w:pStyle w:val="CommentText"/>
        <w:jc w:val="both"/>
        <w:rPr>
          <w:rFonts w:cs="Arial"/>
          <w:b/>
        </w:rPr>
      </w:pPr>
      <w:r>
        <w:rPr>
          <w:rFonts w:cs="Arial"/>
          <w:b/>
        </w:rPr>
        <w:t xml:space="preserve">Last three years (annual): ACTUAL AMOUNTS </w:t>
      </w:r>
    </w:p>
    <w:p w14:paraId="443A1E20" w14:textId="77777777" w:rsidR="00166F64" w:rsidRPr="00A86777" w:rsidRDefault="00166F64" w:rsidP="006B3861">
      <w:pPr>
        <w:pStyle w:val="CommentText"/>
        <w:jc w:val="both"/>
        <w:rPr>
          <w:rFonts w:cs="Arial"/>
        </w:rPr>
      </w:pPr>
    </w:p>
    <w:tbl>
      <w:tblPr>
        <w:tblStyle w:val="ListTable3-Accent6"/>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0"/>
        <w:gridCol w:w="2546"/>
        <w:gridCol w:w="2548"/>
        <w:gridCol w:w="2546"/>
      </w:tblGrid>
      <w:tr w:rsidR="00166F64" w14:paraId="662195B2" w14:textId="77777777" w:rsidTr="00272C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75" w:type="dxa"/>
          </w:tcPr>
          <w:p w14:paraId="74418C1B" w14:textId="7288D4CA" w:rsidR="00166F64" w:rsidRDefault="00166F64" w:rsidP="00FF2E7A">
            <w:pPr>
              <w:pStyle w:val="CommentText"/>
              <w:spacing w:before="60" w:after="60"/>
              <w:jc w:val="both"/>
              <w:rPr>
                <w:rFonts w:cs="Arial"/>
                <w:b w:val="0"/>
              </w:rPr>
            </w:pPr>
          </w:p>
        </w:tc>
        <w:sdt>
          <w:sdtPr>
            <w:rPr>
              <w:rStyle w:val="Strong"/>
            </w:rPr>
            <w:id w:val="1346819873"/>
            <w:placeholder>
              <w:docPart w:val="C90C23DF39A97E44BA9AFE69F6F7086D"/>
            </w:placeholder>
            <w:showingPlcHdr/>
            <w:text w:multiLine="1"/>
          </w:sdtPr>
          <w:sdtEndPr>
            <w:rPr>
              <w:rStyle w:val="Strong"/>
            </w:rPr>
          </w:sdtEndPr>
          <w:sdtContent>
            <w:tc>
              <w:tcPr>
                <w:tcW w:w="1447" w:type="dxa"/>
              </w:tcPr>
              <w:p w14:paraId="11A8D655" w14:textId="0B4D30FF" w:rsidR="00166F64" w:rsidRPr="00676F80" w:rsidRDefault="00BE0261" w:rsidP="00FF2E7A">
                <w:pPr>
                  <w:pStyle w:val="CommentText"/>
                  <w:spacing w:before="60" w:after="60"/>
                  <w:jc w:val="both"/>
                  <w:cnfStyle w:val="100000000000" w:firstRow="1" w:lastRow="0" w:firstColumn="0" w:lastColumn="0" w:oddVBand="0" w:evenVBand="0" w:oddHBand="0" w:evenHBand="0" w:firstRowFirstColumn="0" w:firstRowLastColumn="0" w:lastRowFirstColumn="0" w:lastRowLastColumn="0"/>
                  <w:rPr>
                    <w:rStyle w:val="Strong"/>
                    <w:b/>
                    <w:bCs/>
                  </w:rPr>
                </w:pPr>
                <w:r w:rsidRPr="00676F80">
                  <w:rPr>
                    <w:rStyle w:val="Strong"/>
                    <w:rFonts w:eastAsiaTheme="minorHAnsi"/>
                    <w:b/>
                    <w:bCs/>
                  </w:rPr>
                  <w:t>Click or tap here to enter text. [Year]</w:t>
                </w:r>
              </w:p>
            </w:tc>
          </w:sdtContent>
        </w:sdt>
        <w:sdt>
          <w:sdtPr>
            <w:rPr>
              <w:rFonts w:cs="Arial"/>
            </w:rPr>
            <w:id w:val="1001089761"/>
            <w:placeholder>
              <w:docPart w:val="477969EEB671DA42B39C984ABB0E4884"/>
            </w:placeholder>
            <w:showingPlcHdr/>
            <w:text w:multiLine="1"/>
          </w:sdtPr>
          <w:sdtEndPr/>
          <w:sdtContent>
            <w:tc>
              <w:tcPr>
                <w:tcW w:w="1448" w:type="dxa"/>
              </w:tcPr>
              <w:p w14:paraId="15332B5C" w14:textId="443CC2E6" w:rsidR="00166F64" w:rsidRPr="00676F80" w:rsidRDefault="00BE0261" w:rsidP="00FF2E7A">
                <w:pPr>
                  <w:pStyle w:val="CommentText"/>
                  <w:spacing w:before="60" w:after="60"/>
                  <w:jc w:val="both"/>
                  <w:cnfStyle w:val="100000000000" w:firstRow="1" w:lastRow="0" w:firstColumn="0" w:lastColumn="0" w:oddVBand="0" w:evenVBand="0" w:oddHBand="0" w:evenHBand="0" w:firstRowFirstColumn="0" w:firstRowLastColumn="0" w:lastRowFirstColumn="0" w:lastRowLastColumn="0"/>
                  <w:rPr>
                    <w:rFonts w:cs="Arial"/>
                  </w:rPr>
                </w:pPr>
                <w:r w:rsidRPr="00676F80">
                  <w:rPr>
                    <w:rStyle w:val="Strong"/>
                    <w:rFonts w:eastAsiaTheme="minorHAnsi"/>
                    <w:b/>
                    <w:bCs/>
                  </w:rPr>
                  <w:t>Click or tap here to enter text. [Year]</w:t>
                </w:r>
              </w:p>
            </w:tc>
          </w:sdtContent>
        </w:sdt>
        <w:sdt>
          <w:sdtPr>
            <w:rPr>
              <w:rFonts w:cs="Arial"/>
            </w:rPr>
            <w:id w:val="345526165"/>
            <w:placeholder>
              <w:docPart w:val="07D5998AF10C3C4487530EA26ACB6C49"/>
            </w:placeholder>
            <w:showingPlcHdr/>
            <w:text w:multiLine="1"/>
          </w:sdtPr>
          <w:sdtEndPr/>
          <w:sdtContent>
            <w:tc>
              <w:tcPr>
                <w:tcW w:w="1447" w:type="dxa"/>
              </w:tcPr>
              <w:p w14:paraId="67132FE7" w14:textId="30ECFC13" w:rsidR="00166F64" w:rsidRPr="00676F80" w:rsidRDefault="00BE0261" w:rsidP="00FF2E7A">
                <w:pPr>
                  <w:pStyle w:val="CommentText"/>
                  <w:spacing w:before="60" w:after="60"/>
                  <w:jc w:val="both"/>
                  <w:cnfStyle w:val="100000000000" w:firstRow="1" w:lastRow="0" w:firstColumn="0" w:lastColumn="0" w:oddVBand="0" w:evenVBand="0" w:oddHBand="0" w:evenHBand="0" w:firstRowFirstColumn="0" w:firstRowLastColumn="0" w:lastRowFirstColumn="0" w:lastRowLastColumn="0"/>
                  <w:rPr>
                    <w:rFonts w:cs="Arial"/>
                  </w:rPr>
                </w:pPr>
                <w:r w:rsidRPr="00676F80">
                  <w:rPr>
                    <w:rStyle w:val="Strong"/>
                    <w:rFonts w:eastAsiaTheme="minorHAnsi"/>
                    <w:b/>
                    <w:bCs/>
                  </w:rPr>
                  <w:t>Click or tap here to enter text. [Year]</w:t>
                </w:r>
              </w:p>
            </w:tc>
          </w:sdtContent>
        </w:sdt>
      </w:tr>
      <w:tr w:rsidR="00166F64" w14:paraId="6883CAB0" w14:textId="77777777" w:rsidTr="00C92B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Borders>
              <w:bottom w:val="single" w:sz="4" w:space="0" w:color="auto"/>
            </w:tcBorders>
          </w:tcPr>
          <w:p w14:paraId="3178B345" w14:textId="77777777" w:rsidR="00166F64" w:rsidRPr="00367452" w:rsidRDefault="00166F64" w:rsidP="00FF2E7A">
            <w:pPr>
              <w:pStyle w:val="CommentText"/>
              <w:spacing w:before="60" w:after="60"/>
              <w:jc w:val="both"/>
              <w:rPr>
                <w:rFonts w:cs="Arial"/>
                <w:bCs w:val="0"/>
              </w:rPr>
            </w:pPr>
            <w:r w:rsidRPr="00367452">
              <w:rPr>
                <w:rFonts w:cs="Arial"/>
                <w:bCs w:val="0"/>
              </w:rPr>
              <w:t>Sales</w:t>
            </w:r>
          </w:p>
        </w:tc>
        <w:sdt>
          <w:sdtPr>
            <w:rPr>
              <w:rFonts w:cs="Arial"/>
              <w:b/>
            </w:rPr>
            <w:id w:val="524216220"/>
            <w:placeholder>
              <w:docPart w:val="CC29CB8D7D4F914FBD357D6C39E45348"/>
            </w:placeholder>
            <w:showingPlcHdr/>
            <w:text w:multiLine="1"/>
          </w:sdtPr>
          <w:sdtEndPr/>
          <w:sdtContent>
            <w:tc>
              <w:tcPr>
                <w:tcW w:w="1447" w:type="dxa"/>
                <w:tcBorders>
                  <w:bottom w:val="single" w:sz="4" w:space="0" w:color="auto"/>
                </w:tcBorders>
              </w:tcPr>
              <w:p w14:paraId="7E821D3A" w14:textId="7C4CA878"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920907051"/>
            <w:placeholder>
              <w:docPart w:val="665D3B4D7D307248B8AE399EEAE34EC8"/>
            </w:placeholder>
            <w:showingPlcHdr/>
            <w:text w:multiLine="1"/>
          </w:sdtPr>
          <w:sdtEndPr/>
          <w:sdtContent>
            <w:tc>
              <w:tcPr>
                <w:tcW w:w="1448" w:type="dxa"/>
                <w:tcBorders>
                  <w:bottom w:val="single" w:sz="4" w:space="0" w:color="auto"/>
                </w:tcBorders>
              </w:tcPr>
              <w:p w14:paraId="60A83EFE" w14:textId="02E23C2F"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840108020"/>
            <w:placeholder>
              <w:docPart w:val="F9A0171E73DF6744BF76FD2193693231"/>
            </w:placeholder>
            <w:showingPlcHdr/>
            <w:text w:multiLine="1"/>
          </w:sdtPr>
          <w:sdtEndPr/>
          <w:sdtContent>
            <w:tc>
              <w:tcPr>
                <w:tcW w:w="1447" w:type="dxa"/>
                <w:tcBorders>
                  <w:bottom w:val="single" w:sz="4" w:space="0" w:color="auto"/>
                </w:tcBorders>
              </w:tcPr>
              <w:p w14:paraId="3185791B" w14:textId="78E7736D"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tr>
      <w:tr w:rsidR="00166F64" w14:paraId="79BD9D9C" w14:textId="77777777" w:rsidTr="00272C2E">
        <w:tc>
          <w:tcPr>
            <w:cnfStyle w:val="001000000000" w:firstRow="0" w:lastRow="0" w:firstColumn="1" w:lastColumn="0" w:oddVBand="0" w:evenVBand="0" w:oddHBand="0" w:evenHBand="0" w:firstRowFirstColumn="0" w:firstRowLastColumn="0" w:lastRowFirstColumn="0" w:lastRowLastColumn="0"/>
            <w:tcW w:w="1375" w:type="dxa"/>
          </w:tcPr>
          <w:p w14:paraId="23039F86" w14:textId="77777777" w:rsidR="00166F64" w:rsidRPr="00367452" w:rsidRDefault="00166F64" w:rsidP="00FF2E7A">
            <w:pPr>
              <w:pStyle w:val="CommentText"/>
              <w:spacing w:before="60" w:after="60"/>
              <w:jc w:val="both"/>
              <w:rPr>
                <w:rFonts w:cs="Arial"/>
                <w:bCs w:val="0"/>
              </w:rPr>
            </w:pPr>
            <w:r w:rsidRPr="00367452">
              <w:rPr>
                <w:rFonts w:cs="Arial"/>
                <w:bCs w:val="0"/>
              </w:rPr>
              <w:t>Gross Profit</w:t>
            </w:r>
          </w:p>
        </w:tc>
        <w:sdt>
          <w:sdtPr>
            <w:rPr>
              <w:rFonts w:cs="Arial"/>
              <w:b/>
            </w:rPr>
            <w:id w:val="-799837702"/>
            <w:placeholder>
              <w:docPart w:val="4DF1420CB007604AAFC13982E0475DF6"/>
            </w:placeholder>
            <w:showingPlcHdr/>
            <w:text w:multiLine="1"/>
          </w:sdtPr>
          <w:sdtEndPr/>
          <w:sdtContent>
            <w:tc>
              <w:tcPr>
                <w:tcW w:w="1447" w:type="dxa"/>
              </w:tcPr>
              <w:p w14:paraId="5D0BAC7F" w14:textId="71947065" w:rsidR="00166F64" w:rsidRDefault="00C92B89" w:rsidP="00FF2E7A">
                <w:pPr>
                  <w:pStyle w:val="CommentText"/>
                  <w:spacing w:before="60" w:after="60"/>
                  <w:jc w:val="both"/>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53423650"/>
            <w:placeholder>
              <w:docPart w:val="747BF67EBC1EC24D9E473F65584B986D"/>
            </w:placeholder>
            <w:showingPlcHdr/>
            <w:text w:multiLine="1"/>
          </w:sdtPr>
          <w:sdtEndPr/>
          <w:sdtContent>
            <w:tc>
              <w:tcPr>
                <w:tcW w:w="1448" w:type="dxa"/>
              </w:tcPr>
              <w:p w14:paraId="23E575A8" w14:textId="6EEFDDE1" w:rsidR="00166F64" w:rsidRDefault="00C92B89" w:rsidP="00FF2E7A">
                <w:pPr>
                  <w:pStyle w:val="CommentText"/>
                  <w:spacing w:before="60" w:after="60"/>
                  <w:jc w:val="both"/>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686041375"/>
            <w:placeholder>
              <w:docPart w:val="5370E77CE13175458E2BFF69BA9D69F7"/>
            </w:placeholder>
            <w:showingPlcHdr/>
            <w:text w:multiLine="1"/>
          </w:sdtPr>
          <w:sdtEndPr/>
          <w:sdtContent>
            <w:tc>
              <w:tcPr>
                <w:tcW w:w="1447" w:type="dxa"/>
              </w:tcPr>
              <w:p w14:paraId="34DF68A0" w14:textId="345F5B31" w:rsidR="00166F64" w:rsidRDefault="00C92B89" w:rsidP="00FF2E7A">
                <w:pPr>
                  <w:pStyle w:val="CommentText"/>
                  <w:spacing w:before="60" w:after="60"/>
                  <w:jc w:val="both"/>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tr>
      <w:tr w:rsidR="00166F64" w14:paraId="3060E682" w14:textId="77777777" w:rsidTr="00C92B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Borders>
              <w:top w:val="single" w:sz="4" w:space="0" w:color="auto"/>
              <w:bottom w:val="single" w:sz="4" w:space="0" w:color="auto"/>
            </w:tcBorders>
          </w:tcPr>
          <w:p w14:paraId="7A54618E" w14:textId="77777777" w:rsidR="00166F64" w:rsidRPr="00367452" w:rsidRDefault="00166F64" w:rsidP="00FF2E7A">
            <w:pPr>
              <w:pStyle w:val="CommentText"/>
              <w:spacing w:before="60" w:after="60"/>
              <w:jc w:val="both"/>
              <w:rPr>
                <w:rFonts w:cs="Arial"/>
                <w:bCs w:val="0"/>
              </w:rPr>
            </w:pPr>
            <w:r w:rsidRPr="00367452">
              <w:rPr>
                <w:rFonts w:cs="Arial"/>
                <w:bCs w:val="0"/>
              </w:rPr>
              <w:t>Net Profit</w:t>
            </w:r>
          </w:p>
        </w:tc>
        <w:sdt>
          <w:sdtPr>
            <w:rPr>
              <w:rFonts w:cs="Arial"/>
              <w:b/>
            </w:rPr>
            <w:id w:val="193578061"/>
            <w:placeholder>
              <w:docPart w:val="4F3E4B8714BD4E44A2FBF03F33C306A5"/>
            </w:placeholder>
            <w:showingPlcHdr/>
            <w:text w:multiLine="1"/>
          </w:sdtPr>
          <w:sdtEndPr/>
          <w:sdtContent>
            <w:tc>
              <w:tcPr>
                <w:tcW w:w="1447" w:type="dxa"/>
                <w:tcBorders>
                  <w:top w:val="single" w:sz="4" w:space="0" w:color="auto"/>
                  <w:bottom w:val="single" w:sz="4" w:space="0" w:color="auto"/>
                </w:tcBorders>
              </w:tcPr>
              <w:p w14:paraId="122F7668" w14:textId="0E082AB3"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572535942"/>
            <w:placeholder>
              <w:docPart w:val="9850D7132B53BC438517340122B42964"/>
            </w:placeholder>
            <w:showingPlcHdr/>
            <w:text w:multiLine="1"/>
          </w:sdtPr>
          <w:sdtEndPr/>
          <w:sdtContent>
            <w:tc>
              <w:tcPr>
                <w:tcW w:w="1448" w:type="dxa"/>
                <w:tcBorders>
                  <w:top w:val="single" w:sz="4" w:space="0" w:color="auto"/>
                  <w:bottom w:val="single" w:sz="4" w:space="0" w:color="auto"/>
                </w:tcBorders>
              </w:tcPr>
              <w:p w14:paraId="41DE23F6" w14:textId="650EB0B5"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894190237"/>
            <w:placeholder>
              <w:docPart w:val="5D86222803DA0F4F94274F1ED2F05BF3"/>
            </w:placeholder>
            <w:showingPlcHdr/>
            <w:text w:multiLine="1"/>
          </w:sdtPr>
          <w:sdtEndPr/>
          <w:sdtContent>
            <w:tc>
              <w:tcPr>
                <w:tcW w:w="1447" w:type="dxa"/>
                <w:tcBorders>
                  <w:top w:val="single" w:sz="4" w:space="0" w:color="auto"/>
                  <w:bottom w:val="single" w:sz="4" w:space="0" w:color="auto"/>
                </w:tcBorders>
              </w:tcPr>
              <w:p w14:paraId="02166658" w14:textId="402504B1" w:rsidR="00166F64" w:rsidRDefault="00C92B89" w:rsidP="00FF2E7A">
                <w:pPr>
                  <w:pStyle w:val="CommentText"/>
                  <w:spacing w:before="60" w:after="60"/>
                  <w:jc w:val="both"/>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tr>
    </w:tbl>
    <w:p w14:paraId="7DBECE4F" w14:textId="192C5091" w:rsidR="006B3861" w:rsidRDefault="006B3861" w:rsidP="00C23617">
      <w:pPr>
        <w:pStyle w:val="CommentText"/>
        <w:jc w:val="both"/>
        <w:rPr>
          <w:rFonts w:cs="Arial"/>
          <w:bCs/>
        </w:rPr>
      </w:pPr>
    </w:p>
    <w:p w14:paraId="0F9EF35F" w14:textId="77777777" w:rsidR="00166F64" w:rsidRPr="00A86777" w:rsidRDefault="00166F64" w:rsidP="00166F64">
      <w:pPr>
        <w:pStyle w:val="CommentText"/>
        <w:jc w:val="both"/>
        <w:rPr>
          <w:rFonts w:cs="Arial"/>
        </w:rPr>
      </w:pPr>
    </w:p>
    <w:p w14:paraId="5FEB42C0" w14:textId="189BD502" w:rsidR="00166F64" w:rsidRDefault="00166F64" w:rsidP="00166F64">
      <w:pPr>
        <w:pStyle w:val="CommentText"/>
        <w:jc w:val="both"/>
        <w:rPr>
          <w:rFonts w:cs="Arial"/>
          <w:b/>
        </w:rPr>
      </w:pPr>
      <w:r>
        <w:rPr>
          <w:rFonts w:cs="Arial"/>
          <w:b/>
        </w:rPr>
        <w:t>Last six months (monthly): ACTUAL AMOUNTS</w:t>
      </w:r>
    </w:p>
    <w:p w14:paraId="5F6CA547" w14:textId="77777777" w:rsidR="00166F64" w:rsidRDefault="00166F64" w:rsidP="00166F64">
      <w:pPr>
        <w:pStyle w:val="CommentText"/>
        <w:jc w:val="both"/>
        <w:rPr>
          <w:rFonts w:cs="Arial"/>
          <w:b/>
        </w:rPr>
      </w:pPr>
    </w:p>
    <w:tbl>
      <w:tblPr>
        <w:tblStyle w:val="ListTable3-Accent6"/>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1447"/>
        <w:gridCol w:w="1448"/>
        <w:gridCol w:w="1447"/>
        <w:gridCol w:w="1448"/>
        <w:gridCol w:w="1447"/>
        <w:gridCol w:w="1448"/>
      </w:tblGrid>
      <w:tr w:rsidR="007A33DD" w14:paraId="1A09CCDA" w14:textId="77777777" w:rsidTr="00272C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75" w:type="dxa"/>
            <w:tcBorders>
              <w:bottom w:val="none" w:sz="0" w:space="0" w:color="auto"/>
              <w:right w:val="none" w:sz="0" w:space="0" w:color="auto"/>
            </w:tcBorders>
          </w:tcPr>
          <w:p w14:paraId="660D735A" w14:textId="77777777" w:rsidR="007A33DD" w:rsidRDefault="007A33DD" w:rsidP="007A33DD">
            <w:pPr>
              <w:pStyle w:val="CommentText"/>
              <w:spacing w:before="60" w:after="60"/>
              <w:jc w:val="both"/>
              <w:rPr>
                <w:rFonts w:cs="Arial"/>
                <w:b w:val="0"/>
              </w:rPr>
            </w:pPr>
          </w:p>
        </w:tc>
        <w:sdt>
          <w:sdtPr>
            <w:rPr>
              <w:rFonts w:cs="Arial"/>
            </w:rPr>
            <w:id w:val="-1039504682"/>
            <w:placeholder>
              <w:docPart w:val="0EBEDD99F431B34387C35B23A7BF900B"/>
            </w:placeholder>
            <w:showingPlcHdr/>
            <w:text w:multiLine="1"/>
          </w:sdtPr>
          <w:sdtEndPr/>
          <w:sdtContent>
            <w:tc>
              <w:tcPr>
                <w:tcW w:w="1447" w:type="dxa"/>
              </w:tcPr>
              <w:p w14:paraId="2D0F2661" w14:textId="6895EBEF"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1780944885"/>
            <w:placeholder>
              <w:docPart w:val="048EC956BF83B94BBD10A49677A094E1"/>
            </w:placeholder>
            <w:showingPlcHdr/>
            <w:text w:multiLine="1"/>
          </w:sdtPr>
          <w:sdtEndPr/>
          <w:sdtContent>
            <w:tc>
              <w:tcPr>
                <w:tcW w:w="1448" w:type="dxa"/>
              </w:tcPr>
              <w:p w14:paraId="3940132F" w14:textId="1F7C41AE"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1414748164"/>
            <w:placeholder>
              <w:docPart w:val="CEFA99402E6FFA4DBA79F672F4604E39"/>
            </w:placeholder>
            <w:showingPlcHdr/>
            <w:text w:multiLine="1"/>
          </w:sdtPr>
          <w:sdtEndPr/>
          <w:sdtContent>
            <w:tc>
              <w:tcPr>
                <w:tcW w:w="1447" w:type="dxa"/>
              </w:tcPr>
              <w:p w14:paraId="6A2CB189" w14:textId="7ABAD00C"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BE616B">
                  <w:rPr>
                    <w:rStyle w:val="Strong"/>
                    <w:rFonts w:eastAsiaTheme="minorHAnsi"/>
                    <w:b/>
                    <w:bCs/>
                  </w:rPr>
                  <w:t>Click or tap here to enter text. [Month, Year]</w:t>
                </w:r>
              </w:p>
            </w:tc>
          </w:sdtContent>
        </w:sdt>
        <w:sdt>
          <w:sdtPr>
            <w:rPr>
              <w:rFonts w:cs="Arial"/>
            </w:rPr>
            <w:id w:val="1499930924"/>
            <w:placeholder>
              <w:docPart w:val="B788305D1883694E85DA5DDC047CDCA2"/>
            </w:placeholder>
            <w:showingPlcHdr/>
            <w:text w:multiLine="1"/>
          </w:sdtPr>
          <w:sdtEndPr/>
          <w:sdtContent>
            <w:tc>
              <w:tcPr>
                <w:tcW w:w="1448" w:type="dxa"/>
              </w:tcPr>
              <w:p w14:paraId="4FA3CF34" w14:textId="7A942DFE"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BE616B">
                  <w:rPr>
                    <w:rStyle w:val="Strong"/>
                    <w:rFonts w:eastAsiaTheme="minorHAnsi"/>
                    <w:b/>
                    <w:bCs/>
                  </w:rPr>
                  <w:t>Click or tap here to enter text. [Month, Year]</w:t>
                </w:r>
              </w:p>
            </w:tc>
          </w:sdtContent>
        </w:sdt>
        <w:sdt>
          <w:sdtPr>
            <w:rPr>
              <w:rFonts w:cs="Arial"/>
            </w:rPr>
            <w:id w:val="1236209357"/>
            <w:placeholder>
              <w:docPart w:val="11A2C80AC9B0894189A584E84930B9C0"/>
            </w:placeholder>
            <w:showingPlcHdr/>
            <w:text w:multiLine="1"/>
          </w:sdtPr>
          <w:sdtEndPr/>
          <w:sdtContent>
            <w:tc>
              <w:tcPr>
                <w:tcW w:w="1447" w:type="dxa"/>
              </w:tcPr>
              <w:p w14:paraId="5A50D016" w14:textId="164C1BFC"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1997025124"/>
            <w:placeholder>
              <w:docPart w:val="BF9755A88870DD44AFCDE32847781013"/>
            </w:placeholder>
            <w:showingPlcHdr/>
            <w:text w:multiLine="1"/>
          </w:sdtPr>
          <w:sdtEndPr/>
          <w:sdtContent>
            <w:tc>
              <w:tcPr>
                <w:tcW w:w="1448" w:type="dxa"/>
              </w:tcPr>
              <w:p w14:paraId="694BBFCB" w14:textId="35746EE7" w:rsidR="007A33DD" w:rsidRDefault="007A33DD" w:rsidP="005648C7">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tr>
      <w:tr w:rsidR="00166F64" w14:paraId="4A24D0E9" w14:textId="77777777" w:rsidTr="00272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Borders>
              <w:top w:val="none" w:sz="0" w:space="0" w:color="auto"/>
              <w:bottom w:val="none" w:sz="0" w:space="0" w:color="auto"/>
              <w:right w:val="none" w:sz="0" w:space="0" w:color="auto"/>
            </w:tcBorders>
          </w:tcPr>
          <w:p w14:paraId="05049593" w14:textId="77777777" w:rsidR="00166F64" w:rsidRPr="00367452" w:rsidRDefault="00166F64" w:rsidP="00467AEC">
            <w:pPr>
              <w:pStyle w:val="CommentText"/>
              <w:spacing w:before="60" w:after="60"/>
              <w:jc w:val="both"/>
              <w:rPr>
                <w:rFonts w:cs="Arial"/>
                <w:bCs w:val="0"/>
              </w:rPr>
            </w:pPr>
            <w:r w:rsidRPr="00367452">
              <w:rPr>
                <w:rFonts w:cs="Arial"/>
                <w:bCs w:val="0"/>
              </w:rPr>
              <w:t>Sales</w:t>
            </w:r>
          </w:p>
        </w:tc>
        <w:sdt>
          <w:sdtPr>
            <w:rPr>
              <w:rFonts w:cs="Arial"/>
              <w:b/>
            </w:rPr>
            <w:id w:val="945815842"/>
            <w:placeholder>
              <w:docPart w:val="A127E16C8EA91548AE92E11C2DA8FF5B"/>
            </w:placeholder>
            <w:showingPlcHdr/>
            <w:text w:multiLine="1"/>
          </w:sdtPr>
          <w:sdtEndPr/>
          <w:sdtContent>
            <w:tc>
              <w:tcPr>
                <w:tcW w:w="1447" w:type="dxa"/>
                <w:tcBorders>
                  <w:top w:val="none" w:sz="0" w:space="0" w:color="auto"/>
                  <w:bottom w:val="none" w:sz="0" w:space="0" w:color="auto"/>
                </w:tcBorders>
              </w:tcPr>
              <w:p w14:paraId="1BEADBBB" w14:textId="64AF34E5"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sdt>
          <w:sdtPr>
            <w:rPr>
              <w:rFonts w:cs="Arial"/>
              <w:b/>
            </w:rPr>
            <w:id w:val="-1182969873"/>
            <w:placeholder>
              <w:docPart w:val="4C76EC54AFFB604C87C7E834F4815D27"/>
            </w:placeholder>
            <w:showingPlcHdr/>
            <w:text w:multiLine="1"/>
          </w:sdtPr>
          <w:sdtEndPr/>
          <w:sdtContent>
            <w:tc>
              <w:tcPr>
                <w:tcW w:w="1448" w:type="dxa"/>
                <w:tcBorders>
                  <w:top w:val="none" w:sz="0" w:space="0" w:color="auto"/>
                  <w:bottom w:val="none" w:sz="0" w:space="0" w:color="auto"/>
                </w:tcBorders>
              </w:tcPr>
              <w:p w14:paraId="1BFC58AC" w14:textId="6EE11465"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sdt>
          <w:sdtPr>
            <w:rPr>
              <w:rFonts w:cs="Arial"/>
              <w:b/>
            </w:rPr>
            <w:id w:val="2136908310"/>
            <w:placeholder>
              <w:docPart w:val="C7F8CE5958879A49B765877B0FF0984C"/>
            </w:placeholder>
            <w:showingPlcHdr/>
            <w:text w:multiLine="1"/>
          </w:sdtPr>
          <w:sdtEndPr/>
          <w:sdtContent>
            <w:tc>
              <w:tcPr>
                <w:tcW w:w="1447" w:type="dxa"/>
                <w:tcBorders>
                  <w:top w:val="none" w:sz="0" w:space="0" w:color="auto"/>
                  <w:bottom w:val="none" w:sz="0" w:space="0" w:color="auto"/>
                </w:tcBorders>
              </w:tcPr>
              <w:p w14:paraId="3AE279C1" w14:textId="4A7DA81B"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sdt>
          <w:sdtPr>
            <w:rPr>
              <w:rFonts w:cs="Arial"/>
              <w:b/>
            </w:rPr>
            <w:id w:val="-1190757013"/>
            <w:placeholder>
              <w:docPart w:val="2614944D05C8CF44AE63015CCF4EA557"/>
            </w:placeholder>
            <w:showingPlcHdr/>
            <w:text w:multiLine="1"/>
          </w:sdtPr>
          <w:sdtEndPr/>
          <w:sdtContent>
            <w:tc>
              <w:tcPr>
                <w:tcW w:w="1448" w:type="dxa"/>
                <w:tcBorders>
                  <w:top w:val="none" w:sz="0" w:space="0" w:color="auto"/>
                  <w:bottom w:val="none" w:sz="0" w:space="0" w:color="auto"/>
                </w:tcBorders>
              </w:tcPr>
              <w:p w14:paraId="1D65AE97" w14:textId="6022AE47"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sdt>
          <w:sdtPr>
            <w:rPr>
              <w:rFonts w:cs="Arial"/>
              <w:b/>
            </w:rPr>
            <w:id w:val="-1193527833"/>
            <w:placeholder>
              <w:docPart w:val="8E5B919DE6286948B625D4C5553375AA"/>
            </w:placeholder>
            <w:showingPlcHdr/>
            <w:text w:multiLine="1"/>
          </w:sdtPr>
          <w:sdtEndPr/>
          <w:sdtContent>
            <w:tc>
              <w:tcPr>
                <w:tcW w:w="1447" w:type="dxa"/>
                <w:tcBorders>
                  <w:top w:val="none" w:sz="0" w:space="0" w:color="auto"/>
                  <w:bottom w:val="none" w:sz="0" w:space="0" w:color="auto"/>
                </w:tcBorders>
              </w:tcPr>
              <w:p w14:paraId="60E7A9A6" w14:textId="1C108F92"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sdt>
          <w:sdtPr>
            <w:rPr>
              <w:rFonts w:cs="Arial"/>
              <w:b/>
            </w:rPr>
            <w:id w:val="1396546628"/>
            <w:placeholder>
              <w:docPart w:val="91EDBED4775FB2469C59F2E7E9C105F6"/>
            </w:placeholder>
            <w:showingPlcHdr/>
            <w:text w:multiLine="1"/>
          </w:sdtPr>
          <w:sdtEndPr/>
          <w:sdtContent>
            <w:tc>
              <w:tcPr>
                <w:tcW w:w="1448" w:type="dxa"/>
                <w:tcBorders>
                  <w:top w:val="none" w:sz="0" w:space="0" w:color="auto"/>
                  <w:bottom w:val="none" w:sz="0" w:space="0" w:color="auto"/>
                </w:tcBorders>
              </w:tcPr>
              <w:p w14:paraId="32643A7E" w14:textId="283B12B7"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 xml:space="preserve">Click or tap here to enter </w:t>
                </w:r>
                <w:r w:rsidRPr="00E812C8">
                  <w:rPr>
                    <w:rStyle w:val="PlaceholderText"/>
                    <w:rFonts w:eastAsiaTheme="minorHAnsi"/>
                  </w:rPr>
                  <w:lastRenderedPageBreak/>
                  <w:t>text. [Enter amount]</w:t>
                </w:r>
              </w:p>
            </w:tc>
          </w:sdtContent>
        </w:sdt>
      </w:tr>
      <w:tr w:rsidR="00166F64" w14:paraId="099CA6B7" w14:textId="77777777" w:rsidTr="00272C2E">
        <w:tc>
          <w:tcPr>
            <w:cnfStyle w:val="001000000000" w:firstRow="0" w:lastRow="0" w:firstColumn="1" w:lastColumn="0" w:oddVBand="0" w:evenVBand="0" w:oddHBand="0" w:evenHBand="0" w:firstRowFirstColumn="0" w:firstRowLastColumn="0" w:lastRowFirstColumn="0" w:lastRowLastColumn="0"/>
            <w:tcW w:w="1375" w:type="dxa"/>
            <w:tcBorders>
              <w:right w:val="none" w:sz="0" w:space="0" w:color="auto"/>
            </w:tcBorders>
          </w:tcPr>
          <w:p w14:paraId="016F4C05" w14:textId="77777777" w:rsidR="00166F64" w:rsidRPr="00367452" w:rsidRDefault="00166F64" w:rsidP="00467AEC">
            <w:pPr>
              <w:pStyle w:val="CommentText"/>
              <w:spacing w:before="60" w:after="60"/>
              <w:jc w:val="both"/>
              <w:rPr>
                <w:rFonts w:cs="Arial"/>
                <w:bCs w:val="0"/>
              </w:rPr>
            </w:pPr>
            <w:r w:rsidRPr="00367452">
              <w:rPr>
                <w:rFonts w:cs="Arial"/>
                <w:bCs w:val="0"/>
              </w:rPr>
              <w:lastRenderedPageBreak/>
              <w:t>Gross Profit</w:t>
            </w:r>
          </w:p>
        </w:tc>
        <w:sdt>
          <w:sdtPr>
            <w:rPr>
              <w:rFonts w:cs="Arial"/>
              <w:b/>
            </w:rPr>
            <w:id w:val="-514853351"/>
            <w:placeholder>
              <w:docPart w:val="228B4BB9FAAB7D4D97DB469E294DD779"/>
            </w:placeholder>
            <w:showingPlcHdr/>
            <w:text w:multiLine="1"/>
          </w:sdtPr>
          <w:sdtEndPr/>
          <w:sdtContent>
            <w:tc>
              <w:tcPr>
                <w:tcW w:w="1447" w:type="dxa"/>
              </w:tcPr>
              <w:p w14:paraId="25C41956" w14:textId="409E2F0D"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70040179"/>
            <w:placeholder>
              <w:docPart w:val="13B18421B28DB444B189ABA967011431"/>
            </w:placeholder>
            <w:showingPlcHdr/>
            <w:text w:multiLine="1"/>
          </w:sdtPr>
          <w:sdtEndPr/>
          <w:sdtContent>
            <w:tc>
              <w:tcPr>
                <w:tcW w:w="1448" w:type="dxa"/>
              </w:tcPr>
              <w:p w14:paraId="6F0CB096" w14:textId="40C156E1"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899738237"/>
            <w:placeholder>
              <w:docPart w:val="56901FF36452644ABCB6132301E27DF7"/>
            </w:placeholder>
            <w:showingPlcHdr/>
            <w:text w:multiLine="1"/>
          </w:sdtPr>
          <w:sdtEndPr/>
          <w:sdtContent>
            <w:tc>
              <w:tcPr>
                <w:tcW w:w="1447" w:type="dxa"/>
              </w:tcPr>
              <w:p w14:paraId="54DF669C" w14:textId="14A6A751"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365960963"/>
            <w:placeholder>
              <w:docPart w:val="A18FFA413EA0164797FC7E6F2221D327"/>
            </w:placeholder>
            <w:showingPlcHdr/>
            <w:text w:multiLine="1"/>
          </w:sdtPr>
          <w:sdtEndPr/>
          <w:sdtContent>
            <w:tc>
              <w:tcPr>
                <w:tcW w:w="1448" w:type="dxa"/>
              </w:tcPr>
              <w:p w14:paraId="19705780" w14:textId="7D9F4012"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010568882"/>
            <w:placeholder>
              <w:docPart w:val="57E8D45FF71A624BBEAEF23F1F79F892"/>
            </w:placeholder>
            <w:showingPlcHdr/>
            <w:text w:multiLine="1"/>
          </w:sdtPr>
          <w:sdtEndPr/>
          <w:sdtContent>
            <w:tc>
              <w:tcPr>
                <w:tcW w:w="1447" w:type="dxa"/>
              </w:tcPr>
              <w:p w14:paraId="05D98166" w14:textId="08F722FE"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826156136"/>
            <w:placeholder>
              <w:docPart w:val="ED496FC7FB298242AD1E38DA344EE1E9"/>
            </w:placeholder>
            <w:showingPlcHdr/>
            <w:text w:multiLine="1"/>
          </w:sdtPr>
          <w:sdtEndPr/>
          <w:sdtContent>
            <w:tc>
              <w:tcPr>
                <w:tcW w:w="1448" w:type="dxa"/>
              </w:tcPr>
              <w:p w14:paraId="0445ECDE" w14:textId="3A9BE1CB" w:rsidR="00166F64" w:rsidRDefault="005648C7" w:rsidP="005648C7">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tr>
      <w:tr w:rsidR="00166F64" w14:paraId="2E5F361C" w14:textId="77777777" w:rsidTr="00272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Borders>
              <w:top w:val="none" w:sz="0" w:space="0" w:color="auto"/>
              <w:bottom w:val="none" w:sz="0" w:space="0" w:color="auto"/>
              <w:right w:val="none" w:sz="0" w:space="0" w:color="auto"/>
            </w:tcBorders>
          </w:tcPr>
          <w:p w14:paraId="59B47872" w14:textId="77777777" w:rsidR="00166F64" w:rsidRPr="00367452" w:rsidRDefault="00166F64" w:rsidP="00467AEC">
            <w:pPr>
              <w:pStyle w:val="CommentText"/>
              <w:spacing w:before="60" w:after="60"/>
              <w:jc w:val="both"/>
              <w:rPr>
                <w:rFonts w:cs="Arial"/>
                <w:bCs w:val="0"/>
              </w:rPr>
            </w:pPr>
            <w:r w:rsidRPr="00367452">
              <w:rPr>
                <w:rFonts w:cs="Arial"/>
                <w:bCs w:val="0"/>
              </w:rPr>
              <w:t>Net Profit</w:t>
            </w:r>
          </w:p>
        </w:tc>
        <w:sdt>
          <w:sdtPr>
            <w:rPr>
              <w:rFonts w:cs="Arial"/>
              <w:b/>
            </w:rPr>
            <w:id w:val="151265055"/>
            <w:placeholder>
              <w:docPart w:val="EAC49A45A4557F4D9F4EBC91A71A43B5"/>
            </w:placeholder>
            <w:showingPlcHdr/>
            <w:text w:multiLine="1"/>
          </w:sdtPr>
          <w:sdtEndPr/>
          <w:sdtContent>
            <w:tc>
              <w:tcPr>
                <w:tcW w:w="1447" w:type="dxa"/>
                <w:tcBorders>
                  <w:top w:val="none" w:sz="0" w:space="0" w:color="auto"/>
                  <w:bottom w:val="none" w:sz="0" w:space="0" w:color="auto"/>
                </w:tcBorders>
              </w:tcPr>
              <w:p w14:paraId="7B7D8F91" w14:textId="23E7E598"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907570680"/>
            <w:placeholder>
              <w:docPart w:val="D624303288E9FE44B8562597F5D306F5"/>
            </w:placeholder>
            <w:showingPlcHdr/>
            <w:text w:multiLine="1"/>
          </w:sdtPr>
          <w:sdtEndPr/>
          <w:sdtContent>
            <w:tc>
              <w:tcPr>
                <w:tcW w:w="1448" w:type="dxa"/>
                <w:tcBorders>
                  <w:top w:val="none" w:sz="0" w:space="0" w:color="auto"/>
                  <w:bottom w:val="none" w:sz="0" w:space="0" w:color="auto"/>
                </w:tcBorders>
              </w:tcPr>
              <w:p w14:paraId="1AF9ABEF" w14:textId="4114F66C"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315842472"/>
            <w:placeholder>
              <w:docPart w:val="6384050E75C7724F9871B99A980E4086"/>
            </w:placeholder>
            <w:showingPlcHdr/>
            <w:text w:multiLine="1"/>
          </w:sdtPr>
          <w:sdtEndPr/>
          <w:sdtContent>
            <w:tc>
              <w:tcPr>
                <w:tcW w:w="1447" w:type="dxa"/>
                <w:tcBorders>
                  <w:top w:val="none" w:sz="0" w:space="0" w:color="auto"/>
                  <w:bottom w:val="none" w:sz="0" w:space="0" w:color="auto"/>
                </w:tcBorders>
              </w:tcPr>
              <w:p w14:paraId="7745A5D8" w14:textId="2BA2DE14"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853153866"/>
            <w:placeholder>
              <w:docPart w:val="ABC8F1734062AE44A77D75011DE81290"/>
            </w:placeholder>
            <w:showingPlcHdr/>
            <w:text w:multiLine="1"/>
          </w:sdtPr>
          <w:sdtEndPr/>
          <w:sdtContent>
            <w:tc>
              <w:tcPr>
                <w:tcW w:w="1448" w:type="dxa"/>
                <w:tcBorders>
                  <w:top w:val="none" w:sz="0" w:space="0" w:color="auto"/>
                  <w:bottom w:val="none" w:sz="0" w:space="0" w:color="auto"/>
                </w:tcBorders>
              </w:tcPr>
              <w:p w14:paraId="45F84E3F" w14:textId="09219BE8"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423379697"/>
            <w:placeholder>
              <w:docPart w:val="29AFAC59EDD1294AA1DF309D4C7E4384"/>
            </w:placeholder>
            <w:showingPlcHdr/>
            <w:text w:multiLine="1"/>
          </w:sdtPr>
          <w:sdtEndPr/>
          <w:sdtContent>
            <w:tc>
              <w:tcPr>
                <w:tcW w:w="1447" w:type="dxa"/>
                <w:tcBorders>
                  <w:top w:val="none" w:sz="0" w:space="0" w:color="auto"/>
                  <w:bottom w:val="none" w:sz="0" w:space="0" w:color="auto"/>
                </w:tcBorders>
              </w:tcPr>
              <w:p w14:paraId="61DEAD9D" w14:textId="65564629"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sdt>
          <w:sdtPr>
            <w:rPr>
              <w:rFonts w:cs="Arial"/>
              <w:b/>
            </w:rPr>
            <w:id w:val="1109397871"/>
            <w:placeholder>
              <w:docPart w:val="8D7EB8EE1051B34D80FF9A47EE670DF3"/>
            </w:placeholder>
            <w:showingPlcHdr/>
            <w:text w:multiLine="1"/>
          </w:sdtPr>
          <w:sdtEndPr/>
          <w:sdtContent>
            <w:tc>
              <w:tcPr>
                <w:tcW w:w="1448" w:type="dxa"/>
                <w:tcBorders>
                  <w:top w:val="none" w:sz="0" w:space="0" w:color="auto"/>
                  <w:bottom w:val="none" w:sz="0" w:space="0" w:color="auto"/>
                </w:tcBorders>
              </w:tcPr>
              <w:p w14:paraId="36B73B00" w14:textId="1572D78D" w:rsidR="00166F64" w:rsidRDefault="005648C7" w:rsidP="005648C7">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 [Enter amount]</w:t>
                </w:r>
              </w:p>
            </w:tc>
          </w:sdtContent>
        </w:sdt>
      </w:tr>
    </w:tbl>
    <w:p w14:paraId="15AB921D" w14:textId="77777777" w:rsidR="00166F64" w:rsidRDefault="00166F64" w:rsidP="00166F64">
      <w:pPr>
        <w:pStyle w:val="CommentText"/>
        <w:jc w:val="both"/>
        <w:rPr>
          <w:rFonts w:cs="Arial"/>
          <w:b/>
        </w:rPr>
      </w:pPr>
    </w:p>
    <w:p w14:paraId="72111004" w14:textId="51CBAA93" w:rsidR="00166F64" w:rsidRPr="00A86777" w:rsidRDefault="00166F64" w:rsidP="00166F64">
      <w:pPr>
        <w:pStyle w:val="CommentText"/>
        <w:jc w:val="both"/>
        <w:rPr>
          <w:rFonts w:cs="Arial"/>
          <w:b/>
        </w:rPr>
      </w:pPr>
      <w:r w:rsidRPr="00A86777">
        <w:rPr>
          <w:rFonts w:cs="Arial"/>
          <w:b/>
        </w:rPr>
        <w:t xml:space="preserve">Notes: </w:t>
      </w:r>
      <w:sdt>
        <w:sdtPr>
          <w:rPr>
            <w:rFonts w:cs="Arial"/>
            <w:b/>
          </w:rPr>
          <w:id w:val="-692924074"/>
          <w:placeholder>
            <w:docPart w:val="1CCAEBAAF1CD5147905C8408FFC1F58E"/>
          </w:placeholder>
          <w:showingPlcHdr/>
          <w:text w:multiLine="1"/>
        </w:sdtPr>
        <w:sdtEndPr/>
        <w:sdtContent>
          <w:r w:rsidR="002D126F" w:rsidRPr="00E812C8">
            <w:rPr>
              <w:rStyle w:val="PlaceholderText"/>
              <w:rFonts w:eastAsiaTheme="minorHAnsi"/>
            </w:rPr>
            <w:t>Click or tap here to enter text. Please use this section to provide explanatory notes.</w:t>
          </w:r>
        </w:sdtContent>
      </w:sdt>
    </w:p>
    <w:p w14:paraId="541B9AA0" w14:textId="196F43A2" w:rsidR="00166F64" w:rsidRDefault="00166F64" w:rsidP="00C23617">
      <w:pPr>
        <w:pStyle w:val="CommentText"/>
        <w:jc w:val="both"/>
        <w:rPr>
          <w:rFonts w:cs="Arial"/>
          <w:bCs/>
        </w:rPr>
      </w:pPr>
    </w:p>
    <w:p w14:paraId="5C82590B" w14:textId="77777777" w:rsidR="00166F64" w:rsidRDefault="00166F64" w:rsidP="00C23617">
      <w:pPr>
        <w:pStyle w:val="CommentText"/>
        <w:jc w:val="both"/>
        <w:rPr>
          <w:rFonts w:cs="Arial"/>
          <w:bCs/>
        </w:rPr>
      </w:pPr>
    </w:p>
    <w:p w14:paraId="3E2B92F3" w14:textId="77777777" w:rsidR="00166F64" w:rsidRDefault="00166F64" w:rsidP="00C23617">
      <w:pPr>
        <w:pStyle w:val="CommentText"/>
        <w:jc w:val="both"/>
        <w:rPr>
          <w:rFonts w:cs="Arial"/>
          <w:bCs/>
        </w:rPr>
      </w:pPr>
    </w:p>
    <w:p w14:paraId="09FBA1AF" w14:textId="77777777" w:rsidR="006B3861" w:rsidRPr="00A86777" w:rsidRDefault="006B3861" w:rsidP="006B3861">
      <w:pPr>
        <w:pStyle w:val="CommentText"/>
        <w:jc w:val="center"/>
        <w:rPr>
          <w:rFonts w:cs="Arial"/>
          <w:i/>
          <w:u w:val="single"/>
        </w:rPr>
      </w:pPr>
      <w:proofErr w:type="gramStart"/>
      <w:r w:rsidRPr="00A86777">
        <w:rPr>
          <w:rFonts w:cs="Arial"/>
          <w:i/>
          <w:u w:val="single"/>
        </w:rPr>
        <w:t>Warning :</w:t>
      </w:r>
      <w:proofErr w:type="gramEnd"/>
      <w:r w:rsidRPr="00A86777">
        <w:rPr>
          <w:rFonts w:cs="Arial"/>
          <w:i/>
          <w:u w:val="single"/>
        </w:rPr>
        <w:t xml:space="preserve"> The figures above refer to the past and are not a reliable indicator of future performance.</w:t>
      </w:r>
    </w:p>
    <w:p w14:paraId="079FF604" w14:textId="6662A115" w:rsidR="006B3861" w:rsidRDefault="006B3861" w:rsidP="00C23617">
      <w:pPr>
        <w:pStyle w:val="CommentText"/>
        <w:jc w:val="both"/>
        <w:rPr>
          <w:rFonts w:cs="Arial"/>
          <w:bCs/>
        </w:rPr>
      </w:pPr>
    </w:p>
    <w:p w14:paraId="70CA7E43" w14:textId="77777777" w:rsidR="005648C7" w:rsidRDefault="005648C7" w:rsidP="00C23617">
      <w:pPr>
        <w:pStyle w:val="CommentText"/>
        <w:jc w:val="both"/>
        <w:rPr>
          <w:rFonts w:cs="Arial"/>
          <w:bCs/>
        </w:rPr>
      </w:pPr>
    </w:p>
    <w:p w14:paraId="6AC58F5B" w14:textId="04831372" w:rsidR="006B3861" w:rsidRPr="006B3861" w:rsidRDefault="006B3861" w:rsidP="009043E6">
      <w:pPr>
        <w:pStyle w:val="Heading2"/>
      </w:pPr>
      <w:r w:rsidRPr="006B3861">
        <w:t xml:space="preserve">Performance </w:t>
      </w:r>
      <w:r w:rsidR="00F60F6E">
        <w:t>h</w:t>
      </w:r>
      <w:r w:rsidRPr="006B3861">
        <w:t>istory</w:t>
      </w:r>
      <w:r w:rsidR="00B02143">
        <w:t xml:space="preserve"> and traction</w:t>
      </w:r>
    </w:p>
    <w:p w14:paraId="4F5C7C60" w14:textId="53801BF7" w:rsidR="006B3861" w:rsidRDefault="006B3861" w:rsidP="00C23617">
      <w:pPr>
        <w:pStyle w:val="CommentText"/>
        <w:jc w:val="both"/>
        <w:rPr>
          <w:rFonts w:cs="Arial"/>
          <w:bCs/>
        </w:rPr>
      </w:pPr>
    </w:p>
    <w:tbl>
      <w:tblPr>
        <w:tblW w:w="5224"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615"/>
        <w:gridCol w:w="5222"/>
        <w:gridCol w:w="3217"/>
      </w:tblGrid>
      <w:tr w:rsidR="00B02143" w:rsidRPr="00A86777" w14:paraId="501520AF" w14:textId="77777777" w:rsidTr="00373482">
        <w:trPr>
          <w:trHeight w:val="391"/>
        </w:trPr>
        <w:tc>
          <w:tcPr>
            <w:tcW w:w="8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EB246"/>
            <w:vAlign w:val="center"/>
          </w:tcPr>
          <w:p w14:paraId="278CE231" w14:textId="59537FAD" w:rsidR="00B02143" w:rsidRPr="00A86777" w:rsidRDefault="00B02143" w:rsidP="00373482">
            <w:pPr>
              <w:spacing w:before="60" w:after="60"/>
              <w:rPr>
                <w:rFonts w:cs="Arial"/>
                <w:bCs/>
                <w:color w:val="FFFFFF" w:themeColor="background1"/>
              </w:rPr>
            </w:pPr>
            <w:r>
              <w:rPr>
                <w:rFonts w:cs="Arial"/>
                <w:bCs/>
                <w:color w:val="FFFFFF" w:themeColor="background1"/>
              </w:rPr>
              <w:t xml:space="preserve">KPIs </w:t>
            </w:r>
          </w:p>
        </w:tc>
        <w:tc>
          <w:tcPr>
            <w:tcW w:w="2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center"/>
          </w:tcPr>
          <w:p w14:paraId="62CE27F9" w14:textId="1AD189E4" w:rsidR="00B02143" w:rsidRPr="00A86777" w:rsidRDefault="00B02143" w:rsidP="00373482">
            <w:pPr>
              <w:spacing w:before="60" w:after="60"/>
              <w:rPr>
                <w:rFonts w:cs="Arial"/>
                <w:bCs/>
              </w:rPr>
            </w:pPr>
            <w:r w:rsidRPr="00C162D7">
              <w:rPr>
                <w:rFonts w:cs="Arial"/>
                <w:bCs/>
              </w:rPr>
              <w:t>Does the</w:t>
            </w:r>
            <w:r>
              <w:rPr>
                <w:rFonts w:cs="Arial"/>
                <w:bCs/>
              </w:rPr>
              <w:t xml:space="preserve"> Company measure any other specific key performance indicators (KPIs)?</w:t>
            </w:r>
          </w:p>
        </w:tc>
        <w:sdt>
          <w:sdtPr>
            <w:rPr>
              <w:rFonts w:cs="Arial"/>
              <w:color w:val="000000"/>
            </w:rPr>
            <w:id w:val="1304275915"/>
            <w:placeholder>
              <w:docPart w:val="44AD60914D17CA4E831EB874456A9B1F"/>
            </w:placeholder>
            <w:showingPlcHdr/>
            <w:dropDownList>
              <w:listItem w:displayText="Yes" w:value="Yes"/>
              <w:listItem w:displayText="No" w:value="No"/>
            </w:dropDownList>
          </w:sdtPr>
          <w:sdtEndPr/>
          <w:sdtContent>
            <w:tc>
              <w:tcPr>
                <w:tcW w:w="1600" w:type="pct"/>
                <w:tcBorders>
                  <w:top w:val="single" w:sz="4" w:space="0" w:color="auto"/>
                  <w:left w:val="single" w:sz="8" w:space="0" w:color="000000" w:themeColor="text1"/>
                  <w:bottom w:val="single" w:sz="4" w:space="0" w:color="auto"/>
                  <w:right w:val="single" w:sz="4" w:space="0" w:color="auto"/>
                </w:tcBorders>
                <w:shd w:val="clear" w:color="auto" w:fill="auto"/>
                <w:vAlign w:val="center"/>
              </w:tcPr>
              <w:p w14:paraId="19E061D0" w14:textId="45FF4228" w:rsidR="00B02143" w:rsidRPr="00A86777" w:rsidRDefault="002D126F" w:rsidP="00373482">
                <w:pPr>
                  <w:spacing w:before="60" w:after="60"/>
                  <w:rPr>
                    <w:rFonts w:cs="Arial"/>
                    <w:color w:val="000000"/>
                  </w:rPr>
                </w:pPr>
                <w:r w:rsidRPr="00E812C8">
                  <w:rPr>
                    <w:rStyle w:val="PlaceholderText"/>
                    <w:rFonts w:eastAsiaTheme="minorHAnsi"/>
                  </w:rPr>
                  <w:t>Choose an item.</w:t>
                </w:r>
              </w:p>
            </w:tc>
          </w:sdtContent>
        </w:sdt>
      </w:tr>
    </w:tbl>
    <w:p w14:paraId="74BDA812" w14:textId="2AE5B679" w:rsidR="00B02143" w:rsidRDefault="00B02143" w:rsidP="00C23617">
      <w:pPr>
        <w:pStyle w:val="CommentText"/>
        <w:jc w:val="both"/>
        <w:rPr>
          <w:rFonts w:cs="Arial"/>
          <w:bCs/>
        </w:rPr>
      </w:pPr>
    </w:p>
    <w:p w14:paraId="49960437" w14:textId="77777777" w:rsidR="00B02143" w:rsidRDefault="00B02143" w:rsidP="00C23617">
      <w:pPr>
        <w:pStyle w:val="CommentText"/>
        <w:jc w:val="both"/>
        <w:rPr>
          <w:rFonts w:cs="Arial"/>
          <w:bCs/>
        </w:rPr>
      </w:pPr>
    </w:p>
    <w:p w14:paraId="18D0F528" w14:textId="44963A44" w:rsidR="006B3861" w:rsidRDefault="006B3861" w:rsidP="00C23617">
      <w:pPr>
        <w:pStyle w:val="CommentText"/>
        <w:jc w:val="both"/>
        <w:rPr>
          <w:rFonts w:cs="Arial"/>
          <w:bCs/>
        </w:rPr>
      </w:pPr>
      <w:r>
        <w:rPr>
          <w:rFonts w:cs="Arial"/>
          <w:bCs/>
        </w:rPr>
        <w:t xml:space="preserve">If </w:t>
      </w:r>
      <w:r w:rsidR="00894EBA">
        <w:rPr>
          <w:rFonts w:cs="Arial"/>
          <w:bCs/>
        </w:rPr>
        <w:t>"</w:t>
      </w:r>
      <w:r>
        <w:rPr>
          <w:rFonts w:cs="Arial"/>
          <w:bCs/>
        </w:rPr>
        <w:t>Yes</w:t>
      </w:r>
      <w:r w:rsidR="00894EBA">
        <w:rPr>
          <w:rFonts w:cs="Arial"/>
          <w:bCs/>
        </w:rPr>
        <w:t>"</w:t>
      </w:r>
      <w:r>
        <w:rPr>
          <w:rFonts w:cs="Arial"/>
          <w:bCs/>
        </w:rPr>
        <w:t>, please add KPIs below</w:t>
      </w:r>
      <w:r w:rsidR="002D126F">
        <w:rPr>
          <w:rFonts w:cs="Arial"/>
          <w:bCs/>
        </w:rPr>
        <w:t>.</w:t>
      </w:r>
    </w:p>
    <w:p w14:paraId="28E1228B" w14:textId="5FF6E63E" w:rsidR="00160847" w:rsidRDefault="00160847" w:rsidP="00C23617">
      <w:pPr>
        <w:pStyle w:val="CommentText"/>
        <w:jc w:val="both"/>
        <w:rPr>
          <w:rFonts w:cs="Arial"/>
          <w:bCs/>
        </w:rPr>
      </w:pPr>
    </w:p>
    <w:p w14:paraId="35C1EAF2" w14:textId="56C64C07" w:rsidR="00D87EC8" w:rsidRDefault="00D87EC8" w:rsidP="00D87EC8">
      <w:pPr>
        <w:pStyle w:val="CommentText"/>
        <w:jc w:val="both"/>
        <w:rPr>
          <w:rFonts w:cs="Arial"/>
          <w:b/>
        </w:rPr>
      </w:pPr>
      <w:r>
        <w:rPr>
          <w:rFonts w:cs="Arial"/>
          <w:b/>
        </w:rPr>
        <w:t>ACTUAL KPIs (last six months)</w:t>
      </w:r>
    </w:p>
    <w:p w14:paraId="6B5F1124" w14:textId="77777777" w:rsidR="00D87EC8" w:rsidRDefault="00D87EC8" w:rsidP="00D87EC8">
      <w:pPr>
        <w:pStyle w:val="CommentText"/>
        <w:jc w:val="both"/>
        <w:rPr>
          <w:rFonts w:cs="Arial"/>
          <w:b/>
        </w:rPr>
      </w:pPr>
    </w:p>
    <w:tbl>
      <w:tblPr>
        <w:tblStyle w:val="ListTable3-Accent6"/>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5"/>
        <w:gridCol w:w="1447"/>
        <w:gridCol w:w="1448"/>
        <w:gridCol w:w="1447"/>
        <w:gridCol w:w="1448"/>
        <w:gridCol w:w="1447"/>
        <w:gridCol w:w="1448"/>
      </w:tblGrid>
      <w:tr w:rsidR="008D4D86" w14:paraId="004780F5" w14:textId="77777777" w:rsidTr="003674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75" w:type="dxa"/>
            <w:tcBorders>
              <w:bottom w:val="none" w:sz="0" w:space="0" w:color="auto"/>
              <w:right w:val="none" w:sz="0" w:space="0" w:color="auto"/>
            </w:tcBorders>
          </w:tcPr>
          <w:p w14:paraId="3344A424" w14:textId="77777777" w:rsidR="008D4D86" w:rsidRDefault="008D4D86" w:rsidP="008D4D86">
            <w:pPr>
              <w:pStyle w:val="CommentText"/>
              <w:spacing w:before="60" w:after="60"/>
              <w:jc w:val="both"/>
              <w:rPr>
                <w:rFonts w:cs="Arial"/>
                <w:b w:val="0"/>
              </w:rPr>
            </w:pPr>
            <w:bookmarkStart w:id="18" w:name="TblBkMk"/>
          </w:p>
        </w:tc>
        <w:sdt>
          <w:sdtPr>
            <w:rPr>
              <w:rFonts w:cs="Arial"/>
            </w:rPr>
            <w:id w:val="-2091921534"/>
            <w:placeholder>
              <w:docPart w:val="020F1C8B6F661247B3A02E41457B9091"/>
            </w:placeholder>
            <w:showingPlcHdr/>
            <w:text w:multiLine="1"/>
          </w:sdtPr>
          <w:sdtEndPr/>
          <w:sdtContent>
            <w:tc>
              <w:tcPr>
                <w:tcW w:w="1447" w:type="dxa"/>
              </w:tcPr>
              <w:p w14:paraId="6B59D6E3" w14:textId="6964BDC4"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820698639"/>
            <w:placeholder>
              <w:docPart w:val="9A6AA37FBBDAC04EAB5BCA0522B40BA1"/>
            </w:placeholder>
            <w:showingPlcHdr/>
            <w:text w:multiLine="1"/>
          </w:sdtPr>
          <w:sdtEndPr/>
          <w:sdtContent>
            <w:tc>
              <w:tcPr>
                <w:tcW w:w="1448" w:type="dxa"/>
              </w:tcPr>
              <w:p w14:paraId="7095AC30" w14:textId="43661FD4"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332908200"/>
            <w:placeholder>
              <w:docPart w:val="A8B3DE918C2D684DB8D875719286E9ED"/>
            </w:placeholder>
            <w:showingPlcHdr/>
            <w:text w:multiLine="1"/>
          </w:sdtPr>
          <w:sdtEndPr/>
          <w:sdtContent>
            <w:tc>
              <w:tcPr>
                <w:tcW w:w="1447" w:type="dxa"/>
              </w:tcPr>
              <w:p w14:paraId="38FB92AB" w14:textId="5CC355C0"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1448504804"/>
            <w:placeholder>
              <w:docPart w:val="4E5ADE6C8FA0FC4FB5D0364669331F6A"/>
            </w:placeholder>
            <w:showingPlcHdr/>
            <w:text w:multiLine="1"/>
          </w:sdtPr>
          <w:sdtEndPr/>
          <w:sdtContent>
            <w:tc>
              <w:tcPr>
                <w:tcW w:w="1448" w:type="dxa"/>
              </w:tcPr>
              <w:p w14:paraId="26366CE2" w14:textId="41BCB9F9"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173808753"/>
            <w:placeholder>
              <w:docPart w:val="549677D542D64941B40402DDA0C57D86"/>
            </w:placeholder>
            <w:showingPlcHdr/>
            <w:text w:multiLine="1"/>
          </w:sdtPr>
          <w:sdtEndPr/>
          <w:sdtContent>
            <w:tc>
              <w:tcPr>
                <w:tcW w:w="1447" w:type="dxa"/>
              </w:tcPr>
              <w:p w14:paraId="10FBEDE0" w14:textId="680A0A17"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sdt>
          <w:sdtPr>
            <w:rPr>
              <w:rFonts w:cs="Arial"/>
            </w:rPr>
            <w:id w:val="-432124268"/>
            <w:placeholder>
              <w:docPart w:val="9D18ABFF7667584AA88FD3457AFC4CAB"/>
            </w:placeholder>
            <w:showingPlcHdr/>
            <w:text w:multiLine="1"/>
          </w:sdtPr>
          <w:sdtEndPr/>
          <w:sdtContent>
            <w:tc>
              <w:tcPr>
                <w:tcW w:w="1448" w:type="dxa"/>
              </w:tcPr>
              <w:p w14:paraId="2BE160B3" w14:textId="6D5A93E7" w:rsidR="008D4D86" w:rsidRDefault="008D4D86" w:rsidP="008A736C">
                <w:pPr>
                  <w:pStyle w:val="CommentText"/>
                  <w:spacing w:before="60" w:after="60"/>
                  <w:cnfStyle w:val="100000000000" w:firstRow="1" w:lastRow="0" w:firstColumn="0" w:lastColumn="0" w:oddVBand="0" w:evenVBand="0" w:oddHBand="0" w:evenHBand="0" w:firstRowFirstColumn="0" w:firstRowLastColumn="0" w:lastRowFirstColumn="0" w:lastRowLastColumn="0"/>
                  <w:rPr>
                    <w:rFonts w:cs="Arial"/>
                    <w:b w:val="0"/>
                  </w:rPr>
                </w:pPr>
                <w:r w:rsidRPr="007A33DD">
                  <w:rPr>
                    <w:rStyle w:val="Strong"/>
                    <w:rFonts w:eastAsiaTheme="minorHAnsi"/>
                    <w:b/>
                    <w:bCs/>
                  </w:rPr>
                  <w:t>Click or tap here to enter text. [Month, Year]</w:t>
                </w:r>
              </w:p>
            </w:tc>
          </w:sdtContent>
        </w:sdt>
      </w:tr>
      <w:tr w:rsidR="008D4D86" w14:paraId="0013204D" w14:textId="77777777" w:rsidTr="00367452">
        <w:trPr>
          <w:cnfStyle w:val="000000100000" w:firstRow="0" w:lastRow="0" w:firstColumn="0" w:lastColumn="0" w:oddVBand="0" w:evenVBand="0" w:oddHBand="1" w:evenHBand="0" w:firstRowFirstColumn="0" w:firstRowLastColumn="0" w:lastRowFirstColumn="0" w:lastRowLastColumn="0"/>
        </w:trPr>
        <w:sdt>
          <w:sdtPr>
            <w:rPr>
              <w:rFonts w:cs="Arial"/>
            </w:rPr>
            <w:id w:val="1312749218"/>
            <w:placeholder>
              <w:docPart w:val="8C6D1C2ECC819F44AA39D47697F723CB"/>
            </w:placeholder>
            <w:showingPlcHdr/>
            <w:text w:multiLine="1"/>
          </w:sdtPr>
          <w:sdtEndPr/>
          <w:sdtContent>
            <w:tc>
              <w:tcPr>
                <w:cnfStyle w:val="001000000000" w:firstRow="0" w:lastRow="0" w:firstColumn="1" w:lastColumn="0" w:oddVBand="0" w:evenVBand="0" w:oddHBand="0" w:evenHBand="0" w:firstRowFirstColumn="0" w:firstRowLastColumn="0" w:lastRowFirstColumn="0" w:lastRowLastColumn="0"/>
                <w:tcW w:w="1375" w:type="dxa"/>
                <w:tcBorders>
                  <w:top w:val="none" w:sz="0" w:space="0" w:color="auto"/>
                  <w:bottom w:val="none" w:sz="0" w:space="0" w:color="auto"/>
                  <w:right w:val="none" w:sz="0" w:space="0" w:color="auto"/>
                </w:tcBorders>
              </w:tcPr>
              <w:p w14:paraId="522AE6E2" w14:textId="7E7E894A" w:rsidR="008D4D86" w:rsidRPr="00367452" w:rsidRDefault="008D4D86" w:rsidP="008D4D86">
                <w:pPr>
                  <w:pStyle w:val="CommentText"/>
                  <w:spacing w:before="60" w:after="60"/>
                  <w:rPr>
                    <w:rFonts w:cs="Arial"/>
                    <w:bCs w:val="0"/>
                  </w:rPr>
                </w:pPr>
                <w:r w:rsidRPr="00AC06A4">
                  <w:rPr>
                    <w:rStyle w:val="PlaceholderText"/>
                    <w:rFonts w:eastAsiaTheme="minorHAnsi"/>
                    <w:b w:val="0"/>
                    <w:bCs w:val="0"/>
                  </w:rPr>
                  <w:t>Click or tap here to enter text. [KPI 1]</w:t>
                </w:r>
              </w:p>
            </w:tc>
          </w:sdtContent>
        </w:sdt>
        <w:sdt>
          <w:sdtPr>
            <w:rPr>
              <w:rFonts w:cs="Arial"/>
              <w:b/>
            </w:rPr>
            <w:id w:val="-2091539617"/>
            <w:placeholder>
              <w:docPart w:val="DefaultPlaceholder_-1854013440"/>
            </w:placeholder>
            <w:showingPlcHdr/>
            <w:text/>
          </w:sdtPr>
          <w:sdtEndPr/>
          <w:sdtContent>
            <w:tc>
              <w:tcPr>
                <w:tcW w:w="1447" w:type="dxa"/>
                <w:tcBorders>
                  <w:top w:val="none" w:sz="0" w:space="0" w:color="auto"/>
                  <w:bottom w:val="none" w:sz="0" w:space="0" w:color="auto"/>
                </w:tcBorders>
              </w:tcPr>
              <w:p w14:paraId="52E84890" w14:textId="673D0C82"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71439295"/>
            <w:placeholder>
              <w:docPart w:val="DefaultPlaceholder_-1854013440"/>
            </w:placeholder>
            <w:showingPlcHdr/>
            <w:text/>
          </w:sdtPr>
          <w:sdtEndPr/>
          <w:sdtContent>
            <w:tc>
              <w:tcPr>
                <w:tcW w:w="1448" w:type="dxa"/>
                <w:tcBorders>
                  <w:top w:val="none" w:sz="0" w:space="0" w:color="auto"/>
                  <w:bottom w:val="none" w:sz="0" w:space="0" w:color="auto"/>
                </w:tcBorders>
              </w:tcPr>
              <w:p w14:paraId="3434AA15" w14:textId="380FD677"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492841997"/>
            <w:placeholder>
              <w:docPart w:val="DefaultPlaceholder_-1854013440"/>
            </w:placeholder>
            <w:showingPlcHdr/>
            <w:text/>
          </w:sdtPr>
          <w:sdtEndPr/>
          <w:sdtContent>
            <w:tc>
              <w:tcPr>
                <w:tcW w:w="1447" w:type="dxa"/>
                <w:tcBorders>
                  <w:top w:val="none" w:sz="0" w:space="0" w:color="auto"/>
                  <w:bottom w:val="none" w:sz="0" w:space="0" w:color="auto"/>
                </w:tcBorders>
              </w:tcPr>
              <w:p w14:paraId="636DC570" w14:textId="1C2CE0B1"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267575666"/>
            <w:placeholder>
              <w:docPart w:val="DefaultPlaceholder_-1854013440"/>
            </w:placeholder>
            <w:showingPlcHdr/>
            <w:text/>
          </w:sdtPr>
          <w:sdtEndPr/>
          <w:sdtContent>
            <w:tc>
              <w:tcPr>
                <w:tcW w:w="1448" w:type="dxa"/>
                <w:tcBorders>
                  <w:top w:val="none" w:sz="0" w:space="0" w:color="auto"/>
                  <w:bottom w:val="none" w:sz="0" w:space="0" w:color="auto"/>
                </w:tcBorders>
              </w:tcPr>
              <w:p w14:paraId="053C436A" w14:textId="5037FBED"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989023341"/>
            <w:placeholder>
              <w:docPart w:val="DefaultPlaceholder_-1854013440"/>
            </w:placeholder>
            <w:showingPlcHdr/>
            <w:text/>
          </w:sdtPr>
          <w:sdtEndPr/>
          <w:sdtContent>
            <w:tc>
              <w:tcPr>
                <w:tcW w:w="1447" w:type="dxa"/>
                <w:tcBorders>
                  <w:top w:val="none" w:sz="0" w:space="0" w:color="auto"/>
                  <w:bottom w:val="none" w:sz="0" w:space="0" w:color="auto"/>
                </w:tcBorders>
              </w:tcPr>
              <w:p w14:paraId="73F2F84B" w14:textId="37A9F222"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342085169"/>
            <w:placeholder>
              <w:docPart w:val="DefaultPlaceholder_-1854013440"/>
            </w:placeholder>
            <w:showingPlcHdr/>
            <w:text/>
          </w:sdtPr>
          <w:sdtEndPr/>
          <w:sdtContent>
            <w:tc>
              <w:tcPr>
                <w:tcW w:w="1448" w:type="dxa"/>
                <w:tcBorders>
                  <w:top w:val="none" w:sz="0" w:space="0" w:color="auto"/>
                  <w:bottom w:val="none" w:sz="0" w:space="0" w:color="auto"/>
                </w:tcBorders>
              </w:tcPr>
              <w:p w14:paraId="4B2C5DB1" w14:textId="5C8AD4ED" w:rsidR="008D4D86" w:rsidRDefault="008A736C" w:rsidP="006C160A">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tr>
      <w:tr w:rsidR="008D4D86" w14:paraId="42E055D7" w14:textId="77777777" w:rsidTr="00AA4093">
        <w:sdt>
          <w:sdtPr>
            <w:rPr>
              <w:rFonts w:cs="Arial"/>
            </w:rPr>
            <w:id w:val="-229077351"/>
            <w:placeholder>
              <w:docPart w:val="BEEBEAB3CE473A41AB65FF9388BECAE8"/>
            </w:placeholder>
            <w:showingPlcHdr/>
            <w:text w:multiLine="1"/>
          </w:sdtPr>
          <w:sdtEndPr/>
          <w:sdtContent>
            <w:tc>
              <w:tcPr>
                <w:cnfStyle w:val="001000000000" w:firstRow="0" w:lastRow="0" w:firstColumn="1" w:lastColumn="0" w:oddVBand="0" w:evenVBand="0" w:oddHBand="0" w:evenHBand="0" w:firstRowFirstColumn="0" w:firstRowLastColumn="0" w:lastRowFirstColumn="0" w:lastRowLastColumn="0"/>
                <w:tcW w:w="1375" w:type="dxa"/>
                <w:tcBorders>
                  <w:bottom w:val="single" w:sz="8" w:space="0" w:color="auto"/>
                  <w:right w:val="none" w:sz="0" w:space="0" w:color="auto"/>
                </w:tcBorders>
              </w:tcPr>
              <w:p w14:paraId="78CAEB02" w14:textId="61FC543B" w:rsidR="008D4D86" w:rsidRPr="00367452" w:rsidRDefault="0055441D" w:rsidP="0055441D">
                <w:pPr>
                  <w:pStyle w:val="CommentText"/>
                  <w:spacing w:before="60" w:after="60"/>
                  <w:rPr>
                    <w:rFonts w:cs="Arial"/>
                    <w:bCs w:val="0"/>
                  </w:rPr>
                </w:pPr>
                <w:r w:rsidRPr="0055441D">
                  <w:rPr>
                    <w:rStyle w:val="PlaceholderText"/>
                    <w:rFonts w:eastAsiaTheme="minorHAnsi"/>
                    <w:b w:val="0"/>
                    <w:bCs w:val="0"/>
                  </w:rPr>
                  <w:t>Click or tap here to enter text. [Add additional KPIs]</w:t>
                </w:r>
              </w:p>
            </w:tc>
          </w:sdtContent>
        </w:sdt>
        <w:sdt>
          <w:sdtPr>
            <w:rPr>
              <w:rFonts w:cs="Arial"/>
              <w:b/>
            </w:rPr>
            <w:id w:val="1838425659"/>
            <w:placeholder>
              <w:docPart w:val="C7F6788FC319D44DBC17ED1887574216"/>
            </w:placeholder>
            <w:showingPlcHdr/>
            <w:text/>
          </w:sdtPr>
          <w:sdtEndPr/>
          <w:sdtContent>
            <w:tc>
              <w:tcPr>
                <w:tcW w:w="1447" w:type="dxa"/>
                <w:tcBorders>
                  <w:bottom w:val="single" w:sz="8" w:space="0" w:color="auto"/>
                </w:tcBorders>
              </w:tcPr>
              <w:p w14:paraId="1BA69F0C" w14:textId="76C62CED"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982578205"/>
            <w:placeholder>
              <w:docPart w:val="50FCD537FF130C4BAF39BC1EA7CD24DE"/>
            </w:placeholder>
            <w:showingPlcHdr/>
            <w:text/>
          </w:sdtPr>
          <w:sdtEndPr/>
          <w:sdtContent>
            <w:tc>
              <w:tcPr>
                <w:tcW w:w="1448" w:type="dxa"/>
                <w:tcBorders>
                  <w:bottom w:val="single" w:sz="8" w:space="0" w:color="auto"/>
                </w:tcBorders>
              </w:tcPr>
              <w:p w14:paraId="62303F16" w14:textId="33852096"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230190665"/>
            <w:placeholder>
              <w:docPart w:val="958E24598D06FF4FB9FB40B2908FAD53"/>
            </w:placeholder>
            <w:showingPlcHdr/>
            <w:text/>
          </w:sdtPr>
          <w:sdtEndPr/>
          <w:sdtContent>
            <w:tc>
              <w:tcPr>
                <w:tcW w:w="1447" w:type="dxa"/>
                <w:tcBorders>
                  <w:bottom w:val="single" w:sz="8" w:space="0" w:color="auto"/>
                </w:tcBorders>
              </w:tcPr>
              <w:p w14:paraId="6FF123E1" w14:textId="48126230"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699730216"/>
            <w:placeholder>
              <w:docPart w:val="96CE772A16E60E478B852106BF396DA4"/>
            </w:placeholder>
            <w:showingPlcHdr/>
            <w:text/>
          </w:sdtPr>
          <w:sdtEndPr/>
          <w:sdtContent>
            <w:tc>
              <w:tcPr>
                <w:tcW w:w="1448" w:type="dxa"/>
                <w:tcBorders>
                  <w:bottom w:val="single" w:sz="8" w:space="0" w:color="auto"/>
                </w:tcBorders>
              </w:tcPr>
              <w:p w14:paraId="10FA565E" w14:textId="0613A364"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337306008"/>
            <w:placeholder>
              <w:docPart w:val="7E4CE8F16626E84C9928FBEFB1483DC1"/>
            </w:placeholder>
            <w:showingPlcHdr/>
            <w:text/>
          </w:sdtPr>
          <w:sdtEndPr/>
          <w:sdtContent>
            <w:tc>
              <w:tcPr>
                <w:tcW w:w="1447" w:type="dxa"/>
                <w:tcBorders>
                  <w:bottom w:val="single" w:sz="8" w:space="0" w:color="auto"/>
                </w:tcBorders>
              </w:tcPr>
              <w:p w14:paraId="6ED00FB7" w14:textId="5FB838BA"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088221610"/>
            <w:placeholder>
              <w:docPart w:val="C8B74B4C14E1E646A7BBA7718798882C"/>
            </w:placeholder>
            <w:showingPlcHdr/>
            <w:text/>
          </w:sdtPr>
          <w:sdtEndPr/>
          <w:sdtContent>
            <w:tc>
              <w:tcPr>
                <w:tcW w:w="1448" w:type="dxa"/>
                <w:tcBorders>
                  <w:bottom w:val="single" w:sz="8" w:space="0" w:color="auto"/>
                </w:tcBorders>
              </w:tcPr>
              <w:p w14:paraId="3EF7C8D4" w14:textId="76C6D519" w:rsidR="008D4D86" w:rsidRDefault="006C160A" w:rsidP="006C160A">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tr>
      <w:tr w:rsidR="00AA4093" w14:paraId="75A27329" w14:textId="77777777" w:rsidTr="00AA4093">
        <w:trPr>
          <w:cnfStyle w:val="000000100000" w:firstRow="0" w:lastRow="0" w:firstColumn="0" w:lastColumn="0" w:oddVBand="0" w:evenVBand="0" w:oddHBand="1" w:evenHBand="0" w:firstRowFirstColumn="0" w:firstRowLastColumn="0" w:lastRowFirstColumn="0" w:lastRowLastColumn="0"/>
        </w:trPr>
        <w:sdt>
          <w:sdtPr>
            <w:rPr>
              <w:rFonts w:cs="Arial"/>
            </w:rPr>
            <w:id w:val="-1505740210"/>
            <w:placeholder>
              <w:docPart w:val="6939FF6507609F4CAB245C3CA6C51CBB"/>
            </w:placeholder>
            <w:showingPlcHdr/>
            <w:text w:multiLine="1"/>
          </w:sdtPr>
          <w:sdtEndPr/>
          <w:sdtContent>
            <w:tc>
              <w:tcPr>
                <w:cnfStyle w:val="001000000000" w:firstRow="0" w:lastRow="0" w:firstColumn="1" w:lastColumn="0" w:oddVBand="0" w:evenVBand="0" w:oddHBand="0" w:evenHBand="0" w:firstRowFirstColumn="0" w:firstRowLastColumn="0" w:lastRowFirstColumn="0" w:lastRowLastColumn="0"/>
                <w:tcW w:w="1375" w:type="dxa"/>
                <w:tcBorders>
                  <w:top w:val="single" w:sz="8" w:space="0" w:color="auto"/>
                  <w:left w:val="single" w:sz="8" w:space="0" w:color="auto"/>
                  <w:bottom w:val="single" w:sz="8" w:space="0" w:color="auto"/>
                  <w:right w:val="single" w:sz="8" w:space="0" w:color="auto"/>
                </w:tcBorders>
              </w:tcPr>
              <w:p w14:paraId="682B313F" w14:textId="0C831C86" w:rsidR="00AA4093" w:rsidRDefault="00AA4093" w:rsidP="00AA4093">
                <w:pPr>
                  <w:pStyle w:val="CommentText"/>
                  <w:spacing w:before="60" w:after="60"/>
                  <w:rPr>
                    <w:rFonts w:cs="Arial"/>
                    <w:bCs w:val="0"/>
                  </w:rPr>
                </w:pPr>
                <w:r w:rsidRPr="0055441D">
                  <w:rPr>
                    <w:rStyle w:val="PlaceholderText"/>
                    <w:rFonts w:eastAsiaTheme="minorHAnsi"/>
                    <w:b w:val="0"/>
                    <w:bCs w:val="0"/>
                  </w:rPr>
                  <w:t>Click or tap here to enter text. [Add additional KPIs]</w:t>
                </w:r>
              </w:p>
            </w:tc>
          </w:sdtContent>
        </w:sdt>
        <w:sdt>
          <w:sdtPr>
            <w:rPr>
              <w:rFonts w:cs="Arial"/>
              <w:b/>
            </w:rPr>
            <w:id w:val="-654771802"/>
            <w:placeholder>
              <w:docPart w:val="9B55E008A2C3C545B3C204F4B51241EF"/>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5C0D3579" w14:textId="3B63DE71"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201928034"/>
            <w:placeholder>
              <w:docPart w:val="AA325885885A954FB3DAD29CF2C07058"/>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01C938E7" w14:textId="3FF68E15"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389504789"/>
            <w:placeholder>
              <w:docPart w:val="CEF1CB9C5B792E45922B796A0ADB4E20"/>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1F98B682" w14:textId="77419570"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266309329"/>
            <w:placeholder>
              <w:docPart w:val="F8607770A24C1445B1D9D768636456C9"/>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409E62BC" w14:textId="430F0141"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77389472"/>
            <w:placeholder>
              <w:docPart w:val="725FF11029B8F548B0DA10A1E6348A59"/>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173E980C" w14:textId="3416BD77"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882554491"/>
            <w:placeholder>
              <w:docPart w:val="E13AA178D2635B4E80D9518CA6AA4951"/>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575BBE5A" w14:textId="22C84A31"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tr>
      <w:tr w:rsidR="00AA4093" w14:paraId="5F06BC19" w14:textId="77777777" w:rsidTr="00AA4093">
        <w:sdt>
          <w:sdtPr>
            <w:rPr>
              <w:rFonts w:cs="Arial"/>
            </w:rPr>
            <w:id w:val="-541213761"/>
            <w:placeholder>
              <w:docPart w:val="E1F61BDA8B40F4448413DC70BC9BFEB3"/>
            </w:placeholder>
            <w:showingPlcHdr/>
            <w:text w:multiLine="1"/>
          </w:sdtPr>
          <w:sdtEndPr/>
          <w:sdtContent>
            <w:tc>
              <w:tcPr>
                <w:cnfStyle w:val="001000000000" w:firstRow="0" w:lastRow="0" w:firstColumn="1" w:lastColumn="0" w:oddVBand="0" w:evenVBand="0" w:oddHBand="0" w:evenHBand="0" w:firstRowFirstColumn="0" w:firstRowLastColumn="0" w:lastRowFirstColumn="0" w:lastRowLastColumn="0"/>
                <w:tcW w:w="1375" w:type="dxa"/>
                <w:tcBorders>
                  <w:top w:val="single" w:sz="8" w:space="0" w:color="auto"/>
                  <w:bottom w:val="single" w:sz="8" w:space="0" w:color="auto"/>
                </w:tcBorders>
              </w:tcPr>
              <w:p w14:paraId="1E1F5254" w14:textId="01654614" w:rsidR="00AA4093" w:rsidRDefault="00AA4093" w:rsidP="00AA4093">
                <w:pPr>
                  <w:pStyle w:val="CommentText"/>
                  <w:spacing w:before="60" w:after="60"/>
                  <w:rPr>
                    <w:rFonts w:cs="Arial"/>
                    <w:bCs w:val="0"/>
                  </w:rPr>
                </w:pPr>
                <w:r w:rsidRPr="0055441D">
                  <w:rPr>
                    <w:rStyle w:val="PlaceholderText"/>
                    <w:rFonts w:eastAsiaTheme="minorHAnsi"/>
                    <w:b w:val="0"/>
                    <w:bCs w:val="0"/>
                  </w:rPr>
                  <w:t>Click or tap here to enter text. [Add additional KPIs]</w:t>
                </w:r>
              </w:p>
            </w:tc>
          </w:sdtContent>
        </w:sdt>
        <w:sdt>
          <w:sdtPr>
            <w:rPr>
              <w:rFonts w:cs="Arial"/>
              <w:b/>
            </w:rPr>
            <w:id w:val="-1025710645"/>
            <w:placeholder>
              <w:docPart w:val="193B521A2216764093D6BA0A5CBAAA0C"/>
            </w:placeholder>
            <w:showingPlcHdr/>
            <w:text/>
          </w:sdtPr>
          <w:sdtEndPr/>
          <w:sdtContent>
            <w:tc>
              <w:tcPr>
                <w:tcW w:w="1447" w:type="dxa"/>
                <w:tcBorders>
                  <w:top w:val="single" w:sz="8" w:space="0" w:color="auto"/>
                  <w:bottom w:val="single" w:sz="8" w:space="0" w:color="auto"/>
                </w:tcBorders>
              </w:tcPr>
              <w:p w14:paraId="32A62381" w14:textId="78B2D5AD"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14164999"/>
            <w:placeholder>
              <w:docPart w:val="DF882811C25E254C9B0E055B755C2991"/>
            </w:placeholder>
            <w:showingPlcHdr/>
            <w:text/>
          </w:sdtPr>
          <w:sdtEndPr/>
          <w:sdtContent>
            <w:tc>
              <w:tcPr>
                <w:tcW w:w="1448" w:type="dxa"/>
                <w:tcBorders>
                  <w:top w:val="single" w:sz="8" w:space="0" w:color="auto"/>
                  <w:bottom w:val="single" w:sz="8" w:space="0" w:color="auto"/>
                </w:tcBorders>
              </w:tcPr>
              <w:p w14:paraId="2AACCE2D" w14:textId="16FA83B5"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14591160"/>
            <w:placeholder>
              <w:docPart w:val="6E438B2CE7CEEA4BA86E01866C25C25C"/>
            </w:placeholder>
            <w:showingPlcHdr/>
            <w:text/>
          </w:sdtPr>
          <w:sdtEndPr/>
          <w:sdtContent>
            <w:tc>
              <w:tcPr>
                <w:tcW w:w="1447" w:type="dxa"/>
                <w:tcBorders>
                  <w:top w:val="single" w:sz="8" w:space="0" w:color="auto"/>
                  <w:bottom w:val="single" w:sz="8" w:space="0" w:color="auto"/>
                </w:tcBorders>
              </w:tcPr>
              <w:p w14:paraId="426E64AC" w14:textId="0A6D86D4"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865588158"/>
            <w:placeholder>
              <w:docPart w:val="6AED40EF63CA9749BA53B3340C846DBE"/>
            </w:placeholder>
            <w:showingPlcHdr/>
            <w:text/>
          </w:sdtPr>
          <w:sdtEndPr/>
          <w:sdtContent>
            <w:tc>
              <w:tcPr>
                <w:tcW w:w="1448" w:type="dxa"/>
                <w:tcBorders>
                  <w:top w:val="single" w:sz="8" w:space="0" w:color="auto"/>
                  <w:bottom w:val="single" w:sz="8" w:space="0" w:color="auto"/>
                </w:tcBorders>
              </w:tcPr>
              <w:p w14:paraId="2018E989" w14:textId="5BDF21CD"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722802154"/>
            <w:placeholder>
              <w:docPart w:val="8791659558DD4A49941315AE0CE9ED8E"/>
            </w:placeholder>
            <w:showingPlcHdr/>
            <w:text/>
          </w:sdtPr>
          <w:sdtEndPr/>
          <w:sdtContent>
            <w:tc>
              <w:tcPr>
                <w:tcW w:w="1447" w:type="dxa"/>
                <w:tcBorders>
                  <w:top w:val="single" w:sz="8" w:space="0" w:color="auto"/>
                  <w:bottom w:val="single" w:sz="8" w:space="0" w:color="auto"/>
                </w:tcBorders>
              </w:tcPr>
              <w:p w14:paraId="76C3F872" w14:textId="76247490"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30683871"/>
            <w:placeholder>
              <w:docPart w:val="3766619156EB554980F8881DD51EE4B9"/>
            </w:placeholder>
            <w:showingPlcHdr/>
            <w:text/>
          </w:sdtPr>
          <w:sdtEndPr/>
          <w:sdtContent>
            <w:tc>
              <w:tcPr>
                <w:tcW w:w="1448" w:type="dxa"/>
                <w:tcBorders>
                  <w:top w:val="single" w:sz="8" w:space="0" w:color="auto"/>
                  <w:bottom w:val="single" w:sz="8" w:space="0" w:color="auto"/>
                </w:tcBorders>
              </w:tcPr>
              <w:p w14:paraId="571F18C9" w14:textId="4CD9C552" w:rsidR="00AA4093" w:rsidRDefault="00AA4093" w:rsidP="00AA4093">
                <w:pPr>
                  <w:pStyle w:val="CommentText"/>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tr>
      <w:tr w:rsidR="00AA4093" w14:paraId="2B7DAF03" w14:textId="77777777" w:rsidTr="00AA4093">
        <w:trPr>
          <w:cnfStyle w:val="000000100000" w:firstRow="0" w:lastRow="0" w:firstColumn="0" w:lastColumn="0" w:oddVBand="0" w:evenVBand="0" w:oddHBand="1" w:evenHBand="0" w:firstRowFirstColumn="0" w:firstRowLastColumn="0" w:lastRowFirstColumn="0" w:lastRowLastColumn="0"/>
        </w:trPr>
        <w:sdt>
          <w:sdtPr>
            <w:rPr>
              <w:rFonts w:cs="Arial"/>
            </w:rPr>
            <w:id w:val="-1876847399"/>
            <w:placeholder>
              <w:docPart w:val="DD600022F7A780489C26A5D14D9562B3"/>
            </w:placeholder>
            <w:showingPlcHdr/>
            <w:text w:multiLine="1"/>
          </w:sdtPr>
          <w:sdtEndPr/>
          <w:sdtContent>
            <w:tc>
              <w:tcPr>
                <w:cnfStyle w:val="001000000000" w:firstRow="0" w:lastRow="0" w:firstColumn="1" w:lastColumn="0" w:oddVBand="0" w:evenVBand="0" w:oddHBand="0" w:evenHBand="0" w:firstRowFirstColumn="0" w:firstRowLastColumn="0" w:lastRowFirstColumn="0" w:lastRowLastColumn="0"/>
                <w:tcW w:w="1375" w:type="dxa"/>
                <w:tcBorders>
                  <w:top w:val="single" w:sz="8" w:space="0" w:color="auto"/>
                  <w:left w:val="single" w:sz="8" w:space="0" w:color="auto"/>
                  <w:bottom w:val="single" w:sz="8" w:space="0" w:color="auto"/>
                  <w:right w:val="single" w:sz="8" w:space="0" w:color="auto"/>
                </w:tcBorders>
              </w:tcPr>
              <w:p w14:paraId="2EF6FE8E" w14:textId="514E6BEA" w:rsidR="00AA4093" w:rsidRDefault="00AA4093" w:rsidP="00AA4093">
                <w:pPr>
                  <w:pStyle w:val="CommentText"/>
                  <w:spacing w:before="60" w:after="60"/>
                  <w:rPr>
                    <w:rFonts w:cs="Arial"/>
                    <w:bCs w:val="0"/>
                  </w:rPr>
                </w:pPr>
                <w:r w:rsidRPr="0055441D">
                  <w:rPr>
                    <w:rStyle w:val="PlaceholderText"/>
                    <w:rFonts w:eastAsiaTheme="minorHAnsi"/>
                    <w:b w:val="0"/>
                    <w:bCs w:val="0"/>
                  </w:rPr>
                  <w:t>Click or tap here to enter text. [Add additional KPIs]</w:t>
                </w:r>
              </w:p>
            </w:tc>
          </w:sdtContent>
        </w:sdt>
        <w:sdt>
          <w:sdtPr>
            <w:rPr>
              <w:rFonts w:cs="Arial"/>
              <w:b/>
            </w:rPr>
            <w:id w:val="-367445265"/>
            <w:placeholder>
              <w:docPart w:val="FAA7B089544C6E45A05CD16D5E0BA18D"/>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549046FB" w14:textId="3EB656AB"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1047883719"/>
            <w:placeholder>
              <w:docPart w:val="7FC35C5EAD0B064CBF9BCA3B2D2DBB48"/>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3DFFEA45" w14:textId="2B5F1088"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125649486"/>
            <w:placeholder>
              <w:docPart w:val="ABBCE6D6A1591F4884EF458C77A4F39F"/>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1DCB1FCD" w14:textId="6F2D34AF"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984544546"/>
            <w:placeholder>
              <w:docPart w:val="A88EFE2E67F75342BE8D461C5C53DC5C"/>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148FC0EF" w14:textId="1A3AD3EC"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526607813"/>
            <w:placeholder>
              <w:docPart w:val="D43D394DAE95A14385CD70DE8BB53BAF"/>
            </w:placeholder>
            <w:showingPlcHdr/>
            <w:text/>
          </w:sdtPr>
          <w:sdtEndPr/>
          <w:sdtContent>
            <w:tc>
              <w:tcPr>
                <w:tcW w:w="1447" w:type="dxa"/>
                <w:tcBorders>
                  <w:top w:val="single" w:sz="8" w:space="0" w:color="auto"/>
                  <w:left w:val="single" w:sz="8" w:space="0" w:color="auto"/>
                  <w:bottom w:val="single" w:sz="8" w:space="0" w:color="auto"/>
                  <w:right w:val="single" w:sz="8" w:space="0" w:color="auto"/>
                </w:tcBorders>
              </w:tcPr>
              <w:p w14:paraId="69E952E9" w14:textId="553B274E"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sdt>
          <w:sdtPr>
            <w:rPr>
              <w:rFonts w:cs="Arial"/>
              <w:b/>
            </w:rPr>
            <w:id w:val="2085403222"/>
            <w:placeholder>
              <w:docPart w:val="0C5BE675E869E6479215CCB25A144BCF"/>
            </w:placeholder>
            <w:showingPlcHdr/>
            <w:text/>
          </w:sdtPr>
          <w:sdtEndPr/>
          <w:sdtContent>
            <w:tc>
              <w:tcPr>
                <w:tcW w:w="1448" w:type="dxa"/>
                <w:tcBorders>
                  <w:top w:val="single" w:sz="8" w:space="0" w:color="auto"/>
                  <w:left w:val="single" w:sz="8" w:space="0" w:color="auto"/>
                  <w:bottom w:val="single" w:sz="8" w:space="0" w:color="auto"/>
                  <w:right w:val="single" w:sz="8" w:space="0" w:color="auto"/>
                </w:tcBorders>
              </w:tcPr>
              <w:p w14:paraId="371E966D" w14:textId="5B94E164" w:rsidR="00AA4093" w:rsidRDefault="00AA4093" w:rsidP="00AA4093">
                <w:pPr>
                  <w:pStyle w:val="CommentText"/>
                  <w:spacing w:before="60" w:after="60"/>
                  <w:cnfStyle w:val="000000100000" w:firstRow="0" w:lastRow="0" w:firstColumn="0" w:lastColumn="0" w:oddVBand="0" w:evenVBand="0" w:oddHBand="1" w:evenHBand="0" w:firstRowFirstColumn="0" w:firstRowLastColumn="0" w:lastRowFirstColumn="0" w:lastRowLastColumn="0"/>
                  <w:rPr>
                    <w:rFonts w:cs="Arial"/>
                    <w:b/>
                  </w:rPr>
                </w:pPr>
                <w:r w:rsidRPr="00E812C8">
                  <w:rPr>
                    <w:rStyle w:val="PlaceholderText"/>
                    <w:rFonts w:eastAsiaTheme="minorHAnsi"/>
                  </w:rPr>
                  <w:t>Click or tap here to enter text.</w:t>
                </w:r>
              </w:p>
            </w:tc>
          </w:sdtContent>
        </w:sdt>
      </w:tr>
      <w:bookmarkEnd w:id="18"/>
    </w:tbl>
    <w:p w14:paraId="5C408BEB" w14:textId="5B482B52" w:rsidR="006B3861" w:rsidRDefault="006B3861" w:rsidP="00C23617">
      <w:pPr>
        <w:pStyle w:val="CommentText"/>
        <w:jc w:val="both"/>
        <w:rPr>
          <w:rFonts w:cs="Arial"/>
          <w:b/>
        </w:rPr>
      </w:pPr>
    </w:p>
    <w:p w14:paraId="7AB2D129" w14:textId="77777777" w:rsidR="004214C8" w:rsidRDefault="004214C8" w:rsidP="00C23617">
      <w:pPr>
        <w:pStyle w:val="CommentText"/>
        <w:jc w:val="both"/>
        <w:rPr>
          <w:rFonts w:cs="Arial"/>
          <w:b/>
        </w:rPr>
      </w:pPr>
    </w:p>
    <w:p w14:paraId="6C4FEEA6" w14:textId="51F9C5AA" w:rsidR="00B02143" w:rsidRDefault="00B02143" w:rsidP="00B02143">
      <w:pPr>
        <w:pStyle w:val="CommentText"/>
        <w:jc w:val="both"/>
        <w:rPr>
          <w:rFonts w:cs="Arial"/>
          <w:bCs/>
        </w:rPr>
      </w:pPr>
      <w:r>
        <w:rPr>
          <w:rFonts w:cs="Arial"/>
          <w:bCs/>
        </w:rPr>
        <w:t>Please describe the KPI measure</w:t>
      </w:r>
      <w:r w:rsidR="00800E53">
        <w:rPr>
          <w:rFonts w:cs="Arial"/>
          <w:bCs/>
        </w:rPr>
        <w:t>s</w:t>
      </w:r>
      <w:r>
        <w:rPr>
          <w:rFonts w:cs="Arial"/>
          <w:bCs/>
        </w:rPr>
        <w:t xml:space="preserve"> below</w:t>
      </w:r>
      <w:r w:rsidR="00EE180F">
        <w:rPr>
          <w:rFonts w:cs="Arial"/>
          <w:bCs/>
        </w:rPr>
        <w:t>.</w:t>
      </w:r>
    </w:p>
    <w:p w14:paraId="01757CD5" w14:textId="1342A756" w:rsidR="00EE180F" w:rsidRDefault="00EE180F" w:rsidP="00B02143">
      <w:pPr>
        <w:pStyle w:val="CommentText"/>
        <w:jc w:val="both"/>
        <w:rPr>
          <w:rFonts w:cs="Arial"/>
          <w:bCs/>
        </w:rPr>
      </w:pPr>
    </w:p>
    <w:sdt>
      <w:sdtPr>
        <w:rPr>
          <w:rFonts w:cs="Arial"/>
          <w:b/>
        </w:rPr>
        <w:id w:val="-903670773"/>
        <w:placeholder>
          <w:docPart w:val="DefaultPlaceholder_-1854013440"/>
        </w:placeholder>
        <w:showingPlcHdr/>
        <w:text/>
      </w:sdtPr>
      <w:sdtEndPr/>
      <w:sdtContent>
        <w:p w14:paraId="7F1A4B4E" w14:textId="2236AB9E" w:rsidR="00EE180F" w:rsidRPr="00A86777" w:rsidRDefault="00EE180F" w:rsidP="00B02143">
          <w:pPr>
            <w:pStyle w:val="CommentText"/>
            <w:jc w:val="both"/>
            <w:rPr>
              <w:rFonts w:cs="Arial"/>
              <w:b/>
            </w:rPr>
          </w:pPr>
          <w:r w:rsidRPr="00E812C8">
            <w:rPr>
              <w:rStyle w:val="PlaceholderText"/>
              <w:rFonts w:eastAsiaTheme="minorHAnsi"/>
            </w:rPr>
            <w:t>Click or tap here to enter text.</w:t>
          </w:r>
        </w:p>
      </w:sdtContent>
    </w:sdt>
    <w:p w14:paraId="4084E2F7" w14:textId="266290CF" w:rsidR="00C23617" w:rsidRDefault="00C23617" w:rsidP="00C23617">
      <w:pPr>
        <w:pStyle w:val="CommentText"/>
        <w:jc w:val="both"/>
        <w:rPr>
          <w:rFonts w:cs="Arial"/>
          <w:b/>
        </w:rPr>
      </w:pPr>
    </w:p>
    <w:p w14:paraId="2E5A28D2" w14:textId="77777777" w:rsidR="00EE180F" w:rsidRDefault="00EE180F" w:rsidP="00C23617">
      <w:pPr>
        <w:pStyle w:val="CommentText"/>
        <w:jc w:val="both"/>
        <w:rPr>
          <w:rFonts w:cs="Arial"/>
          <w:b/>
        </w:rPr>
      </w:pPr>
    </w:p>
    <w:p w14:paraId="42B95F2C" w14:textId="077A1D55" w:rsidR="00C23617" w:rsidRPr="00B3004B" w:rsidRDefault="00C23617" w:rsidP="009043E6">
      <w:pPr>
        <w:pStyle w:val="Heading2"/>
      </w:pPr>
      <w:bookmarkStart w:id="19" w:name="_Toc45287951"/>
      <w:r w:rsidRPr="00A86777">
        <w:t>Projections</w:t>
      </w:r>
      <w:bookmarkEnd w:id="19"/>
      <w:r w:rsidRPr="00A86777">
        <w:t xml:space="preserve"> </w:t>
      </w:r>
    </w:p>
    <w:p w14:paraId="5C84E144" w14:textId="77777777" w:rsidR="00C23617" w:rsidRPr="00A86777" w:rsidRDefault="00C23617" w:rsidP="00C23617">
      <w:pPr>
        <w:pStyle w:val="CommentText"/>
        <w:jc w:val="both"/>
        <w:rPr>
          <w:rFonts w:cs="Arial"/>
        </w:rPr>
      </w:pPr>
      <w:r w:rsidRPr="00A86777">
        <w:rPr>
          <w:rFonts w:cs="Arial"/>
        </w:rPr>
        <w:t xml:space="preserve">Is the company willing to provide the full financial model (Income statement, Cash Flow and Balance Sheet) for qualified investors to review?  </w:t>
      </w:r>
      <w:sdt>
        <w:sdtPr>
          <w:rPr>
            <w:rFonts w:cs="Arial"/>
          </w:rPr>
          <w:id w:val="215172246"/>
          <w:placeholder>
            <w:docPart w:val="0782E40B514F45F38E88500CC9CAE5A4"/>
          </w:placeholder>
          <w:showingPlcHdr/>
          <w:dropDownList>
            <w:listItem w:displayText="Yes" w:value="Yes"/>
            <w:listItem w:displayText="No" w:value="No"/>
            <w:listItem w:displayText="A summarised version will be made available. " w:value="A summarised version will be made available. "/>
          </w:dropDownList>
        </w:sdtPr>
        <w:sdtEndPr/>
        <w:sdtContent>
          <w:r w:rsidRPr="00A86777">
            <w:rPr>
              <w:rStyle w:val="PlaceholderText"/>
              <w:rFonts w:cs="Arial"/>
            </w:rPr>
            <w:t>Choose an item.</w:t>
          </w:r>
        </w:sdtContent>
      </w:sdt>
    </w:p>
    <w:p w14:paraId="70C2D613" w14:textId="77777777" w:rsidR="00C23617" w:rsidRPr="00A86777" w:rsidRDefault="00C23617" w:rsidP="00C23617">
      <w:pPr>
        <w:pStyle w:val="CommentText"/>
        <w:rPr>
          <w:rFonts w:cs="Arial"/>
          <w:i/>
        </w:rPr>
      </w:pPr>
    </w:p>
    <w:p w14:paraId="7D9B9813" w14:textId="77777777" w:rsidR="00C23617" w:rsidRPr="00A86777" w:rsidRDefault="00C23617" w:rsidP="00C23617">
      <w:pPr>
        <w:pStyle w:val="CommentText"/>
        <w:jc w:val="center"/>
        <w:rPr>
          <w:rFonts w:cs="Arial"/>
          <w:i/>
          <w:u w:val="single"/>
        </w:rPr>
      </w:pPr>
      <w:r w:rsidRPr="00A86777">
        <w:rPr>
          <w:rFonts w:cs="Arial"/>
          <w:i/>
          <w:u w:val="single"/>
        </w:rPr>
        <w:t>Warning: financial projections should not be relied upon as a guarantee of future performance.</w:t>
      </w:r>
    </w:p>
    <w:p w14:paraId="552616CC" w14:textId="78841036" w:rsidR="00C23617" w:rsidRDefault="00C23617" w:rsidP="00C23617">
      <w:pPr>
        <w:pStyle w:val="CommentText"/>
        <w:jc w:val="both"/>
        <w:rPr>
          <w:rFonts w:cs="Arial"/>
          <w:b/>
          <w:bCs/>
        </w:rPr>
      </w:pPr>
    </w:p>
    <w:p w14:paraId="7D6EDD07" w14:textId="77777777" w:rsidR="002578AB" w:rsidRPr="00A86777" w:rsidRDefault="002578AB" w:rsidP="00C23617">
      <w:pPr>
        <w:pStyle w:val="CommentText"/>
        <w:jc w:val="both"/>
        <w:rPr>
          <w:rFonts w:cs="Arial"/>
          <w:b/>
          <w:bCs/>
        </w:rPr>
      </w:pPr>
    </w:p>
    <w:p w14:paraId="64FD4A46" w14:textId="564EB809" w:rsidR="00C23617" w:rsidRPr="0055124A" w:rsidRDefault="00C23617" w:rsidP="0055124A">
      <w:pPr>
        <w:pStyle w:val="Heading1"/>
      </w:pPr>
      <w:bookmarkStart w:id="20" w:name="_Toc45287954"/>
      <w:r w:rsidRPr="00A86777">
        <w:t>CURRENT SHAREHOLDER STRUCTURE AND CAP TABLE</w:t>
      </w:r>
      <w:bookmarkEnd w:id="20"/>
    </w:p>
    <w:p w14:paraId="559CBD90" w14:textId="3A7773BD" w:rsidR="003114AA" w:rsidRPr="00E77581" w:rsidRDefault="003114AA" w:rsidP="009043E6">
      <w:pPr>
        <w:pStyle w:val="Heading2"/>
      </w:pPr>
      <w:r>
        <w:t>Current Cap Table</w:t>
      </w:r>
    </w:p>
    <w:p w14:paraId="64174EC5" w14:textId="0A425157" w:rsidR="00C23617" w:rsidRPr="00A86777" w:rsidRDefault="00C23617" w:rsidP="00C23617">
      <w:pPr>
        <w:adjustRightInd w:val="0"/>
        <w:jc w:val="both"/>
        <w:rPr>
          <w:rFonts w:cs="Arial"/>
        </w:rPr>
      </w:pPr>
      <w:r w:rsidRPr="00A86777">
        <w:rPr>
          <w:rFonts w:cs="Arial"/>
        </w:rPr>
        <w:t>Please follow the following format. If there is an extensive CAP table</w:t>
      </w:r>
      <w:r w:rsidR="008A2215">
        <w:rPr>
          <w:rFonts w:cs="Arial"/>
        </w:rPr>
        <w:t>, p</w:t>
      </w:r>
      <w:r w:rsidRPr="00A86777">
        <w:rPr>
          <w:rFonts w:cs="Arial"/>
        </w:rPr>
        <w:t xml:space="preserve">lease include a shortened version below and provide the full version for investors in the secure data room.  </w:t>
      </w:r>
    </w:p>
    <w:p w14:paraId="6D35D89F" w14:textId="77777777" w:rsidR="00C23617" w:rsidRPr="00A86777" w:rsidRDefault="00C23617" w:rsidP="00C23617">
      <w:pPr>
        <w:adjustRightInd w:val="0"/>
        <w:rPr>
          <w:rFonts w:cs="Arial"/>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1414"/>
        <w:gridCol w:w="1559"/>
        <w:gridCol w:w="1788"/>
        <w:gridCol w:w="1587"/>
        <w:gridCol w:w="1587"/>
      </w:tblGrid>
      <w:tr w:rsidR="00C23617" w:rsidRPr="00A86777" w14:paraId="0D1AA0CD" w14:textId="77777777" w:rsidTr="001A2F3E">
        <w:trPr>
          <w:trHeight w:val="164"/>
        </w:trPr>
        <w:tc>
          <w:tcPr>
            <w:tcW w:w="2125" w:type="dxa"/>
            <w:shd w:val="clear" w:color="auto" w:fill="6EB246"/>
            <w:vAlign w:val="center"/>
          </w:tcPr>
          <w:p w14:paraId="45C42BAB" w14:textId="77777777" w:rsidR="00C23617" w:rsidRPr="00A86777" w:rsidRDefault="00C23617" w:rsidP="00F80442">
            <w:pPr>
              <w:spacing w:before="60" w:after="60"/>
              <w:jc w:val="center"/>
              <w:rPr>
                <w:rFonts w:cs="Arial"/>
                <w:b/>
                <w:bCs/>
                <w:color w:val="FFFFFF"/>
              </w:rPr>
            </w:pPr>
            <w:r w:rsidRPr="00A86777">
              <w:rPr>
                <w:rFonts w:cs="Arial"/>
                <w:b/>
                <w:bCs/>
                <w:color w:val="FFFFFF"/>
              </w:rPr>
              <w:t>Shareholder Name</w:t>
            </w:r>
          </w:p>
        </w:tc>
        <w:tc>
          <w:tcPr>
            <w:tcW w:w="1414" w:type="dxa"/>
            <w:shd w:val="clear" w:color="auto" w:fill="6EB246"/>
            <w:vAlign w:val="center"/>
          </w:tcPr>
          <w:p w14:paraId="11CC2C25" w14:textId="77777777" w:rsidR="00C23617" w:rsidRPr="00A86777" w:rsidRDefault="00C23617" w:rsidP="00F80442">
            <w:pPr>
              <w:spacing w:before="60" w:after="60"/>
              <w:jc w:val="center"/>
              <w:rPr>
                <w:rFonts w:cs="Arial"/>
                <w:b/>
                <w:bCs/>
                <w:color w:val="FFFFFF"/>
              </w:rPr>
            </w:pPr>
            <w:r w:rsidRPr="00A86777">
              <w:rPr>
                <w:rFonts w:cs="Arial"/>
                <w:b/>
                <w:bCs/>
                <w:color w:val="FFFFFF"/>
              </w:rPr>
              <w:t>Position</w:t>
            </w:r>
          </w:p>
        </w:tc>
        <w:tc>
          <w:tcPr>
            <w:tcW w:w="1559" w:type="dxa"/>
            <w:shd w:val="clear" w:color="auto" w:fill="6EB246"/>
            <w:vAlign w:val="center"/>
          </w:tcPr>
          <w:p w14:paraId="60C645EE" w14:textId="77777777" w:rsidR="00C23617" w:rsidRPr="00A86777" w:rsidRDefault="00C23617" w:rsidP="00F80442">
            <w:pPr>
              <w:spacing w:before="60" w:after="60"/>
              <w:jc w:val="center"/>
              <w:rPr>
                <w:rFonts w:cs="Arial"/>
                <w:b/>
                <w:bCs/>
                <w:color w:val="FFFFFF"/>
              </w:rPr>
            </w:pPr>
            <w:r w:rsidRPr="00A86777">
              <w:rPr>
                <w:rFonts w:cs="Arial"/>
                <w:b/>
                <w:bCs/>
                <w:color w:val="FFFFFF"/>
              </w:rPr>
              <w:t>Director (Yes/No)</w:t>
            </w:r>
          </w:p>
        </w:tc>
        <w:tc>
          <w:tcPr>
            <w:tcW w:w="1788" w:type="dxa"/>
            <w:shd w:val="clear" w:color="auto" w:fill="6EB246"/>
            <w:vAlign w:val="center"/>
          </w:tcPr>
          <w:p w14:paraId="3175A809" w14:textId="77777777" w:rsidR="00C23617" w:rsidRPr="00A86777" w:rsidRDefault="00C23617" w:rsidP="00F80442">
            <w:pPr>
              <w:spacing w:before="60" w:after="60"/>
              <w:jc w:val="center"/>
              <w:rPr>
                <w:rFonts w:cs="Arial"/>
                <w:b/>
                <w:bCs/>
                <w:color w:val="FFFFFF"/>
              </w:rPr>
            </w:pPr>
            <w:r w:rsidRPr="00A86777">
              <w:rPr>
                <w:rFonts w:cs="Arial"/>
                <w:b/>
                <w:bCs/>
                <w:color w:val="FFFFFF"/>
              </w:rPr>
              <w:t>No of shares</w:t>
            </w:r>
          </w:p>
        </w:tc>
        <w:tc>
          <w:tcPr>
            <w:tcW w:w="1587" w:type="dxa"/>
            <w:shd w:val="clear" w:color="auto" w:fill="6EB246"/>
            <w:vAlign w:val="center"/>
          </w:tcPr>
          <w:p w14:paraId="09BC1C51" w14:textId="77777777" w:rsidR="00C23617" w:rsidRPr="00A86777" w:rsidRDefault="00C23617" w:rsidP="00F80442">
            <w:pPr>
              <w:spacing w:before="60" w:after="60"/>
              <w:jc w:val="center"/>
              <w:rPr>
                <w:rFonts w:cs="Arial"/>
                <w:b/>
                <w:bCs/>
                <w:color w:val="FFFFFF"/>
              </w:rPr>
            </w:pPr>
            <w:r w:rsidRPr="00A86777">
              <w:rPr>
                <w:rFonts w:cs="Arial"/>
                <w:b/>
                <w:bCs/>
                <w:color w:val="FFFFFF"/>
              </w:rPr>
              <w:t>Class of Share</w:t>
            </w:r>
          </w:p>
        </w:tc>
        <w:tc>
          <w:tcPr>
            <w:tcW w:w="1587" w:type="dxa"/>
            <w:shd w:val="clear" w:color="auto" w:fill="6EB246"/>
          </w:tcPr>
          <w:p w14:paraId="10970800" w14:textId="77777777" w:rsidR="00C23617" w:rsidRPr="00A86777" w:rsidRDefault="00C23617" w:rsidP="00F80442">
            <w:pPr>
              <w:spacing w:before="60" w:after="60"/>
              <w:jc w:val="center"/>
              <w:rPr>
                <w:rFonts w:cs="Arial"/>
                <w:b/>
                <w:bCs/>
                <w:color w:val="FFFFFF"/>
              </w:rPr>
            </w:pPr>
            <w:r w:rsidRPr="00A86777">
              <w:rPr>
                <w:rFonts w:cs="Arial"/>
                <w:b/>
                <w:bCs/>
                <w:color w:val="FFFFFF"/>
              </w:rPr>
              <w:t>%</w:t>
            </w:r>
          </w:p>
        </w:tc>
      </w:tr>
      <w:tr w:rsidR="00C23617" w:rsidRPr="00A86777" w14:paraId="3B7569D3" w14:textId="77777777" w:rsidTr="001A2F3E">
        <w:sdt>
          <w:sdtPr>
            <w:rPr>
              <w:rFonts w:cs="Arial"/>
            </w:rPr>
            <w:id w:val="177853933"/>
            <w:placeholder>
              <w:docPart w:val="02A2ED27CC791847A375FBCB5B3F74AC"/>
            </w:placeholder>
            <w:showingPlcHdr/>
            <w:text w:multiLine="1"/>
          </w:sdtPr>
          <w:sdtEndPr/>
          <w:sdtContent>
            <w:tc>
              <w:tcPr>
                <w:tcW w:w="2125" w:type="dxa"/>
              </w:tcPr>
              <w:p w14:paraId="51977FCF" w14:textId="30C20565" w:rsidR="00C23617" w:rsidRPr="00A86777" w:rsidRDefault="005F712F" w:rsidP="0059502B">
                <w:pPr>
                  <w:spacing w:before="60" w:after="60"/>
                  <w:rPr>
                    <w:rFonts w:cs="Arial"/>
                  </w:rPr>
                </w:pPr>
                <w:r w:rsidRPr="00E812C8">
                  <w:rPr>
                    <w:rStyle w:val="PlaceholderText"/>
                    <w:rFonts w:eastAsiaTheme="minorHAnsi"/>
                  </w:rPr>
                  <w:t>Click or tap here to enter text. [e.g. 'A Founder']</w:t>
                </w:r>
              </w:p>
            </w:tc>
          </w:sdtContent>
        </w:sdt>
        <w:sdt>
          <w:sdtPr>
            <w:rPr>
              <w:rFonts w:cs="Arial"/>
            </w:rPr>
            <w:id w:val="1982423832"/>
            <w:placeholder>
              <w:docPart w:val="F2AAE0A26880C9408B3E833D0365E28A"/>
            </w:placeholder>
            <w:showingPlcHdr/>
            <w:text w:multiLine="1"/>
          </w:sdtPr>
          <w:sdtEndPr/>
          <w:sdtContent>
            <w:tc>
              <w:tcPr>
                <w:tcW w:w="1414" w:type="dxa"/>
              </w:tcPr>
              <w:p w14:paraId="3C0F0FE7" w14:textId="78C28CA2" w:rsidR="00C23617" w:rsidRPr="00A86777" w:rsidRDefault="0084198E" w:rsidP="0059502B">
                <w:pPr>
                  <w:spacing w:before="60" w:after="60"/>
                  <w:rPr>
                    <w:rFonts w:cs="Arial"/>
                  </w:rPr>
                </w:pPr>
                <w:r w:rsidRPr="00E812C8">
                  <w:rPr>
                    <w:rStyle w:val="PlaceholderText"/>
                    <w:rFonts w:eastAsiaTheme="minorHAnsi"/>
                  </w:rPr>
                  <w:t>Click or tap here to enter text. [e.g. 'CEO']</w:t>
                </w:r>
              </w:p>
            </w:tc>
          </w:sdtContent>
        </w:sdt>
        <w:sdt>
          <w:sdtPr>
            <w:rPr>
              <w:rFonts w:cs="Arial"/>
            </w:rPr>
            <w:id w:val="-1307855035"/>
            <w:placeholder>
              <w:docPart w:val="03BD9D8D03FEF348AE4A3219170FC114"/>
            </w:placeholder>
            <w:showingPlcHdr/>
            <w:dropDownList>
              <w:listItem w:displayText="Yes" w:value="Yes"/>
              <w:listItem w:displayText="No" w:value="No"/>
            </w:dropDownList>
          </w:sdtPr>
          <w:sdtEndPr/>
          <w:sdtContent>
            <w:tc>
              <w:tcPr>
                <w:tcW w:w="1559" w:type="dxa"/>
              </w:tcPr>
              <w:p w14:paraId="28E1D362" w14:textId="7269463A"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69467556"/>
            <w:placeholder>
              <w:docPart w:val="DefaultPlaceholder_-1854013440"/>
            </w:placeholder>
            <w:showingPlcHdr/>
            <w:text/>
          </w:sdtPr>
          <w:sdtEndPr/>
          <w:sdtContent>
            <w:tc>
              <w:tcPr>
                <w:tcW w:w="1788" w:type="dxa"/>
              </w:tcPr>
              <w:p w14:paraId="7A770E7F" w14:textId="6D2C947D" w:rsidR="00C23617" w:rsidRPr="00A86777" w:rsidRDefault="000B039C"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263685000"/>
            <w:placeholder>
              <w:docPart w:val="3E9391DFBA0C204CB7873180DB3B4E17"/>
            </w:placeholder>
            <w:showingPlcHdr/>
            <w:text w:multiLine="1"/>
          </w:sdtPr>
          <w:sdtEndPr/>
          <w:sdtContent>
            <w:tc>
              <w:tcPr>
                <w:tcW w:w="1587" w:type="dxa"/>
              </w:tcPr>
              <w:p w14:paraId="44740B4F" w14:textId="45FEB9EA" w:rsidR="00C23617" w:rsidRPr="00A86777" w:rsidRDefault="00B20E0F"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328327477"/>
            <w:placeholder>
              <w:docPart w:val="DefaultPlaceholder_-1854013440"/>
            </w:placeholder>
            <w:showingPlcHdr/>
            <w:text/>
          </w:sdtPr>
          <w:sdtEndPr/>
          <w:sdtContent>
            <w:tc>
              <w:tcPr>
                <w:tcW w:w="1587" w:type="dxa"/>
              </w:tcPr>
              <w:p w14:paraId="32E2A234" w14:textId="0B48F4FD"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7F1CB211" w14:textId="77777777" w:rsidTr="001A2F3E">
        <w:sdt>
          <w:sdtPr>
            <w:rPr>
              <w:rFonts w:cs="Arial"/>
            </w:rPr>
            <w:id w:val="1360552908"/>
            <w:placeholder>
              <w:docPart w:val="A36947FFB5D58A4D81AAB969AA970591"/>
            </w:placeholder>
            <w:showingPlcHdr/>
            <w:text w:multiLine="1"/>
          </w:sdtPr>
          <w:sdtEndPr/>
          <w:sdtContent>
            <w:tc>
              <w:tcPr>
                <w:tcW w:w="2125" w:type="dxa"/>
              </w:tcPr>
              <w:p w14:paraId="2269A1B1" w14:textId="0C43D859" w:rsidR="00C23617" w:rsidRPr="00A86777" w:rsidRDefault="00867945" w:rsidP="0059502B">
                <w:pPr>
                  <w:spacing w:before="60" w:after="60"/>
                  <w:rPr>
                    <w:rFonts w:cs="Arial"/>
                  </w:rPr>
                </w:pPr>
                <w:r w:rsidRPr="00E812C8">
                  <w:rPr>
                    <w:rStyle w:val="PlaceholderText"/>
                    <w:rFonts w:eastAsiaTheme="minorHAnsi"/>
                  </w:rPr>
                  <w:t>Click or tap here to enter text. [e.g. 'B Helper']</w:t>
                </w:r>
              </w:p>
            </w:tc>
          </w:sdtContent>
        </w:sdt>
        <w:sdt>
          <w:sdtPr>
            <w:rPr>
              <w:rFonts w:cs="Arial"/>
            </w:rPr>
            <w:id w:val="2072075687"/>
            <w:placeholder>
              <w:docPart w:val="F03D74A6F3ED1142BD0AEDBB49EB87FB"/>
            </w:placeholder>
            <w:showingPlcHdr/>
            <w:text w:multiLine="1"/>
          </w:sdtPr>
          <w:sdtEndPr/>
          <w:sdtContent>
            <w:tc>
              <w:tcPr>
                <w:tcW w:w="1414" w:type="dxa"/>
              </w:tcPr>
              <w:p w14:paraId="496CB534" w14:textId="793C3DCB" w:rsidR="00C23617" w:rsidRPr="00A86777" w:rsidRDefault="00E302ED" w:rsidP="0059502B">
                <w:pPr>
                  <w:spacing w:before="60" w:after="60"/>
                  <w:rPr>
                    <w:rFonts w:cs="Arial"/>
                  </w:rPr>
                </w:pPr>
                <w:r w:rsidRPr="00E812C8">
                  <w:rPr>
                    <w:rStyle w:val="PlaceholderText"/>
                    <w:rFonts w:eastAsiaTheme="minorHAnsi"/>
                  </w:rPr>
                  <w:t>Click or tap here to enter text. [e.g. 'COO']</w:t>
                </w:r>
              </w:p>
            </w:tc>
          </w:sdtContent>
        </w:sdt>
        <w:sdt>
          <w:sdtPr>
            <w:rPr>
              <w:rFonts w:cs="Arial"/>
            </w:rPr>
            <w:id w:val="-1809854386"/>
            <w:placeholder>
              <w:docPart w:val="F194A6836D2B7E4B95D11DB4C3A22561"/>
            </w:placeholder>
            <w:showingPlcHdr/>
            <w:dropDownList>
              <w:listItem w:displayText="Yes" w:value="Yes"/>
              <w:listItem w:displayText="No" w:value="No"/>
            </w:dropDownList>
          </w:sdtPr>
          <w:sdtEndPr/>
          <w:sdtContent>
            <w:tc>
              <w:tcPr>
                <w:tcW w:w="1559" w:type="dxa"/>
              </w:tcPr>
              <w:p w14:paraId="6A7064AE" w14:textId="34DBD449"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1572345186"/>
            <w:placeholder>
              <w:docPart w:val="DefaultPlaceholder_-1854013440"/>
            </w:placeholder>
            <w:showingPlcHdr/>
            <w:text/>
          </w:sdtPr>
          <w:sdtEndPr/>
          <w:sdtContent>
            <w:tc>
              <w:tcPr>
                <w:tcW w:w="1788" w:type="dxa"/>
              </w:tcPr>
              <w:p w14:paraId="74D34A6A" w14:textId="074AF45A" w:rsidR="00C23617" w:rsidRPr="00A86777" w:rsidRDefault="000B039C"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2050137948"/>
            <w:placeholder>
              <w:docPart w:val="F085763D23413543BF4EA7BFBFC09D75"/>
            </w:placeholder>
            <w:showingPlcHdr/>
            <w:text w:multiLine="1"/>
          </w:sdtPr>
          <w:sdtEndPr/>
          <w:sdtContent>
            <w:tc>
              <w:tcPr>
                <w:tcW w:w="1587" w:type="dxa"/>
              </w:tcPr>
              <w:p w14:paraId="68DAB13A" w14:textId="5DB21076" w:rsidR="00C23617" w:rsidRPr="00A86777" w:rsidRDefault="00B20E0F"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963955797"/>
            <w:placeholder>
              <w:docPart w:val="DefaultPlaceholder_-1854013440"/>
            </w:placeholder>
            <w:showingPlcHdr/>
            <w:text/>
          </w:sdtPr>
          <w:sdtEndPr/>
          <w:sdtContent>
            <w:tc>
              <w:tcPr>
                <w:tcW w:w="1587" w:type="dxa"/>
              </w:tcPr>
              <w:p w14:paraId="28CDED7E" w14:textId="3942C219"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3F4F2AD4" w14:textId="77777777" w:rsidTr="001A2F3E">
        <w:trPr>
          <w:trHeight w:val="77"/>
        </w:trPr>
        <w:sdt>
          <w:sdtPr>
            <w:rPr>
              <w:rFonts w:cs="Arial"/>
            </w:rPr>
            <w:id w:val="899936015"/>
            <w:placeholder>
              <w:docPart w:val="E39E43B76F278446A213BB09FFFA8FB6"/>
            </w:placeholder>
            <w:showingPlcHdr/>
            <w:text w:multiLine="1"/>
          </w:sdtPr>
          <w:sdtEndPr/>
          <w:sdtContent>
            <w:tc>
              <w:tcPr>
                <w:tcW w:w="2125" w:type="dxa"/>
              </w:tcPr>
              <w:p w14:paraId="0AE83854" w14:textId="0D8918E9" w:rsidR="00C23617" w:rsidRPr="00A86777" w:rsidRDefault="0063212E" w:rsidP="0059502B">
                <w:pPr>
                  <w:spacing w:before="60" w:after="60"/>
                  <w:rPr>
                    <w:rFonts w:cs="Arial"/>
                  </w:rPr>
                </w:pPr>
                <w:r w:rsidRPr="00E812C8">
                  <w:rPr>
                    <w:rStyle w:val="PlaceholderText"/>
                    <w:rFonts w:eastAsiaTheme="minorHAnsi"/>
                  </w:rPr>
                  <w:t>Click or tap here to enter text. [e.g. 'C Investor']</w:t>
                </w:r>
              </w:p>
            </w:tc>
          </w:sdtContent>
        </w:sdt>
        <w:sdt>
          <w:sdtPr>
            <w:rPr>
              <w:rFonts w:cs="Arial"/>
            </w:rPr>
            <w:id w:val="1428224119"/>
            <w:placeholder>
              <w:docPart w:val="8D7F3674850DB6449D2C9388B77D525A"/>
            </w:placeholder>
            <w:showingPlcHdr/>
            <w:text w:multiLine="1"/>
          </w:sdtPr>
          <w:sdtEndPr/>
          <w:sdtContent>
            <w:tc>
              <w:tcPr>
                <w:tcW w:w="1414" w:type="dxa"/>
              </w:tcPr>
              <w:p w14:paraId="09C5B5A0" w14:textId="21AE1132" w:rsidR="00C23617" w:rsidRPr="00A86777" w:rsidRDefault="00410116" w:rsidP="0059502B">
                <w:pPr>
                  <w:spacing w:before="60" w:after="60"/>
                  <w:rPr>
                    <w:rFonts w:cs="Arial"/>
                  </w:rPr>
                </w:pPr>
                <w:r w:rsidRPr="00E812C8">
                  <w:rPr>
                    <w:rStyle w:val="PlaceholderText"/>
                    <w:rFonts w:eastAsiaTheme="minorHAnsi"/>
                  </w:rPr>
                  <w:t>Click or tap here to enter text. [e.g. 'n/a']</w:t>
                </w:r>
              </w:p>
            </w:tc>
          </w:sdtContent>
        </w:sdt>
        <w:sdt>
          <w:sdtPr>
            <w:rPr>
              <w:rFonts w:cs="Arial"/>
            </w:rPr>
            <w:id w:val="-370762832"/>
            <w:placeholder>
              <w:docPart w:val="01620D39F547074995ED38D9AF0BFF52"/>
            </w:placeholder>
            <w:showingPlcHdr/>
            <w:dropDownList>
              <w:listItem w:displayText="Yes" w:value="Yes"/>
              <w:listItem w:displayText="No" w:value="No"/>
            </w:dropDownList>
          </w:sdtPr>
          <w:sdtEndPr/>
          <w:sdtContent>
            <w:tc>
              <w:tcPr>
                <w:tcW w:w="1559" w:type="dxa"/>
              </w:tcPr>
              <w:p w14:paraId="00D57D11" w14:textId="043ADBBC"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371428601"/>
            <w:placeholder>
              <w:docPart w:val="DefaultPlaceholder_-1854013440"/>
            </w:placeholder>
            <w:showingPlcHdr/>
            <w:text/>
          </w:sdtPr>
          <w:sdtEndPr/>
          <w:sdtContent>
            <w:tc>
              <w:tcPr>
                <w:tcW w:w="1788" w:type="dxa"/>
              </w:tcPr>
              <w:p w14:paraId="192BA2A9" w14:textId="4BF187EC" w:rsidR="00C23617" w:rsidRPr="00A86777" w:rsidRDefault="000B039C"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4534999"/>
            <w:placeholder>
              <w:docPart w:val="C8A593E83EC7784D8B398521FD170D04"/>
            </w:placeholder>
            <w:showingPlcHdr/>
            <w:text w:multiLine="1"/>
          </w:sdtPr>
          <w:sdtEndPr/>
          <w:sdtContent>
            <w:tc>
              <w:tcPr>
                <w:tcW w:w="1587" w:type="dxa"/>
              </w:tcPr>
              <w:p w14:paraId="3A0BEAB0" w14:textId="1B2FCC8D" w:rsidR="00C23617" w:rsidRPr="00A86777" w:rsidRDefault="00B20E0F"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705838462"/>
            <w:placeholder>
              <w:docPart w:val="DefaultPlaceholder_-1854013440"/>
            </w:placeholder>
            <w:showingPlcHdr/>
            <w:text/>
          </w:sdtPr>
          <w:sdtEndPr/>
          <w:sdtContent>
            <w:tc>
              <w:tcPr>
                <w:tcW w:w="1587" w:type="dxa"/>
              </w:tcPr>
              <w:p w14:paraId="7637373E" w14:textId="29E45C61"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65FCAC23" w14:textId="77777777" w:rsidTr="001A2F3E">
        <w:sdt>
          <w:sdtPr>
            <w:rPr>
              <w:rFonts w:cs="Arial"/>
            </w:rPr>
            <w:id w:val="528765942"/>
            <w:placeholder>
              <w:docPart w:val="74DE9FD0F4057D4BAFF57505D4C5EB64"/>
            </w:placeholder>
            <w:showingPlcHdr/>
            <w:text w:multiLine="1"/>
          </w:sdtPr>
          <w:sdtEndPr/>
          <w:sdtContent>
            <w:tc>
              <w:tcPr>
                <w:tcW w:w="2125" w:type="dxa"/>
              </w:tcPr>
              <w:p w14:paraId="5B2AD0AB" w14:textId="3E871968" w:rsidR="00C23617" w:rsidRPr="00A86777" w:rsidRDefault="0059502B" w:rsidP="0059502B">
                <w:pPr>
                  <w:spacing w:before="60" w:after="60"/>
                  <w:rPr>
                    <w:rFonts w:cs="Arial"/>
                  </w:rPr>
                </w:pPr>
                <w:r w:rsidRPr="00E812C8">
                  <w:rPr>
                    <w:rStyle w:val="PlaceholderText"/>
                    <w:rFonts w:eastAsiaTheme="minorHAnsi"/>
                  </w:rPr>
                  <w:t>Click or tap here to enter text. [e.g. 'D Investor']</w:t>
                </w:r>
              </w:p>
            </w:tc>
          </w:sdtContent>
        </w:sdt>
        <w:sdt>
          <w:sdtPr>
            <w:rPr>
              <w:rFonts w:cs="Arial"/>
            </w:rPr>
            <w:id w:val="486674996"/>
            <w:placeholder>
              <w:docPart w:val="1F7865DDEDA14B48923A0865CAE016F4"/>
            </w:placeholder>
            <w:showingPlcHdr/>
            <w:text w:multiLine="1"/>
          </w:sdtPr>
          <w:sdtEndPr/>
          <w:sdtContent>
            <w:tc>
              <w:tcPr>
                <w:tcW w:w="1414" w:type="dxa"/>
              </w:tcPr>
              <w:p w14:paraId="14941F2B" w14:textId="201EE3AC" w:rsidR="00C23617" w:rsidRPr="00A86777" w:rsidRDefault="00E4072C" w:rsidP="0059502B">
                <w:pPr>
                  <w:spacing w:before="60" w:after="60"/>
                  <w:rPr>
                    <w:rFonts w:cs="Arial"/>
                  </w:rPr>
                </w:pPr>
                <w:r w:rsidRPr="00E812C8">
                  <w:rPr>
                    <w:rStyle w:val="PlaceholderText"/>
                    <w:rFonts w:eastAsiaTheme="minorHAnsi"/>
                  </w:rPr>
                  <w:t>Click or tap here to enter text. [e.g. 'n/a']</w:t>
                </w:r>
              </w:p>
            </w:tc>
          </w:sdtContent>
        </w:sdt>
        <w:sdt>
          <w:sdtPr>
            <w:rPr>
              <w:rFonts w:cs="Arial"/>
            </w:rPr>
            <w:id w:val="-421343440"/>
            <w:placeholder>
              <w:docPart w:val="60020E50E261884CBBB9C632D7D2A0D6"/>
            </w:placeholder>
            <w:showingPlcHdr/>
            <w:dropDownList>
              <w:listItem w:displayText="Yes" w:value="Yes"/>
              <w:listItem w:displayText="No" w:value="No"/>
            </w:dropDownList>
          </w:sdtPr>
          <w:sdtEndPr/>
          <w:sdtContent>
            <w:tc>
              <w:tcPr>
                <w:tcW w:w="1559" w:type="dxa"/>
              </w:tcPr>
              <w:p w14:paraId="117C6F71" w14:textId="00B2132A"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1172843298"/>
            <w:placeholder>
              <w:docPart w:val="DefaultPlaceholder_-1854013440"/>
            </w:placeholder>
            <w:showingPlcHdr/>
            <w:text/>
          </w:sdtPr>
          <w:sdtEndPr/>
          <w:sdtContent>
            <w:tc>
              <w:tcPr>
                <w:tcW w:w="1788" w:type="dxa"/>
              </w:tcPr>
              <w:p w14:paraId="6DCC0C14" w14:textId="0968B3D2" w:rsidR="00C23617" w:rsidRPr="00A86777" w:rsidRDefault="000B039C"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162237628"/>
            <w:placeholder>
              <w:docPart w:val="9223FFD4EF89EF40B90D6ECFC43E8945"/>
            </w:placeholder>
            <w:showingPlcHdr/>
            <w:text w:multiLine="1"/>
          </w:sdtPr>
          <w:sdtEndPr/>
          <w:sdtContent>
            <w:tc>
              <w:tcPr>
                <w:tcW w:w="1587" w:type="dxa"/>
              </w:tcPr>
              <w:p w14:paraId="47F846CA" w14:textId="017E24C1" w:rsidR="00C23617" w:rsidRPr="00A86777" w:rsidRDefault="00B20E0F"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554705555"/>
            <w:placeholder>
              <w:docPart w:val="DefaultPlaceholder_-1854013440"/>
            </w:placeholder>
            <w:showingPlcHdr/>
            <w:text/>
          </w:sdtPr>
          <w:sdtEndPr/>
          <w:sdtContent>
            <w:tc>
              <w:tcPr>
                <w:tcW w:w="1587" w:type="dxa"/>
              </w:tcPr>
              <w:p w14:paraId="1AC08009" w14:textId="071FF708"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54CB84A2" w14:textId="77777777" w:rsidTr="001A2F3E">
        <w:sdt>
          <w:sdtPr>
            <w:rPr>
              <w:rFonts w:cs="Arial"/>
            </w:rPr>
            <w:id w:val="1484274162"/>
            <w:placeholder>
              <w:docPart w:val="DefaultPlaceholder_-1854013440"/>
            </w:placeholder>
            <w:showingPlcHdr/>
            <w:text/>
          </w:sdtPr>
          <w:sdtEndPr/>
          <w:sdtContent>
            <w:tc>
              <w:tcPr>
                <w:tcW w:w="2125" w:type="dxa"/>
              </w:tcPr>
              <w:p w14:paraId="2964B6DF" w14:textId="2CDA3515" w:rsidR="00C23617"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316995869"/>
            <w:placeholder>
              <w:docPart w:val="DefaultPlaceholder_-1854013440"/>
            </w:placeholder>
            <w:showingPlcHdr/>
            <w:text/>
          </w:sdtPr>
          <w:sdtEndPr/>
          <w:sdtContent>
            <w:tc>
              <w:tcPr>
                <w:tcW w:w="1414" w:type="dxa"/>
              </w:tcPr>
              <w:p w14:paraId="17C86208" w14:textId="18C9E8F4" w:rsidR="00C23617"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324977885"/>
            <w:placeholder>
              <w:docPart w:val="06C843400C23A943B096FAC5BEE67222"/>
            </w:placeholder>
            <w:showingPlcHdr/>
            <w:dropDownList>
              <w:listItem w:displayText="Yes" w:value="Yes"/>
              <w:listItem w:displayText="No" w:value="No"/>
            </w:dropDownList>
          </w:sdtPr>
          <w:sdtEndPr/>
          <w:sdtContent>
            <w:tc>
              <w:tcPr>
                <w:tcW w:w="1559" w:type="dxa"/>
              </w:tcPr>
              <w:p w14:paraId="7D657849" w14:textId="0FEF6291"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594553673"/>
            <w:placeholder>
              <w:docPart w:val="DefaultPlaceholder_-1854013440"/>
            </w:placeholder>
            <w:showingPlcHdr/>
            <w:text/>
          </w:sdtPr>
          <w:sdtEndPr/>
          <w:sdtContent>
            <w:tc>
              <w:tcPr>
                <w:tcW w:w="1788" w:type="dxa"/>
              </w:tcPr>
              <w:p w14:paraId="38C48F3E" w14:textId="65594726" w:rsidR="00C23617" w:rsidRPr="00A86777" w:rsidRDefault="000D0131"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228836102"/>
            <w:placeholder>
              <w:docPart w:val="7DCA6FA3A4FD624A9986C04197483DC5"/>
            </w:placeholder>
            <w:showingPlcHdr/>
            <w:text w:multiLine="1"/>
          </w:sdtPr>
          <w:sdtEndPr/>
          <w:sdtContent>
            <w:tc>
              <w:tcPr>
                <w:tcW w:w="1587" w:type="dxa"/>
              </w:tcPr>
              <w:p w14:paraId="67B807C6" w14:textId="230FE582" w:rsidR="00C23617" w:rsidRPr="00A86777" w:rsidRDefault="00C578CB"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954296582"/>
            <w:placeholder>
              <w:docPart w:val="DefaultPlaceholder_-1854013440"/>
            </w:placeholder>
            <w:showingPlcHdr/>
            <w:text/>
          </w:sdtPr>
          <w:sdtEndPr/>
          <w:sdtContent>
            <w:tc>
              <w:tcPr>
                <w:tcW w:w="1587" w:type="dxa"/>
              </w:tcPr>
              <w:p w14:paraId="1A0F375C" w14:textId="31A6D3E2"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3A09D234" w14:textId="77777777" w:rsidTr="001A2F3E">
        <w:trPr>
          <w:trHeight w:val="474"/>
        </w:trPr>
        <w:sdt>
          <w:sdtPr>
            <w:rPr>
              <w:rFonts w:cs="Arial"/>
            </w:rPr>
            <w:id w:val="372585611"/>
            <w:placeholder>
              <w:docPart w:val="DefaultPlaceholder_-1854013440"/>
            </w:placeholder>
            <w:showingPlcHdr/>
            <w:text/>
          </w:sdtPr>
          <w:sdtEndPr/>
          <w:sdtContent>
            <w:tc>
              <w:tcPr>
                <w:tcW w:w="2125" w:type="dxa"/>
              </w:tcPr>
              <w:p w14:paraId="1EAC2E3E" w14:textId="0AC966B9" w:rsidR="00C23617"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97215859"/>
            <w:placeholder>
              <w:docPart w:val="DefaultPlaceholder_-1854013440"/>
            </w:placeholder>
            <w:showingPlcHdr/>
            <w:text/>
          </w:sdtPr>
          <w:sdtEndPr/>
          <w:sdtContent>
            <w:tc>
              <w:tcPr>
                <w:tcW w:w="1414" w:type="dxa"/>
              </w:tcPr>
              <w:p w14:paraId="4E76CFDF" w14:textId="76947870" w:rsidR="00C23617"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273066361"/>
            <w:placeholder>
              <w:docPart w:val="6634BBD6949770448E8092AAF6D6AE52"/>
            </w:placeholder>
            <w:showingPlcHdr/>
            <w:dropDownList>
              <w:listItem w:displayText="Yes" w:value="Yes"/>
              <w:listItem w:displayText="No" w:value="No"/>
            </w:dropDownList>
          </w:sdtPr>
          <w:sdtEndPr/>
          <w:sdtContent>
            <w:tc>
              <w:tcPr>
                <w:tcW w:w="1559" w:type="dxa"/>
              </w:tcPr>
              <w:p w14:paraId="3F118590" w14:textId="2E261D6A"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rPr>
            <w:id w:val="-1264909348"/>
            <w:placeholder>
              <w:docPart w:val="DefaultPlaceholder_-1854013440"/>
            </w:placeholder>
            <w:showingPlcHdr/>
            <w:text/>
          </w:sdtPr>
          <w:sdtEndPr/>
          <w:sdtContent>
            <w:tc>
              <w:tcPr>
                <w:tcW w:w="1788" w:type="dxa"/>
              </w:tcPr>
              <w:p w14:paraId="1E3DC034" w14:textId="35AC2B16" w:rsidR="00C23617" w:rsidRPr="00A86777" w:rsidRDefault="000D0131"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954973330"/>
            <w:placeholder>
              <w:docPart w:val="22594316A0E0C041B04FF8BF7A22F5A8"/>
            </w:placeholder>
            <w:showingPlcHdr/>
            <w:text w:multiLine="1"/>
          </w:sdtPr>
          <w:sdtEndPr/>
          <w:sdtContent>
            <w:tc>
              <w:tcPr>
                <w:tcW w:w="1587" w:type="dxa"/>
              </w:tcPr>
              <w:p w14:paraId="42034B08" w14:textId="6DBCF468" w:rsidR="00C23617" w:rsidRPr="00A86777" w:rsidRDefault="00C578CB"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105274567"/>
            <w:placeholder>
              <w:docPart w:val="DefaultPlaceholder_-1854013440"/>
            </w:placeholder>
            <w:showingPlcHdr/>
            <w:text/>
          </w:sdtPr>
          <w:sdtEndPr/>
          <w:sdtContent>
            <w:tc>
              <w:tcPr>
                <w:tcW w:w="1587" w:type="dxa"/>
              </w:tcPr>
              <w:p w14:paraId="136237F8" w14:textId="13C11993"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C23617" w:rsidRPr="00A86777" w14:paraId="68ABE51F" w14:textId="77777777" w:rsidTr="001A2F3E">
        <w:sdt>
          <w:sdtPr>
            <w:rPr>
              <w:rFonts w:cs="Arial"/>
              <w:b/>
              <w:bCs/>
            </w:rPr>
            <w:id w:val="1660889977"/>
            <w:placeholder>
              <w:docPart w:val="DefaultPlaceholder_-1854013440"/>
            </w:placeholder>
            <w:showingPlcHdr/>
            <w:text/>
          </w:sdtPr>
          <w:sdtEndPr/>
          <w:sdtContent>
            <w:tc>
              <w:tcPr>
                <w:tcW w:w="2125" w:type="dxa"/>
              </w:tcPr>
              <w:p w14:paraId="25D1D5B5" w14:textId="0EA91F49" w:rsidR="00C23617" w:rsidRPr="00367452" w:rsidRDefault="0000603A" w:rsidP="0059502B">
                <w:pPr>
                  <w:spacing w:before="60" w:after="60"/>
                  <w:rPr>
                    <w:rFonts w:cs="Arial"/>
                    <w:b/>
                    <w:bCs/>
                  </w:rPr>
                </w:pPr>
                <w:r w:rsidRPr="00E812C8">
                  <w:rPr>
                    <w:rStyle w:val="PlaceholderText"/>
                    <w:rFonts w:eastAsiaTheme="minorHAnsi"/>
                  </w:rPr>
                  <w:t>Click or tap here to enter text.</w:t>
                </w:r>
              </w:p>
            </w:tc>
          </w:sdtContent>
        </w:sdt>
        <w:sdt>
          <w:sdtPr>
            <w:rPr>
              <w:rFonts w:cs="Arial"/>
            </w:rPr>
            <w:id w:val="1227946084"/>
            <w:placeholder>
              <w:docPart w:val="DefaultPlaceholder_-1854013440"/>
            </w:placeholder>
            <w:showingPlcHdr/>
            <w:text/>
          </w:sdtPr>
          <w:sdtEndPr/>
          <w:sdtContent>
            <w:tc>
              <w:tcPr>
                <w:tcW w:w="1414" w:type="dxa"/>
              </w:tcPr>
              <w:p w14:paraId="7E0038CC" w14:textId="44FD9931" w:rsidR="00C23617"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508404433"/>
            <w:placeholder>
              <w:docPart w:val="2185BDB6F8234E46B9BEBA432D941D30"/>
            </w:placeholder>
            <w:showingPlcHdr/>
            <w:dropDownList>
              <w:listItem w:displayText="Yes" w:value="Yes"/>
              <w:listItem w:displayText="No" w:value="No"/>
            </w:dropDownList>
          </w:sdtPr>
          <w:sdtEndPr/>
          <w:sdtContent>
            <w:tc>
              <w:tcPr>
                <w:tcW w:w="1559" w:type="dxa"/>
              </w:tcPr>
              <w:p w14:paraId="698FE537" w14:textId="3813D646" w:rsidR="00C23617"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highlight w:val="yellow"/>
            </w:rPr>
            <w:id w:val="-367538680"/>
            <w:placeholder>
              <w:docPart w:val="DefaultPlaceholder_-1854013440"/>
            </w:placeholder>
            <w:showingPlcHdr/>
            <w:text/>
          </w:sdtPr>
          <w:sdtEndPr/>
          <w:sdtContent>
            <w:tc>
              <w:tcPr>
                <w:tcW w:w="1788" w:type="dxa"/>
              </w:tcPr>
              <w:p w14:paraId="5059599A" w14:textId="32F66B07" w:rsidR="00C23617" w:rsidRPr="00A86777" w:rsidRDefault="000D0131" w:rsidP="0059502B">
                <w:pPr>
                  <w:spacing w:before="60" w:after="60"/>
                  <w:rPr>
                    <w:rFonts w:cs="Arial"/>
                    <w:highlight w:val="yellow"/>
                  </w:rPr>
                </w:pPr>
                <w:r w:rsidRPr="00E812C8">
                  <w:rPr>
                    <w:rStyle w:val="PlaceholderText"/>
                    <w:rFonts w:eastAsiaTheme="minorHAnsi"/>
                  </w:rPr>
                  <w:t>Click or tap here to enter text.</w:t>
                </w:r>
              </w:p>
            </w:tc>
          </w:sdtContent>
        </w:sdt>
        <w:sdt>
          <w:sdtPr>
            <w:rPr>
              <w:rFonts w:cs="Arial"/>
            </w:rPr>
            <w:id w:val="-528952831"/>
            <w:placeholder>
              <w:docPart w:val="DC6FC669423E6345858DFDBF45689BAE"/>
            </w:placeholder>
            <w:showingPlcHdr/>
            <w:text w:multiLine="1"/>
          </w:sdtPr>
          <w:sdtEndPr/>
          <w:sdtContent>
            <w:tc>
              <w:tcPr>
                <w:tcW w:w="1587" w:type="dxa"/>
              </w:tcPr>
              <w:p w14:paraId="0ECF54FF" w14:textId="6BDDD962" w:rsidR="00C23617" w:rsidRPr="00A86777" w:rsidRDefault="00C578CB"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1795903846"/>
            <w:placeholder>
              <w:docPart w:val="DefaultPlaceholder_-1854013440"/>
            </w:placeholder>
            <w:showingPlcHdr/>
            <w:text/>
          </w:sdtPr>
          <w:sdtEndPr/>
          <w:sdtContent>
            <w:tc>
              <w:tcPr>
                <w:tcW w:w="1587" w:type="dxa"/>
              </w:tcPr>
              <w:p w14:paraId="42FC6B44" w14:textId="557E3417" w:rsidR="00C23617"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F13E12" w:rsidRPr="00A86777" w14:paraId="125C7D46" w14:textId="77777777" w:rsidTr="001A2F3E">
        <w:sdt>
          <w:sdtPr>
            <w:rPr>
              <w:rFonts w:cs="Arial"/>
              <w:b/>
              <w:bCs/>
            </w:rPr>
            <w:id w:val="1012493951"/>
            <w:placeholder>
              <w:docPart w:val="DefaultPlaceholder_-1854013440"/>
            </w:placeholder>
            <w:showingPlcHdr/>
            <w:text/>
          </w:sdtPr>
          <w:sdtEndPr/>
          <w:sdtContent>
            <w:tc>
              <w:tcPr>
                <w:tcW w:w="2125" w:type="dxa"/>
              </w:tcPr>
              <w:p w14:paraId="22729422" w14:textId="305DBDB9" w:rsidR="00F13E12" w:rsidRPr="00367452" w:rsidRDefault="0000603A" w:rsidP="0059502B">
                <w:pPr>
                  <w:spacing w:before="60" w:after="60"/>
                  <w:rPr>
                    <w:rFonts w:cs="Arial"/>
                    <w:b/>
                    <w:bCs/>
                  </w:rPr>
                </w:pPr>
                <w:r w:rsidRPr="00E812C8">
                  <w:rPr>
                    <w:rStyle w:val="PlaceholderText"/>
                    <w:rFonts w:eastAsiaTheme="minorHAnsi"/>
                  </w:rPr>
                  <w:t>Click or tap here to enter text.</w:t>
                </w:r>
              </w:p>
            </w:tc>
          </w:sdtContent>
        </w:sdt>
        <w:sdt>
          <w:sdtPr>
            <w:rPr>
              <w:rFonts w:cs="Arial"/>
            </w:rPr>
            <w:id w:val="921605199"/>
            <w:placeholder>
              <w:docPart w:val="DefaultPlaceholder_-1854013440"/>
            </w:placeholder>
            <w:showingPlcHdr/>
            <w:text/>
          </w:sdtPr>
          <w:sdtEndPr/>
          <w:sdtContent>
            <w:tc>
              <w:tcPr>
                <w:tcW w:w="1414" w:type="dxa"/>
              </w:tcPr>
              <w:p w14:paraId="20A99CA4" w14:textId="742F8653" w:rsidR="00F13E12" w:rsidRPr="00A86777" w:rsidRDefault="0000603A" w:rsidP="0059502B">
                <w:pPr>
                  <w:spacing w:before="60" w:after="60"/>
                  <w:rPr>
                    <w:rFonts w:cs="Arial"/>
                  </w:rPr>
                </w:pPr>
                <w:r w:rsidRPr="00E812C8">
                  <w:rPr>
                    <w:rStyle w:val="PlaceholderText"/>
                    <w:rFonts w:eastAsiaTheme="minorHAnsi"/>
                  </w:rPr>
                  <w:t>Click or tap here to enter text.</w:t>
                </w:r>
              </w:p>
            </w:tc>
          </w:sdtContent>
        </w:sdt>
        <w:sdt>
          <w:sdtPr>
            <w:rPr>
              <w:rFonts w:cs="Arial"/>
            </w:rPr>
            <w:id w:val="-1347169186"/>
            <w:placeholder>
              <w:docPart w:val="566FD4106643594B932276B5863D29DF"/>
            </w:placeholder>
            <w:showingPlcHdr/>
            <w:dropDownList>
              <w:listItem w:displayText="Yes" w:value="Yes"/>
              <w:listItem w:displayText="No" w:value="No"/>
            </w:dropDownList>
          </w:sdtPr>
          <w:sdtEndPr/>
          <w:sdtContent>
            <w:tc>
              <w:tcPr>
                <w:tcW w:w="1559" w:type="dxa"/>
              </w:tcPr>
              <w:p w14:paraId="25EB1393" w14:textId="5A75D3BD" w:rsidR="00F13E12" w:rsidRPr="00A86777" w:rsidRDefault="000D0131" w:rsidP="0059502B">
                <w:pPr>
                  <w:spacing w:before="60" w:after="60"/>
                  <w:rPr>
                    <w:rFonts w:cs="Arial"/>
                  </w:rPr>
                </w:pPr>
                <w:r w:rsidRPr="00E812C8">
                  <w:rPr>
                    <w:rStyle w:val="PlaceholderText"/>
                    <w:rFonts w:eastAsiaTheme="minorHAnsi"/>
                  </w:rPr>
                  <w:t>Choose an item.</w:t>
                </w:r>
              </w:p>
            </w:tc>
          </w:sdtContent>
        </w:sdt>
        <w:sdt>
          <w:sdtPr>
            <w:rPr>
              <w:rFonts w:cs="Arial"/>
              <w:highlight w:val="yellow"/>
            </w:rPr>
            <w:id w:val="763964385"/>
            <w:placeholder>
              <w:docPart w:val="DefaultPlaceholder_-1854013440"/>
            </w:placeholder>
            <w:showingPlcHdr/>
            <w:text/>
          </w:sdtPr>
          <w:sdtEndPr/>
          <w:sdtContent>
            <w:tc>
              <w:tcPr>
                <w:tcW w:w="1788" w:type="dxa"/>
              </w:tcPr>
              <w:p w14:paraId="465AB9A1" w14:textId="5680B01C" w:rsidR="00F13E12" w:rsidRPr="00A86777" w:rsidRDefault="000D0131" w:rsidP="0059502B">
                <w:pPr>
                  <w:spacing w:before="60" w:after="60"/>
                  <w:rPr>
                    <w:rFonts w:cs="Arial"/>
                    <w:highlight w:val="yellow"/>
                  </w:rPr>
                </w:pPr>
                <w:r w:rsidRPr="00E812C8">
                  <w:rPr>
                    <w:rStyle w:val="PlaceholderText"/>
                    <w:rFonts w:eastAsiaTheme="minorHAnsi"/>
                  </w:rPr>
                  <w:t>Click or tap here to enter text.</w:t>
                </w:r>
              </w:p>
            </w:tc>
          </w:sdtContent>
        </w:sdt>
        <w:sdt>
          <w:sdtPr>
            <w:rPr>
              <w:rFonts w:cs="Arial"/>
            </w:rPr>
            <w:id w:val="1300495804"/>
            <w:placeholder>
              <w:docPart w:val="56617551AF82B545BC5B2C14F0D1160A"/>
            </w:placeholder>
            <w:showingPlcHdr/>
            <w:text w:multiLine="1"/>
          </w:sdtPr>
          <w:sdtEndPr/>
          <w:sdtContent>
            <w:tc>
              <w:tcPr>
                <w:tcW w:w="1587" w:type="dxa"/>
              </w:tcPr>
              <w:p w14:paraId="21903D6A" w14:textId="43DA07C4" w:rsidR="00F13E12" w:rsidRPr="00A86777" w:rsidRDefault="00C578CB" w:rsidP="0059502B">
                <w:pPr>
                  <w:spacing w:before="60" w:after="60"/>
                  <w:rPr>
                    <w:rFonts w:cs="Arial"/>
                  </w:rPr>
                </w:pPr>
                <w:r w:rsidRPr="00E812C8">
                  <w:rPr>
                    <w:rStyle w:val="PlaceholderText"/>
                    <w:rFonts w:eastAsiaTheme="minorHAnsi"/>
                  </w:rPr>
                  <w:t>Click or tap here to enter text. [e.g. 'Ord']</w:t>
                </w:r>
              </w:p>
            </w:tc>
          </w:sdtContent>
        </w:sdt>
        <w:sdt>
          <w:sdtPr>
            <w:rPr>
              <w:rFonts w:cs="Arial"/>
            </w:rPr>
            <w:id w:val="-1667634450"/>
            <w:placeholder>
              <w:docPart w:val="DefaultPlaceholder_-1854013440"/>
            </w:placeholder>
            <w:showingPlcHdr/>
            <w:text/>
          </w:sdtPr>
          <w:sdtEndPr/>
          <w:sdtContent>
            <w:tc>
              <w:tcPr>
                <w:tcW w:w="1587" w:type="dxa"/>
              </w:tcPr>
              <w:p w14:paraId="3590E2E0" w14:textId="0B7A0695" w:rsidR="00F13E12" w:rsidRPr="00A86777" w:rsidRDefault="00C578CB" w:rsidP="0059502B">
                <w:pPr>
                  <w:spacing w:before="60" w:after="60"/>
                  <w:rPr>
                    <w:rFonts w:cs="Arial"/>
                  </w:rPr>
                </w:pPr>
                <w:r w:rsidRPr="00E812C8">
                  <w:rPr>
                    <w:rStyle w:val="PlaceholderText"/>
                    <w:rFonts w:eastAsiaTheme="minorHAnsi"/>
                  </w:rPr>
                  <w:t>Click or tap here to enter text.</w:t>
                </w:r>
              </w:p>
            </w:tc>
          </w:sdtContent>
        </w:sdt>
      </w:tr>
      <w:tr w:rsidR="00F13E12" w:rsidRPr="00A86777" w14:paraId="295FCFDA" w14:textId="77777777" w:rsidTr="001A2F3E">
        <w:tc>
          <w:tcPr>
            <w:tcW w:w="2125" w:type="dxa"/>
          </w:tcPr>
          <w:p w14:paraId="13CE53E1" w14:textId="186BC155" w:rsidR="00F13E12" w:rsidRPr="00367452" w:rsidRDefault="00F13E12" w:rsidP="00F80442">
            <w:pPr>
              <w:spacing w:before="60" w:after="60"/>
              <w:jc w:val="both"/>
              <w:rPr>
                <w:rFonts w:cs="Arial"/>
                <w:b/>
                <w:bCs/>
              </w:rPr>
            </w:pPr>
            <w:r w:rsidRPr="00367452">
              <w:rPr>
                <w:rFonts w:cs="Arial"/>
                <w:b/>
                <w:bCs/>
              </w:rPr>
              <w:t>TOTAL</w:t>
            </w:r>
          </w:p>
        </w:tc>
        <w:tc>
          <w:tcPr>
            <w:tcW w:w="1414" w:type="dxa"/>
          </w:tcPr>
          <w:p w14:paraId="6D749D9A" w14:textId="77777777" w:rsidR="00F13E12" w:rsidRPr="00A86777" w:rsidRDefault="00F13E12" w:rsidP="00F80442">
            <w:pPr>
              <w:spacing w:before="60" w:after="60"/>
              <w:jc w:val="both"/>
              <w:rPr>
                <w:rFonts w:cs="Arial"/>
              </w:rPr>
            </w:pPr>
          </w:p>
        </w:tc>
        <w:tc>
          <w:tcPr>
            <w:tcW w:w="1559" w:type="dxa"/>
          </w:tcPr>
          <w:p w14:paraId="2DCF05FF" w14:textId="77777777" w:rsidR="00F13E12" w:rsidRPr="00A86777" w:rsidRDefault="00F13E12" w:rsidP="00F80442">
            <w:pPr>
              <w:spacing w:before="60" w:after="60"/>
              <w:jc w:val="both"/>
              <w:rPr>
                <w:rFonts w:cs="Arial"/>
              </w:rPr>
            </w:pPr>
          </w:p>
        </w:tc>
        <w:sdt>
          <w:sdtPr>
            <w:rPr>
              <w:rFonts w:cs="Arial"/>
              <w:highlight w:val="yellow"/>
            </w:rPr>
            <w:id w:val="402419619"/>
            <w:placeholder>
              <w:docPart w:val="DefaultPlaceholder_-1854013440"/>
            </w:placeholder>
            <w:showingPlcHdr/>
            <w:text/>
          </w:sdtPr>
          <w:sdtEndPr/>
          <w:sdtContent>
            <w:tc>
              <w:tcPr>
                <w:tcW w:w="1788" w:type="dxa"/>
              </w:tcPr>
              <w:p w14:paraId="7A25D496" w14:textId="12437F61" w:rsidR="00F13E12" w:rsidRPr="00A86777" w:rsidRDefault="000D0131" w:rsidP="00F80442">
                <w:pPr>
                  <w:spacing w:before="60" w:after="60"/>
                  <w:jc w:val="both"/>
                  <w:rPr>
                    <w:rFonts w:cs="Arial"/>
                    <w:highlight w:val="yellow"/>
                  </w:rPr>
                </w:pPr>
                <w:r w:rsidRPr="00E812C8">
                  <w:rPr>
                    <w:rStyle w:val="PlaceholderText"/>
                    <w:rFonts w:eastAsiaTheme="minorHAnsi"/>
                  </w:rPr>
                  <w:t>Click or tap here to enter text.</w:t>
                </w:r>
              </w:p>
            </w:tc>
          </w:sdtContent>
        </w:sdt>
        <w:tc>
          <w:tcPr>
            <w:tcW w:w="1587" w:type="dxa"/>
          </w:tcPr>
          <w:p w14:paraId="18596D3D" w14:textId="77777777" w:rsidR="00F13E12" w:rsidRPr="00A86777" w:rsidRDefault="00F13E12" w:rsidP="00C578CB">
            <w:pPr>
              <w:spacing w:before="60" w:after="60"/>
              <w:rPr>
                <w:rFonts w:cs="Arial"/>
              </w:rPr>
            </w:pPr>
          </w:p>
        </w:tc>
        <w:sdt>
          <w:sdtPr>
            <w:rPr>
              <w:rFonts w:cs="Arial"/>
            </w:rPr>
            <w:id w:val="1048802841"/>
            <w:placeholder>
              <w:docPart w:val="DefaultPlaceholder_-1854013440"/>
            </w:placeholder>
            <w:showingPlcHdr/>
            <w:text/>
          </w:sdtPr>
          <w:sdtEndPr/>
          <w:sdtContent>
            <w:tc>
              <w:tcPr>
                <w:tcW w:w="1587" w:type="dxa"/>
              </w:tcPr>
              <w:p w14:paraId="39C0829F" w14:textId="73CA050E" w:rsidR="00F13E12" w:rsidRPr="00A86777" w:rsidRDefault="00C578CB" w:rsidP="00C578CB">
                <w:pPr>
                  <w:spacing w:before="60" w:after="60"/>
                  <w:rPr>
                    <w:rFonts w:cs="Arial"/>
                  </w:rPr>
                </w:pPr>
                <w:r w:rsidRPr="00E812C8">
                  <w:rPr>
                    <w:rStyle w:val="PlaceholderText"/>
                    <w:rFonts w:eastAsiaTheme="minorHAnsi"/>
                  </w:rPr>
                  <w:t>Click or tap here to enter text.</w:t>
                </w:r>
              </w:p>
            </w:tc>
          </w:sdtContent>
        </w:sdt>
      </w:tr>
    </w:tbl>
    <w:p w14:paraId="2581B2CD" w14:textId="77777777" w:rsidR="00C23617" w:rsidRDefault="00C23617" w:rsidP="00C23617">
      <w:pPr>
        <w:pStyle w:val="CommentText"/>
        <w:jc w:val="both"/>
        <w:rPr>
          <w:rFonts w:cs="Arial"/>
          <w:b/>
        </w:rPr>
      </w:pPr>
    </w:p>
    <w:p w14:paraId="7BB52275" w14:textId="69C31CB2" w:rsidR="00C23617" w:rsidRPr="00A86777" w:rsidRDefault="00C23617" w:rsidP="00C23617">
      <w:pPr>
        <w:pStyle w:val="CommentText"/>
        <w:jc w:val="both"/>
        <w:rPr>
          <w:rFonts w:cs="Arial"/>
        </w:rPr>
      </w:pPr>
      <w:r w:rsidRPr="00A86777">
        <w:rPr>
          <w:rFonts w:cs="Arial"/>
          <w:b/>
        </w:rPr>
        <w:lastRenderedPageBreak/>
        <w:t xml:space="preserve">Notes: </w:t>
      </w:r>
      <w:sdt>
        <w:sdtPr>
          <w:rPr>
            <w:rFonts w:cs="Arial"/>
            <w:b/>
          </w:rPr>
          <w:id w:val="2144770608"/>
          <w:placeholder>
            <w:docPart w:val="A67B681931286745B83757AE2F5C06C0"/>
          </w:placeholder>
          <w:showingPlcHdr/>
          <w:text w:multiLine="1"/>
        </w:sdtPr>
        <w:sdtEndPr/>
        <w:sdtContent>
          <w:r w:rsidR="008E1143" w:rsidRPr="00E812C8">
            <w:rPr>
              <w:rStyle w:val="PlaceholderText"/>
              <w:rFonts w:eastAsiaTheme="minorHAnsi"/>
            </w:rPr>
            <w:t>Click or tap here to enter text. Please add details of any OPTIONS, WARRANTS and CONVERTIBLES.</w:t>
          </w:r>
        </w:sdtContent>
      </w:sdt>
    </w:p>
    <w:p w14:paraId="6EF7E759" w14:textId="77777777" w:rsidR="00C23617" w:rsidRDefault="00C23617" w:rsidP="00C23617">
      <w:pPr>
        <w:pStyle w:val="CommentText"/>
        <w:jc w:val="both"/>
        <w:rPr>
          <w:rFonts w:cs="Arial"/>
        </w:rPr>
      </w:pPr>
    </w:p>
    <w:p w14:paraId="51F20938" w14:textId="3D691B6F" w:rsidR="007151B6" w:rsidRPr="0051734D" w:rsidRDefault="007151B6" w:rsidP="009043E6">
      <w:pPr>
        <w:pStyle w:val="Heading2"/>
      </w:pPr>
      <w:r>
        <w:t>Indicative Cap Table (post exercise of options or conversion of loans)</w:t>
      </w:r>
    </w:p>
    <w:p w14:paraId="3773437C" w14:textId="3260D08C" w:rsidR="00C23617" w:rsidRDefault="00353854" w:rsidP="00F13E12">
      <w:pPr>
        <w:rPr>
          <w:rFonts w:cs="Arial"/>
        </w:rPr>
      </w:pPr>
      <w:r w:rsidRPr="0028387A">
        <w:rPr>
          <w:rFonts w:cs="Arial"/>
        </w:rPr>
        <w:t xml:space="preserve">If appropriate, please add an </w:t>
      </w:r>
      <w:r w:rsidR="00894EBA">
        <w:rPr>
          <w:rFonts w:cs="Arial"/>
        </w:rPr>
        <w:t>"</w:t>
      </w:r>
      <w:r w:rsidRPr="0028387A">
        <w:rPr>
          <w:rFonts w:cs="Arial"/>
        </w:rPr>
        <w:t>Indicative Cap Table</w:t>
      </w:r>
      <w:r w:rsidR="00894EBA">
        <w:rPr>
          <w:rFonts w:cs="Arial"/>
        </w:rPr>
        <w:t>"</w:t>
      </w:r>
      <w:r w:rsidRPr="0028387A">
        <w:rPr>
          <w:rFonts w:cs="Arial"/>
        </w:rPr>
        <w:t xml:space="preserve"> to show the Cap Table post exercise of options or conversions of loans.</w:t>
      </w:r>
      <w:r w:rsidR="00942D3E">
        <w:rPr>
          <w:rFonts w:cs="Arial"/>
        </w:rPr>
        <w:t xml:space="preserve"> </w:t>
      </w:r>
      <w:r w:rsidR="0048426B" w:rsidRPr="0028387A">
        <w:rPr>
          <w:rFonts w:cs="Arial"/>
        </w:rPr>
        <w:t>De</w:t>
      </w:r>
      <w:r w:rsidRPr="0028387A">
        <w:rPr>
          <w:rFonts w:cs="Arial"/>
        </w:rPr>
        <w:t xml:space="preserve">monstrate any loans or conversions which are triggered immediately after investment. </w:t>
      </w:r>
    </w:p>
    <w:p w14:paraId="455343FF" w14:textId="5828EC67" w:rsidR="007839A3" w:rsidRDefault="007839A3" w:rsidP="00F13E12">
      <w:pPr>
        <w:rPr>
          <w:rFonts w:cs="Arial"/>
        </w:rPr>
      </w:pPr>
    </w:p>
    <w:sdt>
      <w:sdtPr>
        <w:rPr>
          <w:rFonts w:cs="Arial"/>
        </w:rPr>
        <w:id w:val="255101853"/>
        <w:placeholder>
          <w:docPart w:val="5A411ADAEC2DCF45B22F249BA9D27C15"/>
        </w:placeholder>
        <w:showingPlcHdr/>
      </w:sdtPr>
      <w:sdtEndPr/>
      <w:sdtContent>
        <w:p w14:paraId="35021F2F" w14:textId="64F64C9A" w:rsidR="000E1140" w:rsidRPr="00A67B99" w:rsidRDefault="00A05800" w:rsidP="00F13E12">
          <w:pPr>
            <w:rPr>
              <w:rFonts w:cs="Arial"/>
            </w:rPr>
          </w:pPr>
          <w:r w:rsidRPr="00E812C8">
            <w:rPr>
              <w:rStyle w:val="PlaceholderText"/>
              <w:rFonts w:eastAsiaTheme="minorHAnsi"/>
            </w:rPr>
            <w:t>Click or tap here to enter text. [Paste table]</w:t>
          </w:r>
        </w:p>
      </w:sdtContent>
    </w:sdt>
    <w:p w14:paraId="091CABB1" w14:textId="2BF35A47" w:rsidR="00B75826" w:rsidRDefault="00B75826" w:rsidP="00C23617">
      <w:pPr>
        <w:pStyle w:val="CommentText"/>
        <w:jc w:val="both"/>
        <w:rPr>
          <w:rFonts w:cs="Arial"/>
        </w:rPr>
      </w:pPr>
    </w:p>
    <w:p w14:paraId="31DB27C2" w14:textId="62C52163" w:rsidR="00B75826" w:rsidRPr="00367452" w:rsidRDefault="00367452" w:rsidP="00E537DA">
      <w:pPr>
        <w:pStyle w:val="Heading1"/>
      </w:pPr>
      <w:r>
        <w:t>GROUP STRUCTURE</w:t>
      </w:r>
    </w:p>
    <w:p w14:paraId="2A921A71" w14:textId="77777777" w:rsidR="00C23617" w:rsidRPr="00A86777" w:rsidRDefault="00C23617" w:rsidP="00367452">
      <w:pPr>
        <w:tabs>
          <w:tab w:val="left" w:pos="792"/>
        </w:tabs>
        <w:rPr>
          <w:rFonts w:cs="Arial"/>
          <w:b/>
          <w:bCs/>
        </w:rPr>
      </w:pPr>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447"/>
        <w:gridCol w:w="3608"/>
      </w:tblGrid>
      <w:tr w:rsidR="00C23617" w:rsidRPr="00A86777" w14:paraId="3C02858C" w14:textId="77777777" w:rsidTr="00367452">
        <w:tc>
          <w:tcPr>
            <w:tcW w:w="3206" w:type="pct"/>
            <w:shd w:val="clear" w:color="auto" w:fill="6EB246"/>
          </w:tcPr>
          <w:p w14:paraId="420D1E58" w14:textId="1EF56C47" w:rsidR="00C23617" w:rsidRPr="00A86777" w:rsidRDefault="00C23617" w:rsidP="00F80442">
            <w:pPr>
              <w:spacing w:before="60" w:after="60"/>
              <w:rPr>
                <w:rFonts w:cs="Arial"/>
                <w:b/>
                <w:bCs/>
                <w:color w:val="FFFFFF"/>
              </w:rPr>
            </w:pPr>
            <w:r w:rsidRPr="00A86777">
              <w:rPr>
                <w:rFonts w:cs="Arial"/>
                <w:b/>
                <w:bCs/>
                <w:color w:val="FFFFFF"/>
              </w:rPr>
              <w:t>Is the Investee Company part of a group of associated companies?</w:t>
            </w:r>
            <w:r>
              <w:rPr>
                <w:rFonts w:cs="Arial"/>
                <w:b/>
                <w:bCs/>
                <w:color w:val="FFFFFF"/>
              </w:rPr>
              <w:t xml:space="preserve"> </w:t>
            </w:r>
            <w:r w:rsidRPr="00F110F5">
              <w:rPr>
                <w:rFonts w:cs="Arial"/>
                <w:color w:val="FFFFFF"/>
              </w:rPr>
              <w:t xml:space="preserve">If </w:t>
            </w:r>
            <w:r w:rsidR="00894EBA">
              <w:rPr>
                <w:rFonts w:cs="Arial"/>
                <w:color w:val="FFFFFF"/>
              </w:rPr>
              <w:t>"</w:t>
            </w:r>
            <w:r w:rsidR="00367452">
              <w:rPr>
                <w:rFonts w:cs="Arial"/>
                <w:color w:val="FFFFFF"/>
              </w:rPr>
              <w:t>Y</w:t>
            </w:r>
            <w:r w:rsidRPr="00F110F5">
              <w:rPr>
                <w:rFonts w:cs="Arial"/>
                <w:color w:val="FFFFFF"/>
              </w:rPr>
              <w:t>es</w:t>
            </w:r>
            <w:r w:rsidR="00894EBA">
              <w:rPr>
                <w:rFonts w:cs="Arial"/>
                <w:color w:val="FFFFFF"/>
              </w:rPr>
              <w:t>"</w:t>
            </w:r>
            <w:r w:rsidR="00BA615A">
              <w:rPr>
                <w:rFonts w:cs="Arial"/>
                <w:color w:val="FFFFFF"/>
              </w:rPr>
              <w:t>,</w:t>
            </w:r>
            <w:r w:rsidRPr="00F110F5">
              <w:rPr>
                <w:rFonts w:cs="Arial"/>
                <w:color w:val="FFFFFF"/>
              </w:rPr>
              <w:t xml:space="preserve"> please </w:t>
            </w:r>
            <w:r w:rsidR="00960203">
              <w:rPr>
                <w:rFonts w:cs="Arial"/>
                <w:color w:val="FFFFFF"/>
              </w:rPr>
              <w:t>list</w:t>
            </w:r>
            <w:r w:rsidRPr="00F110F5">
              <w:rPr>
                <w:rFonts w:cs="Arial"/>
                <w:color w:val="FFFFFF"/>
              </w:rPr>
              <w:t xml:space="preserve"> below and </w:t>
            </w:r>
            <w:r w:rsidR="00186E7E">
              <w:rPr>
                <w:rFonts w:cs="Arial"/>
                <w:color w:val="FFFFFF"/>
              </w:rPr>
              <w:t xml:space="preserve">provide </w:t>
            </w:r>
            <w:r w:rsidRPr="00F110F5">
              <w:rPr>
                <w:rFonts w:cs="Arial"/>
                <w:color w:val="FFFFFF"/>
              </w:rPr>
              <w:t>a separate group organization chart</w:t>
            </w:r>
          </w:p>
        </w:tc>
        <w:sdt>
          <w:sdtPr>
            <w:rPr>
              <w:rFonts w:cs="Arial"/>
              <w:color w:val="000000"/>
            </w:rPr>
            <w:id w:val="271360262"/>
            <w:placeholder>
              <w:docPart w:val="C640DB2875564A5C8D939AE571503E43"/>
            </w:placeholder>
            <w:dropDownList>
              <w:listItem w:displayText="Yes" w:value="Yes"/>
              <w:listItem w:displayText="No" w:value="No"/>
              <w:listItem w:displayText="Unsure" w:value="Unsure"/>
            </w:dropDownList>
          </w:sdtPr>
          <w:sdtEndPr/>
          <w:sdtContent>
            <w:tc>
              <w:tcPr>
                <w:tcW w:w="1794" w:type="pct"/>
                <w:shd w:val="clear" w:color="auto" w:fill="auto"/>
              </w:tcPr>
              <w:p w14:paraId="0C51DFC7" w14:textId="3DAC7566" w:rsidR="00C23617" w:rsidRPr="00A86777" w:rsidRDefault="00B001F7" w:rsidP="00632174">
                <w:pPr>
                  <w:spacing w:before="60" w:after="60"/>
                  <w:rPr>
                    <w:rFonts w:cs="Arial"/>
                    <w:color w:val="000000"/>
                  </w:rPr>
                </w:pPr>
                <w:r>
                  <w:rPr>
                    <w:rFonts w:cs="Arial"/>
                    <w:color w:val="000000"/>
                  </w:rPr>
                  <w:t>Yes</w:t>
                </w:r>
              </w:p>
            </w:tc>
          </w:sdtContent>
        </w:sdt>
      </w:tr>
    </w:tbl>
    <w:p w14:paraId="47CA24CD" w14:textId="77777777" w:rsidR="00C23617" w:rsidRDefault="00C23617" w:rsidP="00C23617">
      <w:pPr>
        <w:pStyle w:val="CommentText"/>
        <w:jc w:val="both"/>
        <w:rPr>
          <w:rFonts w:cs="Arial"/>
          <w:b/>
        </w:rPr>
      </w:pPr>
    </w:p>
    <w:p w14:paraId="30F29741" w14:textId="201154BC" w:rsidR="00C23617" w:rsidRPr="00A86777" w:rsidRDefault="00C23617" w:rsidP="00C23617">
      <w:pPr>
        <w:pStyle w:val="CommentText"/>
        <w:jc w:val="both"/>
        <w:rPr>
          <w:rFonts w:cs="Arial"/>
        </w:rPr>
      </w:pPr>
      <w:r w:rsidRPr="00A86777">
        <w:rPr>
          <w:rFonts w:cs="Arial"/>
          <w:b/>
        </w:rPr>
        <w:t xml:space="preserve">Notes: </w:t>
      </w:r>
      <w:sdt>
        <w:sdtPr>
          <w:rPr>
            <w:rFonts w:cs="Arial"/>
            <w:b/>
          </w:rPr>
          <w:id w:val="-97261117"/>
          <w:placeholder>
            <w:docPart w:val="DefaultPlaceholder_-1854013440"/>
          </w:placeholder>
          <w:showingPlcHdr/>
        </w:sdtPr>
        <w:sdtEndPr/>
        <w:sdtContent>
          <w:r w:rsidR="00553185" w:rsidRPr="00E812C8">
            <w:rPr>
              <w:rStyle w:val="PlaceholderText"/>
              <w:rFonts w:eastAsiaTheme="minorHAnsi"/>
            </w:rPr>
            <w:t>Click or tap here to enter text.</w:t>
          </w:r>
        </w:sdtContent>
      </w:sdt>
    </w:p>
    <w:p w14:paraId="015F7540" w14:textId="77777777" w:rsidR="00C23617" w:rsidRPr="00A86777" w:rsidRDefault="00C23617" w:rsidP="00C23617">
      <w:pPr>
        <w:pStyle w:val="CommentText"/>
        <w:jc w:val="both"/>
        <w:rPr>
          <w:rFonts w:cs="Arial"/>
        </w:rPr>
      </w:pPr>
    </w:p>
    <w:p w14:paraId="37359D7F" w14:textId="77777777" w:rsidR="0026501B" w:rsidRDefault="0026501B" w:rsidP="0026501B">
      <w:pPr>
        <w:pBdr>
          <w:bottom w:val="single" w:sz="12" w:space="1" w:color="auto"/>
        </w:pBdr>
        <w:rPr>
          <w:rFonts w:cs="Arial"/>
          <w:u w:val="single"/>
        </w:rPr>
      </w:pPr>
    </w:p>
    <w:p w14:paraId="1EE7ECA0" w14:textId="77777777" w:rsidR="0026501B" w:rsidRDefault="0026501B" w:rsidP="0026501B">
      <w:pPr>
        <w:rPr>
          <w:rFonts w:cs="Arial"/>
          <w:u w:val="single"/>
        </w:rPr>
      </w:pPr>
    </w:p>
    <w:p w14:paraId="033ED7E8" w14:textId="13A6229B" w:rsidR="00F01EB3" w:rsidRDefault="00F01EB3" w:rsidP="00F01EB3">
      <w:pPr>
        <w:pStyle w:val="CommentText"/>
        <w:jc w:val="both"/>
        <w:rPr>
          <w:rFonts w:cs="Arial"/>
          <w:b/>
          <w:bCs/>
          <w:sz w:val="32"/>
          <w:szCs w:val="32"/>
        </w:rPr>
      </w:pPr>
      <w:r>
        <w:rPr>
          <w:rFonts w:cs="Arial"/>
          <w:b/>
          <w:bCs/>
          <w:sz w:val="32"/>
          <w:szCs w:val="32"/>
        </w:rPr>
        <w:t>DEAL INFORMATION</w:t>
      </w:r>
    </w:p>
    <w:p w14:paraId="1CED7EC1" w14:textId="77777777" w:rsidR="00F01EB3" w:rsidRDefault="00F01EB3" w:rsidP="00F01EB3">
      <w:pPr>
        <w:pStyle w:val="CommentText"/>
        <w:jc w:val="both"/>
      </w:pPr>
    </w:p>
    <w:p w14:paraId="5E2470AE" w14:textId="77777777" w:rsidR="00F01EB3"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sidRPr="00A637CD">
        <w:rPr>
          <w:rFonts w:cs="Arial"/>
          <w:b/>
          <w:bCs/>
          <w:i/>
          <w:iCs/>
        </w:rPr>
        <w:t>COMPANY-GENERATED INFORMATION</w:t>
      </w:r>
    </w:p>
    <w:p w14:paraId="3703A764" w14:textId="77777777" w:rsidR="00F01EB3"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NOT been reviewed nor approved.</w:t>
      </w:r>
    </w:p>
    <w:p w14:paraId="22397B8D" w14:textId="77777777" w:rsidR="00F01EB3"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The information below has been produced by the Company and its Management Team</w:t>
      </w:r>
    </w:p>
    <w:p w14:paraId="124589FF" w14:textId="77777777" w:rsidR="00F01EB3" w:rsidRPr="00A637CD"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b/>
          <w:bCs/>
          <w:i/>
          <w:iCs/>
        </w:rPr>
      </w:pPr>
      <w:r>
        <w:rPr>
          <w:rFonts w:cs="Arial"/>
          <w:b/>
          <w:bCs/>
          <w:i/>
          <w:iCs/>
        </w:rPr>
        <w:t xml:space="preserve">Please view full risk warning here </w:t>
      </w:r>
    </w:p>
    <w:p w14:paraId="10CBB0D7" w14:textId="77777777" w:rsidR="00F01EB3"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p>
    <w:p w14:paraId="714BDA3B" w14:textId="25EE00C8" w:rsidR="00F01EB3" w:rsidRPr="000A7120" w:rsidRDefault="00F01EB3" w:rsidP="00F01EB3">
      <w:pPr>
        <w:pBdr>
          <w:top w:val="single" w:sz="4" w:space="1" w:color="auto"/>
          <w:left w:val="single" w:sz="4" w:space="4" w:color="auto"/>
          <w:bottom w:val="single" w:sz="4" w:space="1" w:color="auto"/>
          <w:right w:val="single" w:sz="4" w:space="4" w:color="auto"/>
        </w:pBdr>
        <w:tabs>
          <w:tab w:val="left" w:pos="810"/>
        </w:tabs>
        <w:ind w:right="-285"/>
        <w:jc w:val="center"/>
        <w:rPr>
          <w:rFonts w:cs="Arial"/>
          <w:i/>
          <w:iCs/>
        </w:rPr>
      </w:pPr>
      <w:r w:rsidRPr="000A7120">
        <w:rPr>
          <w:rFonts w:cs="Arial"/>
          <w:i/>
          <w:iCs/>
        </w:rPr>
        <w:t>IMPORTANT NOTE: The information below and in the rest of this</w:t>
      </w:r>
      <w:r w:rsidR="00E66894">
        <w:rPr>
          <w:rFonts w:cs="Arial"/>
          <w:i/>
          <w:iCs/>
        </w:rPr>
        <w:t xml:space="preserve"> Key Investment Data Document (</w:t>
      </w:r>
      <w:r w:rsidRPr="000A7120">
        <w:rPr>
          <w:rFonts w:cs="Arial"/>
          <w:i/>
          <w:iCs/>
        </w:rPr>
        <w:t>KIDD</w:t>
      </w:r>
      <w:r w:rsidR="00E66894">
        <w:rPr>
          <w:rFonts w:cs="Arial"/>
          <w:i/>
          <w:iCs/>
        </w:rPr>
        <w:t>)</w:t>
      </w:r>
      <w:r w:rsidRPr="000A7120">
        <w:rPr>
          <w:rFonts w:cs="Arial"/>
          <w:i/>
          <w:iCs/>
        </w:rPr>
        <w:t xml:space="preserve"> has been produced by the Company</w:t>
      </w:r>
      <w:r>
        <w:rPr>
          <w:rFonts w:cs="Arial"/>
          <w:i/>
          <w:iCs/>
        </w:rPr>
        <w:t xml:space="preserve"> having been </w:t>
      </w:r>
      <w:r w:rsidRPr="000A7120">
        <w:rPr>
          <w:rFonts w:cs="Arial"/>
          <w:i/>
          <w:iCs/>
        </w:rPr>
        <w:t xml:space="preserve">reviewed by both the Platform and the Corporate Finance Advisor (the </w:t>
      </w:r>
      <w:r w:rsidR="00894EBA">
        <w:rPr>
          <w:rFonts w:cs="Arial"/>
          <w:i/>
          <w:iCs/>
        </w:rPr>
        <w:t>"</w:t>
      </w:r>
      <w:r w:rsidRPr="000A7120">
        <w:rPr>
          <w:rFonts w:cs="Arial"/>
          <w:i/>
          <w:iCs/>
        </w:rPr>
        <w:t>Parties</w:t>
      </w:r>
      <w:r w:rsidR="00894EBA">
        <w:rPr>
          <w:rFonts w:cs="Arial"/>
          <w:i/>
          <w:iCs/>
        </w:rPr>
        <w:t>"</w:t>
      </w:r>
      <w:r w:rsidRPr="000A7120">
        <w:rPr>
          <w:rFonts w:cs="Arial"/>
          <w:i/>
          <w:iCs/>
        </w:rPr>
        <w:t>).  In respect of any statements of fact, the Parties have relied upon information provided by the Company and as such</w:t>
      </w:r>
      <w:r>
        <w:rPr>
          <w:rFonts w:cs="Arial"/>
          <w:i/>
          <w:iCs/>
        </w:rPr>
        <w:t xml:space="preserve"> the Parties </w:t>
      </w:r>
      <w:r w:rsidRPr="000A7120">
        <w:rPr>
          <w:rFonts w:cs="Arial"/>
          <w:i/>
          <w:iCs/>
        </w:rPr>
        <w:t>cannot be held liable</w:t>
      </w:r>
      <w:r>
        <w:rPr>
          <w:rFonts w:cs="Arial"/>
          <w:i/>
          <w:iCs/>
        </w:rPr>
        <w:t xml:space="preserve"> where the information is </w:t>
      </w:r>
      <w:r w:rsidRPr="000A7120">
        <w:rPr>
          <w:rFonts w:cs="Arial"/>
          <w:i/>
          <w:iCs/>
        </w:rPr>
        <w:t>inaccurate</w:t>
      </w:r>
      <w:r>
        <w:rPr>
          <w:rFonts w:cs="Arial"/>
          <w:i/>
          <w:iCs/>
        </w:rPr>
        <w:t xml:space="preserve"> or incomplete</w:t>
      </w:r>
      <w:r w:rsidRPr="000A7120">
        <w:rPr>
          <w:rFonts w:cs="Arial"/>
          <w:i/>
          <w:iCs/>
        </w:rPr>
        <w:t>.</w:t>
      </w:r>
      <w:r>
        <w:rPr>
          <w:rFonts w:cs="Arial"/>
          <w:i/>
          <w:iCs/>
        </w:rPr>
        <w:t xml:space="preserve">  </w:t>
      </w:r>
    </w:p>
    <w:p w14:paraId="05FFF722" w14:textId="77777777" w:rsidR="00F01EB3" w:rsidRDefault="00F01EB3" w:rsidP="00F01EB3">
      <w:pPr>
        <w:tabs>
          <w:tab w:val="left" w:pos="810"/>
        </w:tabs>
        <w:rPr>
          <w:rFonts w:cs="Arial"/>
          <w:b/>
          <w:bCs/>
        </w:rPr>
      </w:pPr>
    </w:p>
    <w:p w14:paraId="4621CCED" w14:textId="77777777" w:rsidR="00C23617" w:rsidRPr="00A86777" w:rsidRDefault="00C23617" w:rsidP="00C23617">
      <w:pPr>
        <w:pStyle w:val="CommentText"/>
        <w:jc w:val="both"/>
        <w:rPr>
          <w:rFonts w:cs="Arial"/>
        </w:rPr>
      </w:pPr>
    </w:p>
    <w:p w14:paraId="76E205B3" w14:textId="23A65C03" w:rsidR="00353854" w:rsidRDefault="00C23617" w:rsidP="00015BE5">
      <w:pPr>
        <w:pStyle w:val="Heading1"/>
      </w:pPr>
      <w:bookmarkStart w:id="21" w:name="_Toc45287958"/>
      <w:r w:rsidRPr="00A86777">
        <w:t>KEY INVESTMENT POINTS</w:t>
      </w:r>
      <w:bookmarkEnd w:id="21"/>
      <w:r w:rsidRPr="00A86777">
        <w:t xml:space="preserve"> </w:t>
      </w:r>
      <w:bookmarkStart w:id="22" w:name="_Toc45287959"/>
    </w:p>
    <w:p w14:paraId="4024AA65" w14:textId="75447C29" w:rsidR="005E013E" w:rsidRDefault="005E013E" w:rsidP="005E013E"/>
    <w:p w14:paraId="3429FE5A" w14:textId="77777777" w:rsidR="005E013E" w:rsidRPr="002A0FD0" w:rsidRDefault="005E013E" w:rsidP="009043E6">
      <w:pPr>
        <w:pStyle w:val="Heading2"/>
      </w:pPr>
      <w:r>
        <w:t>Minimum and Maximum Total Fundraise</w:t>
      </w:r>
    </w:p>
    <w:p w14:paraId="4A0F86A8" w14:textId="77777777" w:rsidR="005E013E" w:rsidRPr="00CA1A9B" w:rsidRDefault="005E013E" w:rsidP="005E013E">
      <w:pPr>
        <w:rPr>
          <w:rFonts w:cs="Arial"/>
          <w:szCs w:val="20"/>
        </w:rPr>
      </w:pPr>
      <w:r w:rsidRPr="00CA1A9B">
        <w:rPr>
          <w:rFonts w:cs="Arial"/>
          <w:szCs w:val="20"/>
        </w:rPr>
        <w:t xml:space="preserve">Please provide an indication as to the allocation of investment funds. Please add rows if required. </w:t>
      </w:r>
    </w:p>
    <w:p w14:paraId="50ADAB34" w14:textId="77777777" w:rsidR="005E013E" w:rsidRPr="00CA1A9B" w:rsidRDefault="005E013E" w:rsidP="005E013E">
      <w:pPr>
        <w:rPr>
          <w:rFonts w:cs="Arial"/>
          <w:szCs w:val="20"/>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3858"/>
        <w:gridCol w:w="3056"/>
        <w:gridCol w:w="3141"/>
      </w:tblGrid>
      <w:tr w:rsidR="005E013E" w:rsidRPr="00A86777" w14:paraId="7E3E2B27" w14:textId="77777777" w:rsidTr="00373482">
        <w:trPr>
          <w:trHeight w:val="348"/>
        </w:trPr>
        <w:tc>
          <w:tcPr>
            <w:tcW w:w="3858" w:type="dxa"/>
            <w:shd w:val="clear" w:color="auto" w:fill="6EB246"/>
          </w:tcPr>
          <w:p w14:paraId="318DD15E" w14:textId="77777777" w:rsidR="005E013E" w:rsidRPr="00A86777" w:rsidRDefault="005E013E" w:rsidP="00373482">
            <w:pPr>
              <w:spacing w:before="60" w:after="60"/>
              <w:rPr>
                <w:rFonts w:cs="Arial"/>
                <w:b/>
                <w:bCs/>
                <w:color w:val="FFFFFF"/>
              </w:rPr>
            </w:pPr>
            <w:r w:rsidRPr="00A86777">
              <w:rPr>
                <w:rFonts w:cs="Arial"/>
                <w:b/>
                <w:bCs/>
                <w:color w:val="FFFFFF"/>
              </w:rPr>
              <w:t>(£)</w:t>
            </w:r>
          </w:p>
        </w:tc>
        <w:tc>
          <w:tcPr>
            <w:tcW w:w="3056" w:type="dxa"/>
            <w:shd w:val="clear" w:color="auto" w:fill="6EB246"/>
          </w:tcPr>
          <w:p w14:paraId="28A5D712" w14:textId="7D5C58ED" w:rsidR="005E013E" w:rsidRPr="00A86777" w:rsidRDefault="00894EBA" w:rsidP="00373482">
            <w:pPr>
              <w:tabs>
                <w:tab w:val="left" w:pos="1365"/>
              </w:tabs>
              <w:spacing w:before="60" w:after="60"/>
              <w:jc w:val="center"/>
              <w:rPr>
                <w:rFonts w:cs="Arial"/>
                <w:b/>
                <w:bCs/>
                <w:color w:val="FFFFFF"/>
              </w:rPr>
            </w:pPr>
            <w:r>
              <w:rPr>
                <w:rFonts w:cs="Arial"/>
                <w:b/>
                <w:bCs/>
                <w:color w:val="FFFFFF"/>
              </w:rPr>
              <w:t>"</w:t>
            </w:r>
            <w:r w:rsidR="005E013E">
              <w:rPr>
                <w:rFonts w:cs="Arial"/>
                <w:b/>
                <w:bCs/>
                <w:color w:val="FFFFFF"/>
              </w:rPr>
              <w:t>Minimum Total Fundraising</w:t>
            </w:r>
            <w:r>
              <w:rPr>
                <w:rFonts w:cs="Arial"/>
                <w:b/>
                <w:bCs/>
                <w:color w:val="FFFFFF"/>
              </w:rPr>
              <w:t>"</w:t>
            </w:r>
          </w:p>
        </w:tc>
        <w:tc>
          <w:tcPr>
            <w:tcW w:w="3141" w:type="dxa"/>
            <w:shd w:val="clear" w:color="auto" w:fill="6EB246"/>
          </w:tcPr>
          <w:p w14:paraId="7D3891CC" w14:textId="3A3551C8" w:rsidR="005E013E" w:rsidRPr="00A86777" w:rsidRDefault="00894EBA" w:rsidP="00373482">
            <w:pPr>
              <w:spacing w:before="60" w:after="60"/>
              <w:jc w:val="center"/>
              <w:rPr>
                <w:rFonts w:cs="Arial"/>
                <w:b/>
                <w:bCs/>
                <w:color w:val="FFFFFF"/>
              </w:rPr>
            </w:pPr>
            <w:r>
              <w:rPr>
                <w:rFonts w:cs="Arial"/>
                <w:b/>
                <w:bCs/>
                <w:color w:val="FFFFFF"/>
              </w:rPr>
              <w:t>"</w:t>
            </w:r>
            <w:r w:rsidR="005E013E">
              <w:rPr>
                <w:rFonts w:cs="Arial"/>
                <w:b/>
                <w:bCs/>
                <w:color w:val="FFFFFF"/>
              </w:rPr>
              <w:t>Maximum Total Fundraising</w:t>
            </w:r>
            <w:r>
              <w:rPr>
                <w:rFonts w:cs="Arial"/>
                <w:b/>
                <w:bCs/>
                <w:color w:val="FFFFFF"/>
              </w:rPr>
              <w:t>"</w:t>
            </w:r>
          </w:p>
        </w:tc>
      </w:tr>
      <w:tr w:rsidR="005E013E" w:rsidRPr="00A86777" w14:paraId="4C7BEB0C" w14:textId="77777777" w:rsidTr="00373482">
        <w:trPr>
          <w:trHeight w:val="333"/>
        </w:trPr>
        <w:sdt>
          <w:sdtPr>
            <w:rPr>
              <w:rFonts w:cs="Arial"/>
              <w:b/>
              <w:bCs/>
              <w:color w:val="FFFFFF" w:themeColor="background1"/>
            </w:rPr>
            <w:id w:val="-51229987"/>
            <w:placeholder>
              <w:docPart w:val="0CBEBBD098824B658F17957949974A4F"/>
            </w:placeholder>
            <w:showingPlcHdr/>
          </w:sdtPr>
          <w:sdtEndPr/>
          <w:sdtContent>
            <w:tc>
              <w:tcPr>
                <w:tcW w:w="3858" w:type="dxa"/>
                <w:shd w:val="clear" w:color="auto" w:fill="6EB246"/>
              </w:tcPr>
              <w:p w14:paraId="320A74AD" w14:textId="77777777" w:rsidR="005E013E" w:rsidRPr="00A86777" w:rsidRDefault="005E013E" w:rsidP="00373482">
                <w:pPr>
                  <w:spacing w:before="60" w:after="60"/>
                  <w:rPr>
                    <w:rFonts w:cs="Arial"/>
                    <w:b/>
                    <w:bCs/>
                    <w:color w:val="FFFFFF" w:themeColor="background1"/>
                  </w:rPr>
                </w:pPr>
                <w:r w:rsidRPr="00A86777">
                  <w:rPr>
                    <w:rStyle w:val="PlaceholderText"/>
                    <w:rFonts w:cs="Arial"/>
                  </w:rPr>
                  <w:t>Click or tap here to enter text.</w:t>
                </w:r>
              </w:p>
            </w:tc>
          </w:sdtContent>
        </w:sdt>
        <w:sdt>
          <w:sdtPr>
            <w:rPr>
              <w:rFonts w:cs="Arial"/>
              <w:color w:val="000000"/>
            </w:rPr>
            <w:id w:val="-1274942530"/>
            <w:placeholder>
              <w:docPart w:val="22716774E5734A608137A9638E66F737"/>
            </w:placeholder>
            <w:showingPlcHdr/>
          </w:sdtPr>
          <w:sdtEndPr/>
          <w:sdtContent>
            <w:tc>
              <w:tcPr>
                <w:tcW w:w="3056" w:type="dxa"/>
                <w:shd w:val="clear" w:color="auto" w:fill="auto"/>
              </w:tcPr>
              <w:p w14:paraId="562ACDEA"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color w:val="000000"/>
            </w:rPr>
            <w:id w:val="-1764213048"/>
            <w:placeholder>
              <w:docPart w:val="219AE9B2BB4A42CBA19848679D23B460"/>
            </w:placeholder>
            <w:showingPlcHdr/>
          </w:sdtPr>
          <w:sdtEndPr/>
          <w:sdtContent>
            <w:tc>
              <w:tcPr>
                <w:tcW w:w="3141" w:type="dxa"/>
                <w:shd w:val="clear" w:color="auto" w:fill="auto"/>
              </w:tcPr>
              <w:p w14:paraId="432A6545"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tr>
      <w:tr w:rsidR="005E013E" w:rsidRPr="00A86777" w14:paraId="0302B847" w14:textId="77777777" w:rsidTr="00373482">
        <w:trPr>
          <w:trHeight w:val="333"/>
        </w:trPr>
        <w:sdt>
          <w:sdtPr>
            <w:rPr>
              <w:rFonts w:cs="Arial"/>
              <w:b/>
              <w:bCs/>
              <w:color w:val="FFFFFF" w:themeColor="background1"/>
            </w:rPr>
            <w:id w:val="-1366207488"/>
            <w:placeholder>
              <w:docPart w:val="BD704E7BDBC64E74BBCC23D35ED4BB50"/>
            </w:placeholder>
            <w:showingPlcHdr/>
          </w:sdtPr>
          <w:sdtEndPr/>
          <w:sdtContent>
            <w:tc>
              <w:tcPr>
                <w:tcW w:w="3858" w:type="dxa"/>
                <w:shd w:val="clear" w:color="auto" w:fill="6EB246"/>
              </w:tcPr>
              <w:p w14:paraId="48F5032D" w14:textId="77777777" w:rsidR="005E013E" w:rsidRPr="00A86777" w:rsidRDefault="005E013E" w:rsidP="00373482">
                <w:pPr>
                  <w:spacing w:before="60" w:after="60"/>
                  <w:rPr>
                    <w:rFonts w:cs="Arial"/>
                    <w:b/>
                    <w:bCs/>
                    <w:color w:val="FFFFFF" w:themeColor="background1"/>
                  </w:rPr>
                </w:pPr>
                <w:r w:rsidRPr="00A86777">
                  <w:rPr>
                    <w:rStyle w:val="PlaceholderText"/>
                    <w:rFonts w:cs="Arial"/>
                  </w:rPr>
                  <w:t>Click or tap here to enter text.</w:t>
                </w:r>
              </w:p>
            </w:tc>
          </w:sdtContent>
        </w:sdt>
        <w:sdt>
          <w:sdtPr>
            <w:rPr>
              <w:rFonts w:cs="Arial"/>
              <w:color w:val="000000"/>
            </w:rPr>
            <w:id w:val="1485276681"/>
            <w:placeholder>
              <w:docPart w:val="94D98DC4BCCD43A19473487A19EE02EF"/>
            </w:placeholder>
            <w:showingPlcHdr/>
          </w:sdtPr>
          <w:sdtEndPr/>
          <w:sdtContent>
            <w:tc>
              <w:tcPr>
                <w:tcW w:w="3056" w:type="dxa"/>
                <w:shd w:val="clear" w:color="auto" w:fill="auto"/>
              </w:tcPr>
              <w:p w14:paraId="7A87AAB0"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color w:val="000000"/>
            </w:rPr>
            <w:id w:val="1729340041"/>
            <w:placeholder>
              <w:docPart w:val="C3CC9345DD7A4DB1846E90366B681673"/>
            </w:placeholder>
            <w:showingPlcHdr/>
          </w:sdtPr>
          <w:sdtEndPr/>
          <w:sdtContent>
            <w:tc>
              <w:tcPr>
                <w:tcW w:w="3141" w:type="dxa"/>
                <w:shd w:val="clear" w:color="auto" w:fill="auto"/>
              </w:tcPr>
              <w:p w14:paraId="41AC1DDE"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tr>
      <w:tr w:rsidR="005E013E" w:rsidRPr="00A86777" w14:paraId="5D3141B3" w14:textId="77777777" w:rsidTr="00373482">
        <w:trPr>
          <w:trHeight w:val="348"/>
        </w:trPr>
        <w:sdt>
          <w:sdtPr>
            <w:rPr>
              <w:rFonts w:cs="Arial"/>
              <w:b/>
              <w:bCs/>
              <w:color w:val="FFFFFF" w:themeColor="background1"/>
            </w:rPr>
            <w:id w:val="566073063"/>
            <w:placeholder>
              <w:docPart w:val="1B44DDB119B54899A4FCD11250E6BF2D"/>
            </w:placeholder>
            <w:showingPlcHdr/>
          </w:sdtPr>
          <w:sdtEndPr/>
          <w:sdtContent>
            <w:tc>
              <w:tcPr>
                <w:tcW w:w="3858" w:type="dxa"/>
                <w:shd w:val="clear" w:color="auto" w:fill="6EB246"/>
              </w:tcPr>
              <w:p w14:paraId="1A641B1E" w14:textId="77777777" w:rsidR="005E013E" w:rsidRPr="00A86777" w:rsidRDefault="005E013E" w:rsidP="00373482">
                <w:pPr>
                  <w:spacing w:before="60" w:after="60"/>
                  <w:rPr>
                    <w:rFonts w:cs="Arial"/>
                    <w:b/>
                    <w:bCs/>
                    <w:color w:val="FFFFFF" w:themeColor="background1"/>
                  </w:rPr>
                </w:pPr>
                <w:r w:rsidRPr="00A86777">
                  <w:rPr>
                    <w:rStyle w:val="PlaceholderText"/>
                    <w:rFonts w:cs="Arial"/>
                  </w:rPr>
                  <w:t>Click or tap here to enter text.</w:t>
                </w:r>
              </w:p>
            </w:tc>
          </w:sdtContent>
        </w:sdt>
        <w:sdt>
          <w:sdtPr>
            <w:rPr>
              <w:rFonts w:cs="Arial"/>
              <w:color w:val="000000"/>
            </w:rPr>
            <w:id w:val="-1814089770"/>
            <w:placeholder>
              <w:docPart w:val="5D8588DE55E44F5A8CB66AB5487AA18D"/>
            </w:placeholder>
            <w:showingPlcHdr/>
          </w:sdtPr>
          <w:sdtEndPr/>
          <w:sdtContent>
            <w:tc>
              <w:tcPr>
                <w:tcW w:w="3056" w:type="dxa"/>
                <w:shd w:val="clear" w:color="auto" w:fill="auto"/>
              </w:tcPr>
              <w:p w14:paraId="0D70FE88"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color w:val="000000"/>
            </w:rPr>
            <w:id w:val="214092727"/>
            <w:placeholder>
              <w:docPart w:val="F5836F8E94A7471DAF9F35BE678C47AC"/>
            </w:placeholder>
            <w:showingPlcHdr/>
          </w:sdtPr>
          <w:sdtEndPr/>
          <w:sdtContent>
            <w:tc>
              <w:tcPr>
                <w:tcW w:w="3141" w:type="dxa"/>
                <w:shd w:val="clear" w:color="auto" w:fill="auto"/>
              </w:tcPr>
              <w:p w14:paraId="42E16D77"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tr>
      <w:tr w:rsidR="005E013E" w:rsidRPr="00A86777" w14:paraId="1167E108" w14:textId="77777777" w:rsidTr="00373482">
        <w:trPr>
          <w:trHeight w:val="186"/>
        </w:trPr>
        <w:sdt>
          <w:sdtPr>
            <w:rPr>
              <w:rFonts w:cs="Arial"/>
              <w:b/>
              <w:bCs/>
              <w:color w:val="FFFFFF" w:themeColor="background1"/>
            </w:rPr>
            <w:id w:val="382450496"/>
            <w:placeholder>
              <w:docPart w:val="B7FEC3634DDC4808A166F80FF566D143"/>
            </w:placeholder>
            <w:showingPlcHdr/>
          </w:sdtPr>
          <w:sdtEndPr/>
          <w:sdtContent>
            <w:tc>
              <w:tcPr>
                <w:tcW w:w="3858" w:type="dxa"/>
                <w:shd w:val="clear" w:color="auto" w:fill="6EB246"/>
              </w:tcPr>
              <w:p w14:paraId="45B25734" w14:textId="77777777" w:rsidR="005E013E" w:rsidRPr="00A86777" w:rsidRDefault="005E013E" w:rsidP="00373482">
                <w:pPr>
                  <w:spacing w:before="60" w:after="60"/>
                  <w:rPr>
                    <w:rFonts w:cs="Arial"/>
                    <w:b/>
                    <w:bCs/>
                    <w:color w:val="FFFFFF" w:themeColor="background1"/>
                  </w:rPr>
                </w:pPr>
                <w:r w:rsidRPr="00A86777">
                  <w:rPr>
                    <w:rStyle w:val="PlaceholderText"/>
                    <w:rFonts w:cs="Arial"/>
                  </w:rPr>
                  <w:t>Click or tap here to enter text.</w:t>
                </w:r>
              </w:p>
            </w:tc>
          </w:sdtContent>
        </w:sdt>
        <w:sdt>
          <w:sdtPr>
            <w:rPr>
              <w:rFonts w:cs="Arial"/>
              <w:color w:val="000000"/>
            </w:rPr>
            <w:id w:val="502938910"/>
            <w:placeholder>
              <w:docPart w:val="AC163244D19C447F9C07DF308AE0CEEB"/>
            </w:placeholder>
            <w:showingPlcHdr/>
          </w:sdtPr>
          <w:sdtEndPr/>
          <w:sdtContent>
            <w:tc>
              <w:tcPr>
                <w:tcW w:w="3056" w:type="dxa"/>
                <w:shd w:val="clear" w:color="auto" w:fill="auto"/>
              </w:tcPr>
              <w:p w14:paraId="65C8444C"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color w:val="000000"/>
            </w:rPr>
            <w:id w:val="1720324935"/>
            <w:placeholder>
              <w:docPart w:val="F16E4F910E114898927042DAB86D4B67"/>
            </w:placeholder>
            <w:showingPlcHdr/>
          </w:sdtPr>
          <w:sdtEndPr/>
          <w:sdtContent>
            <w:tc>
              <w:tcPr>
                <w:tcW w:w="3141" w:type="dxa"/>
                <w:shd w:val="clear" w:color="auto" w:fill="auto"/>
              </w:tcPr>
              <w:p w14:paraId="4EF112B7"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tr>
      <w:tr w:rsidR="005E013E" w:rsidRPr="00A86777" w14:paraId="4441FAEE" w14:textId="77777777" w:rsidTr="00373482">
        <w:trPr>
          <w:trHeight w:val="348"/>
        </w:trPr>
        <w:sdt>
          <w:sdtPr>
            <w:rPr>
              <w:rFonts w:cs="Arial"/>
              <w:b/>
              <w:bCs/>
              <w:color w:val="FFFFFF" w:themeColor="background1"/>
            </w:rPr>
            <w:id w:val="1684707898"/>
            <w:placeholder>
              <w:docPart w:val="3E1583143093489B95091197C17519EE"/>
            </w:placeholder>
            <w:showingPlcHdr/>
          </w:sdtPr>
          <w:sdtEndPr/>
          <w:sdtContent>
            <w:tc>
              <w:tcPr>
                <w:tcW w:w="3858" w:type="dxa"/>
                <w:shd w:val="clear" w:color="auto" w:fill="6EB246"/>
              </w:tcPr>
              <w:p w14:paraId="5930AE9F" w14:textId="77777777" w:rsidR="005E013E" w:rsidRPr="00A86777" w:rsidRDefault="005E013E" w:rsidP="00373482">
                <w:pPr>
                  <w:spacing w:before="60" w:after="60"/>
                  <w:rPr>
                    <w:rFonts w:cs="Arial"/>
                    <w:b/>
                    <w:bCs/>
                    <w:color w:val="FFFFFF" w:themeColor="background1"/>
                  </w:rPr>
                </w:pPr>
                <w:r w:rsidRPr="00A86777">
                  <w:rPr>
                    <w:rStyle w:val="PlaceholderText"/>
                    <w:rFonts w:cs="Arial"/>
                  </w:rPr>
                  <w:t>Click or tap here to enter text.</w:t>
                </w:r>
              </w:p>
            </w:tc>
          </w:sdtContent>
        </w:sdt>
        <w:sdt>
          <w:sdtPr>
            <w:rPr>
              <w:rFonts w:cs="Arial"/>
              <w:color w:val="000000"/>
            </w:rPr>
            <w:id w:val="969009513"/>
            <w:placeholder>
              <w:docPart w:val="B90A5250733B410DAD8CC540E6A8D760"/>
            </w:placeholder>
            <w:showingPlcHdr/>
          </w:sdtPr>
          <w:sdtEndPr/>
          <w:sdtContent>
            <w:tc>
              <w:tcPr>
                <w:tcW w:w="3056" w:type="dxa"/>
                <w:shd w:val="clear" w:color="auto" w:fill="auto"/>
              </w:tcPr>
              <w:p w14:paraId="3BA7E4E0"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color w:val="000000"/>
            </w:rPr>
            <w:id w:val="682952069"/>
            <w:placeholder>
              <w:docPart w:val="F4B067FAD8CD44F89BB7F2C2CE7FDC76"/>
            </w:placeholder>
            <w:showingPlcHdr/>
          </w:sdtPr>
          <w:sdtEndPr/>
          <w:sdtContent>
            <w:tc>
              <w:tcPr>
                <w:tcW w:w="3141" w:type="dxa"/>
                <w:shd w:val="clear" w:color="auto" w:fill="auto"/>
              </w:tcPr>
              <w:p w14:paraId="33043A6B"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tr>
      <w:tr w:rsidR="005E013E" w:rsidRPr="00A86777" w14:paraId="0B8824EB" w14:textId="77777777" w:rsidTr="00373482">
        <w:trPr>
          <w:trHeight w:val="348"/>
        </w:trPr>
        <w:tc>
          <w:tcPr>
            <w:tcW w:w="3858" w:type="dxa"/>
            <w:shd w:val="clear" w:color="auto" w:fill="6EB246"/>
          </w:tcPr>
          <w:p w14:paraId="3244510E" w14:textId="77777777" w:rsidR="005E013E" w:rsidRPr="00A86777" w:rsidRDefault="005E013E" w:rsidP="00373482">
            <w:pPr>
              <w:spacing w:before="60" w:after="60"/>
              <w:rPr>
                <w:rFonts w:cs="Arial"/>
                <w:b/>
                <w:bCs/>
                <w:color w:val="FFFFFF"/>
              </w:rPr>
            </w:pPr>
            <w:r w:rsidRPr="00A86777">
              <w:rPr>
                <w:rFonts w:cs="Arial"/>
                <w:b/>
                <w:bCs/>
                <w:color w:val="FFFFFF"/>
              </w:rPr>
              <w:t>TOTAL FUNDING REQUIREMENT</w:t>
            </w:r>
          </w:p>
        </w:tc>
        <w:sdt>
          <w:sdtPr>
            <w:rPr>
              <w:rFonts w:cs="Arial"/>
              <w:color w:val="000000"/>
            </w:rPr>
            <w:id w:val="-1654600993"/>
            <w:placeholder>
              <w:docPart w:val="E3C08C803BB84D159F0739D6708344E0"/>
            </w:placeholder>
            <w:showingPlcHdr/>
          </w:sdtPr>
          <w:sdtEndPr/>
          <w:sdtContent>
            <w:tc>
              <w:tcPr>
                <w:tcW w:w="3056" w:type="dxa"/>
                <w:shd w:val="clear" w:color="auto" w:fill="auto"/>
              </w:tcPr>
              <w:p w14:paraId="01E662B4" w14:textId="77777777" w:rsidR="005E013E" w:rsidRPr="00A86777" w:rsidRDefault="005E013E" w:rsidP="00E13542">
                <w:pPr>
                  <w:spacing w:before="60" w:after="60"/>
                  <w:rPr>
                    <w:rFonts w:cs="Arial"/>
                    <w:color w:val="000000"/>
                  </w:rPr>
                </w:pPr>
                <w:r w:rsidRPr="00A86777">
                  <w:rPr>
                    <w:rStyle w:val="PlaceholderText"/>
                    <w:rFonts w:cs="Arial"/>
                  </w:rPr>
                  <w:t>Click or tap here to enter text.</w:t>
                </w:r>
              </w:p>
            </w:tc>
          </w:sdtContent>
        </w:sdt>
        <w:sdt>
          <w:sdtPr>
            <w:rPr>
              <w:rFonts w:cs="Arial"/>
              <w:b/>
              <w:color w:val="000000"/>
            </w:rPr>
            <w:id w:val="-741029251"/>
            <w:placeholder>
              <w:docPart w:val="D0277D8973784CDEB7F1BFA9A7191296"/>
            </w:placeholder>
            <w:showingPlcHdr/>
          </w:sdtPr>
          <w:sdtEndPr/>
          <w:sdtContent>
            <w:tc>
              <w:tcPr>
                <w:tcW w:w="3141" w:type="dxa"/>
                <w:shd w:val="clear" w:color="auto" w:fill="auto"/>
              </w:tcPr>
              <w:p w14:paraId="7E6533FB" w14:textId="77777777" w:rsidR="005E013E" w:rsidRPr="00A86777" w:rsidRDefault="005E013E" w:rsidP="00E13542">
                <w:pPr>
                  <w:spacing w:before="60" w:after="60"/>
                  <w:rPr>
                    <w:rFonts w:cs="Arial"/>
                    <w:b/>
                    <w:color w:val="000000"/>
                  </w:rPr>
                </w:pPr>
                <w:r w:rsidRPr="00A86777">
                  <w:rPr>
                    <w:rStyle w:val="PlaceholderText"/>
                    <w:rFonts w:cs="Arial"/>
                  </w:rPr>
                  <w:t>Click or tap here to enter text.</w:t>
                </w:r>
              </w:p>
            </w:tc>
          </w:sdtContent>
        </w:sdt>
      </w:tr>
      <w:tr w:rsidR="005E013E" w:rsidRPr="00A86777" w14:paraId="55D2D605" w14:textId="77777777" w:rsidTr="00373482">
        <w:trPr>
          <w:trHeight w:val="348"/>
        </w:trPr>
        <w:tc>
          <w:tcPr>
            <w:tcW w:w="3858" w:type="dxa"/>
            <w:shd w:val="clear" w:color="auto" w:fill="6EB246"/>
          </w:tcPr>
          <w:p w14:paraId="00FCF1D0" w14:textId="77777777" w:rsidR="005E013E" w:rsidRPr="00A86777" w:rsidRDefault="005E013E" w:rsidP="00373482">
            <w:pPr>
              <w:spacing w:before="60" w:after="60"/>
              <w:rPr>
                <w:rFonts w:cs="Arial"/>
                <w:b/>
                <w:bCs/>
                <w:color w:val="FFFFFF"/>
              </w:rPr>
            </w:pPr>
            <w:r>
              <w:rPr>
                <w:rFonts w:cs="Arial"/>
                <w:b/>
                <w:bCs/>
                <w:color w:val="FFFFFF"/>
              </w:rPr>
              <w:t>NOTES:</w:t>
            </w:r>
          </w:p>
        </w:tc>
        <w:tc>
          <w:tcPr>
            <w:tcW w:w="3056" w:type="dxa"/>
            <w:shd w:val="clear" w:color="auto" w:fill="auto"/>
          </w:tcPr>
          <w:sdt>
            <w:sdtPr>
              <w:rPr>
                <w:rFonts w:cs="Arial"/>
                <w:color w:val="000000"/>
              </w:rPr>
              <w:id w:val="-1290209250"/>
              <w:placeholder>
                <w:docPart w:val="8DE031328B65FC41BE5E5BD0012D3A2D"/>
              </w:placeholder>
              <w:showingPlcHdr/>
              <w:text w:multiLine="1"/>
            </w:sdtPr>
            <w:sdtEndPr/>
            <w:sdtContent>
              <w:p w14:paraId="51A9E147" w14:textId="22A651AA" w:rsidR="005E013E" w:rsidRDefault="00E13542" w:rsidP="00E13542">
                <w:pPr>
                  <w:spacing w:before="60" w:after="60"/>
                  <w:rPr>
                    <w:rFonts w:cs="Arial"/>
                    <w:color w:val="000000"/>
                  </w:rPr>
                </w:pPr>
                <w:r w:rsidRPr="00E812C8">
                  <w:rPr>
                    <w:rStyle w:val="PlaceholderText"/>
                    <w:rFonts w:eastAsiaTheme="minorHAnsi"/>
                  </w:rPr>
                  <w:t>Click or tap here to enter text. [Key Achievements]</w:t>
                </w:r>
              </w:p>
            </w:sdtContent>
          </w:sdt>
          <w:p w14:paraId="7D34460E" w14:textId="77777777" w:rsidR="005E013E" w:rsidRDefault="005E013E" w:rsidP="00E13542">
            <w:pPr>
              <w:spacing w:before="60" w:after="60"/>
              <w:rPr>
                <w:rFonts w:cs="Arial"/>
                <w:color w:val="000000"/>
              </w:rPr>
            </w:pPr>
          </w:p>
          <w:p w14:paraId="59706FD6" w14:textId="77777777" w:rsidR="005E013E" w:rsidRDefault="005E013E" w:rsidP="00E13542">
            <w:pPr>
              <w:spacing w:before="60" w:after="60"/>
              <w:rPr>
                <w:rFonts w:cs="Arial"/>
                <w:color w:val="000000"/>
              </w:rPr>
            </w:pPr>
          </w:p>
          <w:p w14:paraId="497F3C2F" w14:textId="77777777" w:rsidR="005E013E" w:rsidRDefault="005E013E" w:rsidP="00E13542">
            <w:pPr>
              <w:spacing w:before="60" w:after="60"/>
              <w:rPr>
                <w:rFonts w:cs="Arial"/>
                <w:color w:val="000000"/>
              </w:rPr>
            </w:pPr>
          </w:p>
          <w:p w14:paraId="3134AFF1" w14:textId="77777777" w:rsidR="005E013E" w:rsidRDefault="005E013E" w:rsidP="00E13542">
            <w:pPr>
              <w:spacing w:before="60" w:after="60"/>
              <w:rPr>
                <w:rFonts w:cs="Arial"/>
                <w:color w:val="000000"/>
              </w:rPr>
            </w:pPr>
            <w:r>
              <w:rPr>
                <w:rFonts w:cs="Arial"/>
                <w:color w:val="000000"/>
              </w:rPr>
              <w:lastRenderedPageBreak/>
              <w:t xml:space="preserve">  </w:t>
            </w:r>
          </w:p>
        </w:tc>
        <w:sdt>
          <w:sdtPr>
            <w:rPr>
              <w:rFonts w:cs="Arial"/>
              <w:b/>
              <w:color w:val="000000"/>
            </w:rPr>
            <w:id w:val="-1733225543"/>
            <w:placeholder>
              <w:docPart w:val="DefaultPlaceholder_-1854013440"/>
            </w:placeholder>
            <w:showingPlcHdr/>
            <w:text/>
          </w:sdtPr>
          <w:sdtEndPr/>
          <w:sdtContent>
            <w:tc>
              <w:tcPr>
                <w:tcW w:w="3141" w:type="dxa"/>
                <w:shd w:val="clear" w:color="auto" w:fill="auto"/>
              </w:tcPr>
              <w:p w14:paraId="4D4E745C" w14:textId="7F23B2D3" w:rsidR="005E013E" w:rsidRDefault="00E13542" w:rsidP="00E13542">
                <w:pPr>
                  <w:spacing w:before="60" w:after="60"/>
                  <w:rPr>
                    <w:rFonts w:cs="Arial"/>
                    <w:b/>
                    <w:color w:val="000000"/>
                  </w:rPr>
                </w:pPr>
                <w:r w:rsidRPr="00E812C8">
                  <w:rPr>
                    <w:rStyle w:val="PlaceholderText"/>
                    <w:rFonts w:eastAsiaTheme="minorHAnsi"/>
                  </w:rPr>
                  <w:t>Click or tap here to enter text.</w:t>
                </w:r>
              </w:p>
            </w:tc>
          </w:sdtContent>
        </w:sdt>
      </w:tr>
    </w:tbl>
    <w:p w14:paraId="14696D8A" w14:textId="77777777" w:rsidR="005E013E" w:rsidRDefault="005E013E" w:rsidP="005E013E">
      <w:pPr>
        <w:adjustRightInd w:val="0"/>
        <w:jc w:val="both"/>
        <w:rPr>
          <w:rFonts w:cs="Arial"/>
          <w:u w:val="single"/>
        </w:rPr>
      </w:pPr>
    </w:p>
    <w:p w14:paraId="2B9BF3F1" w14:textId="77777777" w:rsidR="005E013E" w:rsidRDefault="005E013E" w:rsidP="005E013E">
      <w:pPr>
        <w:adjustRightInd w:val="0"/>
        <w:jc w:val="both"/>
        <w:rPr>
          <w:rFonts w:cs="Arial"/>
          <w:u w:val="single"/>
        </w:rPr>
      </w:pPr>
    </w:p>
    <w:p w14:paraId="18EA2FDB" w14:textId="77777777" w:rsidR="005E013E" w:rsidRPr="00CC4BB0" w:rsidRDefault="005E013E" w:rsidP="005E013E">
      <w:pPr>
        <w:adjustRightInd w:val="0"/>
        <w:jc w:val="both"/>
        <w:rPr>
          <w:rFonts w:cs="Arial"/>
        </w:rPr>
      </w:pPr>
      <w:r w:rsidRPr="00CC4BB0">
        <w:rPr>
          <w:rFonts w:cs="Arial"/>
        </w:rPr>
        <w:t xml:space="preserve">NOTES: </w:t>
      </w:r>
    </w:p>
    <w:p w14:paraId="6B3AAD16" w14:textId="77777777" w:rsidR="005E013E" w:rsidRDefault="005E013E" w:rsidP="005E013E">
      <w:pPr>
        <w:pStyle w:val="ListParagraph"/>
        <w:numPr>
          <w:ilvl w:val="0"/>
          <w:numId w:val="8"/>
        </w:numPr>
        <w:adjustRightInd w:val="0"/>
        <w:jc w:val="both"/>
        <w:rPr>
          <w:rFonts w:cs="Arial"/>
        </w:rPr>
      </w:pPr>
      <w:r w:rsidRPr="00D87EC8">
        <w:rPr>
          <w:rFonts w:cs="Arial"/>
          <w:b/>
          <w:bCs/>
          <w:i/>
          <w:iCs/>
        </w:rPr>
        <w:t>Minimum</w:t>
      </w:r>
      <w:r w:rsidRPr="00D87EC8">
        <w:rPr>
          <w:rFonts w:cs="Arial"/>
          <w:i/>
          <w:iCs/>
        </w:rPr>
        <w:t xml:space="preserve"> Total Fundraising</w:t>
      </w:r>
      <w:r w:rsidRPr="00D87EC8">
        <w:rPr>
          <w:rFonts w:cs="Arial"/>
        </w:rPr>
        <w:t xml:space="preserve">: If pledges are lower than this amount, then the funding round </w:t>
      </w:r>
      <w:r w:rsidRPr="00CC4BB0">
        <w:rPr>
          <w:rFonts w:cs="Arial"/>
        </w:rPr>
        <w:t>will not close</w:t>
      </w:r>
      <w:r>
        <w:rPr>
          <w:rFonts w:cs="Arial"/>
        </w:rPr>
        <w:t xml:space="preserve"> and should be sufficient to (a) mean the business can trade for a minimum of a further 12 months from the date of this document and (b) get the business to a significant major milestone (to be identified in the business plan)</w:t>
      </w:r>
    </w:p>
    <w:p w14:paraId="450F1E9A" w14:textId="77777777" w:rsidR="005E013E" w:rsidRPr="00CC4BB0" w:rsidRDefault="005E013E" w:rsidP="005E013E">
      <w:pPr>
        <w:pStyle w:val="ListParagraph"/>
        <w:adjustRightInd w:val="0"/>
        <w:jc w:val="both"/>
        <w:rPr>
          <w:rFonts w:cs="Arial"/>
        </w:rPr>
      </w:pPr>
      <w:r w:rsidRPr="00CC4BB0">
        <w:rPr>
          <w:rFonts w:cs="Arial"/>
        </w:rPr>
        <w:t>.</w:t>
      </w:r>
    </w:p>
    <w:p w14:paraId="7015CC4A" w14:textId="3E12EE47" w:rsidR="005E013E" w:rsidRDefault="005E013E" w:rsidP="005E013E">
      <w:pPr>
        <w:pStyle w:val="ListParagraph"/>
        <w:numPr>
          <w:ilvl w:val="0"/>
          <w:numId w:val="8"/>
        </w:numPr>
        <w:adjustRightInd w:val="0"/>
        <w:jc w:val="both"/>
        <w:rPr>
          <w:rFonts w:cs="Arial"/>
        </w:rPr>
      </w:pPr>
      <w:r w:rsidRPr="00D87EC8">
        <w:rPr>
          <w:rFonts w:cs="Arial"/>
          <w:b/>
          <w:bCs/>
          <w:i/>
          <w:iCs/>
        </w:rPr>
        <w:t>Maximum</w:t>
      </w:r>
      <w:r>
        <w:rPr>
          <w:rFonts w:cs="Arial"/>
          <w:b/>
          <w:bCs/>
          <w:i/>
          <w:iCs/>
        </w:rPr>
        <w:t xml:space="preserve"> </w:t>
      </w:r>
      <w:r w:rsidRPr="00D87EC8">
        <w:rPr>
          <w:rFonts w:cs="Arial"/>
          <w:i/>
          <w:iCs/>
        </w:rPr>
        <w:t>Total Fundraising</w:t>
      </w:r>
      <w:r w:rsidRPr="00CC4BB0">
        <w:rPr>
          <w:rFonts w:cs="Arial"/>
        </w:rPr>
        <w:t>: If over-subscribed, this is the maximum amount the Company are prepared to raise</w:t>
      </w:r>
      <w:r>
        <w:rPr>
          <w:rFonts w:cs="Arial"/>
        </w:rPr>
        <w:t xml:space="preserve"> at the current price</w:t>
      </w:r>
      <w:r w:rsidRPr="00CC4BB0">
        <w:rPr>
          <w:rFonts w:cs="Arial"/>
        </w:rPr>
        <w:t>.</w:t>
      </w:r>
    </w:p>
    <w:p w14:paraId="0F4B24A1" w14:textId="77777777" w:rsidR="005E013E" w:rsidRDefault="005E013E" w:rsidP="005E013E">
      <w:pPr>
        <w:pStyle w:val="ListParagraph"/>
        <w:adjustRightInd w:val="0"/>
        <w:jc w:val="both"/>
        <w:rPr>
          <w:rFonts w:cs="Arial"/>
        </w:rPr>
      </w:pPr>
    </w:p>
    <w:p w14:paraId="44F0D1FE" w14:textId="77B9DD75" w:rsidR="005E013E" w:rsidRPr="0098061C" w:rsidRDefault="005E013E" w:rsidP="00373482">
      <w:pPr>
        <w:pStyle w:val="ListParagraph"/>
        <w:numPr>
          <w:ilvl w:val="0"/>
          <w:numId w:val="8"/>
        </w:numPr>
        <w:adjustRightInd w:val="0"/>
        <w:jc w:val="both"/>
        <w:rPr>
          <w:rFonts w:cs="Arial"/>
          <w:b/>
        </w:rPr>
      </w:pPr>
      <w:r w:rsidRPr="0098061C">
        <w:rPr>
          <w:rFonts w:cs="Arial"/>
          <w:b/>
          <w:bCs/>
          <w:i/>
          <w:iCs/>
        </w:rPr>
        <w:t>Fundraising Spread</w:t>
      </w:r>
      <w:r w:rsidRPr="0098061C">
        <w:rPr>
          <w:rFonts w:cs="Arial"/>
        </w:rPr>
        <w:t xml:space="preserve">: Is the relationship between Minimum and Maximum total fundraising.  The </w:t>
      </w:r>
      <w:r w:rsidRPr="0098061C">
        <w:rPr>
          <w:rFonts w:cs="Arial"/>
          <w:b/>
          <w:bCs/>
          <w:i/>
          <w:iCs/>
        </w:rPr>
        <w:t xml:space="preserve">Maximum </w:t>
      </w:r>
      <w:r w:rsidRPr="0098061C">
        <w:rPr>
          <w:rFonts w:cs="Arial"/>
          <w:i/>
          <w:iCs/>
        </w:rPr>
        <w:t>Total Fundraising</w:t>
      </w:r>
      <w:r w:rsidRPr="0098061C">
        <w:rPr>
          <w:rFonts w:cs="Arial"/>
        </w:rPr>
        <w:t xml:space="preserve"> should be no more than </w:t>
      </w:r>
      <w:r w:rsidRPr="0098061C">
        <w:rPr>
          <w:rFonts w:cs="Arial"/>
          <w:u w:val="single"/>
        </w:rPr>
        <w:t>double</w:t>
      </w:r>
      <w:r w:rsidRPr="0098061C">
        <w:rPr>
          <w:rFonts w:cs="Arial"/>
        </w:rPr>
        <w:t xml:space="preserve"> the </w:t>
      </w:r>
      <w:r w:rsidRPr="0098061C">
        <w:rPr>
          <w:rFonts w:cs="Arial"/>
          <w:b/>
          <w:bCs/>
          <w:i/>
          <w:iCs/>
        </w:rPr>
        <w:t>Minimum</w:t>
      </w:r>
      <w:r w:rsidRPr="0098061C">
        <w:rPr>
          <w:rFonts w:cs="Arial"/>
          <w:i/>
          <w:iCs/>
        </w:rPr>
        <w:t xml:space="preserve"> Total Fundraising. </w:t>
      </w:r>
      <w:r w:rsidRPr="0098061C">
        <w:rPr>
          <w:rFonts w:cs="Arial"/>
        </w:rPr>
        <w:t xml:space="preserve">The rationale for this being that too wide a spread between Minimum and Maximum fundraise would question why the funding amount is all on the same terms and the same valuation.  </w:t>
      </w:r>
      <w:r w:rsidR="0098061C" w:rsidRPr="0098061C">
        <w:rPr>
          <w:rFonts w:cs="Arial"/>
        </w:rPr>
        <w:t>If unsure, please seek advice from a corporate finance advisor regulated by the Financial Conduct Authority (FCA).  If you wish to proceed with a high spread, please add Notes to explain your</w:t>
      </w:r>
      <w:r w:rsidR="0098061C">
        <w:rPr>
          <w:rFonts w:cs="Arial"/>
        </w:rPr>
        <w:t xml:space="preserve"> rationale.</w:t>
      </w:r>
    </w:p>
    <w:p w14:paraId="3071D767" w14:textId="77777777" w:rsidR="0098061C" w:rsidRPr="0098061C" w:rsidRDefault="0098061C" w:rsidP="0098061C">
      <w:pPr>
        <w:adjustRightInd w:val="0"/>
        <w:jc w:val="both"/>
        <w:rPr>
          <w:rFonts w:cs="Arial"/>
          <w:b/>
        </w:rPr>
      </w:pPr>
    </w:p>
    <w:p w14:paraId="0684D686" w14:textId="28700C0B" w:rsidR="0016731D" w:rsidRDefault="005E013E" w:rsidP="005E013E">
      <w:pPr>
        <w:pStyle w:val="CommentText"/>
        <w:jc w:val="both"/>
        <w:rPr>
          <w:rFonts w:cs="Arial"/>
          <w:i/>
          <w:iCs/>
        </w:rPr>
      </w:pPr>
      <w:r>
        <w:rPr>
          <w:rFonts w:cs="Arial"/>
          <w:bCs/>
        </w:rPr>
        <w:t xml:space="preserve">Please provide notes as to the rationale if the </w:t>
      </w:r>
      <w:r w:rsidRPr="00A2074F">
        <w:rPr>
          <w:rFonts w:cs="Arial"/>
          <w:b/>
          <w:bCs/>
          <w:i/>
          <w:iCs/>
        </w:rPr>
        <w:t xml:space="preserve">Maximum </w:t>
      </w:r>
      <w:r w:rsidRPr="00A2074F">
        <w:rPr>
          <w:rFonts w:cs="Arial"/>
          <w:i/>
          <w:iCs/>
        </w:rPr>
        <w:t>Total Fundraising</w:t>
      </w:r>
      <w:r w:rsidRPr="00A2074F">
        <w:rPr>
          <w:rFonts w:cs="Arial"/>
        </w:rPr>
        <w:t xml:space="preserve"> </w:t>
      </w:r>
      <w:r>
        <w:rPr>
          <w:rFonts w:cs="Arial"/>
        </w:rPr>
        <w:t xml:space="preserve">is </w:t>
      </w:r>
      <w:r w:rsidRPr="00A2074F">
        <w:rPr>
          <w:rFonts w:cs="Arial"/>
        </w:rPr>
        <w:t xml:space="preserve">more than </w:t>
      </w:r>
      <w:r w:rsidRPr="00A2074F">
        <w:rPr>
          <w:rFonts w:cs="Arial"/>
          <w:u w:val="single"/>
        </w:rPr>
        <w:t>double</w:t>
      </w:r>
      <w:r w:rsidRPr="00A2074F">
        <w:rPr>
          <w:rFonts w:cs="Arial"/>
        </w:rPr>
        <w:t xml:space="preserve"> the </w:t>
      </w:r>
      <w:r w:rsidRPr="00A2074F">
        <w:rPr>
          <w:rFonts w:cs="Arial"/>
          <w:b/>
          <w:bCs/>
          <w:i/>
          <w:iCs/>
        </w:rPr>
        <w:t>Minimum</w:t>
      </w:r>
      <w:r w:rsidRPr="00A2074F">
        <w:rPr>
          <w:rFonts w:cs="Arial"/>
          <w:i/>
          <w:iCs/>
        </w:rPr>
        <w:t xml:space="preserve"> Total Fundraising</w:t>
      </w:r>
      <w:r w:rsidR="0016731D">
        <w:rPr>
          <w:rFonts w:cs="Arial"/>
          <w:i/>
          <w:iCs/>
        </w:rPr>
        <w:t>.</w:t>
      </w:r>
    </w:p>
    <w:p w14:paraId="6D8ADBFC" w14:textId="77777777" w:rsidR="0016731D" w:rsidRDefault="0016731D" w:rsidP="005E013E">
      <w:pPr>
        <w:pStyle w:val="CommentText"/>
        <w:jc w:val="both"/>
        <w:rPr>
          <w:rFonts w:cs="Arial"/>
          <w:bCs/>
        </w:rPr>
      </w:pPr>
    </w:p>
    <w:p w14:paraId="635D1FD9" w14:textId="312680D6" w:rsidR="005E013E" w:rsidRDefault="005D2306" w:rsidP="005E013E">
      <w:pPr>
        <w:pStyle w:val="CommentText"/>
        <w:jc w:val="both"/>
        <w:rPr>
          <w:rFonts w:cs="Arial"/>
          <w:b/>
        </w:rPr>
      </w:pPr>
      <w:sdt>
        <w:sdtPr>
          <w:rPr>
            <w:rFonts w:cs="Arial"/>
            <w:bCs/>
          </w:rPr>
          <w:id w:val="1655720422"/>
          <w:placeholder>
            <w:docPart w:val="DefaultPlaceholder_-1854013440"/>
          </w:placeholder>
          <w:showingPlcHdr/>
          <w:text/>
        </w:sdtPr>
        <w:sdtEndPr/>
        <w:sdtContent>
          <w:r w:rsidR="0016731D" w:rsidRPr="00E812C8">
            <w:rPr>
              <w:rStyle w:val="PlaceholderText"/>
              <w:rFonts w:eastAsiaTheme="minorHAnsi"/>
            </w:rPr>
            <w:t>Click or tap here to enter text.</w:t>
          </w:r>
        </w:sdtContent>
      </w:sdt>
    </w:p>
    <w:p w14:paraId="6BC4D601" w14:textId="77777777" w:rsidR="005E013E" w:rsidRPr="005E013E" w:rsidRDefault="005E013E" w:rsidP="005E013E"/>
    <w:p w14:paraId="4FBBD790" w14:textId="5DB405FE" w:rsidR="00353854" w:rsidRPr="002A0FD0" w:rsidRDefault="00353854" w:rsidP="009043E6">
      <w:pPr>
        <w:pStyle w:val="Heading2"/>
      </w:pPr>
      <w:bookmarkStart w:id="23" w:name="_Toc45287961"/>
      <w:r>
        <w:t xml:space="preserve">Investment </w:t>
      </w:r>
      <w:r w:rsidR="006F204D">
        <w:t>S</w:t>
      </w:r>
      <w:r>
        <w:t>tructure</w:t>
      </w:r>
      <w:bookmarkEnd w:id="23"/>
    </w:p>
    <w:p w14:paraId="5797F31E" w14:textId="643A868A" w:rsidR="00353854" w:rsidRDefault="00087B9F" w:rsidP="00353854">
      <w:pPr>
        <w:tabs>
          <w:tab w:val="left" w:pos="792"/>
        </w:tabs>
        <w:ind w:left="792" w:hanging="792"/>
        <w:rPr>
          <w:rFonts w:cs="Arial"/>
        </w:rPr>
      </w:pPr>
      <w:r>
        <w:rPr>
          <w:rFonts w:cs="Arial"/>
        </w:rPr>
        <w:t>Please complete the section below if seeking Equity finance.</w:t>
      </w:r>
    </w:p>
    <w:p w14:paraId="2F1DD604" w14:textId="5E45220C" w:rsidR="00353854" w:rsidRDefault="00087B9F" w:rsidP="00B64465">
      <w:pPr>
        <w:tabs>
          <w:tab w:val="left" w:pos="792"/>
        </w:tabs>
        <w:ind w:left="792" w:hanging="792"/>
        <w:rPr>
          <w:rFonts w:cs="Arial"/>
        </w:rPr>
      </w:pPr>
      <w:r>
        <w:rPr>
          <w:rFonts w:cs="Arial"/>
        </w:rPr>
        <w:t>If seeking another form of funding, for example debt</w:t>
      </w:r>
      <w:r w:rsidR="00B64465">
        <w:rPr>
          <w:rFonts w:cs="Arial"/>
        </w:rPr>
        <w:t xml:space="preserve"> or</w:t>
      </w:r>
      <w:r>
        <w:rPr>
          <w:rFonts w:cs="Arial"/>
        </w:rPr>
        <w:t xml:space="preserve"> reward-based </w:t>
      </w:r>
      <w:r w:rsidR="00B64465">
        <w:rPr>
          <w:rFonts w:cs="Arial"/>
        </w:rPr>
        <w:t>please Contact Us.</w:t>
      </w:r>
    </w:p>
    <w:p w14:paraId="1D37FEDA" w14:textId="020C5699" w:rsidR="00B64465" w:rsidRDefault="00B64465" w:rsidP="00B64465">
      <w:pPr>
        <w:tabs>
          <w:tab w:val="left" w:pos="792"/>
        </w:tabs>
        <w:ind w:left="792" w:hanging="792"/>
        <w:rPr>
          <w:rFonts w:cs="Arial"/>
        </w:rPr>
      </w:pPr>
      <w:r>
        <w:rPr>
          <w:rFonts w:cs="Arial"/>
        </w:rPr>
        <w:t>If unsure, please seek advice from a lawyer.</w:t>
      </w:r>
    </w:p>
    <w:p w14:paraId="1616389D" w14:textId="77777777" w:rsidR="00B64465" w:rsidRPr="00802556" w:rsidRDefault="00B64465" w:rsidP="00B64465">
      <w:pPr>
        <w:tabs>
          <w:tab w:val="left" w:pos="792"/>
        </w:tabs>
        <w:ind w:left="792" w:hanging="792"/>
        <w:rPr>
          <w:rFonts w:cs="Arial"/>
        </w:rPr>
      </w:pPr>
    </w:p>
    <w:p w14:paraId="1C35EA68" w14:textId="77777777" w:rsidR="00353854" w:rsidRPr="00802556" w:rsidRDefault="00353854" w:rsidP="00353854">
      <w:pPr>
        <w:tabs>
          <w:tab w:val="left" w:pos="792"/>
        </w:tabs>
        <w:ind w:left="792" w:hanging="792"/>
        <w:rPr>
          <w:rFonts w:cs="Arial"/>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414"/>
        <w:gridCol w:w="4641"/>
      </w:tblGrid>
      <w:tr w:rsidR="00353854" w:rsidRPr="00802556" w14:paraId="0ABFD0DF" w14:textId="77777777" w:rsidTr="004F30BE">
        <w:trPr>
          <w:trHeight w:val="490"/>
        </w:trPr>
        <w:tc>
          <w:tcPr>
            <w:tcW w:w="5414" w:type="dxa"/>
            <w:shd w:val="clear" w:color="auto" w:fill="6EB246"/>
          </w:tcPr>
          <w:p w14:paraId="74498C5F" w14:textId="77777777" w:rsidR="00353854" w:rsidRPr="00802556" w:rsidRDefault="00353854" w:rsidP="00126712">
            <w:pPr>
              <w:spacing w:before="60" w:after="60"/>
              <w:rPr>
                <w:rFonts w:cs="Arial"/>
                <w:color w:val="FFFFFF"/>
              </w:rPr>
            </w:pPr>
          </w:p>
        </w:tc>
        <w:tc>
          <w:tcPr>
            <w:tcW w:w="4641" w:type="dxa"/>
            <w:shd w:val="clear" w:color="auto" w:fill="6EB246"/>
          </w:tcPr>
          <w:p w14:paraId="449B0947" w14:textId="77777777" w:rsidR="00353854" w:rsidRPr="00801CC6" w:rsidRDefault="00353854" w:rsidP="00126712">
            <w:pPr>
              <w:spacing w:before="60" w:after="60"/>
              <w:jc w:val="right"/>
              <w:rPr>
                <w:rFonts w:cs="Arial"/>
                <w:b/>
                <w:bCs/>
                <w:color w:val="FFFFFF"/>
              </w:rPr>
            </w:pPr>
            <w:r w:rsidRPr="00801CC6">
              <w:rPr>
                <w:rFonts w:cs="Arial"/>
                <w:b/>
                <w:bCs/>
                <w:color w:val="FFFFFF"/>
              </w:rPr>
              <w:t>Response</w:t>
            </w:r>
          </w:p>
        </w:tc>
      </w:tr>
      <w:tr w:rsidR="00353854" w:rsidRPr="00802556" w14:paraId="198D979E" w14:textId="77777777" w:rsidTr="004F30BE">
        <w:trPr>
          <w:trHeight w:val="469"/>
        </w:trPr>
        <w:tc>
          <w:tcPr>
            <w:tcW w:w="5414" w:type="dxa"/>
            <w:shd w:val="clear" w:color="auto" w:fill="6EB246"/>
          </w:tcPr>
          <w:p w14:paraId="4ED41AEF" w14:textId="1DB71582" w:rsidR="00353854" w:rsidRPr="00802556" w:rsidRDefault="00353854" w:rsidP="00126712">
            <w:pPr>
              <w:spacing w:before="60" w:after="60"/>
              <w:rPr>
                <w:rFonts w:cs="Arial"/>
                <w:color w:val="FFFFFF"/>
              </w:rPr>
            </w:pPr>
            <w:r w:rsidRPr="00802556">
              <w:rPr>
                <w:rFonts w:cs="Arial"/>
                <w:color w:val="FFFFFF"/>
              </w:rPr>
              <w:t xml:space="preserve">Is the company offering a Convertible Loan Note (CLN) or Preference Share?  If </w:t>
            </w:r>
            <w:r w:rsidR="00894EBA">
              <w:rPr>
                <w:rFonts w:cs="Arial"/>
                <w:color w:val="FFFFFF"/>
              </w:rPr>
              <w:t>"</w:t>
            </w:r>
            <w:r w:rsidR="00512960" w:rsidRPr="00802556">
              <w:rPr>
                <w:rFonts w:cs="Arial"/>
                <w:color w:val="FFFFFF"/>
              </w:rPr>
              <w:t>Y</w:t>
            </w:r>
            <w:r w:rsidRPr="00802556">
              <w:rPr>
                <w:rFonts w:cs="Arial"/>
                <w:color w:val="FFFFFF"/>
              </w:rPr>
              <w:t>es</w:t>
            </w:r>
            <w:r w:rsidR="00894EBA">
              <w:rPr>
                <w:rFonts w:cs="Arial"/>
                <w:color w:val="FFFFFF"/>
              </w:rPr>
              <w:t>"</w:t>
            </w:r>
            <w:r w:rsidRPr="00802556">
              <w:rPr>
                <w:rFonts w:cs="Arial"/>
                <w:color w:val="FFFFFF"/>
              </w:rPr>
              <w:t xml:space="preserve">, please provide summary details below </w:t>
            </w:r>
          </w:p>
        </w:tc>
        <w:sdt>
          <w:sdtPr>
            <w:rPr>
              <w:rFonts w:cs="Arial"/>
              <w:color w:val="000000"/>
            </w:rPr>
            <w:id w:val="922069442"/>
            <w:placeholder>
              <w:docPart w:val="CBDA3A18D91EB04697339A13F707E803"/>
            </w:placeholder>
            <w:dropDownList>
              <w:listItem w:displayText="Yes" w:value="Yes"/>
              <w:listItem w:displayText="No" w:value="No"/>
            </w:dropDownList>
          </w:sdtPr>
          <w:sdtEndPr/>
          <w:sdtContent>
            <w:tc>
              <w:tcPr>
                <w:tcW w:w="4641" w:type="dxa"/>
                <w:shd w:val="clear" w:color="auto" w:fill="auto"/>
              </w:tcPr>
              <w:p w14:paraId="3A1A2F19" w14:textId="2D0E7ED1" w:rsidR="00353854" w:rsidRPr="00802556" w:rsidRDefault="00245083" w:rsidP="00126712">
                <w:pPr>
                  <w:spacing w:before="60" w:after="60"/>
                  <w:jc w:val="right"/>
                  <w:rPr>
                    <w:rFonts w:cs="Arial"/>
                    <w:color w:val="000000"/>
                  </w:rPr>
                </w:pPr>
                <w:r>
                  <w:rPr>
                    <w:rFonts w:cs="Arial"/>
                    <w:color w:val="000000"/>
                  </w:rPr>
                  <w:t>No</w:t>
                </w:r>
              </w:p>
            </w:tc>
          </w:sdtContent>
        </w:sdt>
      </w:tr>
      <w:tr w:rsidR="00353854" w:rsidRPr="00802556" w14:paraId="49FD1042" w14:textId="77777777" w:rsidTr="004F30BE">
        <w:trPr>
          <w:trHeight w:val="469"/>
        </w:trPr>
        <w:tc>
          <w:tcPr>
            <w:tcW w:w="5414" w:type="dxa"/>
            <w:shd w:val="clear" w:color="auto" w:fill="6EB246"/>
          </w:tcPr>
          <w:p w14:paraId="67FE5174" w14:textId="6799764D" w:rsidR="00353854" w:rsidRPr="00802556" w:rsidRDefault="00353854" w:rsidP="00126712">
            <w:pPr>
              <w:spacing w:before="60" w:after="60"/>
              <w:rPr>
                <w:rFonts w:cs="Arial"/>
                <w:color w:val="FFFFFF"/>
              </w:rPr>
            </w:pPr>
            <w:r w:rsidRPr="00802556">
              <w:rPr>
                <w:rFonts w:cs="Arial"/>
                <w:color w:val="FFFFFF"/>
              </w:rPr>
              <w:t>Is there an existing Shareholders</w:t>
            </w:r>
            <w:r w:rsidR="00894EBA">
              <w:rPr>
                <w:rFonts w:cs="Arial"/>
                <w:color w:val="FFFFFF"/>
              </w:rPr>
              <w:t>'</w:t>
            </w:r>
            <w:r w:rsidRPr="00802556">
              <w:rPr>
                <w:rFonts w:cs="Arial"/>
                <w:color w:val="FFFFFF"/>
              </w:rPr>
              <w:t xml:space="preserve"> Agreement?</w:t>
            </w:r>
          </w:p>
        </w:tc>
        <w:sdt>
          <w:sdtPr>
            <w:rPr>
              <w:rFonts w:cs="Arial"/>
              <w:color w:val="000000"/>
            </w:rPr>
            <w:id w:val="1378657859"/>
            <w:placeholder>
              <w:docPart w:val="4AC5B99195D54E4D98A322815F8ADCD0"/>
            </w:placeholder>
            <w:showingPlcHdr/>
            <w:dropDownList>
              <w:listItem w:displayText="Yes" w:value="Yes"/>
              <w:listItem w:displayText="No" w:value="No"/>
            </w:dropDownList>
          </w:sdtPr>
          <w:sdtEndPr/>
          <w:sdtContent>
            <w:tc>
              <w:tcPr>
                <w:tcW w:w="4641" w:type="dxa"/>
                <w:shd w:val="clear" w:color="auto" w:fill="auto"/>
              </w:tcPr>
              <w:p w14:paraId="2287ACCE" w14:textId="4B0A6141" w:rsidR="00353854" w:rsidRPr="00802556" w:rsidRDefault="00261620" w:rsidP="00126712">
                <w:pPr>
                  <w:spacing w:before="60" w:after="60"/>
                  <w:jc w:val="right"/>
                  <w:rPr>
                    <w:rFonts w:cs="Arial"/>
                    <w:color w:val="000000"/>
                  </w:rPr>
                </w:pPr>
                <w:r w:rsidRPr="00E812C8">
                  <w:rPr>
                    <w:rStyle w:val="PlaceholderText"/>
                    <w:rFonts w:eastAsiaTheme="minorHAnsi"/>
                  </w:rPr>
                  <w:t>Choose an item.</w:t>
                </w:r>
              </w:p>
            </w:tc>
          </w:sdtContent>
        </w:sdt>
      </w:tr>
      <w:tr w:rsidR="00353854" w:rsidRPr="00802556" w14:paraId="77050D9A" w14:textId="77777777" w:rsidTr="004F30BE">
        <w:trPr>
          <w:trHeight w:val="469"/>
        </w:trPr>
        <w:tc>
          <w:tcPr>
            <w:tcW w:w="5414" w:type="dxa"/>
            <w:shd w:val="clear" w:color="auto" w:fill="6EB246"/>
          </w:tcPr>
          <w:p w14:paraId="0C65A160" w14:textId="77777777" w:rsidR="00353854" w:rsidRPr="00802556" w:rsidRDefault="00353854" w:rsidP="00126712">
            <w:pPr>
              <w:spacing w:before="60" w:after="60"/>
              <w:rPr>
                <w:rFonts w:cs="Arial"/>
                <w:color w:val="FFFFFF"/>
              </w:rPr>
            </w:pPr>
            <w:r w:rsidRPr="00802556">
              <w:rPr>
                <w:rFonts w:cs="Arial"/>
                <w:color w:val="FFFFFF"/>
              </w:rPr>
              <w:t>How will investors subscribe for shares?</w:t>
            </w:r>
          </w:p>
        </w:tc>
        <w:sdt>
          <w:sdtPr>
            <w:rPr>
              <w:rFonts w:cs="Arial"/>
              <w:color w:val="000000"/>
            </w:rPr>
            <w:id w:val="34926732"/>
            <w:placeholder>
              <w:docPart w:val="A1BB38F51F67BC46A0884495F57BAB4C"/>
            </w:placeholder>
            <w:dropDownList>
              <w:listItem w:displayText="Subscription agreement" w:value="Subscription agreement"/>
              <w:listItem w:displayText="Advanced Subscription Agreement (ASA)" w:value="Advanced Subscription Agreement (ASA)"/>
            </w:dropDownList>
          </w:sdtPr>
          <w:sdtEndPr/>
          <w:sdtContent>
            <w:tc>
              <w:tcPr>
                <w:tcW w:w="4641" w:type="dxa"/>
                <w:shd w:val="clear" w:color="auto" w:fill="auto"/>
              </w:tcPr>
              <w:p w14:paraId="5CFD286F" w14:textId="0EBB5BEE" w:rsidR="00353854" w:rsidRPr="00802556" w:rsidRDefault="0050140F" w:rsidP="00126712">
                <w:pPr>
                  <w:spacing w:before="60" w:after="60"/>
                  <w:jc w:val="right"/>
                  <w:rPr>
                    <w:rFonts w:cs="Arial"/>
                    <w:color w:val="000000"/>
                  </w:rPr>
                </w:pPr>
                <w:r>
                  <w:rPr>
                    <w:rFonts w:cs="Arial"/>
                    <w:color w:val="000000"/>
                  </w:rPr>
                  <w:t>Subscription agreement</w:t>
                </w:r>
              </w:p>
            </w:tc>
          </w:sdtContent>
        </w:sdt>
      </w:tr>
      <w:tr w:rsidR="00353854" w:rsidRPr="00802556" w14:paraId="1AB499F9" w14:textId="77777777" w:rsidTr="004F30BE">
        <w:trPr>
          <w:trHeight w:val="469"/>
        </w:trPr>
        <w:tc>
          <w:tcPr>
            <w:tcW w:w="5414" w:type="dxa"/>
            <w:shd w:val="clear" w:color="auto" w:fill="6EB246"/>
          </w:tcPr>
          <w:p w14:paraId="17E7C0A3" w14:textId="77777777" w:rsidR="00353854" w:rsidRPr="00802556" w:rsidRDefault="00353854" w:rsidP="00126712">
            <w:pPr>
              <w:spacing w:before="60" w:after="60"/>
              <w:rPr>
                <w:rFonts w:cs="Arial"/>
                <w:color w:val="FFFFFF"/>
              </w:rPr>
            </w:pPr>
            <w:r w:rsidRPr="00802556">
              <w:rPr>
                <w:rFonts w:cs="Arial"/>
                <w:color w:val="FFFFFF"/>
              </w:rPr>
              <w:t>What class of share is offered?</w:t>
            </w:r>
          </w:p>
        </w:tc>
        <w:tc>
          <w:tcPr>
            <w:tcW w:w="4641" w:type="dxa"/>
            <w:shd w:val="clear" w:color="auto" w:fill="auto"/>
          </w:tcPr>
          <w:p w14:paraId="30D5F213" w14:textId="1E6FB995" w:rsidR="00353854" w:rsidRPr="00802556" w:rsidRDefault="005D2306" w:rsidP="00126712">
            <w:pPr>
              <w:spacing w:before="60" w:after="60"/>
              <w:jc w:val="right"/>
              <w:rPr>
                <w:rFonts w:cs="Arial"/>
                <w:color w:val="000000"/>
              </w:rPr>
            </w:pPr>
            <w:sdt>
              <w:sdtPr>
                <w:rPr>
                  <w:rFonts w:cs="Arial"/>
                  <w:color w:val="000000"/>
                </w:rPr>
                <w:id w:val="14119637"/>
                <w:placeholder>
                  <w:docPart w:val="71D5C108C05F482693A081472FEE20E5"/>
                </w:placeholder>
              </w:sdtPr>
              <w:sdtEndPr/>
              <w:sdtContent>
                <w:r w:rsidR="0050140F">
                  <w:rPr>
                    <w:rFonts w:cs="Arial"/>
                    <w:color w:val="000000"/>
                  </w:rPr>
                  <w:t>ordinary</w:t>
                </w:r>
              </w:sdtContent>
            </w:sdt>
            <w:r w:rsidR="00353854" w:rsidRPr="00802556">
              <w:rPr>
                <w:rFonts w:cs="Arial"/>
                <w:color w:val="000000"/>
              </w:rPr>
              <w:t xml:space="preserve"> </w:t>
            </w:r>
          </w:p>
        </w:tc>
      </w:tr>
      <w:tr w:rsidR="00353854" w:rsidRPr="00802556" w14:paraId="14BB23D0" w14:textId="77777777" w:rsidTr="004F30BE">
        <w:trPr>
          <w:trHeight w:val="469"/>
        </w:trPr>
        <w:tc>
          <w:tcPr>
            <w:tcW w:w="5414" w:type="dxa"/>
            <w:shd w:val="clear" w:color="auto" w:fill="6EB246"/>
          </w:tcPr>
          <w:p w14:paraId="1D839B7C" w14:textId="77777777" w:rsidR="00353854" w:rsidRPr="00802556" w:rsidRDefault="00353854" w:rsidP="00126712">
            <w:pPr>
              <w:spacing w:before="60" w:after="60"/>
              <w:rPr>
                <w:rFonts w:cs="Arial"/>
                <w:color w:val="FFFFFF"/>
              </w:rPr>
            </w:pPr>
            <w:r w:rsidRPr="00802556">
              <w:rPr>
                <w:rFonts w:cs="Arial"/>
                <w:color w:val="FFFFFF"/>
              </w:rPr>
              <w:t xml:space="preserve">Do these rank </w:t>
            </w:r>
            <w:proofErr w:type="spellStart"/>
            <w:r w:rsidRPr="00802556">
              <w:rPr>
                <w:rFonts w:cs="Arial"/>
                <w:color w:val="FFFFFF"/>
              </w:rPr>
              <w:t>pari</w:t>
            </w:r>
            <w:proofErr w:type="spellEnd"/>
            <w:r w:rsidRPr="00802556">
              <w:rPr>
                <w:rFonts w:cs="Arial"/>
                <w:color w:val="FFFFFF"/>
              </w:rPr>
              <w:t xml:space="preserve"> passu with existing shares?</w:t>
            </w:r>
          </w:p>
        </w:tc>
        <w:sdt>
          <w:sdtPr>
            <w:rPr>
              <w:rFonts w:cs="Arial"/>
              <w:color w:val="000000"/>
            </w:rPr>
            <w:id w:val="-1840919360"/>
            <w:placeholder>
              <w:docPart w:val="44476A89FBA76845AB96563B5E4449CC"/>
            </w:placeholder>
            <w:dropDownList>
              <w:listItem w:displayText="Yes" w:value="Yes"/>
              <w:listItem w:displayText="No" w:value="No"/>
              <w:listItem w:displayText="TBC" w:value="TBC"/>
              <w:listItem w:displayText="Unsure" w:value="Unsure"/>
            </w:dropDownList>
          </w:sdtPr>
          <w:sdtEndPr/>
          <w:sdtContent>
            <w:tc>
              <w:tcPr>
                <w:tcW w:w="4641" w:type="dxa"/>
                <w:shd w:val="clear" w:color="auto" w:fill="auto"/>
              </w:tcPr>
              <w:p w14:paraId="5CF09619" w14:textId="1362AA67" w:rsidR="00353854" w:rsidRPr="00802556" w:rsidRDefault="0050140F" w:rsidP="00126712">
                <w:pPr>
                  <w:spacing w:before="60" w:after="60"/>
                  <w:jc w:val="right"/>
                  <w:rPr>
                    <w:rFonts w:cs="Arial"/>
                    <w:color w:val="000000"/>
                  </w:rPr>
                </w:pPr>
                <w:r>
                  <w:rPr>
                    <w:rFonts w:cs="Arial"/>
                    <w:color w:val="000000"/>
                  </w:rPr>
                  <w:t>Yes</w:t>
                </w:r>
              </w:p>
            </w:tc>
          </w:sdtContent>
        </w:sdt>
      </w:tr>
      <w:tr w:rsidR="00353854" w:rsidRPr="00802556" w14:paraId="1386F117" w14:textId="77777777" w:rsidTr="004F30BE">
        <w:trPr>
          <w:trHeight w:val="490"/>
        </w:trPr>
        <w:tc>
          <w:tcPr>
            <w:tcW w:w="5414" w:type="dxa"/>
            <w:shd w:val="clear" w:color="auto" w:fill="6EB246"/>
          </w:tcPr>
          <w:p w14:paraId="6A599729" w14:textId="5674A8D3" w:rsidR="00353854" w:rsidRPr="00802556" w:rsidRDefault="00353854" w:rsidP="00126712">
            <w:pPr>
              <w:spacing w:before="60" w:after="60"/>
              <w:rPr>
                <w:rFonts w:cs="Arial"/>
                <w:color w:val="FFFFFF"/>
              </w:rPr>
            </w:pPr>
            <w:r w:rsidRPr="00802556">
              <w:rPr>
                <w:rFonts w:cs="Arial"/>
                <w:color w:val="FFFFFF"/>
              </w:rPr>
              <w:t xml:space="preserve">What is the share price (for this </w:t>
            </w:r>
            <w:r w:rsidR="00F60F6E">
              <w:rPr>
                <w:rFonts w:cs="Arial"/>
                <w:color w:val="FFFFFF"/>
              </w:rPr>
              <w:t>Current R</w:t>
            </w:r>
            <w:r w:rsidRPr="00802556">
              <w:rPr>
                <w:rFonts w:cs="Arial"/>
                <w:color w:val="FFFFFF"/>
              </w:rPr>
              <w:t>ound)?</w:t>
            </w:r>
          </w:p>
        </w:tc>
        <w:sdt>
          <w:sdtPr>
            <w:rPr>
              <w:rFonts w:cs="Arial"/>
              <w:color w:val="000000"/>
            </w:rPr>
            <w:id w:val="-294836140"/>
            <w:placeholder>
              <w:docPart w:val="BED08C5032670D419D5D2C3903C6E524"/>
            </w:placeholder>
            <w:showingPlcHdr/>
            <w:text w:multiLine="1"/>
          </w:sdtPr>
          <w:sdtEndPr/>
          <w:sdtContent>
            <w:tc>
              <w:tcPr>
                <w:tcW w:w="4641" w:type="dxa"/>
                <w:shd w:val="clear" w:color="auto" w:fill="auto"/>
              </w:tcPr>
              <w:p w14:paraId="0A08ED5E" w14:textId="2A8DB494" w:rsidR="00353854" w:rsidRPr="00802556" w:rsidRDefault="00E40C8C" w:rsidP="0012671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353854" w:rsidRPr="00802556" w14:paraId="5F451FDC" w14:textId="77777777" w:rsidTr="004F30BE">
        <w:trPr>
          <w:trHeight w:val="490"/>
        </w:trPr>
        <w:tc>
          <w:tcPr>
            <w:tcW w:w="5414" w:type="dxa"/>
            <w:shd w:val="clear" w:color="auto" w:fill="6EB246"/>
          </w:tcPr>
          <w:p w14:paraId="3ADBACD6" w14:textId="69B4FB03" w:rsidR="00353854" w:rsidRPr="00802556" w:rsidRDefault="00353854" w:rsidP="00126712">
            <w:pPr>
              <w:spacing w:before="60" w:after="60"/>
              <w:rPr>
                <w:rFonts w:cs="Arial"/>
                <w:color w:val="FFFFFF"/>
              </w:rPr>
            </w:pPr>
            <w:r w:rsidRPr="00802556">
              <w:rPr>
                <w:rFonts w:cs="Arial"/>
                <w:color w:val="FFFFFF"/>
              </w:rPr>
              <w:t xml:space="preserve">What is the </w:t>
            </w:r>
            <w:r w:rsidR="00F60F6E">
              <w:rPr>
                <w:rFonts w:cs="Arial"/>
                <w:color w:val="FFFFFF"/>
              </w:rPr>
              <w:t xml:space="preserve">existing </w:t>
            </w:r>
            <w:r w:rsidRPr="00802556">
              <w:rPr>
                <w:rFonts w:cs="Arial"/>
                <w:color w:val="FFFFFF"/>
              </w:rPr>
              <w:t>share number of shares issued (prior to this round)?</w:t>
            </w:r>
          </w:p>
        </w:tc>
        <w:sdt>
          <w:sdtPr>
            <w:rPr>
              <w:rFonts w:cs="Arial"/>
              <w:color w:val="000000"/>
            </w:rPr>
            <w:id w:val="1185944141"/>
            <w:placeholder>
              <w:docPart w:val="E9BB60669ACF704FAC2C0AB41C66DC00"/>
            </w:placeholder>
            <w:showingPlcHdr/>
            <w:text w:multiLine="1"/>
          </w:sdtPr>
          <w:sdtEndPr/>
          <w:sdtContent>
            <w:tc>
              <w:tcPr>
                <w:tcW w:w="4641" w:type="dxa"/>
                <w:shd w:val="clear" w:color="auto" w:fill="auto"/>
              </w:tcPr>
              <w:p w14:paraId="18827166" w14:textId="38D46B00" w:rsidR="00353854" w:rsidRPr="00802556" w:rsidRDefault="00E40C8C" w:rsidP="00126712">
                <w:pPr>
                  <w:spacing w:before="60" w:after="60"/>
                  <w:jc w:val="right"/>
                  <w:rPr>
                    <w:rFonts w:cs="Arial"/>
                    <w:color w:val="000000"/>
                  </w:rPr>
                </w:pPr>
                <w:r w:rsidRPr="00E812C8">
                  <w:rPr>
                    <w:rStyle w:val="PlaceholderText"/>
                    <w:rFonts w:eastAsiaTheme="minorHAnsi"/>
                  </w:rPr>
                  <w:t>Click or tap here to enter text. [Enter amount]</w:t>
                </w:r>
              </w:p>
            </w:tc>
          </w:sdtContent>
        </w:sdt>
      </w:tr>
      <w:tr w:rsidR="00353854" w:rsidRPr="00802556" w14:paraId="33E607C2" w14:textId="77777777" w:rsidTr="004F30BE">
        <w:trPr>
          <w:trHeight w:val="490"/>
        </w:trPr>
        <w:tc>
          <w:tcPr>
            <w:tcW w:w="5414" w:type="dxa"/>
            <w:shd w:val="clear" w:color="auto" w:fill="6EB246"/>
          </w:tcPr>
          <w:p w14:paraId="79E41189" w14:textId="77777777" w:rsidR="00353854" w:rsidRPr="00802556" w:rsidRDefault="00353854" w:rsidP="00126712">
            <w:pPr>
              <w:spacing w:before="60" w:after="60"/>
              <w:rPr>
                <w:rFonts w:cs="Arial"/>
                <w:color w:val="FFFFFF"/>
              </w:rPr>
            </w:pPr>
            <w:r w:rsidRPr="00802556">
              <w:rPr>
                <w:rFonts w:cs="Arial"/>
                <w:color w:val="FFFFFF"/>
              </w:rPr>
              <w:t>Is there a liquidation preference for investors in this round?</w:t>
            </w:r>
          </w:p>
        </w:tc>
        <w:sdt>
          <w:sdtPr>
            <w:rPr>
              <w:rFonts w:cs="Arial"/>
              <w:color w:val="000000"/>
            </w:rPr>
            <w:id w:val="1478113609"/>
            <w:placeholder>
              <w:docPart w:val="A5BF9BAC78D09E4088B40A8B7345CAE9"/>
            </w:placeholder>
            <w:showingPlcHdr/>
            <w:dropDownList>
              <w:listItem w:displayText="Yes" w:value="Yes"/>
              <w:listItem w:displayText="No" w:value="No"/>
              <w:listItem w:displayText="TBC" w:value="TBC"/>
              <w:listItem w:displayText="Unsure" w:value="Unsure"/>
            </w:dropDownList>
          </w:sdtPr>
          <w:sdtEndPr/>
          <w:sdtContent>
            <w:tc>
              <w:tcPr>
                <w:tcW w:w="4641" w:type="dxa"/>
                <w:shd w:val="clear" w:color="auto" w:fill="auto"/>
              </w:tcPr>
              <w:p w14:paraId="3D81B413" w14:textId="39B673C0" w:rsidR="00353854" w:rsidRPr="00802556" w:rsidRDefault="00004028" w:rsidP="00126712">
                <w:pPr>
                  <w:spacing w:before="60" w:after="60"/>
                  <w:jc w:val="right"/>
                  <w:rPr>
                    <w:rFonts w:cs="Arial"/>
                    <w:color w:val="000000"/>
                  </w:rPr>
                </w:pPr>
                <w:r w:rsidRPr="00E812C8">
                  <w:rPr>
                    <w:rStyle w:val="PlaceholderText"/>
                    <w:rFonts w:eastAsiaTheme="minorHAnsi"/>
                  </w:rPr>
                  <w:t>Choose an item.</w:t>
                </w:r>
              </w:p>
            </w:tc>
          </w:sdtContent>
        </w:sdt>
      </w:tr>
      <w:tr w:rsidR="00353854" w:rsidRPr="00802556" w14:paraId="4045820F" w14:textId="77777777" w:rsidTr="004F30BE">
        <w:trPr>
          <w:trHeight w:val="490"/>
        </w:trPr>
        <w:tc>
          <w:tcPr>
            <w:tcW w:w="5414" w:type="dxa"/>
            <w:shd w:val="clear" w:color="auto" w:fill="6EB246"/>
          </w:tcPr>
          <w:p w14:paraId="6B6B1003" w14:textId="77777777" w:rsidR="00353854" w:rsidRPr="00802556" w:rsidRDefault="00353854" w:rsidP="00126712">
            <w:pPr>
              <w:spacing w:before="60" w:after="60"/>
              <w:rPr>
                <w:rFonts w:cs="Arial"/>
                <w:color w:val="FFFFFF"/>
              </w:rPr>
            </w:pPr>
            <w:r w:rsidRPr="00802556">
              <w:rPr>
                <w:rFonts w:cs="Arial"/>
                <w:color w:val="FFFFFF"/>
              </w:rPr>
              <w:t>Do the legal agreements include Tag Along Rights?</w:t>
            </w:r>
          </w:p>
        </w:tc>
        <w:sdt>
          <w:sdtPr>
            <w:rPr>
              <w:rFonts w:cs="Arial"/>
              <w:color w:val="000000"/>
            </w:rPr>
            <w:id w:val="-1634478732"/>
            <w:placeholder>
              <w:docPart w:val="B401656CC6812248878AE762C4379F7C"/>
            </w:placeholder>
            <w:showingPlcHdr/>
            <w:dropDownList>
              <w:listItem w:displayText="Yes" w:value="Yes"/>
              <w:listItem w:displayText="No" w:value="No"/>
              <w:listItem w:displayText="TBC" w:value="TBC"/>
              <w:listItem w:displayText="Unsure" w:value="Unsure"/>
            </w:dropDownList>
          </w:sdtPr>
          <w:sdtEndPr/>
          <w:sdtContent>
            <w:tc>
              <w:tcPr>
                <w:tcW w:w="4641" w:type="dxa"/>
                <w:shd w:val="clear" w:color="auto" w:fill="auto"/>
              </w:tcPr>
              <w:p w14:paraId="0552459E" w14:textId="1D389EC3" w:rsidR="00353854" w:rsidRPr="00802556" w:rsidRDefault="00004028" w:rsidP="00126712">
                <w:pPr>
                  <w:spacing w:before="60" w:after="60"/>
                  <w:jc w:val="right"/>
                  <w:rPr>
                    <w:rFonts w:cs="Arial"/>
                    <w:color w:val="000000"/>
                  </w:rPr>
                </w:pPr>
                <w:r w:rsidRPr="00E812C8">
                  <w:rPr>
                    <w:rStyle w:val="PlaceholderText"/>
                    <w:rFonts w:eastAsiaTheme="minorHAnsi"/>
                  </w:rPr>
                  <w:t>Choose an item.</w:t>
                </w:r>
              </w:p>
            </w:tc>
          </w:sdtContent>
        </w:sdt>
      </w:tr>
      <w:tr w:rsidR="00353854" w:rsidRPr="00802556" w14:paraId="7C8320C5" w14:textId="77777777" w:rsidTr="004F30BE">
        <w:trPr>
          <w:trHeight w:val="469"/>
        </w:trPr>
        <w:tc>
          <w:tcPr>
            <w:tcW w:w="5414" w:type="dxa"/>
            <w:shd w:val="clear" w:color="auto" w:fill="6EB246"/>
          </w:tcPr>
          <w:p w14:paraId="459B541D" w14:textId="77777777" w:rsidR="00353854" w:rsidRPr="00802556" w:rsidRDefault="00353854" w:rsidP="00126712">
            <w:pPr>
              <w:spacing w:before="60" w:after="60"/>
              <w:rPr>
                <w:rFonts w:cs="Arial"/>
                <w:color w:val="FFFFFF"/>
              </w:rPr>
            </w:pPr>
            <w:r w:rsidRPr="00802556">
              <w:rPr>
                <w:rFonts w:cs="Arial"/>
                <w:color w:val="FFFFFF"/>
              </w:rPr>
              <w:t>Do the legal agreements include Drag Along Rights?</w:t>
            </w:r>
          </w:p>
        </w:tc>
        <w:sdt>
          <w:sdtPr>
            <w:rPr>
              <w:rFonts w:cs="Arial"/>
              <w:color w:val="000000"/>
            </w:rPr>
            <w:id w:val="-486094280"/>
            <w:placeholder>
              <w:docPart w:val="3B1446EF551F5642B6D09DD3440DDCE6"/>
            </w:placeholder>
            <w:showingPlcHdr/>
            <w:dropDownList>
              <w:listItem w:displayText="Yes" w:value="Yes"/>
              <w:listItem w:displayText="No" w:value="No"/>
              <w:listItem w:displayText="TBC" w:value="TBC"/>
              <w:listItem w:displayText="Unsure" w:value="Unsure"/>
            </w:dropDownList>
          </w:sdtPr>
          <w:sdtEndPr/>
          <w:sdtContent>
            <w:tc>
              <w:tcPr>
                <w:tcW w:w="4641" w:type="dxa"/>
                <w:shd w:val="clear" w:color="auto" w:fill="auto"/>
              </w:tcPr>
              <w:p w14:paraId="72F6AE21" w14:textId="1021DBBF" w:rsidR="00353854" w:rsidRPr="00802556" w:rsidRDefault="00004028" w:rsidP="00126712">
                <w:pPr>
                  <w:spacing w:before="60" w:after="60"/>
                  <w:jc w:val="right"/>
                  <w:rPr>
                    <w:rFonts w:cs="Arial"/>
                    <w:color w:val="000000"/>
                  </w:rPr>
                </w:pPr>
                <w:r w:rsidRPr="00E812C8">
                  <w:rPr>
                    <w:rStyle w:val="PlaceholderText"/>
                    <w:rFonts w:eastAsiaTheme="minorHAnsi"/>
                  </w:rPr>
                  <w:t>Choose an item.</w:t>
                </w:r>
              </w:p>
            </w:tc>
          </w:sdtContent>
        </w:sdt>
      </w:tr>
      <w:tr w:rsidR="00353854" w:rsidRPr="00802556" w14:paraId="6206285A" w14:textId="77777777" w:rsidTr="004F30BE">
        <w:trPr>
          <w:trHeight w:val="490"/>
        </w:trPr>
        <w:tc>
          <w:tcPr>
            <w:tcW w:w="5414" w:type="dxa"/>
            <w:shd w:val="clear" w:color="auto" w:fill="6EB246"/>
          </w:tcPr>
          <w:p w14:paraId="4D8D1E46" w14:textId="77777777" w:rsidR="00353854" w:rsidRPr="00802556" w:rsidRDefault="00353854" w:rsidP="00126712">
            <w:pPr>
              <w:spacing w:before="60" w:after="60"/>
              <w:rPr>
                <w:rFonts w:cs="Arial"/>
                <w:color w:val="FFFFFF"/>
              </w:rPr>
            </w:pPr>
            <w:r w:rsidRPr="00802556">
              <w:rPr>
                <w:rFonts w:cs="Arial"/>
                <w:color w:val="FFFFFF"/>
              </w:rPr>
              <w:t>Do the legal agreements include Pre-emption rights?</w:t>
            </w:r>
          </w:p>
        </w:tc>
        <w:sdt>
          <w:sdtPr>
            <w:rPr>
              <w:rFonts w:cs="Arial"/>
              <w:color w:val="000000"/>
            </w:rPr>
            <w:id w:val="-1588072899"/>
            <w:placeholder>
              <w:docPart w:val="DBEECFB1975D7E4DABDCD995100C649C"/>
            </w:placeholder>
            <w:showingPlcHdr/>
            <w:dropDownList>
              <w:listItem w:displayText="Yes" w:value="Yes"/>
              <w:listItem w:displayText="No" w:value="No"/>
              <w:listItem w:displayText="TBC" w:value="TBC"/>
              <w:listItem w:displayText="Unsure" w:value="Unsure"/>
            </w:dropDownList>
          </w:sdtPr>
          <w:sdtEndPr/>
          <w:sdtContent>
            <w:tc>
              <w:tcPr>
                <w:tcW w:w="4641" w:type="dxa"/>
                <w:shd w:val="clear" w:color="auto" w:fill="auto"/>
                <w:vAlign w:val="center"/>
              </w:tcPr>
              <w:p w14:paraId="39CF553F" w14:textId="0409EC0A" w:rsidR="00353854" w:rsidRPr="00802556" w:rsidRDefault="00004028" w:rsidP="00126712">
                <w:pPr>
                  <w:spacing w:before="60" w:after="60"/>
                  <w:jc w:val="right"/>
                  <w:rPr>
                    <w:rFonts w:cs="Arial"/>
                    <w:color w:val="000000"/>
                  </w:rPr>
                </w:pPr>
                <w:r w:rsidRPr="00E812C8">
                  <w:rPr>
                    <w:rStyle w:val="PlaceholderText"/>
                    <w:rFonts w:eastAsiaTheme="minorHAnsi"/>
                  </w:rPr>
                  <w:t>Choose an item.</w:t>
                </w:r>
              </w:p>
            </w:tc>
          </w:sdtContent>
        </w:sdt>
      </w:tr>
    </w:tbl>
    <w:p w14:paraId="2146F610" w14:textId="77777777" w:rsidR="00353854" w:rsidRDefault="00353854" w:rsidP="00353854">
      <w:pPr>
        <w:rPr>
          <w:rFonts w:cs="Arial"/>
          <w:b/>
        </w:rPr>
      </w:pPr>
    </w:p>
    <w:p w14:paraId="7BF9AEC7" w14:textId="7E6821D1" w:rsidR="00555A1E" w:rsidRPr="00F755B2" w:rsidRDefault="00F755B2" w:rsidP="00353854">
      <w:pPr>
        <w:rPr>
          <w:rFonts w:cs="Arial"/>
          <w:bCs/>
        </w:rPr>
      </w:pPr>
      <w:r>
        <w:rPr>
          <w:rFonts w:cs="Arial"/>
          <w:b/>
        </w:rPr>
        <w:lastRenderedPageBreak/>
        <w:t xml:space="preserve">Alternative Asset Class: </w:t>
      </w:r>
      <w:r w:rsidR="00555A1E" w:rsidRPr="00F755B2">
        <w:rPr>
          <w:rFonts w:cs="Arial"/>
          <w:bCs/>
        </w:rPr>
        <w:t xml:space="preserve">If offering any asset other than Ordinary Shares </w:t>
      </w:r>
      <w:proofErr w:type="gramStart"/>
      <w:r w:rsidR="00555A1E" w:rsidRPr="00F755B2">
        <w:rPr>
          <w:rFonts w:cs="Arial"/>
          <w:bCs/>
        </w:rPr>
        <w:t>e.g.</w:t>
      </w:r>
      <w:proofErr w:type="gramEnd"/>
      <w:r w:rsidR="00555A1E" w:rsidRPr="00F755B2">
        <w:rPr>
          <w:rFonts w:cs="Arial"/>
          <w:bCs/>
        </w:rPr>
        <w:t xml:space="preserve"> a Convertible Loan Note or Preference Share, please provide summary terms and conditions below</w:t>
      </w:r>
      <w:r w:rsidR="00353854" w:rsidRPr="00F755B2">
        <w:rPr>
          <w:rFonts w:cs="Arial"/>
          <w:bCs/>
        </w:rPr>
        <w:t xml:space="preserve">: </w:t>
      </w:r>
    </w:p>
    <w:p w14:paraId="55482BA3" w14:textId="77777777" w:rsidR="00555A1E" w:rsidRDefault="00555A1E" w:rsidP="00353854">
      <w:pPr>
        <w:rPr>
          <w:rFonts w:cs="Arial"/>
          <w:b/>
        </w:rPr>
      </w:pPr>
    </w:p>
    <w:sdt>
      <w:sdtPr>
        <w:rPr>
          <w:rFonts w:cs="Arial"/>
          <w:b/>
        </w:rPr>
        <w:id w:val="1294640983"/>
        <w:placeholder>
          <w:docPart w:val="DefaultPlaceholder_-1854013440"/>
        </w:placeholder>
        <w:showingPlcHdr/>
      </w:sdtPr>
      <w:sdtEndPr/>
      <w:sdtContent>
        <w:p w14:paraId="3A5A96D5" w14:textId="03641037" w:rsidR="00353854" w:rsidRDefault="0052714E" w:rsidP="00353854">
          <w:pPr>
            <w:rPr>
              <w:rFonts w:cs="Arial"/>
              <w:b/>
            </w:rPr>
          </w:pPr>
          <w:r w:rsidRPr="00E812C8">
            <w:rPr>
              <w:rStyle w:val="PlaceholderText"/>
              <w:rFonts w:eastAsiaTheme="minorHAnsi"/>
            </w:rPr>
            <w:t>Click or tap here to enter text.</w:t>
          </w:r>
        </w:p>
      </w:sdtContent>
    </w:sdt>
    <w:p w14:paraId="5D7D4515" w14:textId="77777777" w:rsidR="00555A1E" w:rsidRPr="00D87EC8" w:rsidRDefault="00555A1E" w:rsidP="00555A1E">
      <w:pPr>
        <w:pStyle w:val="CommentText"/>
        <w:jc w:val="both"/>
        <w:rPr>
          <w:rFonts w:cs="Arial"/>
          <w:b/>
        </w:rPr>
      </w:pPr>
    </w:p>
    <w:p w14:paraId="2E9E970F" w14:textId="7A90AB29" w:rsidR="00555A1E" w:rsidRPr="00096DF4" w:rsidRDefault="00555A1E" w:rsidP="009043E6">
      <w:pPr>
        <w:pStyle w:val="Heading2"/>
      </w:pPr>
      <w:bookmarkStart w:id="24" w:name="_Toc45287953"/>
      <w:r w:rsidRPr="00A86777">
        <w:t>Disclosure of the Use of Funds</w:t>
      </w:r>
      <w:bookmarkEnd w:id="24"/>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895"/>
        <w:gridCol w:w="4160"/>
      </w:tblGrid>
      <w:tr w:rsidR="00555A1E" w:rsidRPr="00A86777" w14:paraId="10C22B62" w14:textId="77777777" w:rsidTr="004F30BE">
        <w:trPr>
          <w:cnfStyle w:val="100000000000" w:firstRow="1" w:lastRow="0" w:firstColumn="0" w:lastColumn="0" w:oddVBand="0" w:evenVBand="0" w:oddHBand="0"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5895" w:type="dxa"/>
            <w:tcBorders>
              <w:top w:val="none" w:sz="0" w:space="0" w:color="auto"/>
              <w:left w:val="none" w:sz="0" w:space="0" w:color="auto"/>
              <w:bottom w:val="none" w:sz="0" w:space="0" w:color="auto"/>
              <w:right w:val="none" w:sz="0" w:space="0" w:color="auto"/>
            </w:tcBorders>
            <w:shd w:val="clear" w:color="auto" w:fill="6EB246"/>
          </w:tcPr>
          <w:p w14:paraId="1515EDD9" w14:textId="77777777" w:rsidR="00555A1E" w:rsidRPr="00A86777" w:rsidRDefault="00555A1E" w:rsidP="00126712">
            <w:pPr>
              <w:pStyle w:val="CommentText"/>
              <w:jc w:val="both"/>
              <w:rPr>
                <w:rFonts w:cs="Arial"/>
              </w:rPr>
            </w:pPr>
          </w:p>
          <w:p w14:paraId="055257AE" w14:textId="4274B648" w:rsidR="00555A1E" w:rsidRPr="004E114B" w:rsidRDefault="00555A1E" w:rsidP="00126712">
            <w:pPr>
              <w:pStyle w:val="CommentText"/>
              <w:jc w:val="both"/>
              <w:rPr>
                <w:rFonts w:cs="Arial"/>
                <w:b w:val="0"/>
                <w:bCs w:val="0"/>
                <w:sz w:val="22"/>
                <w:szCs w:val="22"/>
              </w:rPr>
            </w:pPr>
            <w:r w:rsidRPr="004E114B">
              <w:rPr>
                <w:rFonts w:cs="Arial"/>
                <w:b w:val="0"/>
                <w:bCs w:val="0"/>
                <w:sz w:val="22"/>
                <w:szCs w:val="22"/>
              </w:rPr>
              <w:t xml:space="preserve">Will any of the following be a use of funds: (a) </w:t>
            </w:r>
            <w:r w:rsidR="00123244" w:rsidRPr="004E114B">
              <w:rPr>
                <w:rFonts w:cs="Arial"/>
                <w:b w:val="0"/>
                <w:bCs w:val="0"/>
                <w:sz w:val="22"/>
                <w:szCs w:val="22"/>
              </w:rPr>
              <w:t>R</w:t>
            </w:r>
            <w:r w:rsidRPr="004E114B">
              <w:rPr>
                <w:rFonts w:cs="Arial"/>
                <w:b w:val="0"/>
                <w:bCs w:val="0"/>
                <w:sz w:val="22"/>
                <w:szCs w:val="22"/>
              </w:rPr>
              <w:t>epayment of directors</w:t>
            </w:r>
            <w:r w:rsidR="00894EBA">
              <w:rPr>
                <w:rFonts w:cs="Arial"/>
                <w:b w:val="0"/>
                <w:bCs w:val="0"/>
                <w:sz w:val="22"/>
                <w:szCs w:val="22"/>
              </w:rPr>
              <w:t>'</w:t>
            </w:r>
            <w:r w:rsidRPr="004E114B">
              <w:rPr>
                <w:rFonts w:cs="Arial"/>
                <w:b w:val="0"/>
                <w:bCs w:val="0"/>
                <w:sz w:val="22"/>
                <w:szCs w:val="22"/>
              </w:rPr>
              <w:t xml:space="preserve"> loans</w:t>
            </w:r>
            <w:r w:rsidR="00123244" w:rsidRPr="004E114B">
              <w:rPr>
                <w:rFonts w:cs="Arial"/>
                <w:b w:val="0"/>
                <w:bCs w:val="0"/>
                <w:sz w:val="22"/>
                <w:szCs w:val="22"/>
              </w:rPr>
              <w:t>;</w:t>
            </w:r>
            <w:r w:rsidRPr="004E114B">
              <w:rPr>
                <w:rFonts w:cs="Arial"/>
                <w:b w:val="0"/>
                <w:bCs w:val="0"/>
                <w:sz w:val="22"/>
                <w:szCs w:val="22"/>
              </w:rPr>
              <w:t xml:space="preserve"> (b) </w:t>
            </w:r>
            <w:r w:rsidR="00123244" w:rsidRPr="004E114B">
              <w:rPr>
                <w:rFonts w:cs="Arial"/>
                <w:b w:val="0"/>
                <w:bCs w:val="0"/>
                <w:sz w:val="22"/>
                <w:szCs w:val="22"/>
              </w:rPr>
              <w:t>R</w:t>
            </w:r>
            <w:r w:rsidRPr="004E114B">
              <w:rPr>
                <w:rFonts w:cs="Arial"/>
                <w:b w:val="0"/>
                <w:bCs w:val="0"/>
                <w:sz w:val="22"/>
                <w:szCs w:val="22"/>
              </w:rPr>
              <w:t>epayment of inter-company loan</w:t>
            </w:r>
            <w:r w:rsidR="00123244" w:rsidRPr="004E114B">
              <w:rPr>
                <w:rFonts w:cs="Arial"/>
                <w:b w:val="0"/>
                <w:bCs w:val="0"/>
                <w:sz w:val="22"/>
                <w:szCs w:val="22"/>
              </w:rPr>
              <w:t>;</w:t>
            </w:r>
            <w:r w:rsidRPr="004E114B">
              <w:rPr>
                <w:rFonts w:cs="Arial"/>
                <w:b w:val="0"/>
                <w:bCs w:val="0"/>
                <w:sz w:val="22"/>
                <w:szCs w:val="22"/>
              </w:rPr>
              <w:t xml:space="preserve"> or (c) </w:t>
            </w:r>
            <w:r w:rsidR="00123244" w:rsidRPr="004E114B">
              <w:rPr>
                <w:rFonts w:cs="Arial"/>
                <w:b w:val="0"/>
                <w:bCs w:val="0"/>
                <w:sz w:val="22"/>
                <w:szCs w:val="22"/>
              </w:rPr>
              <w:t>A</w:t>
            </w:r>
            <w:r w:rsidRPr="004E114B">
              <w:rPr>
                <w:rFonts w:cs="Arial"/>
                <w:b w:val="0"/>
                <w:bCs w:val="0"/>
                <w:sz w:val="22"/>
                <w:szCs w:val="22"/>
              </w:rPr>
              <w:t xml:space="preserve">cquisition of shares in another company?  </w:t>
            </w:r>
          </w:p>
          <w:p w14:paraId="42FA6A61" w14:textId="77777777" w:rsidR="00555A1E" w:rsidRPr="00A86777" w:rsidRDefault="00555A1E" w:rsidP="00126712">
            <w:pPr>
              <w:rPr>
                <w:rFonts w:cs="Arial"/>
                <w:color w:val="FFFFFF" w:themeColor="background1"/>
              </w:rPr>
            </w:pPr>
          </w:p>
        </w:tc>
        <w:sdt>
          <w:sdtPr>
            <w:rPr>
              <w:rFonts w:cs="Arial"/>
              <w:color w:val="000000"/>
            </w:rPr>
            <w:id w:val="-828672308"/>
            <w:placeholder>
              <w:docPart w:val="A57AF9F9015D4947AF9695CBF6289B27"/>
            </w:placeholder>
            <w:dropDownList>
              <w:listItem w:displayText="Yes" w:value="Yes"/>
              <w:listItem w:displayText="No" w:value="No"/>
            </w:dropDownList>
          </w:sdtPr>
          <w:sdtEndPr/>
          <w:sdtContent>
            <w:tc>
              <w:tcPr>
                <w:tcW w:w="4160"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BCFDF9C" w14:textId="464325F4" w:rsidR="00555A1E" w:rsidRPr="00A86777" w:rsidRDefault="009A6A15" w:rsidP="006E56CF">
                <w:pPr>
                  <w:jc w:val="right"/>
                  <w:cnfStyle w:val="100000000000" w:firstRow="1" w:lastRow="0" w:firstColumn="0" w:lastColumn="0" w:oddVBand="0" w:evenVBand="0" w:oddHBand="0" w:evenHBand="0" w:firstRowFirstColumn="0" w:firstRowLastColumn="0" w:lastRowFirstColumn="0" w:lastRowLastColumn="0"/>
                  <w:rPr>
                    <w:rFonts w:cs="Arial"/>
                  </w:rPr>
                </w:pPr>
                <w:r>
                  <w:rPr>
                    <w:rFonts w:cs="Arial"/>
                    <w:color w:val="000000"/>
                  </w:rPr>
                  <w:t>Yes</w:t>
                </w:r>
              </w:p>
            </w:tc>
          </w:sdtContent>
        </w:sdt>
      </w:tr>
    </w:tbl>
    <w:p w14:paraId="0406FB90" w14:textId="29F6411E" w:rsidR="00555A1E" w:rsidRDefault="00555A1E" w:rsidP="00555A1E">
      <w:pPr>
        <w:pStyle w:val="CommentText"/>
        <w:jc w:val="both"/>
        <w:rPr>
          <w:rFonts w:cs="Arial"/>
        </w:rPr>
      </w:pPr>
    </w:p>
    <w:p w14:paraId="3BB98347" w14:textId="77777777" w:rsidR="00F10AB1" w:rsidRPr="00300F65" w:rsidRDefault="00F10AB1" w:rsidP="00F10AB1">
      <w:pPr>
        <w:pStyle w:val="Heading2"/>
      </w:pPr>
      <w:r>
        <w:t>Tax Advisors</w:t>
      </w:r>
    </w:p>
    <w:p w14:paraId="56EE195A" w14:textId="6CD7E5C0" w:rsidR="00F10AB1" w:rsidRPr="0059338E" w:rsidRDefault="00F10AB1" w:rsidP="00F10AB1">
      <w:pPr>
        <w:rPr>
          <w:rFonts w:cs="Arial"/>
          <w:bCs/>
        </w:rPr>
      </w:pPr>
      <w:r>
        <w:rPr>
          <w:rFonts w:cs="Arial"/>
        </w:rPr>
        <w:t xml:space="preserve">If seeking </w:t>
      </w:r>
      <w:r w:rsidRPr="0059338E">
        <w:rPr>
          <w:rFonts w:cs="Arial"/>
          <w:bCs/>
        </w:rPr>
        <w:t xml:space="preserve">tax relief under the Seed Enterprise Investment Scheme (SEIS) </w:t>
      </w:r>
      <w:r>
        <w:rPr>
          <w:rFonts w:cs="Arial"/>
          <w:bCs/>
        </w:rPr>
        <w:t xml:space="preserve">or </w:t>
      </w:r>
      <w:r w:rsidRPr="0059338E">
        <w:rPr>
          <w:rFonts w:cs="Arial"/>
          <w:bCs/>
        </w:rPr>
        <w:t>the Enterprise Investment Scheme (EIS)</w:t>
      </w:r>
      <w:r>
        <w:rPr>
          <w:rFonts w:cs="Arial"/>
          <w:bCs/>
        </w:rPr>
        <w:t xml:space="preserve">, please provide the contact details of any EXTERNAL individual or company advising on Advanced Assurance and submitting the EIS1 Form (state </w:t>
      </w:r>
      <w:r w:rsidR="00894EBA">
        <w:rPr>
          <w:rFonts w:cs="Arial"/>
          <w:bCs/>
        </w:rPr>
        <w:t>"</w:t>
      </w:r>
      <w:r w:rsidRPr="00652376">
        <w:rPr>
          <w:rFonts w:cs="Arial"/>
          <w:bCs/>
          <w:i/>
          <w:iCs/>
        </w:rPr>
        <w:t>None</w:t>
      </w:r>
      <w:r w:rsidR="00894EBA">
        <w:rPr>
          <w:rFonts w:cs="Arial"/>
          <w:bCs/>
        </w:rPr>
        <w:t>"</w:t>
      </w:r>
      <w:r>
        <w:rPr>
          <w:rFonts w:cs="Arial"/>
          <w:bCs/>
        </w:rPr>
        <w:t xml:space="preserve"> or </w:t>
      </w:r>
      <w:r w:rsidR="00894EBA">
        <w:rPr>
          <w:rFonts w:cs="Arial"/>
          <w:bCs/>
        </w:rPr>
        <w:t>"</w:t>
      </w:r>
      <w:r w:rsidRPr="00652376">
        <w:rPr>
          <w:rFonts w:cs="Arial"/>
          <w:bCs/>
          <w:i/>
          <w:iCs/>
        </w:rPr>
        <w:t>To be appointed</w:t>
      </w:r>
      <w:r w:rsidR="00894EBA">
        <w:rPr>
          <w:rFonts w:cs="Arial"/>
          <w:bCs/>
        </w:rPr>
        <w:t>"</w:t>
      </w:r>
      <w:r>
        <w:rPr>
          <w:rFonts w:cs="Arial"/>
          <w:bCs/>
        </w:rPr>
        <w:t xml:space="preserve"> if applicable.  Or </w:t>
      </w:r>
      <w:r w:rsidR="00894EBA">
        <w:rPr>
          <w:rFonts w:cs="Arial"/>
          <w:bCs/>
        </w:rPr>
        <w:t>"</w:t>
      </w:r>
      <w:r w:rsidRPr="00291D81">
        <w:rPr>
          <w:rFonts w:cs="Arial"/>
          <w:bCs/>
          <w:i/>
          <w:iCs/>
        </w:rPr>
        <w:t>Not applicable</w:t>
      </w:r>
      <w:r w:rsidR="00894EBA">
        <w:rPr>
          <w:rFonts w:cs="Arial"/>
          <w:bCs/>
        </w:rPr>
        <w:t>"</w:t>
      </w:r>
      <w:r>
        <w:rPr>
          <w:rFonts w:cs="Arial"/>
          <w:bCs/>
        </w:rPr>
        <w:t xml:space="preserve"> if not seeking tax relief).</w:t>
      </w:r>
    </w:p>
    <w:p w14:paraId="074F7461" w14:textId="77777777" w:rsidR="00F10AB1" w:rsidRDefault="00F10AB1" w:rsidP="00F10AB1">
      <w:pPr>
        <w:pStyle w:val="CommentText"/>
        <w:jc w:val="both"/>
        <w:rPr>
          <w:rFonts w:cs="Arial"/>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414"/>
        <w:gridCol w:w="4641"/>
      </w:tblGrid>
      <w:tr w:rsidR="00F10AB1" w:rsidRPr="00A86777" w14:paraId="19D55534" w14:textId="77777777" w:rsidTr="00346EA7">
        <w:trPr>
          <w:trHeight w:val="490"/>
        </w:trPr>
        <w:tc>
          <w:tcPr>
            <w:tcW w:w="5414" w:type="dxa"/>
            <w:shd w:val="clear" w:color="auto" w:fill="6EB246"/>
          </w:tcPr>
          <w:p w14:paraId="0E30692F" w14:textId="77777777" w:rsidR="00F10AB1" w:rsidRPr="00A86777" w:rsidRDefault="00F10AB1" w:rsidP="00346EA7">
            <w:pPr>
              <w:spacing w:before="60" w:after="60"/>
              <w:rPr>
                <w:rFonts w:cs="Arial"/>
                <w:b/>
                <w:bCs/>
                <w:color w:val="FFFFFF"/>
              </w:rPr>
            </w:pPr>
            <w:r>
              <w:rPr>
                <w:rFonts w:cs="Arial"/>
                <w:b/>
                <w:bCs/>
                <w:color w:val="FFFFFF"/>
              </w:rPr>
              <w:t xml:space="preserve">Name of Tax Advisor </w:t>
            </w:r>
            <w:r w:rsidRPr="0028753E">
              <w:rPr>
                <w:rFonts w:cs="Arial"/>
                <w:color w:val="FFFFFF"/>
              </w:rPr>
              <w:t>(Company or Individual)</w:t>
            </w:r>
          </w:p>
        </w:tc>
        <w:sdt>
          <w:sdtPr>
            <w:rPr>
              <w:rFonts w:cs="Arial"/>
              <w:color w:val="000000"/>
            </w:rPr>
            <w:id w:val="1755858866"/>
            <w:placeholder>
              <w:docPart w:val="DefaultPlaceholder_-1854013440"/>
            </w:placeholder>
            <w:showingPlcHdr/>
            <w:text/>
          </w:sdtPr>
          <w:sdtEndPr/>
          <w:sdtContent>
            <w:tc>
              <w:tcPr>
                <w:tcW w:w="4641" w:type="dxa"/>
                <w:shd w:val="clear" w:color="auto" w:fill="auto"/>
              </w:tcPr>
              <w:p w14:paraId="723FEF89" w14:textId="661570AC" w:rsidR="00F10AB1" w:rsidRPr="00A86777" w:rsidRDefault="00DC0A82" w:rsidP="00346EA7">
                <w:pPr>
                  <w:spacing w:before="60" w:after="60"/>
                  <w:jc w:val="right"/>
                  <w:rPr>
                    <w:rFonts w:cs="Arial"/>
                    <w:color w:val="000000"/>
                  </w:rPr>
                </w:pPr>
                <w:r w:rsidRPr="00E812C8">
                  <w:rPr>
                    <w:rStyle w:val="PlaceholderText"/>
                  </w:rPr>
                  <w:t>Click or tap here to enter text.</w:t>
                </w:r>
              </w:p>
            </w:tc>
          </w:sdtContent>
        </w:sdt>
      </w:tr>
      <w:tr w:rsidR="00F10AB1" w:rsidRPr="00A86777" w14:paraId="0C3E3EA3" w14:textId="77777777" w:rsidTr="00346EA7">
        <w:trPr>
          <w:trHeight w:val="490"/>
        </w:trPr>
        <w:tc>
          <w:tcPr>
            <w:tcW w:w="5414" w:type="dxa"/>
            <w:shd w:val="clear" w:color="auto" w:fill="6EB246"/>
          </w:tcPr>
          <w:p w14:paraId="28327E3D" w14:textId="77777777" w:rsidR="00F10AB1" w:rsidRDefault="00F10AB1" w:rsidP="00346EA7">
            <w:pPr>
              <w:spacing w:before="60" w:after="60"/>
              <w:rPr>
                <w:rFonts w:cs="Arial"/>
                <w:b/>
                <w:bCs/>
                <w:color w:val="FFFFFF"/>
              </w:rPr>
            </w:pPr>
            <w:r>
              <w:rPr>
                <w:rFonts w:cs="Arial"/>
                <w:b/>
                <w:bCs/>
                <w:color w:val="FFFFFF"/>
              </w:rPr>
              <w:t>Contact name</w:t>
            </w:r>
          </w:p>
        </w:tc>
        <w:sdt>
          <w:sdtPr>
            <w:rPr>
              <w:rFonts w:cs="Arial"/>
              <w:color w:val="000000"/>
            </w:rPr>
            <w:id w:val="1512633919"/>
            <w:placeholder>
              <w:docPart w:val="DefaultPlaceholder_-1854013440"/>
            </w:placeholder>
            <w:showingPlcHdr/>
            <w:text/>
          </w:sdtPr>
          <w:sdtEndPr/>
          <w:sdtContent>
            <w:tc>
              <w:tcPr>
                <w:tcW w:w="4641" w:type="dxa"/>
                <w:shd w:val="clear" w:color="auto" w:fill="auto"/>
              </w:tcPr>
              <w:p w14:paraId="3421B58A" w14:textId="18971798" w:rsidR="00F10AB1" w:rsidRDefault="00DC0A82" w:rsidP="00346EA7">
                <w:pPr>
                  <w:spacing w:before="60" w:after="60"/>
                  <w:jc w:val="right"/>
                  <w:rPr>
                    <w:rFonts w:cs="Arial"/>
                    <w:color w:val="000000"/>
                  </w:rPr>
                </w:pPr>
                <w:r w:rsidRPr="00E812C8">
                  <w:rPr>
                    <w:rStyle w:val="PlaceholderText"/>
                  </w:rPr>
                  <w:t>Click or tap here to enter text.</w:t>
                </w:r>
              </w:p>
            </w:tc>
          </w:sdtContent>
        </w:sdt>
      </w:tr>
      <w:tr w:rsidR="00F10AB1" w:rsidRPr="00A86777" w14:paraId="467EF47B" w14:textId="77777777" w:rsidTr="00346EA7">
        <w:trPr>
          <w:trHeight w:val="490"/>
        </w:trPr>
        <w:tc>
          <w:tcPr>
            <w:tcW w:w="5414" w:type="dxa"/>
            <w:shd w:val="clear" w:color="auto" w:fill="6EB246"/>
          </w:tcPr>
          <w:p w14:paraId="4AF59BFA" w14:textId="77777777" w:rsidR="00F10AB1" w:rsidRDefault="00F10AB1" w:rsidP="00346EA7">
            <w:pPr>
              <w:spacing w:before="60" w:after="60"/>
              <w:rPr>
                <w:rFonts w:cs="Arial"/>
                <w:b/>
                <w:bCs/>
                <w:color w:val="FFFFFF"/>
              </w:rPr>
            </w:pPr>
            <w:r>
              <w:rPr>
                <w:rFonts w:cs="Arial"/>
                <w:b/>
                <w:bCs/>
                <w:color w:val="FFFFFF"/>
              </w:rPr>
              <w:t>Contact details</w:t>
            </w:r>
          </w:p>
        </w:tc>
        <w:sdt>
          <w:sdtPr>
            <w:rPr>
              <w:rFonts w:cs="Arial"/>
              <w:color w:val="000000"/>
            </w:rPr>
            <w:id w:val="-325519623"/>
            <w:placeholder>
              <w:docPart w:val="DefaultPlaceholder_-1854013440"/>
            </w:placeholder>
            <w:showingPlcHdr/>
            <w:text/>
          </w:sdtPr>
          <w:sdtEndPr/>
          <w:sdtContent>
            <w:tc>
              <w:tcPr>
                <w:tcW w:w="4641" w:type="dxa"/>
                <w:shd w:val="clear" w:color="auto" w:fill="auto"/>
              </w:tcPr>
              <w:p w14:paraId="4B6D9877" w14:textId="07079CE7" w:rsidR="00F10AB1" w:rsidRDefault="00DC0A82" w:rsidP="00346EA7">
                <w:pPr>
                  <w:spacing w:before="60" w:after="60"/>
                  <w:jc w:val="right"/>
                  <w:rPr>
                    <w:rFonts w:cs="Arial"/>
                    <w:color w:val="000000"/>
                  </w:rPr>
                </w:pPr>
                <w:r w:rsidRPr="00E812C8">
                  <w:rPr>
                    <w:rStyle w:val="PlaceholderText"/>
                  </w:rPr>
                  <w:t>Click or tap here to enter text.</w:t>
                </w:r>
              </w:p>
            </w:tc>
          </w:sdtContent>
        </w:sdt>
      </w:tr>
    </w:tbl>
    <w:p w14:paraId="0F75F811" w14:textId="77777777" w:rsidR="00F10AB1" w:rsidRDefault="00F10AB1" w:rsidP="00F10AB1">
      <w:pPr>
        <w:pStyle w:val="CommentText"/>
        <w:jc w:val="both"/>
        <w:rPr>
          <w:rFonts w:cs="Arial"/>
        </w:rPr>
      </w:pPr>
    </w:p>
    <w:p w14:paraId="1AED7631" w14:textId="77777777" w:rsidR="00555A1E" w:rsidRPr="00A86777" w:rsidRDefault="00555A1E" w:rsidP="00555A1E">
      <w:pPr>
        <w:pStyle w:val="CommentText"/>
        <w:jc w:val="both"/>
        <w:rPr>
          <w:rFonts w:cs="Arial"/>
        </w:rPr>
      </w:pPr>
    </w:p>
    <w:p w14:paraId="4D27BD10" w14:textId="31B4C29D" w:rsidR="00C23617" w:rsidRPr="00300F65" w:rsidRDefault="00C23617" w:rsidP="009043E6">
      <w:pPr>
        <w:pStyle w:val="Heading2"/>
      </w:pPr>
      <w:bookmarkStart w:id="25" w:name="_Toc45287962"/>
      <w:bookmarkEnd w:id="22"/>
      <w:r>
        <w:t xml:space="preserve">Tax </w:t>
      </w:r>
      <w:bookmarkEnd w:id="25"/>
      <w:r w:rsidR="00793247">
        <w:t>I</w:t>
      </w:r>
      <w:r w:rsidR="00555A1E">
        <w:t>nitiatives</w:t>
      </w:r>
    </w:p>
    <w:p w14:paraId="088CF88A" w14:textId="77777777" w:rsidR="00C23617" w:rsidRPr="0059338E" w:rsidRDefault="00C23617" w:rsidP="00C23617">
      <w:pPr>
        <w:rPr>
          <w:rFonts w:cs="Arial"/>
          <w:bCs/>
        </w:rPr>
      </w:pPr>
      <w:r w:rsidRPr="0059338E">
        <w:rPr>
          <w:rFonts w:cs="Arial"/>
          <w:bCs/>
        </w:rPr>
        <w:t>The information below relates to tax relief under the Seed Enterprise Investment Scheme (SEIS) and the Enterprise Investment Scheme (EIS)</w:t>
      </w:r>
    </w:p>
    <w:p w14:paraId="232784ED" w14:textId="77777777" w:rsidR="00C23617" w:rsidRDefault="00C23617" w:rsidP="00C23617">
      <w:pPr>
        <w:rPr>
          <w:rFonts w:cs="Arial"/>
          <w:b/>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414"/>
        <w:gridCol w:w="4641"/>
      </w:tblGrid>
      <w:tr w:rsidR="00C23617" w:rsidRPr="00A86777" w14:paraId="5A8BCA43" w14:textId="77777777" w:rsidTr="008813D0">
        <w:trPr>
          <w:trHeight w:val="490"/>
        </w:trPr>
        <w:tc>
          <w:tcPr>
            <w:tcW w:w="5414" w:type="dxa"/>
            <w:shd w:val="clear" w:color="auto" w:fill="6EB246"/>
          </w:tcPr>
          <w:p w14:paraId="3E2333D1" w14:textId="77777777" w:rsidR="00C23617" w:rsidRPr="00A86777" w:rsidRDefault="00C23617" w:rsidP="00F80442">
            <w:pPr>
              <w:spacing w:before="60" w:after="60"/>
              <w:rPr>
                <w:rFonts w:cs="Arial"/>
                <w:b/>
                <w:bCs/>
                <w:color w:val="FFFFFF"/>
              </w:rPr>
            </w:pPr>
            <w:r w:rsidRPr="00ED4516">
              <w:rPr>
                <w:rFonts w:cs="Arial"/>
                <w:color w:val="FFFFFF"/>
              </w:rPr>
              <w:t>Is tax relief available under the</w:t>
            </w:r>
            <w:r>
              <w:rPr>
                <w:rFonts w:cs="Arial"/>
                <w:b/>
                <w:bCs/>
                <w:color w:val="FFFFFF"/>
              </w:rPr>
              <w:t xml:space="preserve"> SEIS?</w:t>
            </w:r>
          </w:p>
        </w:tc>
        <w:sdt>
          <w:sdtPr>
            <w:rPr>
              <w:rFonts w:cs="Arial"/>
              <w:color w:val="000000"/>
            </w:rPr>
            <w:id w:val="-561716200"/>
            <w:placeholder>
              <w:docPart w:val="7FEB240674C8B14B858C7CBC0ADDEF15"/>
            </w:placeholder>
            <w:dropDownList>
              <w:listItem w:displayText="Yes" w:value="Yes"/>
              <w:listItem w:displayText="No" w:value="No"/>
            </w:dropDownList>
          </w:sdtPr>
          <w:sdtEndPr/>
          <w:sdtContent>
            <w:tc>
              <w:tcPr>
                <w:tcW w:w="4641" w:type="dxa"/>
                <w:shd w:val="clear" w:color="auto" w:fill="auto"/>
              </w:tcPr>
              <w:p w14:paraId="6787A9D9" w14:textId="2AA9A5EB" w:rsidR="00C23617" w:rsidRPr="00A86777" w:rsidRDefault="009A6A15" w:rsidP="00F80442">
                <w:pPr>
                  <w:spacing w:before="60" w:after="60"/>
                  <w:jc w:val="right"/>
                  <w:rPr>
                    <w:rFonts w:cs="Arial"/>
                    <w:color w:val="000000"/>
                  </w:rPr>
                </w:pPr>
                <w:r>
                  <w:rPr>
                    <w:rFonts w:cs="Arial"/>
                    <w:color w:val="000000"/>
                  </w:rPr>
                  <w:t>No</w:t>
                </w:r>
              </w:p>
            </w:tc>
          </w:sdtContent>
        </w:sdt>
      </w:tr>
      <w:tr w:rsidR="00C23617" w:rsidRPr="00A86777" w14:paraId="44C5FFCE" w14:textId="77777777" w:rsidTr="008813D0">
        <w:trPr>
          <w:trHeight w:val="469"/>
        </w:trPr>
        <w:tc>
          <w:tcPr>
            <w:tcW w:w="5414" w:type="dxa"/>
            <w:shd w:val="clear" w:color="auto" w:fill="6EB246"/>
          </w:tcPr>
          <w:p w14:paraId="3FDB63C7" w14:textId="77777777" w:rsidR="00C23617" w:rsidRPr="00A86777" w:rsidRDefault="00C23617" w:rsidP="00F80442">
            <w:pPr>
              <w:spacing w:before="60" w:after="60"/>
              <w:rPr>
                <w:rFonts w:cs="Arial"/>
                <w:b/>
                <w:bCs/>
                <w:color w:val="FFFFFF"/>
              </w:rPr>
            </w:pPr>
            <w:r w:rsidRPr="00ED4516">
              <w:rPr>
                <w:rFonts w:cs="Arial"/>
                <w:color w:val="FFFFFF"/>
              </w:rPr>
              <w:t xml:space="preserve">Is tax relief available under the </w:t>
            </w:r>
            <w:r>
              <w:rPr>
                <w:rFonts w:cs="Arial"/>
                <w:b/>
                <w:bCs/>
                <w:color w:val="FFFFFF"/>
              </w:rPr>
              <w:t>EIS?</w:t>
            </w:r>
          </w:p>
        </w:tc>
        <w:sdt>
          <w:sdtPr>
            <w:rPr>
              <w:rFonts w:cs="Arial"/>
              <w:color w:val="000000"/>
            </w:rPr>
            <w:id w:val="-1709798199"/>
            <w:placeholder>
              <w:docPart w:val="392C1F7FB41445DEB1E32AE97D5DE348"/>
            </w:placeholder>
            <w:dropDownList>
              <w:listItem w:displayText="Yes" w:value="Yes"/>
              <w:listItem w:displayText="No" w:value="No"/>
            </w:dropDownList>
          </w:sdtPr>
          <w:sdtEndPr/>
          <w:sdtContent>
            <w:tc>
              <w:tcPr>
                <w:tcW w:w="4641" w:type="dxa"/>
                <w:shd w:val="clear" w:color="auto" w:fill="auto"/>
              </w:tcPr>
              <w:p w14:paraId="5E8F914C" w14:textId="722C7BCD" w:rsidR="00C23617" w:rsidRPr="00A86777" w:rsidRDefault="009A6A15" w:rsidP="00F80442">
                <w:pPr>
                  <w:spacing w:before="60" w:after="60"/>
                  <w:jc w:val="right"/>
                  <w:rPr>
                    <w:rFonts w:cs="Arial"/>
                    <w:color w:val="000000"/>
                  </w:rPr>
                </w:pPr>
                <w:r>
                  <w:rPr>
                    <w:rFonts w:cs="Arial"/>
                    <w:color w:val="000000"/>
                  </w:rPr>
                  <w:t>No</w:t>
                </w:r>
              </w:p>
            </w:tc>
          </w:sdtContent>
        </w:sdt>
      </w:tr>
    </w:tbl>
    <w:p w14:paraId="7AF34A97" w14:textId="77777777" w:rsidR="00C23617" w:rsidRDefault="00C23617" w:rsidP="00C23617">
      <w:pPr>
        <w:rPr>
          <w:rFonts w:cs="Arial"/>
          <w:b/>
        </w:rPr>
      </w:pPr>
    </w:p>
    <w:p w14:paraId="62816B01" w14:textId="748C6ACC" w:rsidR="00C23617" w:rsidRPr="00ED4516" w:rsidRDefault="00C23617" w:rsidP="00C23617">
      <w:pPr>
        <w:rPr>
          <w:rFonts w:cs="Arial"/>
          <w:bCs/>
        </w:rPr>
      </w:pPr>
      <w:r w:rsidRPr="00ED4516">
        <w:rPr>
          <w:rFonts w:cs="Arial"/>
          <w:bCs/>
        </w:rPr>
        <w:t xml:space="preserve">If the answer to either or both of the questions above is </w:t>
      </w:r>
      <w:r w:rsidR="00894EBA">
        <w:rPr>
          <w:rFonts w:cs="Arial"/>
          <w:bCs/>
        </w:rPr>
        <w:t>"</w:t>
      </w:r>
      <w:r w:rsidR="00E06C55">
        <w:rPr>
          <w:rFonts w:cs="Arial"/>
          <w:bCs/>
        </w:rPr>
        <w:t>Y</w:t>
      </w:r>
      <w:r w:rsidRPr="00ED4516">
        <w:rPr>
          <w:rFonts w:cs="Arial"/>
          <w:bCs/>
        </w:rPr>
        <w:t>es</w:t>
      </w:r>
      <w:r w:rsidR="00894EBA">
        <w:rPr>
          <w:rFonts w:cs="Arial"/>
          <w:bCs/>
        </w:rPr>
        <w:t>"</w:t>
      </w:r>
      <w:r w:rsidRPr="00ED4516">
        <w:rPr>
          <w:rFonts w:cs="Arial"/>
          <w:bCs/>
        </w:rPr>
        <w:t>, please complete the following</w:t>
      </w:r>
      <w:r w:rsidR="002B06F9">
        <w:rPr>
          <w:rFonts w:cs="Arial"/>
          <w:bCs/>
        </w:rPr>
        <w:t>:</w:t>
      </w:r>
    </w:p>
    <w:p w14:paraId="19F2F1CA" w14:textId="77777777" w:rsidR="00C23617" w:rsidRDefault="00C23617" w:rsidP="00C23617">
      <w:pPr>
        <w:rPr>
          <w:rFonts w:cs="Arial"/>
          <w:b/>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414"/>
        <w:gridCol w:w="4641"/>
      </w:tblGrid>
      <w:tr w:rsidR="00C23617" w:rsidRPr="00A86777" w14:paraId="3015E9E7" w14:textId="77777777" w:rsidTr="008813D0">
        <w:trPr>
          <w:trHeight w:val="490"/>
        </w:trPr>
        <w:tc>
          <w:tcPr>
            <w:tcW w:w="5414" w:type="dxa"/>
            <w:shd w:val="clear" w:color="auto" w:fill="6EB246"/>
          </w:tcPr>
          <w:p w14:paraId="18327F7E" w14:textId="46560B34" w:rsidR="00C23617" w:rsidRPr="00A86777" w:rsidRDefault="00C23617" w:rsidP="00F80442">
            <w:pPr>
              <w:spacing w:before="60" w:after="60"/>
              <w:rPr>
                <w:rFonts w:cs="Arial"/>
                <w:b/>
                <w:bCs/>
                <w:color w:val="FFFFFF"/>
              </w:rPr>
            </w:pPr>
            <w:r>
              <w:rPr>
                <w:rFonts w:cs="Arial"/>
                <w:color w:val="FFFFFF"/>
              </w:rPr>
              <w:t xml:space="preserve">Has the Company previously </w:t>
            </w:r>
            <w:r w:rsidR="00330BB1">
              <w:rPr>
                <w:rFonts w:cs="Arial"/>
                <w:color w:val="FFFFFF"/>
              </w:rPr>
              <w:t>attracted</w:t>
            </w:r>
            <w:r>
              <w:rPr>
                <w:rFonts w:cs="Arial"/>
                <w:color w:val="FFFFFF"/>
              </w:rPr>
              <w:t xml:space="preserve"> tax relief under the SEIS or EIS?</w:t>
            </w:r>
          </w:p>
        </w:tc>
        <w:sdt>
          <w:sdtPr>
            <w:rPr>
              <w:rFonts w:cs="Arial"/>
              <w:color w:val="000000"/>
            </w:rPr>
            <w:id w:val="563375178"/>
            <w:placeholder>
              <w:docPart w:val="9287B628F9DF3B419310FF8302AE2BE6"/>
            </w:placeholder>
            <w:showingPlcHdr/>
            <w:dropDownList>
              <w:listItem w:displayText="Yes" w:value="Yes"/>
              <w:listItem w:displayText="No" w:value="No"/>
            </w:dropDownList>
          </w:sdtPr>
          <w:sdtEndPr/>
          <w:sdtContent>
            <w:tc>
              <w:tcPr>
                <w:tcW w:w="4641" w:type="dxa"/>
                <w:shd w:val="clear" w:color="auto" w:fill="auto"/>
              </w:tcPr>
              <w:p w14:paraId="6451C596" w14:textId="262088ED" w:rsidR="00C23617" w:rsidRPr="00A86777" w:rsidRDefault="001B4A80" w:rsidP="00F80442">
                <w:pPr>
                  <w:spacing w:before="60" w:after="60"/>
                  <w:jc w:val="right"/>
                  <w:rPr>
                    <w:rFonts w:cs="Arial"/>
                    <w:color w:val="000000"/>
                  </w:rPr>
                </w:pPr>
                <w:r w:rsidRPr="00E812C8">
                  <w:rPr>
                    <w:rStyle w:val="PlaceholderText"/>
                    <w:rFonts w:eastAsiaTheme="minorHAnsi"/>
                  </w:rPr>
                  <w:t>Choose an item.</w:t>
                </w:r>
              </w:p>
            </w:tc>
          </w:sdtContent>
        </w:sdt>
      </w:tr>
      <w:tr w:rsidR="00C23617" w:rsidRPr="00A86777" w14:paraId="2C033AA1" w14:textId="77777777" w:rsidTr="008813D0">
        <w:trPr>
          <w:trHeight w:val="490"/>
        </w:trPr>
        <w:tc>
          <w:tcPr>
            <w:tcW w:w="5414" w:type="dxa"/>
            <w:shd w:val="clear" w:color="auto" w:fill="6EB246"/>
          </w:tcPr>
          <w:p w14:paraId="53BB17A9" w14:textId="77777777" w:rsidR="00C23617" w:rsidRDefault="00C23617" w:rsidP="00F80442">
            <w:pPr>
              <w:spacing w:before="60" w:after="60"/>
              <w:rPr>
                <w:rFonts w:cs="Arial"/>
                <w:color w:val="FFFFFF"/>
              </w:rPr>
            </w:pPr>
            <w:r>
              <w:rPr>
                <w:rFonts w:cs="Arial"/>
                <w:color w:val="FFFFFF"/>
              </w:rPr>
              <w:t>Has the Company received Advanced Assurance from HMRC for the SEIS or EIS for this current round?</w:t>
            </w:r>
          </w:p>
        </w:tc>
        <w:sdt>
          <w:sdtPr>
            <w:rPr>
              <w:rFonts w:cs="Arial"/>
              <w:color w:val="000000"/>
            </w:rPr>
            <w:id w:val="227503022"/>
            <w:placeholder>
              <w:docPart w:val="99F8A54AC80142AD9A4786930965F047"/>
            </w:placeholder>
            <w:showingPlcHdr/>
            <w:dropDownList>
              <w:listItem w:displayText="Yes" w:value="Yes"/>
              <w:listItem w:displayText="No" w:value="No"/>
            </w:dropDownList>
          </w:sdtPr>
          <w:sdtEndPr/>
          <w:sdtContent>
            <w:tc>
              <w:tcPr>
                <w:tcW w:w="4641" w:type="dxa"/>
                <w:shd w:val="clear" w:color="auto" w:fill="auto"/>
              </w:tcPr>
              <w:p w14:paraId="4B8798F1" w14:textId="77777777" w:rsidR="00C23617" w:rsidRPr="00A86777" w:rsidRDefault="00C23617" w:rsidP="00F80442">
                <w:pPr>
                  <w:spacing w:before="60" w:after="60"/>
                  <w:jc w:val="right"/>
                  <w:rPr>
                    <w:rFonts w:cs="Arial"/>
                    <w:color w:val="000000"/>
                  </w:rPr>
                </w:pPr>
                <w:r w:rsidRPr="00A86777">
                  <w:rPr>
                    <w:rStyle w:val="PlaceholderText"/>
                    <w:rFonts w:cs="Arial"/>
                  </w:rPr>
                  <w:t>Choose an item.</w:t>
                </w:r>
              </w:p>
            </w:tc>
          </w:sdtContent>
        </w:sdt>
      </w:tr>
      <w:tr w:rsidR="00C23617" w:rsidRPr="00A86777" w14:paraId="5D6646F7" w14:textId="77777777" w:rsidTr="008813D0">
        <w:trPr>
          <w:trHeight w:val="490"/>
        </w:trPr>
        <w:tc>
          <w:tcPr>
            <w:tcW w:w="5414" w:type="dxa"/>
            <w:shd w:val="clear" w:color="auto" w:fill="6EB246"/>
          </w:tcPr>
          <w:p w14:paraId="12ED0D9B" w14:textId="77777777" w:rsidR="00C23617" w:rsidRDefault="00C23617" w:rsidP="00F80442">
            <w:pPr>
              <w:spacing w:before="60" w:after="60"/>
              <w:rPr>
                <w:rFonts w:cs="Arial"/>
                <w:color w:val="FFFFFF"/>
              </w:rPr>
            </w:pPr>
            <w:r>
              <w:rPr>
                <w:rFonts w:cs="Arial"/>
                <w:color w:val="FFFFFF"/>
              </w:rPr>
              <w:t>Is the Company a Knowledge Intensive Company (KIC)?</w:t>
            </w:r>
          </w:p>
        </w:tc>
        <w:sdt>
          <w:sdtPr>
            <w:rPr>
              <w:rFonts w:cs="Arial"/>
              <w:color w:val="000000"/>
            </w:rPr>
            <w:id w:val="-1543667554"/>
            <w:placeholder>
              <w:docPart w:val="F800F4E2D9BB42E3BFAC95BC2D9F8511"/>
            </w:placeholder>
            <w:showingPlcHdr/>
            <w:dropDownList>
              <w:listItem w:displayText="Yes" w:value="Yes"/>
              <w:listItem w:displayText="No" w:value="No"/>
            </w:dropDownList>
          </w:sdtPr>
          <w:sdtEndPr/>
          <w:sdtContent>
            <w:tc>
              <w:tcPr>
                <w:tcW w:w="4641" w:type="dxa"/>
                <w:shd w:val="clear" w:color="auto" w:fill="auto"/>
              </w:tcPr>
              <w:p w14:paraId="2B2FA1FE" w14:textId="77777777" w:rsidR="00C23617" w:rsidRPr="00A86777" w:rsidRDefault="00C23617" w:rsidP="00F80442">
                <w:pPr>
                  <w:spacing w:before="60" w:after="60"/>
                  <w:jc w:val="right"/>
                  <w:rPr>
                    <w:rFonts w:cs="Arial"/>
                    <w:color w:val="000000"/>
                  </w:rPr>
                </w:pPr>
                <w:r w:rsidRPr="00A86777">
                  <w:rPr>
                    <w:rStyle w:val="PlaceholderText"/>
                    <w:rFonts w:cs="Arial"/>
                  </w:rPr>
                  <w:t>Choose an item.</w:t>
                </w:r>
              </w:p>
            </w:tc>
          </w:sdtContent>
        </w:sdt>
      </w:tr>
    </w:tbl>
    <w:p w14:paraId="283D77F0" w14:textId="77777777" w:rsidR="00C23617" w:rsidRDefault="00C23617" w:rsidP="00C23617">
      <w:pPr>
        <w:rPr>
          <w:rFonts w:cs="Arial"/>
          <w:b/>
        </w:rPr>
      </w:pPr>
    </w:p>
    <w:p w14:paraId="7AA2322A" w14:textId="77777777" w:rsidR="00F10AB1" w:rsidRDefault="00F10AB1" w:rsidP="00F10AB1">
      <w:pPr>
        <w:rPr>
          <w:rFonts w:cs="Arial"/>
          <w:b/>
        </w:rPr>
      </w:pPr>
    </w:p>
    <w:p w14:paraId="3B6B667A" w14:textId="77777777" w:rsidR="00F10AB1" w:rsidRPr="00300F65" w:rsidRDefault="00F10AB1" w:rsidP="00F10AB1">
      <w:pPr>
        <w:pStyle w:val="Heading2"/>
      </w:pPr>
      <w:r>
        <w:t>Legal Advisors (investment documentation)</w:t>
      </w:r>
    </w:p>
    <w:p w14:paraId="22471B7B" w14:textId="77777777" w:rsidR="00F10AB1" w:rsidRPr="0059338E" w:rsidRDefault="00F10AB1" w:rsidP="00F10AB1">
      <w:pPr>
        <w:rPr>
          <w:rFonts w:cs="Arial"/>
          <w:bCs/>
        </w:rPr>
      </w:pPr>
      <w:r>
        <w:rPr>
          <w:rFonts w:cs="Arial"/>
        </w:rPr>
        <w:t>P</w:t>
      </w:r>
      <w:r>
        <w:rPr>
          <w:rFonts w:cs="Arial"/>
          <w:bCs/>
        </w:rPr>
        <w:t xml:space="preserve">lease provide the contact details of the individual or company producing the Investment </w:t>
      </w:r>
      <w:proofErr w:type="spellStart"/>
      <w:r>
        <w:rPr>
          <w:rFonts w:cs="Arial"/>
          <w:bCs/>
        </w:rPr>
        <w:t>Legals</w:t>
      </w:r>
      <w:proofErr w:type="spellEnd"/>
      <w:r>
        <w:rPr>
          <w:rFonts w:cs="Arial"/>
          <w:bCs/>
        </w:rPr>
        <w:t xml:space="preserve"> including the Subscription Agreement and the Articles of Association, as well as the Shareholders Agreement, if applicable.</w:t>
      </w:r>
    </w:p>
    <w:p w14:paraId="1CF60A43" w14:textId="77777777" w:rsidR="00F10AB1" w:rsidRDefault="00F10AB1" w:rsidP="00F10AB1">
      <w:pPr>
        <w:pStyle w:val="CommentText"/>
        <w:jc w:val="both"/>
        <w:rPr>
          <w:rFonts w:cs="Arial"/>
        </w:rPr>
      </w:pPr>
    </w:p>
    <w:tbl>
      <w:tblPr>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414"/>
        <w:gridCol w:w="4641"/>
      </w:tblGrid>
      <w:tr w:rsidR="00F10AB1" w:rsidRPr="00A86777" w14:paraId="0D0AED55" w14:textId="77777777" w:rsidTr="00346EA7">
        <w:trPr>
          <w:trHeight w:val="490"/>
        </w:trPr>
        <w:tc>
          <w:tcPr>
            <w:tcW w:w="5414" w:type="dxa"/>
            <w:shd w:val="clear" w:color="auto" w:fill="6EB246"/>
          </w:tcPr>
          <w:p w14:paraId="25F4783E" w14:textId="77777777" w:rsidR="00F10AB1" w:rsidRPr="00A86777" w:rsidRDefault="00F10AB1" w:rsidP="00346EA7">
            <w:pPr>
              <w:spacing w:before="60" w:after="60"/>
              <w:rPr>
                <w:rFonts w:cs="Arial"/>
                <w:b/>
                <w:bCs/>
                <w:color w:val="FFFFFF"/>
              </w:rPr>
            </w:pPr>
            <w:r>
              <w:rPr>
                <w:rFonts w:cs="Arial"/>
                <w:b/>
                <w:bCs/>
                <w:color w:val="FFFFFF"/>
              </w:rPr>
              <w:t xml:space="preserve">Name of Legal Advisor </w:t>
            </w:r>
            <w:r w:rsidRPr="0028753E">
              <w:rPr>
                <w:rFonts w:cs="Arial"/>
                <w:color w:val="FFFFFF"/>
              </w:rPr>
              <w:t>(Company or Individual)</w:t>
            </w:r>
          </w:p>
        </w:tc>
        <w:tc>
          <w:tcPr>
            <w:tcW w:w="4641" w:type="dxa"/>
            <w:shd w:val="clear" w:color="auto" w:fill="auto"/>
          </w:tcPr>
          <w:p w14:paraId="2EB5BC70" w14:textId="77777777" w:rsidR="00F10AB1" w:rsidRPr="00A86777" w:rsidRDefault="00F10AB1" w:rsidP="00346EA7">
            <w:pPr>
              <w:spacing w:before="60" w:after="60"/>
              <w:jc w:val="right"/>
              <w:rPr>
                <w:rFonts w:cs="Arial"/>
                <w:color w:val="000000"/>
              </w:rPr>
            </w:pPr>
          </w:p>
        </w:tc>
      </w:tr>
      <w:tr w:rsidR="00F10AB1" w:rsidRPr="00A86777" w14:paraId="5A3D5911" w14:textId="77777777" w:rsidTr="00346EA7">
        <w:trPr>
          <w:trHeight w:val="490"/>
        </w:trPr>
        <w:tc>
          <w:tcPr>
            <w:tcW w:w="5414" w:type="dxa"/>
            <w:shd w:val="clear" w:color="auto" w:fill="6EB246"/>
          </w:tcPr>
          <w:p w14:paraId="773F84C8" w14:textId="77777777" w:rsidR="00F10AB1" w:rsidRDefault="00F10AB1" w:rsidP="00346EA7">
            <w:pPr>
              <w:spacing w:before="60" w:after="60"/>
              <w:rPr>
                <w:rFonts w:cs="Arial"/>
                <w:b/>
                <w:bCs/>
                <w:color w:val="FFFFFF"/>
              </w:rPr>
            </w:pPr>
            <w:r>
              <w:rPr>
                <w:rFonts w:cs="Arial"/>
                <w:b/>
                <w:bCs/>
                <w:color w:val="FFFFFF"/>
              </w:rPr>
              <w:lastRenderedPageBreak/>
              <w:t>Contact name</w:t>
            </w:r>
          </w:p>
        </w:tc>
        <w:tc>
          <w:tcPr>
            <w:tcW w:w="4641" w:type="dxa"/>
            <w:shd w:val="clear" w:color="auto" w:fill="auto"/>
          </w:tcPr>
          <w:p w14:paraId="5AD5E19E" w14:textId="77777777" w:rsidR="00F10AB1" w:rsidRDefault="00F10AB1" w:rsidP="00346EA7">
            <w:pPr>
              <w:spacing w:before="60" w:after="60"/>
              <w:jc w:val="right"/>
              <w:rPr>
                <w:rFonts w:cs="Arial"/>
                <w:color w:val="000000"/>
              </w:rPr>
            </w:pPr>
          </w:p>
        </w:tc>
      </w:tr>
      <w:tr w:rsidR="00F10AB1" w:rsidRPr="00A86777" w14:paraId="25D5513D" w14:textId="77777777" w:rsidTr="00346EA7">
        <w:trPr>
          <w:trHeight w:val="490"/>
        </w:trPr>
        <w:tc>
          <w:tcPr>
            <w:tcW w:w="5414" w:type="dxa"/>
            <w:shd w:val="clear" w:color="auto" w:fill="6EB246"/>
          </w:tcPr>
          <w:p w14:paraId="7E8EC5E0" w14:textId="77777777" w:rsidR="00F10AB1" w:rsidRDefault="00F10AB1" w:rsidP="00346EA7">
            <w:pPr>
              <w:spacing w:before="60" w:after="60"/>
              <w:rPr>
                <w:rFonts w:cs="Arial"/>
                <w:b/>
                <w:bCs/>
                <w:color w:val="FFFFFF"/>
              </w:rPr>
            </w:pPr>
            <w:r>
              <w:rPr>
                <w:rFonts w:cs="Arial"/>
                <w:b/>
                <w:bCs/>
                <w:color w:val="FFFFFF"/>
              </w:rPr>
              <w:t>Contact details</w:t>
            </w:r>
          </w:p>
        </w:tc>
        <w:tc>
          <w:tcPr>
            <w:tcW w:w="4641" w:type="dxa"/>
            <w:shd w:val="clear" w:color="auto" w:fill="auto"/>
          </w:tcPr>
          <w:p w14:paraId="464A275F" w14:textId="77777777" w:rsidR="00F10AB1" w:rsidRDefault="00F10AB1" w:rsidP="00346EA7">
            <w:pPr>
              <w:spacing w:before="60" w:after="60"/>
              <w:jc w:val="right"/>
              <w:rPr>
                <w:rFonts w:cs="Arial"/>
                <w:color w:val="000000"/>
              </w:rPr>
            </w:pPr>
          </w:p>
        </w:tc>
      </w:tr>
    </w:tbl>
    <w:p w14:paraId="039A4FF4" w14:textId="77777777" w:rsidR="00F10AB1" w:rsidRDefault="00F10AB1" w:rsidP="00F10AB1">
      <w:pPr>
        <w:pStyle w:val="CommentText"/>
        <w:jc w:val="both"/>
        <w:rPr>
          <w:rFonts w:cs="Arial"/>
        </w:rPr>
      </w:pPr>
    </w:p>
    <w:p w14:paraId="51F9FF5C" w14:textId="77777777" w:rsidR="00F10AB1" w:rsidRDefault="00F10AB1" w:rsidP="00F10AB1">
      <w:pPr>
        <w:rPr>
          <w:rFonts w:cs="Arial"/>
          <w:b/>
        </w:rPr>
      </w:pPr>
    </w:p>
    <w:p w14:paraId="2F13A447" w14:textId="2479832C" w:rsidR="00DF3FEB" w:rsidRPr="002F5ED9" w:rsidRDefault="00300F65" w:rsidP="009043E6">
      <w:pPr>
        <w:pStyle w:val="Heading2"/>
      </w:pPr>
      <w:bookmarkStart w:id="26" w:name="_Toc45287963"/>
      <w:bookmarkStart w:id="27" w:name="_Hlk4663307"/>
      <w:r w:rsidRPr="00A86777">
        <w:t xml:space="preserve">Shareholder </w:t>
      </w:r>
      <w:bookmarkEnd w:id="26"/>
      <w:r w:rsidR="00AF050D">
        <w:t>P</w:t>
      </w:r>
      <w:r w:rsidR="00AF050D" w:rsidRPr="00A86777">
        <w:t>ermissions</w:t>
      </w:r>
      <w:r w:rsidRPr="00A86777">
        <w:t xml:space="preserve">  </w:t>
      </w:r>
      <w:bookmarkEnd w:id="27"/>
    </w:p>
    <w:tbl>
      <w:tblPr>
        <w:tblW w:w="5227"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745"/>
        <w:gridCol w:w="6325"/>
        <w:gridCol w:w="1985"/>
      </w:tblGrid>
      <w:tr w:rsidR="00DF3FEB" w:rsidRPr="00A86777" w14:paraId="768180DE" w14:textId="77777777" w:rsidTr="00CC6E86">
        <w:trPr>
          <w:trHeight w:val="673"/>
        </w:trPr>
        <w:tc>
          <w:tcPr>
            <w:tcW w:w="868" w:type="pct"/>
            <w:shd w:val="clear" w:color="auto" w:fill="6EB246"/>
            <w:vAlign w:val="center"/>
          </w:tcPr>
          <w:p w14:paraId="1F91FED4" w14:textId="77777777" w:rsidR="00DF3FEB" w:rsidRPr="00A86777" w:rsidRDefault="00DF3FEB" w:rsidP="00DE68F1">
            <w:pPr>
              <w:jc w:val="both"/>
              <w:rPr>
                <w:rFonts w:cs="Arial"/>
                <w:b/>
                <w:color w:val="FFFFFF" w:themeColor="background1"/>
              </w:rPr>
            </w:pPr>
            <w:r w:rsidRPr="00A86777">
              <w:rPr>
                <w:rFonts w:cs="Arial"/>
                <w:b/>
                <w:color w:val="FFFFFF" w:themeColor="background1"/>
              </w:rPr>
              <w:t>Section</w:t>
            </w:r>
          </w:p>
        </w:tc>
        <w:tc>
          <w:tcPr>
            <w:tcW w:w="3145" w:type="pct"/>
            <w:shd w:val="clear" w:color="auto" w:fill="6EB246"/>
            <w:vAlign w:val="center"/>
          </w:tcPr>
          <w:p w14:paraId="3EE9C5FC" w14:textId="77777777" w:rsidR="00DF3FEB" w:rsidRPr="00A86777" w:rsidRDefault="00DF3FEB" w:rsidP="00DE68F1">
            <w:pPr>
              <w:jc w:val="both"/>
              <w:rPr>
                <w:rFonts w:cs="Arial"/>
                <w:b/>
                <w:color w:val="FFFFFF" w:themeColor="background1"/>
              </w:rPr>
            </w:pPr>
            <w:r w:rsidRPr="00A86777">
              <w:rPr>
                <w:rFonts w:cs="Arial"/>
                <w:b/>
                <w:color w:val="FFFFFF" w:themeColor="background1"/>
              </w:rPr>
              <w:t>Details</w:t>
            </w:r>
          </w:p>
        </w:tc>
        <w:tc>
          <w:tcPr>
            <w:tcW w:w="987" w:type="pct"/>
            <w:shd w:val="clear" w:color="auto" w:fill="6EB246"/>
            <w:vAlign w:val="center"/>
          </w:tcPr>
          <w:p w14:paraId="295D2C84" w14:textId="77777777" w:rsidR="00DF3FEB" w:rsidRPr="0032448C" w:rsidRDefault="00DF3FEB" w:rsidP="00DE68F1">
            <w:pPr>
              <w:spacing w:before="60" w:after="60"/>
              <w:jc w:val="both"/>
              <w:rPr>
                <w:rFonts w:cs="Arial"/>
                <w:b/>
                <w:bCs/>
                <w:color w:val="FFFFFF" w:themeColor="background1"/>
              </w:rPr>
            </w:pPr>
            <w:r w:rsidRPr="0032448C">
              <w:rPr>
                <w:rFonts w:cs="Arial"/>
                <w:b/>
                <w:bCs/>
                <w:color w:val="FFFFFF" w:themeColor="background1"/>
              </w:rPr>
              <w:t>Response</w:t>
            </w:r>
          </w:p>
        </w:tc>
      </w:tr>
      <w:tr w:rsidR="00DF3FEB" w:rsidRPr="00A86777" w14:paraId="146A903D" w14:textId="77777777" w:rsidTr="00CC6E86">
        <w:trPr>
          <w:trHeight w:val="349"/>
        </w:trPr>
        <w:tc>
          <w:tcPr>
            <w:tcW w:w="868" w:type="pct"/>
            <w:shd w:val="clear" w:color="auto" w:fill="6EB246"/>
            <w:vAlign w:val="center"/>
          </w:tcPr>
          <w:p w14:paraId="6139B856" w14:textId="77777777" w:rsidR="00DF3FEB" w:rsidRPr="00A86777" w:rsidRDefault="00DF3FEB" w:rsidP="00DE68F1">
            <w:pPr>
              <w:jc w:val="both"/>
              <w:rPr>
                <w:rFonts w:cs="Arial"/>
                <w:color w:val="FFFFFF" w:themeColor="background1"/>
              </w:rPr>
            </w:pPr>
            <w:r w:rsidRPr="00A86777">
              <w:rPr>
                <w:rFonts w:cs="Arial"/>
                <w:color w:val="FFFFFF" w:themeColor="background1"/>
              </w:rPr>
              <w:t>Shareholder Permissions</w:t>
            </w:r>
          </w:p>
        </w:tc>
        <w:tc>
          <w:tcPr>
            <w:tcW w:w="3145" w:type="pct"/>
            <w:shd w:val="clear" w:color="auto" w:fill="FFFFFF" w:themeFill="background1"/>
            <w:vAlign w:val="center"/>
          </w:tcPr>
          <w:p w14:paraId="7E61A676" w14:textId="77777777" w:rsidR="00DF3FEB" w:rsidRPr="00A86777" w:rsidRDefault="00DF3FEB" w:rsidP="0047354B">
            <w:pPr>
              <w:rPr>
                <w:rFonts w:cs="Arial"/>
              </w:rPr>
            </w:pPr>
          </w:p>
          <w:p w14:paraId="033BFA4D" w14:textId="77777777" w:rsidR="00DF3FEB" w:rsidRPr="00A86777" w:rsidRDefault="00DF3FEB" w:rsidP="0047354B">
            <w:pPr>
              <w:spacing w:before="60" w:after="60"/>
              <w:rPr>
                <w:rFonts w:cs="Arial"/>
              </w:rPr>
            </w:pPr>
            <w:r w:rsidRPr="00A86777">
              <w:rPr>
                <w:rFonts w:cs="Arial"/>
              </w:rPr>
              <w:t>Under the Articles of Association, is the Company permitted to raise equity finance?</w:t>
            </w:r>
          </w:p>
          <w:p w14:paraId="2EFE1226" w14:textId="77777777" w:rsidR="00DF3FEB" w:rsidRPr="00A86777" w:rsidRDefault="00DF3FEB" w:rsidP="0047354B">
            <w:pPr>
              <w:spacing w:before="60" w:after="60"/>
              <w:rPr>
                <w:rFonts w:cs="Arial"/>
                <w:bCs/>
              </w:rPr>
            </w:pPr>
          </w:p>
        </w:tc>
        <w:sdt>
          <w:sdtPr>
            <w:rPr>
              <w:rFonts w:cs="Arial"/>
              <w:color w:val="000000"/>
            </w:rPr>
            <w:id w:val="418842791"/>
            <w:placeholder>
              <w:docPart w:val="9FF9CD7DAAB7474DB12242903C64A40A"/>
            </w:placeholder>
            <w:showingPlcHdr/>
            <w:dropDownList>
              <w:listItem w:displayText="Yes " w:value="Yes "/>
              <w:listItem w:displayText="No" w:value="No"/>
            </w:dropDownList>
          </w:sdtPr>
          <w:sdtEndPr/>
          <w:sdtContent>
            <w:tc>
              <w:tcPr>
                <w:tcW w:w="987" w:type="pct"/>
                <w:shd w:val="clear" w:color="auto" w:fill="auto"/>
                <w:vAlign w:val="center"/>
              </w:tcPr>
              <w:p w14:paraId="640AFBCB" w14:textId="77777777" w:rsidR="00DF3FEB" w:rsidRPr="00A86777" w:rsidRDefault="00DF3FEB" w:rsidP="00003D48">
                <w:pPr>
                  <w:spacing w:before="60" w:after="60"/>
                  <w:jc w:val="center"/>
                  <w:rPr>
                    <w:rFonts w:cs="Arial"/>
                    <w:color w:val="000000"/>
                  </w:rPr>
                </w:pPr>
                <w:r w:rsidRPr="00A86777">
                  <w:rPr>
                    <w:rStyle w:val="PlaceholderText"/>
                    <w:rFonts w:cs="Arial"/>
                  </w:rPr>
                  <w:t>Choose an item.</w:t>
                </w:r>
              </w:p>
            </w:tc>
          </w:sdtContent>
        </w:sdt>
      </w:tr>
      <w:tr w:rsidR="00DF3FEB" w:rsidRPr="00A86777" w14:paraId="1BBC4652" w14:textId="77777777" w:rsidTr="00CC6E86">
        <w:trPr>
          <w:trHeight w:val="715"/>
        </w:trPr>
        <w:tc>
          <w:tcPr>
            <w:tcW w:w="868" w:type="pct"/>
            <w:shd w:val="clear" w:color="auto" w:fill="6EB246"/>
            <w:vAlign w:val="center"/>
          </w:tcPr>
          <w:p w14:paraId="572C2071" w14:textId="6AC071A9" w:rsidR="00DF3FEB" w:rsidRPr="00A86777" w:rsidRDefault="00DF3FEB" w:rsidP="00DE68F1">
            <w:pPr>
              <w:spacing w:before="60" w:after="60"/>
              <w:jc w:val="both"/>
              <w:rPr>
                <w:rFonts w:cs="Arial"/>
                <w:color w:val="FFFFFF" w:themeColor="background1"/>
              </w:rPr>
            </w:pPr>
            <w:r w:rsidRPr="00A86777">
              <w:rPr>
                <w:rFonts w:cs="Arial"/>
                <w:color w:val="FFFFFF" w:themeColor="background1"/>
              </w:rPr>
              <w:t xml:space="preserve">Shareholder </w:t>
            </w:r>
            <w:r w:rsidR="00A26023" w:rsidRPr="00A86777">
              <w:rPr>
                <w:rFonts w:cs="Arial"/>
                <w:color w:val="FFFFFF" w:themeColor="background1"/>
              </w:rPr>
              <w:t>P</w:t>
            </w:r>
            <w:r w:rsidR="00A26023">
              <w:rPr>
                <w:rFonts w:cs="Arial"/>
                <w:color w:val="FFFFFF" w:themeColor="background1"/>
              </w:rPr>
              <w:t>re-</w:t>
            </w:r>
            <w:r w:rsidR="002062B2">
              <w:rPr>
                <w:rFonts w:cs="Arial"/>
                <w:color w:val="FFFFFF" w:themeColor="background1"/>
              </w:rPr>
              <w:t>E</w:t>
            </w:r>
            <w:r w:rsidR="00A26023">
              <w:rPr>
                <w:rFonts w:cs="Arial"/>
                <w:color w:val="FFFFFF" w:themeColor="background1"/>
              </w:rPr>
              <w:t xml:space="preserve">mption </w:t>
            </w:r>
            <w:r w:rsidR="009D3C7B">
              <w:rPr>
                <w:rFonts w:cs="Arial"/>
                <w:color w:val="FFFFFF" w:themeColor="background1"/>
              </w:rPr>
              <w:t>R</w:t>
            </w:r>
            <w:r w:rsidR="00A26023">
              <w:rPr>
                <w:rFonts w:cs="Arial"/>
                <w:color w:val="FFFFFF" w:themeColor="background1"/>
              </w:rPr>
              <w:t>ights</w:t>
            </w:r>
          </w:p>
        </w:tc>
        <w:tc>
          <w:tcPr>
            <w:tcW w:w="3145" w:type="pct"/>
            <w:shd w:val="clear" w:color="auto" w:fill="FFFFFF" w:themeFill="background1"/>
            <w:vAlign w:val="center"/>
          </w:tcPr>
          <w:p w14:paraId="52E5764D" w14:textId="77777777" w:rsidR="00DF3FEB" w:rsidRPr="00A86777" w:rsidRDefault="00DF3FEB" w:rsidP="0047354B">
            <w:pPr>
              <w:spacing w:before="60" w:after="60"/>
              <w:rPr>
                <w:rFonts w:cs="Arial"/>
                <w:bCs/>
              </w:rPr>
            </w:pPr>
            <w:r w:rsidRPr="00A86777">
              <w:rPr>
                <w:rFonts w:cs="Arial"/>
              </w:rPr>
              <w:t>Has the Company met its obligations with regards to pre-emption rights?</w:t>
            </w:r>
          </w:p>
        </w:tc>
        <w:sdt>
          <w:sdtPr>
            <w:rPr>
              <w:rFonts w:cs="Arial"/>
              <w:color w:val="000000"/>
            </w:rPr>
            <w:id w:val="-1701156769"/>
            <w:placeholder>
              <w:docPart w:val="4DCA7CCA428A4AD19F1F861FADAD6B72"/>
            </w:placeholder>
            <w:showingPlcHdr/>
            <w:dropDownList>
              <w:listItem w:displayText="Yes " w:value="Yes "/>
              <w:listItem w:displayText="No" w:value="No"/>
            </w:dropDownList>
          </w:sdtPr>
          <w:sdtEndPr/>
          <w:sdtContent>
            <w:tc>
              <w:tcPr>
                <w:tcW w:w="987" w:type="pct"/>
                <w:shd w:val="clear" w:color="auto" w:fill="auto"/>
                <w:vAlign w:val="center"/>
              </w:tcPr>
              <w:p w14:paraId="47F84D5A" w14:textId="77777777" w:rsidR="00DF3FEB" w:rsidRPr="00A86777" w:rsidRDefault="00DF3FEB" w:rsidP="00003D48">
                <w:pPr>
                  <w:spacing w:before="60" w:after="60"/>
                  <w:jc w:val="center"/>
                  <w:rPr>
                    <w:rFonts w:cs="Arial"/>
                    <w:color w:val="000000"/>
                  </w:rPr>
                </w:pPr>
                <w:r w:rsidRPr="00A86777">
                  <w:rPr>
                    <w:rStyle w:val="PlaceholderText"/>
                    <w:rFonts w:cs="Arial"/>
                  </w:rPr>
                  <w:t>Choose an item.</w:t>
                </w:r>
              </w:p>
            </w:tc>
          </w:sdtContent>
        </w:sdt>
      </w:tr>
      <w:tr w:rsidR="00DF3FEB" w:rsidRPr="00A86777" w14:paraId="6769E228" w14:textId="77777777" w:rsidTr="00CC6E86">
        <w:trPr>
          <w:trHeight w:val="685"/>
        </w:trPr>
        <w:tc>
          <w:tcPr>
            <w:tcW w:w="868" w:type="pct"/>
            <w:shd w:val="clear" w:color="auto" w:fill="6EB246"/>
            <w:vAlign w:val="center"/>
          </w:tcPr>
          <w:p w14:paraId="20E27C5A" w14:textId="77777777" w:rsidR="00DF3FEB" w:rsidRPr="00A86777" w:rsidRDefault="00DF3FEB" w:rsidP="00DE68F1">
            <w:pPr>
              <w:spacing w:before="60" w:after="60"/>
              <w:jc w:val="both"/>
              <w:rPr>
                <w:rFonts w:cs="Arial"/>
                <w:color w:val="FFFFFF" w:themeColor="background1"/>
              </w:rPr>
            </w:pPr>
            <w:r w:rsidRPr="00A86777">
              <w:rPr>
                <w:rFonts w:cs="Arial"/>
                <w:color w:val="FFFFFF" w:themeColor="background1"/>
              </w:rPr>
              <w:t>Shareholder Reporting</w:t>
            </w:r>
          </w:p>
        </w:tc>
        <w:tc>
          <w:tcPr>
            <w:tcW w:w="3145" w:type="pct"/>
            <w:shd w:val="clear" w:color="auto" w:fill="FFFFFF" w:themeFill="background1"/>
            <w:vAlign w:val="center"/>
          </w:tcPr>
          <w:p w14:paraId="2BC943E4" w14:textId="0C2CFD53" w:rsidR="00DF3FEB" w:rsidRPr="00A86777" w:rsidRDefault="00DF3FEB" w:rsidP="0047354B">
            <w:pPr>
              <w:spacing w:before="60" w:after="60"/>
              <w:rPr>
                <w:rFonts w:cs="Arial"/>
                <w:bCs/>
              </w:rPr>
            </w:pPr>
            <w:r>
              <w:rPr>
                <w:rFonts w:cs="Arial"/>
              </w:rPr>
              <w:t xml:space="preserve">Does </w:t>
            </w:r>
            <w:r w:rsidRPr="00A86777">
              <w:rPr>
                <w:rFonts w:cs="Arial"/>
              </w:rPr>
              <w:t xml:space="preserve">the Company </w:t>
            </w:r>
            <w:r>
              <w:rPr>
                <w:rFonts w:cs="Arial"/>
              </w:rPr>
              <w:t xml:space="preserve">commit </w:t>
            </w:r>
            <w:r w:rsidRPr="00A86777">
              <w:rPr>
                <w:rFonts w:cs="Arial"/>
              </w:rPr>
              <w:t xml:space="preserve">to providing </w:t>
            </w:r>
            <w:r w:rsidR="00DC7BD1">
              <w:rPr>
                <w:rFonts w:cs="Arial"/>
                <w:b/>
                <w:u w:val="single"/>
              </w:rPr>
              <w:t xml:space="preserve">Annual </w:t>
            </w:r>
            <w:r w:rsidRPr="00A86777">
              <w:rPr>
                <w:rFonts w:cs="Arial"/>
              </w:rPr>
              <w:t>financial reports?</w:t>
            </w:r>
          </w:p>
        </w:tc>
        <w:sdt>
          <w:sdtPr>
            <w:rPr>
              <w:rFonts w:cs="Arial"/>
              <w:color w:val="000000"/>
            </w:rPr>
            <w:id w:val="1578942158"/>
            <w:placeholder>
              <w:docPart w:val="C2B2AC9C7EAE40DFA6FDF41469AF6F5C"/>
            </w:placeholder>
            <w:dropDownList>
              <w:listItem w:displayText="Yes " w:value="Yes "/>
              <w:listItem w:displayText="No" w:value="No"/>
            </w:dropDownList>
          </w:sdtPr>
          <w:sdtEndPr/>
          <w:sdtContent>
            <w:tc>
              <w:tcPr>
                <w:tcW w:w="987" w:type="pct"/>
                <w:shd w:val="clear" w:color="auto" w:fill="auto"/>
                <w:vAlign w:val="center"/>
              </w:tcPr>
              <w:p w14:paraId="633E4855" w14:textId="120B1F2C" w:rsidR="00DF3FEB" w:rsidRPr="00A86777" w:rsidRDefault="00AB6352" w:rsidP="00003D48">
                <w:pPr>
                  <w:spacing w:before="60" w:after="60"/>
                  <w:jc w:val="center"/>
                  <w:rPr>
                    <w:rFonts w:cs="Arial"/>
                    <w:color w:val="000000"/>
                  </w:rPr>
                </w:pPr>
                <w:r>
                  <w:rPr>
                    <w:rFonts w:cs="Arial"/>
                    <w:color w:val="000000"/>
                  </w:rPr>
                  <w:t xml:space="preserve">Yes </w:t>
                </w:r>
              </w:p>
            </w:tc>
          </w:sdtContent>
        </w:sdt>
      </w:tr>
      <w:tr w:rsidR="00DF3FEB" w:rsidRPr="00A86777" w14:paraId="4B92F873" w14:textId="77777777" w:rsidTr="00CC6E86">
        <w:trPr>
          <w:trHeight w:val="715"/>
        </w:trPr>
        <w:tc>
          <w:tcPr>
            <w:tcW w:w="868" w:type="pct"/>
            <w:shd w:val="clear" w:color="auto" w:fill="6EB246"/>
            <w:vAlign w:val="center"/>
          </w:tcPr>
          <w:p w14:paraId="64160D58" w14:textId="77777777" w:rsidR="00DF3FEB" w:rsidRPr="00A86777" w:rsidRDefault="00DF3FEB" w:rsidP="00DE68F1">
            <w:pPr>
              <w:jc w:val="both"/>
              <w:rPr>
                <w:rFonts w:cs="Arial"/>
                <w:bCs/>
                <w:color w:val="FFFFFF" w:themeColor="background1"/>
              </w:rPr>
            </w:pPr>
            <w:r w:rsidRPr="00A86777">
              <w:rPr>
                <w:rFonts w:cs="Arial"/>
                <w:color w:val="FFFFFF" w:themeColor="background1"/>
              </w:rPr>
              <w:t>Shareholder Reporting</w:t>
            </w:r>
          </w:p>
        </w:tc>
        <w:tc>
          <w:tcPr>
            <w:tcW w:w="3145" w:type="pct"/>
            <w:shd w:val="clear" w:color="auto" w:fill="FFFFFF" w:themeFill="background1"/>
            <w:vAlign w:val="center"/>
          </w:tcPr>
          <w:p w14:paraId="3D0AC9A0" w14:textId="346E1D9A" w:rsidR="00DF3FEB" w:rsidRPr="00A86777" w:rsidRDefault="00DF3FEB" w:rsidP="00BA3E01">
            <w:pPr>
              <w:spacing w:before="60" w:after="60"/>
              <w:rPr>
                <w:rFonts w:cs="Arial"/>
                <w:bCs/>
              </w:rPr>
            </w:pPr>
            <w:r>
              <w:rPr>
                <w:rFonts w:cs="Arial"/>
              </w:rPr>
              <w:t xml:space="preserve">Does </w:t>
            </w:r>
            <w:r w:rsidRPr="00A86777">
              <w:rPr>
                <w:rFonts w:cs="Arial"/>
              </w:rPr>
              <w:t xml:space="preserve">the Company </w:t>
            </w:r>
            <w:r>
              <w:rPr>
                <w:rFonts w:cs="Arial"/>
              </w:rPr>
              <w:t xml:space="preserve">commit </w:t>
            </w:r>
            <w:r w:rsidRPr="00A86777">
              <w:rPr>
                <w:rFonts w:cs="Arial"/>
              </w:rPr>
              <w:t xml:space="preserve">to providing </w:t>
            </w:r>
            <w:r w:rsidR="00DC7BD1" w:rsidRPr="00A86777">
              <w:rPr>
                <w:rFonts w:cs="Arial"/>
                <w:b/>
                <w:u w:val="single"/>
              </w:rPr>
              <w:t>Quarterly</w:t>
            </w:r>
            <w:r w:rsidR="00DC7BD1">
              <w:rPr>
                <w:rFonts w:cs="Arial"/>
              </w:rPr>
              <w:t xml:space="preserve"> t</w:t>
            </w:r>
            <w:r w:rsidRPr="00A86777">
              <w:rPr>
                <w:rFonts w:cs="Arial"/>
              </w:rPr>
              <w:t>rading reports to its shareholders, comprising a minimum of one-page trading update?</w:t>
            </w:r>
          </w:p>
        </w:tc>
        <w:sdt>
          <w:sdtPr>
            <w:rPr>
              <w:rFonts w:cs="Arial"/>
              <w:color w:val="000000"/>
            </w:rPr>
            <w:id w:val="-1888177100"/>
            <w:placeholder>
              <w:docPart w:val="623EBC3DEAC84AA3A1E365C3138F0F56"/>
            </w:placeholder>
            <w:dropDownList>
              <w:listItem w:displayText="Yes " w:value="Yes "/>
              <w:listItem w:displayText="No" w:value="No"/>
            </w:dropDownList>
          </w:sdtPr>
          <w:sdtEndPr/>
          <w:sdtContent>
            <w:tc>
              <w:tcPr>
                <w:tcW w:w="987" w:type="pct"/>
                <w:shd w:val="clear" w:color="auto" w:fill="auto"/>
                <w:vAlign w:val="center"/>
              </w:tcPr>
              <w:p w14:paraId="61E5E51A" w14:textId="515105FC" w:rsidR="00DF3FEB" w:rsidRPr="00A86777" w:rsidRDefault="00AB6352" w:rsidP="00003D48">
                <w:pPr>
                  <w:spacing w:before="60" w:after="60"/>
                  <w:jc w:val="center"/>
                  <w:rPr>
                    <w:rFonts w:cs="Arial"/>
                    <w:color w:val="000000"/>
                  </w:rPr>
                </w:pPr>
                <w:r>
                  <w:rPr>
                    <w:rFonts w:cs="Arial"/>
                    <w:color w:val="000000"/>
                  </w:rPr>
                  <w:t xml:space="preserve">Yes </w:t>
                </w:r>
              </w:p>
            </w:tc>
          </w:sdtContent>
        </w:sdt>
      </w:tr>
      <w:tr w:rsidR="00DF3FEB" w:rsidRPr="00A86777" w14:paraId="4A138C84" w14:textId="77777777" w:rsidTr="00CC6E86">
        <w:trPr>
          <w:trHeight w:val="641"/>
        </w:trPr>
        <w:tc>
          <w:tcPr>
            <w:tcW w:w="868" w:type="pct"/>
            <w:shd w:val="clear" w:color="auto" w:fill="6EB246"/>
            <w:vAlign w:val="center"/>
          </w:tcPr>
          <w:p w14:paraId="60524418" w14:textId="77777777" w:rsidR="00DF3FEB" w:rsidRPr="00A86777" w:rsidRDefault="00DF3FEB" w:rsidP="00DE68F1">
            <w:pPr>
              <w:spacing w:before="60" w:after="60"/>
              <w:jc w:val="both"/>
              <w:rPr>
                <w:rFonts w:cs="Arial"/>
                <w:bCs/>
                <w:color w:val="FFFFFF" w:themeColor="background1"/>
              </w:rPr>
            </w:pPr>
            <w:r w:rsidRPr="00A86777">
              <w:rPr>
                <w:rFonts w:cs="Arial"/>
                <w:bCs/>
                <w:color w:val="FFFFFF" w:themeColor="background1"/>
              </w:rPr>
              <w:t>Shareholder Communication</w:t>
            </w:r>
          </w:p>
        </w:tc>
        <w:tc>
          <w:tcPr>
            <w:tcW w:w="3145" w:type="pct"/>
            <w:shd w:val="clear" w:color="auto" w:fill="FFFFFF" w:themeFill="background1"/>
            <w:vAlign w:val="center"/>
          </w:tcPr>
          <w:p w14:paraId="4F0B3146" w14:textId="77777777" w:rsidR="00DF3FEB" w:rsidRPr="00A86777" w:rsidRDefault="00DF3FEB" w:rsidP="0047354B">
            <w:pPr>
              <w:spacing w:before="60" w:after="60"/>
              <w:rPr>
                <w:rFonts w:cs="Arial"/>
                <w:bCs/>
              </w:rPr>
            </w:pPr>
            <w:r w:rsidRPr="00A86777">
              <w:rPr>
                <w:rFonts w:cs="Arial"/>
              </w:rPr>
              <w:t>What reporting tools, if any are to be used by the Investee Company to report to Shareholders?</w:t>
            </w:r>
          </w:p>
        </w:tc>
        <w:sdt>
          <w:sdtPr>
            <w:rPr>
              <w:rFonts w:cs="Arial"/>
              <w:color w:val="000000"/>
            </w:rPr>
            <w:id w:val="-1927643450"/>
            <w:placeholder>
              <w:docPart w:val="9B114C7845844114BC3981D94AC94DC4"/>
            </w:placeholder>
            <w:showingPlcHdr/>
            <w:dropDownList>
              <w:listItem w:displayText="Email" w:value="Email"/>
              <w:listItem w:displayText="Envestry Platform " w:value="Envestry Platform "/>
              <w:listItem w:displayText="Email and/or Envestry Platform " w:value="Email and/or Envestry Platform "/>
              <w:listItem w:displayText="Other Shareholder Reporting Tool " w:value="Other Shareholder Reporting Tool "/>
            </w:dropDownList>
          </w:sdtPr>
          <w:sdtEndPr/>
          <w:sdtContent>
            <w:tc>
              <w:tcPr>
                <w:tcW w:w="987" w:type="pct"/>
                <w:shd w:val="clear" w:color="auto" w:fill="auto"/>
                <w:vAlign w:val="center"/>
              </w:tcPr>
              <w:p w14:paraId="7B6E1B20" w14:textId="77777777" w:rsidR="00DF3FEB" w:rsidRPr="00A86777" w:rsidRDefault="00DF3FEB" w:rsidP="00003D48">
                <w:pPr>
                  <w:spacing w:before="60" w:after="60"/>
                  <w:jc w:val="center"/>
                  <w:rPr>
                    <w:rFonts w:cs="Arial"/>
                    <w:color w:val="000000"/>
                  </w:rPr>
                </w:pPr>
                <w:r w:rsidRPr="00A86777">
                  <w:rPr>
                    <w:rStyle w:val="PlaceholderText"/>
                    <w:rFonts w:cs="Arial"/>
                  </w:rPr>
                  <w:t>Choose an item.</w:t>
                </w:r>
              </w:p>
            </w:tc>
          </w:sdtContent>
        </w:sdt>
      </w:tr>
      <w:tr w:rsidR="00DF3FEB" w:rsidRPr="00A86777" w14:paraId="3026120A" w14:textId="77777777" w:rsidTr="00CC6E86">
        <w:trPr>
          <w:trHeight w:val="835"/>
        </w:trPr>
        <w:tc>
          <w:tcPr>
            <w:tcW w:w="868" w:type="pct"/>
            <w:shd w:val="clear" w:color="auto" w:fill="6EB246"/>
            <w:vAlign w:val="center"/>
          </w:tcPr>
          <w:p w14:paraId="6B028163" w14:textId="77777777" w:rsidR="00DF3FEB" w:rsidRPr="00A86777" w:rsidRDefault="00DF3FEB" w:rsidP="00DE68F1">
            <w:pPr>
              <w:spacing w:before="60" w:after="60"/>
              <w:jc w:val="both"/>
              <w:rPr>
                <w:rFonts w:cs="Arial"/>
                <w:bCs/>
                <w:color w:val="FFFFFF" w:themeColor="background1"/>
              </w:rPr>
            </w:pPr>
            <w:r w:rsidRPr="00A86777">
              <w:rPr>
                <w:rFonts w:cs="Arial"/>
                <w:bCs/>
                <w:color w:val="FFFFFF" w:themeColor="background1"/>
              </w:rPr>
              <w:t xml:space="preserve">Secondary Market </w:t>
            </w:r>
          </w:p>
        </w:tc>
        <w:tc>
          <w:tcPr>
            <w:tcW w:w="3145" w:type="pct"/>
            <w:shd w:val="clear" w:color="auto" w:fill="FFFFFF" w:themeFill="background1"/>
            <w:vAlign w:val="center"/>
          </w:tcPr>
          <w:p w14:paraId="5A2AA036" w14:textId="77777777" w:rsidR="00DF3FEB" w:rsidRPr="00A86777" w:rsidRDefault="00DF3FEB" w:rsidP="00BA3E01">
            <w:pPr>
              <w:spacing w:before="60" w:after="60"/>
              <w:rPr>
                <w:rFonts w:cs="Arial"/>
                <w:bCs/>
              </w:rPr>
            </w:pPr>
            <w:r w:rsidRPr="00A86777">
              <w:rPr>
                <w:rFonts w:cs="Arial"/>
              </w:rPr>
              <w:t xml:space="preserve">Is there a commitment from the </w:t>
            </w:r>
            <w:r>
              <w:rPr>
                <w:rFonts w:cs="Arial"/>
              </w:rPr>
              <w:t xml:space="preserve">Management Team </w:t>
            </w:r>
            <w:r w:rsidRPr="00A86777">
              <w:rPr>
                <w:rFonts w:cs="Arial"/>
              </w:rPr>
              <w:t xml:space="preserve">to offer its shares on a secondary market after three years from the closing of investment into this funding round?  </w:t>
            </w:r>
          </w:p>
        </w:tc>
        <w:sdt>
          <w:sdtPr>
            <w:rPr>
              <w:rFonts w:cs="Arial"/>
              <w:color w:val="000000"/>
            </w:rPr>
            <w:id w:val="1182628965"/>
            <w:placeholder>
              <w:docPart w:val="B4B522B6B75C5A40A6BF87E98A5BA80B"/>
            </w:placeholder>
            <w:showingPlcHdr/>
            <w:dropDownList>
              <w:listItem w:displayText="Yes" w:value="Yes"/>
              <w:listItem w:displayText="No" w:value="No"/>
              <w:listItem w:displayText="To be Established" w:value="To be Established"/>
            </w:dropDownList>
          </w:sdtPr>
          <w:sdtEndPr/>
          <w:sdtContent>
            <w:tc>
              <w:tcPr>
                <w:tcW w:w="987" w:type="pct"/>
                <w:shd w:val="clear" w:color="auto" w:fill="auto"/>
                <w:vAlign w:val="center"/>
              </w:tcPr>
              <w:p w14:paraId="30510B2A" w14:textId="15441CE6" w:rsidR="00DF3FEB" w:rsidRPr="00A86777" w:rsidRDefault="00420E5A" w:rsidP="00003D48">
                <w:pPr>
                  <w:spacing w:before="60" w:after="60"/>
                  <w:jc w:val="center"/>
                  <w:rPr>
                    <w:rFonts w:cs="Arial"/>
                    <w:color w:val="000000"/>
                  </w:rPr>
                </w:pPr>
                <w:r w:rsidRPr="00E812C8">
                  <w:rPr>
                    <w:rStyle w:val="PlaceholderText"/>
                    <w:rFonts w:eastAsiaTheme="minorHAnsi"/>
                  </w:rPr>
                  <w:t>Choose an item.</w:t>
                </w:r>
              </w:p>
            </w:tc>
          </w:sdtContent>
        </w:sdt>
      </w:tr>
    </w:tbl>
    <w:p w14:paraId="2CE6BFB3" w14:textId="77777777" w:rsidR="00DF3FEB" w:rsidRPr="00A86777" w:rsidRDefault="00DF3FEB" w:rsidP="00DF3FEB">
      <w:pPr>
        <w:rPr>
          <w:rFonts w:cs="Arial"/>
        </w:rPr>
      </w:pPr>
    </w:p>
    <w:p w14:paraId="6E996E7C" w14:textId="77777777" w:rsidR="00C23617" w:rsidRPr="00A86777" w:rsidRDefault="00C23617" w:rsidP="00C23617">
      <w:pPr>
        <w:rPr>
          <w:rFonts w:cs="Arial"/>
        </w:rPr>
      </w:pPr>
    </w:p>
    <w:p w14:paraId="4C2D03E8" w14:textId="77777777" w:rsidR="005770BD" w:rsidRDefault="005770BD">
      <w:pPr>
        <w:rPr>
          <w:rFonts w:eastAsiaTheme="majorEastAsia" w:cstheme="majorBidi"/>
          <w:b/>
          <w:color w:val="538135" w:themeColor="accent6" w:themeShade="BF"/>
          <w:sz w:val="24"/>
          <w:szCs w:val="32"/>
        </w:rPr>
      </w:pPr>
      <w:bookmarkStart w:id="28" w:name="_Toc45287965"/>
      <w:r>
        <w:br w:type="page"/>
      </w:r>
    </w:p>
    <w:p w14:paraId="0B5262BA" w14:textId="218D7E25" w:rsidR="002B353D" w:rsidRDefault="00C23617" w:rsidP="00E537DA">
      <w:pPr>
        <w:pStyle w:val="Heading1"/>
      </w:pPr>
      <w:r w:rsidRPr="00A86777">
        <w:lastRenderedPageBreak/>
        <w:t xml:space="preserve">VALUATION </w:t>
      </w:r>
    </w:p>
    <w:p w14:paraId="7DA2EA25" w14:textId="06EAE19B" w:rsidR="002B353D" w:rsidRPr="00096DF4" w:rsidRDefault="002B353D" w:rsidP="009043E6">
      <w:pPr>
        <w:pStyle w:val="Heading2"/>
      </w:pPr>
      <w:r>
        <w:t>Valuation in this (</w:t>
      </w:r>
      <w:r w:rsidR="00894EBA">
        <w:t>"</w:t>
      </w:r>
      <w:r>
        <w:t>Current Round</w:t>
      </w:r>
      <w:r w:rsidR="00894EBA">
        <w:t>"</w:t>
      </w:r>
      <w:r>
        <w:t>) (Equity)</w:t>
      </w:r>
    </w:p>
    <w:p w14:paraId="6DFD8B78" w14:textId="77777777" w:rsidR="002B353D" w:rsidRPr="00555A1E" w:rsidRDefault="002B353D" w:rsidP="002B353D">
      <w:pPr>
        <w:tabs>
          <w:tab w:val="left" w:pos="810"/>
        </w:tabs>
        <w:rPr>
          <w:rFonts w:cs="Arial"/>
        </w:rPr>
      </w:pPr>
      <w:r w:rsidRPr="00555A1E">
        <w:rPr>
          <w:rFonts w:cs="Arial"/>
        </w:rPr>
        <w:t>Please provide a summary of the following:</w:t>
      </w:r>
    </w:p>
    <w:p w14:paraId="32DC6884" w14:textId="77777777" w:rsidR="002B353D" w:rsidRDefault="002B353D" w:rsidP="002B353D">
      <w:pPr>
        <w:tabs>
          <w:tab w:val="left" w:pos="810"/>
        </w:tabs>
        <w:rPr>
          <w:rFonts w:cs="Arial"/>
          <w:b/>
          <w:bCs/>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2B353D" w:rsidRPr="00A86777" w14:paraId="2418FA01" w14:textId="77777777" w:rsidTr="00373482">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CA25569" w14:textId="77777777" w:rsidR="002B353D" w:rsidRPr="00A86777" w:rsidRDefault="002B353D" w:rsidP="00373482">
            <w:pPr>
              <w:spacing w:before="60" w:after="60"/>
              <w:rPr>
                <w:rFonts w:cs="Arial"/>
                <w:color w:val="FFFFFF"/>
              </w:rPr>
            </w:pPr>
            <w:r w:rsidRPr="00A86777">
              <w:rPr>
                <w:rFonts w:cs="Arial"/>
                <w:color w:val="FFFFFF"/>
              </w:rPr>
              <w:t>Pre-money Valuation (£m)</w:t>
            </w:r>
          </w:p>
        </w:tc>
        <w:sdt>
          <w:sdtPr>
            <w:rPr>
              <w:rFonts w:eastAsia="Calibri" w:cs="Arial"/>
              <w:bCs/>
            </w:rPr>
            <w:id w:val="-1663307454"/>
            <w:placeholder>
              <w:docPart w:val="8EBCD6E18289A34C80864019DDE852EC"/>
            </w:placeholder>
            <w:showingPlcHdr/>
            <w:text w:multiLine="1"/>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AB38599" w14:textId="68114419" w:rsidR="002B353D" w:rsidRPr="00A86777" w:rsidRDefault="00110715" w:rsidP="00110715">
                <w:pPr>
                  <w:tabs>
                    <w:tab w:val="left" w:pos="1935"/>
                  </w:tabs>
                  <w:spacing w:before="60" w:after="60" w:line="259" w:lineRule="auto"/>
                  <w:rPr>
                    <w:rFonts w:eastAsia="Calibri" w:cs="Arial"/>
                    <w:bCs/>
                  </w:rPr>
                </w:pPr>
                <w:r w:rsidRPr="00E812C8">
                  <w:rPr>
                    <w:rStyle w:val="PlaceholderText"/>
                    <w:rFonts w:eastAsiaTheme="minorHAnsi"/>
                  </w:rPr>
                  <w:t>Click or tap here to enter text. [Enter amount]</w:t>
                </w:r>
              </w:p>
            </w:tc>
          </w:sdtContent>
        </w:sdt>
      </w:tr>
    </w:tbl>
    <w:p w14:paraId="31FFFD78" w14:textId="77777777" w:rsidR="002B353D" w:rsidRDefault="002B353D" w:rsidP="009043E6">
      <w:pPr>
        <w:pStyle w:val="Heading2"/>
        <w:numPr>
          <w:ilvl w:val="0"/>
          <w:numId w:val="0"/>
        </w:numPr>
        <w:ind w:left="576"/>
      </w:pPr>
      <w:bookmarkStart w:id="29" w:name="_Toc45287960"/>
      <w:bookmarkEnd w:id="28"/>
    </w:p>
    <w:p w14:paraId="4767633B" w14:textId="33354F1B" w:rsidR="004F30BE" w:rsidRDefault="004F30BE" w:rsidP="009043E6">
      <w:pPr>
        <w:pStyle w:val="Heading2"/>
      </w:pPr>
      <w:r>
        <w:t xml:space="preserve">Investment </w:t>
      </w:r>
      <w:bookmarkEnd w:id="29"/>
      <w:r>
        <w:t>History</w:t>
      </w:r>
    </w:p>
    <w:p w14:paraId="095C5EE8" w14:textId="58302DEA" w:rsidR="00917620" w:rsidRPr="00917620" w:rsidRDefault="00917620" w:rsidP="00917620">
      <w:r w:rsidRPr="00917620">
        <w:t>Please pr</w:t>
      </w:r>
      <w:r>
        <w:t xml:space="preserve">ovide </w:t>
      </w:r>
      <w:r w:rsidRPr="00917620">
        <w:t xml:space="preserve">information </w:t>
      </w:r>
      <w:r>
        <w:t>of investment to date, in terms of equity, loans and grants</w:t>
      </w:r>
    </w:p>
    <w:p w14:paraId="33E6EE2F" w14:textId="77777777" w:rsidR="00917620" w:rsidRPr="00917620" w:rsidRDefault="00917620" w:rsidP="00917620"/>
    <w:p w14:paraId="66562447" w14:textId="4B5E58E7" w:rsidR="00917620" w:rsidRDefault="00917620" w:rsidP="00917620">
      <w:pPr>
        <w:rPr>
          <w:b/>
          <w:bCs/>
        </w:rPr>
      </w:pPr>
      <w:r w:rsidRPr="00917620">
        <w:rPr>
          <w:b/>
          <w:bCs/>
        </w:rPr>
        <w:t>Equity</w:t>
      </w:r>
    </w:p>
    <w:p w14:paraId="7D856929" w14:textId="77777777" w:rsidR="00917620" w:rsidRPr="00917620" w:rsidRDefault="00917620" w:rsidP="00917620">
      <w:pPr>
        <w:rPr>
          <w:b/>
          <w:bCs/>
        </w:rPr>
      </w:pP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799"/>
        <w:gridCol w:w="4256"/>
      </w:tblGrid>
      <w:tr w:rsidR="004F30BE" w:rsidRPr="00A86777" w14:paraId="57076325" w14:textId="77777777" w:rsidTr="00917620">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tcBorders>
              <w:top w:val="none" w:sz="0" w:space="0" w:color="auto"/>
              <w:left w:val="none" w:sz="0" w:space="0" w:color="auto"/>
              <w:bottom w:val="none" w:sz="0" w:space="0" w:color="auto"/>
              <w:right w:val="none" w:sz="0" w:space="0" w:color="auto"/>
            </w:tcBorders>
            <w:shd w:val="clear" w:color="auto" w:fill="6EB246"/>
          </w:tcPr>
          <w:p w14:paraId="6456A75F" w14:textId="433DC3E4" w:rsidR="004F30BE" w:rsidRPr="00A86777" w:rsidRDefault="004F30BE" w:rsidP="005C7CEC">
            <w:pPr>
              <w:spacing w:before="60" w:after="60"/>
              <w:rPr>
                <w:rFonts w:cs="Arial"/>
                <w:b w:val="0"/>
                <w:bCs w:val="0"/>
                <w:color w:val="FFFFFF" w:themeColor="background1"/>
              </w:rPr>
            </w:pPr>
            <w:r>
              <w:rPr>
                <w:rFonts w:cs="Arial"/>
                <w:b w:val="0"/>
                <w:bCs w:val="0"/>
                <w:color w:val="FFFFFF" w:themeColor="background1"/>
              </w:rPr>
              <w:t>Has the Company received any</w:t>
            </w:r>
            <w:r w:rsidR="00917620">
              <w:rPr>
                <w:rFonts w:cs="Arial"/>
                <w:b w:val="0"/>
                <w:bCs w:val="0"/>
                <w:color w:val="FFFFFF" w:themeColor="background1"/>
              </w:rPr>
              <w:t xml:space="preserve"> </w:t>
            </w:r>
            <w:r w:rsidR="00917620" w:rsidRPr="00917620">
              <w:rPr>
                <w:rFonts w:cs="Arial"/>
                <w:color w:val="FFFFFF" w:themeColor="background1"/>
              </w:rPr>
              <w:t>equity</w:t>
            </w:r>
            <w:r>
              <w:rPr>
                <w:rFonts w:cs="Arial"/>
                <w:b w:val="0"/>
                <w:bCs w:val="0"/>
                <w:color w:val="FFFFFF" w:themeColor="background1"/>
              </w:rPr>
              <w:t xml:space="preserve"> investment prior to this current round</w:t>
            </w:r>
            <w:r w:rsidRPr="00A86777">
              <w:rPr>
                <w:rFonts w:cs="Arial"/>
                <w:b w:val="0"/>
                <w:bCs w:val="0"/>
                <w:color w:val="FFFFFF" w:themeColor="background1"/>
              </w:rPr>
              <w:t>?</w:t>
            </w:r>
            <w:r>
              <w:rPr>
                <w:rFonts w:cs="Arial"/>
                <w:b w:val="0"/>
                <w:bCs w:val="0"/>
                <w:color w:val="FFFFFF" w:themeColor="background1"/>
              </w:rPr>
              <w:t xml:space="preserve"> </w:t>
            </w:r>
          </w:p>
        </w:tc>
        <w:sdt>
          <w:sdtPr>
            <w:rPr>
              <w:rFonts w:cs="Arial"/>
              <w:color w:val="000000"/>
            </w:rPr>
            <w:id w:val="667757704"/>
            <w:placeholder>
              <w:docPart w:val="21F243BC4F26BA44BC5924BE71A18E4B"/>
            </w:placeholder>
            <w:showingPlcHdr/>
            <w:dropDownList>
              <w:listItem w:displayText="Yes" w:value="Yes"/>
              <w:listItem w:displayText="No" w:value="No"/>
              <w:listItem w:displayText="Not Applicable " w:value="Not Applicable "/>
            </w:dropDownList>
          </w:sdtPr>
          <w:sdtEndPr/>
          <w:sdtContent>
            <w:tc>
              <w:tcPr>
                <w:tcW w:w="4256" w:type="dxa"/>
                <w:tcBorders>
                  <w:top w:val="none" w:sz="0" w:space="0" w:color="auto"/>
                  <w:left w:val="none" w:sz="0" w:space="0" w:color="auto"/>
                  <w:bottom w:val="none" w:sz="0" w:space="0" w:color="auto"/>
                  <w:right w:val="none" w:sz="0" w:space="0" w:color="auto"/>
                </w:tcBorders>
                <w:shd w:val="clear" w:color="auto" w:fill="FFFFFF" w:themeFill="background1"/>
              </w:tcPr>
              <w:p w14:paraId="6B5FD8A7" w14:textId="77777777" w:rsidR="004F30BE" w:rsidRPr="00A86777" w:rsidRDefault="004F30BE" w:rsidP="00503FA3">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00600939">
                  <w:rPr>
                    <w:rStyle w:val="PlaceholderText"/>
                    <w:rFonts w:cs="Arial"/>
                  </w:rPr>
                  <w:t>Choose an item.</w:t>
                </w:r>
              </w:p>
            </w:tc>
          </w:sdtContent>
        </w:sdt>
      </w:tr>
      <w:tr w:rsidR="00F93E2A" w:rsidRPr="00A86777" w14:paraId="1DD33748" w14:textId="77777777" w:rsidTr="00917620">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shd w:val="clear" w:color="auto" w:fill="6EB246"/>
          </w:tcPr>
          <w:p w14:paraId="1BC00901" w14:textId="60959D53" w:rsidR="00F93E2A" w:rsidRDefault="00F93E2A" w:rsidP="005C7CEC">
            <w:pPr>
              <w:spacing w:before="60" w:after="60"/>
              <w:rPr>
                <w:rFonts w:cs="Arial"/>
                <w:b w:val="0"/>
                <w:bCs w:val="0"/>
                <w:color w:val="FFFFFF" w:themeColor="background1"/>
              </w:rPr>
            </w:pPr>
            <w:r w:rsidRPr="00F93E2A">
              <w:rPr>
                <w:rFonts w:cs="Arial"/>
                <w:b w:val="0"/>
                <w:bCs w:val="0"/>
                <w:color w:val="FFFFFF" w:themeColor="background1"/>
              </w:rPr>
              <w:t xml:space="preserve">If </w:t>
            </w:r>
            <w:r w:rsidR="00894EBA">
              <w:rPr>
                <w:rFonts w:cs="Arial"/>
                <w:b w:val="0"/>
                <w:bCs w:val="0"/>
                <w:color w:val="FFFFFF" w:themeColor="background1"/>
              </w:rPr>
              <w:t>"</w:t>
            </w:r>
            <w:r w:rsidRPr="00F93E2A">
              <w:rPr>
                <w:rFonts w:cs="Arial"/>
                <w:color w:val="FFFFFF" w:themeColor="background1"/>
              </w:rPr>
              <w:t>Yes</w:t>
            </w:r>
            <w:r w:rsidR="00894EBA">
              <w:rPr>
                <w:rFonts w:cs="Arial"/>
                <w:b w:val="0"/>
                <w:bCs w:val="0"/>
                <w:color w:val="FFFFFF" w:themeColor="background1"/>
              </w:rPr>
              <w:t>"</w:t>
            </w:r>
            <w:r w:rsidRPr="00F93E2A">
              <w:rPr>
                <w:rFonts w:cs="Arial"/>
                <w:b w:val="0"/>
                <w:bCs w:val="0"/>
                <w:color w:val="FFFFFF" w:themeColor="background1"/>
              </w:rPr>
              <w:t xml:space="preserve">, please provide </w:t>
            </w:r>
            <w:r w:rsidR="00917620">
              <w:rPr>
                <w:rFonts w:cs="Arial"/>
                <w:b w:val="0"/>
                <w:bCs w:val="0"/>
                <w:color w:val="FFFFFF" w:themeColor="background1"/>
              </w:rPr>
              <w:t>t</w:t>
            </w:r>
            <w:r>
              <w:rPr>
                <w:rFonts w:cs="Arial"/>
                <w:b w:val="0"/>
                <w:bCs w:val="0"/>
                <w:color w:val="FFFFFF" w:themeColor="background1"/>
              </w:rPr>
              <w:t xml:space="preserve">otal </w:t>
            </w:r>
            <w:r w:rsidR="00917620">
              <w:rPr>
                <w:rFonts w:cs="Arial"/>
                <w:b w:val="0"/>
                <w:bCs w:val="0"/>
                <w:color w:val="FFFFFF" w:themeColor="background1"/>
              </w:rPr>
              <w:t>equity i</w:t>
            </w:r>
            <w:r>
              <w:rPr>
                <w:rFonts w:cs="Arial"/>
                <w:b w:val="0"/>
                <w:bCs w:val="0"/>
                <w:color w:val="FFFFFF" w:themeColor="background1"/>
              </w:rPr>
              <w:t xml:space="preserve">nvestment to </w:t>
            </w:r>
            <w:r w:rsidR="00917620">
              <w:rPr>
                <w:rFonts w:cs="Arial"/>
                <w:b w:val="0"/>
                <w:bCs w:val="0"/>
                <w:color w:val="FFFFFF" w:themeColor="background1"/>
              </w:rPr>
              <w:t>d</w:t>
            </w:r>
            <w:r>
              <w:rPr>
                <w:rFonts w:cs="Arial"/>
                <w:b w:val="0"/>
                <w:bCs w:val="0"/>
                <w:color w:val="FFFFFF" w:themeColor="background1"/>
              </w:rPr>
              <w:t xml:space="preserve">ate </w:t>
            </w:r>
          </w:p>
        </w:tc>
        <w:sdt>
          <w:sdtPr>
            <w:rPr>
              <w:rFonts w:eastAsia="Calibri" w:cs="Arial"/>
              <w:bCs/>
            </w:rPr>
            <w:id w:val="282382017"/>
            <w:placeholder>
              <w:docPart w:val="79D9FFDBADCED145AFF37F55CE764892"/>
            </w:placeholder>
            <w:showingPlcHdr/>
            <w:text w:multiLine="1"/>
          </w:sdtPr>
          <w:sdtEndPr/>
          <w:sdtContent>
            <w:tc>
              <w:tcPr>
                <w:tcW w:w="4256" w:type="dxa"/>
                <w:shd w:val="clear" w:color="auto" w:fill="FFFFFF" w:themeFill="background1"/>
              </w:tcPr>
              <w:p w14:paraId="31261A7F" w14:textId="11496C8F" w:rsidR="00F93E2A" w:rsidRDefault="00FD3A81" w:rsidP="00503FA3">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E812C8">
                  <w:rPr>
                    <w:rStyle w:val="PlaceholderText"/>
                    <w:rFonts w:eastAsiaTheme="minorHAnsi"/>
                  </w:rPr>
                  <w:t>Click or tap here to enter text. [Enter amount]</w:t>
                </w:r>
              </w:p>
            </w:tc>
          </w:sdtContent>
        </w:sdt>
      </w:tr>
      <w:tr w:rsidR="00917620" w:rsidRPr="00A86777" w14:paraId="2C2213F5" w14:textId="77777777" w:rsidTr="00373482">
        <w:tblPrEx>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Ex>
        <w:trPr>
          <w:trHeight w:val="335"/>
        </w:trPr>
        <w:tc>
          <w:tcPr>
            <w:cnfStyle w:val="001000000000" w:firstRow="0" w:lastRow="0" w:firstColumn="1" w:lastColumn="0" w:oddVBand="0" w:evenVBand="0" w:oddHBand="0" w:evenHBand="0" w:firstRowFirstColumn="0" w:firstRowLastColumn="0" w:lastRowFirstColumn="0" w:lastRowLastColumn="0"/>
            <w:tcW w:w="10055" w:type="dxa"/>
            <w:gridSpan w:val="2"/>
          </w:tcPr>
          <w:p w14:paraId="00FE333A" w14:textId="411FFC8D" w:rsidR="00917620" w:rsidRDefault="00917620" w:rsidP="00373482">
            <w:pPr>
              <w:rPr>
                <w:rFonts w:eastAsia="Times" w:cs="Arial"/>
              </w:rPr>
            </w:pPr>
          </w:p>
          <w:p w14:paraId="1FE22130" w14:textId="11FEE7BA" w:rsidR="00917620" w:rsidRDefault="00917620" w:rsidP="00373482">
            <w:pPr>
              <w:rPr>
                <w:rFonts w:eastAsia="Times" w:cs="Arial"/>
              </w:rPr>
            </w:pPr>
            <w:r>
              <w:rPr>
                <w:rFonts w:eastAsia="Times" w:cs="Arial"/>
                <w:b w:val="0"/>
                <w:bCs w:val="0"/>
              </w:rPr>
              <w:t>Please use this area to provide more info if you wish:</w:t>
            </w:r>
          </w:p>
          <w:p w14:paraId="657343DA" w14:textId="7B0C82C3" w:rsidR="00917620" w:rsidRDefault="00917620" w:rsidP="00373482">
            <w:pPr>
              <w:rPr>
                <w:rFonts w:eastAsia="Times" w:cs="Arial"/>
              </w:rPr>
            </w:pPr>
          </w:p>
          <w:sdt>
            <w:sdtPr>
              <w:rPr>
                <w:rFonts w:eastAsia="Times" w:cs="Arial"/>
              </w:rPr>
              <w:id w:val="1338197936"/>
              <w:placeholder>
                <w:docPart w:val="DefaultPlaceholder_-1854013440"/>
              </w:placeholder>
              <w:showingPlcHdr/>
            </w:sdtPr>
            <w:sdtEndPr/>
            <w:sdtContent>
              <w:p w14:paraId="2A017BE3" w14:textId="48788392" w:rsidR="00917620" w:rsidRDefault="002401C0" w:rsidP="00373482">
                <w:pPr>
                  <w:rPr>
                    <w:rFonts w:eastAsia="Times" w:cs="Arial"/>
                  </w:rPr>
                </w:pPr>
                <w:r w:rsidRPr="002401C0">
                  <w:rPr>
                    <w:rStyle w:val="PlaceholderText"/>
                    <w:rFonts w:eastAsiaTheme="minorHAnsi"/>
                    <w:b w:val="0"/>
                    <w:bCs w:val="0"/>
                  </w:rPr>
                  <w:t>Click or tap here to enter text.</w:t>
                </w:r>
              </w:p>
            </w:sdtContent>
          </w:sdt>
          <w:p w14:paraId="4393AE7B" w14:textId="77777777" w:rsidR="00917620" w:rsidRDefault="00917620" w:rsidP="00373482">
            <w:pPr>
              <w:rPr>
                <w:rFonts w:eastAsia="Times" w:cs="Arial"/>
                <w:b w:val="0"/>
                <w:bCs w:val="0"/>
              </w:rPr>
            </w:pPr>
          </w:p>
          <w:p w14:paraId="0E77FC98" w14:textId="32FFF18B" w:rsidR="00917620" w:rsidRPr="00A86777" w:rsidRDefault="00917620" w:rsidP="00373482">
            <w:pPr>
              <w:rPr>
                <w:rFonts w:eastAsia="Times" w:cs="Arial"/>
              </w:rPr>
            </w:pPr>
          </w:p>
        </w:tc>
      </w:tr>
    </w:tbl>
    <w:p w14:paraId="5173729C" w14:textId="1EED06FC" w:rsidR="004F30BE" w:rsidRDefault="004F30BE" w:rsidP="004F30BE">
      <w:pPr>
        <w:tabs>
          <w:tab w:val="left" w:pos="792"/>
        </w:tabs>
        <w:ind w:left="792" w:hanging="792"/>
        <w:rPr>
          <w:rFonts w:cs="Arial"/>
          <w:b/>
          <w:bCs/>
        </w:rPr>
      </w:pPr>
    </w:p>
    <w:p w14:paraId="3E210E82" w14:textId="2A6C41D9" w:rsidR="00917620" w:rsidRDefault="00917620" w:rsidP="00917620">
      <w:pPr>
        <w:rPr>
          <w:b/>
          <w:bCs/>
        </w:rPr>
      </w:pPr>
      <w:r>
        <w:rPr>
          <w:b/>
          <w:bCs/>
        </w:rPr>
        <w:t>Debt (Loans)</w:t>
      </w:r>
    </w:p>
    <w:p w14:paraId="153665F9" w14:textId="77777777" w:rsidR="00917620" w:rsidRPr="00917620" w:rsidRDefault="00917620" w:rsidP="00917620">
      <w:pPr>
        <w:rPr>
          <w:b/>
          <w:bCs/>
        </w:rPr>
      </w:pP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799"/>
        <w:gridCol w:w="4256"/>
      </w:tblGrid>
      <w:tr w:rsidR="00917620" w:rsidRPr="00A86777" w14:paraId="6EA04D24" w14:textId="77777777" w:rsidTr="00373482">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tcBorders>
              <w:top w:val="none" w:sz="0" w:space="0" w:color="auto"/>
              <w:left w:val="none" w:sz="0" w:space="0" w:color="auto"/>
              <w:bottom w:val="none" w:sz="0" w:space="0" w:color="auto"/>
              <w:right w:val="none" w:sz="0" w:space="0" w:color="auto"/>
            </w:tcBorders>
            <w:shd w:val="clear" w:color="auto" w:fill="6EB246"/>
          </w:tcPr>
          <w:p w14:paraId="62F2C5A4" w14:textId="22A4FFEC" w:rsidR="00917620" w:rsidRPr="00A86777" w:rsidRDefault="00917620" w:rsidP="00503FA3">
            <w:pPr>
              <w:spacing w:before="60" w:after="60"/>
              <w:rPr>
                <w:rFonts w:cs="Arial"/>
                <w:b w:val="0"/>
                <w:bCs w:val="0"/>
                <w:color w:val="FFFFFF" w:themeColor="background1"/>
              </w:rPr>
            </w:pPr>
            <w:r>
              <w:rPr>
                <w:rFonts w:cs="Arial"/>
                <w:b w:val="0"/>
                <w:bCs w:val="0"/>
                <w:color w:val="FFFFFF" w:themeColor="background1"/>
              </w:rPr>
              <w:t xml:space="preserve">Has the Company received any </w:t>
            </w:r>
            <w:r>
              <w:rPr>
                <w:rFonts w:cs="Arial"/>
                <w:color w:val="FFFFFF" w:themeColor="background1"/>
              </w:rPr>
              <w:t>loans</w:t>
            </w:r>
            <w:r w:rsidRPr="00917620">
              <w:rPr>
                <w:rFonts w:cs="Arial"/>
                <w:b w:val="0"/>
                <w:bCs w:val="0"/>
                <w:color w:val="FFFFFF" w:themeColor="background1"/>
              </w:rPr>
              <w:t>, including</w:t>
            </w:r>
            <w:r>
              <w:rPr>
                <w:rFonts w:cs="Arial"/>
                <w:b w:val="0"/>
                <w:bCs w:val="0"/>
                <w:color w:val="FFFFFF" w:themeColor="background1"/>
              </w:rPr>
              <w:t xml:space="preserve"> Directors</w:t>
            </w:r>
            <w:r w:rsidR="00894EBA">
              <w:rPr>
                <w:rFonts w:cs="Arial"/>
                <w:b w:val="0"/>
                <w:bCs w:val="0"/>
                <w:color w:val="FFFFFF" w:themeColor="background1"/>
              </w:rPr>
              <w:t>'</w:t>
            </w:r>
            <w:r>
              <w:rPr>
                <w:rFonts w:cs="Arial"/>
                <w:b w:val="0"/>
                <w:bCs w:val="0"/>
                <w:color w:val="FFFFFF" w:themeColor="background1"/>
              </w:rPr>
              <w:t xml:space="preserve"> </w:t>
            </w:r>
            <w:proofErr w:type="gramStart"/>
            <w:r>
              <w:rPr>
                <w:rFonts w:cs="Arial"/>
                <w:b w:val="0"/>
                <w:bCs w:val="0"/>
                <w:color w:val="FFFFFF" w:themeColor="background1"/>
              </w:rPr>
              <w:t>Loans</w:t>
            </w:r>
            <w:r>
              <w:rPr>
                <w:rFonts w:cs="Arial"/>
                <w:color w:val="FFFFFF" w:themeColor="background1"/>
              </w:rPr>
              <w:t xml:space="preserve"> </w:t>
            </w:r>
            <w:r w:rsidRPr="00A86777">
              <w:rPr>
                <w:rFonts w:cs="Arial"/>
                <w:b w:val="0"/>
                <w:bCs w:val="0"/>
                <w:color w:val="FFFFFF" w:themeColor="background1"/>
              </w:rPr>
              <w:t>?</w:t>
            </w:r>
            <w:proofErr w:type="gramEnd"/>
            <w:r>
              <w:rPr>
                <w:rFonts w:cs="Arial"/>
                <w:b w:val="0"/>
                <w:bCs w:val="0"/>
                <w:color w:val="FFFFFF" w:themeColor="background1"/>
              </w:rPr>
              <w:t xml:space="preserve"> </w:t>
            </w:r>
          </w:p>
        </w:tc>
        <w:sdt>
          <w:sdtPr>
            <w:rPr>
              <w:rFonts w:cs="Arial"/>
              <w:color w:val="000000"/>
            </w:rPr>
            <w:id w:val="1810284960"/>
            <w:placeholder>
              <w:docPart w:val="73D8EAFC07024640826C4F77B1B0A2A9"/>
            </w:placeholder>
            <w:showingPlcHdr/>
            <w:dropDownList>
              <w:listItem w:displayText="Yes" w:value="Yes"/>
              <w:listItem w:displayText="No" w:value="No"/>
              <w:listItem w:displayText="Not Applicable " w:value="Not Applicable "/>
            </w:dropDownList>
          </w:sdtPr>
          <w:sdtEndPr/>
          <w:sdtContent>
            <w:tc>
              <w:tcPr>
                <w:tcW w:w="4256" w:type="dxa"/>
                <w:tcBorders>
                  <w:top w:val="none" w:sz="0" w:space="0" w:color="auto"/>
                  <w:left w:val="none" w:sz="0" w:space="0" w:color="auto"/>
                  <w:bottom w:val="none" w:sz="0" w:space="0" w:color="auto"/>
                  <w:right w:val="none" w:sz="0" w:space="0" w:color="auto"/>
                </w:tcBorders>
                <w:shd w:val="clear" w:color="auto" w:fill="FFFFFF" w:themeFill="background1"/>
              </w:tcPr>
              <w:p w14:paraId="169509A9" w14:textId="77777777" w:rsidR="00917620" w:rsidRPr="00A86777" w:rsidRDefault="00917620" w:rsidP="00503FA3">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00600939">
                  <w:rPr>
                    <w:rStyle w:val="PlaceholderText"/>
                    <w:rFonts w:cs="Arial"/>
                  </w:rPr>
                  <w:t>Choose an item.</w:t>
                </w:r>
              </w:p>
            </w:tc>
          </w:sdtContent>
        </w:sdt>
      </w:tr>
      <w:tr w:rsidR="00917620" w:rsidRPr="00A86777" w14:paraId="6F762245" w14:textId="77777777" w:rsidTr="00373482">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shd w:val="clear" w:color="auto" w:fill="6EB246"/>
          </w:tcPr>
          <w:p w14:paraId="16BC597D" w14:textId="2B12A074" w:rsidR="00917620" w:rsidRDefault="00917620" w:rsidP="00503FA3">
            <w:pPr>
              <w:spacing w:before="60" w:after="60"/>
              <w:rPr>
                <w:rFonts w:cs="Arial"/>
                <w:b w:val="0"/>
                <w:bCs w:val="0"/>
                <w:color w:val="FFFFFF" w:themeColor="background1"/>
              </w:rPr>
            </w:pPr>
            <w:r w:rsidRPr="00F93E2A">
              <w:rPr>
                <w:rFonts w:cs="Arial"/>
                <w:b w:val="0"/>
                <w:bCs w:val="0"/>
                <w:color w:val="FFFFFF" w:themeColor="background1"/>
              </w:rPr>
              <w:t xml:space="preserve">If </w:t>
            </w:r>
            <w:r w:rsidR="00894EBA">
              <w:rPr>
                <w:rFonts w:cs="Arial"/>
                <w:b w:val="0"/>
                <w:bCs w:val="0"/>
                <w:color w:val="FFFFFF" w:themeColor="background1"/>
              </w:rPr>
              <w:t>"</w:t>
            </w:r>
            <w:r w:rsidRPr="00F93E2A">
              <w:rPr>
                <w:rFonts w:cs="Arial"/>
                <w:color w:val="FFFFFF" w:themeColor="background1"/>
              </w:rPr>
              <w:t>Yes</w:t>
            </w:r>
            <w:r w:rsidR="00894EBA">
              <w:rPr>
                <w:rFonts w:cs="Arial"/>
                <w:b w:val="0"/>
                <w:bCs w:val="0"/>
                <w:color w:val="FFFFFF" w:themeColor="background1"/>
              </w:rPr>
              <w:t>"</w:t>
            </w:r>
            <w:r w:rsidRPr="00F93E2A">
              <w:rPr>
                <w:rFonts w:cs="Arial"/>
                <w:b w:val="0"/>
                <w:bCs w:val="0"/>
                <w:color w:val="FFFFFF" w:themeColor="background1"/>
              </w:rPr>
              <w:t xml:space="preserve">, please provide </w:t>
            </w:r>
            <w:r>
              <w:rPr>
                <w:rFonts w:cs="Arial"/>
                <w:b w:val="0"/>
                <w:bCs w:val="0"/>
                <w:color w:val="FFFFFF" w:themeColor="background1"/>
              </w:rPr>
              <w:t>total amount.</w:t>
            </w:r>
          </w:p>
        </w:tc>
        <w:sdt>
          <w:sdtPr>
            <w:rPr>
              <w:rFonts w:eastAsia="Calibri" w:cs="Arial"/>
              <w:bCs/>
            </w:rPr>
            <w:id w:val="715698752"/>
            <w:placeholder>
              <w:docPart w:val="83D3F6BAA95C974EADB730BB3CA3AC98"/>
            </w:placeholder>
            <w:showingPlcHdr/>
            <w:text w:multiLine="1"/>
          </w:sdtPr>
          <w:sdtEndPr/>
          <w:sdtContent>
            <w:tc>
              <w:tcPr>
                <w:tcW w:w="4256" w:type="dxa"/>
                <w:shd w:val="clear" w:color="auto" w:fill="FFFFFF" w:themeFill="background1"/>
              </w:tcPr>
              <w:p w14:paraId="52C1CA2E" w14:textId="58484137" w:rsidR="00917620" w:rsidRDefault="00F504AB" w:rsidP="00503FA3">
                <w:pPr>
                  <w:spacing w:before="60" w:after="60"/>
                  <w:cnfStyle w:val="000000100000" w:firstRow="0" w:lastRow="0" w:firstColumn="0" w:lastColumn="0" w:oddVBand="0" w:evenVBand="0" w:oddHBand="1" w:evenHBand="0" w:firstRowFirstColumn="0" w:firstRowLastColumn="0" w:lastRowFirstColumn="0" w:lastRowLastColumn="0"/>
                  <w:rPr>
                    <w:rFonts w:cs="Arial"/>
                    <w:color w:val="000000"/>
                  </w:rPr>
                </w:pPr>
                <w:r w:rsidRPr="00E812C8">
                  <w:rPr>
                    <w:rStyle w:val="PlaceholderText"/>
                    <w:rFonts w:eastAsiaTheme="minorHAnsi"/>
                  </w:rPr>
                  <w:t>Click or tap here to enter text. [Enter amount]</w:t>
                </w:r>
              </w:p>
            </w:tc>
          </w:sdtContent>
        </w:sdt>
      </w:tr>
      <w:tr w:rsidR="00917620" w:rsidRPr="00A86777" w14:paraId="05A2435C" w14:textId="77777777" w:rsidTr="00373482">
        <w:tblPrEx>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Ex>
        <w:trPr>
          <w:trHeight w:val="335"/>
        </w:trPr>
        <w:tc>
          <w:tcPr>
            <w:cnfStyle w:val="001000000000" w:firstRow="0" w:lastRow="0" w:firstColumn="1" w:lastColumn="0" w:oddVBand="0" w:evenVBand="0" w:oddHBand="0" w:evenHBand="0" w:firstRowFirstColumn="0" w:firstRowLastColumn="0" w:lastRowFirstColumn="0" w:lastRowLastColumn="0"/>
            <w:tcW w:w="10055" w:type="dxa"/>
            <w:gridSpan w:val="2"/>
          </w:tcPr>
          <w:p w14:paraId="220DAFEC" w14:textId="77777777" w:rsidR="00917620" w:rsidRDefault="00917620" w:rsidP="00503FA3">
            <w:pPr>
              <w:rPr>
                <w:rFonts w:eastAsia="Times" w:cs="Arial"/>
              </w:rPr>
            </w:pPr>
          </w:p>
          <w:p w14:paraId="0222B825" w14:textId="77777777" w:rsidR="00917620" w:rsidRDefault="00917620" w:rsidP="00503FA3">
            <w:pPr>
              <w:rPr>
                <w:rFonts w:eastAsia="Times" w:cs="Arial"/>
              </w:rPr>
            </w:pPr>
            <w:r>
              <w:rPr>
                <w:rFonts w:eastAsia="Times" w:cs="Arial"/>
                <w:b w:val="0"/>
                <w:bCs w:val="0"/>
              </w:rPr>
              <w:t>Please use this area to provide more info if you wish:</w:t>
            </w:r>
          </w:p>
          <w:p w14:paraId="08FF1AE4" w14:textId="77777777" w:rsidR="00917620" w:rsidRDefault="00917620" w:rsidP="00503FA3">
            <w:pPr>
              <w:rPr>
                <w:rFonts w:eastAsia="Times" w:cs="Arial"/>
              </w:rPr>
            </w:pPr>
          </w:p>
          <w:sdt>
            <w:sdtPr>
              <w:rPr>
                <w:rFonts w:eastAsia="Times" w:cs="Arial"/>
              </w:rPr>
              <w:id w:val="155198251"/>
              <w:placeholder>
                <w:docPart w:val="DefaultPlaceholder_-1854013440"/>
              </w:placeholder>
              <w:showingPlcHdr/>
            </w:sdtPr>
            <w:sdtEndPr/>
            <w:sdtContent>
              <w:p w14:paraId="3DB76031" w14:textId="26427DB7" w:rsidR="00917620" w:rsidRDefault="002401C0" w:rsidP="00503FA3">
                <w:pPr>
                  <w:rPr>
                    <w:rFonts w:eastAsia="Times" w:cs="Arial"/>
                  </w:rPr>
                </w:pPr>
                <w:r w:rsidRPr="002401C0">
                  <w:rPr>
                    <w:rStyle w:val="PlaceholderText"/>
                    <w:rFonts w:eastAsiaTheme="minorHAnsi"/>
                    <w:b w:val="0"/>
                    <w:bCs w:val="0"/>
                  </w:rPr>
                  <w:t>Click or tap here to enter text.</w:t>
                </w:r>
              </w:p>
            </w:sdtContent>
          </w:sdt>
          <w:p w14:paraId="3EF20D96" w14:textId="77777777" w:rsidR="00917620" w:rsidRDefault="00917620" w:rsidP="00503FA3">
            <w:pPr>
              <w:rPr>
                <w:rFonts w:eastAsia="Times" w:cs="Arial"/>
                <w:b w:val="0"/>
                <w:bCs w:val="0"/>
              </w:rPr>
            </w:pPr>
          </w:p>
          <w:p w14:paraId="66FFFD38" w14:textId="77777777" w:rsidR="00917620" w:rsidRPr="00A86777" w:rsidRDefault="00917620" w:rsidP="00503FA3">
            <w:pPr>
              <w:rPr>
                <w:rFonts w:eastAsia="Times" w:cs="Arial"/>
              </w:rPr>
            </w:pPr>
          </w:p>
        </w:tc>
      </w:tr>
    </w:tbl>
    <w:p w14:paraId="0631A494" w14:textId="398369A1" w:rsidR="00917620" w:rsidRDefault="00917620" w:rsidP="00503FA3">
      <w:pPr>
        <w:tabs>
          <w:tab w:val="left" w:pos="792"/>
        </w:tabs>
        <w:ind w:left="792" w:hanging="792"/>
        <w:rPr>
          <w:rFonts w:cs="Arial"/>
          <w:b/>
          <w:bCs/>
        </w:rPr>
      </w:pPr>
    </w:p>
    <w:p w14:paraId="0178113F" w14:textId="42636402" w:rsidR="00917620" w:rsidRDefault="00917620" w:rsidP="00503FA3">
      <w:pPr>
        <w:tabs>
          <w:tab w:val="left" w:pos="792"/>
        </w:tabs>
        <w:ind w:left="792" w:hanging="792"/>
        <w:rPr>
          <w:rFonts w:cs="Arial"/>
          <w:b/>
          <w:bCs/>
        </w:rPr>
      </w:pPr>
    </w:p>
    <w:p w14:paraId="21773CD4" w14:textId="18D7B3BA" w:rsidR="00917620" w:rsidRDefault="00917620" w:rsidP="00503FA3">
      <w:pPr>
        <w:rPr>
          <w:b/>
          <w:bCs/>
        </w:rPr>
      </w:pPr>
      <w:r>
        <w:rPr>
          <w:b/>
          <w:bCs/>
        </w:rPr>
        <w:t>Grants</w:t>
      </w:r>
    </w:p>
    <w:p w14:paraId="76654922" w14:textId="77777777" w:rsidR="00917620" w:rsidRPr="00917620" w:rsidRDefault="00917620" w:rsidP="00503FA3">
      <w:pPr>
        <w:rPr>
          <w:b/>
          <w:bCs/>
        </w:rPr>
      </w:pP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799"/>
        <w:gridCol w:w="4256"/>
      </w:tblGrid>
      <w:tr w:rsidR="00917620" w:rsidRPr="00A86777" w14:paraId="6BFF6EA1" w14:textId="77777777" w:rsidTr="00373482">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tcBorders>
              <w:top w:val="none" w:sz="0" w:space="0" w:color="auto"/>
              <w:left w:val="none" w:sz="0" w:space="0" w:color="auto"/>
              <w:bottom w:val="none" w:sz="0" w:space="0" w:color="auto"/>
              <w:right w:val="none" w:sz="0" w:space="0" w:color="auto"/>
            </w:tcBorders>
            <w:shd w:val="clear" w:color="auto" w:fill="6EB246"/>
          </w:tcPr>
          <w:p w14:paraId="26B39F6E" w14:textId="1F043540" w:rsidR="00917620" w:rsidRPr="00A86777" w:rsidRDefault="00917620" w:rsidP="00503FA3">
            <w:pPr>
              <w:spacing w:before="60" w:after="60"/>
              <w:rPr>
                <w:rFonts w:cs="Arial"/>
                <w:b w:val="0"/>
                <w:bCs w:val="0"/>
                <w:color w:val="FFFFFF" w:themeColor="background1"/>
              </w:rPr>
            </w:pPr>
            <w:r>
              <w:rPr>
                <w:rFonts w:cs="Arial"/>
                <w:b w:val="0"/>
                <w:bCs w:val="0"/>
                <w:color w:val="FFFFFF" w:themeColor="background1"/>
              </w:rPr>
              <w:t xml:space="preserve">Has the Company received any </w:t>
            </w:r>
            <w:r>
              <w:rPr>
                <w:rFonts w:cs="Arial"/>
                <w:color w:val="FFFFFF" w:themeColor="background1"/>
              </w:rPr>
              <w:t>grants</w:t>
            </w:r>
            <w:r w:rsidRPr="00A86777">
              <w:rPr>
                <w:rFonts w:cs="Arial"/>
                <w:b w:val="0"/>
                <w:bCs w:val="0"/>
                <w:color w:val="FFFFFF" w:themeColor="background1"/>
              </w:rPr>
              <w:t>?</w:t>
            </w:r>
            <w:r>
              <w:rPr>
                <w:rFonts w:cs="Arial"/>
                <w:b w:val="0"/>
                <w:bCs w:val="0"/>
                <w:color w:val="FFFFFF" w:themeColor="background1"/>
              </w:rPr>
              <w:t xml:space="preserve"> </w:t>
            </w:r>
          </w:p>
        </w:tc>
        <w:sdt>
          <w:sdtPr>
            <w:rPr>
              <w:rFonts w:cs="Arial"/>
              <w:color w:val="000000"/>
            </w:rPr>
            <w:id w:val="-439987117"/>
            <w:placeholder>
              <w:docPart w:val="D1C5E202C505417A82166F72F5F7C990"/>
            </w:placeholder>
            <w:showingPlcHdr/>
            <w:dropDownList>
              <w:listItem w:displayText="Yes" w:value="Yes"/>
              <w:listItem w:displayText="No" w:value="No"/>
              <w:listItem w:displayText="Not Applicable " w:value="Not Applicable "/>
            </w:dropDownList>
          </w:sdtPr>
          <w:sdtEndPr/>
          <w:sdtContent>
            <w:tc>
              <w:tcPr>
                <w:tcW w:w="4256" w:type="dxa"/>
                <w:tcBorders>
                  <w:top w:val="none" w:sz="0" w:space="0" w:color="auto"/>
                  <w:left w:val="none" w:sz="0" w:space="0" w:color="auto"/>
                  <w:bottom w:val="none" w:sz="0" w:space="0" w:color="auto"/>
                  <w:right w:val="none" w:sz="0" w:space="0" w:color="auto"/>
                </w:tcBorders>
                <w:shd w:val="clear" w:color="auto" w:fill="FFFFFF" w:themeFill="background1"/>
              </w:tcPr>
              <w:p w14:paraId="53F7FF06" w14:textId="77777777" w:rsidR="00917620" w:rsidRPr="00A86777" w:rsidRDefault="00917620" w:rsidP="00503FA3">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00A86777">
                  <w:rPr>
                    <w:rStyle w:val="PlaceholderText"/>
                    <w:rFonts w:cs="Arial"/>
                  </w:rPr>
                  <w:t>Choose an item.</w:t>
                </w:r>
              </w:p>
            </w:tc>
          </w:sdtContent>
        </w:sdt>
      </w:tr>
      <w:tr w:rsidR="00917620" w:rsidRPr="00A86777" w14:paraId="4FDC81FF" w14:textId="77777777" w:rsidTr="00373482">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99" w:type="dxa"/>
            <w:shd w:val="clear" w:color="auto" w:fill="6EB246"/>
          </w:tcPr>
          <w:p w14:paraId="41441471" w14:textId="080DF2EB" w:rsidR="00917620" w:rsidRDefault="00917620" w:rsidP="00503FA3">
            <w:pPr>
              <w:spacing w:before="60" w:after="60"/>
              <w:rPr>
                <w:rFonts w:cs="Arial"/>
                <w:b w:val="0"/>
                <w:bCs w:val="0"/>
                <w:color w:val="FFFFFF" w:themeColor="background1"/>
              </w:rPr>
            </w:pPr>
            <w:r w:rsidRPr="00F93E2A">
              <w:rPr>
                <w:rFonts w:cs="Arial"/>
                <w:b w:val="0"/>
                <w:bCs w:val="0"/>
                <w:color w:val="FFFFFF" w:themeColor="background1"/>
              </w:rPr>
              <w:t xml:space="preserve">If </w:t>
            </w:r>
            <w:r w:rsidR="00894EBA">
              <w:rPr>
                <w:rFonts w:cs="Arial"/>
                <w:b w:val="0"/>
                <w:bCs w:val="0"/>
                <w:color w:val="FFFFFF" w:themeColor="background1"/>
              </w:rPr>
              <w:t>"</w:t>
            </w:r>
            <w:r w:rsidRPr="00F93E2A">
              <w:rPr>
                <w:rFonts w:cs="Arial"/>
                <w:color w:val="FFFFFF" w:themeColor="background1"/>
              </w:rPr>
              <w:t>Yes</w:t>
            </w:r>
            <w:r w:rsidR="00894EBA">
              <w:rPr>
                <w:rFonts w:cs="Arial"/>
                <w:b w:val="0"/>
                <w:bCs w:val="0"/>
                <w:color w:val="FFFFFF" w:themeColor="background1"/>
              </w:rPr>
              <w:t>"</w:t>
            </w:r>
            <w:r w:rsidRPr="00F93E2A">
              <w:rPr>
                <w:rFonts w:cs="Arial"/>
                <w:b w:val="0"/>
                <w:bCs w:val="0"/>
                <w:color w:val="FFFFFF" w:themeColor="background1"/>
              </w:rPr>
              <w:t xml:space="preserve">, please provide </w:t>
            </w:r>
            <w:r>
              <w:rPr>
                <w:rFonts w:cs="Arial"/>
                <w:b w:val="0"/>
                <w:bCs w:val="0"/>
                <w:color w:val="FFFFFF" w:themeColor="background1"/>
              </w:rPr>
              <w:t>total amount.</w:t>
            </w:r>
          </w:p>
        </w:tc>
        <w:sdt>
          <w:sdtPr>
            <w:rPr>
              <w:rFonts w:eastAsia="Calibri" w:cs="Arial"/>
              <w:bCs/>
            </w:rPr>
            <w:id w:val="371428064"/>
            <w:placeholder>
              <w:docPart w:val="C01276625603E94886D7C80D2D1C1292"/>
            </w:placeholder>
            <w:showingPlcHdr/>
            <w:text w:multiLine="1"/>
          </w:sdtPr>
          <w:sdtEndPr/>
          <w:sdtContent>
            <w:tc>
              <w:tcPr>
                <w:tcW w:w="4256" w:type="dxa"/>
                <w:shd w:val="clear" w:color="auto" w:fill="FFFFFF" w:themeFill="background1"/>
              </w:tcPr>
              <w:p w14:paraId="6BD119ED" w14:textId="6FB88061" w:rsidR="00917620" w:rsidRPr="00DB302A" w:rsidRDefault="00DB302A" w:rsidP="00503FA3">
                <w:pPr>
                  <w:spacing w:before="60" w:after="60"/>
                  <w:cnfStyle w:val="000000100000" w:firstRow="0" w:lastRow="0" w:firstColumn="0" w:lastColumn="0" w:oddVBand="0" w:evenVBand="0" w:oddHBand="1" w:evenHBand="0" w:firstRowFirstColumn="0" w:firstRowLastColumn="0" w:lastRowFirstColumn="0" w:lastRowLastColumn="0"/>
                  <w:rPr>
                    <w:rFonts w:cs="Arial"/>
                  </w:rPr>
                </w:pPr>
                <w:r w:rsidRPr="00E812C8">
                  <w:rPr>
                    <w:rStyle w:val="PlaceholderText"/>
                    <w:rFonts w:eastAsiaTheme="minorHAnsi"/>
                  </w:rPr>
                  <w:t>Click or tap here to enter text. [Enter amount]</w:t>
                </w:r>
              </w:p>
            </w:tc>
          </w:sdtContent>
        </w:sdt>
      </w:tr>
      <w:tr w:rsidR="00917620" w:rsidRPr="00A86777" w14:paraId="45CC70A3" w14:textId="77777777" w:rsidTr="00373482">
        <w:tblPrEx>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Ex>
        <w:trPr>
          <w:trHeight w:val="335"/>
        </w:trPr>
        <w:tc>
          <w:tcPr>
            <w:cnfStyle w:val="001000000000" w:firstRow="0" w:lastRow="0" w:firstColumn="1" w:lastColumn="0" w:oddVBand="0" w:evenVBand="0" w:oddHBand="0" w:evenHBand="0" w:firstRowFirstColumn="0" w:firstRowLastColumn="0" w:lastRowFirstColumn="0" w:lastRowLastColumn="0"/>
            <w:tcW w:w="10055" w:type="dxa"/>
            <w:gridSpan w:val="2"/>
          </w:tcPr>
          <w:p w14:paraId="5973F8DD" w14:textId="77777777" w:rsidR="00917620" w:rsidRDefault="00917620" w:rsidP="00503FA3">
            <w:pPr>
              <w:rPr>
                <w:rFonts w:eastAsia="Times" w:cs="Arial"/>
              </w:rPr>
            </w:pPr>
          </w:p>
          <w:p w14:paraId="511F1F55" w14:textId="77777777" w:rsidR="00917620" w:rsidRDefault="00917620" w:rsidP="00503FA3">
            <w:pPr>
              <w:rPr>
                <w:rFonts w:eastAsia="Times" w:cs="Arial"/>
              </w:rPr>
            </w:pPr>
            <w:r>
              <w:rPr>
                <w:rFonts w:eastAsia="Times" w:cs="Arial"/>
                <w:b w:val="0"/>
                <w:bCs w:val="0"/>
              </w:rPr>
              <w:t>Please use this area to provide more info if you wish:</w:t>
            </w:r>
          </w:p>
          <w:p w14:paraId="3201F30B" w14:textId="77777777" w:rsidR="00917620" w:rsidRDefault="00917620" w:rsidP="00503FA3">
            <w:pPr>
              <w:rPr>
                <w:rFonts w:eastAsia="Times" w:cs="Arial"/>
              </w:rPr>
            </w:pPr>
          </w:p>
          <w:sdt>
            <w:sdtPr>
              <w:rPr>
                <w:rFonts w:eastAsia="Times" w:cs="Arial"/>
              </w:rPr>
              <w:id w:val="1871262786"/>
              <w:placeholder>
                <w:docPart w:val="DefaultPlaceholder_-1854013440"/>
              </w:placeholder>
              <w:showingPlcHdr/>
            </w:sdtPr>
            <w:sdtEndPr/>
            <w:sdtContent>
              <w:p w14:paraId="0FD5CDCF" w14:textId="0F787A56" w:rsidR="00917620" w:rsidRDefault="005B2D24" w:rsidP="00503FA3">
                <w:pPr>
                  <w:rPr>
                    <w:rFonts w:eastAsia="Times" w:cs="Arial"/>
                  </w:rPr>
                </w:pPr>
                <w:r w:rsidRPr="005B2D24">
                  <w:rPr>
                    <w:rStyle w:val="PlaceholderText"/>
                    <w:rFonts w:eastAsiaTheme="minorHAnsi"/>
                    <w:b w:val="0"/>
                    <w:bCs w:val="0"/>
                  </w:rPr>
                  <w:t>Click or tap here to enter text.</w:t>
                </w:r>
              </w:p>
            </w:sdtContent>
          </w:sdt>
          <w:p w14:paraId="18452564" w14:textId="77777777" w:rsidR="00917620" w:rsidRDefault="00917620" w:rsidP="00503FA3">
            <w:pPr>
              <w:rPr>
                <w:rFonts w:eastAsia="Times" w:cs="Arial"/>
                <w:b w:val="0"/>
                <w:bCs w:val="0"/>
              </w:rPr>
            </w:pPr>
          </w:p>
          <w:p w14:paraId="2FB820BB" w14:textId="77777777" w:rsidR="00917620" w:rsidRPr="00A86777" w:rsidRDefault="00917620" w:rsidP="00503FA3">
            <w:pPr>
              <w:rPr>
                <w:rFonts w:eastAsia="Times" w:cs="Arial"/>
              </w:rPr>
            </w:pPr>
          </w:p>
        </w:tc>
      </w:tr>
    </w:tbl>
    <w:p w14:paraId="4F09FABA" w14:textId="30772D97" w:rsidR="00917620" w:rsidRDefault="00917620" w:rsidP="00917620">
      <w:pPr>
        <w:tabs>
          <w:tab w:val="left" w:pos="792"/>
        </w:tabs>
        <w:ind w:left="792" w:hanging="792"/>
        <w:rPr>
          <w:rFonts w:cs="Arial"/>
          <w:b/>
          <w:bCs/>
        </w:rPr>
      </w:pP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781"/>
        <w:gridCol w:w="4274"/>
      </w:tblGrid>
      <w:tr w:rsidR="00851A1C" w:rsidRPr="00A86777" w14:paraId="64D57DD6" w14:textId="77777777" w:rsidTr="00373482">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81" w:type="dxa"/>
            <w:tcBorders>
              <w:top w:val="none" w:sz="0" w:space="0" w:color="auto"/>
              <w:left w:val="none" w:sz="0" w:space="0" w:color="auto"/>
              <w:bottom w:val="none" w:sz="0" w:space="0" w:color="auto"/>
              <w:right w:val="none" w:sz="0" w:space="0" w:color="auto"/>
            </w:tcBorders>
            <w:shd w:val="clear" w:color="auto" w:fill="6EB246"/>
          </w:tcPr>
          <w:p w14:paraId="6B531C7B" w14:textId="46153368" w:rsidR="00851A1C" w:rsidRPr="00492F6B" w:rsidRDefault="00851A1C" w:rsidP="00503FA3">
            <w:pPr>
              <w:spacing w:before="60" w:after="60"/>
              <w:rPr>
                <w:rFonts w:cs="Arial"/>
                <w:color w:val="FFFFFF" w:themeColor="background1"/>
              </w:rPr>
            </w:pPr>
            <w:r w:rsidRPr="00492F6B">
              <w:rPr>
                <w:rFonts w:cs="Arial"/>
                <w:color w:val="FFFFFF" w:themeColor="background1"/>
              </w:rPr>
              <w:t>TOTAL INVESTMENT TO DATE</w:t>
            </w:r>
          </w:p>
          <w:p w14:paraId="6339E9F7" w14:textId="2E9BC769" w:rsidR="00851A1C" w:rsidRPr="00A86777" w:rsidRDefault="00851A1C" w:rsidP="00503FA3">
            <w:pPr>
              <w:spacing w:before="60" w:after="60"/>
              <w:rPr>
                <w:rFonts w:cs="Arial"/>
                <w:b w:val="0"/>
                <w:bCs w:val="0"/>
                <w:color w:val="FFFFFF" w:themeColor="background1"/>
              </w:rPr>
            </w:pPr>
            <w:r>
              <w:rPr>
                <w:rFonts w:cs="Arial"/>
                <w:b w:val="0"/>
                <w:bCs w:val="0"/>
                <w:color w:val="FFFFFF" w:themeColor="background1"/>
              </w:rPr>
              <w:t xml:space="preserve">Please enter the total investment to date in terms of equity, </w:t>
            </w:r>
            <w:proofErr w:type="gramStart"/>
            <w:r>
              <w:rPr>
                <w:rFonts w:cs="Arial"/>
                <w:b w:val="0"/>
                <w:bCs w:val="0"/>
                <w:color w:val="FFFFFF" w:themeColor="background1"/>
              </w:rPr>
              <w:t>debt</w:t>
            </w:r>
            <w:proofErr w:type="gramEnd"/>
            <w:r>
              <w:rPr>
                <w:rFonts w:cs="Arial"/>
                <w:b w:val="0"/>
                <w:bCs w:val="0"/>
                <w:color w:val="FFFFFF" w:themeColor="background1"/>
              </w:rPr>
              <w:t xml:space="preserve"> and grants </w:t>
            </w:r>
          </w:p>
        </w:tc>
        <w:sdt>
          <w:sdtPr>
            <w:rPr>
              <w:rFonts w:cs="Arial"/>
            </w:rPr>
            <w:id w:val="-789813703"/>
            <w:placeholder>
              <w:docPart w:val="00FD1B6E263C2C4AAAFCF571AB0E74AF"/>
            </w:placeholder>
            <w:showingPlcHdr/>
            <w:text w:multiLine="1"/>
          </w:sdtPr>
          <w:sdtEndPr/>
          <w:sdtContent>
            <w:tc>
              <w:tcPr>
                <w:tcW w:w="4274" w:type="dxa"/>
                <w:tcBorders>
                  <w:top w:val="none" w:sz="0" w:space="0" w:color="auto"/>
                  <w:left w:val="none" w:sz="0" w:space="0" w:color="auto"/>
                  <w:bottom w:val="none" w:sz="0" w:space="0" w:color="auto"/>
                  <w:right w:val="none" w:sz="0" w:space="0" w:color="auto"/>
                </w:tcBorders>
                <w:shd w:val="clear" w:color="auto" w:fill="FFFFFF" w:themeFill="background1"/>
              </w:tcPr>
              <w:p w14:paraId="3FD18B30" w14:textId="324F27D2" w:rsidR="00851A1C" w:rsidRPr="003C748B" w:rsidRDefault="00C10092" w:rsidP="00503FA3">
                <w:pPr>
                  <w:spacing w:before="60" w:after="60"/>
                  <w:cnfStyle w:val="100000000000" w:firstRow="1" w:lastRow="0" w:firstColumn="0" w:lastColumn="0" w:oddVBand="0" w:evenVBand="0" w:oddHBand="0" w:evenHBand="0" w:firstRowFirstColumn="0" w:firstRowLastColumn="0" w:lastRowFirstColumn="0" w:lastRowLastColumn="0"/>
                  <w:rPr>
                    <w:rFonts w:cs="Arial"/>
                    <w:color w:val="auto"/>
                  </w:rPr>
                </w:pPr>
                <w:r w:rsidRPr="00E812C8">
                  <w:rPr>
                    <w:rStyle w:val="PlaceholderText"/>
                    <w:rFonts w:eastAsiaTheme="minorHAnsi"/>
                  </w:rPr>
                  <w:t>Click or tap here to enter text. [Enter amount]</w:t>
                </w:r>
              </w:p>
            </w:tc>
          </w:sdtContent>
        </w:sdt>
      </w:tr>
    </w:tbl>
    <w:p w14:paraId="671CC070" w14:textId="77777777" w:rsidR="00851A1C" w:rsidRDefault="00851A1C" w:rsidP="00503FA3">
      <w:pPr>
        <w:tabs>
          <w:tab w:val="left" w:pos="792"/>
        </w:tabs>
        <w:ind w:left="792" w:hanging="792"/>
        <w:rPr>
          <w:rFonts w:cs="Arial"/>
          <w:b/>
          <w:bCs/>
        </w:rPr>
      </w:pPr>
    </w:p>
    <w:p w14:paraId="65C10319" w14:textId="77777777" w:rsidR="004F30BE" w:rsidRDefault="004F30BE" w:rsidP="00503FA3">
      <w:pPr>
        <w:tabs>
          <w:tab w:val="left" w:pos="792"/>
        </w:tabs>
        <w:ind w:left="792" w:hanging="792"/>
        <w:rPr>
          <w:rFonts w:cs="Arial"/>
          <w:b/>
          <w:bCs/>
        </w:rPr>
      </w:pPr>
    </w:p>
    <w:p w14:paraId="3C65A5A2" w14:textId="7137C9D7" w:rsidR="0098491D" w:rsidRPr="004F7306" w:rsidRDefault="0098491D" w:rsidP="009043E6">
      <w:pPr>
        <w:pStyle w:val="Heading2"/>
      </w:pPr>
      <w:r w:rsidRPr="0098491D">
        <w:t xml:space="preserve">Valuation </w:t>
      </w:r>
      <w:r w:rsidR="00C628FC">
        <w:t>R</w:t>
      </w:r>
      <w:r>
        <w:t>ationale</w:t>
      </w:r>
    </w:p>
    <w:p w14:paraId="6FC1ED71" w14:textId="152715A3" w:rsidR="0098491D" w:rsidRPr="00DF3FEB" w:rsidRDefault="0098491D" w:rsidP="0098491D">
      <w:pPr>
        <w:rPr>
          <w:rFonts w:cs="Arial"/>
        </w:rPr>
      </w:pPr>
      <w:r w:rsidRPr="00DF3FEB">
        <w:rPr>
          <w:rFonts w:cs="Arial"/>
        </w:rPr>
        <w:t xml:space="preserve">Please explain </w:t>
      </w:r>
      <w:r>
        <w:rPr>
          <w:rFonts w:cs="Arial"/>
        </w:rPr>
        <w:t>the rationale for setting the current share price (valuation) for this current funding round for the Company</w:t>
      </w:r>
      <w:r w:rsidR="007223BA">
        <w:rPr>
          <w:rFonts w:cs="Arial"/>
        </w:rPr>
        <w:t>.</w:t>
      </w:r>
    </w:p>
    <w:p w14:paraId="1164F019" w14:textId="67C73F08" w:rsidR="0098491D" w:rsidRDefault="0098491D" w:rsidP="00C23617">
      <w:pPr>
        <w:spacing w:line="360" w:lineRule="auto"/>
        <w:rPr>
          <w:rFonts w:cs="Arial"/>
          <w:bCs/>
        </w:rPr>
      </w:pPr>
    </w:p>
    <w:tbl>
      <w:tblPr>
        <w:tblStyle w:val="TableGrid"/>
        <w:tblW w:w="10060" w:type="dxa"/>
        <w:tblLook w:val="04A0" w:firstRow="1" w:lastRow="0" w:firstColumn="1" w:lastColumn="0" w:noHBand="0" w:noVBand="1"/>
      </w:tblPr>
      <w:tblGrid>
        <w:gridCol w:w="10060"/>
      </w:tblGrid>
      <w:tr w:rsidR="006907A2" w14:paraId="61B22892" w14:textId="77777777" w:rsidTr="00C567D1">
        <w:tc>
          <w:tcPr>
            <w:tcW w:w="10060" w:type="dxa"/>
          </w:tcPr>
          <w:p w14:paraId="6C3D789F" w14:textId="77777777" w:rsidR="00292867" w:rsidRDefault="00292867" w:rsidP="00292867">
            <w:pPr>
              <w:spacing w:before="60" w:line="360" w:lineRule="auto"/>
              <w:rPr>
                <w:rFonts w:cs="Arial"/>
                <w:bCs/>
              </w:rPr>
            </w:pPr>
          </w:p>
          <w:sdt>
            <w:sdtPr>
              <w:rPr>
                <w:rFonts w:cs="Arial"/>
                <w:bCs/>
              </w:rPr>
              <w:id w:val="434169499"/>
              <w:placeholder>
                <w:docPart w:val="4BC4EB3CAEA8C543B2F735D94B6AA109"/>
              </w:placeholder>
              <w:showingPlcHdr/>
              <w:text w:multiLine="1"/>
            </w:sdtPr>
            <w:sdtEndPr/>
            <w:sdtContent>
              <w:p w14:paraId="4EE81616" w14:textId="22D54ED1" w:rsidR="006907A2" w:rsidRDefault="00C86046" w:rsidP="00292867">
                <w:pPr>
                  <w:spacing w:before="60" w:line="360" w:lineRule="auto"/>
                  <w:rPr>
                    <w:rFonts w:cs="Arial"/>
                    <w:bCs/>
                  </w:rPr>
                </w:pPr>
                <w:r w:rsidRPr="00E812C8">
                  <w:rPr>
                    <w:rStyle w:val="PlaceholderText"/>
                    <w:rFonts w:eastAsiaTheme="minorHAnsi"/>
                  </w:rPr>
                  <w:t>Click or tap here to enter text. [Max. 1000 Characters]</w:t>
                </w:r>
              </w:p>
            </w:sdtContent>
          </w:sdt>
          <w:p w14:paraId="73746547" w14:textId="77777777" w:rsidR="004D4749" w:rsidRDefault="004D4749" w:rsidP="00C23617">
            <w:pPr>
              <w:spacing w:line="360" w:lineRule="auto"/>
              <w:rPr>
                <w:rFonts w:cs="Arial"/>
                <w:bCs/>
              </w:rPr>
            </w:pPr>
          </w:p>
          <w:p w14:paraId="0DAEA0A8" w14:textId="77777777" w:rsidR="006907A2" w:rsidRDefault="006907A2" w:rsidP="00C23617">
            <w:pPr>
              <w:spacing w:line="360" w:lineRule="auto"/>
              <w:rPr>
                <w:rFonts w:cs="Arial"/>
                <w:bCs/>
              </w:rPr>
            </w:pPr>
          </w:p>
          <w:p w14:paraId="20A6552D" w14:textId="77777777" w:rsidR="006907A2" w:rsidRDefault="006907A2" w:rsidP="00C23617">
            <w:pPr>
              <w:spacing w:line="360" w:lineRule="auto"/>
              <w:rPr>
                <w:rFonts w:cs="Arial"/>
                <w:bCs/>
              </w:rPr>
            </w:pPr>
          </w:p>
          <w:p w14:paraId="335880E8" w14:textId="77777777" w:rsidR="006907A2" w:rsidRDefault="006907A2" w:rsidP="00C23617">
            <w:pPr>
              <w:spacing w:line="360" w:lineRule="auto"/>
              <w:rPr>
                <w:rFonts w:cs="Arial"/>
                <w:bCs/>
              </w:rPr>
            </w:pPr>
          </w:p>
          <w:p w14:paraId="108BE3E3" w14:textId="281E7418" w:rsidR="006907A2" w:rsidRDefault="006907A2" w:rsidP="00C23617">
            <w:pPr>
              <w:spacing w:line="360" w:lineRule="auto"/>
              <w:rPr>
                <w:rFonts w:cs="Arial"/>
                <w:bCs/>
              </w:rPr>
            </w:pPr>
          </w:p>
        </w:tc>
      </w:tr>
    </w:tbl>
    <w:p w14:paraId="1E7D965C" w14:textId="52FDF73A" w:rsidR="00205958" w:rsidRDefault="00205958" w:rsidP="00C23617">
      <w:pPr>
        <w:spacing w:line="360" w:lineRule="auto"/>
        <w:rPr>
          <w:rFonts w:cs="Arial"/>
          <w:bCs/>
          <w:i/>
          <w:iCs/>
        </w:rPr>
      </w:pPr>
    </w:p>
    <w:p w14:paraId="08FA038B" w14:textId="77777777" w:rsidR="0098491D" w:rsidRDefault="0098491D" w:rsidP="00C23617">
      <w:pPr>
        <w:spacing w:line="360" w:lineRule="auto"/>
        <w:rPr>
          <w:rFonts w:cs="Arial"/>
          <w:bCs/>
        </w:rPr>
      </w:pPr>
    </w:p>
    <w:p w14:paraId="0E001013" w14:textId="637455B2" w:rsidR="004F7306" w:rsidRPr="004F7306" w:rsidRDefault="0098491D" w:rsidP="009043E6">
      <w:pPr>
        <w:pStyle w:val="Heading2"/>
      </w:pPr>
      <w:r w:rsidRPr="0098491D">
        <w:t xml:space="preserve">Valuation </w:t>
      </w:r>
      <w:r w:rsidR="00C628FC">
        <w:t>V</w:t>
      </w:r>
      <w:r w:rsidRPr="0098491D">
        <w:t xml:space="preserve">alidation </w:t>
      </w:r>
    </w:p>
    <w:tbl>
      <w:tblPr>
        <w:tblStyle w:val="GridTable4-Accent61"/>
        <w:tblW w:w="1005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5781"/>
        <w:gridCol w:w="4274"/>
      </w:tblGrid>
      <w:tr w:rsidR="003E388B" w:rsidRPr="00A86777" w14:paraId="696E3C16" w14:textId="77777777" w:rsidTr="00F7168D">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5781" w:type="dxa"/>
            <w:tcBorders>
              <w:top w:val="none" w:sz="0" w:space="0" w:color="auto"/>
              <w:left w:val="none" w:sz="0" w:space="0" w:color="auto"/>
              <w:bottom w:val="none" w:sz="0" w:space="0" w:color="auto"/>
              <w:right w:val="none" w:sz="0" w:space="0" w:color="auto"/>
            </w:tcBorders>
            <w:shd w:val="clear" w:color="auto" w:fill="6EB246"/>
          </w:tcPr>
          <w:p w14:paraId="5560D4D1" w14:textId="77777777" w:rsidR="0098491D" w:rsidRDefault="003E388B" w:rsidP="00D42A57">
            <w:pPr>
              <w:spacing w:before="60" w:after="60"/>
              <w:rPr>
                <w:rFonts w:cs="Arial"/>
                <w:color w:val="FFFFFF" w:themeColor="background1"/>
              </w:rPr>
            </w:pPr>
            <w:r>
              <w:rPr>
                <w:rFonts w:cs="Arial"/>
                <w:b w:val="0"/>
                <w:bCs w:val="0"/>
                <w:color w:val="FFFFFF" w:themeColor="background1"/>
              </w:rPr>
              <w:t xml:space="preserve">Has the Company </w:t>
            </w:r>
            <w:r w:rsidR="006F0ABE">
              <w:rPr>
                <w:rFonts w:cs="Arial"/>
                <w:b w:val="0"/>
                <w:bCs w:val="0"/>
                <w:color w:val="FFFFFF" w:themeColor="background1"/>
              </w:rPr>
              <w:t>share price (</w:t>
            </w:r>
            <w:r>
              <w:rPr>
                <w:rFonts w:cs="Arial"/>
                <w:b w:val="0"/>
                <w:bCs w:val="0"/>
                <w:color w:val="FFFFFF" w:themeColor="background1"/>
              </w:rPr>
              <w:t>valuation</w:t>
            </w:r>
            <w:r w:rsidR="006F0ABE">
              <w:rPr>
                <w:rFonts w:cs="Arial"/>
                <w:b w:val="0"/>
                <w:bCs w:val="0"/>
                <w:color w:val="FFFFFF" w:themeColor="background1"/>
              </w:rPr>
              <w:t>)</w:t>
            </w:r>
            <w:r>
              <w:rPr>
                <w:rFonts w:cs="Arial"/>
                <w:b w:val="0"/>
                <w:bCs w:val="0"/>
                <w:color w:val="FFFFFF" w:themeColor="background1"/>
              </w:rPr>
              <w:t xml:space="preserve"> been </w:t>
            </w:r>
            <w:proofErr w:type="gramStart"/>
            <w:r>
              <w:rPr>
                <w:rFonts w:cs="Arial"/>
                <w:b w:val="0"/>
                <w:bCs w:val="0"/>
                <w:color w:val="FFFFFF" w:themeColor="background1"/>
              </w:rPr>
              <w:t>validated</w:t>
            </w:r>
            <w:proofErr w:type="gramEnd"/>
            <w:r>
              <w:rPr>
                <w:rFonts w:cs="Arial"/>
                <w:b w:val="0"/>
                <w:bCs w:val="0"/>
                <w:color w:val="FFFFFF" w:themeColor="background1"/>
              </w:rPr>
              <w:t xml:space="preserve"> </w:t>
            </w:r>
          </w:p>
          <w:p w14:paraId="0832F364" w14:textId="2E81EFD7" w:rsidR="003E388B" w:rsidRPr="00A86777" w:rsidRDefault="003E388B" w:rsidP="00D42A57">
            <w:pPr>
              <w:spacing w:before="60" w:after="60"/>
              <w:rPr>
                <w:rFonts w:cs="Arial"/>
                <w:b w:val="0"/>
                <w:bCs w:val="0"/>
                <w:color w:val="FFFFFF" w:themeColor="background1"/>
              </w:rPr>
            </w:pPr>
            <w:r>
              <w:rPr>
                <w:rFonts w:cs="Arial"/>
                <w:b w:val="0"/>
                <w:bCs w:val="0"/>
                <w:color w:val="FFFFFF" w:themeColor="background1"/>
              </w:rPr>
              <w:t>by a party</w:t>
            </w:r>
            <w:r w:rsidR="006F0ABE">
              <w:rPr>
                <w:rFonts w:cs="Arial"/>
                <w:b w:val="0"/>
                <w:bCs w:val="0"/>
                <w:color w:val="FFFFFF" w:themeColor="background1"/>
              </w:rPr>
              <w:t xml:space="preserve"> external outside of the Management Team (</w:t>
            </w:r>
            <w:r w:rsidR="00894EBA">
              <w:rPr>
                <w:rFonts w:cs="Arial"/>
                <w:b w:val="0"/>
                <w:bCs w:val="0"/>
                <w:color w:val="FFFFFF" w:themeColor="background1"/>
              </w:rPr>
              <w:t>"</w:t>
            </w:r>
            <w:r w:rsidR="006F0ABE">
              <w:rPr>
                <w:rFonts w:cs="Arial"/>
                <w:b w:val="0"/>
                <w:bCs w:val="0"/>
                <w:color w:val="FFFFFF" w:themeColor="background1"/>
              </w:rPr>
              <w:t>External Valuer</w:t>
            </w:r>
            <w:r w:rsidR="00894EBA">
              <w:rPr>
                <w:rFonts w:cs="Arial"/>
                <w:b w:val="0"/>
                <w:bCs w:val="0"/>
                <w:color w:val="FFFFFF" w:themeColor="background1"/>
              </w:rPr>
              <w:t>"</w:t>
            </w:r>
            <w:r w:rsidR="006F0ABE">
              <w:rPr>
                <w:rFonts w:cs="Arial"/>
                <w:b w:val="0"/>
                <w:bCs w:val="0"/>
                <w:color w:val="FFFFFF" w:themeColor="background1"/>
              </w:rPr>
              <w:t>)</w:t>
            </w:r>
            <w:r>
              <w:rPr>
                <w:rFonts w:cs="Arial"/>
                <w:b w:val="0"/>
                <w:bCs w:val="0"/>
                <w:color w:val="FFFFFF" w:themeColor="background1"/>
              </w:rPr>
              <w:t>?</w:t>
            </w:r>
          </w:p>
        </w:tc>
        <w:sdt>
          <w:sdtPr>
            <w:rPr>
              <w:rFonts w:cs="Arial"/>
              <w:color w:val="000000"/>
            </w:rPr>
            <w:id w:val="-1380090769"/>
            <w:placeholder>
              <w:docPart w:val="6F1261B9DAC5437EAA31A04AF5DCDCE0"/>
            </w:placeholder>
            <w:showingPlcHdr/>
            <w:dropDownList>
              <w:listItem w:displayText="Yes" w:value="Yes"/>
              <w:listItem w:displayText="No" w:value="No"/>
              <w:listItem w:displayText="Not Applicable " w:value="Not Applicable "/>
            </w:dropDownList>
          </w:sdtPr>
          <w:sdtEndPr/>
          <w:sdtContent>
            <w:tc>
              <w:tcPr>
                <w:tcW w:w="4274" w:type="dxa"/>
                <w:tcBorders>
                  <w:top w:val="none" w:sz="0" w:space="0" w:color="auto"/>
                  <w:left w:val="none" w:sz="0" w:space="0" w:color="auto"/>
                  <w:bottom w:val="none" w:sz="0" w:space="0" w:color="auto"/>
                  <w:right w:val="none" w:sz="0" w:space="0" w:color="auto"/>
                </w:tcBorders>
                <w:shd w:val="clear" w:color="auto" w:fill="FFFFFF" w:themeFill="background1"/>
              </w:tcPr>
              <w:p w14:paraId="25AFEEF0" w14:textId="77777777" w:rsidR="003E388B" w:rsidRPr="00A86777" w:rsidRDefault="003E388B" w:rsidP="0033781A">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00E825AE">
                  <w:rPr>
                    <w:rStyle w:val="PlaceholderText"/>
                    <w:rFonts w:cs="Arial"/>
                    <w:b w:val="0"/>
                    <w:bCs w:val="0"/>
                  </w:rPr>
                  <w:t>Choose an item.</w:t>
                </w:r>
              </w:p>
            </w:tc>
          </w:sdtContent>
        </w:sdt>
      </w:tr>
    </w:tbl>
    <w:p w14:paraId="383AB400" w14:textId="04B50129" w:rsidR="00932143" w:rsidRDefault="00932143" w:rsidP="00C23617">
      <w:pPr>
        <w:spacing w:line="360" w:lineRule="auto"/>
        <w:rPr>
          <w:rFonts w:cs="Arial"/>
          <w:bCs/>
        </w:rPr>
      </w:pPr>
    </w:p>
    <w:p w14:paraId="2EFA2A0F" w14:textId="628305E4" w:rsidR="006F0ABE" w:rsidRDefault="006F0ABE" w:rsidP="00C23617">
      <w:pPr>
        <w:spacing w:line="360" w:lineRule="auto"/>
        <w:rPr>
          <w:rFonts w:cs="Arial"/>
          <w:bCs/>
        </w:rPr>
      </w:pPr>
      <w:r>
        <w:rPr>
          <w:rFonts w:cs="Arial"/>
          <w:bCs/>
        </w:rPr>
        <w:t xml:space="preserve">If </w:t>
      </w:r>
      <w:r w:rsidR="00894EBA">
        <w:rPr>
          <w:rFonts w:cs="Arial"/>
          <w:bCs/>
        </w:rPr>
        <w:t>"</w:t>
      </w:r>
      <w:r w:rsidRPr="00CE38C1">
        <w:rPr>
          <w:rFonts w:cs="Arial"/>
          <w:bCs/>
        </w:rPr>
        <w:t>Yes</w:t>
      </w:r>
      <w:r w:rsidR="00894EBA">
        <w:rPr>
          <w:rFonts w:cs="Arial"/>
          <w:bCs/>
        </w:rPr>
        <w:t>"</w:t>
      </w:r>
      <w:r>
        <w:rPr>
          <w:rFonts w:cs="Arial"/>
          <w:bCs/>
        </w:rPr>
        <w:t>, please provide details of the external valuer</w:t>
      </w:r>
    </w:p>
    <w:tbl>
      <w:tblPr>
        <w:tblStyle w:val="TableGrid"/>
        <w:tblW w:w="10060" w:type="dxa"/>
        <w:tblLook w:val="04A0" w:firstRow="1" w:lastRow="0" w:firstColumn="1" w:lastColumn="0" w:noHBand="0" w:noVBand="1"/>
      </w:tblPr>
      <w:tblGrid>
        <w:gridCol w:w="5101"/>
        <w:gridCol w:w="4959"/>
      </w:tblGrid>
      <w:tr w:rsidR="0098491D" w:rsidRPr="0098491D" w14:paraId="710B08D7" w14:textId="5D024F50" w:rsidTr="00F7168D">
        <w:tc>
          <w:tcPr>
            <w:tcW w:w="5101" w:type="dxa"/>
            <w:shd w:val="clear" w:color="auto" w:fill="6EB345"/>
          </w:tcPr>
          <w:p w14:paraId="3AA54313" w14:textId="0E5D5F5C" w:rsidR="0098491D" w:rsidRPr="00F7168D" w:rsidRDefault="0098491D" w:rsidP="006A0690">
            <w:pPr>
              <w:spacing w:before="60" w:after="60"/>
              <w:rPr>
                <w:rFonts w:cs="Arial"/>
                <w:bCs/>
                <w:color w:val="FFFFFF" w:themeColor="background1"/>
              </w:rPr>
            </w:pPr>
            <w:r w:rsidRPr="00F7168D">
              <w:rPr>
                <w:rFonts w:cs="Arial"/>
                <w:bCs/>
                <w:color w:val="FFFFFF" w:themeColor="background1"/>
              </w:rPr>
              <w:t xml:space="preserve">External Valuer Contact </w:t>
            </w:r>
            <w:r w:rsidR="00666497">
              <w:rPr>
                <w:rFonts w:cs="Arial"/>
                <w:bCs/>
                <w:color w:val="FFFFFF" w:themeColor="background1"/>
              </w:rPr>
              <w:t>N</w:t>
            </w:r>
            <w:r w:rsidRPr="00F7168D">
              <w:rPr>
                <w:rFonts w:cs="Arial"/>
                <w:bCs/>
                <w:color w:val="FFFFFF" w:themeColor="background1"/>
              </w:rPr>
              <w:t>ame</w:t>
            </w:r>
          </w:p>
        </w:tc>
        <w:sdt>
          <w:sdtPr>
            <w:rPr>
              <w:rFonts w:cs="Arial"/>
              <w:bCs/>
            </w:rPr>
            <w:id w:val="-753514006"/>
            <w:placeholder>
              <w:docPart w:val="DefaultPlaceholder_-1854013440"/>
            </w:placeholder>
            <w:showingPlcHdr/>
            <w:text/>
          </w:sdtPr>
          <w:sdtEndPr/>
          <w:sdtContent>
            <w:tc>
              <w:tcPr>
                <w:tcW w:w="4959" w:type="dxa"/>
              </w:tcPr>
              <w:p w14:paraId="3CA9894D" w14:textId="74525C07" w:rsidR="0098491D" w:rsidRPr="00B45AEA" w:rsidRDefault="00B45AEA" w:rsidP="002115BB">
                <w:pPr>
                  <w:spacing w:line="360" w:lineRule="auto"/>
                  <w:rPr>
                    <w:rFonts w:cs="Arial"/>
                    <w:bCs/>
                  </w:rPr>
                </w:pPr>
                <w:r w:rsidRPr="00E812C8">
                  <w:rPr>
                    <w:rStyle w:val="PlaceholderText"/>
                    <w:rFonts w:eastAsiaTheme="minorHAnsi"/>
                  </w:rPr>
                  <w:t>Click or tap here to enter text.</w:t>
                </w:r>
              </w:p>
            </w:tc>
          </w:sdtContent>
        </w:sdt>
      </w:tr>
      <w:tr w:rsidR="0098491D" w:rsidRPr="0098491D" w14:paraId="0D258285" w14:textId="4F0535A0" w:rsidTr="00F7168D">
        <w:tc>
          <w:tcPr>
            <w:tcW w:w="5101" w:type="dxa"/>
            <w:shd w:val="clear" w:color="auto" w:fill="6EB345"/>
          </w:tcPr>
          <w:p w14:paraId="4F5F113F" w14:textId="77777777" w:rsidR="0098491D" w:rsidRPr="00F7168D" w:rsidRDefault="0098491D" w:rsidP="006A0690">
            <w:pPr>
              <w:spacing w:before="60" w:after="60"/>
              <w:rPr>
                <w:rFonts w:cs="Arial"/>
                <w:bCs/>
                <w:color w:val="FFFFFF" w:themeColor="background1"/>
              </w:rPr>
            </w:pPr>
            <w:r w:rsidRPr="00F7168D">
              <w:rPr>
                <w:rFonts w:cs="Arial"/>
                <w:bCs/>
                <w:color w:val="FFFFFF" w:themeColor="background1"/>
              </w:rPr>
              <w:t>External Valuer Company (if applicable)</w:t>
            </w:r>
          </w:p>
        </w:tc>
        <w:sdt>
          <w:sdtPr>
            <w:rPr>
              <w:rFonts w:cs="Arial"/>
              <w:bCs/>
            </w:rPr>
            <w:id w:val="-1744164452"/>
            <w:placeholder>
              <w:docPart w:val="DefaultPlaceholder_-1854013440"/>
            </w:placeholder>
            <w:showingPlcHdr/>
            <w:text/>
          </w:sdtPr>
          <w:sdtEndPr/>
          <w:sdtContent>
            <w:tc>
              <w:tcPr>
                <w:tcW w:w="4959" w:type="dxa"/>
              </w:tcPr>
              <w:p w14:paraId="15E70F1F" w14:textId="45847DD2" w:rsidR="0098491D" w:rsidRPr="00B45AEA" w:rsidRDefault="00B45AEA" w:rsidP="002115BB">
                <w:pPr>
                  <w:spacing w:line="360" w:lineRule="auto"/>
                  <w:rPr>
                    <w:rFonts w:cs="Arial"/>
                    <w:bCs/>
                  </w:rPr>
                </w:pPr>
                <w:r w:rsidRPr="00E812C8">
                  <w:rPr>
                    <w:rStyle w:val="PlaceholderText"/>
                    <w:rFonts w:eastAsiaTheme="minorHAnsi"/>
                  </w:rPr>
                  <w:t>Click or tap here to enter text.</w:t>
                </w:r>
              </w:p>
            </w:tc>
          </w:sdtContent>
        </w:sdt>
      </w:tr>
      <w:tr w:rsidR="0098491D" w:rsidRPr="0098491D" w14:paraId="6DD2E88E" w14:textId="26662C9C" w:rsidTr="00F7168D">
        <w:tc>
          <w:tcPr>
            <w:tcW w:w="5101" w:type="dxa"/>
            <w:shd w:val="clear" w:color="auto" w:fill="6EB345"/>
          </w:tcPr>
          <w:p w14:paraId="1EACFF82" w14:textId="77777777" w:rsidR="0098491D" w:rsidRPr="00F7168D" w:rsidRDefault="0098491D" w:rsidP="006A0690">
            <w:pPr>
              <w:spacing w:before="60" w:after="60"/>
              <w:rPr>
                <w:rFonts w:cs="Arial"/>
                <w:bCs/>
                <w:color w:val="FFFFFF" w:themeColor="background1"/>
              </w:rPr>
            </w:pPr>
            <w:r w:rsidRPr="00F7168D">
              <w:rPr>
                <w:rFonts w:cs="Arial"/>
                <w:bCs/>
                <w:color w:val="FFFFFF" w:themeColor="background1"/>
              </w:rPr>
              <w:t>Website (if applicable)</w:t>
            </w:r>
          </w:p>
        </w:tc>
        <w:sdt>
          <w:sdtPr>
            <w:rPr>
              <w:rFonts w:cs="Arial"/>
              <w:szCs w:val="20"/>
            </w:rPr>
            <w:id w:val="1792628690"/>
            <w:placeholder>
              <w:docPart w:val="0B6A9A71A1916541A9C0C294448B91F7"/>
            </w:placeholder>
            <w:showingPlcHdr/>
          </w:sdtPr>
          <w:sdtEndPr/>
          <w:sdtContent>
            <w:tc>
              <w:tcPr>
                <w:tcW w:w="4959" w:type="dxa"/>
              </w:tcPr>
              <w:p w14:paraId="38CA2E92" w14:textId="38FAEFF9" w:rsidR="0098491D" w:rsidRPr="00B45AEA" w:rsidRDefault="00223CA1" w:rsidP="002115BB">
                <w:pPr>
                  <w:spacing w:line="360" w:lineRule="auto"/>
                  <w:rPr>
                    <w:rFonts w:cs="Arial"/>
                    <w:bCs/>
                  </w:rPr>
                </w:pPr>
                <w:r w:rsidRPr="00E812C8">
                  <w:rPr>
                    <w:rStyle w:val="PlaceholderText"/>
                    <w:rFonts w:eastAsiaTheme="minorHAnsi"/>
                  </w:rPr>
                  <w:t>Click or tap here to enter text. [Paste link]</w:t>
                </w:r>
              </w:p>
            </w:tc>
          </w:sdtContent>
        </w:sdt>
      </w:tr>
    </w:tbl>
    <w:p w14:paraId="203795AA" w14:textId="77777777" w:rsidR="006F0ABE" w:rsidRDefault="006F0ABE" w:rsidP="00C23617">
      <w:pPr>
        <w:spacing w:line="360" w:lineRule="auto"/>
        <w:rPr>
          <w:rFonts w:cs="Arial"/>
          <w:bCs/>
        </w:rPr>
      </w:pPr>
    </w:p>
    <w:p w14:paraId="60D6ECF1" w14:textId="77777777" w:rsidR="006F0ABE" w:rsidRDefault="006F0ABE" w:rsidP="00C23617">
      <w:pPr>
        <w:spacing w:line="360" w:lineRule="auto"/>
        <w:rPr>
          <w:rFonts w:cs="Arial"/>
          <w:bCs/>
        </w:rPr>
      </w:pPr>
      <w:r>
        <w:rPr>
          <w:rFonts w:cs="Arial"/>
          <w:bCs/>
        </w:rPr>
        <w:t xml:space="preserve">Is the External Valuer </w:t>
      </w:r>
    </w:p>
    <w:p w14:paraId="404B786B" w14:textId="77777777" w:rsidR="00CA13ED" w:rsidRDefault="006F0ABE" w:rsidP="002115BB">
      <w:pPr>
        <w:pStyle w:val="ListParagraph"/>
        <w:numPr>
          <w:ilvl w:val="0"/>
          <w:numId w:val="19"/>
        </w:numPr>
        <w:spacing w:line="360" w:lineRule="auto"/>
        <w:rPr>
          <w:rFonts w:cs="Arial"/>
          <w:bCs/>
        </w:rPr>
      </w:pPr>
      <w:r w:rsidRPr="006F0ABE">
        <w:rPr>
          <w:rFonts w:cs="Arial"/>
          <w:bCs/>
        </w:rPr>
        <w:t>Currently regulated by the Financial Conduct Authority (FCA)?</w:t>
      </w:r>
      <w:r w:rsidR="00D94C25">
        <w:rPr>
          <w:rFonts w:cs="Arial"/>
          <w:b/>
        </w:rPr>
        <w:t xml:space="preserve"> </w:t>
      </w:r>
      <w:sdt>
        <w:sdtPr>
          <w:rPr>
            <w:rFonts w:cs="Arial"/>
            <w:b/>
          </w:rPr>
          <w:id w:val="-1405686023"/>
          <w:placeholder>
            <w:docPart w:val="813E3FF5B486054A860C803701BB1CA8"/>
          </w:placeholder>
          <w:showingPlcHdr/>
          <w:dropDownList>
            <w:listItem w:displayText="Yes" w:value="Yes"/>
            <w:listItem w:displayText="No" w:value="No"/>
          </w:dropDownList>
        </w:sdtPr>
        <w:sdtEndPr/>
        <w:sdtContent>
          <w:r w:rsidR="00D94C25" w:rsidRPr="00E812C8">
            <w:rPr>
              <w:rStyle w:val="PlaceholderText"/>
              <w:rFonts w:eastAsiaTheme="minorHAnsi"/>
            </w:rPr>
            <w:t>Choose an item.</w:t>
          </w:r>
        </w:sdtContent>
      </w:sdt>
    </w:p>
    <w:p w14:paraId="08D0708B" w14:textId="0B85F3DF" w:rsidR="006F0ABE" w:rsidRDefault="006F0ABE" w:rsidP="00CA13ED">
      <w:pPr>
        <w:pStyle w:val="ListParagraph"/>
        <w:numPr>
          <w:ilvl w:val="1"/>
          <w:numId w:val="19"/>
        </w:numPr>
        <w:spacing w:line="360" w:lineRule="auto"/>
        <w:rPr>
          <w:rFonts w:cs="Arial"/>
          <w:bCs/>
        </w:rPr>
      </w:pPr>
      <w:r w:rsidRPr="006F0ABE">
        <w:rPr>
          <w:rFonts w:cs="Arial"/>
          <w:bCs/>
        </w:rPr>
        <w:t xml:space="preserve">If </w:t>
      </w:r>
      <w:r w:rsidR="00894EBA">
        <w:rPr>
          <w:rFonts w:cs="Arial"/>
          <w:bCs/>
        </w:rPr>
        <w:t>"</w:t>
      </w:r>
      <w:r w:rsidRPr="006F0ABE">
        <w:rPr>
          <w:rFonts w:cs="Arial"/>
          <w:bCs/>
        </w:rPr>
        <w:t>Yes</w:t>
      </w:r>
      <w:r w:rsidR="00894EBA">
        <w:rPr>
          <w:rFonts w:cs="Arial"/>
          <w:bCs/>
        </w:rPr>
        <w:t>"</w:t>
      </w:r>
      <w:r w:rsidRPr="006F0ABE">
        <w:rPr>
          <w:rFonts w:cs="Arial"/>
          <w:bCs/>
        </w:rPr>
        <w:t xml:space="preserve"> please provide Firm Reference Number (FRN)</w:t>
      </w:r>
      <w:r w:rsidR="00CA13ED">
        <w:rPr>
          <w:rFonts w:cs="Arial"/>
          <w:bCs/>
        </w:rPr>
        <w:t>:</w:t>
      </w:r>
      <w:r w:rsidRPr="006F0ABE">
        <w:rPr>
          <w:rFonts w:cs="Arial"/>
          <w:bCs/>
        </w:rPr>
        <w:t xml:space="preserve"> </w:t>
      </w:r>
      <w:sdt>
        <w:sdtPr>
          <w:rPr>
            <w:rFonts w:cs="Arial"/>
            <w:bCs/>
          </w:rPr>
          <w:id w:val="-797993539"/>
          <w:placeholder>
            <w:docPart w:val="DefaultPlaceholder_-1854013440"/>
          </w:placeholder>
          <w:showingPlcHdr/>
          <w:text/>
        </w:sdtPr>
        <w:sdtEndPr/>
        <w:sdtContent>
          <w:r w:rsidR="00D94C25" w:rsidRPr="00E812C8">
            <w:rPr>
              <w:rStyle w:val="PlaceholderText"/>
              <w:rFonts w:eastAsiaTheme="minorHAnsi"/>
            </w:rPr>
            <w:t>Click or tap here to enter text.</w:t>
          </w:r>
        </w:sdtContent>
      </w:sdt>
    </w:p>
    <w:p w14:paraId="599374BD" w14:textId="2976EB60" w:rsidR="006F0ABE" w:rsidRPr="00F7168D" w:rsidRDefault="006F0ABE" w:rsidP="00F7168D">
      <w:pPr>
        <w:pStyle w:val="ListParagraph"/>
        <w:numPr>
          <w:ilvl w:val="0"/>
          <w:numId w:val="19"/>
        </w:numPr>
        <w:spacing w:line="360" w:lineRule="auto"/>
        <w:rPr>
          <w:rFonts w:cs="Arial"/>
          <w:bCs/>
        </w:rPr>
      </w:pPr>
      <w:r>
        <w:rPr>
          <w:rFonts w:cs="Arial"/>
          <w:bCs/>
        </w:rPr>
        <w:t xml:space="preserve">Currently </w:t>
      </w:r>
      <w:r w:rsidR="0098491D">
        <w:rPr>
          <w:rFonts w:cs="Arial"/>
          <w:bCs/>
        </w:rPr>
        <w:t xml:space="preserve">a member of the </w:t>
      </w:r>
      <w:r w:rsidR="0098491D" w:rsidRPr="0098491D">
        <w:rPr>
          <w:rFonts w:cs="Arial"/>
          <w:bCs/>
        </w:rPr>
        <w:t>Institute of Chartered Accountants in England and Wales</w:t>
      </w:r>
      <w:r w:rsidR="0098491D">
        <w:rPr>
          <w:rFonts w:cs="Arial"/>
          <w:bCs/>
        </w:rPr>
        <w:t xml:space="preserve"> (ICAEW)? </w:t>
      </w:r>
      <w:sdt>
        <w:sdtPr>
          <w:rPr>
            <w:rFonts w:cs="Arial"/>
            <w:bCs/>
          </w:rPr>
          <w:id w:val="-307860584"/>
          <w:placeholder>
            <w:docPart w:val="975117F9051FAC47A85D9A5172D443F1"/>
          </w:placeholder>
          <w:showingPlcHdr/>
          <w:dropDownList>
            <w:listItem w:displayText="Yes" w:value="Yes"/>
            <w:listItem w:displayText="No" w:value="No"/>
          </w:dropDownList>
        </w:sdtPr>
        <w:sdtEndPr/>
        <w:sdtContent>
          <w:r w:rsidR="00D94C25" w:rsidRPr="00E812C8">
            <w:rPr>
              <w:rStyle w:val="PlaceholderText"/>
              <w:rFonts w:eastAsiaTheme="minorHAnsi"/>
            </w:rPr>
            <w:t>Choose an item.</w:t>
          </w:r>
        </w:sdtContent>
      </w:sdt>
    </w:p>
    <w:p w14:paraId="62E6784E" w14:textId="77777777" w:rsidR="00DF3FEB" w:rsidRDefault="00DF3FEB" w:rsidP="00F7168D">
      <w:pPr>
        <w:pStyle w:val="CommentText"/>
        <w:rPr>
          <w:rFonts w:cs="Arial"/>
          <w:i/>
          <w:u w:val="single"/>
        </w:rPr>
      </w:pPr>
    </w:p>
    <w:p w14:paraId="55BF64E2" w14:textId="3CD56DEA" w:rsidR="00C23617" w:rsidRDefault="00C23617" w:rsidP="00C23617">
      <w:pPr>
        <w:pStyle w:val="CommentText"/>
        <w:jc w:val="center"/>
        <w:rPr>
          <w:rFonts w:cs="Arial"/>
          <w:i/>
          <w:u w:val="single"/>
        </w:rPr>
      </w:pPr>
      <w:r w:rsidRPr="00A86777">
        <w:rPr>
          <w:rFonts w:cs="Arial"/>
          <w:i/>
          <w:u w:val="single"/>
        </w:rPr>
        <w:t>Warning: financial projections should not be relied upon as a guarantee of future performance.</w:t>
      </w:r>
    </w:p>
    <w:p w14:paraId="2A8E1888" w14:textId="77777777" w:rsidR="00C23617" w:rsidRPr="00A86777" w:rsidRDefault="00C23617" w:rsidP="00C23617">
      <w:pPr>
        <w:pStyle w:val="CommentText"/>
        <w:jc w:val="center"/>
        <w:rPr>
          <w:rFonts w:cs="Arial"/>
          <w:i/>
          <w:u w:val="single"/>
        </w:rPr>
      </w:pPr>
    </w:p>
    <w:p w14:paraId="284FD87F" w14:textId="77777777" w:rsidR="00C23617" w:rsidRPr="00A86777" w:rsidRDefault="00C23617" w:rsidP="00C23617">
      <w:pPr>
        <w:tabs>
          <w:tab w:val="left" w:pos="792"/>
        </w:tabs>
        <w:rPr>
          <w:rFonts w:cs="Arial"/>
        </w:rPr>
      </w:pPr>
    </w:p>
    <w:p w14:paraId="1A3157BB" w14:textId="6EF5DC51" w:rsidR="00C23617" w:rsidRDefault="00C23617" w:rsidP="00E537DA">
      <w:pPr>
        <w:pStyle w:val="Heading1"/>
      </w:pPr>
      <w:bookmarkStart w:id="30" w:name="_Toc45287966"/>
      <w:r w:rsidRPr="00A86777">
        <w:t>EXIT STRATEGY</w:t>
      </w:r>
      <w:bookmarkEnd w:id="30"/>
      <w:r w:rsidRPr="00A86777">
        <w:t xml:space="preserve">  </w:t>
      </w:r>
    </w:p>
    <w:p w14:paraId="3C63B7A3" w14:textId="77777777" w:rsidR="00F7168D" w:rsidRDefault="00F7168D" w:rsidP="00F7168D">
      <w:pPr>
        <w:pBdr>
          <w:top w:val="single" w:sz="4" w:space="1" w:color="auto"/>
          <w:left w:val="single" w:sz="4" w:space="4" w:color="auto"/>
          <w:bottom w:val="single" w:sz="4" w:space="1" w:color="auto"/>
          <w:right w:val="single" w:sz="4" w:space="4" w:color="auto"/>
        </w:pBdr>
        <w:tabs>
          <w:tab w:val="left" w:pos="810"/>
        </w:tabs>
        <w:ind w:right="-427"/>
        <w:jc w:val="center"/>
        <w:rPr>
          <w:rFonts w:cs="Arial"/>
          <w:b/>
          <w:bCs/>
          <w:i/>
          <w:iCs/>
        </w:rPr>
      </w:pPr>
      <w:r w:rsidRPr="00A637CD">
        <w:rPr>
          <w:rFonts w:cs="Arial"/>
          <w:b/>
          <w:bCs/>
          <w:i/>
          <w:iCs/>
        </w:rPr>
        <w:t>COMPANY-GENERATED INFORMATION</w:t>
      </w:r>
    </w:p>
    <w:p w14:paraId="5888B7CA" w14:textId="77777777" w:rsidR="00F7168D" w:rsidRDefault="00F7168D" w:rsidP="00F7168D">
      <w:pPr>
        <w:pBdr>
          <w:top w:val="single" w:sz="4" w:space="1" w:color="auto"/>
          <w:left w:val="single" w:sz="4" w:space="4" w:color="auto"/>
          <w:bottom w:val="single" w:sz="4" w:space="1" w:color="auto"/>
          <w:right w:val="single" w:sz="4" w:space="4" w:color="auto"/>
        </w:pBdr>
        <w:tabs>
          <w:tab w:val="left" w:pos="810"/>
        </w:tabs>
        <w:ind w:right="-427"/>
        <w:jc w:val="center"/>
        <w:rPr>
          <w:rFonts w:cs="Arial"/>
          <w:b/>
          <w:bCs/>
          <w:i/>
          <w:iCs/>
        </w:rPr>
      </w:pPr>
      <w:r>
        <w:rPr>
          <w:rFonts w:cs="Arial"/>
          <w:b/>
          <w:bCs/>
          <w:i/>
          <w:iCs/>
        </w:rPr>
        <w:t>The information below has NOT been reviewed nor approved.</w:t>
      </w:r>
    </w:p>
    <w:p w14:paraId="0FFF967B" w14:textId="77777777" w:rsidR="00F7168D" w:rsidRDefault="00F7168D" w:rsidP="00F7168D">
      <w:pPr>
        <w:pBdr>
          <w:top w:val="single" w:sz="4" w:space="1" w:color="auto"/>
          <w:left w:val="single" w:sz="4" w:space="4" w:color="auto"/>
          <w:bottom w:val="single" w:sz="4" w:space="1" w:color="auto"/>
          <w:right w:val="single" w:sz="4" w:space="4" w:color="auto"/>
        </w:pBdr>
        <w:tabs>
          <w:tab w:val="left" w:pos="810"/>
        </w:tabs>
        <w:ind w:right="-427"/>
        <w:jc w:val="center"/>
        <w:rPr>
          <w:rFonts w:cs="Arial"/>
          <w:b/>
          <w:bCs/>
          <w:i/>
          <w:iCs/>
        </w:rPr>
      </w:pPr>
      <w:r>
        <w:rPr>
          <w:rFonts w:cs="Arial"/>
          <w:b/>
          <w:bCs/>
          <w:i/>
          <w:iCs/>
        </w:rPr>
        <w:t>The information below has been produced by the Company and its Management Team</w:t>
      </w:r>
    </w:p>
    <w:p w14:paraId="728740E8" w14:textId="6C27AAAD" w:rsidR="00DF3FEB" w:rsidRPr="00F7168D" w:rsidRDefault="00F7168D" w:rsidP="00F7168D">
      <w:pPr>
        <w:pBdr>
          <w:top w:val="single" w:sz="4" w:space="1" w:color="auto"/>
          <w:left w:val="single" w:sz="4" w:space="4" w:color="auto"/>
          <w:bottom w:val="single" w:sz="4" w:space="1" w:color="auto"/>
          <w:right w:val="single" w:sz="4" w:space="4" w:color="auto"/>
        </w:pBdr>
        <w:tabs>
          <w:tab w:val="left" w:pos="810"/>
        </w:tabs>
        <w:ind w:right="-427"/>
        <w:jc w:val="center"/>
        <w:rPr>
          <w:rFonts w:cs="Arial"/>
          <w:i/>
          <w:iCs/>
        </w:rPr>
      </w:pPr>
      <w:r>
        <w:rPr>
          <w:rFonts w:cs="Arial"/>
          <w:b/>
          <w:bCs/>
          <w:i/>
          <w:iCs/>
        </w:rPr>
        <w:t xml:space="preserve">Please view full risk warning here </w:t>
      </w:r>
    </w:p>
    <w:p w14:paraId="5508102A" w14:textId="77777777" w:rsidR="00F7168D" w:rsidRDefault="00F7168D" w:rsidP="00DF3FEB"/>
    <w:p w14:paraId="1DF4B4C2" w14:textId="52DA2542" w:rsidR="00DF3FEB" w:rsidRDefault="00DF3FEB" w:rsidP="00DF3FEB">
      <w:pPr>
        <w:rPr>
          <w:rFonts w:cs="Arial"/>
        </w:rPr>
      </w:pPr>
    </w:p>
    <w:p w14:paraId="0817B979" w14:textId="77777777" w:rsidR="00755A8C" w:rsidRDefault="00755A8C" w:rsidP="00755A8C">
      <w:pPr>
        <w:spacing w:line="360" w:lineRule="auto"/>
        <w:rPr>
          <w:rFonts w:cs="Arial"/>
          <w:bCs/>
        </w:rPr>
      </w:pPr>
    </w:p>
    <w:tbl>
      <w:tblPr>
        <w:tblStyle w:val="TableGrid"/>
        <w:tblW w:w="10201" w:type="dxa"/>
        <w:tblLook w:val="04A0" w:firstRow="1" w:lastRow="0" w:firstColumn="1" w:lastColumn="0" w:noHBand="0" w:noVBand="1"/>
      </w:tblPr>
      <w:tblGrid>
        <w:gridCol w:w="10201"/>
      </w:tblGrid>
      <w:tr w:rsidR="00755A8C" w14:paraId="53E19BE0" w14:textId="77777777" w:rsidTr="00D14BB6">
        <w:tc>
          <w:tcPr>
            <w:tcW w:w="10201" w:type="dxa"/>
          </w:tcPr>
          <w:p w14:paraId="71429830" w14:textId="77777777" w:rsidR="00292867" w:rsidRDefault="00292867" w:rsidP="00292867">
            <w:pPr>
              <w:spacing w:before="60" w:line="360" w:lineRule="auto"/>
              <w:rPr>
                <w:rFonts w:cs="Arial"/>
                <w:bCs/>
              </w:rPr>
            </w:pPr>
          </w:p>
          <w:sdt>
            <w:sdtPr>
              <w:rPr>
                <w:rFonts w:cs="Arial"/>
                <w:bCs/>
              </w:rPr>
              <w:id w:val="-1017154690"/>
              <w:placeholder>
                <w:docPart w:val="96E42B1F05ECE443BF0B452394941F00"/>
              </w:placeholder>
              <w:showingPlcHdr/>
              <w:text w:multiLine="1"/>
            </w:sdtPr>
            <w:sdtEndPr/>
            <w:sdtContent>
              <w:p w14:paraId="7BD3FB88" w14:textId="2E1185B1" w:rsidR="00292867" w:rsidRDefault="00292867" w:rsidP="00292867">
                <w:pPr>
                  <w:spacing w:before="60" w:line="360" w:lineRule="auto"/>
                  <w:rPr>
                    <w:rFonts w:cs="Arial"/>
                    <w:bCs/>
                  </w:rPr>
                </w:pPr>
                <w:r w:rsidRPr="00E812C8">
                  <w:rPr>
                    <w:rStyle w:val="PlaceholderText"/>
                    <w:rFonts w:eastAsiaTheme="minorHAnsi"/>
                  </w:rPr>
                  <w:t>Click or tap here to enter text. [Max. 1000 Characters]</w:t>
                </w:r>
              </w:p>
            </w:sdtContent>
          </w:sdt>
          <w:p w14:paraId="6D74BDE2" w14:textId="38F31D19" w:rsidR="00755A8C" w:rsidRPr="00292867" w:rsidRDefault="00755A8C" w:rsidP="00373482">
            <w:pPr>
              <w:spacing w:line="360" w:lineRule="auto"/>
              <w:rPr>
                <w:rFonts w:cs="Arial"/>
                <w:bCs/>
              </w:rPr>
            </w:pPr>
          </w:p>
          <w:p w14:paraId="32A575B2" w14:textId="77777777" w:rsidR="00755A8C" w:rsidRDefault="00755A8C" w:rsidP="00373482">
            <w:pPr>
              <w:spacing w:line="360" w:lineRule="auto"/>
              <w:rPr>
                <w:rFonts w:cs="Arial"/>
                <w:bCs/>
              </w:rPr>
            </w:pPr>
          </w:p>
          <w:p w14:paraId="10A10B67" w14:textId="77777777" w:rsidR="00755A8C" w:rsidRDefault="00755A8C" w:rsidP="00373482">
            <w:pPr>
              <w:spacing w:line="360" w:lineRule="auto"/>
              <w:rPr>
                <w:rFonts w:cs="Arial"/>
                <w:bCs/>
              </w:rPr>
            </w:pPr>
          </w:p>
          <w:p w14:paraId="0D3F2AD0" w14:textId="77777777" w:rsidR="00755A8C" w:rsidRDefault="00755A8C" w:rsidP="00373482">
            <w:pPr>
              <w:spacing w:line="360" w:lineRule="auto"/>
              <w:rPr>
                <w:rFonts w:cs="Arial"/>
                <w:bCs/>
              </w:rPr>
            </w:pPr>
          </w:p>
          <w:p w14:paraId="4B5A3079" w14:textId="77777777" w:rsidR="00755A8C" w:rsidRDefault="00755A8C" w:rsidP="00373482">
            <w:pPr>
              <w:spacing w:line="360" w:lineRule="auto"/>
              <w:rPr>
                <w:rFonts w:cs="Arial"/>
                <w:bCs/>
              </w:rPr>
            </w:pPr>
          </w:p>
          <w:p w14:paraId="5E0273A9" w14:textId="77777777" w:rsidR="00755A8C" w:rsidRDefault="00755A8C" w:rsidP="00373482">
            <w:pPr>
              <w:spacing w:line="360" w:lineRule="auto"/>
              <w:rPr>
                <w:rFonts w:cs="Arial"/>
                <w:bCs/>
              </w:rPr>
            </w:pPr>
          </w:p>
          <w:p w14:paraId="1F1C1534" w14:textId="77777777" w:rsidR="00755A8C" w:rsidRDefault="00755A8C" w:rsidP="00373482">
            <w:pPr>
              <w:spacing w:line="360" w:lineRule="auto"/>
              <w:rPr>
                <w:rFonts w:cs="Arial"/>
                <w:bCs/>
              </w:rPr>
            </w:pPr>
          </w:p>
          <w:p w14:paraId="13663A92" w14:textId="77777777" w:rsidR="00755A8C" w:rsidRDefault="00755A8C" w:rsidP="00373482">
            <w:pPr>
              <w:spacing w:line="360" w:lineRule="auto"/>
              <w:rPr>
                <w:rFonts w:cs="Arial"/>
                <w:bCs/>
              </w:rPr>
            </w:pPr>
          </w:p>
        </w:tc>
      </w:tr>
    </w:tbl>
    <w:p w14:paraId="634E5E64" w14:textId="57852E72" w:rsidR="00DF3FEB" w:rsidRDefault="00DF3FEB" w:rsidP="00DF3FEB">
      <w:pPr>
        <w:rPr>
          <w:rFonts w:cs="Arial"/>
        </w:rPr>
      </w:pPr>
    </w:p>
    <w:p w14:paraId="2B53C16D" w14:textId="159A14D2" w:rsidR="00555A1E" w:rsidRDefault="00555A1E" w:rsidP="00DF3FEB">
      <w:pPr>
        <w:rPr>
          <w:rFonts w:cs="Arial"/>
        </w:rPr>
      </w:pPr>
    </w:p>
    <w:p w14:paraId="531D7828" w14:textId="2C977564" w:rsidR="00205958" w:rsidRDefault="00205958" w:rsidP="00DF3FEB">
      <w:pPr>
        <w:rPr>
          <w:rFonts w:cs="Arial"/>
        </w:rPr>
      </w:pPr>
    </w:p>
    <w:p w14:paraId="4EB2B7B3" w14:textId="77777777" w:rsidR="00444D50" w:rsidRDefault="00444D50" w:rsidP="00444D50">
      <w:pPr>
        <w:pStyle w:val="Heading1"/>
      </w:pPr>
      <w:r w:rsidRPr="00A86777">
        <w:t xml:space="preserve">ADVISORS </w:t>
      </w:r>
    </w:p>
    <w:p w14:paraId="393E2AB7" w14:textId="77777777" w:rsidR="00444D50" w:rsidRDefault="00444D50" w:rsidP="009043E6">
      <w:pPr>
        <w:pStyle w:val="Heading2"/>
      </w:pPr>
      <w:r>
        <w:t>Business advisors</w:t>
      </w:r>
    </w:p>
    <w:p w14:paraId="20F97C68" w14:textId="0DB16D9F" w:rsidR="00444D50" w:rsidRPr="00C0067A" w:rsidRDefault="00444D50" w:rsidP="00444D50">
      <w:pPr>
        <w:tabs>
          <w:tab w:val="left" w:pos="810"/>
        </w:tabs>
        <w:spacing w:after="240"/>
        <w:rPr>
          <w:rFonts w:cs="Arial"/>
          <w:szCs w:val="20"/>
        </w:rPr>
      </w:pPr>
      <w:r w:rsidRPr="00C0067A">
        <w:rPr>
          <w:rFonts w:cs="Arial"/>
          <w:szCs w:val="20"/>
        </w:rPr>
        <w:t xml:space="preserve">Do you have any </w:t>
      </w:r>
      <w:r w:rsidR="00B66859">
        <w:rPr>
          <w:rFonts w:cs="Arial"/>
          <w:szCs w:val="20"/>
        </w:rPr>
        <w:t>business</w:t>
      </w:r>
      <w:r w:rsidRPr="00C0067A">
        <w:rPr>
          <w:rFonts w:cs="Arial"/>
          <w:szCs w:val="20"/>
        </w:rPr>
        <w:t xml:space="preserve"> advisors (authorised and regulated by the Financial Conduct Authority (FCA) or similar international regulatory authority)?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14BD24F7" w14:textId="77777777" w:rsidTr="00FB48BA">
        <w:trPr>
          <w:trHeight w:val="261"/>
        </w:trPr>
        <w:tc>
          <w:tcPr>
            <w:tcW w:w="3539" w:type="dxa"/>
            <w:shd w:val="clear" w:color="auto" w:fill="6EB246"/>
          </w:tcPr>
          <w:p w14:paraId="1E267807" w14:textId="77777777" w:rsidR="00444D50" w:rsidRPr="00397CE0" w:rsidRDefault="00444D50" w:rsidP="009D39B0">
            <w:pPr>
              <w:spacing w:before="60" w:after="60"/>
              <w:rPr>
                <w:rFonts w:cs="Arial"/>
                <w:color w:val="FFFFFF"/>
                <w:szCs w:val="20"/>
              </w:rPr>
            </w:pPr>
            <w:r>
              <w:rPr>
                <w:rFonts w:cs="Arial"/>
                <w:color w:val="FFFFFF"/>
                <w:szCs w:val="20"/>
              </w:rPr>
              <w:t>Company name</w:t>
            </w:r>
          </w:p>
        </w:tc>
        <w:sdt>
          <w:sdtPr>
            <w:rPr>
              <w:rFonts w:cs="Arial"/>
              <w:b/>
              <w:bCs/>
              <w:szCs w:val="20"/>
            </w:rPr>
            <w:id w:val="1099294058"/>
            <w:placeholder>
              <w:docPart w:val="DefaultPlaceholder_-1854013440"/>
            </w:placeholder>
            <w:showingPlcHdr/>
            <w:text/>
          </w:sdtPr>
          <w:sdtEndPr/>
          <w:sdtContent>
            <w:tc>
              <w:tcPr>
                <w:tcW w:w="6521" w:type="dxa"/>
              </w:tcPr>
              <w:p w14:paraId="44D75AA4" w14:textId="47CF63BB" w:rsidR="00444D50" w:rsidRPr="00397CE0" w:rsidRDefault="009D39B0" w:rsidP="009D39B0">
                <w:pPr>
                  <w:tabs>
                    <w:tab w:val="left" w:pos="1935"/>
                  </w:tabs>
                  <w:spacing w:before="60" w:after="60"/>
                  <w:rPr>
                    <w:rFonts w:cs="Arial"/>
                    <w:b/>
                    <w:bCs/>
                    <w:szCs w:val="20"/>
                  </w:rPr>
                </w:pPr>
                <w:r w:rsidRPr="00E812C8">
                  <w:rPr>
                    <w:rStyle w:val="PlaceholderText"/>
                    <w:rFonts w:eastAsiaTheme="minorHAnsi"/>
                  </w:rPr>
                  <w:t>Click or tap here to enter text.</w:t>
                </w:r>
              </w:p>
            </w:tc>
          </w:sdtContent>
        </w:sdt>
      </w:tr>
      <w:tr w:rsidR="00444D50" w:rsidRPr="00397CE0" w14:paraId="5BAA9FB1" w14:textId="77777777" w:rsidTr="00FB48BA">
        <w:trPr>
          <w:trHeight w:val="261"/>
        </w:trPr>
        <w:tc>
          <w:tcPr>
            <w:tcW w:w="3539" w:type="dxa"/>
            <w:shd w:val="clear" w:color="auto" w:fill="6EB246"/>
          </w:tcPr>
          <w:p w14:paraId="373FD3F9" w14:textId="77777777" w:rsidR="00444D50" w:rsidRDefault="00444D50" w:rsidP="009D39B0">
            <w:pPr>
              <w:spacing w:before="60" w:after="60"/>
              <w:rPr>
                <w:rFonts w:cs="Arial"/>
                <w:color w:val="FFFFFF"/>
                <w:szCs w:val="20"/>
              </w:rPr>
            </w:pPr>
            <w:r>
              <w:rPr>
                <w:rFonts w:cs="Arial"/>
                <w:color w:val="FFFFFF"/>
                <w:szCs w:val="20"/>
              </w:rPr>
              <w:t>Location (City, Country)</w:t>
            </w:r>
          </w:p>
        </w:tc>
        <w:sdt>
          <w:sdtPr>
            <w:rPr>
              <w:rFonts w:cs="Arial"/>
              <w:szCs w:val="20"/>
            </w:rPr>
            <w:id w:val="1296643703"/>
            <w:placeholder>
              <w:docPart w:val="DefaultPlaceholder_-1854013440"/>
            </w:placeholder>
            <w:showingPlcHdr/>
            <w:text/>
          </w:sdtPr>
          <w:sdtEndPr/>
          <w:sdtContent>
            <w:tc>
              <w:tcPr>
                <w:tcW w:w="6521" w:type="dxa"/>
              </w:tcPr>
              <w:p w14:paraId="26B3D2CC" w14:textId="5E41FEFE" w:rsidR="00444D50" w:rsidRDefault="009D39B0" w:rsidP="009D39B0">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6689521"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BBD435C" w14:textId="77777777" w:rsidR="00444D50" w:rsidRPr="00397CE0" w:rsidRDefault="00444D50" w:rsidP="009D39B0">
            <w:pPr>
              <w:spacing w:before="60" w:after="60"/>
              <w:rPr>
                <w:rFonts w:cs="Arial"/>
                <w:color w:val="FFFFFF"/>
                <w:szCs w:val="20"/>
              </w:rPr>
            </w:pPr>
            <w:r>
              <w:rPr>
                <w:rFonts w:cs="Arial"/>
                <w:color w:val="FFFFFF"/>
                <w:szCs w:val="20"/>
              </w:rPr>
              <w:t>Website</w:t>
            </w:r>
          </w:p>
        </w:tc>
        <w:sdt>
          <w:sdtPr>
            <w:rPr>
              <w:rFonts w:cs="Arial"/>
              <w:szCs w:val="20"/>
            </w:rPr>
            <w:id w:val="13508224"/>
            <w:placeholder>
              <w:docPart w:val="7CB4E2D75EBDCE459EF5E629648D63C4"/>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6CDF623" w14:textId="2954703A" w:rsidR="00444D50" w:rsidRPr="00397CE0" w:rsidRDefault="00223CA1" w:rsidP="009D39B0">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33804F2E"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52DC27D" w14:textId="77777777" w:rsidR="00444D50" w:rsidRDefault="00444D50" w:rsidP="009D39B0">
            <w:pPr>
              <w:spacing w:before="60" w:after="60"/>
              <w:rPr>
                <w:rFonts w:cs="Arial"/>
                <w:color w:val="FFFFFF"/>
                <w:szCs w:val="20"/>
              </w:rPr>
            </w:pPr>
            <w:r>
              <w:rPr>
                <w:rFonts w:cs="Arial"/>
                <w:color w:val="FFFFFF"/>
                <w:szCs w:val="20"/>
              </w:rPr>
              <w:t>Contact name</w:t>
            </w:r>
          </w:p>
        </w:tc>
        <w:sdt>
          <w:sdtPr>
            <w:rPr>
              <w:rFonts w:cs="Arial"/>
              <w:szCs w:val="20"/>
            </w:rPr>
            <w:id w:val="-1704161745"/>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78B3BC1" w14:textId="066F2E12" w:rsidR="00444D50" w:rsidRDefault="009D39B0" w:rsidP="009D39B0">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6C4F53A"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C6A591F" w14:textId="77777777" w:rsidR="00444D50" w:rsidRDefault="00444D50" w:rsidP="009D39B0">
            <w:pPr>
              <w:spacing w:before="60" w:after="60"/>
              <w:rPr>
                <w:rFonts w:cs="Arial"/>
                <w:color w:val="FFFFFF"/>
                <w:szCs w:val="20"/>
              </w:rPr>
            </w:pPr>
            <w:r>
              <w:rPr>
                <w:rFonts w:cs="Arial"/>
                <w:color w:val="FFFFFF"/>
                <w:szCs w:val="20"/>
              </w:rPr>
              <w:t>Contact email</w:t>
            </w:r>
          </w:p>
        </w:tc>
        <w:sdt>
          <w:sdtPr>
            <w:rPr>
              <w:rFonts w:cs="Arial"/>
              <w:szCs w:val="20"/>
            </w:rPr>
            <w:id w:val="470177075"/>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6E9EA0D" w14:textId="65817568" w:rsidR="00444D50" w:rsidRDefault="009D39B0" w:rsidP="009D39B0">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4E2DD6EE"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D007954" w14:textId="77777777" w:rsidR="00444D50" w:rsidRDefault="00444D50" w:rsidP="009D39B0">
            <w:pPr>
              <w:spacing w:before="60" w:after="60"/>
              <w:rPr>
                <w:rFonts w:cs="Arial"/>
                <w:color w:val="FFFFFF"/>
                <w:szCs w:val="20"/>
              </w:rPr>
            </w:pPr>
            <w:r>
              <w:rPr>
                <w:rFonts w:cs="Arial"/>
                <w:color w:val="FFFFFF"/>
                <w:szCs w:val="20"/>
              </w:rPr>
              <w:t>Contact phone</w:t>
            </w:r>
          </w:p>
        </w:tc>
        <w:sdt>
          <w:sdtPr>
            <w:rPr>
              <w:rFonts w:cs="Arial"/>
              <w:szCs w:val="20"/>
            </w:rPr>
            <w:id w:val="-1972890324"/>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63B5B64" w14:textId="4A557CAF" w:rsidR="00444D50" w:rsidRDefault="009D39B0" w:rsidP="009D39B0">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4F9B4CDD" w14:textId="77777777" w:rsidR="00444D50" w:rsidRDefault="00444D50" w:rsidP="009043E6">
      <w:pPr>
        <w:pStyle w:val="Heading2"/>
        <w:numPr>
          <w:ilvl w:val="0"/>
          <w:numId w:val="0"/>
        </w:numPr>
        <w:ind w:left="576"/>
      </w:pPr>
    </w:p>
    <w:p w14:paraId="13E0A36A" w14:textId="05E7B606" w:rsidR="00444D50" w:rsidRDefault="00444D50" w:rsidP="009043E6">
      <w:pPr>
        <w:pStyle w:val="Heading2"/>
      </w:pPr>
      <w:r>
        <w:t xml:space="preserve">Corporate finance advisors or </w:t>
      </w:r>
      <w:r w:rsidR="00751B65">
        <w:t>Nominated Advisor (</w:t>
      </w:r>
      <w:r>
        <w:t>NOMAD</w:t>
      </w:r>
      <w:r w:rsidR="00751B65">
        <w:t>)</w:t>
      </w:r>
    </w:p>
    <w:p w14:paraId="2BE9C6EA" w14:textId="77777777" w:rsidR="00444D50" w:rsidRDefault="00444D50" w:rsidP="00444D50">
      <w:pPr>
        <w:tabs>
          <w:tab w:val="left" w:pos="810"/>
        </w:tabs>
        <w:spacing w:after="240"/>
        <w:rPr>
          <w:rFonts w:cs="Arial"/>
        </w:rPr>
      </w:pPr>
      <w:r w:rsidRPr="00C06948">
        <w:rPr>
          <w:rFonts w:cs="Arial"/>
        </w:rPr>
        <w:t>Do you have any corporate finance advisors (authorised and regulated by the Financial Conduct Authority (FCA) or similar international regulatory authority</w:t>
      </w:r>
      <w:r>
        <w:rPr>
          <w:rFonts w:cs="Arial"/>
        </w:rPr>
        <w:t>)?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1271BC1A" w14:textId="77777777" w:rsidTr="00FB48BA">
        <w:trPr>
          <w:trHeight w:val="261"/>
        </w:trPr>
        <w:tc>
          <w:tcPr>
            <w:tcW w:w="3539" w:type="dxa"/>
            <w:shd w:val="clear" w:color="auto" w:fill="6EB246"/>
          </w:tcPr>
          <w:p w14:paraId="4280DBB2" w14:textId="77777777" w:rsidR="00444D50" w:rsidRPr="00397CE0" w:rsidRDefault="00444D50" w:rsidP="00FB48BA">
            <w:pPr>
              <w:spacing w:before="60" w:after="60"/>
              <w:rPr>
                <w:rFonts w:cs="Arial"/>
                <w:color w:val="FFFFFF"/>
                <w:szCs w:val="20"/>
              </w:rPr>
            </w:pPr>
            <w:r>
              <w:rPr>
                <w:rFonts w:cs="Arial"/>
                <w:color w:val="FFFFFF"/>
                <w:szCs w:val="20"/>
              </w:rPr>
              <w:t>Company name</w:t>
            </w:r>
          </w:p>
        </w:tc>
        <w:tc>
          <w:tcPr>
            <w:tcW w:w="6521" w:type="dxa"/>
          </w:tcPr>
          <w:p w14:paraId="64790996" w14:textId="4A2A12E0" w:rsidR="00444D50" w:rsidRPr="00397CE0" w:rsidRDefault="005D2306" w:rsidP="00FB48BA">
            <w:pPr>
              <w:tabs>
                <w:tab w:val="left" w:pos="1935"/>
              </w:tabs>
              <w:spacing w:before="60" w:after="60"/>
              <w:rPr>
                <w:rFonts w:cs="Arial"/>
                <w:b/>
                <w:bCs/>
                <w:szCs w:val="20"/>
              </w:rPr>
            </w:pPr>
            <w:sdt>
              <w:sdtPr>
                <w:rPr>
                  <w:rFonts w:cs="Arial"/>
                  <w:szCs w:val="20"/>
                </w:rPr>
                <w:id w:val="-2082895120"/>
                <w:placeholder>
                  <w:docPart w:val="4D63778EF2A34CEEA9441BD78825ACE5"/>
                </w:placeholder>
                <w:showingPlcHdr/>
              </w:sdtPr>
              <w:sdtEndPr/>
              <w:sdtContent>
                <w:r w:rsidR="00444D50" w:rsidRPr="00397CE0">
                  <w:rPr>
                    <w:rStyle w:val="PlaceholderText"/>
                    <w:rFonts w:cs="Arial"/>
                    <w:szCs w:val="20"/>
                  </w:rPr>
                  <w:t>Click or tap here to enter text.</w:t>
                </w:r>
              </w:sdtContent>
            </w:sdt>
            <w:r w:rsidR="00444D50" w:rsidRPr="00397CE0">
              <w:rPr>
                <w:rFonts w:cs="Arial"/>
                <w:b/>
                <w:szCs w:val="20"/>
              </w:rPr>
              <w:t xml:space="preserve">  </w:t>
            </w:r>
            <w:r w:rsidR="00444D50" w:rsidRPr="00397CE0">
              <w:rPr>
                <w:rFonts w:cs="Arial"/>
                <w:bCs/>
                <w:szCs w:val="20"/>
              </w:rPr>
              <w:t xml:space="preserve">(the </w:t>
            </w:r>
            <w:r w:rsidR="00894EBA">
              <w:rPr>
                <w:rFonts w:cs="Arial"/>
                <w:bCs/>
                <w:szCs w:val="20"/>
              </w:rPr>
              <w:t>"</w:t>
            </w:r>
            <w:r w:rsidR="00444D50" w:rsidRPr="00417A88">
              <w:rPr>
                <w:rFonts w:cs="Arial"/>
                <w:b/>
                <w:szCs w:val="20"/>
              </w:rPr>
              <w:t>Associated</w:t>
            </w:r>
            <w:r w:rsidR="00444D50">
              <w:rPr>
                <w:rFonts w:cs="Arial"/>
                <w:bCs/>
                <w:szCs w:val="20"/>
              </w:rPr>
              <w:t xml:space="preserve"> </w:t>
            </w:r>
            <w:r w:rsidR="00444D50" w:rsidRPr="00397CE0">
              <w:rPr>
                <w:rFonts w:cs="Arial"/>
                <w:b/>
                <w:szCs w:val="20"/>
              </w:rPr>
              <w:t>Company</w:t>
            </w:r>
            <w:r w:rsidR="00894EBA">
              <w:rPr>
                <w:rFonts w:cs="Arial"/>
                <w:bCs/>
                <w:szCs w:val="20"/>
              </w:rPr>
              <w:t>"</w:t>
            </w:r>
            <w:r w:rsidR="00444D50" w:rsidRPr="00397CE0">
              <w:rPr>
                <w:rFonts w:cs="Arial"/>
                <w:bCs/>
                <w:szCs w:val="20"/>
              </w:rPr>
              <w:t>)</w:t>
            </w:r>
          </w:p>
        </w:tc>
      </w:tr>
      <w:tr w:rsidR="00444D50" w:rsidRPr="00397CE0" w14:paraId="49900058" w14:textId="77777777" w:rsidTr="00FB48BA">
        <w:trPr>
          <w:trHeight w:val="261"/>
        </w:trPr>
        <w:tc>
          <w:tcPr>
            <w:tcW w:w="3539" w:type="dxa"/>
            <w:shd w:val="clear" w:color="auto" w:fill="6EB246"/>
          </w:tcPr>
          <w:p w14:paraId="3049E78B"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1632469239"/>
            <w:placeholder>
              <w:docPart w:val="DefaultPlaceholder_-1854013440"/>
            </w:placeholder>
            <w:showingPlcHdr/>
            <w:text/>
          </w:sdtPr>
          <w:sdtEndPr/>
          <w:sdtContent>
            <w:tc>
              <w:tcPr>
                <w:tcW w:w="6521" w:type="dxa"/>
              </w:tcPr>
              <w:p w14:paraId="1E449EE2" w14:textId="69A0BF27"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40455937"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46A0B4F"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845083570"/>
            <w:placeholder>
              <w:docPart w:val="550C644E5237C044971262B461D039A2"/>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3409948" w14:textId="145C36D4" w:rsidR="00444D50" w:rsidRPr="00397CE0" w:rsidRDefault="00223CA1"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246A47C6"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F7C68B3"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1098627826"/>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2C96D13" w14:textId="47F0C24E"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3E3A8B91"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1C50308D" w14:textId="77777777" w:rsidR="00444D50" w:rsidRDefault="00444D50" w:rsidP="00FB48BA">
            <w:pPr>
              <w:spacing w:before="60" w:after="60"/>
              <w:rPr>
                <w:rFonts w:cs="Arial"/>
                <w:color w:val="FFFFFF"/>
                <w:szCs w:val="20"/>
              </w:rPr>
            </w:pPr>
            <w:r>
              <w:rPr>
                <w:rFonts w:cs="Arial"/>
                <w:color w:val="FFFFFF"/>
                <w:szCs w:val="20"/>
              </w:rPr>
              <w:t>Contact email</w:t>
            </w:r>
          </w:p>
        </w:tc>
        <w:sdt>
          <w:sdtPr>
            <w:rPr>
              <w:rFonts w:cs="Arial"/>
              <w:szCs w:val="20"/>
            </w:rPr>
            <w:id w:val="1610163876"/>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B635ED9" w14:textId="52796BFF"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5E29059D"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7090042"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1280333650"/>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5F5BC1DC" w14:textId="428CF702"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66C93911" w14:textId="77777777" w:rsidR="00444D50" w:rsidRDefault="00444D50" w:rsidP="009043E6">
      <w:pPr>
        <w:pStyle w:val="Heading2"/>
        <w:numPr>
          <w:ilvl w:val="0"/>
          <w:numId w:val="0"/>
        </w:numPr>
        <w:ind w:left="576"/>
      </w:pPr>
    </w:p>
    <w:p w14:paraId="509F23A2" w14:textId="77777777" w:rsidR="00444D50" w:rsidRDefault="00444D50" w:rsidP="009043E6">
      <w:pPr>
        <w:pStyle w:val="Heading2"/>
      </w:pPr>
      <w:r>
        <w:t>Accountants</w:t>
      </w:r>
    </w:p>
    <w:p w14:paraId="0426CB42" w14:textId="77777777" w:rsidR="00444D50" w:rsidRDefault="00444D50" w:rsidP="00444D50">
      <w:pPr>
        <w:tabs>
          <w:tab w:val="left" w:pos="810"/>
        </w:tabs>
        <w:spacing w:after="240"/>
        <w:rPr>
          <w:rFonts w:cs="Arial"/>
        </w:rPr>
      </w:pPr>
      <w:r w:rsidRPr="00C06948">
        <w:rPr>
          <w:rFonts w:cs="Arial"/>
        </w:rPr>
        <w:t xml:space="preserve">Do you have </w:t>
      </w:r>
      <w:r>
        <w:rPr>
          <w:rFonts w:cs="Arial"/>
        </w:rPr>
        <w:t>an accountant?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32D8B866" w14:textId="77777777" w:rsidTr="00FB48BA">
        <w:trPr>
          <w:trHeight w:val="261"/>
        </w:trPr>
        <w:tc>
          <w:tcPr>
            <w:tcW w:w="3539" w:type="dxa"/>
            <w:shd w:val="clear" w:color="auto" w:fill="6EB246"/>
          </w:tcPr>
          <w:p w14:paraId="5F504870" w14:textId="77777777" w:rsidR="00444D50" w:rsidRPr="00397CE0" w:rsidRDefault="00444D50" w:rsidP="00FB48BA">
            <w:pPr>
              <w:spacing w:before="60" w:after="60"/>
              <w:rPr>
                <w:rFonts w:cs="Arial"/>
                <w:color w:val="FFFFFF"/>
                <w:szCs w:val="20"/>
              </w:rPr>
            </w:pPr>
            <w:r>
              <w:rPr>
                <w:rFonts w:cs="Arial"/>
                <w:color w:val="FFFFFF"/>
                <w:szCs w:val="20"/>
              </w:rPr>
              <w:t>Company name</w:t>
            </w:r>
          </w:p>
        </w:tc>
        <w:sdt>
          <w:sdtPr>
            <w:rPr>
              <w:rFonts w:cs="Arial"/>
              <w:b/>
              <w:bCs/>
              <w:szCs w:val="20"/>
            </w:rPr>
            <w:id w:val="-1062324814"/>
            <w:placeholder>
              <w:docPart w:val="DefaultPlaceholder_-1854013440"/>
            </w:placeholder>
            <w:showingPlcHdr/>
            <w:text/>
          </w:sdtPr>
          <w:sdtEndPr/>
          <w:sdtContent>
            <w:tc>
              <w:tcPr>
                <w:tcW w:w="6521" w:type="dxa"/>
              </w:tcPr>
              <w:p w14:paraId="25F7EA00" w14:textId="2699BB8D" w:rsidR="00444D50" w:rsidRPr="00397CE0" w:rsidRDefault="00223CA1" w:rsidP="00FB48BA">
                <w:pPr>
                  <w:tabs>
                    <w:tab w:val="left" w:pos="1935"/>
                  </w:tabs>
                  <w:spacing w:before="60" w:after="60"/>
                  <w:rPr>
                    <w:rFonts w:cs="Arial"/>
                    <w:b/>
                    <w:bCs/>
                    <w:szCs w:val="20"/>
                  </w:rPr>
                </w:pPr>
                <w:r w:rsidRPr="00E812C8">
                  <w:rPr>
                    <w:rStyle w:val="PlaceholderText"/>
                    <w:rFonts w:eastAsiaTheme="minorHAnsi"/>
                  </w:rPr>
                  <w:t>Click or tap here to enter text.</w:t>
                </w:r>
              </w:p>
            </w:tc>
          </w:sdtContent>
        </w:sdt>
      </w:tr>
      <w:tr w:rsidR="00444D50" w:rsidRPr="00397CE0" w14:paraId="6E5E4EE3" w14:textId="77777777" w:rsidTr="00FB48BA">
        <w:trPr>
          <w:trHeight w:val="261"/>
        </w:trPr>
        <w:tc>
          <w:tcPr>
            <w:tcW w:w="3539" w:type="dxa"/>
            <w:shd w:val="clear" w:color="auto" w:fill="6EB246"/>
          </w:tcPr>
          <w:p w14:paraId="3F26F5F3"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1375076584"/>
            <w:placeholder>
              <w:docPart w:val="DefaultPlaceholder_-1854013440"/>
            </w:placeholder>
            <w:showingPlcHdr/>
            <w:text/>
          </w:sdtPr>
          <w:sdtEndPr/>
          <w:sdtContent>
            <w:tc>
              <w:tcPr>
                <w:tcW w:w="6521" w:type="dxa"/>
              </w:tcPr>
              <w:p w14:paraId="54B63D66" w14:textId="582B90AA"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7700E6EC"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33055CB1"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907603119"/>
            <w:placeholder>
              <w:docPart w:val="4AA29988276BC846BED2468448CAE5E6"/>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FC1C073" w14:textId="345F54C7" w:rsidR="00444D50" w:rsidRPr="00397CE0" w:rsidRDefault="00223CA1"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1FBAEA41"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8A7E258"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561408968"/>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5BA3387D" w14:textId="44D4B198"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60155BE"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0B98718" w14:textId="77777777" w:rsidR="00444D50" w:rsidRDefault="00444D50" w:rsidP="00FB48BA">
            <w:pPr>
              <w:spacing w:before="60" w:after="60"/>
              <w:rPr>
                <w:rFonts w:cs="Arial"/>
                <w:color w:val="FFFFFF"/>
                <w:szCs w:val="20"/>
              </w:rPr>
            </w:pPr>
            <w:r>
              <w:rPr>
                <w:rFonts w:cs="Arial"/>
                <w:color w:val="FFFFFF"/>
                <w:szCs w:val="20"/>
              </w:rPr>
              <w:lastRenderedPageBreak/>
              <w:t>Contact email</w:t>
            </w:r>
          </w:p>
        </w:tc>
        <w:sdt>
          <w:sdtPr>
            <w:rPr>
              <w:rFonts w:cs="Arial"/>
              <w:szCs w:val="20"/>
            </w:rPr>
            <w:id w:val="-115370710"/>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880887F" w14:textId="666BAE07"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2CDA2D78"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C43192F"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1119688691"/>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352A24FF" w14:textId="4CFFE9F0"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490F1E79" w14:textId="77777777" w:rsidR="00444D50" w:rsidRDefault="00444D50" w:rsidP="009043E6">
      <w:pPr>
        <w:pStyle w:val="Heading2"/>
        <w:numPr>
          <w:ilvl w:val="0"/>
          <w:numId w:val="0"/>
        </w:numPr>
        <w:ind w:left="576"/>
      </w:pPr>
    </w:p>
    <w:p w14:paraId="6410E58A" w14:textId="77777777" w:rsidR="00444D50" w:rsidRDefault="00444D50" w:rsidP="009043E6">
      <w:pPr>
        <w:pStyle w:val="Heading2"/>
      </w:pPr>
      <w:r>
        <w:t xml:space="preserve">Tax Advisors </w:t>
      </w:r>
    </w:p>
    <w:p w14:paraId="7742DA50" w14:textId="77777777" w:rsidR="00444D50" w:rsidRDefault="00444D50" w:rsidP="00444D50">
      <w:pPr>
        <w:tabs>
          <w:tab w:val="left" w:pos="810"/>
        </w:tabs>
        <w:spacing w:after="240"/>
        <w:rPr>
          <w:rFonts w:cs="Arial"/>
        </w:rPr>
      </w:pPr>
      <w:r w:rsidRPr="00C06948">
        <w:rPr>
          <w:rFonts w:cs="Arial"/>
        </w:rPr>
        <w:t xml:space="preserve">Do you have </w:t>
      </w:r>
      <w:r>
        <w:rPr>
          <w:rFonts w:cs="Arial"/>
        </w:rPr>
        <w:t>a separate tax advisor?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27E2AA91" w14:textId="77777777" w:rsidTr="00FB48BA">
        <w:trPr>
          <w:trHeight w:val="261"/>
        </w:trPr>
        <w:tc>
          <w:tcPr>
            <w:tcW w:w="3539" w:type="dxa"/>
            <w:shd w:val="clear" w:color="auto" w:fill="6EB246"/>
          </w:tcPr>
          <w:p w14:paraId="5ABE2094" w14:textId="77777777" w:rsidR="00444D50" w:rsidRPr="00397CE0" w:rsidRDefault="00444D50" w:rsidP="00FB48BA">
            <w:pPr>
              <w:spacing w:before="60" w:after="60"/>
              <w:rPr>
                <w:rFonts w:cs="Arial"/>
                <w:color w:val="FFFFFF"/>
                <w:szCs w:val="20"/>
              </w:rPr>
            </w:pPr>
            <w:r>
              <w:rPr>
                <w:rFonts w:cs="Arial"/>
                <w:color w:val="FFFFFF"/>
                <w:szCs w:val="20"/>
              </w:rPr>
              <w:t>Company name</w:t>
            </w:r>
          </w:p>
        </w:tc>
        <w:sdt>
          <w:sdtPr>
            <w:rPr>
              <w:rFonts w:cs="Arial"/>
              <w:szCs w:val="20"/>
            </w:rPr>
            <w:id w:val="1964383761"/>
            <w:placeholder>
              <w:docPart w:val="DefaultPlaceholder_-1854013440"/>
            </w:placeholder>
            <w:showingPlcHdr/>
            <w:text/>
          </w:sdtPr>
          <w:sdtEndPr/>
          <w:sdtContent>
            <w:tc>
              <w:tcPr>
                <w:tcW w:w="6521" w:type="dxa"/>
              </w:tcPr>
              <w:p w14:paraId="4AF4AECC" w14:textId="5B7588E4"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6B144AB" w14:textId="77777777" w:rsidTr="00FB48BA">
        <w:trPr>
          <w:trHeight w:val="261"/>
        </w:trPr>
        <w:tc>
          <w:tcPr>
            <w:tcW w:w="3539" w:type="dxa"/>
            <w:shd w:val="clear" w:color="auto" w:fill="6EB246"/>
          </w:tcPr>
          <w:p w14:paraId="3DB64A14"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1587728092"/>
            <w:placeholder>
              <w:docPart w:val="DefaultPlaceholder_-1854013440"/>
            </w:placeholder>
            <w:showingPlcHdr/>
            <w:text/>
          </w:sdtPr>
          <w:sdtEndPr/>
          <w:sdtContent>
            <w:tc>
              <w:tcPr>
                <w:tcW w:w="6521" w:type="dxa"/>
              </w:tcPr>
              <w:p w14:paraId="1544AD19" w14:textId="1205438D"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461B9ABD"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9A40A85"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570883657"/>
            <w:placeholder>
              <w:docPart w:val="EB9FA5315EE77C41966E73929A7BCE18"/>
            </w:placeholder>
            <w:showingPlcHdr/>
          </w:sdtPr>
          <w:sdtEndPr/>
          <w:sdtContent>
            <w:tc>
              <w:tcPr>
                <w:tcW w:w="6521" w:type="dxa"/>
                <w:tcBorders>
                  <w:top w:val="single" w:sz="4" w:space="0" w:color="auto"/>
                  <w:left w:val="single" w:sz="4" w:space="0" w:color="auto"/>
                  <w:bottom w:val="single" w:sz="4" w:space="0" w:color="auto"/>
                  <w:right w:val="single" w:sz="4" w:space="0" w:color="auto"/>
                </w:tcBorders>
              </w:tcPr>
              <w:p w14:paraId="05346537" w14:textId="017805C3"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5A5D8B00"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2C0C217F"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76957533"/>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tcPr>
              <w:p w14:paraId="686DE0FF" w14:textId="07EFBFAD"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15F4A5C4"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1AA5C36" w14:textId="77777777" w:rsidR="00444D50" w:rsidRDefault="00444D50" w:rsidP="00FB48BA">
            <w:pPr>
              <w:spacing w:before="60" w:after="60"/>
              <w:rPr>
                <w:rFonts w:cs="Arial"/>
                <w:color w:val="FFFFFF"/>
                <w:szCs w:val="20"/>
              </w:rPr>
            </w:pPr>
            <w:r>
              <w:rPr>
                <w:rFonts w:cs="Arial"/>
                <w:color w:val="FFFFFF"/>
                <w:szCs w:val="20"/>
              </w:rPr>
              <w:t>Contact email</w:t>
            </w:r>
          </w:p>
        </w:tc>
        <w:sdt>
          <w:sdtPr>
            <w:rPr>
              <w:rFonts w:cs="Arial"/>
              <w:szCs w:val="20"/>
            </w:rPr>
            <w:id w:val="123898168"/>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tcPr>
              <w:p w14:paraId="0FA05BF6" w14:textId="494F49D6"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4469DAD6"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58808EC"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1843115831"/>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tcPr>
              <w:p w14:paraId="2ECB32D5" w14:textId="0FF7D0C2"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2BFD2C32" w14:textId="77777777" w:rsidR="00444D50" w:rsidRDefault="00444D50" w:rsidP="00444D50">
      <w:pPr>
        <w:tabs>
          <w:tab w:val="left" w:pos="810"/>
        </w:tabs>
        <w:spacing w:after="240"/>
        <w:rPr>
          <w:rFonts w:cs="Arial"/>
        </w:rPr>
      </w:pPr>
    </w:p>
    <w:p w14:paraId="2A953595" w14:textId="77777777" w:rsidR="00444D50" w:rsidRDefault="00444D50" w:rsidP="009043E6">
      <w:pPr>
        <w:pStyle w:val="Heading2"/>
      </w:pPr>
      <w:r>
        <w:t>Lawyer (investment)</w:t>
      </w:r>
    </w:p>
    <w:p w14:paraId="3935708B" w14:textId="77777777" w:rsidR="00444D50" w:rsidRDefault="00444D50" w:rsidP="00444D50">
      <w:pPr>
        <w:tabs>
          <w:tab w:val="left" w:pos="810"/>
        </w:tabs>
        <w:spacing w:after="240"/>
        <w:rPr>
          <w:rFonts w:cs="Arial"/>
        </w:rPr>
      </w:pPr>
      <w:r w:rsidRPr="00C06948">
        <w:rPr>
          <w:rFonts w:cs="Arial"/>
        </w:rPr>
        <w:t xml:space="preserve">Do you have </w:t>
      </w:r>
      <w:r>
        <w:rPr>
          <w:rFonts w:cs="Arial"/>
        </w:rPr>
        <w:t xml:space="preserve">a lawyer assisting with the investment </w:t>
      </w:r>
      <w:proofErr w:type="spellStart"/>
      <w:r>
        <w:rPr>
          <w:rFonts w:cs="Arial"/>
        </w:rPr>
        <w:t>legals</w:t>
      </w:r>
      <w:proofErr w:type="spellEnd"/>
      <w:r>
        <w:rPr>
          <w:rFonts w:cs="Arial"/>
        </w:rPr>
        <w:t>?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0E94BAB5" w14:textId="77777777" w:rsidTr="00FB48BA">
        <w:trPr>
          <w:trHeight w:val="261"/>
        </w:trPr>
        <w:tc>
          <w:tcPr>
            <w:tcW w:w="3539" w:type="dxa"/>
            <w:shd w:val="clear" w:color="auto" w:fill="6EB246"/>
          </w:tcPr>
          <w:p w14:paraId="522B4F0D" w14:textId="77777777" w:rsidR="00444D50" w:rsidRPr="00397CE0" w:rsidRDefault="00444D50" w:rsidP="00FB48BA">
            <w:pPr>
              <w:spacing w:before="60" w:after="60"/>
              <w:rPr>
                <w:rFonts w:cs="Arial"/>
                <w:color w:val="FFFFFF"/>
                <w:szCs w:val="20"/>
              </w:rPr>
            </w:pPr>
            <w:r>
              <w:rPr>
                <w:rFonts w:cs="Arial"/>
                <w:color w:val="FFFFFF"/>
                <w:szCs w:val="20"/>
              </w:rPr>
              <w:t>Company name</w:t>
            </w:r>
          </w:p>
        </w:tc>
        <w:sdt>
          <w:sdtPr>
            <w:rPr>
              <w:rFonts w:cs="Arial"/>
              <w:b/>
              <w:bCs/>
              <w:szCs w:val="20"/>
            </w:rPr>
            <w:id w:val="55448075"/>
            <w:placeholder>
              <w:docPart w:val="DefaultPlaceholder_-1854013440"/>
            </w:placeholder>
            <w:showingPlcHdr/>
            <w:text/>
          </w:sdtPr>
          <w:sdtEndPr/>
          <w:sdtContent>
            <w:tc>
              <w:tcPr>
                <w:tcW w:w="6521" w:type="dxa"/>
              </w:tcPr>
              <w:p w14:paraId="6284754B" w14:textId="39C9DF3E" w:rsidR="00444D50" w:rsidRPr="00397CE0" w:rsidRDefault="00223CA1" w:rsidP="00FB48BA">
                <w:pPr>
                  <w:tabs>
                    <w:tab w:val="left" w:pos="1935"/>
                  </w:tabs>
                  <w:spacing w:before="60" w:after="60"/>
                  <w:rPr>
                    <w:rFonts w:cs="Arial"/>
                    <w:b/>
                    <w:bCs/>
                    <w:szCs w:val="20"/>
                  </w:rPr>
                </w:pPr>
                <w:r w:rsidRPr="00E812C8">
                  <w:rPr>
                    <w:rStyle w:val="PlaceholderText"/>
                    <w:rFonts w:eastAsiaTheme="minorHAnsi"/>
                  </w:rPr>
                  <w:t>Click or tap here to enter text.</w:t>
                </w:r>
              </w:p>
            </w:tc>
          </w:sdtContent>
        </w:sdt>
      </w:tr>
      <w:tr w:rsidR="00444D50" w:rsidRPr="00397CE0" w14:paraId="0BC021C9" w14:textId="77777777" w:rsidTr="00FB48BA">
        <w:trPr>
          <w:trHeight w:val="261"/>
        </w:trPr>
        <w:tc>
          <w:tcPr>
            <w:tcW w:w="3539" w:type="dxa"/>
            <w:shd w:val="clear" w:color="auto" w:fill="6EB246"/>
          </w:tcPr>
          <w:p w14:paraId="7ACB59EA"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383999991"/>
            <w:placeholder>
              <w:docPart w:val="DefaultPlaceholder_-1854013440"/>
            </w:placeholder>
            <w:showingPlcHdr/>
            <w:text/>
          </w:sdtPr>
          <w:sdtEndPr/>
          <w:sdtContent>
            <w:tc>
              <w:tcPr>
                <w:tcW w:w="6521" w:type="dxa"/>
              </w:tcPr>
              <w:p w14:paraId="66454DA2" w14:textId="6E34554C"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214D9F6"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4DCDF01"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781105625"/>
            <w:placeholder>
              <w:docPart w:val="2C05132091171849A50382174C203385"/>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864120B" w14:textId="46BE8031" w:rsidR="00444D50" w:rsidRPr="00397CE0" w:rsidRDefault="00223CA1"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382B824A"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4FA5B0D"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38558784"/>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383F3C4" w14:textId="33DE2E7E"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5B11B9F9"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83233C9" w14:textId="77777777" w:rsidR="00444D50" w:rsidRDefault="00444D50" w:rsidP="00FB48BA">
            <w:pPr>
              <w:spacing w:before="60" w:after="60"/>
              <w:rPr>
                <w:rFonts w:cs="Arial"/>
                <w:color w:val="FFFFFF"/>
                <w:szCs w:val="20"/>
              </w:rPr>
            </w:pPr>
            <w:r>
              <w:rPr>
                <w:rFonts w:cs="Arial"/>
                <w:color w:val="FFFFFF"/>
                <w:szCs w:val="20"/>
              </w:rPr>
              <w:t>Contact email</w:t>
            </w:r>
          </w:p>
        </w:tc>
        <w:sdt>
          <w:sdtPr>
            <w:rPr>
              <w:rFonts w:cs="Arial"/>
              <w:szCs w:val="20"/>
            </w:rPr>
            <w:id w:val="1078488103"/>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38F99D3B" w14:textId="375AA9DD"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398D4E28"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5218619E"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1204712604"/>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0C65D447" w14:textId="6D42FFFD"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7CFC2E5E" w14:textId="77777777" w:rsidR="00444D50" w:rsidRDefault="00444D50" w:rsidP="00444D50">
      <w:pPr>
        <w:tabs>
          <w:tab w:val="left" w:pos="810"/>
        </w:tabs>
        <w:spacing w:after="240"/>
        <w:rPr>
          <w:rFonts w:cs="Arial"/>
        </w:rPr>
      </w:pPr>
    </w:p>
    <w:p w14:paraId="718BC42E" w14:textId="77777777" w:rsidR="00444D50" w:rsidRDefault="00444D50" w:rsidP="009043E6">
      <w:pPr>
        <w:pStyle w:val="Heading2"/>
      </w:pPr>
      <w:r>
        <w:t>Lawyer (Corporate)</w:t>
      </w:r>
    </w:p>
    <w:p w14:paraId="19F2189E" w14:textId="77777777" w:rsidR="00444D50" w:rsidRDefault="00444D50" w:rsidP="00444D50">
      <w:pPr>
        <w:tabs>
          <w:tab w:val="left" w:pos="810"/>
        </w:tabs>
        <w:spacing w:after="240"/>
        <w:rPr>
          <w:rFonts w:cs="Arial"/>
        </w:rPr>
      </w:pPr>
      <w:r w:rsidRPr="00C06948">
        <w:rPr>
          <w:rFonts w:cs="Arial"/>
        </w:rPr>
        <w:t xml:space="preserve">Do you have </w:t>
      </w:r>
      <w:r>
        <w:rPr>
          <w:rFonts w:cs="Arial"/>
        </w:rPr>
        <w:t>a separate corporate lawyer?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5D51B166" w14:textId="77777777" w:rsidTr="00FB48BA">
        <w:trPr>
          <w:trHeight w:val="261"/>
        </w:trPr>
        <w:tc>
          <w:tcPr>
            <w:tcW w:w="3539" w:type="dxa"/>
            <w:shd w:val="clear" w:color="auto" w:fill="6EB246"/>
          </w:tcPr>
          <w:p w14:paraId="77A71B45" w14:textId="77777777" w:rsidR="00444D50" w:rsidRPr="00397CE0" w:rsidRDefault="00444D50" w:rsidP="00FB48BA">
            <w:pPr>
              <w:spacing w:before="60" w:after="60"/>
              <w:rPr>
                <w:rFonts w:cs="Arial"/>
                <w:color w:val="FFFFFF"/>
                <w:szCs w:val="20"/>
              </w:rPr>
            </w:pPr>
            <w:r>
              <w:rPr>
                <w:rFonts w:cs="Arial"/>
                <w:color w:val="FFFFFF"/>
                <w:szCs w:val="20"/>
              </w:rPr>
              <w:t>Company name</w:t>
            </w:r>
          </w:p>
        </w:tc>
        <w:sdt>
          <w:sdtPr>
            <w:rPr>
              <w:rFonts w:cs="Arial"/>
              <w:b/>
              <w:bCs/>
              <w:szCs w:val="20"/>
            </w:rPr>
            <w:id w:val="1381209117"/>
            <w:placeholder>
              <w:docPart w:val="DefaultPlaceholder_-1854013440"/>
            </w:placeholder>
            <w:showingPlcHdr/>
            <w:text/>
          </w:sdtPr>
          <w:sdtEndPr/>
          <w:sdtContent>
            <w:tc>
              <w:tcPr>
                <w:tcW w:w="6521" w:type="dxa"/>
              </w:tcPr>
              <w:p w14:paraId="60CE16E8" w14:textId="3E81D753" w:rsidR="00444D50" w:rsidRPr="00397CE0" w:rsidRDefault="00223CA1" w:rsidP="00FB48BA">
                <w:pPr>
                  <w:tabs>
                    <w:tab w:val="left" w:pos="1935"/>
                  </w:tabs>
                  <w:spacing w:before="60" w:after="60"/>
                  <w:rPr>
                    <w:rFonts w:cs="Arial"/>
                    <w:b/>
                    <w:bCs/>
                    <w:szCs w:val="20"/>
                  </w:rPr>
                </w:pPr>
                <w:r w:rsidRPr="00E812C8">
                  <w:rPr>
                    <w:rStyle w:val="PlaceholderText"/>
                    <w:rFonts w:eastAsiaTheme="minorHAnsi"/>
                  </w:rPr>
                  <w:t>Click or tap here to enter text.</w:t>
                </w:r>
              </w:p>
            </w:tc>
          </w:sdtContent>
        </w:sdt>
      </w:tr>
      <w:tr w:rsidR="00444D50" w:rsidRPr="00397CE0" w14:paraId="34F379CB" w14:textId="77777777" w:rsidTr="00FB48BA">
        <w:trPr>
          <w:trHeight w:val="261"/>
        </w:trPr>
        <w:tc>
          <w:tcPr>
            <w:tcW w:w="3539" w:type="dxa"/>
            <w:shd w:val="clear" w:color="auto" w:fill="6EB246"/>
          </w:tcPr>
          <w:p w14:paraId="220F7E35"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1713534268"/>
            <w:placeholder>
              <w:docPart w:val="DefaultPlaceholder_-1854013440"/>
            </w:placeholder>
            <w:showingPlcHdr/>
            <w:text/>
          </w:sdtPr>
          <w:sdtEndPr/>
          <w:sdtContent>
            <w:tc>
              <w:tcPr>
                <w:tcW w:w="6521" w:type="dxa"/>
              </w:tcPr>
              <w:p w14:paraId="47697D29" w14:textId="7358C2B6"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72C4A349"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B9429CC"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1583715436"/>
            <w:placeholder>
              <w:docPart w:val="04ECAF6676524F41B9A32FC63C5476E3"/>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E147B21" w14:textId="2EB985C7" w:rsidR="00444D50" w:rsidRPr="00397CE0" w:rsidRDefault="00223CA1"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23F7B913"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CB922EC"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1887253525"/>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57DBE3B" w14:textId="3089B2C5"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370C04E9"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7183C6FF" w14:textId="77777777" w:rsidR="00444D50" w:rsidRDefault="00444D50" w:rsidP="00FB48BA">
            <w:pPr>
              <w:spacing w:before="60" w:after="60"/>
              <w:rPr>
                <w:rFonts w:cs="Arial"/>
                <w:color w:val="FFFFFF"/>
                <w:szCs w:val="20"/>
              </w:rPr>
            </w:pPr>
            <w:r>
              <w:rPr>
                <w:rFonts w:cs="Arial"/>
                <w:color w:val="FFFFFF"/>
                <w:szCs w:val="20"/>
              </w:rPr>
              <w:t>Contact email</w:t>
            </w:r>
          </w:p>
        </w:tc>
        <w:sdt>
          <w:sdtPr>
            <w:rPr>
              <w:rFonts w:cs="Arial"/>
              <w:szCs w:val="20"/>
            </w:rPr>
            <w:id w:val="415365326"/>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67760E35" w14:textId="37CE5A77"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08921FF"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63252992"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495263851"/>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3B8B875" w14:textId="58EC0FAC" w:rsidR="00444D50" w:rsidRDefault="00223CA1"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27E9DDAC" w14:textId="77777777" w:rsidR="00444D50" w:rsidRDefault="00444D50" w:rsidP="00444D50">
      <w:pPr>
        <w:tabs>
          <w:tab w:val="left" w:pos="810"/>
        </w:tabs>
        <w:spacing w:after="240"/>
        <w:rPr>
          <w:rFonts w:cs="Arial"/>
        </w:rPr>
      </w:pPr>
    </w:p>
    <w:p w14:paraId="51E9E581" w14:textId="77777777" w:rsidR="00444D50" w:rsidRDefault="00444D50" w:rsidP="009043E6">
      <w:pPr>
        <w:pStyle w:val="Heading2"/>
      </w:pPr>
      <w:r>
        <w:t>Lawyer (Intellectual Property)</w:t>
      </w:r>
    </w:p>
    <w:p w14:paraId="151658ED" w14:textId="77777777" w:rsidR="00444D50" w:rsidRDefault="00444D50" w:rsidP="00444D50">
      <w:pPr>
        <w:tabs>
          <w:tab w:val="left" w:pos="810"/>
        </w:tabs>
        <w:spacing w:after="240"/>
        <w:rPr>
          <w:rFonts w:cs="Arial"/>
        </w:rPr>
      </w:pPr>
      <w:r w:rsidRPr="00C06948">
        <w:rPr>
          <w:rFonts w:cs="Arial"/>
        </w:rPr>
        <w:t xml:space="preserve">Do you have </w:t>
      </w:r>
      <w:r>
        <w:rPr>
          <w:rFonts w:cs="Arial"/>
        </w:rPr>
        <w:t>an IP lawyer? If so, please provide details:</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6521"/>
      </w:tblGrid>
      <w:tr w:rsidR="00444D50" w:rsidRPr="00397CE0" w14:paraId="586694B6" w14:textId="77777777" w:rsidTr="00FB48BA">
        <w:trPr>
          <w:trHeight w:val="261"/>
        </w:trPr>
        <w:tc>
          <w:tcPr>
            <w:tcW w:w="3539" w:type="dxa"/>
            <w:shd w:val="clear" w:color="auto" w:fill="6EB246"/>
          </w:tcPr>
          <w:p w14:paraId="155E29CF" w14:textId="77777777" w:rsidR="00444D50" w:rsidRPr="00397CE0" w:rsidRDefault="00444D50" w:rsidP="00FB48BA">
            <w:pPr>
              <w:spacing w:before="60" w:after="60"/>
              <w:rPr>
                <w:rFonts w:cs="Arial"/>
                <w:color w:val="FFFFFF"/>
                <w:szCs w:val="20"/>
              </w:rPr>
            </w:pPr>
            <w:r>
              <w:rPr>
                <w:rFonts w:cs="Arial"/>
                <w:color w:val="FFFFFF"/>
                <w:szCs w:val="20"/>
              </w:rPr>
              <w:t>Company name</w:t>
            </w:r>
          </w:p>
        </w:tc>
        <w:sdt>
          <w:sdtPr>
            <w:rPr>
              <w:rFonts w:cs="Arial"/>
              <w:b/>
              <w:bCs/>
              <w:szCs w:val="20"/>
            </w:rPr>
            <w:id w:val="-1511978251"/>
            <w:placeholder>
              <w:docPart w:val="DefaultPlaceholder_-1854013440"/>
            </w:placeholder>
            <w:showingPlcHdr/>
            <w:text/>
          </w:sdtPr>
          <w:sdtEndPr/>
          <w:sdtContent>
            <w:tc>
              <w:tcPr>
                <w:tcW w:w="6521" w:type="dxa"/>
              </w:tcPr>
              <w:p w14:paraId="58769608" w14:textId="59D6983D" w:rsidR="00444D50" w:rsidRPr="00397CE0" w:rsidRDefault="00770840" w:rsidP="00FB48BA">
                <w:pPr>
                  <w:tabs>
                    <w:tab w:val="left" w:pos="1935"/>
                  </w:tabs>
                  <w:spacing w:before="60" w:after="60"/>
                  <w:rPr>
                    <w:rFonts w:cs="Arial"/>
                    <w:b/>
                    <w:bCs/>
                    <w:szCs w:val="20"/>
                  </w:rPr>
                </w:pPr>
                <w:r w:rsidRPr="00E812C8">
                  <w:rPr>
                    <w:rStyle w:val="PlaceholderText"/>
                    <w:rFonts w:eastAsiaTheme="minorHAnsi"/>
                  </w:rPr>
                  <w:t>Click or tap here to enter text.</w:t>
                </w:r>
              </w:p>
            </w:tc>
          </w:sdtContent>
        </w:sdt>
      </w:tr>
      <w:tr w:rsidR="00444D50" w:rsidRPr="00397CE0" w14:paraId="32A5D473" w14:textId="77777777" w:rsidTr="00FB48BA">
        <w:trPr>
          <w:trHeight w:val="261"/>
        </w:trPr>
        <w:tc>
          <w:tcPr>
            <w:tcW w:w="3539" w:type="dxa"/>
            <w:shd w:val="clear" w:color="auto" w:fill="6EB246"/>
          </w:tcPr>
          <w:p w14:paraId="7263E1DB" w14:textId="77777777" w:rsidR="00444D50" w:rsidRDefault="00444D50" w:rsidP="00FB48BA">
            <w:pPr>
              <w:spacing w:before="60" w:after="60"/>
              <w:rPr>
                <w:rFonts w:cs="Arial"/>
                <w:color w:val="FFFFFF"/>
                <w:szCs w:val="20"/>
              </w:rPr>
            </w:pPr>
            <w:r>
              <w:rPr>
                <w:rFonts w:cs="Arial"/>
                <w:color w:val="FFFFFF"/>
                <w:szCs w:val="20"/>
              </w:rPr>
              <w:t>Location (City, Country)</w:t>
            </w:r>
          </w:p>
        </w:tc>
        <w:sdt>
          <w:sdtPr>
            <w:rPr>
              <w:rFonts w:cs="Arial"/>
              <w:szCs w:val="20"/>
            </w:rPr>
            <w:id w:val="-1029874418"/>
            <w:placeholder>
              <w:docPart w:val="DefaultPlaceholder_-1854013440"/>
            </w:placeholder>
            <w:showingPlcHdr/>
            <w:text/>
          </w:sdtPr>
          <w:sdtEndPr/>
          <w:sdtContent>
            <w:tc>
              <w:tcPr>
                <w:tcW w:w="6521" w:type="dxa"/>
              </w:tcPr>
              <w:p w14:paraId="7CDC834B" w14:textId="19CA80DF" w:rsidR="00444D50" w:rsidRDefault="00770840"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4E73A3BD"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1ED41187" w14:textId="77777777" w:rsidR="00444D50" w:rsidRPr="00397CE0" w:rsidRDefault="00444D50" w:rsidP="00FB48BA">
            <w:pPr>
              <w:spacing w:before="60" w:after="60"/>
              <w:rPr>
                <w:rFonts w:cs="Arial"/>
                <w:color w:val="FFFFFF"/>
                <w:szCs w:val="20"/>
              </w:rPr>
            </w:pPr>
            <w:r>
              <w:rPr>
                <w:rFonts w:cs="Arial"/>
                <w:color w:val="FFFFFF"/>
                <w:szCs w:val="20"/>
              </w:rPr>
              <w:t>Website</w:t>
            </w:r>
          </w:p>
        </w:tc>
        <w:sdt>
          <w:sdtPr>
            <w:rPr>
              <w:rFonts w:cs="Arial"/>
              <w:szCs w:val="20"/>
            </w:rPr>
            <w:id w:val="293415517"/>
            <w:placeholder>
              <w:docPart w:val="1BDDC475A368314EA15431821F8CD502"/>
            </w:placeholder>
            <w:showingPlcHdr/>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8B1220A" w14:textId="3E0C52CA" w:rsidR="00444D50" w:rsidRPr="00397CE0" w:rsidRDefault="00770840" w:rsidP="00FB48BA">
                <w:pPr>
                  <w:tabs>
                    <w:tab w:val="left" w:pos="1935"/>
                  </w:tabs>
                  <w:spacing w:before="60" w:after="60"/>
                  <w:rPr>
                    <w:rFonts w:cs="Arial"/>
                    <w:szCs w:val="20"/>
                  </w:rPr>
                </w:pPr>
                <w:r w:rsidRPr="00E812C8">
                  <w:rPr>
                    <w:rStyle w:val="PlaceholderText"/>
                    <w:rFonts w:eastAsiaTheme="minorHAnsi"/>
                  </w:rPr>
                  <w:t>Click or tap here to enter text. [Paste link]</w:t>
                </w:r>
              </w:p>
            </w:tc>
          </w:sdtContent>
        </w:sdt>
      </w:tr>
      <w:tr w:rsidR="00444D50" w:rsidRPr="00397CE0" w14:paraId="26C77A62"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55D55CA" w14:textId="77777777" w:rsidR="00444D50" w:rsidRDefault="00444D50" w:rsidP="00FB48BA">
            <w:pPr>
              <w:spacing w:before="60" w:after="60"/>
              <w:rPr>
                <w:rFonts w:cs="Arial"/>
                <w:color w:val="FFFFFF"/>
                <w:szCs w:val="20"/>
              </w:rPr>
            </w:pPr>
            <w:r>
              <w:rPr>
                <w:rFonts w:cs="Arial"/>
                <w:color w:val="FFFFFF"/>
                <w:szCs w:val="20"/>
              </w:rPr>
              <w:t>Contact name</w:t>
            </w:r>
          </w:p>
        </w:tc>
        <w:sdt>
          <w:sdtPr>
            <w:rPr>
              <w:rFonts w:cs="Arial"/>
              <w:szCs w:val="20"/>
            </w:rPr>
            <w:id w:val="-1082144500"/>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28B0EED7" w14:textId="25918809" w:rsidR="00444D50" w:rsidRDefault="00770840"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9C93EA1"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4DAED7FE" w14:textId="77777777" w:rsidR="00444D50" w:rsidRDefault="00444D50" w:rsidP="00FB48BA">
            <w:pPr>
              <w:spacing w:before="60" w:after="60"/>
              <w:rPr>
                <w:rFonts w:cs="Arial"/>
                <w:color w:val="FFFFFF"/>
                <w:szCs w:val="20"/>
              </w:rPr>
            </w:pPr>
            <w:r>
              <w:rPr>
                <w:rFonts w:cs="Arial"/>
                <w:color w:val="FFFFFF"/>
                <w:szCs w:val="20"/>
              </w:rPr>
              <w:lastRenderedPageBreak/>
              <w:t>Contact email</w:t>
            </w:r>
          </w:p>
        </w:tc>
        <w:sdt>
          <w:sdtPr>
            <w:rPr>
              <w:rFonts w:cs="Arial"/>
              <w:szCs w:val="20"/>
            </w:rPr>
            <w:id w:val="-282731273"/>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47A115AC" w14:textId="29E7DA31" w:rsidR="00444D50" w:rsidRDefault="00770840"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r w:rsidR="00444D50" w:rsidRPr="00397CE0" w14:paraId="06D212ED" w14:textId="77777777" w:rsidTr="00FB48BA">
        <w:trPr>
          <w:trHeight w:val="261"/>
        </w:trPr>
        <w:tc>
          <w:tcPr>
            <w:tcW w:w="3539" w:type="dxa"/>
            <w:tcBorders>
              <w:top w:val="single" w:sz="4" w:space="0" w:color="auto"/>
              <w:left w:val="single" w:sz="4" w:space="0" w:color="auto"/>
              <w:bottom w:val="single" w:sz="4" w:space="0" w:color="auto"/>
              <w:right w:val="single" w:sz="4" w:space="0" w:color="auto"/>
            </w:tcBorders>
            <w:shd w:val="clear" w:color="auto" w:fill="6EB246"/>
          </w:tcPr>
          <w:p w14:paraId="0874637C" w14:textId="77777777" w:rsidR="00444D50" w:rsidRDefault="00444D50" w:rsidP="00FB48BA">
            <w:pPr>
              <w:spacing w:before="60" w:after="60"/>
              <w:rPr>
                <w:rFonts w:cs="Arial"/>
                <w:color w:val="FFFFFF"/>
                <w:szCs w:val="20"/>
              </w:rPr>
            </w:pPr>
            <w:r>
              <w:rPr>
                <w:rFonts w:cs="Arial"/>
                <w:color w:val="FFFFFF"/>
                <w:szCs w:val="20"/>
              </w:rPr>
              <w:t>Contact phone</w:t>
            </w:r>
          </w:p>
        </w:tc>
        <w:sdt>
          <w:sdtPr>
            <w:rPr>
              <w:rFonts w:cs="Arial"/>
              <w:szCs w:val="20"/>
            </w:rPr>
            <w:id w:val="-568346176"/>
            <w:placeholder>
              <w:docPart w:val="DefaultPlaceholder_-1854013440"/>
            </w:placeholder>
            <w:showingPlcHdr/>
            <w:text/>
          </w:sdtPr>
          <w:sdtEndPr/>
          <w:sdtContent>
            <w:tc>
              <w:tcPr>
                <w:tcW w:w="6521" w:type="dxa"/>
                <w:tcBorders>
                  <w:top w:val="single" w:sz="4" w:space="0" w:color="auto"/>
                  <w:left w:val="single" w:sz="4" w:space="0" w:color="auto"/>
                  <w:bottom w:val="single" w:sz="4" w:space="0" w:color="auto"/>
                  <w:right w:val="single" w:sz="4" w:space="0" w:color="auto"/>
                </w:tcBorders>
                <w:shd w:val="clear" w:color="auto" w:fill="auto"/>
              </w:tcPr>
              <w:p w14:paraId="741939FA" w14:textId="2FF7CEE1" w:rsidR="00444D50" w:rsidRDefault="00770840" w:rsidP="00FB48BA">
                <w:pPr>
                  <w:tabs>
                    <w:tab w:val="left" w:pos="1935"/>
                  </w:tabs>
                  <w:spacing w:before="60" w:after="60"/>
                  <w:rPr>
                    <w:rFonts w:cs="Arial"/>
                    <w:szCs w:val="20"/>
                  </w:rPr>
                </w:pPr>
                <w:r w:rsidRPr="00E812C8">
                  <w:rPr>
                    <w:rStyle w:val="PlaceholderText"/>
                    <w:rFonts w:eastAsiaTheme="minorHAnsi"/>
                  </w:rPr>
                  <w:t>Click or tap here to enter text.</w:t>
                </w:r>
              </w:p>
            </w:tc>
          </w:sdtContent>
        </w:sdt>
      </w:tr>
    </w:tbl>
    <w:p w14:paraId="442CBF2D" w14:textId="77777777" w:rsidR="00444D50" w:rsidRPr="00DF4DD1" w:rsidRDefault="00444D50" w:rsidP="00444D50"/>
    <w:p w14:paraId="03AEFA37" w14:textId="77777777" w:rsidR="00444D50" w:rsidRDefault="00444D50" w:rsidP="00444D50"/>
    <w:p w14:paraId="0A63D3A1" w14:textId="6D2AF4D3" w:rsidR="00E537DA" w:rsidRDefault="00E537DA" w:rsidP="00DF3FEB">
      <w:pPr>
        <w:rPr>
          <w:rFonts w:cs="Arial"/>
        </w:rPr>
      </w:pPr>
    </w:p>
    <w:p w14:paraId="23FF25B6" w14:textId="77777777" w:rsidR="00E537DA" w:rsidRPr="00DF3FEB" w:rsidRDefault="00E537DA" w:rsidP="00DF3FEB">
      <w:pPr>
        <w:rPr>
          <w:rFonts w:cs="Arial"/>
        </w:rPr>
      </w:pPr>
    </w:p>
    <w:p w14:paraId="3B95C865" w14:textId="739F9144" w:rsidR="00C23617" w:rsidRPr="00A86777" w:rsidRDefault="00C23617" w:rsidP="00E537DA">
      <w:pPr>
        <w:pStyle w:val="Heading1"/>
      </w:pPr>
      <w:bookmarkStart w:id="31" w:name="_Toc45287968"/>
      <w:r w:rsidRPr="00A86777">
        <w:t xml:space="preserve">DECLARATION BY </w:t>
      </w:r>
      <w:r w:rsidR="00B00453">
        <w:t xml:space="preserve">THE </w:t>
      </w:r>
      <w:r w:rsidRPr="00B00453">
        <w:rPr>
          <w:bCs/>
        </w:rPr>
        <w:t>COMPANY</w:t>
      </w:r>
      <w:bookmarkEnd w:id="31"/>
    </w:p>
    <w:p w14:paraId="7C35A9FF" w14:textId="77777777" w:rsidR="00C23617" w:rsidRPr="00A86777" w:rsidRDefault="00C23617" w:rsidP="00C23617">
      <w:pPr>
        <w:rPr>
          <w:rFonts w:cs="Arial"/>
        </w:rPr>
      </w:pPr>
    </w:p>
    <w:p w14:paraId="31C79DA3" w14:textId="17F50758" w:rsidR="00C23617" w:rsidRPr="00A86777" w:rsidRDefault="00C23617" w:rsidP="00C23617">
      <w:pPr>
        <w:rPr>
          <w:rFonts w:cs="Arial"/>
        </w:rPr>
      </w:pPr>
      <w:r w:rsidRPr="00A86777">
        <w:rPr>
          <w:rFonts w:cs="Arial"/>
        </w:rPr>
        <w:t xml:space="preserve">I confirm that this document represents a </w:t>
      </w:r>
      <w:r w:rsidR="008A4ACB">
        <w:rPr>
          <w:rFonts w:cs="Arial"/>
        </w:rPr>
        <w:t>fair, clear and not misleading</w:t>
      </w:r>
      <w:r w:rsidRPr="00A86777">
        <w:rPr>
          <w:rFonts w:cs="Arial"/>
        </w:rPr>
        <w:t xml:space="preserve"> reflection of the Company</w:t>
      </w:r>
      <w:r w:rsidR="00894EBA">
        <w:rPr>
          <w:rFonts w:cs="Arial"/>
        </w:rPr>
        <w:t>'</w:t>
      </w:r>
      <w:r w:rsidRPr="00A86777">
        <w:rPr>
          <w:rFonts w:cs="Arial"/>
        </w:rPr>
        <w:t xml:space="preserve">s legal, </w:t>
      </w:r>
      <w:proofErr w:type="gramStart"/>
      <w:r w:rsidRPr="00A86777">
        <w:rPr>
          <w:rFonts w:cs="Arial"/>
        </w:rPr>
        <w:t>financial</w:t>
      </w:r>
      <w:proofErr w:type="gramEnd"/>
      <w:r w:rsidRPr="00A86777">
        <w:rPr>
          <w:rFonts w:cs="Arial"/>
        </w:rPr>
        <w:t xml:space="preserve"> and trading position, and that all information is factually correct and can be verified, and that no information has been excluded which might misrepresent the true position of the Company.</w:t>
      </w:r>
    </w:p>
    <w:p w14:paraId="51F755BF" w14:textId="77777777" w:rsidR="00C23617" w:rsidRPr="00A86777" w:rsidRDefault="00C23617" w:rsidP="00C23617">
      <w:pPr>
        <w:rPr>
          <w:rFonts w:cs="Arial"/>
        </w:rPr>
      </w:pPr>
    </w:p>
    <w:tbl>
      <w:tblPr>
        <w:tblW w:w="506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4520"/>
        <w:gridCol w:w="5225"/>
      </w:tblGrid>
      <w:tr w:rsidR="00C23617" w:rsidRPr="00A86777" w14:paraId="5CF23C2B" w14:textId="77777777" w:rsidTr="00F80442">
        <w:trPr>
          <w:trHeight w:val="860"/>
        </w:trPr>
        <w:tc>
          <w:tcPr>
            <w:tcW w:w="2319" w:type="pct"/>
            <w:shd w:val="clear" w:color="auto" w:fill="auto"/>
          </w:tcPr>
          <w:p w14:paraId="18A170EF" w14:textId="6B3A16D6" w:rsidR="00C23617" w:rsidRPr="00A86777" w:rsidRDefault="00C23617" w:rsidP="00F80442">
            <w:pPr>
              <w:spacing w:before="120" w:after="120"/>
              <w:rPr>
                <w:rFonts w:cs="Arial"/>
              </w:rPr>
            </w:pPr>
            <w:r w:rsidRPr="00991985">
              <w:rPr>
                <w:rFonts w:cs="Arial"/>
              </w:rPr>
              <w:t xml:space="preserve">Signed on behalf of </w:t>
            </w:r>
            <w:sdt>
              <w:sdtPr>
                <w:rPr>
                  <w:rFonts w:cs="Arial"/>
                  <w:bCs/>
                  <w:szCs w:val="20"/>
                </w:rPr>
                <w:id w:val="-490638234"/>
                <w:placeholder>
                  <w:docPart w:val="D768E4B268863C43B493B9DEEAE1A98B"/>
                </w:placeholder>
                <w:showingPlcHdr/>
                <w:text w:multiLine="1"/>
              </w:sdtPr>
              <w:sdtEndPr/>
              <w:sdtContent>
                <w:r w:rsidR="006144C7" w:rsidRPr="00991985">
                  <w:rPr>
                    <w:rStyle w:val="BodyTextChar"/>
                    <w:rFonts w:eastAsiaTheme="minorHAnsi"/>
                  </w:rPr>
                  <w:t>Click or tap here to enter text. '[Registered Company Name] Limited.'</w:t>
                </w:r>
              </w:sdtContent>
            </w:sdt>
            <w:r w:rsidRPr="00991985">
              <w:rPr>
                <w:rFonts w:cs="Arial"/>
              </w:rPr>
              <w:t>: (Signature)</w:t>
            </w:r>
          </w:p>
        </w:tc>
        <w:tc>
          <w:tcPr>
            <w:tcW w:w="2681" w:type="pct"/>
            <w:shd w:val="clear" w:color="auto" w:fill="auto"/>
          </w:tcPr>
          <w:sdt>
            <w:sdtPr>
              <w:rPr>
                <w:rFonts w:cs="Arial"/>
              </w:rPr>
              <w:alias w:val="Click or tap here to upload scanned signature"/>
              <w:id w:val="510957315"/>
              <w:showingPlcHdr/>
              <w:picture/>
            </w:sdtPr>
            <w:sdtEndPr/>
            <w:sdtContent>
              <w:p w14:paraId="44BE8B49" w14:textId="074A5124" w:rsidR="00C23617" w:rsidRPr="00A86777" w:rsidRDefault="00991985" w:rsidP="00F80442">
                <w:pPr>
                  <w:spacing w:before="120" w:after="120"/>
                  <w:rPr>
                    <w:rFonts w:cs="Arial"/>
                  </w:rPr>
                </w:pPr>
                <w:r>
                  <w:rPr>
                    <w:rFonts w:cs="Arial"/>
                    <w:noProof/>
                  </w:rPr>
                  <w:drawing>
                    <wp:inline distT="0" distB="0" distL="0" distR="0" wp14:anchorId="6639B22D" wp14:editId="4E755BA9">
                      <wp:extent cx="914400" cy="914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sdtContent>
          </w:sdt>
        </w:tc>
      </w:tr>
      <w:tr w:rsidR="00C23617" w:rsidRPr="00A86777" w14:paraId="729566B5" w14:textId="77777777" w:rsidTr="00F80442">
        <w:trPr>
          <w:trHeight w:val="157"/>
        </w:trPr>
        <w:tc>
          <w:tcPr>
            <w:tcW w:w="2319" w:type="pct"/>
          </w:tcPr>
          <w:p w14:paraId="53FB36DB" w14:textId="3EDBBE85" w:rsidR="00C23617" w:rsidRPr="00A86777" w:rsidRDefault="00C23617" w:rsidP="00F80442">
            <w:pPr>
              <w:spacing w:before="120" w:after="120"/>
              <w:rPr>
                <w:rFonts w:cs="Arial"/>
              </w:rPr>
            </w:pPr>
            <w:r w:rsidRPr="00A86777">
              <w:rPr>
                <w:rFonts w:cs="Arial"/>
              </w:rPr>
              <w:t xml:space="preserve">Signed by: </w:t>
            </w:r>
          </w:p>
        </w:tc>
        <w:sdt>
          <w:sdtPr>
            <w:rPr>
              <w:rFonts w:cs="Arial"/>
            </w:rPr>
            <w:id w:val="22990352"/>
            <w:placeholder>
              <w:docPart w:val="1833F02E57782C44ACBD4BC89C621AEB"/>
            </w:placeholder>
            <w:showingPlcHdr/>
            <w:text w:multiLine="1"/>
          </w:sdtPr>
          <w:sdtEndPr/>
          <w:sdtContent>
            <w:tc>
              <w:tcPr>
                <w:tcW w:w="2681" w:type="pct"/>
              </w:tcPr>
              <w:p w14:paraId="67744559" w14:textId="4CC0351B" w:rsidR="00C23617" w:rsidRPr="00A86777" w:rsidRDefault="00F769DE" w:rsidP="00F80442">
                <w:pPr>
                  <w:spacing w:before="120" w:after="120"/>
                  <w:rPr>
                    <w:rFonts w:cs="Arial"/>
                  </w:rPr>
                </w:pPr>
                <w:r w:rsidRPr="00E812C8">
                  <w:rPr>
                    <w:rStyle w:val="PlaceholderText"/>
                    <w:rFonts w:eastAsiaTheme="minorHAnsi"/>
                  </w:rPr>
                  <w:t>Click or tap here to enter text. [Full name in capitals]</w:t>
                </w:r>
              </w:p>
            </w:tc>
          </w:sdtContent>
        </w:sdt>
      </w:tr>
      <w:tr w:rsidR="00C23617" w:rsidRPr="00A86777" w14:paraId="69A1B6EA" w14:textId="77777777" w:rsidTr="00F80442">
        <w:trPr>
          <w:trHeight w:val="157"/>
        </w:trPr>
        <w:tc>
          <w:tcPr>
            <w:tcW w:w="2319" w:type="pct"/>
          </w:tcPr>
          <w:p w14:paraId="689225DD" w14:textId="77777777" w:rsidR="00C23617" w:rsidRPr="00A86777" w:rsidRDefault="00C23617" w:rsidP="00F80442">
            <w:pPr>
              <w:spacing w:before="120" w:after="120"/>
              <w:rPr>
                <w:rFonts w:cs="Arial"/>
              </w:rPr>
            </w:pPr>
            <w:r w:rsidRPr="00A86777">
              <w:rPr>
                <w:rFonts w:cs="Arial"/>
              </w:rPr>
              <w:t>Position in the company</w:t>
            </w:r>
          </w:p>
        </w:tc>
        <w:sdt>
          <w:sdtPr>
            <w:rPr>
              <w:rFonts w:cs="Arial"/>
            </w:rPr>
            <w:id w:val="-202021100"/>
            <w:placeholder>
              <w:docPart w:val="C3A7B014286A4B50AA372E2BDD82443A"/>
            </w:placeholder>
            <w:showingPlcHdr/>
          </w:sdtPr>
          <w:sdtEndPr/>
          <w:sdtContent>
            <w:tc>
              <w:tcPr>
                <w:tcW w:w="2681" w:type="pct"/>
              </w:tcPr>
              <w:p w14:paraId="49C36FB8" w14:textId="77777777" w:rsidR="00C23617" w:rsidRPr="00A86777" w:rsidRDefault="00C23617" w:rsidP="00F80442">
                <w:pPr>
                  <w:spacing w:before="120" w:after="120"/>
                  <w:rPr>
                    <w:rFonts w:cs="Arial"/>
                  </w:rPr>
                </w:pPr>
                <w:r w:rsidRPr="00A86777">
                  <w:rPr>
                    <w:rStyle w:val="PlaceholderText"/>
                    <w:rFonts w:cs="Arial"/>
                  </w:rPr>
                  <w:t>Click or tap here to enter text.</w:t>
                </w:r>
              </w:p>
            </w:tc>
          </w:sdtContent>
        </w:sdt>
      </w:tr>
      <w:tr w:rsidR="00C23617" w:rsidRPr="00A86777" w14:paraId="73730A4B" w14:textId="77777777" w:rsidTr="00F80442">
        <w:trPr>
          <w:trHeight w:val="151"/>
        </w:trPr>
        <w:tc>
          <w:tcPr>
            <w:tcW w:w="2319" w:type="pct"/>
          </w:tcPr>
          <w:p w14:paraId="7BF31D60" w14:textId="77777777" w:rsidR="00C23617" w:rsidRPr="00A86777" w:rsidRDefault="00C23617" w:rsidP="00F80442">
            <w:pPr>
              <w:spacing w:before="120" w:after="120"/>
              <w:rPr>
                <w:rFonts w:cs="Arial"/>
              </w:rPr>
            </w:pPr>
            <w:r w:rsidRPr="00A86777">
              <w:rPr>
                <w:rFonts w:cs="Arial"/>
              </w:rPr>
              <w:t>Company</w:t>
            </w:r>
          </w:p>
        </w:tc>
        <w:sdt>
          <w:sdtPr>
            <w:rPr>
              <w:rFonts w:cs="Arial"/>
            </w:rPr>
            <w:id w:val="-115991329"/>
            <w:placeholder>
              <w:docPart w:val="077D0873617646EE9191045725E49130"/>
            </w:placeholder>
            <w:showingPlcHdr/>
          </w:sdtPr>
          <w:sdtEndPr/>
          <w:sdtContent>
            <w:tc>
              <w:tcPr>
                <w:tcW w:w="2681" w:type="pct"/>
              </w:tcPr>
              <w:p w14:paraId="38BADB12" w14:textId="77777777" w:rsidR="00C23617" w:rsidRPr="00A86777" w:rsidRDefault="00C23617" w:rsidP="00F80442">
                <w:pPr>
                  <w:spacing w:before="120" w:after="120"/>
                  <w:rPr>
                    <w:rFonts w:cs="Arial"/>
                  </w:rPr>
                </w:pPr>
                <w:r w:rsidRPr="00A86777">
                  <w:rPr>
                    <w:rStyle w:val="PlaceholderText"/>
                    <w:rFonts w:cs="Arial"/>
                  </w:rPr>
                  <w:t>Click or tap here to enter text.</w:t>
                </w:r>
              </w:p>
            </w:tc>
          </w:sdtContent>
        </w:sdt>
      </w:tr>
      <w:tr w:rsidR="00C23617" w:rsidRPr="00A86777" w14:paraId="31D1DE02" w14:textId="77777777" w:rsidTr="00F80442">
        <w:trPr>
          <w:trHeight w:val="157"/>
        </w:trPr>
        <w:tc>
          <w:tcPr>
            <w:tcW w:w="2319" w:type="pct"/>
          </w:tcPr>
          <w:p w14:paraId="1F5EC766" w14:textId="77777777" w:rsidR="00C23617" w:rsidRPr="00A86777" w:rsidRDefault="00C23617" w:rsidP="00F80442">
            <w:pPr>
              <w:spacing w:before="120" w:after="120"/>
              <w:rPr>
                <w:rFonts w:cs="Arial"/>
              </w:rPr>
            </w:pPr>
            <w:r w:rsidRPr="00A86777">
              <w:rPr>
                <w:rFonts w:cs="Arial"/>
              </w:rPr>
              <w:t>Date</w:t>
            </w:r>
          </w:p>
        </w:tc>
        <w:sdt>
          <w:sdtPr>
            <w:rPr>
              <w:rFonts w:cs="Arial"/>
            </w:rPr>
            <w:id w:val="-1696762389"/>
            <w:placeholder>
              <w:docPart w:val="BCC59BACE90F456B86E6EF9B55B3373E"/>
            </w:placeholder>
            <w:showingPlcHdr/>
            <w:date>
              <w:dateFormat w:val="dd/MM/yyyy"/>
              <w:lid w:val="en-GB"/>
              <w:storeMappedDataAs w:val="dateTime"/>
              <w:calendar w:val="gregorian"/>
            </w:date>
          </w:sdtPr>
          <w:sdtEndPr/>
          <w:sdtContent>
            <w:tc>
              <w:tcPr>
                <w:tcW w:w="2681" w:type="pct"/>
              </w:tcPr>
              <w:p w14:paraId="12145A1E" w14:textId="77777777" w:rsidR="00C23617" w:rsidRPr="00A86777" w:rsidRDefault="00C23617" w:rsidP="00F80442">
                <w:pPr>
                  <w:spacing w:before="120" w:after="120"/>
                  <w:rPr>
                    <w:rFonts w:cs="Arial"/>
                  </w:rPr>
                </w:pPr>
                <w:r w:rsidRPr="00A86777">
                  <w:rPr>
                    <w:rStyle w:val="PlaceholderText"/>
                    <w:rFonts w:cs="Arial"/>
                  </w:rPr>
                  <w:t>Click or tap to enter a date.</w:t>
                </w:r>
              </w:p>
            </w:tc>
          </w:sdtContent>
        </w:sdt>
      </w:tr>
    </w:tbl>
    <w:p w14:paraId="5B3EB38A" w14:textId="77777777" w:rsidR="00C23617" w:rsidRPr="00A86777" w:rsidRDefault="00C23617" w:rsidP="00C23617">
      <w:pPr>
        <w:tabs>
          <w:tab w:val="left" w:pos="792"/>
        </w:tabs>
        <w:ind w:left="792" w:hanging="792"/>
        <w:rPr>
          <w:rFonts w:cs="Arial"/>
          <w:b/>
          <w:bCs/>
        </w:rPr>
      </w:pPr>
    </w:p>
    <w:p w14:paraId="6C7B103D" w14:textId="0E7D8098" w:rsidR="00C23617" w:rsidRDefault="00C23617" w:rsidP="00E537DA">
      <w:pPr>
        <w:pStyle w:val="Heading1"/>
      </w:pPr>
      <w:bookmarkStart w:id="32" w:name="_Toc45287969"/>
      <w:r w:rsidRPr="00A86777">
        <w:t>REVIEWED ON BEHALF</w:t>
      </w:r>
      <w:r w:rsidR="00B00453">
        <w:t xml:space="preserve"> OF THE </w:t>
      </w:r>
      <w:r w:rsidR="00B00453" w:rsidRPr="00B00453">
        <w:rPr>
          <w:bCs/>
        </w:rPr>
        <w:t>PLATFORM</w:t>
      </w:r>
      <w:r w:rsidR="00B00453">
        <w:rPr>
          <w:bCs/>
        </w:rPr>
        <w:t>:</w:t>
      </w:r>
      <w:r w:rsidR="00B00453" w:rsidRPr="00B00453">
        <w:rPr>
          <w:bCs/>
        </w:rPr>
        <w:t xml:space="preserve"> </w:t>
      </w:r>
      <w:bookmarkEnd w:id="32"/>
      <w:sdt>
        <w:sdtPr>
          <w:rPr>
            <w:bCs/>
          </w:rPr>
          <w:id w:val="-116762913"/>
          <w:placeholder>
            <w:docPart w:val="089127131C8B574CA225894CAF20E7D4"/>
          </w:placeholder>
          <w:showingPlcHdr/>
          <w:text w:multiLine="1"/>
        </w:sdtPr>
        <w:sdtEndPr/>
        <w:sdtContent>
          <w:r w:rsidR="00604397" w:rsidRPr="00E812C8">
            <w:rPr>
              <w:rStyle w:val="PlaceholderText"/>
            </w:rPr>
            <w:t>Click or tap here to enter text. [PLATFORM NAME]</w:t>
          </w:r>
        </w:sdtContent>
      </w:sdt>
    </w:p>
    <w:p w14:paraId="482ADEB5" w14:textId="17F22E30" w:rsidR="00C23617" w:rsidRPr="00A86777" w:rsidRDefault="00C23617" w:rsidP="00C23617">
      <w:pPr>
        <w:jc w:val="both"/>
        <w:rPr>
          <w:rFonts w:cs="Arial"/>
        </w:rPr>
      </w:pPr>
      <w:r w:rsidRPr="00A86777">
        <w:rPr>
          <w:rFonts w:cs="Arial"/>
        </w:rPr>
        <w:t xml:space="preserve">I, representing </w:t>
      </w:r>
      <w:sdt>
        <w:sdtPr>
          <w:rPr>
            <w:bCs/>
          </w:rPr>
          <w:id w:val="-1747724954"/>
          <w:placeholder>
            <w:docPart w:val="20937A5B170F2B4B8CD187ADB9E287B2"/>
          </w:placeholder>
          <w:showingPlcHdr/>
          <w:text w:multiLine="1"/>
        </w:sdtPr>
        <w:sdtEndPr/>
        <w:sdtContent>
          <w:r w:rsidR="002A3287" w:rsidRPr="00E812C8">
            <w:rPr>
              <w:rStyle w:val="PlaceholderText"/>
              <w:rFonts w:eastAsiaTheme="minorHAnsi"/>
            </w:rPr>
            <w:t>Click or tap here to enter text. [PLATFORM NAME]</w:t>
          </w:r>
        </w:sdtContent>
      </w:sdt>
      <w:r w:rsidRPr="00A86777">
        <w:rPr>
          <w:rFonts w:cs="Arial"/>
        </w:rPr>
        <w:t xml:space="preserve">, confirm that to the best of my knowledge this document represents a </w:t>
      </w:r>
      <w:r w:rsidR="00B00453">
        <w:rPr>
          <w:rFonts w:cs="Arial"/>
        </w:rPr>
        <w:t>fair, clear and not misleading</w:t>
      </w:r>
      <w:r w:rsidR="00894EBA">
        <w:rPr>
          <w:rFonts w:cs="Arial"/>
        </w:rPr>
        <w:t>"</w:t>
      </w:r>
      <w:r w:rsidR="00B00453">
        <w:rPr>
          <w:rFonts w:cs="Arial"/>
        </w:rPr>
        <w:t xml:space="preserve"> </w:t>
      </w:r>
      <w:r w:rsidRPr="00A86777">
        <w:rPr>
          <w:rFonts w:cs="Arial"/>
        </w:rPr>
        <w:t>reflection of the Company</w:t>
      </w:r>
      <w:r w:rsidR="00894EBA">
        <w:rPr>
          <w:rFonts w:cs="Arial"/>
        </w:rPr>
        <w:t>'</w:t>
      </w:r>
      <w:r w:rsidRPr="00A86777">
        <w:rPr>
          <w:rFonts w:cs="Arial"/>
        </w:rPr>
        <w:t xml:space="preserve">s legal, </w:t>
      </w:r>
      <w:proofErr w:type="gramStart"/>
      <w:r w:rsidRPr="00A86777">
        <w:rPr>
          <w:rFonts w:cs="Arial"/>
        </w:rPr>
        <w:t>financial</w:t>
      </w:r>
      <w:proofErr w:type="gramEnd"/>
      <w:r w:rsidRPr="00A86777">
        <w:rPr>
          <w:rFonts w:cs="Arial"/>
        </w:rPr>
        <w:t xml:space="preserve"> and trading position. I confirm I am not withholding any information which might misrepresent the true position of the Company.</w:t>
      </w:r>
    </w:p>
    <w:p w14:paraId="2FAEAAFC" w14:textId="77777777" w:rsidR="00C23617" w:rsidRPr="00A86777" w:rsidRDefault="00C23617" w:rsidP="00C23617">
      <w:pPr>
        <w:rPr>
          <w:rFonts w:cs="Arial"/>
        </w:rPr>
      </w:pPr>
    </w:p>
    <w:tbl>
      <w:tblPr>
        <w:tblW w:w="507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4530"/>
        <w:gridCol w:w="5246"/>
      </w:tblGrid>
      <w:tr w:rsidR="00C23617" w:rsidRPr="00A86777" w14:paraId="50DCB864" w14:textId="77777777" w:rsidTr="00605B4E">
        <w:trPr>
          <w:trHeight w:val="967"/>
        </w:trPr>
        <w:tc>
          <w:tcPr>
            <w:tcW w:w="2317" w:type="pct"/>
          </w:tcPr>
          <w:p w14:paraId="5AE2483B" w14:textId="7954CE19" w:rsidR="00C23617" w:rsidRPr="00A86777" w:rsidRDefault="00C23617" w:rsidP="00F80442">
            <w:pPr>
              <w:spacing w:before="120" w:after="120"/>
              <w:rPr>
                <w:rFonts w:cs="Arial"/>
              </w:rPr>
            </w:pPr>
            <w:r w:rsidRPr="00A86777">
              <w:rPr>
                <w:rFonts w:cs="Arial"/>
              </w:rPr>
              <w:t xml:space="preserve">Signed on behalf of </w:t>
            </w:r>
            <w:sdt>
              <w:sdtPr>
                <w:rPr>
                  <w:bCs/>
                </w:rPr>
                <w:id w:val="252717684"/>
                <w:placeholder>
                  <w:docPart w:val="B689C7CEFF89CC4A8AEB21AFB3B51F16"/>
                </w:placeholder>
                <w:showingPlcHdr/>
                <w:text w:multiLine="1"/>
              </w:sdtPr>
              <w:sdtEndPr/>
              <w:sdtContent>
                <w:r w:rsidR="001A4CD8" w:rsidRPr="00E812C8">
                  <w:rPr>
                    <w:rStyle w:val="PlaceholderText"/>
                    <w:rFonts w:eastAsiaTheme="minorHAnsi"/>
                  </w:rPr>
                  <w:t>Click or tap here to enter text. [PLATFORM NAME]</w:t>
                </w:r>
              </w:sdtContent>
            </w:sdt>
            <w:r w:rsidRPr="00A86777">
              <w:rPr>
                <w:rFonts w:cs="Arial"/>
              </w:rPr>
              <w:t>: (Signature)</w:t>
            </w:r>
          </w:p>
        </w:tc>
        <w:sdt>
          <w:sdtPr>
            <w:rPr>
              <w:rFonts w:cs="Arial"/>
            </w:rPr>
            <w:alias w:val="Click or tap here to upload scanned signature"/>
            <w:id w:val="359779776"/>
            <w:showingPlcHdr/>
            <w:picture/>
          </w:sdtPr>
          <w:sdtEndPr/>
          <w:sdtContent>
            <w:tc>
              <w:tcPr>
                <w:tcW w:w="2683" w:type="pct"/>
              </w:tcPr>
              <w:p w14:paraId="35F9F299" w14:textId="4D637AB4" w:rsidR="00C23617" w:rsidRPr="00A86777" w:rsidRDefault="00991985" w:rsidP="00F80442">
                <w:pPr>
                  <w:spacing w:before="120" w:after="120"/>
                  <w:rPr>
                    <w:rFonts w:cs="Arial"/>
                  </w:rPr>
                </w:pPr>
                <w:r>
                  <w:rPr>
                    <w:rFonts w:cs="Arial"/>
                    <w:noProof/>
                  </w:rPr>
                  <w:drawing>
                    <wp:inline distT="0" distB="0" distL="0" distR="0" wp14:anchorId="7C672DEB" wp14:editId="1D598B1B">
                      <wp:extent cx="914400" cy="9144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sdtContent>
        </w:sdt>
      </w:tr>
      <w:tr w:rsidR="00C23617" w:rsidRPr="00A86777" w14:paraId="53D63591" w14:textId="77777777" w:rsidTr="00605B4E">
        <w:trPr>
          <w:trHeight w:val="207"/>
        </w:trPr>
        <w:tc>
          <w:tcPr>
            <w:tcW w:w="2317" w:type="pct"/>
          </w:tcPr>
          <w:p w14:paraId="3E9AA1E1" w14:textId="62BA1BB8" w:rsidR="00C23617" w:rsidRPr="00A86777" w:rsidRDefault="00C23617" w:rsidP="00F80442">
            <w:pPr>
              <w:spacing w:before="120" w:after="120"/>
              <w:rPr>
                <w:rFonts w:cs="Arial"/>
              </w:rPr>
            </w:pPr>
            <w:r w:rsidRPr="00A86777">
              <w:rPr>
                <w:rFonts w:cs="Arial"/>
              </w:rPr>
              <w:t xml:space="preserve">Signed by: </w:t>
            </w:r>
          </w:p>
        </w:tc>
        <w:sdt>
          <w:sdtPr>
            <w:rPr>
              <w:rFonts w:cs="Arial"/>
            </w:rPr>
            <w:id w:val="2055112679"/>
            <w:placeholder>
              <w:docPart w:val="8B26E599C4493B4DB27CA664BC906AC8"/>
            </w:placeholder>
            <w:showingPlcHdr/>
            <w:text w:multiLine="1"/>
          </w:sdtPr>
          <w:sdtEndPr/>
          <w:sdtContent>
            <w:tc>
              <w:tcPr>
                <w:tcW w:w="2683" w:type="pct"/>
              </w:tcPr>
              <w:p w14:paraId="4D410E80" w14:textId="55CE79B2" w:rsidR="00C23617" w:rsidRPr="00A86777" w:rsidRDefault="00F769DE" w:rsidP="00F80442">
                <w:pPr>
                  <w:spacing w:before="120" w:after="120"/>
                  <w:rPr>
                    <w:rFonts w:cs="Arial"/>
                  </w:rPr>
                </w:pPr>
                <w:r w:rsidRPr="00E812C8">
                  <w:rPr>
                    <w:rStyle w:val="PlaceholderText"/>
                    <w:rFonts w:eastAsiaTheme="minorHAnsi"/>
                  </w:rPr>
                  <w:t>Click or tap here to enter text. [Full name in capitals]</w:t>
                </w:r>
              </w:p>
            </w:tc>
          </w:sdtContent>
        </w:sdt>
      </w:tr>
      <w:tr w:rsidR="00C23617" w:rsidRPr="00A86777" w14:paraId="552DEA28" w14:textId="77777777" w:rsidTr="00605B4E">
        <w:trPr>
          <w:trHeight w:val="199"/>
        </w:trPr>
        <w:tc>
          <w:tcPr>
            <w:tcW w:w="2317" w:type="pct"/>
          </w:tcPr>
          <w:p w14:paraId="5BD1D92F" w14:textId="77777777" w:rsidR="00C23617" w:rsidRPr="00A86777" w:rsidRDefault="00C23617" w:rsidP="00F80442">
            <w:pPr>
              <w:spacing w:before="120" w:after="120"/>
              <w:rPr>
                <w:rFonts w:cs="Arial"/>
              </w:rPr>
            </w:pPr>
            <w:r w:rsidRPr="00A86777">
              <w:rPr>
                <w:rFonts w:cs="Arial"/>
              </w:rPr>
              <w:t>Position in the company</w:t>
            </w:r>
          </w:p>
        </w:tc>
        <w:sdt>
          <w:sdtPr>
            <w:rPr>
              <w:rFonts w:cs="Arial"/>
            </w:rPr>
            <w:id w:val="-1346165636"/>
            <w:placeholder>
              <w:docPart w:val="747335FD204347CAAE2C15219FF21068"/>
            </w:placeholder>
            <w:showingPlcHdr/>
          </w:sdtPr>
          <w:sdtEndPr/>
          <w:sdtContent>
            <w:tc>
              <w:tcPr>
                <w:tcW w:w="2683" w:type="pct"/>
              </w:tcPr>
              <w:p w14:paraId="1C85D44A" w14:textId="77777777" w:rsidR="00C23617" w:rsidRPr="00A86777" w:rsidRDefault="00C23617" w:rsidP="00F80442">
                <w:pPr>
                  <w:spacing w:before="120" w:after="120"/>
                  <w:rPr>
                    <w:rFonts w:cs="Arial"/>
                  </w:rPr>
                </w:pPr>
                <w:r w:rsidRPr="00A86777">
                  <w:rPr>
                    <w:rStyle w:val="PlaceholderText"/>
                    <w:rFonts w:cs="Arial"/>
                  </w:rPr>
                  <w:t>Click or tap here to enter text.</w:t>
                </w:r>
              </w:p>
            </w:tc>
          </w:sdtContent>
        </w:sdt>
      </w:tr>
      <w:tr w:rsidR="00C23617" w:rsidRPr="00A86777" w14:paraId="76B65E9F" w14:textId="77777777" w:rsidTr="00605B4E">
        <w:trPr>
          <w:trHeight w:val="298"/>
        </w:trPr>
        <w:tc>
          <w:tcPr>
            <w:tcW w:w="2317" w:type="pct"/>
          </w:tcPr>
          <w:p w14:paraId="5D7CE11D" w14:textId="77777777" w:rsidR="00C23617" w:rsidRPr="00A86777" w:rsidRDefault="00C23617" w:rsidP="00F80442">
            <w:pPr>
              <w:spacing w:before="120" w:after="120"/>
              <w:rPr>
                <w:rFonts w:cs="Arial"/>
              </w:rPr>
            </w:pPr>
            <w:r w:rsidRPr="00A86777">
              <w:rPr>
                <w:rFonts w:cs="Arial"/>
              </w:rPr>
              <w:t xml:space="preserve">Date </w:t>
            </w:r>
          </w:p>
        </w:tc>
        <w:sdt>
          <w:sdtPr>
            <w:rPr>
              <w:rFonts w:cs="Arial"/>
            </w:rPr>
            <w:id w:val="1724247154"/>
            <w:placeholder>
              <w:docPart w:val="76F38E60542C421F8BF3C4228D9478C1"/>
            </w:placeholder>
            <w:showingPlcHdr/>
            <w:date>
              <w:dateFormat w:val="dd/MM/yyyy"/>
              <w:lid w:val="en-GB"/>
              <w:storeMappedDataAs w:val="dateTime"/>
              <w:calendar w:val="gregorian"/>
            </w:date>
          </w:sdtPr>
          <w:sdtEndPr/>
          <w:sdtContent>
            <w:tc>
              <w:tcPr>
                <w:tcW w:w="2683" w:type="pct"/>
              </w:tcPr>
              <w:p w14:paraId="1AD4F48C" w14:textId="77777777" w:rsidR="00C23617" w:rsidRPr="00A86777" w:rsidRDefault="00C23617" w:rsidP="00F80442">
                <w:pPr>
                  <w:spacing w:before="120" w:after="120"/>
                  <w:rPr>
                    <w:rFonts w:cs="Arial"/>
                  </w:rPr>
                </w:pPr>
                <w:r w:rsidRPr="00A86777">
                  <w:rPr>
                    <w:rStyle w:val="PlaceholderText"/>
                    <w:rFonts w:cs="Arial"/>
                  </w:rPr>
                  <w:t>Click or tap to enter a date.</w:t>
                </w:r>
              </w:p>
            </w:tc>
          </w:sdtContent>
        </w:sdt>
      </w:tr>
    </w:tbl>
    <w:p w14:paraId="4D58E9B4" w14:textId="77777777" w:rsidR="00C23617" w:rsidRPr="00A86777" w:rsidRDefault="00C23617" w:rsidP="00C23617">
      <w:pPr>
        <w:tabs>
          <w:tab w:val="left" w:pos="792"/>
        </w:tabs>
        <w:ind w:left="792" w:hanging="792"/>
        <w:rPr>
          <w:rFonts w:cs="Arial"/>
          <w:b/>
          <w:bCs/>
        </w:rPr>
      </w:pPr>
    </w:p>
    <w:p w14:paraId="19DB2847" w14:textId="51834811" w:rsidR="00C23617" w:rsidRDefault="00C23617" w:rsidP="00E537DA">
      <w:pPr>
        <w:pStyle w:val="Heading1"/>
      </w:pPr>
      <w:bookmarkStart w:id="33" w:name="_Toc45287970"/>
      <w:r w:rsidRPr="00A86777">
        <w:t xml:space="preserve">REVIEWED BY </w:t>
      </w:r>
      <w:r w:rsidR="00555A1E">
        <w:rPr>
          <w:bCs/>
        </w:rPr>
        <w:t>REGULATED ENTITY</w:t>
      </w:r>
      <w:r w:rsidR="00B00453">
        <w:t xml:space="preserve">: </w:t>
      </w:r>
      <w:bookmarkEnd w:id="33"/>
    </w:p>
    <w:p w14:paraId="5D2CD3AF" w14:textId="1E8A61D6" w:rsidR="00C23617" w:rsidRPr="00A86777" w:rsidRDefault="00C23617" w:rsidP="00C23617">
      <w:pPr>
        <w:jc w:val="both"/>
        <w:rPr>
          <w:rFonts w:cs="Arial"/>
        </w:rPr>
      </w:pPr>
      <w:r w:rsidRPr="00A86777">
        <w:rPr>
          <w:rFonts w:cs="Arial"/>
        </w:rPr>
        <w:t xml:space="preserve">In reviewing this information, </w:t>
      </w:r>
      <w:r w:rsidR="00B00453">
        <w:rPr>
          <w:rFonts w:cs="Arial"/>
        </w:rPr>
        <w:t>[</w:t>
      </w:r>
      <w:r w:rsidR="005D2306">
        <w:rPr>
          <w:rFonts w:cs="Arial"/>
        </w:rPr>
        <w:t xml:space="preserve">                           </w:t>
      </w:r>
      <w:proofErr w:type="gramStart"/>
      <w:r w:rsidR="005D2306">
        <w:rPr>
          <w:rFonts w:cs="Arial"/>
        </w:rPr>
        <w:t xml:space="preserve">  </w:t>
      </w:r>
      <w:r w:rsidR="00B00453">
        <w:rPr>
          <w:rFonts w:cs="Arial"/>
        </w:rPr>
        <w:t>]</w:t>
      </w:r>
      <w:proofErr w:type="gramEnd"/>
      <w:r w:rsidRPr="00A86777">
        <w:rPr>
          <w:rFonts w:cs="Arial"/>
        </w:rPr>
        <w:t xml:space="preserve"> has relied upon information provided by the directors and employees of the Company. Accordingly, </w:t>
      </w:r>
      <w:r w:rsidR="00B00453">
        <w:rPr>
          <w:rFonts w:cs="Arial"/>
        </w:rPr>
        <w:t>[</w:t>
      </w:r>
      <w:r w:rsidR="005D2306">
        <w:rPr>
          <w:rFonts w:cs="Arial"/>
          <w:i/>
          <w:iCs/>
        </w:rPr>
        <w:t xml:space="preserve">                     </w:t>
      </w:r>
      <w:proofErr w:type="gramStart"/>
      <w:r w:rsidR="005D2306">
        <w:rPr>
          <w:rFonts w:cs="Arial"/>
          <w:i/>
          <w:iCs/>
        </w:rPr>
        <w:t xml:space="preserve">  </w:t>
      </w:r>
      <w:r w:rsidR="00B00453">
        <w:rPr>
          <w:rFonts w:cs="Arial"/>
        </w:rPr>
        <w:t>]</w:t>
      </w:r>
      <w:proofErr w:type="gramEnd"/>
      <w:r w:rsidR="00B00453" w:rsidRPr="00A86777">
        <w:rPr>
          <w:rFonts w:cs="Arial"/>
        </w:rPr>
        <w:t xml:space="preserve"> </w:t>
      </w:r>
      <w:r w:rsidRPr="00A86777">
        <w:rPr>
          <w:rFonts w:cs="Arial"/>
        </w:rPr>
        <w:t>cannot be held liable for recommendations and opinions based on that information where it is inaccurate or incomplete.</w:t>
      </w:r>
    </w:p>
    <w:p w14:paraId="1BC1BAB7" w14:textId="77777777" w:rsidR="00C23617" w:rsidRPr="00A86777" w:rsidRDefault="00C23617" w:rsidP="00C23617">
      <w:pPr>
        <w:rPr>
          <w:rFonts w:cs="Arial"/>
        </w:rPr>
      </w:pPr>
    </w:p>
    <w:tbl>
      <w:tblPr>
        <w:tblW w:w="5084"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4541"/>
        <w:gridCol w:w="5249"/>
      </w:tblGrid>
      <w:tr w:rsidR="00C23617" w:rsidRPr="00A86777" w14:paraId="6527F08E" w14:textId="77777777" w:rsidTr="00F80442">
        <w:trPr>
          <w:trHeight w:val="910"/>
        </w:trPr>
        <w:tc>
          <w:tcPr>
            <w:tcW w:w="2319" w:type="pct"/>
          </w:tcPr>
          <w:p w14:paraId="7224C5A9" w14:textId="33F823D4" w:rsidR="00C23617" w:rsidRPr="00A86777" w:rsidRDefault="00C23617" w:rsidP="00F80442">
            <w:pPr>
              <w:spacing w:before="120" w:after="120"/>
              <w:rPr>
                <w:rFonts w:cs="Arial"/>
              </w:rPr>
            </w:pPr>
            <w:r w:rsidRPr="00A86777">
              <w:rPr>
                <w:rFonts w:cs="Arial"/>
              </w:rPr>
              <w:lastRenderedPageBreak/>
              <w:t xml:space="preserve">Signed on behalf </w:t>
            </w:r>
            <w:r w:rsidR="005D2306">
              <w:rPr>
                <w:rFonts w:cs="Arial"/>
              </w:rPr>
              <w:t xml:space="preserve">of   m </w:t>
            </w:r>
            <w:proofErr w:type="spellStart"/>
            <w:r w:rsidR="005D2306">
              <w:rPr>
                <w:rFonts w:cs="Arial"/>
              </w:rPr>
              <w:t>xxxxxxxx</w:t>
            </w:r>
            <w:proofErr w:type="spellEnd"/>
            <w:r w:rsidR="004F754A">
              <w:rPr>
                <w:rFonts w:cs="Arial"/>
              </w:rPr>
              <w:t xml:space="preserve">] </w:t>
            </w:r>
            <w:r w:rsidRPr="00A86777">
              <w:rPr>
                <w:rFonts w:cs="Arial"/>
              </w:rPr>
              <w:t>(Signature)</w:t>
            </w:r>
          </w:p>
        </w:tc>
        <w:sdt>
          <w:sdtPr>
            <w:rPr>
              <w:rFonts w:cs="Arial"/>
            </w:rPr>
            <w:alias w:val="Click or tap here to upload scanned signature"/>
            <w:id w:val="965625751"/>
            <w:showingPlcHdr/>
            <w:picture/>
          </w:sdtPr>
          <w:sdtEndPr/>
          <w:sdtContent>
            <w:tc>
              <w:tcPr>
                <w:tcW w:w="2681" w:type="pct"/>
              </w:tcPr>
              <w:p w14:paraId="07BFD3AB" w14:textId="3D0E6B3A" w:rsidR="00C23617" w:rsidRPr="00A86777" w:rsidRDefault="003B1AC9" w:rsidP="00F80442">
                <w:pPr>
                  <w:spacing w:before="120" w:after="120"/>
                  <w:rPr>
                    <w:rFonts w:cs="Arial"/>
                  </w:rPr>
                </w:pPr>
                <w:r>
                  <w:rPr>
                    <w:rFonts w:cs="Arial"/>
                    <w:noProof/>
                  </w:rPr>
                  <w:drawing>
                    <wp:inline distT="0" distB="0" distL="0" distR="0" wp14:anchorId="169F8B26" wp14:editId="56A96ED9">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sdtContent>
        </w:sdt>
      </w:tr>
      <w:tr w:rsidR="00C23617" w:rsidRPr="00A86777" w14:paraId="3C6958C6" w14:textId="77777777" w:rsidTr="00F80442">
        <w:trPr>
          <w:trHeight w:val="176"/>
        </w:trPr>
        <w:tc>
          <w:tcPr>
            <w:tcW w:w="2319" w:type="pct"/>
          </w:tcPr>
          <w:p w14:paraId="4B3AB92A" w14:textId="3BC04EC5" w:rsidR="00C23617" w:rsidRPr="00A86777" w:rsidRDefault="00C23617" w:rsidP="00F80442">
            <w:pPr>
              <w:spacing w:before="120" w:after="120"/>
              <w:rPr>
                <w:rFonts w:cs="Arial"/>
              </w:rPr>
            </w:pPr>
            <w:r w:rsidRPr="00A86777">
              <w:rPr>
                <w:rFonts w:cs="Arial"/>
              </w:rPr>
              <w:t>Signed by:</w:t>
            </w:r>
          </w:p>
        </w:tc>
        <w:sdt>
          <w:sdtPr>
            <w:rPr>
              <w:rFonts w:cs="Arial"/>
            </w:rPr>
            <w:id w:val="-1027642146"/>
            <w:placeholder>
              <w:docPart w:val="DBD1579E0284FF45986D3FCD129A75A5"/>
            </w:placeholder>
            <w:showingPlcHdr/>
            <w:text w:multiLine="1"/>
          </w:sdtPr>
          <w:sdtEndPr/>
          <w:sdtContent>
            <w:tc>
              <w:tcPr>
                <w:tcW w:w="2681" w:type="pct"/>
              </w:tcPr>
              <w:p w14:paraId="26DE622E" w14:textId="7330EF9E" w:rsidR="00C23617" w:rsidRPr="00A86777" w:rsidRDefault="002B7BF1" w:rsidP="00F80442">
                <w:pPr>
                  <w:spacing w:before="120" w:after="120"/>
                  <w:rPr>
                    <w:rFonts w:cs="Arial"/>
                  </w:rPr>
                </w:pPr>
                <w:r w:rsidRPr="00E812C8">
                  <w:rPr>
                    <w:rStyle w:val="PlaceholderText"/>
                    <w:rFonts w:eastAsiaTheme="minorHAnsi"/>
                  </w:rPr>
                  <w:t>Click or tap here to enter text. [Full name in capitals]</w:t>
                </w:r>
              </w:p>
            </w:tc>
          </w:sdtContent>
        </w:sdt>
      </w:tr>
      <w:tr w:rsidR="001E6F6D" w:rsidRPr="00A86777" w14:paraId="2CC987C5" w14:textId="77777777" w:rsidTr="00F80442">
        <w:trPr>
          <w:trHeight w:val="176"/>
        </w:trPr>
        <w:tc>
          <w:tcPr>
            <w:tcW w:w="2319" w:type="pct"/>
          </w:tcPr>
          <w:p w14:paraId="18E65594" w14:textId="342A23F7" w:rsidR="001E6F6D" w:rsidRPr="00A86777" w:rsidRDefault="001E6F6D" w:rsidP="00F80442">
            <w:pPr>
              <w:spacing w:before="120" w:after="120"/>
              <w:rPr>
                <w:rFonts w:cs="Arial"/>
              </w:rPr>
            </w:pPr>
            <w:r w:rsidRPr="00A86777">
              <w:rPr>
                <w:rFonts w:cs="Arial"/>
              </w:rPr>
              <w:t>Date</w:t>
            </w:r>
          </w:p>
        </w:tc>
        <w:sdt>
          <w:sdtPr>
            <w:rPr>
              <w:rFonts w:cs="Arial"/>
            </w:rPr>
            <w:id w:val="1649399539"/>
            <w:placeholder>
              <w:docPart w:val="92E15F1EC062674EBAFE4635BC92C9BA"/>
            </w:placeholder>
            <w:showingPlcHdr/>
            <w:date>
              <w:dateFormat w:val="dd/MM/yyyy"/>
              <w:lid w:val="en-GB"/>
              <w:storeMappedDataAs w:val="dateTime"/>
              <w:calendar w:val="gregorian"/>
            </w:date>
          </w:sdtPr>
          <w:sdtEndPr/>
          <w:sdtContent>
            <w:tc>
              <w:tcPr>
                <w:tcW w:w="2681" w:type="pct"/>
              </w:tcPr>
              <w:p w14:paraId="576DDD24" w14:textId="459E665C" w:rsidR="001E6F6D" w:rsidRDefault="001E6F6D" w:rsidP="00F80442">
                <w:pPr>
                  <w:spacing w:before="120" w:after="120"/>
                  <w:rPr>
                    <w:rFonts w:cs="Arial"/>
                  </w:rPr>
                </w:pPr>
                <w:r w:rsidRPr="00A86777">
                  <w:rPr>
                    <w:rStyle w:val="PlaceholderText"/>
                    <w:rFonts w:cs="Arial"/>
                  </w:rPr>
                  <w:t>Click or tap to enter a date.</w:t>
                </w:r>
              </w:p>
            </w:tc>
          </w:sdtContent>
        </w:sdt>
      </w:tr>
      <w:tr w:rsidR="00C23617" w:rsidRPr="00A86777" w14:paraId="73860EF6" w14:textId="77777777" w:rsidTr="00F80442">
        <w:trPr>
          <w:trHeight w:val="169"/>
        </w:trPr>
        <w:tc>
          <w:tcPr>
            <w:tcW w:w="2319" w:type="pct"/>
          </w:tcPr>
          <w:p w14:paraId="307F8A82" w14:textId="77777777" w:rsidR="00C23617" w:rsidRPr="00A86777" w:rsidRDefault="00C23617" w:rsidP="00F80442">
            <w:pPr>
              <w:spacing w:before="120" w:after="120"/>
              <w:rPr>
                <w:rFonts w:cs="Arial"/>
              </w:rPr>
            </w:pPr>
            <w:r w:rsidRPr="00A86777">
              <w:rPr>
                <w:rFonts w:cs="Arial"/>
              </w:rPr>
              <w:t>Name of FCA Regulated Entity</w:t>
            </w:r>
          </w:p>
        </w:tc>
        <w:tc>
          <w:tcPr>
            <w:tcW w:w="2681" w:type="pct"/>
          </w:tcPr>
          <w:p w14:paraId="27F16A41" w14:textId="50B5CF19" w:rsidR="00C23617" w:rsidRPr="00A86777" w:rsidRDefault="00C23617" w:rsidP="00F80442">
            <w:pPr>
              <w:spacing w:before="120" w:after="120"/>
              <w:rPr>
                <w:rFonts w:cs="Arial"/>
              </w:rPr>
            </w:pPr>
          </w:p>
        </w:tc>
      </w:tr>
      <w:tr w:rsidR="00C23617" w:rsidRPr="00A86777" w14:paraId="78943E4B" w14:textId="77777777" w:rsidTr="00F80442">
        <w:trPr>
          <w:trHeight w:val="253"/>
        </w:trPr>
        <w:tc>
          <w:tcPr>
            <w:tcW w:w="2319" w:type="pct"/>
          </w:tcPr>
          <w:p w14:paraId="78F8DAEA" w14:textId="77777777" w:rsidR="00C23617" w:rsidRPr="00A86777" w:rsidRDefault="00C23617" w:rsidP="00F80442">
            <w:pPr>
              <w:spacing w:before="120" w:after="120"/>
              <w:rPr>
                <w:rFonts w:cs="Arial"/>
              </w:rPr>
            </w:pPr>
            <w:r w:rsidRPr="00A86777">
              <w:rPr>
                <w:rFonts w:cs="Arial"/>
              </w:rPr>
              <w:t>Firm Reference Number (FRN / FCA)</w:t>
            </w:r>
          </w:p>
        </w:tc>
        <w:tc>
          <w:tcPr>
            <w:tcW w:w="2681" w:type="pct"/>
          </w:tcPr>
          <w:p w14:paraId="7DF34468" w14:textId="69D6C147" w:rsidR="00C23617" w:rsidRPr="00A86777" w:rsidRDefault="00C23617" w:rsidP="00F80442">
            <w:pPr>
              <w:spacing w:before="120" w:after="120"/>
              <w:rPr>
                <w:rFonts w:cs="Arial"/>
              </w:rPr>
            </w:pPr>
          </w:p>
        </w:tc>
      </w:tr>
    </w:tbl>
    <w:p w14:paraId="3022EACE" w14:textId="3DCE5C19" w:rsidR="00224AFE" w:rsidRPr="00422240" w:rsidRDefault="00224AFE" w:rsidP="00DD55CB">
      <w:pPr>
        <w:rPr>
          <w:rFonts w:cs="Arial"/>
        </w:rPr>
      </w:pPr>
    </w:p>
    <w:sectPr w:rsidR="00224AFE" w:rsidRPr="00422240" w:rsidSect="005C58C6">
      <w:pgSz w:w="11906" w:h="16838" w:code="9"/>
      <w:pgMar w:top="1134" w:right="1134" w:bottom="1134"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D1836" w14:textId="77777777" w:rsidR="00D169DB" w:rsidRDefault="00D169DB" w:rsidP="00544692">
      <w:r>
        <w:separator/>
      </w:r>
    </w:p>
  </w:endnote>
  <w:endnote w:type="continuationSeparator" w:id="0">
    <w:p w14:paraId="2BB723D1" w14:textId="77777777" w:rsidR="00D169DB" w:rsidRDefault="00D169DB" w:rsidP="00544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Palatino">
    <w:altName w:val="﷽﷽﷽﷽﷽﷽﷽﷽"/>
    <w:charset w:val="00"/>
    <w:family w:val="auto"/>
    <w:pitch w:val="variable"/>
    <w:sig w:usb0="A00002FF" w:usb1="7800205A" w:usb2="14600000" w:usb3="00000000" w:csb0="00000193"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tserrat Light">
    <w:altName w:val="Calibri"/>
    <w:charset w:val="00"/>
    <w:family w:val="swiss"/>
    <w:pitch w:val="default"/>
    <w:sig w:usb0="00000003" w:usb1="00000000" w:usb2="00000000" w:usb3="00000000" w:csb0="00000001" w:csb1="00000000"/>
  </w:font>
  <w:font w:name="Times">
    <w:altName w:val="﷽﷽﷽﷽﷽﷽﷽"/>
    <w:panose1 w:val="02020603050405020304"/>
    <w:charset w:val="00"/>
    <w:family w:val="auto"/>
    <w:pitch w:val="variable"/>
    <w:sig w:usb0="E00002FF" w:usb1="5000205A"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D4EA4" w14:textId="396C1B34" w:rsidR="00346EA7" w:rsidRPr="00C23617" w:rsidRDefault="00346EA7" w:rsidP="00C23617">
    <w:pPr>
      <w:tabs>
        <w:tab w:val="center" w:pos="4320"/>
        <w:tab w:val="right" w:pos="8640"/>
      </w:tabs>
      <w:jc w:val="right"/>
      <w:rPr>
        <w:rFonts w:cs="Arial"/>
        <w:sz w:val="16"/>
        <w:szCs w:val="16"/>
        <w:lang w:val="en-US"/>
      </w:rPr>
    </w:pPr>
  </w:p>
  <w:p w14:paraId="33D231C7" w14:textId="3BE7A684" w:rsidR="00346EA7" w:rsidRPr="005E662E" w:rsidRDefault="00346EA7" w:rsidP="00C23617">
    <w:pPr>
      <w:tabs>
        <w:tab w:val="center" w:pos="4766"/>
        <w:tab w:val="left" w:pos="8640"/>
      </w:tabs>
      <w:rPr>
        <w:rFonts w:cs="Arial"/>
        <w:bCs/>
        <w:sz w:val="16"/>
        <w:szCs w:val="20"/>
      </w:rPr>
    </w:pPr>
    <w:r w:rsidRPr="00C23617">
      <w:rPr>
        <w:rFonts w:cs="Arial"/>
        <w:sz w:val="16"/>
        <w:szCs w:val="20"/>
        <w:lang w:val="en-US"/>
      </w:rPr>
      <w:t>KEY INVESTMENT DATA DOCUMENT</w:t>
    </w:r>
    <w:r>
      <w:rPr>
        <w:rFonts w:cs="Arial"/>
        <w:sz w:val="16"/>
        <w:szCs w:val="20"/>
        <w:lang w:val="en-US"/>
      </w:rPr>
      <w:t xml:space="preserve">   </w:t>
    </w:r>
    <w:r>
      <w:rPr>
        <w:rFonts w:cs="Arial"/>
        <w:bCs/>
        <w:sz w:val="16"/>
        <w:szCs w:val="20"/>
      </w:rPr>
      <w:t xml:space="preserve">        </w:t>
    </w:r>
    <w:r>
      <w:rPr>
        <w:rFonts w:eastAsia="Times" w:cstheme="minorHAnsi"/>
        <w:noProof/>
        <w:color w:val="999999"/>
        <w:sz w:val="18"/>
        <w:szCs w:val="18"/>
      </w:rPr>
      <w:t>Initials _______________</w:t>
    </w:r>
    <w:r>
      <w:rPr>
        <w:rFonts w:cs="Arial"/>
        <w:sz w:val="16"/>
        <w:szCs w:val="20"/>
        <w:lang w:val="en-US"/>
      </w:rPr>
      <w:tab/>
    </w:r>
    <w:r w:rsidRPr="00C23617">
      <w:rPr>
        <w:rFonts w:cs="Arial"/>
        <w:sz w:val="16"/>
        <w:szCs w:val="20"/>
        <w:lang w:val="en-US"/>
      </w:rPr>
      <w:t xml:space="preserve"> </w:t>
    </w:r>
    <w:r w:rsidRPr="00D65640">
      <w:rPr>
        <w:rFonts w:eastAsia="Times" w:cstheme="minorHAnsi"/>
        <w:color w:val="999999"/>
        <w:sz w:val="18"/>
        <w:szCs w:val="18"/>
      </w:rPr>
      <w:fldChar w:fldCharType="begin"/>
    </w:r>
    <w:r w:rsidRPr="00D65640">
      <w:rPr>
        <w:rFonts w:eastAsia="Times" w:cstheme="minorHAnsi"/>
        <w:color w:val="999999"/>
        <w:sz w:val="18"/>
        <w:szCs w:val="18"/>
      </w:rPr>
      <w:instrText xml:space="preserve"> PAGE   \* MERGEFORMAT </w:instrText>
    </w:r>
    <w:r w:rsidRPr="00D65640">
      <w:rPr>
        <w:rFonts w:eastAsia="Times" w:cstheme="minorHAnsi"/>
        <w:color w:val="999999"/>
        <w:sz w:val="18"/>
        <w:szCs w:val="18"/>
      </w:rPr>
      <w:fldChar w:fldCharType="separate"/>
    </w:r>
    <w:r w:rsidRPr="00D65640">
      <w:rPr>
        <w:rFonts w:eastAsia="Times" w:cstheme="minorHAnsi"/>
        <w:noProof/>
        <w:color w:val="999999"/>
        <w:sz w:val="18"/>
        <w:szCs w:val="18"/>
      </w:rPr>
      <w:t>1</w:t>
    </w:r>
    <w:r w:rsidRPr="00D65640">
      <w:rPr>
        <w:rFonts w:eastAsia="Times" w:cstheme="minorHAnsi"/>
        <w:noProof/>
        <w:color w:val="999999"/>
        <w:sz w:val="18"/>
        <w:szCs w:val="18"/>
      </w:rPr>
      <w:fldChar w:fldCharType="end"/>
    </w:r>
    <w:r>
      <w:rPr>
        <w:rFonts w:eastAsia="Times" w:cstheme="minorHAnsi"/>
        <w:noProof/>
        <w:color w:val="999999"/>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180" w:type="dxa"/>
      <w:tblLook w:val="01E0" w:firstRow="1" w:lastRow="1" w:firstColumn="1" w:lastColumn="1" w:noHBand="0" w:noVBand="0"/>
    </w:tblPr>
    <w:tblGrid>
      <w:gridCol w:w="4296"/>
      <w:gridCol w:w="240"/>
      <w:gridCol w:w="4822"/>
      <w:gridCol w:w="4822"/>
    </w:tblGrid>
    <w:tr w:rsidR="00346EA7" w:rsidRPr="007B4C37" w14:paraId="584329F7" w14:textId="77777777" w:rsidTr="00AB30AC">
      <w:tc>
        <w:tcPr>
          <w:tcW w:w="4296" w:type="dxa"/>
        </w:tcPr>
        <w:p w14:paraId="6D877F8A" w14:textId="77777777" w:rsidR="00346EA7" w:rsidRPr="00251206" w:rsidRDefault="00346EA7" w:rsidP="00401BF7">
          <w:pPr>
            <w:rPr>
              <w:rFonts w:asciiTheme="majorHAnsi" w:eastAsia="Times" w:hAnsiTheme="majorHAnsi" w:cstheme="majorHAnsi"/>
              <w:b/>
              <w:color w:val="6EB246"/>
              <w:sz w:val="18"/>
              <w:szCs w:val="18"/>
            </w:rPr>
          </w:pPr>
          <w:r w:rsidRPr="00251206">
            <w:rPr>
              <w:rFonts w:asciiTheme="majorHAnsi" w:eastAsia="Times" w:hAnsiTheme="majorHAnsi" w:cstheme="majorHAnsi"/>
              <w:b/>
              <w:color w:val="6EB246"/>
              <w:sz w:val="18"/>
              <w:szCs w:val="18"/>
            </w:rPr>
            <w:t xml:space="preserve">connecting entrepreneurs and investors </w:t>
          </w:r>
        </w:p>
        <w:p w14:paraId="0234B637" w14:textId="77777777" w:rsidR="00346EA7" w:rsidRPr="00251206" w:rsidRDefault="00346EA7" w:rsidP="00401BF7">
          <w:pPr>
            <w:rPr>
              <w:rFonts w:asciiTheme="majorHAnsi" w:eastAsia="Times" w:hAnsiTheme="majorHAnsi" w:cstheme="majorHAnsi"/>
              <w:b/>
              <w:color w:val="6EB246"/>
              <w:sz w:val="18"/>
              <w:szCs w:val="18"/>
            </w:rPr>
          </w:pPr>
        </w:p>
        <w:p w14:paraId="3B3F10CE" w14:textId="77777777" w:rsidR="00346EA7" w:rsidRPr="00251206" w:rsidRDefault="00346EA7" w:rsidP="00401BF7">
          <w:pPr>
            <w:rPr>
              <w:rFonts w:asciiTheme="majorHAnsi" w:eastAsia="Times" w:hAnsiTheme="majorHAnsi" w:cstheme="majorHAnsi"/>
              <w:color w:val="999999"/>
              <w:sz w:val="18"/>
              <w:szCs w:val="18"/>
            </w:rPr>
          </w:pPr>
          <w:r w:rsidRPr="00251206">
            <w:rPr>
              <w:rFonts w:asciiTheme="majorHAnsi" w:eastAsia="Times" w:hAnsiTheme="majorHAnsi" w:cstheme="majorHAnsi"/>
              <w:b/>
              <w:color w:val="999999"/>
              <w:sz w:val="18"/>
              <w:szCs w:val="18"/>
            </w:rPr>
            <w:t xml:space="preserve">Envestors Limited </w:t>
          </w:r>
          <w:r w:rsidRPr="00251206">
            <w:rPr>
              <w:rFonts w:asciiTheme="majorHAnsi" w:eastAsia="Times" w:hAnsiTheme="majorHAnsi" w:cstheme="majorHAnsi"/>
              <w:color w:val="999999"/>
              <w:sz w:val="18"/>
              <w:szCs w:val="18"/>
            </w:rPr>
            <w:t>is authorised and regulated by the Financial Conduct Authority</w:t>
          </w:r>
        </w:p>
        <w:p w14:paraId="7D748AD9" w14:textId="77777777" w:rsidR="00346EA7" w:rsidRPr="00251206" w:rsidRDefault="00346EA7" w:rsidP="00401BF7">
          <w:pPr>
            <w:rPr>
              <w:rFonts w:asciiTheme="majorHAnsi" w:eastAsia="Times" w:hAnsiTheme="majorHAnsi" w:cstheme="majorHAnsi"/>
              <w:sz w:val="18"/>
              <w:szCs w:val="18"/>
            </w:rPr>
          </w:pPr>
        </w:p>
      </w:tc>
      <w:tc>
        <w:tcPr>
          <w:tcW w:w="240" w:type="dxa"/>
        </w:tcPr>
        <w:p w14:paraId="7AFF99C5" w14:textId="77777777" w:rsidR="00346EA7" w:rsidRPr="00251206" w:rsidRDefault="00346EA7" w:rsidP="00401BF7">
          <w:pPr>
            <w:rPr>
              <w:rFonts w:asciiTheme="majorHAnsi" w:eastAsia="Times" w:hAnsiTheme="majorHAnsi" w:cstheme="majorHAnsi"/>
              <w:sz w:val="18"/>
              <w:szCs w:val="18"/>
            </w:rPr>
          </w:pPr>
        </w:p>
      </w:tc>
      <w:tc>
        <w:tcPr>
          <w:tcW w:w="4822" w:type="dxa"/>
        </w:tcPr>
        <w:p w14:paraId="3ABB0CFC" w14:textId="77777777" w:rsidR="00346EA7" w:rsidRPr="00251206" w:rsidRDefault="00346EA7" w:rsidP="00401BF7">
          <w:pPr>
            <w:jc w:val="right"/>
            <w:rPr>
              <w:rFonts w:asciiTheme="majorHAnsi" w:eastAsia="Times" w:hAnsiTheme="majorHAnsi" w:cstheme="majorHAnsi"/>
              <w:b/>
              <w:color w:val="6EB246"/>
              <w:sz w:val="18"/>
              <w:szCs w:val="18"/>
            </w:rPr>
          </w:pPr>
          <w:r w:rsidRPr="00251206">
            <w:rPr>
              <w:rFonts w:asciiTheme="majorHAnsi" w:eastAsia="Times" w:hAnsiTheme="majorHAnsi" w:cstheme="majorHAnsi"/>
              <w:b/>
              <w:color w:val="6EB246"/>
              <w:sz w:val="18"/>
              <w:szCs w:val="18"/>
            </w:rPr>
            <w:t xml:space="preserve">Envestors Limited </w:t>
          </w:r>
        </w:p>
        <w:p w14:paraId="34EDE11C" w14:textId="77777777" w:rsidR="00346EA7" w:rsidRPr="00251206" w:rsidRDefault="00346EA7" w:rsidP="00401BF7">
          <w:pPr>
            <w:jc w:val="right"/>
            <w:rPr>
              <w:rFonts w:asciiTheme="majorHAnsi" w:eastAsia="Times" w:hAnsiTheme="majorHAnsi" w:cstheme="majorHAnsi"/>
              <w:color w:val="999999"/>
              <w:sz w:val="18"/>
              <w:szCs w:val="18"/>
            </w:rPr>
          </w:pPr>
          <w:r w:rsidRPr="00251206">
            <w:rPr>
              <w:rFonts w:asciiTheme="majorHAnsi" w:eastAsia="Times" w:hAnsiTheme="majorHAnsi" w:cstheme="majorHAnsi"/>
              <w:color w:val="999999"/>
              <w:sz w:val="18"/>
              <w:szCs w:val="18"/>
            </w:rPr>
            <w:t>70 Blackfriars Road, London SE1 8PB, UK</w:t>
          </w:r>
        </w:p>
        <w:p w14:paraId="24E1C68A" w14:textId="77777777" w:rsidR="00346EA7" w:rsidRPr="00251206" w:rsidRDefault="00346EA7" w:rsidP="00401BF7">
          <w:pPr>
            <w:jc w:val="right"/>
            <w:rPr>
              <w:rFonts w:asciiTheme="majorHAnsi" w:eastAsia="Times" w:hAnsiTheme="majorHAnsi" w:cstheme="majorHAnsi"/>
              <w:color w:val="999999"/>
              <w:sz w:val="18"/>
              <w:szCs w:val="18"/>
              <w:lang w:val="de-DE"/>
            </w:rPr>
          </w:pPr>
          <w:proofErr w:type="gramStart"/>
          <w:r w:rsidRPr="0037301C">
            <w:rPr>
              <w:rFonts w:asciiTheme="majorHAnsi" w:eastAsia="Times" w:hAnsiTheme="majorHAnsi" w:cstheme="majorHAnsi"/>
              <w:b/>
              <w:color w:val="6EB246"/>
              <w:sz w:val="18"/>
              <w:szCs w:val="18"/>
              <w:lang w:val="fr-CA"/>
            </w:rPr>
            <w:t>t</w:t>
          </w:r>
          <w:proofErr w:type="gramEnd"/>
          <w:r w:rsidRPr="0037301C">
            <w:rPr>
              <w:rFonts w:asciiTheme="majorHAnsi" w:eastAsia="Times" w:hAnsiTheme="majorHAnsi" w:cstheme="majorHAnsi"/>
              <w:b/>
              <w:color w:val="6EB246"/>
              <w:sz w:val="18"/>
              <w:szCs w:val="18"/>
              <w:lang w:val="fr-CA"/>
            </w:rPr>
            <w:t xml:space="preserve"> </w:t>
          </w:r>
          <w:r w:rsidRPr="00251206">
            <w:rPr>
              <w:rFonts w:asciiTheme="majorHAnsi" w:eastAsia="Times" w:hAnsiTheme="majorHAnsi" w:cstheme="majorHAnsi"/>
              <w:color w:val="999999"/>
              <w:sz w:val="18"/>
              <w:szCs w:val="18"/>
              <w:lang w:val="de-DE"/>
            </w:rPr>
            <w:t xml:space="preserve">+44 (0)20 7240 0202  </w:t>
          </w:r>
          <w:r w:rsidRPr="00251206">
            <w:rPr>
              <w:rFonts w:asciiTheme="majorHAnsi" w:eastAsia="Times" w:hAnsiTheme="majorHAnsi" w:cstheme="majorHAnsi"/>
              <w:b/>
              <w:color w:val="999999"/>
              <w:sz w:val="18"/>
              <w:szCs w:val="18"/>
              <w:lang w:val="de-DE"/>
            </w:rPr>
            <w:t xml:space="preserve"> </w:t>
          </w:r>
          <w:r w:rsidRPr="00251206">
            <w:rPr>
              <w:rFonts w:asciiTheme="majorHAnsi" w:eastAsia="Times" w:hAnsiTheme="majorHAnsi" w:cstheme="majorHAnsi"/>
              <w:color w:val="999999"/>
              <w:sz w:val="18"/>
              <w:szCs w:val="18"/>
              <w:lang w:val="de-DE"/>
            </w:rPr>
            <w:t xml:space="preserve">   </w:t>
          </w:r>
        </w:p>
        <w:p w14:paraId="048A6E09" w14:textId="77777777" w:rsidR="00346EA7" w:rsidRPr="00251206" w:rsidRDefault="00346EA7" w:rsidP="00401BF7">
          <w:pPr>
            <w:jc w:val="right"/>
            <w:rPr>
              <w:rFonts w:asciiTheme="majorHAnsi" w:eastAsia="Times" w:hAnsiTheme="majorHAnsi" w:cstheme="majorHAnsi"/>
              <w:color w:val="999999"/>
              <w:sz w:val="18"/>
              <w:szCs w:val="18"/>
              <w:lang w:val="de-DE"/>
            </w:rPr>
          </w:pPr>
          <w:proofErr w:type="gramStart"/>
          <w:r w:rsidRPr="0037301C">
            <w:rPr>
              <w:rFonts w:asciiTheme="majorHAnsi" w:eastAsia="Times" w:hAnsiTheme="majorHAnsi" w:cstheme="majorHAnsi"/>
              <w:b/>
              <w:color w:val="6EB246"/>
              <w:sz w:val="18"/>
              <w:szCs w:val="18"/>
              <w:lang w:val="fr-CA"/>
            </w:rPr>
            <w:t>e</w:t>
          </w:r>
          <w:proofErr w:type="gramEnd"/>
          <w:r w:rsidRPr="00251206">
            <w:rPr>
              <w:rFonts w:asciiTheme="majorHAnsi" w:eastAsia="Times" w:hAnsiTheme="majorHAnsi" w:cstheme="majorHAnsi"/>
              <w:b/>
              <w:color w:val="999999"/>
              <w:sz w:val="18"/>
              <w:szCs w:val="18"/>
              <w:lang w:val="de-DE"/>
            </w:rPr>
            <w:t xml:space="preserve"> </w:t>
          </w:r>
          <w:r w:rsidRPr="00251206">
            <w:rPr>
              <w:rFonts w:asciiTheme="majorHAnsi" w:eastAsia="Times" w:hAnsiTheme="majorHAnsi" w:cstheme="majorHAnsi"/>
              <w:color w:val="999999"/>
              <w:sz w:val="18"/>
              <w:szCs w:val="18"/>
              <w:lang w:val="de-DE"/>
            </w:rPr>
            <w:t xml:space="preserve">info@envestors.co.uk   </w:t>
          </w:r>
          <w:r w:rsidRPr="0037301C">
            <w:rPr>
              <w:rFonts w:asciiTheme="majorHAnsi" w:eastAsia="Times" w:hAnsiTheme="majorHAnsi" w:cstheme="majorHAnsi"/>
              <w:b/>
              <w:color w:val="6EB246"/>
              <w:sz w:val="18"/>
              <w:szCs w:val="18"/>
              <w:lang w:val="fr-CA"/>
            </w:rPr>
            <w:t>w</w:t>
          </w:r>
          <w:r w:rsidRPr="00251206">
            <w:rPr>
              <w:rFonts w:asciiTheme="majorHAnsi" w:eastAsia="Times" w:hAnsiTheme="majorHAnsi" w:cstheme="majorHAnsi"/>
              <w:color w:val="999999"/>
              <w:sz w:val="18"/>
              <w:szCs w:val="18"/>
              <w:lang w:val="de-DE"/>
            </w:rPr>
            <w:t xml:space="preserve"> www.envestors.co.uk</w:t>
          </w:r>
        </w:p>
      </w:tc>
      <w:tc>
        <w:tcPr>
          <w:tcW w:w="4822" w:type="dxa"/>
        </w:tcPr>
        <w:p w14:paraId="4DABF0D6" w14:textId="77777777" w:rsidR="00346EA7" w:rsidRPr="0037301C" w:rsidRDefault="00346EA7" w:rsidP="00401BF7">
          <w:pPr>
            <w:jc w:val="right"/>
            <w:rPr>
              <w:rFonts w:asciiTheme="majorHAnsi" w:eastAsia="Times" w:hAnsiTheme="majorHAnsi" w:cstheme="majorHAnsi"/>
              <w:b/>
              <w:color w:val="99CC00"/>
              <w:sz w:val="18"/>
              <w:szCs w:val="18"/>
              <w:lang w:val="fr-CA"/>
            </w:rPr>
          </w:pPr>
        </w:p>
      </w:tc>
    </w:tr>
  </w:tbl>
  <w:p w14:paraId="0F2DDD17" w14:textId="77777777" w:rsidR="00346EA7" w:rsidRPr="0037301C" w:rsidRDefault="00346EA7">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03133" w14:textId="77777777" w:rsidR="00D169DB" w:rsidRDefault="00D169DB" w:rsidP="00544692">
      <w:r>
        <w:separator/>
      </w:r>
    </w:p>
  </w:footnote>
  <w:footnote w:type="continuationSeparator" w:id="0">
    <w:p w14:paraId="63BE6D3A" w14:textId="77777777" w:rsidR="00D169DB" w:rsidRDefault="00D169DB" w:rsidP="00544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C4C17" w14:textId="1B5F6E73" w:rsidR="00346EA7" w:rsidRDefault="00346EA7">
    <w:pPr>
      <w:pStyle w:val="Header"/>
    </w:pPr>
  </w:p>
  <w:p w14:paraId="7958C558" w14:textId="297B70E7" w:rsidR="00346EA7" w:rsidRDefault="00346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36A2"/>
    <w:multiLevelType w:val="hybridMultilevel"/>
    <w:tmpl w:val="35288718"/>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1" w15:restartNumberingAfterBreak="0">
    <w:nsid w:val="02D5579A"/>
    <w:multiLevelType w:val="hybridMultilevel"/>
    <w:tmpl w:val="D17AD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75074"/>
    <w:multiLevelType w:val="hybridMultilevel"/>
    <w:tmpl w:val="060C342C"/>
    <w:lvl w:ilvl="0" w:tplc="5EA43532">
      <w:start w:val="1"/>
      <w:numFmt w:val="decimal"/>
      <w:lvlText w:val="%1."/>
      <w:lvlJc w:val="left"/>
      <w:pPr>
        <w:ind w:left="762" w:hanging="360"/>
      </w:pPr>
      <w:rPr>
        <w:rFonts w:hint="default"/>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3" w15:restartNumberingAfterBreak="0">
    <w:nsid w:val="0E307BC4"/>
    <w:multiLevelType w:val="hybridMultilevel"/>
    <w:tmpl w:val="5C244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6565A1"/>
    <w:multiLevelType w:val="hybridMultilevel"/>
    <w:tmpl w:val="57BE9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EA926D8"/>
    <w:multiLevelType w:val="hybridMultilevel"/>
    <w:tmpl w:val="B8E6F9C4"/>
    <w:lvl w:ilvl="0" w:tplc="7C3EE81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F774D9"/>
    <w:multiLevelType w:val="multilevel"/>
    <w:tmpl w:val="10887C6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073ECB"/>
    <w:multiLevelType w:val="hybridMultilevel"/>
    <w:tmpl w:val="84867D0A"/>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8" w15:restartNumberingAfterBreak="0">
    <w:nsid w:val="16D75F6E"/>
    <w:multiLevelType w:val="hybridMultilevel"/>
    <w:tmpl w:val="71EE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526E00"/>
    <w:multiLevelType w:val="hybridMultilevel"/>
    <w:tmpl w:val="091A9B78"/>
    <w:lvl w:ilvl="0" w:tplc="1F708CE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0B3503"/>
    <w:multiLevelType w:val="hybridMultilevel"/>
    <w:tmpl w:val="DC703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2D02D03"/>
    <w:multiLevelType w:val="hybridMultilevel"/>
    <w:tmpl w:val="6CE89738"/>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12" w15:restartNumberingAfterBreak="0">
    <w:nsid w:val="24545204"/>
    <w:multiLevelType w:val="hybridMultilevel"/>
    <w:tmpl w:val="4604752C"/>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13" w15:restartNumberingAfterBreak="0">
    <w:nsid w:val="25653FAC"/>
    <w:multiLevelType w:val="hybridMultilevel"/>
    <w:tmpl w:val="F42034DE"/>
    <w:lvl w:ilvl="0" w:tplc="B0961E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68717F"/>
    <w:multiLevelType w:val="hybridMultilevel"/>
    <w:tmpl w:val="505EB55C"/>
    <w:lvl w:ilvl="0" w:tplc="420E65A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951E51"/>
    <w:multiLevelType w:val="hybridMultilevel"/>
    <w:tmpl w:val="99D63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F370CC"/>
    <w:multiLevelType w:val="hybridMultilevel"/>
    <w:tmpl w:val="35288718"/>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17" w15:restartNumberingAfterBreak="0">
    <w:nsid w:val="302C3923"/>
    <w:multiLevelType w:val="hybridMultilevel"/>
    <w:tmpl w:val="4BC8C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49632A"/>
    <w:multiLevelType w:val="hybridMultilevel"/>
    <w:tmpl w:val="608E7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AF76E8"/>
    <w:multiLevelType w:val="hybridMultilevel"/>
    <w:tmpl w:val="FF06556C"/>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20" w15:restartNumberingAfterBreak="0">
    <w:nsid w:val="34113CC6"/>
    <w:multiLevelType w:val="hybridMultilevel"/>
    <w:tmpl w:val="247E3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591183"/>
    <w:multiLevelType w:val="hybridMultilevel"/>
    <w:tmpl w:val="99D63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696C0C"/>
    <w:multiLevelType w:val="hybridMultilevel"/>
    <w:tmpl w:val="42FC232A"/>
    <w:lvl w:ilvl="0" w:tplc="ED80D34A">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EA179A6"/>
    <w:multiLevelType w:val="hybridMultilevel"/>
    <w:tmpl w:val="63066D66"/>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82" w:hanging="360"/>
      </w:pPr>
    </w:lvl>
    <w:lvl w:ilvl="2" w:tplc="0809001B" w:tentative="1">
      <w:start w:val="1"/>
      <w:numFmt w:val="lowerRoman"/>
      <w:lvlText w:val="%3."/>
      <w:lvlJc w:val="right"/>
      <w:pPr>
        <w:ind w:left="2202" w:hanging="180"/>
      </w:pPr>
    </w:lvl>
    <w:lvl w:ilvl="3" w:tplc="0809000F" w:tentative="1">
      <w:start w:val="1"/>
      <w:numFmt w:val="decimal"/>
      <w:lvlText w:val="%4."/>
      <w:lvlJc w:val="left"/>
      <w:pPr>
        <w:ind w:left="2922" w:hanging="360"/>
      </w:pPr>
    </w:lvl>
    <w:lvl w:ilvl="4" w:tplc="08090019" w:tentative="1">
      <w:start w:val="1"/>
      <w:numFmt w:val="lowerLetter"/>
      <w:lvlText w:val="%5."/>
      <w:lvlJc w:val="left"/>
      <w:pPr>
        <w:ind w:left="3642" w:hanging="360"/>
      </w:pPr>
    </w:lvl>
    <w:lvl w:ilvl="5" w:tplc="0809001B" w:tentative="1">
      <w:start w:val="1"/>
      <w:numFmt w:val="lowerRoman"/>
      <w:lvlText w:val="%6."/>
      <w:lvlJc w:val="right"/>
      <w:pPr>
        <w:ind w:left="4362" w:hanging="180"/>
      </w:pPr>
    </w:lvl>
    <w:lvl w:ilvl="6" w:tplc="0809000F" w:tentative="1">
      <w:start w:val="1"/>
      <w:numFmt w:val="decimal"/>
      <w:lvlText w:val="%7."/>
      <w:lvlJc w:val="left"/>
      <w:pPr>
        <w:ind w:left="5082" w:hanging="360"/>
      </w:pPr>
    </w:lvl>
    <w:lvl w:ilvl="7" w:tplc="08090019" w:tentative="1">
      <w:start w:val="1"/>
      <w:numFmt w:val="lowerLetter"/>
      <w:lvlText w:val="%8."/>
      <w:lvlJc w:val="left"/>
      <w:pPr>
        <w:ind w:left="5802" w:hanging="360"/>
      </w:pPr>
    </w:lvl>
    <w:lvl w:ilvl="8" w:tplc="0809001B" w:tentative="1">
      <w:start w:val="1"/>
      <w:numFmt w:val="lowerRoman"/>
      <w:lvlText w:val="%9."/>
      <w:lvlJc w:val="right"/>
      <w:pPr>
        <w:ind w:left="6522" w:hanging="180"/>
      </w:pPr>
    </w:lvl>
  </w:abstractNum>
  <w:abstractNum w:abstractNumId="24" w15:restartNumberingAfterBreak="0">
    <w:nsid w:val="4E0136C1"/>
    <w:multiLevelType w:val="hybridMultilevel"/>
    <w:tmpl w:val="2E303FBE"/>
    <w:lvl w:ilvl="0" w:tplc="C524AE32">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B20791"/>
    <w:multiLevelType w:val="hybridMultilevel"/>
    <w:tmpl w:val="D4844A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8613FA5"/>
    <w:multiLevelType w:val="hybridMultilevel"/>
    <w:tmpl w:val="A864AC26"/>
    <w:lvl w:ilvl="0" w:tplc="9DC0499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92E71B3"/>
    <w:multiLevelType w:val="hybridMultilevel"/>
    <w:tmpl w:val="80C8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3E2021"/>
    <w:multiLevelType w:val="hybridMultilevel"/>
    <w:tmpl w:val="A3BA8BD2"/>
    <w:lvl w:ilvl="0" w:tplc="77404974">
      <w:start w:val="1"/>
      <w:numFmt w:val="decimal"/>
      <w:lvlText w:val="%1."/>
      <w:lvlJc w:val="left"/>
      <w:pPr>
        <w:ind w:left="762"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047A24"/>
    <w:multiLevelType w:val="multilevel"/>
    <w:tmpl w:val="1A187116"/>
    <w:name w:val="Numbering"/>
    <w:lvl w:ilvl="0">
      <w:start w:val="1"/>
      <w:numFmt w:val="decimal"/>
      <w:pStyle w:val="Level1Heading"/>
      <w:lvlText w:val="%1."/>
      <w:lvlJc w:val="left"/>
      <w:pPr>
        <w:tabs>
          <w:tab w:val="num" w:pos="850"/>
        </w:tabs>
        <w:ind w:left="850" w:hanging="850"/>
      </w:pPr>
      <w:rPr>
        <w:rFonts w:hint="default"/>
        <w:b/>
        <w:caps w:val="0"/>
      </w:rPr>
    </w:lvl>
    <w:lvl w:ilvl="1">
      <w:start w:val="1"/>
      <w:numFmt w:val="decimal"/>
      <w:pStyle w:val="Level2Number"/>
      <w:lvlText w:val="%1.%2"/>
      <w:lvlJc w:val="left"/>
      <w:pPr>
        <w:tabs>
          <w:tab w:val="num" w:pos="850"/>
        </w:tabs>
        <w:ind w:left="850" w:hanging="850"/>
      </w:pPr>
      <w:rPr>
        <w:rFonts w:hint="default"/>
        <w:caps w:val="0"/>
      </w:rPr>
    </w:lvl>
    <w:lvl w:ilvl="2">
      <w:start w:val="1"/>
      <w:numFmt w:val="lowerLetter"/>
      <w:pStyle w:val="Level3Number"/>
      <w:lvlText w:val="(%3)"/>
      <w:lvlJc w:val="left"/>
      <w:pPr>
        <w:tabs>
          <w:tab w:val="num" w:pos="1418"/>
        </w:tabs>
        <w:ind w:left="1418" w:hanging="567"/>
      </w:pPr>
      <w:rPr>
        <w:rFonts w:hint="default"/>
        <w:caps w:val="0"/>
      </w:rPr>
    </w:lvl>
    <w:lvl w:ilvl="3">
      <w:start w:val="1"/>
      <w:numFmt w:val="lowerRoman"/>
      <w:pStyle w:val="Level4Number"/>
      <w:lvlText w:val="(%4)"/>
      <w:lvlJc w:val="left"/>
      <w:pPr>
        <w:tabs>
          <w:tab w:val="num" w:pos="1985"/>
        </w:tabs>
        <w:ind w:left="1985" w:hanging="567"/>
      </w:pPr>
      <w:rPr>
        <w:rFonts w:hint="default"/>
        <w:caps w:val="0"/>
      </w:rPr>
    </w:lvl>
    <w:lvl w:ilvl="4">
      <w:start w:val="1"/>
      <w:numFmt w:val="upperLetter"/>
      <w:pStyle w:val="Level5Number"/>
      <w:lvlText w:val="(%5)"/>
      <w:lvlJc w:val="left"/>
      <w:pPr>
        <w:tabs>
          <w:tab w:val="num" w:pos="2552"/>
        </w:tabs>
        <w:ind w:left="2552" w:hanging="567"/>
      </w:pPr>
      <w:rPr>
        <w:rFonts w:hint="default"/>
        <w:caps w:val="0"/>
      </w:rPr>
    </w:lvl>
    <w:lvl w:ilvl="5">
      <w:start w:val="1"/>
      <w:numFmt w:val="upperRoman"/>
      <w:pStyle w:val="Level6Number"/>
      <w:lvlText w:val="(%6)"/>
      <w:lvlJc w:val="left"/>
      <w:pPr>
        <w:tabs>
          <w:tab w:val="num" w:pos="3119"/>
        </w:tabs>
        <w:ind w:left="3119" w:hanging="567"/>
      </w:pPr>
      <w:rPr>
        <w:rFonts w:hint="default"/>
        <w:caps w:val="0"/>
      </w:rPr>
    </w:lvl>
    <w:lvl w:ilvl="6">
      <w:start w:val="1"/>
      <w:numFmt w:val="lowerLetter"/>
      <w:pStyle w:val="Level7Number"/>
      <w:lvlText w:val="%7)"/>
      <w:lvlJc w:val="left"/>
      <w:pPr>
        <w:tabs>
          <w:tab w:val="num" w:pos="3686"/>
        </w:tabs>
        <w:ind w:left="3686" w:hanging="567"/>
      </w:pPr>
      <w:rPr>
        <w:rFonts w:hint="default"/>
        <w:caps w:val="0"/>
      </w:rPr>
    </w:lvl>
    <w:lvl w:ilvl="7">
      <w:start w:val="1"/>
      <w:numFmt w:val="lowerRoman"/>
      <w:pStyle w:val="Level8Number"/>
      <w:lvlText w:val="%8)"/>
      <w:lvlJc w:val="left"/>
      <w:pPr>
        <w:tabs>
          <w:tab w:val="num" w:pos="4253"/>
        </w:tabs>
        <w:ind w:left="4253" w:hanging="567"/>
      </w:pPr>
      <w:rPr>
        <w:rFonts w:hint="default"/>
        <w:caps w:val="0"/>
      </w:rPr>
    </w:lvl>
    <w:lvl w:ilvl="8">
      <w:start w:val="1"/>
      <w:numFmt w:val="upperLetter"/>
      <w:pStyle w:val="Level9Number"/>
      <w:lvlText w:val="%9)"/>
      <w:lvlJc w:val="left"/>
      <w:pPr>
        <w:tabs>
          <w:tab w:val="num" w:pos="4820"/>
        </w:tabs>
        <w:ind w:left="4820" w:hanging="567"/>
      </w:pPr>
      <w:rPr>
        <w:rFonts w:hint="default"/>
        <w:caps w:val="0"/>
      </w:rPr>
    </w:lvl>
  </w:abstractNum>
  <w:abstractNum w:abstractNumId="30" w15:restartNumberingAfterBreak="0">
    <w:nsid w:val="633F4481"/>
    <w:multiLevelType w:val="hybridMultilevel"/>
    <w:tmpl w:val="54AEEC48"/>
    <w:lvl w:ilvl="0" w:tplc="B0961EC0">
      <w:start w:val="1"/>
      <w:numFmt w:val="lowerLetter"/>
      <w:lvlText w:val="(%1)"/>
      <w:lvlJc w:val="left"/>
      <w:pPr>
        <w:ind w:left="720" w:hanging="360"/>
      </w:pPr>
      <w:rPr>
        <w:rFonts w:hint="default"/>
      </w:rPr>
    </w:lvl>
    <w:lvl w:ilvl="1" w:tplc="51CA2440">
      <w:start w:val="1"/>
      <w:numFmt w:val="bullet"/>
      <w:lvlText w:val=""/>
      <w:lvlJc w:val="left"/>
      <w:pPr>
        <w:ind w:left="1440" w:hanging="360"/>
      </w:pPr>
      <w:rPr>
        <w:rFonts w:ascii="Symbol" w:hAnsi="Symbol" w:hint="default"/>
        <w:color w:val="auto"/>
        <w:sz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A9010E"/>
    <w:multiLevelType w:val="hybridMultilevel"/>
    <w:tmpl w:val="803AC3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F41E11"/>
    <w:multiLevelType w:val="hybridMultilevel"/>
    <w:tmpl w:val="0372936C"/>
    <w:lvl w:ilvl="0" w:tplc="918658F4">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9787F8C"/>
    <w:multiLevelType w:val="multilevel"/>
    <w:tmpl w:val="0EC865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6C73417F"/>
    <w:multiLevelType w:val="hybridMultilevel"/>
    <w:tmpl w:val="CC709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DC6ECD"/>
    <w:multiLevelType w:val="hybridMultilevel"/>
    <w:tmpl w:val="E0D884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1E7B08"/>
    <w:multiLevelType w:val="hybridMultilevel"/>
    <w:tmpl w:val="6A9407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8A804EF"/>
    <w:multiLevelType w:val="hybridMultilevel"/>
    <w:tmpl w:val="EB9EC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120B7D"/>
    <w:multiLevelType w:val="hybridMultilevel"/>
    <w:tmpl w:val="CA20B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C355DA"/>
    <w:multiLevelType w:val="hybridMultilevel"/>
    <w:tmpl w:val="854AD5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3776270">
    <w:abstractNumId w:val="29"/>
  </w:num>
  <w:num w:numId="2" w16cid:durableId="516887282">
    <w:abstractNumId w:val="33"/>
  </w:num>
  <w:num w:numId="3" w16cid:durableId="2091537687">
    <w:abstractNumId w:val="26"/>
  </w:num>
  <w:num w:numId="4" w16cid:durableId="2076052479">
    <w:abstractNumId w:val="19"/>
  </w:num>
  <w:num w:numId="5" w16cid:durableId="147483604">
    <w:abstractNumId w:val="5"/>
  </w:num>
  <w:num w:numId="6" w16cid:durableId="406808559">
    <w:abstractNumId w:val="36"/>
  </w:num>
  <w:num w:numId="7" w16cid:durableId="1846092269">
    <w:abstractNumId w:val="24"/>
  </w:num>
  <w:num w:numId="8" w16cid:durableId="2052612788">
    <w:abstractNumId w:val="37"/>
  </w:num>
  <w:num w:numId="9" w16cid:durableId="243295691">
    <w:abstractNumId w:val="17"/>
  </w:num>
  <w:num w:numId="10" w16cid:durableId="877089986">
    <w:abstractNumId w:val="1"/>
  </w:num>
  <w:num w:numId="11" w16cid:durableId="1212116716">
    <w:abstractNumId w:val="39"/>
  </w:num>
  <w:num w:numId="12" w16cid:durableId="1704481573">
    <w:abstractNumId w:val="25"/>
  </w:num>
  <w:num w:numId="13" w16cid:durableId="214276580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3456862">
    <w:abstractNumId w:val="10"/>
  </w:num>
  <w:num w:numId="15" w16cid:durableId="12575150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1033224">
    <w:abstractNumId w:val="36"/>
  </w:num>
  <w:num w:numId="17" w16cid:durableId="1801454589">
    <w:abstractNumId w:val="4"/>
  </w:num>
  <w:num w:numId="18" w16cid:durableId="760181425">
    <w:abstractNumId w:val="2"/>
  </w:num>
  <w:num w:numId="19" w16cid:durableId="365107433">
    <w:abstractNumId w:val="30"/>
  </w:num>
  <w:num w:numId="20" w16cid:durableId="1155292583">
    <w:abstractNumId w:val="33"/>
  </w:num>
  <w:num w:numId="21" w16cid:durableId="1141771722">
    <w:abstractNumId w:val="33"/>
  </w:num>
  <w:num w:numId="22" w16cid:durableId="1527325065">
    <w:abstractNumId w:val="13"/>
  </w:num>
  <w:num w:numId="23" w16cid:durableId="41830479">
    <w:abstractNumId w:val="14"/>
  </w:num>
  <w:num w:numId="24" w16cid:durableId="988748972">
    <w:abstractNumId w:val="33"/>
  </w:num>
  <w:num w:numId="25" w16cid:durableId="771585864">
    <w:abstractNumId w:val="27"/>
  </w:num>
  <w:num w:numId="26" w16cid:durableId="804007143">
    <w:abstractNumId w:val="9"/>
  </w:num>
  <w:num w:numId="27" w16cid:durableId="727730823">
    <w:abstractNumId w:val="6"/>
  </w:num>
  <w:num w:numId="28" w16cid:durableId="818809325">
    <w:abstractNumId w:val="35"/>
  </w:num>
  <w:num w:numId="29" w16cid:durableId="261960064">
    <w:abstractNumId w:val="12"/>
  </w:num>
  <w:num w:numId="30" w16cid:durableId="790634338">
    <w:abstractNumId w:val="16"/>
  </w:num>
  <w:num w:numId="31" w16cid:durableId="1526823635">
    <w:abstractNumId w:val="0"/>
  </w:num>
  <w:num w:numId="32" w16cid:durableId="1498377699">
    <w:abstractNumId w:val="23"/>
  </w:num>
  <w:num w:numId="33" w16cid:durableId="1447773145">
    <w:abstractNumId w:val="11"/>
  </w:num>
  <w:num w:numId="34" w16cid:durableId="1782190591">
    <w:abstractNumId w:val="28"/>
  </w:num>
  <w:num w:numId="35" w16cid:durableId="1854303423">
    <w:abstractNumId w:val="18"/>
  </w:num>
  <w:num w:numId="36" w16cid:durableId="1361593576">
    <w:abstractNumId w:val="18"/>
  </w:num>
  <w:num w:numId="37" w16cid:durableId="1050690945">
    <w:abstractNumId w:val="7"/>
  </w:num>
  <w:num w:numId="38" w16cid:durableId="696006071">
    <w:abstractNumId w:val="33"/>
  </w:num>
  <w:num w:numId="39" w16cid:durableId="485779609">
    <w:abstractNumId w:val="34"/>
  </w:num>
  <w:num w:numId="40" w16cid:durableId="1569075704">
    <w:abstractNumId w:val="33"/>
  </w:num>
  <w:num w:numId="41" w16cid:durableId="299191661">
    <w:abstractNumId w:val="3"/>
  </w:num>
  <w:num w:numId="42" w16cid:durableId="193081918">
    <w:abstractNumId w:val="33"/>
  </w:num>
  <w:num w:numId="43" w16cid:durableId="706219741">
    <w:abstractNumId w:val="38"/>
  </w:num>
  <w:num w:numId="44" w16cid:durableId="438990374">
    <w:abstractNumId w:val="33"/>
  </w:num>
  <w:num w:numId="45" w16cid:durableId="812335910">
    <w:abstractNumId w:val="31"/>
  </w:num>
  <w:num w:numId="46" w16cid:durableId="725761949">
    <w:abstractNumId w:val="15"/>
  </w:num>
  <w:num w:numId="47" w16cid:durableId="258217330">
    <w:abstractNumId w:val="33"/>
  </w:num>
  <w:num w:numId="48" w16cid:durableId="2146118565">
    <w:abstractNumId w:val="8"/>
  </w:num>
  <w:num w:numId="49" w16cid:durableId="665208027">
    <w:abstractNumId w:val="20"/>
  </w:num>
  <w:num w:numId="50" w16cid:durableId="1047486951">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ztrQwMbIwNjVV0lEKTi0uzszPAykwqwUAwggGziwAAAA="/>
  </w:docVars>
  <w:rsids>
    <w:rsidRoot w:val="0014681A"/>
    <w:rsid w:val="0000110B"/>
    <w:rsid w:val="00001378"/>
    <w:rsid w:val="00001462"/>
    <w:rsid w:val="000017AB"/>
    <w:rsid w:val="0000287C"/>
    <w:rsid w:val="00002916"/>
    <w:rsid w:val="00002F10"/>
    <w:rsid w:val="00003949"/>
    <w:rsid w:val="00003D48"/>
    <w:rsid w:val="00004028"/>
    <w:rsid w:val="00004DF1"/>
    <w:rsid w:val="0000603A"/>
    <w:rsid w:val="00006481"/>
    <w:rsid w:val="00006586"/>
    <w:rsid w:val="00006918"/>
    <w:rsid w:val="000069A7"/>
    <w:rsid w:val="00006F44"/>
    <w:rsid w:val="0000746B"/>
    <w:rsid w:val="00007680"/>
    <w:rsid w:val="00007AAD"/>
    <w:rsid w:val="00012BD2"/>
    <w:rsid w:val="0001390B"/>
    <w:rsid w:val="00014762"/>
    <w:rsid w:val="00015BE5"/>
    <w:rsid w:val="00015F5A"/>
    <w:rsid w:val="000176BD"/>
    <w:rsid w:val="00020047"/>
    <w:rsid w:val="00020A4A"/>
    <w:rsid w:val="00023875"/>
    <w:rsid w:val="00023F98"/>
    <w:rsid w:val="00024405"/>
    <w:rsid w:val="00025651"/>
    <w:rsid w:val="000307F4"/>
    <w:rsid w:val="000312E3"/>
    <w:rsid w:val="00031DE7"/>
    <w:rsid w:val="00032AD5"/>
    <w:rsid w:val="00033FE1"/>
    <w:rsid w:val="00034A82"/>
    <w:rsid w:val="00035F77"/>
    <w:rsid w:val="000367FB"/>
    <w:rsid w:val="0004140F"/>
    <w:rsid w:val="00044917"/>
    <w:rsid w:val="00044D1D"/>
    <w:rsid w:val="000472EA"/>
    <w:rsid w:val="0005073C"/>
    <w:rsid w:val="00050DF3"/>
    <w:rsid w:val="00051146"/>
    <w:rsid w:val="000519A9"/>
    <w:rsid w:val="00051A63"/>
    <w:rsid w:val="00051FBB"/>
    <w:rsid w:val="00052537"/>
    <w:rsid w:val="00053434"/>
    <w:rsid w:val="0005422A"/>
    <w:rsid w:val="00055DC3"/>
    <w:rsid w:val="000562BF"/>
    <w:rsid w:val="00056491"/>
    <w:rsid w:val="00056787"/>
    <w:rsid w:val="00056CDE"/>
    <w:rsid w:val="000570F4"/>
    <w:rsid w:val="000571E1"/>
    <w:rsid w:val="0005784D"/>
    <w:rsid w:val="00060DB9"/>
    <w:rsid w:val="00061CCE"/>
    <w:rsid w:val="00062330"/>
    <w:rsid w:val="000637FD"/>
    <w:rsid w:val="00063AFF"/>
    <w:rsid w:val="0006432B"/>
    <w:rsid w:val="0006437B"/>
    <w:rsid w:val="00064DAF"/>
    <w:rsid w:val="00064DC9"/>
    <w:rsid w:val="00064DFA"/>
    <w:rsid w:val="000651DB"/>
    <w:rsid w:val="00065850"/>
    <w:rsid w:val="0006691E"/>
    <w:rsid w:val="00066E18"/>
    <w:rsid w:val="000707C3"/>
    <w:rsid w:val="00075665"/>
    <w:rsid w:val="00076188"/>
    <w:rsid w:val="00076322"/>
    <w:rsid w:val="00082DF4"/>
    <w:rsid w:val="00083132"/>
    <w:rsid w:val="000836E2"/>
    <w:rsid w:val="00086FA6"/>
    <w:rsid w:val="00087B9F"/>
    <w:rsid w:val="00087E5A"/>
    <w:rsid w:val="000905BC"/>
    <w:rsid w:val="000927ED"/>
    <w:rsid w:val="00093D1F"/>
    <w:rsid w:val="000943C8"/>
    <w:rsid w:val="00094B67"/>
    <w:rsid w:val="00094E16"/>
    <w:rsid w:val="00094FAA"/>
    <w:rsid w:val="00096403"/>
    <w:rsid w:val="00096877"/>
    <w:rsid w:val="00096B96"/>
    <w:rsid w:val="00096DF4"/>
    <w:rsid w:val="00096E5E"/>
    <w:rsid w:val="00097B95"/>
    <w:rsid w:val="000A02C2"/>
    <w:rsid w:val="000A07AE"/>
    <w:rsid w:val="000A1333"/>
    <w:rsid w:val="000A3CA3"/>
    <w:rsid w:val="000A5934"/>
    <w:rsid w:val="000A691E"/>
    <w:rsid w:val="000A6F2A"/>
    <w:rsid w:val="000A7120"/>
    <w:rsid w:val="000A78F6"/>
    <w:rsid w:val="000B0146"/>
    <w:rsid w:val="000B039C"/>
    <w:rsid w:val="000B08DA"/>
    <w:rsid w:val="000B18C5"/>
    <w:rsid w:val="000B242E"/>
    <w:rsid w:val="000B2AA2"/>
    <w:rsid w:val="000B3A21"/>
    <w:rsid w:val="000B3F61"/>
    <w:rsid w:val="000B4A89"/>
    <w:rsid w:val="000B5142"/>
    <w:rsid w:val="000B55FD"/>
    <w:rsid w:val="000B6600"/>
    <w:rsid w:val="000B7AE4"/>
    <w:rsid w:val="000C1632"/>
    <w:rsid w:val="000C207F"/>
    <w:rsid w:val="000C2BF9"/>
    <w:rsid w:val="000C5522"/>
    <w:rsid w:val="000C576B"/>
    <w:rsid w:val="000C5BF4"/>
    <w:rsid w:val="000C614B"/>
    <w:rsid w:val="000C6BB5"/>
    <w:rsid w:val="000C7D2E"/>
    <w:rsid w:val="000D0131"/>
    <w:rsid w:val="000D1419"/>
    <w:rsid w:val="000D1AF0"/>
    <w:rsid w:val="000D2CC7"/>
    <w:rsid w:val="000D2F2E"/>
    <w:rsid w:val="000D4C8B"/>
    <w:rsid w:val="000D5044"/>
    <w:rsid w:val="000D676A"/>
    <w:rsid w:val="000E1140"/>
    <w:rsid w:val="000E1481"/>
    <w:rsid w:val="000E3677"/>
    <w:rsid w:val="000E59C5"/>
    <w:rsid w:val="000E5D52"/>
    <w:rsid w:val="000E5EB2"/>
    <w:rsid w:val="000E621C"/>
    <w:rsid w:val="000E6E5A"/>
    <w:rsid w:val="000F3975"/>
    <w:rsid w:val="000F458B"/>
    <w:rsid w:val="000F5361"/>
    <w:rsid w:val="000F565C"/>
    <w:rsid w:val="000F6048"/>
    <w:rsid w:val="00100686"/>
    <w:rsid w:val="00102101"/>
    <w:rsid w:val="00102F27"/>
    <w:rsid w:val="001043C2"/>
    <w:rsid w:val="00105787"/>
    <w:rsid w:val="00106231"/>
    <w:rsid w:val="00110715"/>
    <w:rsid w:val="00112FF3"/>
    <w:rsid w:val="00113B45"/>
    <w:rsid w:val="0011530F"/>
    <w:rsid w:val="00116077"/>
    <w:rsid w:val="00117C68"/>
    <w:rsid w:val="00117FB1"/>
    <w:rsid w:val="00120CB6"/>
    <w:rsid w:val="00121B9A"/>
    <w:rsid w:val="00123244"/>
    <w:rsid w:val="0012441D"/>
    <w:rsid w:val="001258A6"/>
    <w:rsid w:val="0012650B"/>
    <w:rsid w:val="00126712"/>
    <w:rsid w:val="0012671A"/>
    <w:rsid w:val="001268E0"/>
    <w:rsid w:val="00132221"/>
    <w:rsid w:val="0013378A"/>
    <w:rsid w:val="00133C78"/>
    <w:rsid w:val="00133E45"/>
    <w:rsid w:val="00137860"/>
    <w:rsid w:val="00141CA3"/>
    <w:rsid w:val="00142F2E"/>
    <w:rsid w:val="0014494A"/>
    <w:rsid w:val="00144C4E"/>
    <w:rsid w:val="001450D4"/>
    <w:rsid w:val="0014681A"/>
    <w:rsid w:val="0014716F"/>
    <w:rsid w:val="001502E5"/>
    <w:rsid w:val="001510D0"/>
    <w:rsid w:val="0015116C"/>
    <w:rsid w:val="00152A2F"/>
    <w:rsid w:val="0015353A"/>
    <w:rsid w:val="00153950"/>
    <w:rsid w:val="00154F9E"/>
    <w:rsid w:val="00156A73"/>
    <w:rsid w:val="00156A8A"/>
    <w:rsid w:val="001579AB"/>
    <w:rsid w:val="00160847"/>
    <w:rsid w:val="00160859"/>
    <w:rsid w:val="0016438C"/>
    <w:rsid w:val="00166F64"/>
    <w:rsid w:val="0016730E"/>
    <w:rsid w:val="0016731D"/>
    <w:rsid w:val="00167AFA"/>
    <w:rsid w:val="00167C76"/>
    <w:rsid w:val="001704A6"/>
    <w:rsid w:val="00171A06"/>
    <w:rsid w:val="00172A68"/>
    <w:rsid w:val="0017330F"/>
    <w:rsid w:val="00175D39"/>
    <w:rsid w:val="00176F12"/>
    <w:rsid w:val="0017700D"/>
    <w:rsid w:val="001775B9"/>
    <w:rsid w:val="00177976"/>
    <w:rsid w:val="00180968"/>
    <w:rsid w:val="0018124E"/>
    <w:rsid w:val="0018172E"/>
    <w:rsid w:val="00183CA9"/>
    <w:rsid w:val="00183FBA"/>
    <w:rsid w:val="0018547F"/>
    <w:rsid w:val="00186E7E"/>
    <w:rsid w:val="00186EB0"/>
    <w:rsid w:val="00187734"/>
    <w:rsid w:val="00192FBA"/>
    <w:rsid w:val="00193998"/>
    <w:rsid w:val="00193EA4"/>
    <w:rsid w:val="00194C16"/>
    <w:rsid w:val="001976E8"/>
    <w:rsid w:val="00197A1A"/>
    <w:rsid w:val="001A1D6F"/>
    <w:rsid w:val="001A2682"/>
    <w:rsid w:val="001A2D2E"/>
    <w:rsid w:val="001A2F3E"/>
    <w:rsid w:val="001A38F3"/>
    <w:rsid w:val="001A3B3F"/>
    <w:rsid w:val="001A4274"/>
    <w:rsid w:val="001A4CD8"/>
    <w:rsid w:val="001A593F"/>
    <w:rsid w:val="001A6234"/>
    <w:rsid w:val="001A6ED3"/>
    <w:rsid w:val="001B2027"/>
    <w:rsid w:val="001B251B"/>
    <w:rsid w:val="001B3D12"/>
    <w:rsid w:val="001B4170"/>
    <w:rsid w:val="001B4A80"/>
    <w:rsid w:val="001B538E"/>
    <w:rsid w:val="001C1992"/>
    <w:rsid w:val="001C38D7"/>
    <w:rsid w:val="001C3ADA"/>
    <w:rsid w:val="001C3B0D"/>
    <w:rsid w:val="001C7C8B"/>
    <w:rsid w:val="001D239F"/>
    <w:rsid w:val="001D27E3"/>
    <w:rsid w:val="001D2DEF"/>
    <w:rsid w:val="001D4FB6"/>
    <w:rsid w:val="001D56BE"/>
    <w:rsid w:val="001D5D10"/>
    <w:rsid w:val="001E2E9C"/>
    <w:rsid w:val="001E3CB6"/>
    <w:rsid w:val="001E4694"/>
    <w:rsid w:val="001E47E2"/>
    <w:rsid w:val="001E5D63"/>
    <w:rsid w:val="001E6799"/>
    <w:rsid w:val="001E6F6D"/>
    <w:rsid w:val="001E7EC4"/>
    <w:rsid w:val="001F1775"/>
    <w:rsid w:val="001F186D"/>
    <w:rsid w:val="001F1872"/>
    <w:rsid w:val="001F195B"/>
    <w:rsid w:val="001F1DC5"/>
    <w:rsid w:val="001F2607"/>
    <w:rsid w:val="001F3509"/>
    <w:rsid w:val="001F3E49"/>
    <w:rsid w:val="001F48B8"/>
    <w:rsid w:val="001F4A41"/>
    <w:rsid w:val="001F55A0"/>
    <w:rsid w:val="001F5A9F"/>
    <w:rsid w:val="001F6D7C"/>
    <w:rsid w:val="001F6E5B"/>
    <w:rsid w:val="001F7A80"/>
    <w:rsid w:val="00200407"/>
    <w:rsid w:val="00201A93"/>
    <w:rsid w:val="0020289B"/>
    <w:rsid w:val="00203C37"/>
    <w:rsid w:val="00203ECF"/>
    <w:rsid w:val="002045A3"/>
    <w:rsid w:val="00205562"/>
    <w:rsid w:val="00205958"/>
    <w:rsid w:val="002062B2"/>
    <w:rsid w:val="00206E8A"/>
    <w:rsid w:val="00207425"/>
    <w:rsid w:val="002114CA"/>
    <w:rsid w:val="002115BB"/>
    <w:rsid w:val="0021315D"/>
    <w:rsid w:val="00214751"/>
    <w:rsid w:val="00214D84"/>
    <w:rsid w:val="00214E0A"/>
    <w:rsid w:val="0021521A"/>
    <w:rsid w:val="00216DD7"/>
    <w:rsid w:val="00217601"/>
    <w:rsid w:val="00222109"/>
    <w:rsid w:val="002226EF"/>
    <w:rsid w:val="00222799"/>
    <w:rsid w:val="002229CC"/>
    <w:rsid w:val="002239C8"/>
    <w:rsid w:val="00223CA1"/>
    <w:rsid w:val="00224A85"/>
    <w:rsid w:val="00224AFE"/>
    <w:rsid w:val="00226165"/>
    <w:rsid w:val="00226976"/>
    <w:rsid w:val="00226998"/>
    <w:rsid w:val="00226AC3"/>
    <w:rsid w:val="00230A8E"/>
    <w:rsid w:val="00231C45"/>
    <w:rsid w:val="00232A23"/>
    <w:rsid w:val="0023314B"/>
    <w:rsid w:val="00233B1B"/>
    <w:rsid w:val="00237DC4"/>
    <w:rsid w:val="002401C0"/>
    <w:rsid w:val="00240F3D"/>
    <w:rsid w:val="00241D52"/>
    <w:rsid w:val="002423F3"/>
    <w:rsid w:val="0024488E"/>
    <w:rsid w:val="00244FEC"/>
    <w:rsid w:val="00245083"/>
    <w:rsid w:val="00245B99"/>
    <w:rsid w:val="00246003"/>
    <w:rsid w:val="002463D2"/>
    <w:rsid w:val="00251206"/>
    <w:rsid w:val="00251365"/>
    <w:rsid w:val="00251366"/>
    <w:rsid w:val="00251458"/>
    <w:rsid w:val="00251B11"/>
    <w:rsid w:val="00254C87"/>
    <w:rsid w:val="0025599F"/>
    <w:rsid w:val="00255C88"/>
    <w:rsid w:val="00257581"/>
    <w:rsid w:val="00257619"/>
    <w:rsid w:val="002578AB"/>
    <w:rsid w:val="00257DCB"/>
    <w:rsid w:val="00261530"/>
    <w:rsid w:val="00261620"/>
    <w:rsid w:val="00263712"/>
    <w:rsid w:val="00263F55"/>
    <w:rsid w:val="0026470C"/>
    <w:rsid w:val="0026501B"/>
    <w:rsid w:val="0026773E"/>
    <w:rsid w:val="0027026E"/>
    <w:rsid w:val="0027053D"/>
    <w:rsid w:val="002714F9"/>
    <w:rsid w:val="00271648"/>
    <w:rsid w:val="00271F86"/>
    <w:rsid w:val="00272C2E"/>
    <w:rsid w:val="0027368E"/>
    <w:rsid w:val="002736C3"/>
    <w:rsid w:val="00274E3F"/>
    <w:rsid w:val="00274E74"/>
    <w:rsid w:val="002811ED"/>
    <w:rsid w:val="002828D7"/>
    <w:rsid w:val="00282EE8"/>
    <w:rsid w:val="00283554"/>
    <w:rsid w:val="0028387A"/>
    <w:rsid w:val="002864EE"/>
    <w:rsid w:val="00290542"/>
    <w:rsid w:val="0029102E"/>
    <w:rsid w:val="002914A3"/>
    <w:rsid w:val="00292485"/>
    <w:rsid w:val="00292867"/>
    <w:rsid w:val="00293339"/>
    <w:rsid w:val="002937C8"/>
    <w:rsid w:val="00294C78"/>
    <w:rsid w:val="0029597E"/>
    <w:rsid w:val="0029675C"/>
    <w:rsid w:val="002968E7"/>
    <w:rsid w:val="002A0F25"/>
    <w:rsid w:val="002A0FD0"/>
    <w:rsid w:val="002A3287"/>
    <w:rsid w:val="002A64D8"/>
    <w:rsid w:val="002B06F9"/>
    <w:rsid w:val="002B1AAE"/>
    <w:rsid w:val="002B249A"/>
    <w:rsid w:val="002B2B5E"/>
    <w:rsid w:val="002B353D"/>
    <w:rsid w:val="002B57E0"/>
    <w:rsid w:val="002B7BF1"/>
    <w:rsid w:val="002C0909"/>
    <w:rsid w:val="002C0DB4"/>
    <w:rsid w:val="002C1CAB"/>
    <w:rsid w:val="002C46A1"/>
    <w:rsid w:val="002C49B1"/>
    <w:rsid w:val="002C6B8C"/>
    <w:rsid w:val="002D104F"/>
    <w:rsid w:val="002D126F"/>
    <w:rsid w:val="002D1B42"/>
    <w:rsid w:val="002D31D1"/>
    <w:rsid w:val="002D4659"/>
    <w:rsid w:val="002E003A"/>
    <w:rsid w:val="002E1708"/>
    <w:rsid w:val="002E1CFC"/>
    <w:rsid w:val="002E251D"/>
    <w:rsid w:val="002E2919"/>
    <w:rsid w:val="002E4888"/>
    <w:rsid w:val="002E48A4"/>
    <w:rsid w:val="002E5729"/>
    <w:rsid w:val="002E7543"/>
    <w:rsid w:val="002F2A4C"/>
    <w:rsid w:val="002F37D2"/>
    <w:rsid w:val="002F42AE"/>
    <w:rsid w:val="002F56B9"/>
    <w:rsid w:val="002F5ED9"/>
    <w:rsid w:val="002F6804"/>
    <w:rsid w:val="002F716C"/>
    <w:rsid w:val="002F7A1D"/>
    <w:rsid w:val="00300F65"/>
    <w:rsid w:val="00301AE1"/>
    <w:rsid w:val="0030259A"/>
    <w:rsid w:val="003025AC"/>
    <w:rsid w:val="0030375E"/>
    <w:rsid w:val="00305508"/>
    <w:rsid w:val="003058E0"/>
    <w:rsid w:val="00305AB3"/>
    <w:rsid w:val="003114AA"/>
    <w:rsid w:val="00313EC2"/>
    <w:rsid w:val="0031610E"/>
    <w:rsid w:val="00320422"/>
    <w:rsid w:val="00322475"/>
    <w:rsid w:val="00322C5D"/>
    <w:rsid w:val="0032386A"/>
    <w:rsid w:val="0032448C"/>
    <w:rsid w:val="00324F64"/>
    <w:rsid w:val="0032657C"/>
    <w:rsid w:val="0032686F"/>
    <w:rsid w:val="00326AE6"/>
    <w:rsid w:val="00326E02"/>
    <w:rsid w:val="00326E36"/>
    <w:rsid w:val="00327209"/>
    <w:rsid w:val="00327FBE"/>
    <w:rsid w:val="00330BB1"/>
    <w:rsid w:val="00331EF6"/>
    <w:rsid w:val="00334160"/>
    <w:rsid w:val="00335A36"/>
    <w:rsid w:val="003373B7"/>
    <w:rsid w:val="0033781A"/>
    <w:rsid w:val="00337993"/>
    <w:rsid w:val="00342357"/>
    <w:rsid w:val="00343138"/>
    <w:rsid w:val="00345725"/>
    <w:rsid w:val="00346128"/>
    <w:rsid w:val="00346909"/>
    <w:rsid w:val="00346EA7"/>
    <w:rsid w:val="003501E0"/>
    <w:rsid w:val="0035046C"/>
    <w:rsid w:val="00350654"/>
    <w:rsid w:val="003515E9"/>
    <w:rsid w:val="00351C10"/>
    <w:rsid w:val="00351E93"/>
    <w:rsid w:val="00352183"/>
    <w:rsid w:val="003527F6"/>
    <w:rsid w:val="00352D4F"/>
    <w:rsid w:val="00353102"/>
    <w:rsid w:val="00353854"/>
    <w:rsid w:val="00354F92"/>
    <w:rsid w:val="00356BD6"/>
    <w:rsid w:val="0035705A"/>
    <w:rsid w:val="00362619"/>
    <w:rsid w:val="00362E42"/>
    <w:rsid w:val="00363212"/>
    <w:rsid w:val="00363F26"/>
    <w:rsid w:val="00364472"/>
    <w:rsid w:val="00364760"/>
    <w:rsid w:val="00365032"/>
    <w:rsid w:val="0036554B"/>
    <w:rsid w:val="00365E8F"/>
    <w:rsid w:val="003660C3"/>
    <w:rsid w:val="00367452"/>
    <w:rsid w:val="00367580"/>
    <w:rsid w:val="00370E59"/>
    <w:rsid w:val="003729D9"/>
    <w:rsid w:val="0037301C"/>
    <w:rsid w:val="00373482"/>
    <w:rsid w:val="00374135"/>
    <w:rsid w:val="003759E7"/>
    <w:rsid w:val="00377FA1"/>
    <w:rsid w:val="003807EA"/>
    <w:rsid w:val="003811C0"/>
    <w:rsid w:val="00382227"/>
    <w:rsid w:val="00383197"/>
    <w:rsid w:val="00383384"/>
    <w:rsid w:val="00383812"/>
    <w:rsid w:val="00383ECF"/>
    <w:rsid w:val="003858AD"/>
    <w:rsid w:val="00386EDD"/>
    <w:rsid w:val="00391A1D"/>
    <w:rsid w:val="00392926"/>
    <w:rsid w:val="00393157"/>
    <w:rsid w:val="00393526"/>
    <w:rsid w:val="003940C1"/>
    <w:rsid w:val="003A0237"/>
    <w:rsid w:val="003A16A3"/>
    <w:rsid w:val="003A280F"/>
    <w:rsid w:val="003A3498"/>
    <w:rsid w:val="003A3FAD"/>
    <w:rsid w:val="003A475D"/>
    <w:rsid w:val="003A48A1"/>
    <w:rsid w:val="003A5778"/>
    <w:rsid w:val="003B185E"/>
    <w:rsid w:val="003B1AC9"/>
    <w:rsid w:val="003B1C67"/>
    <w:rsid w:val="003B1DCD"/>
    <w:rsid w:val="003B226B"/>
    <w:rsid w:val="003B3B17"/>
    <w:rsid w:val="003B4FE6"/>
    <w:rsid w:val="003B5DA4"/>
    <w:rsid w:val="003B7BAF"/>
    <w:rsid w:val="003C0898"/>
    <w:rsid w:val="003C12DF"/>
    <w:rsid w:val="003C1612"/>
    <w:rsid w:val="003C3402"/>
    <w:rsid w:val="003C497F"/>
    <w:rsid w:val="003C642E"/>
    <w:rsid w:val="003C6532"/>
    <w:rsid w:val="003C69AF"/>
    <w:rsid w:val="003C70F7"/>
    <w:rsid w:val="003C73FE"/>
    <w:rsid w:val="003C748B"/>
    <w:rsid w:val="003C7A84"/>
    <w:rsid w:val="003D3BFE"/>
    <w:rsid w:val="003D3E3B"/>
    <w:rsid w:val="003D4F24"/>
    <w:rsid w:val="003D636B"/>
    <w:rsid w:val="003D7246"/>
    <w:rsid w:val="003D72C8"/>
    <w:rsid w:val="003D7563"/>
    <w:rsid w:val="003E0082"/>
    <w:rsid w:val="003E1A13"/>
    <w:rsid w:val="003E29D9"/>
    <w:rsid w:val="003E2C9B"/>
    <w:rsid w:val="003E388B"/>
    <w:rsid w:val="003E6469"/>
    <w:rsid w:val="003E70B2"/>
    <w:rsid w:val="003E7158"/>
    <w:rsid w:val="003E728E"/>
    <w:rsid w:val="003E767C"/>
    <w:rsid w:val="003E7AE4"/>
    <w:rsid w:val="003F03D5"/>
    <w:rsid w:val="003F1634"/>
    <w:rsid w:val="003F2F82"/>
    <w:rsid w:val="003F3B82"/>
    <w:rsid w:val="003F53B9"/>
    <w:rsid w:val="003F6924"/>
    <w:rsid w:val="0040030B"/>
    <w:rsid w:val="0040042F"/>
    <w:rsid w:val="00400646"/>
    <w:rsid w:val="004009E2"/>
    <w:rsid w:val="00400ABC"/>
    <w:rsid w:val="00401484"/>
    <w:rsid w:val="00401BF7"/>
    <w:rsid w:val="0040252E"/>
    <w:rsid w:val="0040345D"/>
    <w:rsid w:val="004038E5"/>
    <w:rsid w:val="00404C76"/>
    <w:rsid w:val="00404EDB"/>
    <w:rsid w:val="00405107"/>
    <w:rsid w:val="00406729"/>
    <w:rsid w:val="00406B5A"/>
    <w:rsid w:val="00407523"/>
    <w:rsid w:val="00407699"/>
    <w:rsid w:val="00410116"/>
    <w:rsid w:val="00410B01"/>
    <w:rsid w:val="00412105"/>
    <w:rsid w:val="004134FD"/>
    <w:rsid w:val="00413D05"/>
    <w:rsid w:val="004159B0"/>
    <w:rsid w:val="00415D48"/>
    <w:rsid w:val="0041657D"/>
    <w:rsid w:val="00417456"/>
    <w:rsid w:val="00417A88"/>
    <w:rsid w:val="00420957"/>
    <w:rsid w:val="00420E5A"/>
    <w:rsid w:val="004214C8"/>
    <w:rsid w:val="00421F60"/>
    <w:rsid w:val="00422240"/>
    <w:rsid w:val="00422FFB"/>
    <w:rsid w:val="004231FE"/>
    <w:rsid w:val="00423836"/>
    <w:rsid w:val="00423E72"/>
    <w:rsid w:val="0042509D"/>
    <w:rsid w:val="00425BC0"/>
    <w:rsid w:val="004274C1"/>
    <w:rsid w:val="004305B1"/>
    <w:rsid w:val="00430BAD"/>
    <w:rsid w:val="004311B6"/>
    <w:rsid w:val="00431A83"/>
    <w:rsid w:val="00432826"/>
    <w:rsid w:val="00435B6F"/>
    <w:rsid w:val="004375C5"/>
    <w:rsid w:val="00437962"/>
    <w:rsid w:val="00440C0D"/>
    <w:rsid w:val="00440D35"/>
    <w:rsid w:val="004423D3"/>
    <w:rsid w:val="004433B7"/>
    <w:rsid w:val="0044361F"/>
    <w:rsid w:val="004437AA"/>
    <w:rsid w:val="00444234"/>
    <w:rsid w:val="00444D50"/>
    <w:rsid w:val="004451E9"/>
    <w:rsid w:val="00445660"/>
    <w:rsid w:val="0044770D"/>
    <w:rsid w:val="00447BC3"/>
    <w:rsid w:val="00450870"/>
    <w:rsid w:val="004519C4"/>
    <w:rsid w:val="00452519"/>
    <w:rsid w:val="00452A76"/>
    <w:rsid w:val="00454DD8"/>
    <w:rsid w:val="004554B9"/>
    <w:rsid w:val="00455D00"/>
    <w:rsid w:val="004562D6"/>
    <w:rsid w:val="00456AB1"/>
    <w:rsid w:val="00463080"/>
    <w:rsid w:val="004656A3"/>
    <w:rsid w:val="004664D5"/>
    <w:rsid w:val="0046662B"/>
    <w:rsid w:val="00466A93"/>
    <w:rsid w:val="00466F25"/>
    <w:rsid w:val="00467005"/>
    <w:rsid w:val="00467AEC"/>
    <w:rsid w:val="00470D4B"/>
    <w:rsid w:val="0047354B"/>
    <w:rsid w:val="0047383D"/>
    <w:rsid w:val="00473FBB"/>
    <w:rsid w:val="00474B79"/>
    <w:rsid w:val="004750A8"/>
    <w:rsid w:val="0047532B"/>
    <w:rsid w:val="00475FEF"/>
    <w:rsid w:val="00477415"/>
    <w:rsid w:val="00480524"/>
    <w:rsid w:val="004830D1"/>
    <w:rsid w:val="0048426B"/>
    <w:rsid w:val="004868EC"/>
    <w:rsid w:val="00486A97"/>
    <w:rsid w:val="00492F6B"/>
    <w:rsid w:val="00493AF5"/>
    <w:rsid w:val="004944B1"/>
    <w:rsid w:val="004947B3"/>
    <w:rsid w:val="00495255"/>
    <w:rsid w:val="004952BA"/>
    <w:rsid w:val="004958AB"/>
    <w:rsid w:val="00495982"/>
    <w:rsid w:val="004A0DD0"/>
    <w:rsid w:val="004A11B8"/>
    <w:rsid w:val="004A1F7E"/>
    <w:rsid w:val="004A23D0"/>
    <w:rsid w:val="004A2D07"/>
    <w:rsid w:val="004A3A36"/>
    <w:rsid w:val="004A3A8F"/>
    <w:rsid w:val="004A3D89"/>
    <w:rsid w:val="004A51EC"/>
    <w:rsid w:val="004A5803"/>
    <w:rsid w:val="004A6CAF"/>
    <w:rsid w:val="004A6D41"/>
    <w:rsid w:val="004A78D4"/>
    <w:rsid w:val="004B5531"/>
    <w:rsid w:val="004B563B"/>
    <w:rsid w:val="004B6835"/>
    <w:rsid w:val="004B6B25"/>
    <w:rsid w:val="004C2D54"/>
    <w:rsid w:val="004C3AB2"/>
    <w:rsid w:val="004C4BB2"/>
    <w:rsid w:val="004C5CE6"/>
    <w:rsid w:val="004C6A21"/>
    <w:rsid w:val="004D05BF"/>
    <w:rsid w:val="004D0AF4"/>
    <w:rsid w:val="004D0CD4"/>
    <w:rsid w:val="004D307E"/>
    <w:rsid w:val="004D4749"/>
    <w:rsid w:val="004D52D3"/>
    <w:rsid w:val="004D5921"/>
    <w:rsid w:val="004D5A6E"/>
    <w:rsid w:val="004D5DEB"/>
    <w:rsid w:val="004E114B"/>
    <w:rsid w:val="004E45C6"/>
    <w:rsid w:val="004E5A2D"/>
    <w:rsid w:val="004F1066"/>
    <w:rsid w:val="004F28FA"/>
    <w:rsid w:val="004F2968"/>
    <w:rsid w:val="004F30BE"/>
    <w:rsid w:val="004F3C34"/>
    <w:rsid w:val="004F4387"/>
    <w:rsid w:val="004F43EE"/>
    <w:rsid w:val="004F7306"/>
    <w:rsid w:val="004F754A"/>
    <w:rsid w:val="0050032B"/>
    <w:rsid w:val="005007B3"/>
    <w:rsid w:val="00500D30"/>
    <w:rsid w:val="0050140F"/>
    <w:rsid w:val="00503F86"/>
    <w:rsid w:val="00503FA3"/>
    <w:rsid w:val="00504B32"/>
    <w:rsid w:val="00506B6D"/>
    <w:rsid w:val="00510058"/>
    <w:rsid w:val="0051037E"/>
    <w:rsid w:val="00510AC0"/>
    <w:rsid w:val="00510DC4"/>
    <w:rsid w:val="0051108C"/>
    <w:rsid w:val="00511E04"/>
    <w:rsid w:val="0051265C"/>
    <w:rsid w:val="00512902"/>
    <w:rsid w:val="00512960"/>
    <w:rsid w:val="00512E61"/>
    <w:rsid w:val="00512F58"/>
    <w:rsid w:val="005138AA"/>
    <w:rsid w:val="00514578"/>
    <w:rsid w:val="00514F47"/>
    <w:rsid w:val="00515820"/>
    <w:rsid w:val="00516446"/>
    <w:rsid w:val="00516B48"/>
    <w:rsid w:val="0051734D"/>
    <w:rsid w:val="005211E4"/>
    <w:rsid w:val="00521EC3"/>
    <w:rsid w:val="00522283"/>
    <w:rsid w:val="00522FE3"/>
    <w:rsid w:val="00525A52"/>
    <w:rsid w:val="00525B19"/>
    <w:rsid w:val="0052714E"/>
    <w:rsid w:val="005314D4"/>
    <w:rsid w:val="00532A84"/>
    <w:rsid w:val="005331DA"/>
    <w:rsid w:val="00533244"/>
    <w:rsid w:val="00534374"/>
    <w:rsid w:val="0053539F"/>
    <w:rsid w:val="00536265"/>
    <w:rsid w:val="0053665C"/>
    <w:rsid w:val="00543ACC"/>
    <w:rsid w:val="00544692"/>
    <w:rsid w:val="005448D3"/>
    <w:rsid w:val="00544DDC"/>
    <w:rsid w:val="00544EAA"/>
    <w:rsid w:val="00545ABF"/>
    <w:rsid w:val="00545BEC"/>
    <w:rsid w:val="005477DE"/>
    <w:rsid w:val="00550D6A"/>
    <w:rsid w:val="0055124A"/>
    <w:rsid w:val="00551FE3"/>
    <w:rsid w:val="00553185"/>
    <w:rsid w:val="00553ED9"/>
    <w:rsid w:val="0055441D"/>
    <w:rsid w:val="00555A1E"/>
    <w:rsid w:val="005608B3"/>
    <w:rsid w:val="00560D7A"/>
    <w:rsid w:val="00562726"/>
    <w:rsid w:val="00563221"/>
    <w:rsid w:val="00563287"/>
    <w:rsid w:val="005636F2"/>
    <w:rsid w:val="005648C7"/>
    <w:rsid w:val="00564E7A"/>
    <w:rsid w:val="005654E1"/>
    <w:rsid w:val="005656BD"/>
    <w:rsid w:val="00566D13"/>
    <w:rsid w:val="00567B59"/>
    <w:rsid w:val="005731A7"/>
    <w:rsid w:val="0057508C"/>
    <w:rsid w:val="00575D97"/>
    <w:rsid w:val="0057627F"/>
    <w:rsid w:val="005770BD"/>
    <w:rsid w:val="005779E3"/>
    <w:rsid w:val="00577ED6"/>
    <w:rsid w:val="005810EB"/>
    <w:rsid w:val="00581318"/>
    <w:rsid w:val="005833FE"/>
    <w:rsid w:val="0058358D"/>
    <w:rsid w:val="005840B6"/>
    <w:rsid w:val="005842A3"/>
    <w:rsid w:val="00585308"/>
    <w:rsid w:val="00585AB3"/>
    <w:rsid w:val="00591CAD"/>
    <w:rsid w:val="005927E8"/>
    <w:rsid w:val="00594AE3"/>
    <w:rsid w:val="0059502B"/>
    <w:rsid w:val="00596696"/>
    <w:rsid w:val="00596932"/>
    <w:rsid w:val="00597668"/>
    <w:rsid w:val="005A120E"/>
    <w:rsid w:val="005A12C4"/>
    <w:rsid w:val="005A25F2"/>
    <w:rsid w:val="005A32B0"/>
    <w:rsid w:val="005A38A0"/>
    <w:rsid w:val="005A488B"/>
    <w:rsid w:val="005A4B5C"/>
    <w:rsid w:val="005A667D"/>
    <w:rsid w:val="005B02EA"/>
    <w:rsid w:val="005B10FA"/>
    <w:rsid w:val="005B1DC4"/>
    <w:rsid w:val="005B2499"/>
    <w:rsid w:val="005B28EC"/>
    <w:rsid w:val="005B2D24"/>
    <w:rsid w:val="005B50F6"/>
    <w:rsid w:val="005B53A4"/>
    <w:rsid w:val="005B66E6"/>
    <w:rsid w:val="005B7288"/>
    <w:rsid w:val="005C0641"/>
    <w:rsid w:val="005C2076"/>
    <w:rsid w:val="005C2791"/>
    <w:rsid w:val="005C4131"/>
    <w:rsid w:val="005C41FB"/>
    <w:rsid w:val="005C4C44"/>
    <w:rsid w:val="005C50F9"/>
    <w:rsid w:val="005C58C6"/>
    <w:rsid w:val="005C5C2F"/>
    <w:rsid w:val="005C5CA6"/>
    <w:rsid w:val="005C5CD0"/>
    <w:rsid w:val="005C609C"/>
    <w:rsid w:val="005C617A"/>
    <w:rsid w:val="005C6EB3"/>
    <w:rsid w:val="005C7CEC"/>
    <w:rsid w:val="005D0712"/>
    <w:rsid w:val="005D0C05"/>
    <w:rsid w:val="005D1C10"/>
    <w:rsid w:val="005D2306"/>
    <w:rsid w:val="005D511F"/>
    <w:rsid w:val="005D59FF"/>
    <w:rsid w:val="005D74C4"/>
    <w:rsid w:val="005E013E"/>
    <w:rsid w:val="005E095C"/>
    <w:rsid w:val="005E0D8B"/>
    <w:rsid w:val="005E1687"/>
    <w:rsid w:val="005E32F6"/>
    <w:rsid w:val="005E3458"/>
    <w:rsid w:val="005E662E"/>
    <w:rsid w:val="005F09C6"/>
    <w:rsid w:val="005F11D9"/>
    <w:rsid w:val="005F149E"/>
    <w:rsid w:val="005F2239"/>
    <w:rsid w:val="005F3D18"/>
    <w:rsid w:val="005F4BC4"/>
    <w:rsid w:val="005F712F"/>
    <w:rsid w:val="006006DF"/>
    <w:rsid w:val="00600939"/>
    <w:rsid w:val="00600BA2"/>
    <w:rsid w:val="006038DB"/>
    <w:rsid w:val="00603FBC"/>
    <w:rsid w:val="00604397"/>
    <w:rsid w:val="00604760"/>
    <w:rsid w:val="00605182"/>
    <w:rsid w:val="006057AE"/>
    <w:rsid w:val="00605B4E"/>
    <w:rsid w:val="00606A21"/>
    <w:rsid w:val="006072F0"/>
    <w:rsid w:val="0060785F"/>
    <w:rsid w:val="00611754"/>
    <w:rsid w:val="00611D85"/>
    <w:rsid w:val="00612599"/>
    <w:rsid w:val="00612993"/>
    <w:rsid w:val="00613518"/>
    <w:rsid w:val="00613879"/>
    <w:rsid w:val="00614183"/>
    <w:rsid w:val="006144C7"/>
    <w:rsid w:val="00614986"/>
    <w:rsid w:val="00614FF1"/>
    <w:rsid w:val="006155D6"/>
    <w:rsid w:val="00617616"/>
    <w:rsid w:val="00620558"/>
    <w:rsid w:val="00620B44"/>
    <w:rsid w:val="00620EEA"/>
    <w:rsid w:val="00621A2B"/>
    <w:rsid w:val="00622A20"/>
    <w:rsid w:val="00623C76"/>
    <w:rsid w:val="0062585A"/>
    <w:rsid w:val="00626854"/>
    <w:rsid w:val="006270EA"/>
    <w:rsid w:val="0062736B"/>
    <w:rsid w:val="00631E8D"/>
    <w:rsid w:val="0063212E"/>
    <w:rsid w:val="00632174"/>
    <w:rsid w:val="006331D1"/>
    <w:rsid w:val="00635FF3"/>
    <w:rsid w:val="006369C3"/>
    <w:rsid w:val="00636E71"/>
    <w:rsid w:val="00637B15"/>
    <w:rsid w:val="0064055E"/>
    <w:rsid w:val="00645852"/>
    <w:rsid w:val="006474C8"/>
    <w:rsid w:val="00651510"/>
    <w:rsid w:val="00652B63"/>
    <w:rsid w:val="00652C6D"/>
    <w:rsid w:val="0065607A"/>
    <w:rsid w:val="00656D4E"/>
    <w:rsid w:val="00657A12"/>
    <w:rsid w:val="00660795"/>
    <w:rsid w:val="00661CC3"/>
    <w:rsid w:val="00662A4B"/>
    <w:rsid w:val="00662BDD"/>
    <w:rsid w:val="0066330D"/>
    <w:rsid w:val="00663B65"/>
    <w:rsid w:val="0066480C"/>
    <w:rsid w:val="00665608"/>
    <w:rsid w:val="00665BA1"/>
    <w:rsid w:val="00666497"/>
    <w:rsid w:val="006675B7"/>
    <w:rsid w:val="00667AF2"/>
    <w:rsid w:val="00670168"/>
    <w:rsid w:val="0067103D"/>
    <w:rsid w:val="0067156F"/>
    <w:rsid w:val="00671E4C"/>
    <w:rsid w:val="00676AA7"/>
    <w:rsid w:val="00676AB7"/>
    <w:rsid w:val="00676F09"/>
    <w:rsid w:val="00676F80"/>
    <w:rsid w:val="00680299"/>
    <w:rsid w:val="00680B21"/>
    <w:rsid w:val="00680CFD"/>
    <w:rsid w:val="0068101D"/>
    <w:rsid w:val="00683B15"/>
    <w:rsid w:val="006907A2"/>
    <w:rsid w:val="00690878"/>
    <w:rsid w:val="00695644"/>
    <w:rsid w:val="00696060"/>
    <w:rsid w:val="006A0690"/>
    <w:rsid w:val="006A15CD"/>
    <w:rsid w:val="006A3055"/>
    <w:rsid w:val="006A375C"/>
    <w:rsid w:val="006A4BCA"/>
    <w:rsid w:val="006A594B"/>
    <w:rsid w:val="006A6BB2"/>
    <w:rsid w:val="006A7D30"/>
    <w:rsid w:val="006A7FF2"/>
    <w:rsid w:val="006B0730"/>
    <w:rsid w:val="006B2DDB"/>
    <w:rsid w:val="006B3861"/>
    <w:rsid w:val="006B4687"/>
    <w:rsid w:val="006B4FB8"/>
    <w:rsid w:val="006B60E3"/>
    <w:rsid w:val="006B6143"/>
    <w:rsid w:val="006B7742"/>
    <w:rsid w:val="006C121E"/>
    <w:rsid w:val="006C160A"/>
    <w:rsid w:val="006C3696"/>
    <w:rsid w:val="006C3C10"/>
    <w:rsid w:val="006C48C8"/>
    <w:rsid w:val="006C5567"/>
    <w:rsid w:val="006C725C"/>
    <w:rsid w:val="006C76E5"/>
    <w:rsid w:val="006D016F"/>
    <w:rsid w:val="006D1D1F"/>
    <w:rsid w:val="006D3A58"/>
    <w:rsid w:val="006D4489"/>
    <w:rsid w:val="006D4B63"/>
    <w:rsid w:val="006D5A12"/>
    <w:rsid w:val="006D7101"/>
    <w:rsid w:val="006E1697"/>
    <w:rsid w:val="006E1931"/>
    <w:rsid w:val="006E2866"/>
    <w:rsid w:val="006E4454"/>
    <w:rsid w:val="006E45EE"/>
    <w:rsid w:val="006E56CF"/>
    <w:rsid w:val="006E5713"/>
    <w:rsid w:val="006E6D94"/>
    <w:rsid w:val="006F0ABE"/>
    <w:rsid w:val="006F0E3A"/>
    <w:rsid w:val="006F0F8D"/>
    <w:rsid w:val="006F204D"/>
    <w:rsid w:val="006F4EBC"/>
    <w:rsid w:val="006F4EEE"/>
    <w:rsid w:val="006F70B2"/>
    <w:rsid w:val="006F7340"/>
    <w:rsid w:val="006F7615"/>
    <w:rsid w:val="006F7630"/>
    <w:rsid w:val="007002AB"/>
    <w:rsid w:val="007002CD"/>
    <w:rsid w:val="0070203A"/>
    <w:rsid w:val="00702309"/>
    <w:rsid w:val="007024E1"/>
    <w:rsid w:val="00703766"/>
    <w:rsid w:val="00704626"/>
    <w:rsid w:val="00704921"/>
    <w:rsid w:val="00704C82"/>
    <w:rsid w:val="0070505B"/>
    <w:rsid w:val="00705F94"/>
    <w:rsid w:val="007070FF"/>
    <w:rsid w:val="00712FF0"/>
    <w:rsid w:val="007151B6"/>
    <w:rsid w:val="007161EA"/>
    <w:rsid w:val="0071671D"/>
    <w:rsid w:val="007167DE"/>
    <w:rsid w:val="0072007E"/>
    <w:rsid w:val="00721B61"/>
    <w:rsid w:val="00721E01"/>
    <w:rsid w:val="007223BA"/>
    <w:rsid w:val="00722844"/>
    <w:rsid w:val="00725592"/>
    <w:rsid w:val="0073059F"/>
    <w:rsid w:val="00730B8F"/>
    <w:rsid w:val="00733C65"/>
    <w:rsid w:val="00733F6B"/>
    <w:rsid w:val="00737B66"/>
    <w:rsid w:val="0074104C"/>
    <w:rsid w:val="007415D0"/>
    <w:rsid w:val="00741708"/>
    <w:rsid w:val="007439DB"/>
    <w:rsid w:val="00743B9D"/>
    <w:rsid w:val="00743D50"/>
    <w:rsid w:val="0074578D"/>
    <w:rsid w:val="00745A19"/>
    <w:rsid w:val="00746965"/>
    <w:rsid w:val="007474A5"/>
    <w:rsid w:val="0075069C"/>
    <w:rsid w:val="00750F0F"/>
    <w:rsid w:val="00751A09"/>
    <w:rsid w:val="00751B65"/>
    <w:rsid w:val="007537A2"/>
    <w:rsid w:val="00754B75"/>
    <w:rsid w:val="00754DA1"/>
    <w:rsid w:val="00755A8C"/>
    <w:rsid w:val="007561EF"/>
    <w:rsid w:val="007638B2"/>
    <w:rsid w:val="00763C6A"/>
    <w:rsid w:val="00764046"/>
    <w:rsid w:val="0076496E"/>
    <w:rsid w:val="00765BE1"/>
    <w:rsid w:val="007665E7"/>
    <w:rsid w:val="0077033F"/>
    <w:rsid w:val="00770840"/>
    <w:rsid w:val="0077169D"/>
    <w:rsid w:val="00771D3A"/>
    <w:rsid w:val="007725D1"/>
    <w:rsid w:val="00773C5D"/>
    <w:rsid w:val="00774E19"/>
    <w:rsid w:val="007769C7"/>
    <w:rsid w:val="007775B8"/>
    <w:rsid w:val="00782235"/>
    <w:rsid w:val="00782D59"/>
    <w:rsid w:val="00782E5E"/>
    <w:rsid w:val="007839A3"/>
    <w:rsid w:val="007840B4"/>
    <w:rsid w:val="007841CF"/>
    <w:rsid w:val="0078476F"/>
    <w:rsid w:val="00785165"/>
    <w:rsid w:val="007853E1"/>
    <w:rsid w:val="00786868"/>
    <w:rsid w:val="00787AFE"/>
    <w:rsid w:val="00787DF4"/>
    <w:rsid w:val="00793247"/>
    <w:rsid w:val="00794296"/>
    <w:rsid w:val="00795E5E"/>
    <w:rsid w:val="00796982"/>
    <w:rsid w:val="007974A2"/>
    <w:rsid w:val="00797B45"/>
    <w:rsid w:val="00797E4B"/>
    <w:rsid w:val="007A2DB9"/>
    <w:rsid w:val="007A33DD"/>
    <w:rsid w:val="007A3694"/>
    <w:rsid w:val="007A389C"/>
    <w:rsid w:val="007A3DFE"/>
    <w:rsid w:val="007A4DC1"/>
    <w:rsid w:val="007A4F12"/>
    <w:rsid w:val="007A6287"/>
    <w:rsid w:val="007A727D"/>
    <w:rsid w:val="007B129A"/>
    <w:rsid w:val="007B1A1F"/>
    <w:rsid w:val="007B2BA3"/>
    <w:rsid w:val="007B3A37"/>
    <w:rsid w:val="007B4C37"/>
    <w:rsid w:val="007B5001"/>
    <w:rsid w:val="007B59AB"/>
    <w:rsid w:val="007B764A"/>
    <w:rsid w:val="007B7883"/>
    <w:rsid w:val="007B7AB4"/>
    <w:rsid w:val="007C1CEB"/>
    <w:rsid w:val="007C2CD4"/>
    <w:rsid w:val="007C338D"/>
    <w:rsid w:val="007C3731"/>
    <w:rsid w:val="007C636C"/>
    <w:rsid w:val="007D1523"/>
    <w:rsid w:val="007D49E4"/>
    <w:rsid w:val="007D4E4A"/>
    <w:rsid w:val="007E10CB"/>
    <w:rsid w:val="007E12C7"/>
    <w:rsid w:val="007E1EB6"/>
    <w:rsid w:val="007E27C0"/>
    <w:rsid w:val="007E372D"/>
    <w:rsid w:val="007E38C9"/>
    <w:rsid w:val="007E65C5"/>
    <w:rsid w:val="007E70B2"/>
    <w:rsid w:val="007E7587"/>
    <w:rsid w:val="007F0899"/>
    <w:rsid w:val="007F0FCF"/>
    <w:rsid w:val="007F1623"/>
    <w:rsid w:val="007F4C71"/>
    <w:rsid w:val="00800BC0"/>
    <w:rsid w:val="00800E53"/>
    <w:rsid w:val="00800F69"/>
    <w:rsid w:val="008016AA"/>
    <w:rsid w:val="00801864"/>
    <w:rsid w:val="00801CC6"/>
    <w:rsid w:val="00802556"/>
    <w:rsid w:val="008055B8"/>
    <w:rsid w:val="0080562F"/>
    <w:rsid w:val="008059AD"/>
    <w:rsid w:val="008115E1"/>
    <w:rsid w:val="00811DCE"/>
    <w:rsid w:val="00813504"/>
    <w:rsid w:val="0081397D"/>
    <w:rsid w:val="00813DE0"/>
    <w:rsid w:val="00814097"/>
    <w:rsid w:val="008145EB"/>
    <w:rsid w:val="00814E01"/>
    <w:rsid w:val="00814F3A"/>
    <w:rsid w:val="00815EB9"/>
    <w:rsid w:val="008200FA"/>
    <w:rsid w:val="00820CC1"/>
    <w:rsid w:val="00821B92"/>
    <w:rsid w:val="00822BE2"/>
    <w:rsid w:val="00823611"/>
    <w:rsid w:val="00823C66"/>
    <w:rsid w:val="008269DB"/>
    <w:rsid w:val="00832BA3"/>
    <w:rsid w:val="00836490"/>
    <w:rsid w:val="008374C0"/>
    <w:rsid w:val="00837BD1"/>
    <w:rsid w:val="008404F5"/>
    <w:rsid w:val="008414E5"/>
    <w:rsid w:val="0084198E"/>
    <w:rsid w:val="008432C2"/>
    <w:rsid w:val="00850F3A"/>
    <w:rsid w:val="00851100"/>
    <w:rsid w:val="0085121B"/>
    <w:rsid w:val="00851A1C"/>
    <w:rsid w:val="008529DA"/>
    <w:rsid w:val="0085455B"/>
    <w:rsid w:val="00855827"/>
    <w:rsid w:val="00856105"/>
    <w:rsid w:val="0085694D"/>
    <w:rsid w:val="0085790D"/>
    <w:rsid w:val="00857E1A"/>
    <w:rsid w:val="00862893"/>
    <w:rsid w:val="00862C95"/>
    <w:rsid w:val="00867945"/>
    <w:rsid w:val="0087099E"/>
    <w:rsid w:val="008718BD"/>
    <w:rsid w:val="00872455"/>
    <w:rsid w:val="008742E0"/>
    <w:rsid w:val="0087446A"/>
    <w:rsid w:val="00875BE9"/>
    <w:rsid w:val="00875CB0"/>
    <w:rsid w:val="008776D1"/>
    <w:rsid w:val="0087770C"/>
    <w:rsid w:val="008806F4"/>
    <w:rsid w:val="00880C36"/>
    <w:rsid w:val="008813D0"/>
    <w:rsid w:val="00881AA0"/>
    <w:rsid w:val="0088620D"/>
    <w:rsid w:val="00886913"/>
    <w:rsid w:val="00887963"/>
    <w:rsid w:val="008914CF"/>
    <w:rsid w:val="00892593"/>
    <w:rsid w:val="008927C3"/>
    <w:rsid w:val="00892E30"/>
    <w:rsid w:val="00894EBA"/>
    <w:rsid w:val="00894ED3"/>
    <w:rsid w:val="00895EEC"/>
    <w:rsid w:val="00897793"/>
    <w:rsid w:val="008A013A"/>
    <w:rsid w:val="008A0457"/>
    <w:rsid w:val="008A0B8D"/>
    <w:rsid w:val="008A1684"/>
    <w:rsid w:val="008A1813"/>
    <w:rsid w:val="008A1E91"/>
    <w:rsid w:val="008A1F51"/>
    <w:rsid w:val="008A2215"/>
    <w:rsid w:val="008A26B3"/>
    <w:rsid w:val="008A355E"/>
    <w:rsid w:val="008A476F"/>
    <w:rsid w:val="008A4ACB"/>
    <w:rsid w:val="008A622E"/>
    <w:rsid w:val="008A653F"/>
    <w:rsid w:val="008A7266"/>
    <w:rsid w:val="008A736C"/>
    <w:rsid w:val="008A78AA"/>
    <w:rsid w:val="008B0687"/>
    <w:rsid w:val="008B0EB9"/>
    <w:rsid w:val="008B1906"/>
    <w:rsid w:val="008B23EA"/>
    <w:rsid w:val="008B2BF6"/>
    <w:rsid w:val="008B5670"/>
    <w:rsid w:val="008B5B77"/>
    <w:rsid w:val="008B6439"/>
    <w:rsid w:val="008B74F4"/>
    <w:rsid w:val="008C180E"/>
    <w:rsid w:val="008C1906"/>
    <w:rsid w:val="008C2B71"/>
    <w:rsid w:val="008C2F6D"/>
    <w:rsid w:val="008C64D4"/>
    <w:rsid w:val="008C718E"/>
    <w:rsid w:val="008C7237"/>
    <w:rsid w:val="008C7A81"/>
    <w:rsid w:val="008D04F9"/>
    <w:rsid w:val="008D0AA1"/>
    <w:rsid w:val="008D1099"/>
    <w:rsid w:val="008D1940"/>
    <w:rsid w:val="008D2F01"/>
    <w:rsid w:val="008D323B"/>
    <w:rsid w:val="008D3392"/>
    <w:rsid w:val="008D4D86"/>
    <w:rsid w:val="008D523C"/>
    <w:rsid w:val="008D5379"/>
    <w:rsid w:val="008D56D0"/>
    <w:rsid w:val="008D6D1E"/>
    <w:rsid w:val="008E1143"/>
    <w:rsid w:val="008E175A"/>
    <w:rsid w:val="008E18A5"/>
    <w:rsid w:val="008E37C2"/>
    <w:rsid w:val="008E393F"/>
    <w:rsid w:val="008E52CF"/>
    <w:rsid w:val="008E5856"/>
    <w:rsid w:val="008E62D2"/>
    <w:rsid w:val="008F0684"/>
    <w:rsid w:val="008F10BB"/>
    <w:rsid w:val="008F1195"/>
    <w:rsid w:val="008F193A"/>
    <w:rsid w:val="008F1A31"/>
    <w:rsid w:val="008F2461"/>
    <w:rsid w:val="008F2889"/>
    <w:rsid w:val="008F4060"/>
    <w:rsid w:val="008F4B27"/>
    <w:rsid w:val="008F53C5"/>
    <w:rsid w:val="008F611F"/>
    <w:rsid w:val="008F7C25"/>
    <w:rsid w:val="0090002D"/>
    <w:rsid w:val="00900638"/>
    <w:rsid w:val="0090085C"/>
    <w:rsid w:val="00903328"/>
    <w:rsid w:val="009039CC"/>
    <w:rsid w:val="009043E6"/>
    <w:rsid w:val="00904B57"/>
    <w:rsid w:val="009057E1"/>
    <w:rsid w:val="009124A5"/>
    <w:rsid w:val="00912D55"/>
    <w:rsid w:val="009161BF"/>
    <w:rsid w:val="00917620"/>
    <w:rsid w:val="00920F73"/>
    <w:rsid w:val="00921464"/>
    <w:rsid w:val="00921A32"/>
    <w:rsid w:val="00922564"/>
    <w:rsid w:val="00922A31"/>
    <w:rsid w:val="00924286"/>
    <w:rsid w:val="009254B2"/>
    <w:rsid w:val="00926F63"/>
    <w:rsid w:val="00926FBB"/>
    <w:rsid w:val="0093119B"/>
    <w:rsid w:val="00932143"/>
    <w:rsid w:val="0093232A"/>
    <w:rsid w:val="00932679"/>
    <w:rsid w:val="009327B1"/>
    <w:rsid w:val="00935465"/>
    <w:rsid w:val="00935B26"/>
    <w:rsid w:val="009404E3"/>
    <w:rsid w:val="0094268A"/>
    <w:rsid w:val="00942D3E"/>
    <w:rsid w:val="009434AE"/>
    <w:rsid w:val="009438F8"/>
    <w:rsid w:val="009461CF"/>
    <w:rsid w:val="00947FAA"/>
    <w:rsid w:val="009567C2"/>
    <w:rsid w:val="00956E3B"/>
    <w:rsid w:val="00960203"/>
    <w:rsid w:val="00960652"/>
    <w:rsid w:val="00960AF7"/>
    <w:rsid w:val="00961D0D"/>
    <w:rsid w:val="009643B6"/>
    <w:rsid w:val="00965D43"/>
    <w:rsid w:val="00966C21"/>
    <w:rsid w:val="00967DB2"/>
    <w:rsid w:val="00970199"/>
    <w:rsid w:val="009706C6"/>
    <w:rsid w:val="00971425"/>
    <w:rsid w:val="009755F2"/>
    <w:rsid w:val="009758CD"/>
    <w:rsid w:val="00975A56"/>
    <w:rsid w:val="009767F0"/>
    <w:rsid w:val="00977181"/>
    <w:rsid w:val="00977458"/>
    <w:rsid w:val="0098061C"/>
    <w:rsid w:val="00980D40"/>
    <w:rsid w:val="00980D8D"/>
    <w:rsid w:val="00981741"/>
    <w:rsid w:val="00981C52"/>
    <w:rsid w:val="009823C6"/>
    <w:rsid w:val="00983BB4"/>
    <w:rsid w:val="00983CA5"/>
    <w:rsid w:val="0098491D"/>
    <w:rsid w:val="009849FC"/>
    <w:rsid w:val="00984AFE"/>
    <w:rsid w:val="00984E81"/>
    <w:rsid w:val="00985249"/>
    <w:rsid w:val="009852CF"/>
    <w:rsid w:val="00990E44"/>
    <w:rsid w:val="0099123F"/>
    <w:rsid w:val="009912E4"/>
    <w:rsid w:val="00991985"/>
    <w:rsid w:val="00992165"/>
    <w:rsid w:val="00992186"/>
    <w:rsid w:val="00993335"/>
    <w:rsid w:val="00993B18"/>
    <w:rsid w:val="00993F0F"/>
    <w:rsid w:val="009955A1"/>
    <w:rsid w:val="00996D87"/>
    <w:rsid w:val="00997036"/>
    <w:rsid w:val="00997137"/>
    <w:rsid w:val="009973F7"/>
    <w:rsid w:val="009A0C7B"/>
    <w:rsid w:val="009A2994"/>
    <w:rsid w:val="009A32D2"/>
    <w:rsid w:val="009A344B"/>
    <w:rsid w:val="009A355B"/>
    <w:rsid w:val="009A39D6"/>
    <w:rsid w:val="009A6038"/>
    <w:rsid w:val="009A68C3"/>
    <w:rsid w:val="009A6A15"/>
    <w:rsid w:val="009A74AE"/>
    <w:rsid w:val="009B1DC7"/>
    <w:rsid w:val="009B2310"/>
    <w:rsid w:val="009B3DF8"/>
    <w:rsid w:val="009B4231"/>
    <w:rsid w:val="009B4D95"/>
    <w:rsid w:val="009B56DD"/>
    <w:rsid w:val="009B596C"/>
    <w:rsid w:val="009B6858"/>
    <w:rsid w:val="009C020A"/>
    <w:rsid w:val="009C0BC3"/>
    <w:rsid w:val="009C13AB"/>
    <w:rsid w:val="009C425C"/>
    <w:rsid w:val="009C45C8"/>
    <w:rsid w:val="009C6110"/>
    <w:rsid w:val="009C7207"/>
    <w:rsid w:val="009D013F"/>
    <w:rsid w:val="009D0BAF"/>
    <w:rsid w:val="009D0ECC"/>
    <w:rsid w:val="009D254F"/>
    <w:rsid w:val="009D2B00"/>
    <w:rsid w:val="009D39B0"/>
    <w:rsid w:val="009D3C7B"/>
    <w:rsid w:val="009D6807"/>
    <w:rsid w:val="009D7CDB"/>
    <w:rsid w:val="009E0506"/>
    <w:rsid w:val="009E3152"/>
    <w:rsid w:val="009E600C"/>
    <w:rsid w:val="009E780B"/>
    <w:rsid w:val="009E7C24"/>
    <w:rsid w:val="009F1C05"/>
    <w:rsid w:val="009F2FA0"/>
    <w:rsid w:val="009F3748"/>
    <w:rsid w:val="009F3B2C"/>
    <w:rsid w:val="009F3CD4"/>
    <w:rsid w:val="009F4F89"/>
    <w:rsid w:val="009F65D2"/>
    <w:rsid w:val="009F738E"/>
    <w:rsid w:val="009F7CEB"/>
    <w:rsid w:val="00A00C50"/>
    <w:rsid w:val="00A00E58"/>
    <w:rsid w:val="00A00F78"/>
    <w:rsid w:val="00A01E99"/>
    <w:rsid w:val="00A048A0"/>
    <w:rsid w:val="00A04C58"/>
    <w:rsid w:val="00A05047"/>
    <w:rsid w:val="00A05800"/>
    <w:rsid w:val="00A06068"/>
    <w:rsid w:val="00A06D43"/>
    <w:rsid w:val="00A07882"/>
    <w:rsid w:val="00A11183"/>
    <w:rsid w:val="00A129DD"/>
    <w:rsid w:val="00A13435"/>
    <w:rsid w:val="00A14CEC"/>
    <w:rsid w:val="00A160BB"/>
    <w:rsid w:val="00A178F9"/>
    <w:rsid w:val="00A17B40"/>
    <w:rsid w:val="00A2074F"/>
    <w:rsid w:val="00A20C8D"/>
    <w:rsid w:val="00A22CDC"/>
    <w:rsid w:val="00A23248"/>
    <w:rsid w:val="00A23366"/>
    <w:rsid w:val="00A25169"/>
    <w:rsid w:val="00A26023"/>
    <w:rsid w:val="00A271AD"/>
    <w:rsid w:val="00A27DCE"/>
    <w:rsid w:val="00A31D60"/>
    <w:rsid w:val="00A32EAB"/>
    <w:rsid w:val="00A3327B"/>
    <w:rsid w:val="00A33EC5"/>
    <w:rsid w:val="00A35762"/>
    <w:rsid w:val="00A359E1"/>
    <w:rsid w:val="00A36FF9"/>
    <w:rsid w:val="00A3788A"/>
    <w:rsid w:val="00A37A2E"/>
    <w:rsid w:val="00A418E1"/>
    <w:rsid w:val="00A420E9"/>
    <w:rsid w:val="00A428AF"/>
    <w:rsid w:val="00A42EBD"/>
    <w:rsid w:val="00A438AE"/>
    <w:rsid w:val="00A44E70"/>
    <w:rsid w:val="00A458E2"/>
    <w:rsid w:val="00A47247"/>
    <w:rsid w:val="00A47678"/>
    <w:rsid w:val="00A52753"/>
    <w:rsid w:val="00A52DBD"/>
    <w:rsid w:val="00A532F2"/>
    <w:rsid w:val="00A53D49"/>
    <w:rsid w:val="00A5420F"/>
    <w:rsid w:val="00A546AF"/>
    <w:rsid w:val="00A55CF9"/>
    <w:rsid w:val="00A55EF5"/>
    <w:rsid w:val="00A55F82"/>
    <w:rsid w:val="00A607AF"/>
    <w:rsid w:val="00A6128E"/>
    <w:rsid w:val="00A63239"/>
    <w:rsid w:val="00A637CD"/>
    <w:rsid w:val="00A63B43"/>
    <w:rsid w:val="00A661DD"/>
    <w:rsid w:val="00A66BA4"/>
    <w:rsid w:val="00A67B99"/>
    <w:rsid w:val="00A70162"/>
    <w:rsid w:val="00A7021D"/>
    <w:rsid w:val="00A70ED3"/>
    <w:rsid w:val="00A70FEB"/>
    <w:rsid w:val="00A71D99"/>
    <w:rsid w:val="00A72CFF"/>
    <w:rsid w:val="00A740D5"/>
    <w:rsid w:val="00A74631"/>
    <w:rsid w:val="00A7560C"/>
    <w:rsid w:val="00A7603A"/>
    <w:rsid w:val="00A768D4"/>
    <w:rsid w:val="00A771D9"/>
    <w:rsid w:val="00A77B40"/>
    <w:rsid w:val="00A80B4C"/>
    <w:rsid w:val="00A81DF5"/>
    <w:rsid w:val="00A82066"/>
    <w:rsid w:val="00A822E3"/>
    <w:rsid w:val="00A82F0D"/>
    <w:rsid w:val="00A8492E"/>
    <w:rsid w:val="00A84CD8"/>
    <w:rsid w:val="00A878FF"/>
    <w:rsid w:val="00A87AE0"/>
    <w:rsid w:val="00A9146A"/>
    <w:rsid w:val="00A9169C"/>
    <w:rsid w:val="00A91A4A"/>
    <w:rsid w:val="00A91C03"/>
    <w:rsid w:val="00A923A5"/>
    <w:rsid w:val="00A929DB"/>
    <w:rsid w:val="00A93033"/>
    <w:rsid w:val="00A940D9"/>
    <w:rsid w:val="00A95169"/>
    <w:rsid w:val="00A96221"/>
    <w:rsid w:val="00A96A0D"/>
    <w:rsid w:val="00AA004F"/>
    <w:rsid w:val="00AA0B89"/>
    <w:rsid w:val="00AA133B"/>
    <w:rsid w:val="00AA2211"/>
    <w:rsid w:val="00AA287E"/>
    <w:rsid w:val="00AA376A"/>
    <w:rsid w:val="00AA4093"/>
    <w:rsid w:val="00AA587C"/>
    <w:rsid w:val="00AA5FB7"/>
    <w:rsid w:val="00AA7ABA"/>
    <w:rsid w:val="00AA7AC2"/>
    <w:rsid w:val="00AA7B05"/>
    <w:rsid w:val="00AB0370"/>
    <w:rsid w:val="00AB1177"/>
    <w:rsid w:val="00AB1F33"/>
    <w:rsid w:val="00AB30AC"/>
    <w:rsid w:val="00AB4256"/>
    <w:rsid w:val="00AB4D5E"/>
    <w:rsid w:val="00AB6352"/>
    <w:rsid w:val="00AB743F"/>
    <w:rsid w:val="00AC06A4"/>
    <w:rsid w:val="00AC0D53"/>
    <w:rsid w:val="00AC10AB"/>
    <w:rsid w:val="00AC3441"/>
    <w:rsid w:val="00AC34F0"/>
    <w:rsid w:val="00AC3FA1"/>
    <w:rsid w:val="00AC450E"/>
    <w:rsid w:val="00AC622E"/>
    <w:rsid w:val="00AC7D75"/>
    <w:rsid w:val="00AD24C5"/>
    <w:rsid w:val="00AD32F2"/>
    <w:rsid w:val="00AD3C30"/>
    <w:rsid w:val="00AD5562"/>
    <w:rsid w:val="00AE0861"/>
    <w:rsid w:val="00AE0CC9"/>
    <w:rsid w:val="00AE0F87"/>
    <w:rsid w:val="00AE185D"/>
    <w:rsid w:val="00AE2615"/>
    <w:rsid w:val="00AE3ABF"/>
    <w:rsid w:val="00AE411C"/>
    <w:rsid w:val="00AE640F"/>
    <w:rsid w:val="00AE7981"/>
    <w:rsid w:val="00AF050D"/>
    <w:rsid w:val="00AF1552"/>
    <w:rsid w:val="00AF1CC3"/>
    <w:rsid w:val="00AF20AB"/>
    <w:rsid w:val="00AF3AB3"/>
    <w:rsid w:val="00AF521E"/>
    <w:rsid w:val="00AF5DFF"/>
    <w:rsid w:val="00AF63D6"/>
    <w:rsid w:val="00AF6828"/>
    <w:rsid w:val="00AF7098"/>
    <w:rsid w:val="00AF7F5E"/>
    <w:rsid w:val="00B001F7"/>
    <w:rsid w:val="00B00453"/>
    <w:rsid w:val="00B00750"/>
    <w:rsid w:val="00B01159"/>
    <w:rsid w:val="00B02143"/>
    <w:rsid w:val="00B03128"/>
    <w:rsid w:val="00B0360B"/>
    <w:rsid w:val="00B0438A"/>
    <w:rsid w:val="00B045F6"/>
    <w:rsid w:val="00B06944"/>
    <w:rsid w:val="00B1089F"/>
    <w:rsid w:val="00B13120"/>
    <w:rsid w:val="00B15DDA"/>
    <w:rsid w:val="00B200D0"/>
    <w:rsid w:val="00B20E0F"/>
    <w:rsid w:val="00B21042"/>
    <w:rsid w:val="00B2242C"/>
    <w:rsid w:val="00B23CFA"/>
    <w:rsid w:val="00B24012"/>
    <w:rsid w:val="00B245E8"/>
    <w:rsid w:val="00B2481A"/>
    <w:rsid w:val="00B26467"/>
    <w:rsid w:val="00B26D91"/>
    <w:rsid w:val="00B27510"/>
    <w:rsid w:val="00B3004B"/>
    <w:rsid w:val="00B323C1"/>
    <w:rsid w:val="00B33C51"/>
    <w:rsid w:val="00B40AD4"/>
    <w:rsid w:val="00B40FAB"/>
    <w:rsid w:val="00B41D41"/>
    <w:rsid w:val="00B4235F"/>
    <w:rsid w:val="00B42560"/>
    <w:rsid w:val="00B456E0"/>
    <w:rsid w:val="00B4591B"/>
    <w:rsid w:val="00B45AEA"/>
    <w:rsid w:val="00B45B5A"/>
    <w:rsid w:val="00B45C72"/>
    <w:rsid w:val="00B45CC7"/>
    <w:rsid w:val="00B45DED"/>
    <w:rsid w:val="00B4666B"/>
    <w:rsid w:val="00B471B5"/>
    <w:rsid w:val="00B478F6"/>
    <w:rsid w:val="00B47A34"/>
    <w:rsid w:val="00B5052D"/>
    <w:rsid w:val="00B51450"/>
    <w:rsid w:val="00B5294C"/>
    <w:rsid w:val="00B53144"/>
    <w:rsid w:val="00B5396F"/>
    <w:rsid w:val="00B55F04"/>
    <w:rsid w:val="00B562CC"/>
    <w:rsid w:val="00B56DBE"/>
    <w:rsid w:val="00B56F77"/>
    <w:rsid w:val="00B5721E"/>
    <w:rsid w:val="00B61737"/>
    <w:rsid w:val="00B62837"/>
    <w:rsid w:val="00B636AA"/>
    <w:rsid w:val="00B63910"/>
    <w:rsid w:val="00B6397B"/>
    <w:rsid w:val="00B63FFA"/>
    <w:rsid w:val="00B64465"/>
    <w:rsid w:val="00B65C2F"/>
    <w:rsid w:val="00B65C84"/>
    <w:rsid w:val="00B665D1"/>
    <w:rsid w:val="00B6661D"/>
    <w:rsid w:val="00B66859"/>
    <w:rsid w:val="00B67B57"/>
    <w:rsid w:val="00B707E2"/>
    <w:rsid w:val="00B70AF1"/>
    <w:rsid w:val="00B72451"/>
    <w:rsid w:val="00B741C0"/>
    <w:rsid w:val="00B74486"/>
    <w:rsid w:val="00B7504C"/>
    <w:rsid w:val="00B75826"/>
    <w:rsid w:val="00B763FE"/>
    <w:rsid w:val="00B764AA"/>
    <w:rsid w:val="00B7718B"/>
    <w:rsid w:val="00B77DBE"/>
    <w:rsid w:val="00B802F7"/>
    <w:rsid w:val="00B803DC"/>
    <w:rsid w:val="00B81CBF"/>
    <w:rsid w:val="00B82D32"/>
    <w:rsid w:val="00B8352F"/>
    <w:rsid w:val="00B8388C"/>
    <w:rsid w:val="00B8480C"/>
    <w:rsid w:val="00B84FC1"/>
    <w:rsid w:val="00B85B94"/>
    <w:rsid w:val="00B8787C"/>
    <w:rsid w:val="00B92EAA"/>
    <w:rsid w:val="00B930EA"/>
    <w:rsid w:val="00B932EF"/>
    <w:rsid w:val="00B94151"/>
    <w:rsid w:val="00B942BF"/>
    <w:rsid w:val="00B960DF"/>
    <w:rsid w:val="00B96A72"/>
    <w:rsid w:val="00B96FD3"/>
    <w:rsid w:val="00B97884"/>
    <w:rsid w:val="00BA212A"/>
    <w:rsid w:val="00BA2839"/>
    <w:rsid w:val="00BA2EA8"/>
    <w:rsid w:val="00BA2F7B"/>
    <w:rsid w:val="00BA3183"/>
    <w:rsid w:val="00BA3811"/>
    <w:rsid w:val="00BA3E01"/>
    <w:rsid w:val="00BA40FD"/>
    <w:rsid w:val="00BA4A46"/>
    <w:rsid w:val="00BA5329"/>
    <w:rsid w:val="00BA5A73"/>
    <w:rsid w:val="00BA615A"/>
    <w:rsid w:val="00BA6330"/>
    <w:rsid w:val="00BA668F"/>
    <w:rsid w:val="00BB0CD3"/>
    <w:rsid w:val="00BB161A"/>
    <w:rsid w:val="00BB21DF"/>
    <w:rsid w:val="00BB46A7"/>
    <w:rsid w:val="00BB5C11"/>
    <w:rsid w:val="00BB66F4"/>
    <w:rsid w:val="00BB705A"/>
    <w:rsid w:val="00BB71BC"/>
    <w:rsid w:val="00BC2260"/>
    <w:rsid w:val="00BC2B57"/>
    <w:rsid w:val="00BC30FC"/>
    <w:rsid w:val="00BC56FE"/>
    <w:rsid w:val="00BC60DC"/>
    <w:rsid w:val="00BC6591"/>
    <w:rsid w:val="00BC7543"/>
    <w:rsid w:val="00BC7E9B"/>
    <w:rsid w:val="00BD01D6"/>
    <w:rsid w:val="00BD0A6E"/>
    <w:rsid w:val="00BD2E7F"/>
    <w:rsid w:val="00BD338F"/>
    <w:rsid w:val="00BD3597"/>
    <w:rsid w:val="00BD38CE"/>
    <w:rsid w:val="00BD3D57"/>
    <w:rsid w:val="00BD5371"/>
    <w:rsid w:val="00BD635C"/>
    <w:rsid w:val="00BD7037"/>
    <w:rsid w:val="00BE0261"/>
    <w:rsid w:val="00BE0CEC"/>
    <w:rsid w:val="00BE10FE"/>
    <w:rsid w:val="00BE2108"/>
    <w:rsid w:val="00BE2EB8"/>
    <w:rsid w:val="00BE504D"/>
    <w:rsid w:val="00BE64A6"/>
    <w:rsid w:val="00BE692F"/>
    <w:rsid w:val="00BE711D"/>
    <w:rsid w:val="00BE7754"/>
    <w:rsid w:val="00BF03F5"/>
    <w:rsid w:val="00BF1F67"/>
    <w:rsid w:val="00BF3753"/>
    <w:rsid w:val="00BF3991"/>
    <w:rsid w:val="00BF5585"/>
    <w:rsid w:val="00BF777F"/>
    <w:rsid w:val="00BF7F04"/>
    <w:rsid w:val="00C003A6"/>
    <w:rsid w:val="00C0067A"/>
    <w:rsid w:val="00C00AFE"/>
    <w:rsid w:val="00C00C42"/>
    <w:rsid w:val="00C01F4E"/>
    <w:rsid w:val="00C0441E"/>
    <w:rsid w:val="00C052EF"/>
    <w:rsid w:val="00C05CA7"/>
    <w:rsid w:val="00C06948"/>
    <w:rsid w:val="00C06FE0"/>
    <w:rsid w:val="00C0759C"/>
    <w:rsid w:val="00C10092"/>
    <w:rsid w:val="00C10D78"/>
    <w:rsid w:val="00C11A2D"/>
    <w:rsid w:val="00C12684"/>
    <w:rsid w:val="00C132E6"/>
    <w:rsid w:val="00C136A2"/>
    <w:rsid w:val="00C137EB"/>
    <w:rsid w:val="00C138B0"/>
    <w:rsid w:val="00C14FB2"/>
    <w:rsid w:val="00C15C46"/>
    <w:rsid w:val="00C162D7"/>
    <w:rsid w:val="00C16494"/>
    <w:rsid w:val="00C16858"/>
    <w:rsid w:val="00C17197"/>
    <w:rsid w:val="00C201CC"/>
    <w:rsid w:val="00C20689"/>
    <w:rsid w:val="00C21767"/>
    <w:rsid w:val="00C22233"/>
    <w:rsid w:val="00C23617"/>
    <w:rsid w:val="00C2454C"/>
    <w:rsid w:val="00C24D0F"/>
    <w:rsid w:val="00C26169"/>
    <w:rsid w:val="00C26435"/>
    <w:rsid w:val="00C2712E"/>
    <w:rsid w:val="00C30E41"/>
    <w:rsid w:val="00C315DD"/>
    <w:rsid w:val="00C319AA"/>
    <w:rsid w:val="00C31CBE"/>
    <w:rsid w:val="00C31D4B"/>
    <w:rsid w:val="00C32EBC"/>
    <w:rsid w:val="00C340D9"/>
    <w:rsid w:val="00C34A8B"/>
    <w:rsid w:val="00C35414"/>
    <w:rsid w:val="00C3694A"/>
    <w:rsid w:val="00C40535"/>
    <w:rsid w:val="00C40F2C"/>
    <w:rsid w:val="00C416DC"/>
    <w:rsid w:val="00C41ABC"/>
    <w:rsid w:val="00C41E32"/>
    <w:rsid w:val="00C41FD2"/>
    <w:rsid w:val="00C431BE"/>
    <w:rsid w:val="00C43C56"/>
    <w:rsid w:val="00C43DC4"/>
    <w:rsid w:val="00C47779"/>
    <w:rsid w:val="00C47F02"/>
    <w:rsid w:val="00C50891"/>
    <w:rsid w:val="00C50F05"/>
    <w:rsid w:val="00C51A03"/>
    <w:rsid w:val="00C533C2"/>
    <w:rsid w:val="00C53729"/>
    <w:rsid w:val="00C54F9A"/>
    <w:rsid w:val="00C567D1"/>
    <w:rsid w:val="00C578CB"/>
    <w:rsid w:val="00C615DC"/>
    <w:rsid w:val="00C628FC"/>
    <w:rsid w:val="00C63012"/>
    <w:rsid w:val="00C635C3"/>
    <w:rsid w:val="00C64745"/>
    <w:rsid w:val="00C64E78"/>
    <w:rsid w:val="00C66960"/>
    <w:rsid w:val="00C66C45"/>
    <w:rsid w:val="00C6721F"/>
    <w:rsid w:val="00C67FF6"/>
    <w:rsid w:val="00C700DA"/>
    <w:rsid w:val="00C70120"/>
    <w:rsid w:val="00C709E7"/>
    <w:rsid w:val="00C714CC"/>
    <w:rsid w:val="00C72118"/>
    <w:rsid w:val="00C72CD4"/>
    <w:rsid w:val="00C7331A"/>
    <w:rsid w:val="00C77BAE"/>
    <w:rsid w:val="00C804D8"/>
    <w:rsid w:val="00C82BF1"/>
    <w:rsid w:val="00C83AC5"/>
    <w:rsid w:val="00C83C20"/>
    <w:rsid w:val="00C843B6"/>
    <w:rsid w:val="00C852EF"/>
    <w:rsid w:val="00C86046"/>
    <w:rsid w:val="00C8627B"/>
    <w:rsid w:val="00C866A8"/>
    <w:rsid w:val="00C869AF"/>
    <w:rsid w:val="00C86A54"/>
    <w:rsid w:val="00C87067"/>
    <w:rsid w:val="00C9034F"/>
    <w:rsid w:val="00C91A8F"/>
    <w:rsid w:val="00C928FC"/>
    <w:rsid w:val="00C92B89"/>
    <w:rsid w:val="00C93379"/>
    <w:rsid w:val="00C97FAD"/>
    <w:rsid w:val="00CA0FDC"/>
    <w:rsid w:val="00CA13ED"/>
    <w:rsid w:val="00CA1723"/>
    <w:rsid w:val="00CA1A9B"/>
    <w:rsid w:val="00CA2683"/>
    <w:rsid w:val="00CA2893"/>
    <w:rsid w:val="00CA33A3"/>
    <w:rsid w:val="00CA3E83"/>
    <w:rsid w:val="00CA593C"/>
    <w:rsid w:val="00CA5CC6"/>
    <w:rsid w:val="00CA6B57"/>
    <w:rsid w:val="00CA73F2"/>
    <w:rsid w:val="00CB0449"/>
    <w:rsid w:val="00CB1586"/>
    <w:rsid w:val="00CB16A0"/>
    <w:rsid w:val="00CC04B8"/>
    <w:rsid w:val="00CC2BED"/>
    <w:rsid w:val="00CC2BEE"/>
    <w:rsid w:val="00CC2CAE"/>
    <w:rsid w:val="00CC2E1C"/>
    <w:rsid w:val="00CC3526"/>
    <w:rsid w:val="00CC3A2D"/>
    <w:rsid w:val="00CC4BB0"/>
    <w:rsid w:val="00CC5435"/>
    <w:rsid w:val="00CC58F9"/>
    <w:rsid w:val="00CC6827"/>
    <w:rsid w:val="00CC6E86"/>
    <w:rsid w:val="00CD013F"/>
    <w:rsid w:val="00CD0754"/>
    <w:rsid w:val="00CD0E2F"/>
    <w:rsid w:val="00CD18A9"/>
    <w:rsid w:val="00CD1B96"/>
    <w:rsid w:val="00CD1C49"/>
    <w:rsid w:val="00CD325A"/>
    <w:rsid w:val="00CD377F"/>
    <w:rsid w:val="00CD487B"/>
    <w:rsid w:val="00CD5C71"/>
    <w:rsid w:val="00CD6643"/>
    <w:rsid w:val="00CD6A50"/>
    <w:rsid w:val="00CD74A3"/>
    <w:rsid w:val="00CE03EE"/>
    <w:rsid w:val="00CE0DB8"/>
    <w:rsid w:val="00CE1BCC"/>
    <w:rsid w:val="00CE1F28"/>
    <w:rsid w:val="00CE2B7A"/>
    <w:rsid w:val="00CE385C"/>
    <w:rsid w:val="00CE38C1"/>
    <w:rsid w:val="00CE584D"/>
    <w:rsid w:val="00CE74DB"/>
    <w:rsid w:val="00CE7DFF"/>
    <w:rsid w:val="00CF12B6"/>
    <w:rsid w:val="00CF251A"/>
    <w:rsid w:val="00CF3233"/>
    <w:rsid w:val="00CF32F6"/>
    <w:rsid w:val="00CF45CD"/>
    <w:rsid w:val="00CF4A63"/>
    <w:rsid w:val="00CF75F4"/>
    <w:rsid w:val="00D01AD5"/>
    <w:rsid w:val="00D02C92"/>
    <w:rsid w:val="00D039AD"/>
    <w:rsid w:val="00D04523"/>
    <w:rsid w:val="00D04991"/>
    <w:rsid w:val="00D04B71"/>
    <w:rsid w:val="00D06160"/>
    <w:rsid w:val="00D0665B"/>
    <w:rsid w:val="00D06FA8"/>
    <w:rsid w:val="00D105AF"/>
    <w:rsid w:val="00D10816"/>
    <w:rsid w:val="00D133BD"/>
    <w:rsid w:val="00D14BB6"/>
    <w:rsid w:val="00D15B8B"/>
    <w:rsid w:val="00D16494"/>
    <w:rsid w:val="00D16910"/>
    <w:rsid w:val="00D169DB"/>
    <w:rsid w:val="00D16D54"/>
    <w:rsid w:val="00D1743D"/>
    <w:rsid w:val="00D176CB"/>
    <w:rsid w:val="00D208D3"/>
    <w:rsid w:val="00D21145"/>
    <w:rsid w:val="00D228C2"/>
    <w:rsid w:val="00D22E05"/>
    <w:rsid w:val="00D22FA8"/>
    <w:rsid w:val="00D30D57"/>
    <w:rsid w:val="00D3106D"/>
    <w:rsid w:val="00D320A6"/>
    <w:rsid w:val="00D32171"/>
    <w:rsid w:val="00D33FC3"/>
    <w:rsid w:val="00D35B89"/>
    <w:rsid w:val="00D36ADA"/>
    <w:rsid w:val="00D36E07"/>
    <w:rsid w:val="00D37ACB"/>
    <w:rsid w:val="00D413CB"/>
    <w:rsid w:val="00D41EB7"/>
    <w:rsid w:val="00D4299C"/>
    <w:rsid w:val="00D429F2"/>
    <w:rsid w:val="00D42A57"/>
    <w:rsid w:val="00D43160"/>
    <w:rsid w:val="00D43170"/>
    <w:rsid w:val="00D43D9E"/>
    <w:rsid w:val="00D4423C"/>
    <w:rsid w:val="00D45A71"/>
    <w:rsid w:val="00D471F0"/>
    <w:rsid w:val="00D47EE5"/>
    <w:rsid w:val="00D500D4"/>
    <w:rsid w:val="00D5196B"/>
    <w:rsid w:val="00D52700"/>
    <w:rsid w:val="00D5275E"/>
    <w:rsid w:val="00D550A7"/>
    <w:rsid w:val="00D5566F"/>
    <w:rsid w:val="00D56078"/>
    <w:rsid w:val="00D56F4B"/>
    <w:rsid w:val="00D579C0"/>
    <w:rsid w:val="00D60097"/>
    <w:rsid w:val="00D600C5"/>
    <w:rsid w:val="00D60EC4"/>
    <w:rsid w:val="00D61DF0"/>
    <w:rsid w:val="00D62503"/>
    <w:rsid w:val="00D630BC"/>
    <w:rsid w:val="00D63F12"/>
    <w:rsid w:val="00D65640"/>
    <w:rsid w:val="00D65E4B"/>
    <w:rsid w:val="00D661DC"/>
    <w:rsid w:val="00D66231"/>
    <w:rsid w:val="00D66F99"/>
    <w:rsid w:val="00D67093"/>
    <w:rsid w:val="00D70980"/>
    <w:rsid w:val="00D70FA6"/>
    <w:rsid w:val="00D71785"/>
    <w:rsid w:val="00D71890"/>
    <w:rsid w:val="00D720BF"/>
    <w:rsid w:val="00D72675"/>
    <w:rsid w:val="00D73115"/>
    <w:rsid w:val="00D73346"/>
    <w:rsid w:val="00D74232"/>
    <w:rsid w:val="00D74569"/>
    <w:rsid w:val="00D745BE"/>
    <w:rsid w:val="00D74C7A"/>
    <w:rsid w:val="00D752DD"/>
    <w:rsid w:val="00D7530D"/>
    <w:rsid w:val="00D756DF"/>
    <w:rsid w:val="00D80782"/>
    <w:rsid w:val="00D80CCF"/>
    <w:rsid w:val="00D8197F"/>
    <w:rsid w:val="00D84728"/>
    <w:rsid w:val="00D852B4"/>
    <w:rsid w:val="00D853AA"/>
    <w:rsid w:val="00D856BF"/>
    <w:rsid w:val="00D85B13"/>
    <w:rsid w:val="00D87EC8"/>
    <w:rsid w:val="00D9042D"/>
    <w:rsid w:val="00D926F1"/>
    <w:rsid w:val="00D928AF"/>
    <w:rsid w:val="00D92A84"/>
    <w:rsid w:val="00D93C48"/>
    <w:rsid w:val="00D94C25"/>
    <w:rsid w:val="00D95363"/>
    <w:rsid w:val="00D96063"/>
    <w:rsid w:val="00D978DA"/>
    <w:rsid w:val="00DA0170"/>
    <w:rsid w:val="00DA07CE"/>
    <w:rsid w:val="00DA0B04"/>
    <w:rsid w:val="00DA38AA"/>
    <w:rsid w:val="00DA3DD6"/>
    <w:rsid w:val="00DA4082"/>
    <w:rsid w:val="00DA5121"/>
    <w:rsid w:val="00DA571B"/>
    <w:rsid w:val="00DA6737"/>
    <w:rsid w:val="00DA723E"/>
    <w:rsid w:val="00DA7652"/>
    <w:rsid w:val="00DA7FA1"/>
    <w:rsid w:val="00DB002C"/>
    <w:rsid w:val="00DB302A"/>
    <w:rsid w:val="00DB3D97"/>
    <w:rsid w:val="00DB5A2F"/>
    <w:rsid w:val="00DB6361"/>
    <w:rsid w:val="00DB6FE1"/>
    <w:rsid w:val="00DB7DE4"/>
    <w:rsid w:val="00DC04EA"/>
    <w:rsid w:val="00DC0A82"/>
    <w:rsid w:val="00DC17D1"/>
    <w:rsid w:val="00DC2947"/>
    <w:rsid w:val="00DC29CD"/>
    <w:rsid w:val="00DC46C1"/>
    <w:rsid w:val="00DC4C79"/>
    <w:rsid w:val="00DC56D2"/>
    <w:rsid w:val="00DC6B27"/>
    <w:rsid w:val="00DC6ED6"/>
    <w:rsid w:val="00DC7BD1"/>
    <w:rsid w:val="00DD1C30"/>
    <w:rsid w:val="00DD3C4B"/>
    <w:rsid w:val="00DD5211"/>
    <w:rsid w:val="00DD5380"/>
    <w:rsid w:val="00DD55CB"/>
    <w:rsid w:val="00DD616E"/>
    <w:rsid w:val="00DD6DFA"/>
    <w:rsid w:val="00DD71ED"/>
    <w:rsid w:val="00DD7A9C"/>
    <w:rsid w:val="00DE009E"/>
    <w:rsid w:val="00DE13C7"/>
    <w:rsid w:val="00DE2956"/>
    <w:rsid w:val="00DE447D"/>
    <w:rsid w:val="00DE498C"/>
    <w:rsid w:val="00DE68F1"/>
    <w:rsid w:val="00DF00CD"/>
    <w:rsid w:val="00DF038B"/>
    <w:rsid w:val="00DF05CC"/>
    <w:rsid w:val="00DF177B"/>
    <w:rsid w:val="00DF2A72"/>
    <w:rsid w:val="00DF3FEB"/>
    <w:rsid w:val="00DF48BC"/>
    <w:rsid w:val="00DF4DD1"/>
    <w:rsid w:val="00DF5C46"/>
    <w:rsid w:val="00DF7AA8"/>
    <w:rsid w:val="00E00C15"/>
    <w:rsid w:val="00E01CC2"/>
    <w:rsid w:val="00E030EF"/>
    <w:rsid w:val="00E032C9"/>
    <w:rsid w:val="00E03379"/>
    <w:rsid w:val="00E033F5"/>
    <w:rsid w:val="00E041B9"/>
    <w:rsid w:val="00E04B9C"/>
    <w:rsid w:val="00E05679"/>
    <w:rsid w:val="00E06C55"/>
    <w:rsid w:val="00E07EE6"/>
    <w:rsid w:val="00E13542"/>
    <w:rsid w:val="00E14995"/>
    <w:rsid w:val="00E14B8B"/>
    <w:rsid w:val="00E1500A"/>
    <w:rsid w:val="00E1513B"/>
    <w:rsid w:val="00E15708"/>
    <w:rsid w:val="00E1686E"/>
    <w:rsid w:val="00E17BEC"/>
    <w:rsid w:val="00E208F2"/>
    <w:rsid w:val="00E21206"/>
    <w:rsid w:val="00E2197E"/>
    <w:rsid w:val="00E221F3"/>
    <w:rsid w:val="00E22E72"/>
    <w:rsid w:val="00E240D2"/>
    <w:rsid w:val="00E266F8"/>
    <w:rsid w:val="00E27D2A"/>
    <w:rsid w:val="00E302ED"/>
    <w:rsid w:val="00E32CB0"/>
    <w:rsid w:val="00E3348E"/>
    <w:rsid w:val="00E33877"/>
    <w:rsid w:val="00E33F74"/>
    <w:rsid w:val="00E35202"/>
    <w:rsid w:val="00E355C2"/>
    <w:rsid w:val="00E35616"/>
    <w:rsid w:val="00E367BB"/>
    <w:rsid w:val="00E36920"/>
    <w:rsid w:val="00E36D4E"/>
    <w:rsid w:val="00E4072C"/>
    <w:rsid w:val="00E40C8C"/>
    <w:rsid w:val="00E43197"/>
    <w:rsid w:val="00E46031"/>
    <w:rsid w:val="00E46704"/>
    <w:rsid w:val="00E506D7"/>
    <w:rsid w:val="00E51AF2"/>
    <w:rsid w:val="00E52828"/>
    <w:rsid w:val="00E530E8"/>
    <w:rsid w:val="00E537DA"/>
    <w:rsid w:val="00E55FAA"/>
    <w:rsid w:val="00E56E2E"/>
    <w:rsid w:val="00E57730"/>
    <w:rsid w:val="00E61064"/>
    <w:rsid w:val="00E617E8"/>
    <w:rsid w:val="00E61BF9"/>
    <w:rsid w:val="00E6277A"/>
    <w:rsid w:val="00E65ADC"/>
    <w:rsid w:val="00E66894"/>
    <w:rsid w:val="00E66AEF"/>
    <w:rsid w:val="00E66B3E"/>
    <w:rsid w:val="00E66FB5"/>
    <w:rsid w:val="00E715D9"/>
    <w:rsid w:val="00E73617"/>
    <w:rsid w:val="00E73ECC"/>
    <w:rsid w:val="00E7457A"/>
    <w:rsid w:val="00E74CFC"/>
    <w:rsid w:val="00E758D9"/>
    <w:rsid w:val="00E75CD9"/>
    <w:rsid w:val="00E75FF5"/>
    <w:rsid w:val="00E7684C"/>
    <w:rsid w:val="00E77581"/>
    <w:rsid w:val="00E815E4"/>
    <w:rsid w:val="00E822AD"/>
    <w:rsid w:val="00E825AE"/>
    <w:rsid w:val="00E83765"/>
    <w:rsid w:val="00E8436F"/>
    <w:rsid w:val="00E84902"/>
    <w:rsid w:val="00E84AD7"/>
    <w:rsid w:val="00E84DA0"/>
    <w:rsid w:val="00E87264"/>
    <w:rsid w:val="00E901E6"/>
    <w:rsid w:val="00E904C1"/>
    <w:rsid w:val="00E90BD2"/>
    <w:rsid w:val="00E91108"/>
    <w:rsid w:val="00E92A9A"/>
    <w:rsid w:val="00E930E5"/>
    <w:rsid w:val="00E96EA9"/>
    <w:rsid w:val="00EA015B"/>
    <w:rsid w:val="00EA021E"/>
    <w:rsid w:val="00EA4DEE"/>
    <w:rsid w:val="00EA6593"/>
    <w:rsid w:val="00EA68AE"/>
    <w:rsid w:val="00EA7AEE"/>
    <w:rsid w:val="00EA7F1F"/>
    <w:rsid w:val="00EB04F4"/>
    <w:rsid w:val="00EB159F"/>
    <w:rsid w:val="00EB1C68"/>
    <w:rsid w:val="00EB2C58"/>
    <w:rsid w:val="00EB2F02"/>
    <w:rsid w:val="00EB3051"/>
    <w:rsid w:val="00EB34F5"/>
    <w:rsid w:val="00EB3794"/>
    <w:rsid w:val="00EB3C02"/>
    <w:rsid w:val="00EB3FB4"/>
    <w:rsid w:val="00EB50EF"/>
    <w:rsid w:val="00EB5107"/>
    <w:rsid w:val="00EB5B84"/>
    <w:rsid w:val="00EC01EB"/>
    <w:rsid w:val="00EC1E5A"/>
    <w:rsid w:val="00EC1F4C"/>
    <w:rsid w:val="00EC1FD6"/>
    <w:rsid w:val="00EC4623"/>
    <w:rsid w:val="00EC70D6"/>
    <w:rsid w:val="00EC7CCF"/>
    <w:rsid w:val="00EC7FD4"/>
    <w:rsid w:val="00ED1524"/>
    <w:rsid w:val="00ED2E61"/>
    <w:rsid w:val="00ED4BE7"/>
    <w:rsid w:val="00ED5A44"/>
    <w:rsid w:val="00ED6490"/>
    <w:rsid w:val="00ED653F"/>
    <w:rsid w:val="00ED6965"/>
    <w:rsid w:val="00ED6F60"/>
    <w:rsid w:val="00ED6FD9"/>
    <w:rsid w:val="00EE0812"/>
    <w:rsid w:val="00EE180F"/>
    <w:rsid w:val="00EE27F1"/>
    <w:rsid w:val="00EE29C9"/>
    <w:rsid w:val="00EE2A86"/>
    <w:rsid w:val="00EE3E3A"/>
    <w:rsid w:val="00EE59FF"/>
    <w:rsid w:val="00EE607C"/>
    <w:rsid w:val="00EE66AC"/>
    <w:rsid w:val="00EE7AF3"/>
    <w:rsid w:val="00EF15CE"/>
    <w:rsid w:val="00EF215D"/>
    <w:rsid w:val="00EF21F8"/>
    <w:rsid w:val="00EF2C73"/>
    <w:rsid w:val="00EF4237"/>
    <w:rsid w:val="00EF4710"/>
    <w:rsid w:val="00EF4BB6"/>
    <w:rsid w:val="00EF5E28"/>
    <w:rsid w:val="00EF6239"/>
    <w:rsid w:val="00EF72A0"/>
    <w:rsid w:val="00F00DC6"/>
    <w:rsid w:val="00F01EB3"/>
    <w:rsid w:val="00F05060"/>
    <w:rsid w:val="00F062B3"/>
    <w:rsid w:val="00F06AE1"/>
    <w:rsid w:val="00F07174"/>
    <w:rsid w:val="00F10AB1"/>
    <w:rsid w:val="00F10D8C"/>
    <w:rsid w:val="00F11DD1"/>
    <w:rsid w:val="00F12AC1"/>
    <w:rsid w:val="00F1364B"/>
    <w:rsid w:val="00F13E12"/>
    <w:rsid w:val="00F14383"/>
    <w:rsid w:val="00F156A4"/>
    <w:rsid w:val="00F15B07"/>
    <w:rsid w:val="00F17004"/>
    <w:rsid w:val="00F24B03"/>
    <w:rsid w:val="00F24FC5"/>
    <w:rsid w:val="00F25149"/>
    <w:rsid w:val="00F25C41"/>
    <w:rsid w:val="00F264C1"/>
    <w:rsid w:val="00F26A6E"/>
    <w:rsid w:val="00F3056B"/>
    <w:rsid w:val="00F30A12"/>
    <w:rsid w:val="00F3111E"/>
    <w:rsid w:val="00F3206A"/>
    <w:rsid w:val="00F3374E"/>
    <w:rsid w:val="00F40B99"/>
    <w:rsid w:val="00F42240"/>
    <w:rsid w:val="00F42CE6"/>
    <w:rsid w:val="00F44643"/>
    <w:rsid w:val="00F46609"/>
    <w:rsid w:val="00F50010"/>
    <w:rsid w:val="00F504AB"/>
    <w:rsid w:val="00F53042"/>
    <w:rsid w:val="00F541FD"/>
    <w:rsid w:val="00F54DFD"/>
    <w:rsid w:val="00F564AE"/>
    <w:rsid w:val="00F60F6E"/>
    <w:rsid w:val="00F62363"/>
    <w:rsid w:val="00F62F6B"/>
    <w:rsid w:val="00F645C9"/>
    <w:rsid w:val="00F6608B"/>
    <w:rsid w:val="00F66420"/>
    <w:rsid w:val="00F67522"/>
    <w:rsid w:val="00F70D6B"/>
    <w:rsid w:val="00F710FD"/>
    <w:rsid w:val="00F7144F"/>
    <w:rsid w:val="00F7168D"/>
    <w:rsid w:val="00F71910"/>
    <w:rsid w:val="00F71ABE"/>
    <w:rsid w:val="00F72500"/>
    <w:rsid w:val="00F72B21"/>
    <w:rsid w:val="00F73842"/>
    <w:rsid w:val="00F73AB8"/>
    <w:rsid w:val="00F73C5D"/>
    <w:rsid w:val="00F7468C"/>
    <w:rsid w:val="00F755B2"/>
    <w:rsid w:val="00F75C45"/>
    <w:rsid w:val="00F769DE"/>
    <w:rsid w:val="00F77FDA"/>
    <w:rsid w:val="00F800DE"/>
    <w:rsid w:val="00F80442"/>
    <w:rsid w:val="00F80FD3"/>
    <w:rsid w:val="00F810E6"/>
    <w:rsid w:val="00F81214"/>
    <w:rsid w:val="00F81879"/>
    <w:rsid w:val="00F81A9C"/>
    <w:rsid w:val="00F8221A"/>
    <w:rsid w:val="00F834AD"/>
    <w:rsid w:val="00F85EC2"/>
    <w:rsid w:val="00F867A1"/>
    <w:rsid w:val="00F90B88"/>
    <w:rsid w:val="00F91538"/>
    <w:rsid w:val="00F927D7"/>
    <w:rsid w:val="00F92A26"/>
    <w:rsid w:val="00F92D3C"/>
    <w:rsid w:val="00F92E4C"/>
    <w:rsid w:val="00F92F21"/>
    <w:rsid w:val="00F934D1"/>
    <w:rsid w:val="00F93CA9"/>
    <w:rsid w:val="00F93E2A"/>
    <w:rsid w:val="00F9448F"/>
    <w:rsid w:val="00F946A7"/>
    <w:rsid w:val="00F94D71"/>
    <w:rsid w:val="00F94DEC"/>
    <w:rsid w:val="00F95B96"/>
    <w:rsid w:val="00F971C1"/>
    <w:rsid w:val="00FA03E8"/>
    <w:rsid w:val="00FA0400"/>
    <w:rsid w:val="00FA419D"/>
    <w:rsid w:val="00FA4210"/>
    <w:rsid w:val="00FA43B1"/>
    <w:rsid w:val="00FA514F"/>
    <w:rsid w:val="00FA7B12"/>
    <w:rsid w:val="00FA7EC3"/>
    <w:rsid w:val="00FB00AA"/>
    <w:rsid w:val="00FB031A"/>
    <w:rsid w:val="00FB1D8B"/>
    <w:rsid w:val="00FB2AE4"/>
    <w:rsid w:val="00FB372D"/>
    <w:rsid w:val="00FB43C7"/>
    <w:rsid w:val="00FB45AD"/>
    <w:rsid w:val="00FB48BA"/>
    <w:rsid w:val="00FB7D30"/>
    <w:rsid w:val="00FB7E4A"/>
    <w:rsid w:val="00FC028D"/>
    <w:rsid w:val="00FC1ED1"/>
    <w:rsid w:val="00FC2249"/>
    <w:rsid w:val="00FC26CD"/>
    <w:rsid w:val="00FC328C"/>
    <w:rsid w:val="00FC3E10"/>
    <w:rsid w:val="00FC3F8E"/>
    <w:rsid w:val="00FC52E2"/>
    <w:rsid w:val="00FC573B"/>
    <w:rsid w:val="00FD1799"/>
    <w:rsid w:val="00FD2D78"/>
    <w:rsid w:val="00FD3A81"/>
    <w:rsid w:val="00FD5FE8"/>
    <w:rsid w:val="00FD644B"/>
    <w:rsid w:val="00FD7950"/>
    <w:rsid w:val="00FE0598"/>
    <w:rsid w:val="00FE1B8E"/>
    <w:rsid w:val="00FE218C"/>
    <w:rsid w:val="00FE2D10"/>
    <w:rsid w:val="00FE3C70"/>
    <w:rsid w:val="00FE3F47"/>
    <w:rsid w:val="00FE6048"/>
    <w:rsid w:val="00FE61F2"/>
    <w:rsid w:val="00FE6A42"/>
    <w:rsid w:val="00FE6C9E"/>
    <w:rsid w:val="00FF033A"/>
    <w:rsid w:val="00FF0D6F"/>
    <w:rsid w:val="00FF2E7A"/>
    <w:rsid w:val="00FF38AF"/>
    <w:rsid w:val="00FF3DB5"/>
    <w:rsid w:val="00FF4DCA"/>
    <w:rsid w:val="00FF5488"/>
    <w:rsid w:val="00FF55A5"/>
    <w:rsid w:val="00FF63D0"/>
    <w:rsid w:val="00FF6B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E42D81"/>
  <w14:defaultImageDpi w14:val="32767"/>
  <w15:chartTrackingRefBased/>
  <w15:docId w15:val="{FE03AE36-DAAE-4AEA-ACAB-B07C96F8A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B3051"/>
    <w:rPr>
      <w:rFonts w:ascii="Arial" w:eastAsia="Times New Roman" w:hAnsi="Arial" w:cs="Times New Roman"/>
      <w:sz w:val="20"/>
    </w:rPr>
  </w:style>
  <w:style w:type="paragraph" w:styleId="Heading1">
    <w:name w:val="heading 1"/>
    <w:basedOn w:val="Level1Heading"/>
    <w:next w:val="Level1Heading"/>
    <w:link w:val="Heading1Char"/>
    <w:autoRedefine/>
    <w:qFormat/>
    <w:rsid w:val="00E537DA"/>
    <w:pPr>
      <w:keepLines/>
      <w:numPr>
        <w:numId w:val="2"/>
      </w:numPr>
      <w:tabs>
        <w:tab w:val="clear" w:pos="850"/>
        <w:tab w:val="num" w:pos="420"/>
      </w:tabs>
      <w:spacing w:after="240" w:line="240" w:lineRule="auto"/>
      <w:ind w:left="431" w:hanging="431"/>
      <w:jc w:val="left"/>
    </w:pPr>
    <w:rPr>
      <w:rFonts w:ascii="Arial" w:eastAsiaTheme="majorEastAsia" w:hAnsi="Arial" w:cstheme="majorBidi"/>
      <w:color w:val="538135" w:themeColor="accent6" w:themeShade="BF"/>
      <w:sz w:val="24"/>
      <w:szCs w:val="32"/>
    </w:rPr>
  </w:style>
  <w:style w:type="paragraph" w:styleId="Heading2">
    <w:name w:val="heading 2"/>
    <w:basedOn w:val="Level2Number"/>
    <w:next w:val="Level2Number"/>
    <w:link w:val="Heading2Char"/>
    <w:autoRedefine/>
    <w:unhideWhenUsed/>
    <w:qFormat/>
    <w:rsid w:val="009043E6"/>
    <w:pPr>
      <w:keepNext/>
      <w:keepLines/>
      <w:numPr>
        <w:numId w:val="2"/>
      </w:numPr>
      <w:tabs>
        <w:tab w:val="clear" w:pos="850"/>
        <w:tab w:val="num" w:pos="780"/>
      </w:tabs>
      <w:spacing w:before="60" w:after="240" w:line="240" w:lineRule="auto"/>
    </w:pPr>
    <w:rPr>
      <w:rFonts w:eastAsiaTheme="majorEastAsia" w:cstheme="majorBidi"/>
      <w:b/>
      <w:bCs/>
      <w:color w:val="000000" w:themeColor="text1"/>
      <w:sz w:val="22"/>
      <w:szCs w:val="26"/>
      <w:lang w:val="en-US"/>
    </w:rPr>
  </w:style>
  <w:style w:type="paragraph" w:styleId="Heading3">
    <w:name w:val="heading 3"/>
    <w:basedOn w:val="Normal"/>
    <w:next w:val="Normal"/>
    <w:link w:val="Heading3Char"/>
    <w:unhideWhenUsed/>
    <w:qFormat/>
    <w:rsid w:val="00E21206"/>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E21206"/>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9755F2"/>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9755F2"/>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9755F2"/>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9755F2"/>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9755F2"/>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81A"/>
    <w:pPr>
      <w:ind w:left="720"/>
      <w:contextualSpacing/>
    </w:pPr>
  </w:style>
  <w:style w:type="character" w:customStyle="1" w:styleId="apple-converted-space">
    <w:name w:val="apple-converted-space"/>
    <w:basedOn w:val="DefaultParagraphFont"/>
    <w:rsid w:val="00292485"/>
    <w:rPr>
      <w:rFonts w:ascii="Arial" w:hAnsi="Arial"/>
      <w:sz w:val="20"/>
    </w:rPr>
  </w:style>
  <w:style w:type="paragraph" w:styleId="Header">
    <w:name w:val="header"/>
    <w:basedOn w:val="Normal"/>
    <w:link w:val="HeaderChar"/>
    <w:unhideWhenUsed/>
    <w:rsid w:val="00544692"/>
    <w:pPr>
      <w:tabs>
        <w:tab w:val="center" w:pos="4680"/>
        <w:tab w:val="right" w:pos="9360"/>
      </w:tabs>
    </w:pPr>
  </w:style>
  <w:style w:type="character" w:customStyle="1" w:styleId="HeaderChar">
    <w:name w:val="Header Char"/>
    <w:basedOn w:val="DefaultParagraphFont"/>
    <w:link w:val="Header"/>
    <w:uiPriority w:val="99"/>
    <w:rsid w:val="00544692"/>
  </w:style>
  <w:style w:type="paragraph" w:styleId="Footer">
    <w:name w:val="footer"/>
    <w:basedOn w:val="Normal"/>
    <w:link w:val="FooterChar"/>
    <w:uiPriority w:val="99"/>
    <w:unhideWhenUsed/>
    <w:rsid w:val="00544692"/>
    <w:pPr>
      <w:tabs>
        <w:tab w:val="center" w:pos="4680"/>
        <w:tab w:val="right" w:pos="9360"/>
      </w:tabs>
    </w:pPr>
  </w:style>
  <w:style w:type="character" w:customStyle="1" w:styleId="FooterChar">
    <w:name w:val="Footer Char"/>
    <w:basedOn w:val="DefaultParagraphFont"/>
    <w:link w:val="Footer"/>
    <w:uiPriority w:val="99"/>
    <w:rsid w:val="00544692"/>
  </w:style>
  <w:style w:type="character" w:styleId="PageNumber">
    <w:name w:val="page number"/>
    <w:basedOn w:val="DefaultParagraphFont"/>
    <w:unhideWhenUsed/>
    <w:rsid w:val="00544692"/>
  </w:style>
  <w:style w:type="paragraph" w:customStyle="1" w:styleId="Normal1">
    <w:name w:val="Normal1"/>
    <w:rsid w:val="001F48B8"/>
    <w:rPr>
      <w:rFonts w:ascii="Times New Roman" w:eastAsia="Times New Roman" w:hAnsi="Times New Roman" w:cs="Times New Roman"/>
      <w:color w:val="000000"/>
    </w:rPr>
  </w:style>
  <w:style w:type="table" w:styleId="TableGrid">
    <w:name w:val="Table Grid"/>
    <w:basedOn w:val="TableNormal"/>
    <w:uiPriority w:val="39"/>
    <w:rsid w:val="005A12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7DFF"/>
    <w:rPr>
      <w:color w:val="0563C1" w:themeColor="hyperlink"/>
      <w:u w:val="single"/>
    </w:rPr>
  </w:style>
  <w:style w:type="paragraph" w:styleId="Caption">
    <w:name w:val="caption"/>
    <w:basedOn w:val="Normal"/>
    <w:next w:val="Normal"/>
    <w:uiPriority w:val="35"/>
    <w:unhideWhenUsed/>
    <w:qFormat/>
    <w:rsid w:val="0085790D"/>
    <w:pPr>
      <w:spacing w:after="200"/>
    </w:pPr>
    <w:rPr>
      <w:i/>
      <w:iCs/>
      <w:color w:val="44546A" w:themeColor="text2"/>
      <w:sz w:val="18"/>
      <w:szCs w:val="18"/>
    </w:rPr>
  </w:style>
  <w:style w:type="character" w:styleId="FollowedHyperlink">
    <w:name w:val="FollowedHyperlink"/>
    <w:basedOn w:val="DefaultParagraphFont"/>
    <w:unhideWhenUsed/>
    <w:rsid w:val="00F3374E"/>
    <w:rPr>
      <w:color w:val="954F72" w:themeColor="followedHyperlink"/>
      <w:u w:val="single"/>
    </w:rPr>
  </w:style>
  <w:style w:type="paragraph" w:styleId="NormalWeb">
    <w:name w:val="Normal (Web)"/>
    <w:basedOn w:val="Normal"/>
    <w:uiPriority w:val="99"/>
    <w:semiHidden/>
    <w:unhideWhenUsed/>
    <w:rsid w:val="00112FF3"/>
  </w:style>
  <w:style w:type="character" w:styleId="UnresolvedMention">
    <w:name w:val="Unresolved Mention"/>
    <w:basedOn w:val="DefaultParagraphFont"/>
    <w:uiPriority w:val="99"/>
    <w:rsid w:val="00112FF3"/>
    <w:rPr>
      <w:color w:val="808080"/>
      <w:shd w:val="clear" w:color="auto" w:fill="E6E6E6"/>
    </w:rPr>
  </w:style>
  <w:style w:type="paragraph" w:styleId="FootnoteText">
    <w:name w:val="footnote text"/>
    <w:basedOn w:val="Normal"/>
    <w:link w:val="FootnoteTextChar"/>
    <w:semiHidden/>
    <w:unhideWhenUsed/>
    <w:rsid w:val="00785165"/>
    <w:rPr>
      <w:szCs w:val="20"/>
    </w:rPr>
  </w:style>
  <w:style w:type="character" w:customStyle="1" w:styleId="FootnoteTextChar">
    <w:name w:val="Footnote Text Char"/>
    <w:basedOn w:val="DefaultParagraphFont"/>
    <w:link w:val="FootnoteText"/>
    <w:semiHidden/>
    <w:rsid w:val="00785165"/>
    <w:rPr>
      <w:sz w:val="20"/>
      <w:szCs w:val="20"/>
    </w:rPr>
  </w:style>
  <w:style w:type="character" w:styleId="FootnoteReference">
    <w:name w:val="footnote reference"/>
    <w:basedOn w:val="DefaultParagraphFont"/>
    <w:semiHidden/>
    <w:unhideWhenUsed/>
    <w:rsid w:val="00785165"/>
    <w:rPr>
      <w:vertAlign w:val="superscript"/>
    </w:rPr>
  </w:style>
  <w:style w:type="paragraph" w:styleId="Index1">
    <w:name w:val="index 1"/>
    <w:basedOn w:val="Normal"/>
    <w:next w:val="Normal"/>
    <w:autoRedefine/>
    <w:uiPriority w:val="99"/>
    <w:unhideWhenUsed/>
    <w:rsid w:val="00D65E4B"/>
    <w:pPr>
      <w:ind w:left="240" w:hanging="240"/>
    </w:pPr>
    <w:rPr>
      <w:rFonts w:cstheme="minorHAnsi"/>
      <w:sz w:val="18"/>
      <w:szCs w:val="18"/>
    </w:rPr>
  </w:style>
  <w:style w:type="paragraph" w:styleId="Index2">
    <w:name w:val="index 2"/>
    <w:basedOn w:val="Normal"/>
    <w:next w:val="Normal"/>
    <w:autoRedefine/>
    <w:uiPriority w:val="99"/>
    <w:unhideWhenUsed/>
    <w:rsid w:val="00D65E4B"/>
    <w:pPr>
      <w:ind w:left="480" w:hanging="240"/>
    </w:pPr>
    <w:rPr>
      <w:rFonts w:cstheme="minorHAnsi"/>
      <w:sz w:val="18"/>
      <w:szCs w:val="18"/>
    </w:rPr>
  </w:style>
  <w:style w:type="paragraph" w:styleId="Index3">
    <w:name w:val="index 3"/>
    <w:basedOn w:val="Normal"/>
    <w:next w:val="Normal"/>
    <w:autoRedefine/>
    <w:uiPriority w:val="99"/>
    <w:unhideWhenUsed/>
    <w:rsid w:val="00D65E4B"/>
    <w:pPr>
      <w:ind w:left="720" w:hanging="240"/>
    </w:pPr>
    <w:rPr>
      <w:rFonts w:cstheme="minorHAnsi"/>
      <w:sz w:val="18"/>
      <w:szCs w:val="18"/>
    </w:rPr>
  </w:style>
  <w:style w:type="paragraph" w:styleId="Index4">
    <w:name w:val="index 4"/>
    <w:basedOn w:val="Normal"/>
    <w:next w:val="Normal"/>
    <w:autoRedefine/>
    <w:uiPriority w:val="99"/>
    <w:unhideWhenUsed/>
    <w:rsid w:val="00D65E4B"/>
    <w:pPr>
      <w:ind w:left="960" w:hanging="240"/>
    </w:pPr>
    <w:rPr>
      <w:rFonts w:cstheme="minorHAnsi"/>
      <w:sz w:val="18"/>
      <w:szCs w:val="18"/>
    </w:rPr>
  </w:style>
  <w:style w:type="paragraph" w:styleId="Index5">
    <w:name w:val="index 5"/>
    <w:basedOn w:val="Normal"/>
    <w:next w:val="Normal"/>
    <w:autoRedefine/>
    <w:uiPriority w:val="99"/>
    <w:unhideWhenUsed/>
    <w:rsid w:val="00D65E4B"/>
    <w:pPr>
      <w:ind w:left="1200" w:hanging="240"/>
    </w:pPr>
    <w:rPr>
      <w:rFonts w:cstheme="minorHAnsi"/>
      <w:sz w:val="18"/>
      <w:szCs w:val="18"/>
    </w:rPr>
  </w:style>
  <w:style w:type="paragraph" w:styleId="Index6">
    <w:name w:val="index 6"/>
    <w:basedOn w:val="Normal"/>
    <w:next w:val="Normal"/>
    <w:autoRedefine/>
    <w:uiPriority w:val="99"/>
    <w:unhideWhenUsed/>
    <w:rsid w:val="00D65E4B"/>
    <w:pPr>
      <w:ind w:left="1440" w:hanging="240"/>
    </w:pPr>
    <w:rPr>
      <w:rFonts w:cstheme="minorHAnsi"/>
      <w:sz w:val="18"/>
      <w:szCs w:val="18"/>
    </w:rPr>
  </w:style>
  <w:style w:type="paragraph" w:styleId="Index7">
    <w:name w:val="index 7"/>
    <w:basedOn w:val="Normal"/>
    <w:next w:val="Normal"/>
    <w:autoRedefine/>
    <w:uiPriority w:val="99"/>
    <w:unhideWhenUsed/>
    <w:rsid w:val="00D65E4B"/>
    <w:pPr>
      <w:ind w:left="1680" w:hanging="240"/>
    </w:pPr>
    <w:rPr>
      <w:rFonts w:cstheme="minorHAnsi"/>
      <w:sz w:val="18"/>
      <w:szCs w:val="18"/>
    </w:rPr>
  </w:style>
  <w:style w:type="paragraph" w:styleId="Index8">
    <w:name w:val="index 8"/>
    <w:basedOn w:val="Normal"/>
    <w:next w:val="Normal"/>
    <w:autoRedefine/>
    <w:uiPriority w:val="99"/>
    <w:unhideWhenUsed/>
    <w:rsid w:val="00D65E4B"/>
    <w:pPr>
      <w:ind w:left="1920" w:hanging="240"/>
    </w:pPr>
    <w:rPr>
      <w:rFonts w:cstheme="minorHAnsi"/>
      <w:sz w:val="18"/>
      <w:szCs w:val="18"/>
    </w:rPr>
  </w:style>
  <w:style w:type="paragraph" w:styleId="Index9">
    <w:name w:val="index 9"/>
    <w:basedOn w:val="Normal"/>
    <w:next w:val="Normal"/>
    <w:autoRedefine/>
    <w:uiPriority w:val="99"/>
    <w:unhideWhenUsed/>
    <w:rsid w:val="00D65E4B"/>
    <w:pPr>
      <w:ind w:left="2160" w:hanging="240"/>
    </w:pPr>
    <w:rPr>
      <w:rFonts w:cstheme="minorHAnsi"/>
      <w:sz w:val="18"/>
      <w:szCs w:val="18"/>
    </w:rPr>
  </w:style>
  <w:style w:type="paragraph" w:styleId="IndexHeading">
    <w:name w:val="index heading"/>
    <w:basedOn w:val="Normal"/>
    <w:next w:val="Index1"/>
    <w:uiPriority w:val="99"/>
    <w:unhideWhenUsed/>
    <w:rsid w:val="00D65E4B"/>
    <w:pPr>
      <w:spacing w:before="240" w:after="120"/>
      <w:jc w:val="center"/>
    </w:pPr>
    <w:rPr>
      <w:rFonts w:cstheme="minorHAnsi"/>
      <w:b/>
      <w:bCs/>
      <w:sz w:val="26"/>
      <w:szCs w:val="26"/>
    </w:rPr>
  </w:style>
  <w:style w:type="paragraph" w:styleId="TOC1">
    <w:name w:val="toc 1"/>
    <w:basedOn w:val="Normal"/>
    <w:next w:val="Normal"/>
    <w:autoRedefine/>
    <w:uiPriority w:val="39"/>
    <w:unhideWhenUsed/>
    <w:rsid w:val="0029597E"/>
    <w:pPr>
      <w:tabs>
        <w:tab w:val="right" w:leader="dot" w:pos="9014"/>
      </w:tabs>
    </w:pPr>
    <w:rPr>
      <w:rFonts w:asciiTheme="majorHAnsi" w:hAnsiTheme="majorHAnsi" w:cstheme="majorHAnsi"/>
      <w:b/>
      <w:bCs/>
      <w:caps/>
    </w:rPr>
  </w:style>
  <w:style w:type="paragraph" w:styleId="TOC2">
    <w:name w:val="toc 2"/>
    <w:basedOn w:val="Normal"/>
    <w:next w:val="Normal"/>
    <w:autoRedefine/>
    <w:uiPriority w:val="39"/>
    <w:unhideWhenUsed/>
    <w:rsid w:val="00D65E4B"/>
    <w:pPr>
      <w:spacing w:before="240"/>
    </w:pPr>
    <w:rPr>
      <w:rFonts w:cstheme="minorHAnsi"/>
      <w:b/>
      <w:bCs/>
      <w:szCs w:val="20"/>
    </w:rPr>
  </w:style>
  <w:style w:type="paragraph" w:styleId="TOC3">
    <w:name w:val="toc 3"/>
    <w:basedOn w:val="Normal"/>
    <w:next w:val="Normal"/>
    <w:autoRedefine/>
    <w:uiPriority w:val="39"/>
    <w:unhideWhenUsed/>
    <w:rsid w:val="00D65E4B"/>
    <w:pPr>
      <w:ind w:left="240"/>
    </w:pPr>
    <w:rPr>
      <w:rFonts w:cstheme="minorHAnsi"/>
      <w:szCs w:val="20"/>
    </w:rPr>
  </w:style>
  <w:style w:type="paragraph" w:styleId="TOC4">
    <w:name w:val="toc 4"/>
    <w:basedOn w:val="Normal"/>
    <w:next w:val="Normal"/>
    <w:autoRedefine/>
    <w:uiPriority w:val="39"/>
    <w:unhideWhenUsed/>
    <w:rsid w:val="00D65E4B"/>
    <w:pPr>
      <w:ind w:left="480"/>
    </w:pPr>
    <w:rPr>
      <w:rFonts w:cstheme="minorHAnsi"/>
      <w:szCs w:val="20"/>
    </w:rPr>
  </w:style>
  <w:style w:type="paragraph" w:styleId="TOC5">
    <w:name w:val="toc 5"/>
    <w:basedOn w:val="Normal"/>
    <w:next w:val="Normal"/>
    <w:autoRedefine/>
    <w:uiPriority w:val="39"/>
    <w:unhideWhenUsed/>
    <w:rsid w:val="00D65E4B"/>
    <w:pPr>
      <w:ind w:left="720"/>
    </w:pPr>
    <w:rPr>
      <w:rFonts w:cstheme="minorHAnsi"/>
      <w:szCs w:val="20"/>
    </w:rPr>
  </w:style>
  <w:style w:type="paragraph" w:styleId="TOC6">
    <w:name w:val="toc 6"/>
    <w:basedOn w:val="Normal"/>
    <w:next w:val="Normal"/>
    <w:autoRedefine/>
    <w:uiPriority w:val="39"/>
    <w:unhideWhenUsed/>
    <w:rsid w:val="00D65E4B"/>
    <w:pPr>
      <w:ind w:left="960"/>
    </w:pPr>
    <w:rPr>
      <w:rFonts w:cstheme="minorHAnsi"/>
      <w:szCs w:val="20"/>
    </w:rPr>
  </w:style>
  <w:style w:type="paragraph" w:styleId="TOC7">
    <w:name w:val="toc 7"/>
    <w:basedOn w:val="Normal"/>
    <w:next w:val="Normal"/>
    <w:autoRedefine/>
    <w:uiPriority w:val="39"/>
    <w:unhideWhenUsed/>
    <w:rsid w:val="00D65E4B"/>
    <w:pPr>
      <w:ind w:left="1200"/>
    </w:pPr>
    <w:rPr>
      <w:rFonts w:cstheme="minorHAnsi"/>
      <w:szCs w:val="20"/>
    </w:rPr>
  </w:style>
  <w:style w:type="paragraph" w:styleId="TOC8">
    <w:name w:val="toc 8"/>
    <w:basedOn w:val="Normal"/>
    <w:next w:val="Normal"/>
    <w:autoRedefine/>
    <w:uiPriority w:val="39"/>
    <w:unhideWhenUsed/>
    <w:rsid w:val="00D65E4B"/>
    <w:pPr>
      <w:ind w:left="1440"/>
    </w:pPr>
    <w:rPr>
      <w:rFonts w:cstheme="minorHAnsi"/>
      <w:szCs w:val="20"/>
    </w:rPr>
  </w:style>
  <w:style w:type="paragraph" w:styleId="TOC9">
    <w:name w:val="toc 9"/>
    <w:basedOn w:val="Normal"/>
    <w:next w:val="Normal"/>
    <w:autoRedefine/>
    <w:uiPriority w:val="39"/>
    <w:unhideWhenUsed/>
    <w:rsid w:val="00D65E4B"/>
    <w:pPr>
      <w:ind w:left="1680"/>
    </w:pPr>
    <w:rPr>
      <w:rFonts w:cstheme="minorHAnsi"/>
      <w:szCs w:val="20"/>
    </w:rPr>
  </w:style>
  <w:style w:type="character" w:customStyle="1" w:styleId="Heading3Char">
    <w:name w:val="Heading 3 Char"/>
    <w:basedOn w:val="DefaultParagraphFont"/>
    <w:link w:val="Heading3"/>
    <w:rsid w:val="00E21206"/>
    <w:rPr>
      <w:rFonts w:asciiTheme="majorHAnsi" w:eastAsiaTheme="majorEastAsia" w:hAnsiTheme="majorHAnsi" w:cstheme="majorBidi"/>
      <w:color w:val="1F3763" w:themeColor="accent1" w:themeShade="7F"/>
      <w:sz w:val="22"/>
    </w:rPr>
  </w:style>
  <w:style w:type="character" w:customStyle="1" w:styleId="Heading2Char">
    <w:name w:val="Heading 2 Char"/>
    <w:basedOn w:val="DefaultParagraphFont"/>
    <w:link w:val="Heading2"/>
    <w:rsid w:val="009043E6"/>
    <w:rPr>
      <w:rFonts w:ascii="Arial" w:eastAsiaTheme="majorEastAsia" w:hAnsi="Arial" w:cstheme="majorBidi"/>
      <w:b/>
      <w:bCs/>
      <w:color w:val="000000" w:themeColor="text1"/>
      <w:sz w:val="22"/>
      <w:szCs w:val="26"/>
      <w:lang w:val="en-US"/>
    </w:rPr>
  </w:style>
  <w:style w:type="character" w:customStyle="1" w:styleId="Heading4Char">
    <w:name w:val="Heading 4 Char"/>
    <w:basedOn w:val="DefaultParagraphFont"/>
    <w:link w:val="Heading4"/>
    <w:rsid w:val="00E21206"/>
    <w:rPr>
      <w:rFonts w:asciiTheme="majorHAnsi" w:eastAsiaTheme="majorEastAsia" w:hAnsiTheme="majorHAnsi" w:cstheme="majorBidi"/>
      <w:i/>
      <w:iCs/>
      <w:color w:val="2F5496" w:themeColor="accent1" w:themeShade="BF"/>
      <w:sz w:val="22"/>
    </w:rPr>
  </w:style>
  <w:style w:type="character" w:customStyle="1" w:styleId="Heading1Char">
    <w:name w:val="Heading 1 Char"/>
    <w:basedOn w:val="DefaultParagraphFont"/>
    <w:link w:val="Heading1"/>
    <w:rsid w:val="00E537DA"/>
    <w:rPr>
      <w:rFonts w:ascii="Arial" w:eastAsiaTheme="majorEastAsia" w:hAnsi="Arial" w:cstheme="majorBidi"/>
      <w:b/>
      <w:color w:val="538135" w:themeColor="accent6" w:themeShade="BF"/>
      <w:szCs w:val="32"/>
    </w:rPr>
  </w:style>
  <w:style w:type="paragraph" w:styleId="TOCHeading">
    <w:name w:val="TOC Heading"/>
    <w:basedOn w:val="Heading1"/>
    <w:next w:val="Normal"/>
    <w:uiPriority w:val="39"/>
    <w:unhideWhenUsed/>
    <w:qFormat/>
    <w:rsid w:val="00DD3C4B"/>
    <w:pPr>
      <w:spacing w:line="259" w:lineRule="auto"/>
      <w:outlineLvl w:val="9"/>
    </w:pPr>
    <w:rPr>
      <w:lang w:val="en-US"/>
    </w:rPr>
  </w:style>
  <w:style w:type="paragraph" w:customStyle="1" w:styleId="Default">
    <w:name w:val="Default"/>
    <w:rsid w:val="000836E2"/>
    <w:pPr>
      <w:autoSpaceDE w:val="0"/>
      <w:autoSpaceDN w:val="0"/>
      <w:adjustRightInd w:val="0"/>
    </w:pPr>
    <w:rPr>
      <w:rFonts w:ascii="Arial" w:hAnsi="Arial" w:cs="Calibri"/>
      <w:color w:val="000000"/>
      <w:sz w:val="20"/>
    </w:rPr>
  </w:style>
  <w:style w:type="paragraph" w:customStyle="1" w:styleId="Paragraph">
    <w:name w:val="Paragraph"/>
    <w:basedOn w:val="Normal"/>
    <w:link w:val="ParagraphChar"/>
    <w:qFormat/>
    <w:rsid w:val="00FC328C"/>
    <w:pPr>
      <w:spacing w:after="120" w:line="300" w:lineRule="atLeast"/>
      <w:jc w:val="both"/>
    </w:pPr>
    <w:rPr>
      <w:color w:val="000000"/>
      <w:szCs w:val="20"/>
    </w:rPr>
  </w:style>
  <w:style w:type="character" w:customStyle="1" w:styleId="ParagraphChar">
    <w:name w:val="Paragraph Char"/>
    <w:link w:val="Paragraph"/>
    <w:rsid w:val="00FC328C"/>
    <w:rPr>
      <w:rFonts w:ascii="Arial" w:eastAsia="Times New Roman" w:hAnsi="Arial" w:cs="Times New Roman"/>
      <w:color w:val="000000"/>
      <w:sz w:val="22"/>
      <w:szCs w:val="20"/>
    </w:rPr>
  </w:style>
  <w:style w:type="paragraph" w:styleId="Title">
    <w:name w:val="Title"/>
    <w:basedOn w:val="Normal"/>
    <w:link w:val="TitleChar"/>
    <w:qFormat/>
    <w:rsid w:val="00ED1524"/>
    <w:pPr>
      <w:jc w:val="center"/>
    </w:pPr>
    <w:rPr>
      <w:b/>
      <w:bCs/>
      <w:lang w:val="en-US"/>
    </w:rPr>
  </w:style>
  <w:style w:type="character" w:customStyle="1" w:styleId="TitleChar">
    <w:name w:val="Title Char"/>
    <w:basedOn w:val="DefaultParagraphFont"/>
    <w:link w:val="Title"/>
    <w:uiPriority w:val="99"/>
    <w:rsid w:val="00ED1524"/>
    <w:rPr>
      <w:rFonts w:ascii="Times New Roman" w:eastAsia="Times New Roman" w:hAnsi="Times New Roman" w:cs="Times New Roman"/>
      <w:b/>
      <w:bCs/>
      <w:lang w:val="en-US"/>
    </w:rPr>
  </w:style>
  <w:style w:type="paragraph" w:customStyle="1" w:styleId="Executionclause-general">
    <w:name w:val="Execution clause - general"/>
    <w:basedOn w:val="Normal"/>
    <w:rsid w:val="00ED1524"/>
    <w:pPr>
      <w:keepNext/>
      <w:spacing w:before="240"/>
    </w:pPr>
    <w:rPr>
      <w:rFonts w:ascii="Palatino" w:hAnsi="Palatino"/>
      <w:szCs w:val="20"/>
      <w:lang w:val="en-AU"/>
    </w:rPr>
  </w:style>
  <w:style w:type="paragraph" w:customStyle="1" w:styleId="Level1Heading">
    <w:name w:val="Level 1 Heading"/>
    <w:basedOn w:val="BodyText"/>
    <w:next w:val="Level2Number"/>
    <w:rsid w:val="00ED1524"/>
    <w:pPr>
      <w:keepNext/>
      <w:numPr>
        <w:numId w:val="1"/>
      </w:numPr>
      <w:tabs>
        <w:tab w:val="clear" w:pos="850"/>
        <w:tab w:val="num" w:pos="360"/>
        <w:tab w:val="num" w:pos="420"/>
      </w:tabs>
      <w:spacing w:before="120" w:line="360" w:lineRule="auto"/>
      <w:ind w:left="420" w:hanging="420"/>
      <w:jc w:val="both"/>
      <w:outlineLvl w:val="0"/>
    </w:pPr>
    <w:rPr>
      <w:rFonts w:ascii="Arial Bold" w:eastAsia="Arial" w:hAnsi="Arial Bold" w:cs="Arial"/>
      <w:b/>
      <w:szCs w:val="20"/>
    </w:rPr>
  </w:style>
  <w:style w:type="paragraph" w:customStyle="1" w:styleId="Level2Number">
    <w:name w:val="Level 2 Number"/>
    <w:basedOn w:val="BodyText"/>
    <w:rsid w:val="00ED1524"/>
    <w:pPr>
      <w:numPr>
        <w:ilvl w:val="1"/>
        <w:numId w:val="1"/>
      </w:numPr>
      <w:tabs>
        <w:tab w:val="clear" w:pos="850"/>
        <w:tab w:val="num" w:pos="360"/>
        <w:tab w:val="num" w:pos="780"/>
      </w:tabs>
      <w:spacing w:before="120" w:line="360" w:lineRule="auto"/>
      <w:ind w:left="780" w:hanging="420"/>
      <w:jc w:val="both"/>
      <w:outlineLvl w:val="1"/>
    </w:pPr>
    <w:rPr>
      <w:rFonts w:eastAsia="Arial" w:cs="Arial"/>
      <w:szCs w:val="20"/>
    </w:rPr>
  </w:style>
  <w:style w:type="paragraph" w:customStyle="1" w:styleId="Level3Number">
    <w:name w:val="Level 3 Number"/>
    <w:basedOn w:val="BodyText"/>
    <w:rsid w:val="00ED1524"/>
    <w:pPr>
      <w:numPr>
        <w:ilvl w:val="2"/>
        <w:numId w:val="1"/>
      </w:numPr>
      <w:tabs>
        <w:tab w:val="clear" w:pos="1418"/>
        <w:tab w:val="num" w:pos="360"/>
        <w:tab w:val="num" w:pos="1440"/>
      </w:tabs>
      <w:spacing w:before="120" w:line="360" w:lineRule="auto"/>
      <w:ind w:left="1440" w:hanging="720"/>
      <w:jc w:val="both"/>
      <w:outlineLvl w:val="2"/>
    </w:pPr>
    <w:rPr>
      <w:rFonts w:eastAsia="Arial" w:cs="Arial"/>
      <w:szCs w:val="20"/>
    </w:rPr>
  </w:style>
  <w:style w:type="paragraph" w:customStyle="1" w:styleId="Level4Number">
    <w:name w:val="Level 4 Number"/>
    <w:basedOn w:val="Normal"/>
    <w:rsid w:val="00ED1524"/>
    <w:pPr>
      <w:numPr>
        <w:ilvl w:val="3"/>
        <w:numId w:val="1"/>
      </w:numPr>
      <w:spacing w:before="120" w:after="120" w:line="360" w:lineRule="auto"/>
      <w:jc w:val="both"/>
      <w:outlineLvl w:val="3"/>
    </w:pPr>
    <w:rPr>
      <w:rFonts w:eastAsia="Arial" w:cs="Arial"/>
      <w:szCs w:val="20"/>
    </w:rPr>
  </w:style>
  <w:style w:type="paragraph" w:customStyle="1" w:styleId="Level5Number">
    <w:name w:val="Level 5 Number"/>
    <w:basedOn w:val="BodyText"/>
    <w:rsid w:val="00ED1524"/>
    <w:pPr>
      <w:numPr>
        <w:ilvl w:val="4"/>
        <w:numId w:val="1"/>
      </w:numPr>
      <w:tabs>
        <w:tab w:val="clear" w:pos="2552"/>
        <w:tab w:val="num" w:pos="360"/>
        <w:tab w:val="num" w:pos="2520"/>
      </w:tabs>
      <w:spacing w:before="120" w:line="360" w:lineRule="auto"/>
      <w:ind w:left="2520" w:hanging="1080"/>
      <w:jc w:val="both"/>
      <w:outlineLvl w:val="4"/>
    </w:pPr>
    <w:rPr>
      <w:rFonts w:eastAsia="Arial" w:cs="Arial"/>
      <w:szCs w:val="20"/>
    </w:rPr>
  </w:style>
  <w:style w:type="paragraph" w:customStyle="1" w:styleId="Level6Number">
    <w:name w:val="Level 6 Number"/>
    <w:basedOn w:val="BodyText"/>
    <w:rsid w:val="00ED1524"/>
    <w:pPr>
      <w:numPr>
        <w:ilvl w:val="5"/>
        <w:numId w:val="1"/>
      </w:numPr>
      <w:tabs>
        <w:tab w:val="clear" w:pos="3119"/>
        <w:tab w:val="num" w:pos="360"/>
        <w:tab w:val="num" w:pos="2880"/>
      </w:tabs>
      <w:spacing w:before="120" w:line="360" w:lineRule="auto"/>
      <w:ind w:left="2880" w:hanging="1080"/>
      <w:jc w:val="both"/>
      <w:outlineLvl w:val="5"/>
    </w:pPr>
    <w:rPr>
      <w:rFonts w:eastAsia="Arial" w:cs="Arial"/>
      <w:szCs w:val="20"/>
    </w:rPr>
  </w:style>
  <w:style w:type="paragraph" w:customStyle="1" w:styleId="Level7Number">
    <w:name w:val="Level 7 Number"/>
    <w:basedOn w:val="BodyText"/>
    <w:rsid w:val="00ED1524"/>
    <w:pPr>
      <w:numPr>
        <w:ilvl w:val="6"/>
        <w:numId w:val="1"/>
      </w:numPr>
      <w:tabs>
        <w:tab w:val="clear" w:pos="3686"/>
        <w:tab w:val="num" w:pos="360"/>
        <w:tab w:val="num" w:pos="3600"/>
      </w:tabs>
      <w:spacing w:before="120" w:line="360" w:lineRule="auto"/>
      <w:ind w:left="3600" w:hanging="1440"/>
      <w:jc w:val="both"/>
      <w:outlineLvl w:val="6"/>
    </w:pPr>
    <w:rPr>
      <w:rFonts w:eastAsia="Arial" w:cs="Arial"/>
      <w:szCs w:val="20"/>
    </w:rPr>
  </w:style>
  <w:style w:type="paragraph" w:customStyle="1" w:styleId="Level8Number">
    <w:name w:val="Level 8 Number"/>
    <w:basedOn w:val="BodyText"/>
    <w:rsid w:val="00ED1524"/>
    <w:pPr>
      <w:numPr>
        <w:ilvl w:val="7"/>
        <w:numId w:val="1"/>
      </w:numPr>
      <w:tabs>
        <w:tab w:val="clear" w:pos="4253"/>
        <w:tab w:val="num" w:pos="360"/>
        <w:tab w:val="num" w:pos="3960"/>
      </w:tabs>
      <w:spacing w:before="120" w:line="360" w:lineRule="auto"/>
      <w:ind w:left="3960" w:hanging="1440"/>
      <w:jc w:val="both"/>
      <w:outlineLvl w:val="7"/>
    </w:pPr>
    <w:rPr>
      <w:rFonts w:eastAsia="Arial" w:cs="Arial"/>
      <w:szCs w:val="20"/>
    </w:rPr>
  </w:style>
  <w:style w:type="paragraph" w:customStyle="1" w:styleId="Level9Number">
    <w:name w:val="Level 9 Number"/>
    <w:basedOn w:val="BodyText"/>
    <w:rsid w:val="00ED1524"/>
    <w:pPr>
      <w:numPr>
        <w:ilvl w:val="8"/>
        <w:numId w:val="1"/>
      </w:numPr>
      <w:tabs>
        <w:tab w:val="clear" w:pos="4820"/>
        <w:tab w:val="num" w:pos="360"/>
        <w:tab w:val="num" w:pos="4680"/>
      </w:tabs>
      <w:spacing w:before="120" w:line="360" w:lineRule="auto"/>
      <w:ind w:left="4680" w:hanging="1800"/>
      <w:jc w:val="both"/>
      <w:outlineLvl w:val="8"/>
    </w:pPr>
    <w:rPr>
      <w:rFonts w:eastAsia="Arial" w:cs="Arial"/>
      <w:szCs w:val="20"/>
    </w:rPr>
  </w:style>
  <w:style w:type="paragraph" w:styleId="BodyText">
    <w:name w:val="Body Text"/>
    <w:basedOn w:val="Normal"/>
    <w:link w:val="BodyTextChar"/>
    <w:unhideWhenUsed/>
    <w:rsid w:val="00292485"/>
    <w:pPr>
      <w:spacing w:after="120"/>
    </w:pPr>
    <w:rPr>
      <w:color w:val="808080" w:themeColor="background1" w:themeShade="80"/>
    </w:rPr>
  </w:style>
  <w:style w:type="character" w:customStyle="1" w:styleId="BodyTextChar">
    <w:name w:val="Body Text Char"/>
    <w:basedOn w:val="DefaultParagraphFont"/>
    <w:link w:val="BodyText"/>
    <w:rsid w:val="00292485"/>
    <w:rPr>
      <w:rFonts w:ascii="Arial" w:eastAsia="Times New Roman" w:hAnsi="Arial" w:cs="Times New Roman"/>
      <w:color w:val="808080" w:themeColor="background1" w:themeShade="80"/>
      <w:sz w:val="20"/>
    </w:rPr>
  </w:style>
  <w:style w:type="paragraph" w:styleId="BalloonText">
    <w:name w:val="Balloon Text"/>
    <w:basedOn w:val="Normal"/>
    <w:link w:val="BalloonTextChar"/>
    <w:semiHidden/>
    <w:unhideWhenUsed/>
    <w:rsid w:val="006D71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101"/>
    <w:rPr>
      <w:rFonts w:ascii="Segoe UI" w:eastAsia="Times New Roman" w:hAnsi="Segoe UI" w:cs="Segoe UI"/>
      <w:sz w:val="18"/>
      <w:szCs w:val="18"/>
    </w:rPr>
  </w:style>
  <w:style w:type="character" w:styleId="CommentReference">
    <w:name w:val="annotation reference"/>
    <w:basedOn w:val="DefaultParagraphFont"/>
    <w:semiHidden/>
    <w:unhideWhenUsed/>
    <w:rsid w:val="00680B21"/>
    <w:rPr>
      <w:sz w:val="16"/>
      <w:szCs w:val="16"/>
    </w:rPr>
  </w:style>
  <w:style w:type="paragraph" w:styleId="CommentText">
    <w:name w:val="annotation text"/>
    <w:basedOn w:val="Normal"/>
    <w:link w:val="CommentTextChar"/>
    <w:unhideWhenUsed/>
    <w:rsid w:val="00680B21"/>
    <w:rPr>
      <w:szCs w:val="20"/>
    </w:rPr>
  </w:style>
  <w:style w:type="character" w:customStyle="1" w:styleId="CommentTextChar">
    <w:name w:val="Comment Text Char"/>
    <w:basedOn w:val="DefaultParagraphFont"/>
    <w:link w:val="CommentText"/>
    <w:rsid w:val="00680B2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680B21"/>
    <w:rPr>
      <w:b/>
      <w:bCs/>
    </w:rPr>
  </w:style>
  <w:style w:type="character" w:customStyle="1" w:styleId="CommentSubjectChar">
    <w:name w:val="Comment Subject Char"/>
    <w:basedOn w:val="CommentTextChar"/>
    <w:link w:val="CommentSubject"/>
    <w:uiPriority w:val="99"/>
    <w:semiHidden/>
    <w:rsid w:val="00680B21"/>
    <w:rPr>
      <w:rFonts w:ascii="Times New Roman" w:eastAsia="Times New Roman" w:hAnsi="Times New Roman" w:cs="Times New Roman"/>
      <w:b/>
      <w:bCs/>
      <w:sz w:val="20"/>
      <w:szCs w:val="20"/>
    </w:rPr>
  </w:style>
  <w:style w:type="paragraph" w:styleId="NoSpacing">
    <w:name w:val="No Spacing"/>
    <w:uiPriority w:val="1"/>
    <w:qFormat/>
    <w:rsid w:val="00432826"/>
    <w:rPr>
      <w:rFonts w:ascii="Times New Roman" w:eastAsia="Times New Roman" w:hAnsi="Times New Roman" w:cs="Times New Roman"/>
    </w:rPr>
  </w:style>
  <w:style w:type="character" w:styleId="Emphasis">
    <w:name w:val="Emphasis"/>
    <w:basedOn w:val="DefaultParagraphFont"/>
    <w:qFormat/>
    <w:rsid w:val="008C1906"/>
    <w:rPr>
      <w:i/>
      <w:iCs/>
    </w:rPr>
  </w:style>
  <w:style w:type="paragraph" w:customStyle="1" w:styleId="Pa7">
    <w:name w:val="Pa7"/>
    <w:basedOn w:val="Default"/>
    <w:next w:val="Default"/>
    <w:uiPriority w:val="99"/>
    <w:rsid w:val="009706C6"/>
    <w:pPr>
      <w:spacing w:line="201" w:lineRule="atLeast"/>
    </w:pPr>
    <w:rPr>
      <w:rFonts w:ascii="Montserrat Light" w:hAnsi="Montserrat Light" w:cstheme="minorBidi"/>
      <w:color w:val="auto"/>
    </w:rPr>
  </w:style>
  <w:style w:type="character" w:customStyle="1" w:styleId="Heading5Char">
    <w:name w:val="Heading 5 Char"/>
    <w:basedOn w:val="DefaultParagraphFont"/>
    <w:link w:val="Heading5"/>
    <w:rsid w:val="009755F2"/>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rsid w:val="009755F2"/>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rsid w:val="009755F2"/>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rsid w:val="009755F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9755F2"/>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rsid w:val="00C23617"/>
    <w:pPr>
      <w:ind w:left="360" w:firstLine="360"/>
    </w:pPr>
    <w:rPr>
      <w:rFonts w:ascii="Times New Roman" w:hAnsi="Times New Roman"/>
      <w:sz w:val="24"/>
      <w:lang w:val="en-US"/>
    </w:rPr>
  </w:style>
  <w:style w:type="character" w:customStyle="1" w:styleId="BodyTextIndentChar">
    <w:name w:val="Body Text Indent Char"/>
    <w:basedOn w:val="DefaultParagraphFont"/>
    <w:link w:val="BodyTextIndent"/>
    <w:rsid w:val="00C23617"/>
    <w:rPr>
      <w:rFonts w:ascii="Times New Roman" w:eastAsia="Times New Roman" w:hAnsi="Times New Roman" w:cs="Times New Roman"/>
      <w:lang w:val="en-US"/>
    </w:rPr>
  </w:style>
  <w:style w:type="paragraph" w:styleId="BodyTextIndent2">
    <w:name w:val="Body Text Indent 2"/>
    <w:basedOn w:val="Normal"/>
    <w:link w:val="BodyTextIndent2Char"/>
    <w:rsid w:val="00C23617"/>
    <w:pPr>
      <w:tabs>
        <w:tab w:val="left" w:pos="810"/>
      </w:tabs>
      <w:ind w:left="810" w:hanging="360"/>
    </w:pPr>
    <w:rPr>
      <w:rFonts w:ascii="Times New Roman" w:hAnsi="Times New Roman"/>
      <w:sz w:val="24"/>
      <w:lang w:val="en-US"/>
    </w:rPr>
  </w:style>
  <w:style w:type="character" w:customStyle="1" w:styleId="BodyTextIndent2Char">
    <w:name w:val="Body Text Indent 2 Char"/>
    <w:basedOn w:val="DefaultParagraphFont"/>
    <w:link w:val="BodyTextIndent2"/>
    <w:rsid w:val="00C23617"/>
    <w:rPr>
      <w:rFonts w:ascii="Times New Roman" w:eastAsia="Times New Roman" w:hAnsi="Times New Roman" w:cs="Times New Roman"/>
      <w:lang w:val="en-US"/>
    </w:rPr>
  </w:style>
  <w:style w:type="character" w:customStyle="1" w:styleId="MTEquationSection">
    <w:name w:val="MTEquationSection"/>
    <w:basedOn w:val="DefaultParagraphFont"/>
    <w:rsid w:val="00C23617"/>
    <w:rPr>
      <w:vanish w:val="0"/>
      <w:color w:val="FF0000"/>
    </w:rPr>
  </w:style>
  <w:style w:type="paragraph" w:styleId="BodyTextIndent3">
    <w:name w:val="Body Text Indent 3"/>
    <w:basedOn w:val="Normal"/>
    <w:link w:val="BodyTextIndent3Char"/>
    <w:rsid w:val="00C23617"/>
    <w:pPr>
      <w:tabs>
        <w:tab w:val="left" w:pos="810"/>
        <w:tab w:val="left" w:pos="1980"/>
        <w:tab w:val="left" w:pos="4320"/>
        <w:tab w:val="left" w:pos="5040"/>
        <w:tab w:val="left" w:pos="5580"/>
        <w:tab w:val="left" w:pos="5760"/>
      </w:tabs>
      <w:ind w:left="806" w:hanging="806"/>
    </w:pPr>
    <w:rPr>
      <w:rFonts w:ascii="Times New Roman" w:hAnsi="Times New Roman"/>
      <w:sz w:val="24"/>
      <w:lang w:val="en-US"/>
    </w:rPr>
  </w:style>
  <w:style w:type="character" w:customStyle="1" w:styleId="BodyTextIndent3Char">
    <w:name w:val="Body Text Indent 3 Char"/>
    <w:basedOn w:val="DefaultParagraphFont"/>
    <w:link w:val="BodyTextIndent3"/>
    <w:rsid w:val="00C23617"/>
    <w:rPr>
      <w:rFonts w:ascii="Times New Roman" w:eastAsia="Times New Roman" w:hAnsi="Times New Roman" w:cs="Times New Roman"/>
      <w:lang w:val="en-US"/>
    </w:rPr>
  </w:style>
  <w:style w:type="paragraph" w:styleId="BodyText2">
    <w:name w:val="Body Text 2"/>
    <w:basedOn w:val="Normal"/>
    <w:link w:val="BodyText2Char"/>
    <w:rsid w:val="00C23617"/>
    <w:pPr>
      <w:tabs>
        <w:tab w:val="left" w:pos="360"/>
        <w:tab w:val="left" w:pos="4320"/>
        <w:tab w:val="left" w:pos="7560"/>
      </w:tabs>
      <w:ind w:left="360" w:hanging="360"/>
    </w:pPr>
    <w:rPr>
      <w:rFonts w:ascii="Times New Roman" w:hAnsi="Times New Roman"/>
      <w:sz w:val="24"/>
      <w:lang w:val="en-US"/>
    </w:rPr>
  </w:style>
  <w:style w:type="character" w:customStyle="1" w:styleId="BodyText2Char">
    <w:name w:val="Body Text 2 Char"/>
    <w:basedOn w:val="DefaultParagraphFont"/>
    <w:link w:val="BodyText2"/>
    <w:rsid w:val="00C23617"/>
    <w:rPr>
      <w:rFonts w:ascii="Times New Roman" w:eastAsia="Times New Roman" w:hAnsi="Times New Roman" w:cs="Times New Roman"/>
      <w:lang w:val="en-US"/>
    </w:rPr>
  </w:style>
  <w:style w:type="paragraph" w:styleId="BodyText3">
    <w:name w:val="Body Text 3"/>
    <w:basedOn w:val="Normal"/>
    <w:link w:val="BodyText3Char"/>
    <w:rsid w:val="00C23617"/>
    <w:pPr>
      <w:tabs>
        <w:tab w:val="left" w:pos="810"/>
        <w:tab w:val="left" w:pos="1980"/>
        <w:tab w:val="left" w:pos="4320"/>
        <w:tab w:val="left" w:pos="5040"/>
        <w:tab w:val="left" w:pos="5580"/>
        <w:tab w:val="left" w:pos="5760"/>
      </w:tabs>
    </w:pPr>
    <w:rPr>
      <w:rFonts w:ascii="Times New Roman" w:hAnsi="Times New Roman"/>
      <w:b/>
      <w:bCs/>
      <w:sz w:val="24"/>
      <w:lang w:val="en-US"/>
    </w:rPr>
  </w:style>
  <w:style w:type="character" w:customStyle="1" w:styleId="BodyText3Char">
    <w:name w:val="Body Text 3 Char"/>
    <w:basedOn w:val="DefaultParagraphFont"/>
    <w:link w:val="BodyText3"/>
    <w:rsid w:val="00C23617"/>
    <w:rPr>
      <w:rFonts w:ascii="Times New Roman" w:eastAsia="Times New Roman" w:hAnsi="Times New Roman" w:cs="Times New Roman"/>
      <w:b/>
      <w:bCs/>
      <w:lang w:val="en-US"/>
    </w:rPr>
  </w:style>
  <w:style w:type="character" w:styleId="PlaceholderText">
    <w:name w:val="Placeholder Text"/>
    <w:basedOn w:val="DefaultParagraphFont"/>
    <w:uiPriority w:val="99"/>
    <w:semiHidden/>
    <w:rsid w:val="00C23617"/>
    <w:rPr>
      <w:color w:val="808080"/>
    </w:rPr>
  </w:style>
  <w:style w:type="table" w:styleId="GridTable5Dark-Accent6">
    <w:name w:val="Grid Table 5 Dark Accent 6"/>
    <w:basedOn w:val="TableNormal"/>
    <w:uiPriority w:val="50"/>
    <w:rsid w:val="00C23617"/>
    <w:rPr>
      <w:rFonts w:ascii="Calibri" w:eastAsia="Calibri" w:hAnsi="Calibri" w:cs="Times New Roman"/>
      <w:sz w:val="20"/>
      <w:szCs w:val="20"/>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3">
    <w:name w:val="Grid Table 4 Accent 3"/>
    <w:basedOn w:val="TableNormal"/>
    <w:uiPriority w:val="49"/>
    <w:rsid w:val="00C23617"/>
    <w:rPr>
      <w:rFonts w:ascii="Times New Roman" w:eastAsia="Times New Roman" w:hAnsi="Times New Roman" w:cs="Times New Roman"/>
      <w:sz w:val="20"/>
      <w:szCs w:val="20"/>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
    <w:name w:val="Grid Table 4 - Accent 61"/>
    <w:basedOn w:val="TableNormal"/>
    <w:uiPriority w:val="49"/>
    <w:rsid w:val="00C23617"/>
    <w:rPr>
      <w:rFonts w:ascii="Calibri" w:eastAsia="Calibri" w:hAnsi="Calibri" w:cs="Times New Roman"/>
      <w:sz w:val="20"/>
      <w:szCs w:val="20"/>
      <w:lang w:eastAsia="en-GB"/>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HTMLPreformatted">
    <w:name w:val="HTML Preformatted"/>
    <w:basedOn w:val="Normal"/>
    <w:link w:val="HTMLPreformattedChar"/>
    <w:semiHidden/>
    <w:rsid w:val="00C23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lang w:val="en-US"/>
    </w:rPr>
  </w:style>
  <w:style w:type="character" w:customStyle="1" w:styleId="HTMLPreformattedChar">
    <w:name w:val="HTML Preformatted Char"/>
    <w:basedOn w:val="DefaultParagraphFont"/>
    <w:link w:val="HTMLPreformatted"/>
    <w:semiHidden/>
    <w:rsid w:val="00C23617"/>
    <w:rPr>
      <w:rFonts w:ascii="Courier New" w:eastAsia="Courier New" w:hAnsi="Courier New" w:cs="Courier New"/>
      <w:sz w:val="20"/>
      <w:szCs w:val="20"/>
      <w:lang w:val="en-US"/>
    </w:rPr>
  </w:style>
  <w:style w:type="table" w:styleId="ListTable3-Accent6">
    <w:name w:val="List Table 3 Accent 6"/>
    <w:basedOn w:val="TableNormal"/>
    <w:uiPriority w:val="48"/>
    <w:rsid w:val="00E822AD"/>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Revision">
    <w:name w:val="Revision"/>
    <w:hidden/>
    <w:uiPriority w:val="99"/>
    <w:semiHidden/>
    <w:rsid w:val="002E4888"/>
    <w:rPr>
      <w:rFonts w:eastAsia="Times New Roman" w:cs="Times New Roman"/>
      <w:sz w:val="22"/>
    </w:rPr>
  </w:style>
  <w:style w:type="character" w:styleId="Strong">
    <w:name w:val="Strong"/>
    <w:basedOn w:val="DefaultParagraphFont"/>
    <w:uiPriority w:val="22"/>
    <w:qFormat/>
    <w:rsid w:val="00C92B89"/>
    <w:rPr>
      <w:rFonts w:ascii="Arial" w:hAnsi="Arial"/>
      <w:b/>
      <w:bCs/>
      <w:color w:val="FFFFFF" w:themeColor="background1"/>
    </w:rPr>
  </w:style>
  <w:style w:type="character" w:styleId="SubtleEmphasis">
    <w:name w:val="Subtle Emphasis"/>
    <w:basedOn w:val="DefaultParagraphFont"/>
    <w:uiPriority w:val="19"/>
    <w:qFormat/>
    <w:rsid w:val="00EA7AEE"/>
    <w:rPr>
      <w:rFonts w:ascii="Arial" w:hAnsi="Arial"/>
      <w:b/>
      <w:i/>
      <w:iCs/>
      <w:color w:val="FFFFFF" w:themeColor="background1"/>
    </w:rPr>
  </w:style>
  <w:style w:type="character" w:styleId="IntenseEmphasis">
    <w:name w:val="Intense Emphasis"/>
    <w:basedOn w:val="DefaultParagraphFont"/>
    <w:uiPriority w:val="21"/>
    <w:qFormat/>
    <w:rsid w:val="00C92B8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011">
      <w:bodyDiv w:val="1"/>
      <w:marLeft w:val="0"/>
      <w:marRight w:val="0"/>
      <w:marTop w:val="0"/>
      <w:marBottom w:val="0"/>
      <w:divBdr>
        <w:top w:val="none" w:sz="0" w:space="0" w:color="auto"/>
        <w:left w:val="none" w:sz="0" w:space="0" w:color="auto"/>
        <w:bottom w:val="none" w:sz="0" w:space="0" w:color="auto"/>
        <w:right w:val="none" w:sz="0" w:space="0" w:color="auto"/>
      </w:divBdr>
      <w:divsChild>
        <w:div w:id="814831195">
          <w:marLeft w:val="0"/>
          <w:marRight w:val="0"/>
          <w:marTop w:val="0"/>
          <w:marBottom w:val="0"/>
          <w:divBdr>
            <w:top w:val="none" w:sz="0" w:space="0" w:color="auto"/>
            <w:left w:val="none" w:sz="0" w:space="0" w:color="auto"/>
            <w:bottom w:val="none" w:sz="0" w:space="0" w:color="auto"/>
            <w:right w:val="none" w:sz="0" w:space="0" w:color="auto"/>
          </w:divBdr>
        </w:div>
        <w:div w:id="1099109193">
          <w:marLeft w:val="0"/>
          <w:marRight w:val="0"/>
          <w:marTop w:val="0"/>
          <w:marBottom w:val="0"/>
          <w:divBdr>
            <w:top w:val="none" w:sz="0" w:space="0" w:color="auto"/>
            <w:left w:val="none" w:sz="0" w:space="0" w:color="auto"/>
            <w:bottom w:val="none" w:sz="0" w:space="0" w:color="auto"/>
            <w:right w:val="none" w:sz="0" w:space="0" w:color="auto"/>
          </w:divBdr>
        </w:div>
      </w:divsChild>
    </w:div>
    <w:div w:id="26608294">
      <w:bodyDiv w:val="1"/>
      <w:marLeft w:val="0"/>
      <w:marRight w:val="0"/>
      <w:marTop w:val="0"/>
      <w:marBottom w:val="0"/>
      <w:divBdr>
        <w:top w:val="none" w:sz="0" w:space="0" w:color="auto"/>
        <w:left w:val="none" w:sz="0" w:space="0" w:color="auto"/>
        <w:bottom w:val="none" w:sz="0" w:space="0" w:color="auto"/>
        <w:right w:val="none" w:sz="0" w:space="0" w:color="auto"/>
      </w:divBdr>
    </w:div>
    <w:div w:id="39793567">
      <w:bodyDiv w:val="1"/>
      <w:marLeft w:val="0"/>
      <w:marRight w:val="0"/>
      <w:marTop w:val="0"/>
      <w:marBottom w:val="0"/>
      <w:divBdr>
        <w:top w:val="none" w:sz="0" w:space="0" w:color="auto"/>
        <w:left w:val="none" w:sz="0" w:space="0" w:color="auto"/>
        <w:bottom w:val="none" w:sz="0" w:space="0" w:color="auto"/>
        <w:right w:val="none" w:sz="0" w:space="0" w:color="auto"/>
      </w:divBdr>
    </w:div>
    <w:div w:id="71440775">
      <w:bodyDiv w:val="1"/>
      <w:marLeft w:val="0"/>
      <w:marRight w:val="0"/>
      <w:marTop w:val="0"/>
      <w:marBottom w:val="0"/>
      <w:divBdr>
        <w:top w:val="none" w:sz="0" w:space="0" w:color="auto"/>
        <w:left w:val="none" w:sz="0" w:space="0" w:color="auto"/>
        <w:bottom w:val="none" w:sz="0" w:space="0" w:color="auto"/>
        <w:right w:val="none" w:sz="0" w:space="0" w:color="auto"/>
      </w:divBdr>
    </w:div>
    <w:div w:id="114955328">
      <w:bodyDiv w:val="1"/>
      <w:marLeft w:val="0"/>
      <w:marRight w:val="0"/>
      <w:marTop w:val="0"/>
      <w:marBottom w:val="0"/>
      <w:divBdr>
        <w:top w:val="none" w:sz="0" w:space="0" w:color="auto"/>
        <w:left w:val="none" w:sz="0" w:space="0" w:color="auto"/>
        <w:bottom w:val="none" w:sz="0" w:space="0" w:color="auto"/>
        <w:right w:val="none" w:sz="0" w:space="0" w:color="auto"/>
      </w:divBdr>
    </w:div>
    <w:div w:id="117995526">
      <w:bodyDiv w:val="1"/>
      <w:marLeft w:val="0"/>
      <w:marRight w:val="0"/>
      <w:marTop w:val="0"/>
      <w:marBottom w:val="0"/>
      <w:divBdr>
        <w:top w:val="none" w:sz="0" w:space="0" w:color="auto"/>
        <w:left w:val="none" w:sz="0" w:space="0" w:color="auto"/>
        <w:bottom w:val="none" w:sz="0" w:space="0" w:color="auto"/>
        <w:right w:val="none" w:sz="0" w:space="0" w:color="auto"/>
      </w:divBdr>
    </w:div>
    <w:div w:id="152182205">
      <w:bodyDiv w:val="1"/>
      <w:marLeft w:val="0"/>
      <w:marRight w:val="0"/>
      <w:marTop w:val="0"/>
      <w:marBottom w:val="0"/>
      <w:divBdr>
        <w:top w:val="none" w:sz="0" w:space="0" w:color="auto"/>
        <w:left w:val="none" w:sz="0" w:space="0" w:color="auto"/>
        <w:bottom w:val="none" w:sz="0" w:space="0" w:color="auto"/>
        <w:right w:val="none" w:sz="0" w:space="0" w:color="auto"/>
      </w:divBdr>
    </w:div>
    <w:div w:id="195773642">
      <w:bodyDiv w:val="1"/>
      <w:marLeft w:val="0"/>
      <w:marRight w:val="0"/>
      <w:marTop w:val="0"/>
      <w:marBottom w:val="0"/>
      <w:divBdr>
        <w:top w:val="none" w:sz="0" w:space="0" w:color="auto"/>
        <w:left w:val="none" w:sz="0" w:space="0" w:color="auto"/>
        <w:bottom w:val="none" w:sz="0" w:space="0" w:color="auto"/>
        <w:right w:val="none" w:sz="0" w:space="0" w:color="auto"/>
      </w:divBdr>
    </w:div>
    <w:div w:id="225843298">
      <w:bodyDiv w:val="1"/>
      <w:marLeft w:val="0"/>
      <w:marRight w:val="0"/>
      <w:marTop w:val="0"/>
      <w:marBottom w:val="0"/>
      <w:divBdr>
        <w:top w:val="none" w:sz="0" w:space="0" w:color="auto"/>
        <w:left w:val="none" w:sz="0" w:space="0" w:color="auto"/>
        <w:bottom w:val="none" w:sz="0" w:space="0" w:color="auto"/>
        <w:right w:val="none" w:sz="0" w:space="0" w:color="auto"/>
      </w:divBdr>
    </w:div>
    <w:div w:id="380177934">
      <w:bodyDiv w:val="1"/>
      <w:marLeft w:val="0"/>
      <w:marRight w:val="0"/>
      <w:marTop w:val="0"/>
      <w:marBottom w:val="0"/>
      <w:divBdr>
        <w:top w:val="none" w:sz="0" w:space="0" w:color="auto"/>
        <w:left w:val="none" w:sz="0" w:space="0" w:color="auto"/>
        <w:bottom w:val="none" w:sz="0" w:space="0" w:color="auto"/>
        <w:right w:val="none" w:sz="0" w:space="0" w:color="auto"/>
      </w:divBdr>
    </w:div>
    <w:div w:id="434641014">
      <w:bodyDiv w:val="1"/>
      <w:marLeft w:val="0"/>
      <w:marRight w:val="0"/>
      <w:marTop w:val="0"/>
      <w:marBottom w:val="0"/>
      <w:divBdr>
        <w:top w:val="none" w:sz="0" w:space="0" w:color="auto"/>
        <w:left w:val="none" w:sz="0" w:space="0" w:color="auto"/>
        <w:bottom w:val="none" w:sz="0" w:space="0" w:color="auto"/>
        <w:right w:val="none" w:sz="0" w:space="0" w:color="auto"/>
      </w:divBdr>
    </w:div>
    <w:div w:id="447504849">
      <w:bodyDiv w:val="1"/>
      <w:marLeft w:val="0"/>
      <w:marRight w:val="0"/>
      <w:marTop w:val="0"/>
      <w:marBottom w:val="0"/>
      <w:divBdr>
        <w:top w:val="none" w:sz="0" w:space="0" w:color="auto"/>
        <w:left w:val="none" w:sz="0" w:space="0" w:color="auto"/>
        <w:bottom w:val="none" w:sz="0" w:space="0" w:color="auto"/>
        <w:right w:val="none" w:sz="0" w:space="0" w:color="auto"/>
      </w:divBdr>
    </w:div>
    <w:div w:id="487675990">
      <w:bodyDiv w:val="1"/>
      <w:marLeft w:val="0"/>
      <w:marRight w:val="0"/>
      <w:marTop w:val="0"/>
      <w:marBottom w:val="0"/>
      <w:divBdr>
        <w:top w:val="none" w:sz="0" w:space="0" w:color="auto"/>
        <w:left w:val="none" w:sz="0" w:space="0" w:color="auto"/>
        <w:bottom w:val="none" w:sz="0" w:space="0" w:color="auto"/>
        <w:right w:val="none" w:sz="0" w:space="0" w:color="auto"/>
      </w:divBdr>
    </w:div>
    <w:div w:id="541132372">
      <w:bodyDiv w:val="1"/>
      <w:marLeft w:val="0"/>
      <w:marRight w:val="0"/>
      <w:marTop w:val="0"/>
      <w:marBottom w:val="0"/>
      <w:divBdr>
        <w:top w:val="none" w:sz="0" w:space="0" w:color="auto"/>
        <w:left w:val="none" w:sz="0" w:space="0" w:color="auto"/>
        <w:bottom w:val="none" w:sz="0" w:space="0" w:color="auto"/>
        <w:right w:val="none" w:sz="0" w:space="0" w:color="auto"/>
      </w:divBdr>
    </w:div>
    <w:div w:id="550657109">
      <w:bodyDiv w:val="1"/>
      <w:marLeft w:val="0"/>
      <w:marRight w:val="0"/>
      <w:marTop w:val="0"/>
      <w:marBottom w:val="0"/>
      <w:divBdr>
        <w:top w:val="none" w:sz="0" w:space="0" w:color="auto"/>
        <w:left w:val="none" w:sz="0" w:space="0" w:color="auto"/>
        <w:bottom w:val="none" w:sz="0" w:space="0" w:color="auto"/>
        <w:right w:val="none" w:sz="0" w:space="0" w:color="auto"/>
      </w:divBdr>
    </w:div>
    <w:div w:id="557789564">
      <w:bodyDiv w:val="1"/>
      <w:marLeft w:val="0"/>
      <w:marRight w:val="0"/>
      <w:marTop w:val="0"/>
      <w:marBottom w:val="0"/>
      <w:divBdr>
        <w:top w:val="none" w:sz="0" w:space="0" w:color="auto"/>
        <w:left w:val="none" w:sz="0" w:space="0" w:color="auto"/>
        <w:bottom w:val="none" w:sz="0" w:space="0" w:color="auto"/>
        <w:right w:val="none" w:sz="0" w:space="0" w:color="auto"/>
      </w:divBdr>
    </w:div>
    <w:div w:id="586498080">
      <w:bodyDiv w:val="1"/>
      <w:marLeft w:val="0"/>
      <w:marRight w:val="0"/>
      <w:marTop w:val="0"/>
      <w:marBottom w:val="0"/>
      <w:divBdr>
        <w:top w:val="none" w:sz="0" w:space="0" w:color="auto"/>
        <w:left w:val="none" w:sz="0" w:space="0" w:color="auto"/>
        <w:bottom w:val="none" w:sz="0" w:space="0" w:color="auto"/>
        <w:right w:val="none" w:sz="0" w:space="0" w:color="auto"/>
      </w:divBdr>
    </w:div>
    <w:div w:id="687953737">
      <w:bodyDiv w:val="1"/>
      <w:marLeft w:val="0"/>
      <w:marRight w:val="0"/>
      <w:marTop w:val="0"/>
      <w:marBottom w:val="0"/>
      <w:divBdr>
        <w:top w:val="none" w:sz="0" w:space="0" w:color="auto"/>
        <w:left w:val="none" w:sz="0" w:space="0" w:color="auto"/>
        <w:bottom w:val="none" w:sz="0" w:space="0" w:color="auto"/>
        <w:right w:val="none" w:sz="0" w:space="0" w:color="auto"/>
      </w:divBdr>
    </w:div>
    <w:div w:id="778914824">
      <w:bodyDiv w:val="1"/>
      <w:marLeft w:val="0"/>
      <w:marRight w:val="0"/>
      <w:marTop w:val="0"/>
      <w:marBottom w:val="0"/>
      <w:divBdr>
        <w:top w:val="none" w:sz="0" w:space="0" w:color="auto"/>
        <w:left w:val="none" w:sz="0" w:space="0" w:color="auto"/>
        <w:bottom w:val="none" w:sz="0" w:space="0" w:color="auto"/>
        <w:right w:val="none" w:sz="0" w:space="0" w:color="auto"/>
      </w:divBdr>
    </w:div>
    <w:div w:id="786779813">
      <w:bodyDiv w:val="1"/>
      <w:marLeft w:val="0"/>
      <w:marRight w:val="0"/>
      <w:marTop w:val="0"/>
      <w:marBottom w:val="0"/>
      <w:divBdr>
        <w:top w:val="none" w:sz="0" w:space="0" w:color="auto"/>
        <w:left w:val="none" w:sz="0" w:space="0" w:color="auto"/>
        <w:bottom w:val="none" w:sz="0" w:space="0" w:color="auto"/>
        <w:right w:val="none" w:sz="0" w:space="0" w:color="auto"/>
      </w:divBdr>
    </w:div>
    <w:div w:id="796026869">
      <w:bodyDiv w:val="1"/>
      <w:marLeft w:val="0"/>
      <w:marRight w:val="0"/>
      <w:marTop w:val="0"/>
      <w:marBottom w:val="0"/>
      <w:divBdr>
        <w:top w:val="none" w:sz="0" w:space="0" w:color="auto"/>
        <w:left w:val="none" w:sz="0" w:space="0" w:color="auto"/>
        <w:bottom w:val="none" w:sz="0" w:space="0" w:color="auto"/>
        <w:right w:val="none" w:sz="0" w:space="0" w:color="auto"/>
      </w:divBdr>
    </w:div>
    <w:div w:id="807430032">
      <w:bodyDiv w:val="1"/>
      <w:marLeft w:val="0"/>
      <w:marRight w:val="0"/>
      <w:marTop w:val="0"/>
      <w:marBottom w:val="0"/>
      <w:divBdr>
        <w:top w:val="none" w:sz="0" w:space="0" w:color="auto"/>
        <w:left w:val="none" w:sz="0" w:space="0" w:color="auto"/>
        <w:bottom w:val="none" w:sz="0" w:space="0" w:color="auto"/>
        <w:right w:val="none" w:sz="0" w:space="0" w:color="auto"/>
      </w:divBdr>
    </w:div>
    <w:div w:id="832183356">
      <w:bodyDiv w:val="1"/>
      <w:marLeft w:val="0"/>
      <w:marRight w:val="0"/>
      <w:marTop w:val="0"/>
      <w:marBottom w:val="0"/>
      <w:divBdr>
        <w:top w:val="none" w:sz="0" w:space="0" w:color="auto"/>
        <w:left w:val="none" w:sz="0" w:space="0" w:color="auto"/>
        <w:bottom w:val="none" w:sz="0" w:space="0" w:color="auto"/>
        <w:right w:val="none" w:sz="0" w:space="0" w:color="auto"/>
      </w:divBdr>
    </w:div>
    <w:div w:id="852840297">
      <w:bodyDiv w:val="1"/>
      <w:marLeft w:val="0"/>
      <w:marRight w:val="0"/>
      <w:marTop w:val="0"/>
      <w:marBottom w:val="0"/>
      <w:divBdr>
        <w:top w:val="none" w:sz="0" w:space="0" w:color="auto"/>
        <w:left w:val="none" w:sz="0" w:space="0" w:color="auto"/>
        <w:bottom w:val="none" w:sz="0" w:space="0" w:color="auto"/>
        <w:right w:val="none" w:sz="0" w:space="0" w:color="auto"/>
      </w:divBdr>
    </w:div>
    <w:div w:id="882861723">
      <w:bodyDiv w:val="1"/>
      <w:marLeft w:val="0"/>
      <w:marRight w:val="0"/>
      <w:marTop w:val="0"/>
      <w:marBottom w:val="0"/>
      <w:divBdr>
        <w:top w:val="none" w:sz="0" w:space="0" w:color="auto"/>
        <w:left w:val="none" w:sz="0" w:space="0" w:color="auto"/>
        <w:bottom w:val="none" w:sz="0" w:space="0" w:color="auto"/>
        <w:right w:val="none" w:sz="0" w:space="0" w:color="auto"/>
      </w:divBdr>
    </w:div>
    <w:div w:id="882905622">
      <w:bodyDiv w:val="1"/>
      <w:marLeft w:val="0"/>
      <w:marRight w:val="0"/>
      <w:marTop w:val="0"/>
      <w:marBottom w:val="0"/>
      <w:divBdr>
        <w:top w:val="none" w:sz="0" w:space="0" w:color="auto"/>
        <w:left w:val="none" w:sz="0" w:space="0" w:color="auto"/>
        <w:bottom w:val="none" w:sz="0" w:space="0" w:color="auto"/>
        <w:right w:val="none" w:sz="0" w:space="0" w:color="auto"/>
      </w:divBdr>
    </w:div>
    <w:div w:id="900678312">
      <w:bodyDiv w:val="1"/>
      <w:marLeft w:val="0"/>
      <w:marRight w:val="0"/>
      <w:marTop w:val="0"/>
      <w:marBottom w:val="0"/>
      <w:divBdr>
        <w:top w:val="none" w:sz="0" w:space="0" w:color="auto"/>
        <w:left w:val="none" w:sz="0" w:space="0" w:color="auto"/>
        <w:bottom w:val="none" w:sz="0" w:space="0" w:color="auto"/>
        <w:right w:val="none" w:sz="0" w:space="0" w:color="auto"/>
      </w:divBdr>
      <w:divsChild>
        <w:div w:id="84423912">
          <w:marLeft w:val="0"/>
          <w:marRight w:val="0"/>
          <w:marTop w:val="0"/>
          <w:marBottom w:val="0"/>
          <w:divBdr>
            <w:top w:val="none" w:sz="0" w:space="0" w:color="auto"/>
            <w:left w:val="none" w:sz="0" w:space="0" w:color="auto"/>
            <w:bottom w:val="none" w:sz="0" w:space="0" w:color="auto"/>
            <w:right w:val="none" w:sz="0" w:space="0" w:color="auto"/>
          </w:divBdr>
        </w:div>
        <w:div w:id="199517108">
          <w:marLeft w:val="0"/>
          <w:marRight w:val="0"/>
          <w:marTop w:val="0"/>
          <w:marBottom w:val="0"/>
          <w:divBdr>
            <w:top w:val="none" w:sz="0" w:space="0" w:color="auto"/>
            <w:left w:val="none" w:sz="0" w:space="0" w:color="auto"/>
            <w:bottom w:val="none" w:sz="0" w:space="0" w:color="auto"/>
            <w:right w:val="none" w:sz="0" w:space="0" w:color="auto"/>
          </w:divBdr>
        </w:div>
        <w:div w:id="281038354">
          <w:marLeft w:val="0"/>
          <w:marRight w:val="0"/>
          <w:marTop w:val="0"/>
          <w:marBottom w:val="0"/>
          <w:divBdr>
            <w:top w:val="none" w:sz="0" w:space="0" w:color="auto"/>
            <w:left w:val="none" w:sz="0" w:space="0" w:color="auto"/>
            <w:bottom w:val="none" w:sz="0" w:space="0" w:color="auto"/>
            <w:right w:val="none" w:sz="0" w:space="0" w:color="auto"/>
          </w:divBdr>
        </w:div>
        <w:div w:id="281226103">
          <w:marLeft w:val="0"/>
          <w:marRight w:val="0"/>
          <w:marTop w:val="0"/>
          <w:marBottom w:val="0"/>
          <w:divBdr>
            <w:top w:val="none" w:sz="0" w:space="0" w:color="auto"/>
            <w:left w:val="none" w:sz="0" w:space="0" w:color="auto"/>
            <w:bottom w:val="none" w:sz="0" w:space="0" w:color="auto"/>
            <w:right w:val="none" w:sz="0" w:space="0" w:color="auto"/>
          </w:divBdr>
        </w:div>
        <w:div w:id="511920130">
          <w:marLeft w:val="0"/>
          <w:marRight w:val="0"/>
          <w:marTop w:val="0"/>
          <w:marBottom w:val="0"/>
          <w:divBdr>
            <w:top w:val="none" w:sz="0" w:space="0" w:color="auto"/>
            <w:left w:val="none" w:sz="0" w:space="0" w:color="auto"/>
            <w:bottom w:val="none" w:sz="0" w:space="0" w:color="auto"/>
            <w:right w:val="none" w:sz="0" w:space="0" w:color="auto"/>
          </w:divBdr>
        </w:div>
        <w:div w:id="680743474">
          <w:marLeft w:val="0"/>
          <w:marRight w:val="0"/>
          <w:marTop w:val="0"/>
          <w:marBottom w:val="0"/>
          <w:divBdr>
            <w:top w:val="none" w:sz="0" w:space="0" w:color="auto"/>
            <w:left w:val="none" w:sz="0" w:space="0" w:color="auto"/>
            <w:bottom w:val="none" w:sz="0" w:space="0" w:color="auto"/>
            <w:right w:val="none" w:sz="0" w:space="0" w:color="auto"/>
          </w:divBdr>
        </w:div>
        <w:div w:id="981422084">
          <w:marLeft w:val="0"/>
          <w:marRight w:val="0"/>
          <w:marTop w:val="0"/>
          <w:marBottom w:val="0"/>
          <w:divBdr>
            <w:top w:val="none" w:sz="0" w:space="0" w:color="auto"/>
            <w:left w:val="none" w:sz="0" w:space="0" w:color="auto"/>
            <w:bottom w:val="none" w:sz="0" w:space="0" w:color="auto"/>
            <w:right w:val="none" w:sz="0" w:space="0" w:color="auto"/>
          </w:divBdr>
        </w:div>
        <w:div w:id="1016923242">
          <w:marLeft w:val="0"/>
          <w:marRight w:val="0"/>
          <w:marTop w:val="0"/>
          <w:marBottom w:val="0"/>
          <w:divBdr>
            <w:top w:val="none" w:sz="0" w:space="0" w:color="auto"/>
            <w:left w:val="none" w:sz="0" w:space="0" w:color="auto"/>
            <w:bottom w:val="none" w:sz="0" w:space="0" w:color="auto"/>
            <w:right w:val="none" w:sz="0" w:space="0" w:color="auto"/>
          </w:divBdr>
        </w:div>
        <w:div w:id="1141114958">
          <w:marLeft w:val="0"/>
          <w:marRight w:val="0"/>
          <w:marTop w:val="0"/>
          <w:marBottom w:val="0"/>
          <w:divBdr>
            <w:top w:val="none" w:sz="0" w:space="0" w:color="auto"/>
            <w:left w:val="none" w:sz="0" w:space="0" w:color="auto"/>
            <w:bottom w:val="none" w:sz="0" w:space="0" w:color="auto"/>
            <w:right w:val="none" w:sz="0" w:space="0" w:color="auto"/>
          </w:divBdr>
        </w:div>
        <w:div w:id="1199513691">
          <w:marLeft w:val="0"/>
          <w:marRight w:val="0"/>
          <w:marTop w:val="0"/>
          <w:marBottom w:val="0"/>
          <w:divBdr>
            <w:top w:val="none" w:sz="0" w:space="0" w:color="auto"/>
            <w:left w:val="none" w:sz="0" w:space="0" w:color="auto"/>
            <w:bottom w:val="none" w:sz="0" w:space="0" w:color="auto"/>
            <w:right w:val="none" w:sz="0" w:space="0" w:color="auto"/>
          </w:divBdr>
        </w:div>
        <w:div w:id="1398894446">
          <w:marLeft w:val="0"/>
          <w:marRight w:val="0"/>
          <w:marTop w:val="0"/>
          <w:marBottom w:val="0"/>
          <w:divBdr>
            <w:top w:val="none" w:sz="0" w:space="0" w:color="auto"/>
            <w:left w:val="none" w:sz="0" w:space="0" w:color="auto"/>
            <w:bottom w:val="none" w:sz="0" w:space="0" w:color="auto"/>
            <w:right w:val="none" w:sz="0" w:space="0" w:color="auto"/>
          </w:divBdr>
        </w:div>
        <w:div w:id="1579439117">
          <w:marLeft w:val="0"/>
          <w:marRight w:val="0"/>
          <w:marTop w:val="0"/>
          <w:marBottom w:val="0"/>
          <w:divBdr>
            <w:top w:val="none" w:sz="0" w:space="0" w:color="auto"/>
            <w:left w:val="none" w:sz="0" w:space="0" w:color="auto"/>
            <w:bottom w:val="none" w:sz="0" w:space="0" w:color="auto"/>
            <w:right w:val="none" w:sz="0" w:space="0" w:color="auto"/>
          </w:divBdr>
        </w:div>
        <w:div w:id="1706443040">
          <w:marLeft w:val="0"/>
          <w:marRight w:val="0"/>
          <w:marTop w:val="0"/>
          <w:marBottom w:val="0"/>
          <w:divBdr>
            <w:top w:val="none" w:sz="0" w:space="0" w:color="auto"/>
            <w:left w:val="none" w:sz="0" w:space="0" w:color="auto"/>
            <w:bottom w:val="none" w:sz="0" w:space="0" w:color="auto"/>
            <w:right w:val="none" w:sz="0" w:space="0" w:color="auto"/>
          </w:divBdr>
        </w:div>
        <w:div w:id="2047481703">
          <w:marLeft w:val="0"/>
          <w:marRight w:val="0"/>
          <w:marTop w:val="0"/>
          <w:marBottom w:val="0"/>
          <w:divBdr>
            <w:top w:val="none" w:sz="0" w:space="0" w:color="auto"/>
            <w:left w:val="none" w:sz="0" w:space="0" w:color="auto"/>
            <w:bottom w:val="none" w:sz="0" w:space="0" w:color="auto"/>
            <w:right w:val="none" w:sz="0" w:space="0" w:color="auto"/>
          </w:divBdr>
        </w:div>
        <w:div w:id="2146047432">
          <w:marLeft w:val="0"/>
          <w:marRight w:val="0"/>
          <w:marTop w:val="0"/>
          <w:marBottom w:val="0"/>
          <w:divBdr>
            <w:top w:val="none" w:sz="0" w:space="0" w:color="auto"/>
            <w:left w:val="none" w:sz="0" w:space="0" w:color="auto"/>
            <w:bottom w:val="none" w:sz="0" w:space="0" w:color="auto"/>
            <w:right w:val="none" w:sz="0" w:space="0" w:color="auto"/>
          </w:divBdr>
        </w:div>
      </w:divsChild>
    </w:div>
    <w:div w:id="1002514900">
      <w:bodyDiv w:val="1"/>
      <w:marLeft w:val="0"/>
      <w:marRight w:val="0"/>
      <w:marTop w:val="0"/>
      <w:marBottom w:val="0"/>
      <w:divBdr>
        <w:top w:val="none" w:sz="0" w:space="0" w:color="auto"/>
        <w:left w:val="none" w:sz="0" w:space="0" w:color="auto"/>
        <w:bottom w:val="none" w:sz="0" w:space="0" w:color="auto"/>
        <w:right w:val="none" w:sz="0" w:space="0" w:color="auto"/>
      </w:divBdr>
    </w:div>
    <w:div w:id="1015763898">
      <w:bodyDiv w:val="1"/>
      <w:marLeft w:val="0"/>
      <w:marRight w:val="0"/>
      <w:marTop w:val="0"/>
      <w:marBottom w:val="0"/>
      <w:divBdr>
        <w:top w:val="none" w:sz="0" w:space="0" w:color="auto"/>
        <w:left w:val="none" w:sz="0" w:space="0" w:color="auto"/>
        <w:bottom w:val="none" w:sz="0" w:space="0" w:color="auto"/>
        <w:right w:val="none" w:sz="0" w:space="0" w:color="auto"/>
      </w:divBdr>
    </w:div>
    <w:div w:id="1046639480">
      <w:bodyDiv w:val="1"/>
      <w:marLeft w:val="0"/>
      <w:marRight w:val="0"/>
      <w:marTop w:val="0"/>
      <w:marBottom w:val="0"/>
      <w:divBdr>
        <w:top w:val="none" w:sz="0" w:space="0" w:color="auto"/>
        <w:left w:val="none" w:sz="0" w:space="0" w:color="auto"/>
        <w:bottom w:val="none" w:sz="0" w:space="0" w:color="auto"/>
        <w:right w:val="none" w:sz="0" w:space="0" w:color="auto"/>
      </w:divBdr>
    </w:div>
    <w:div w:id="1060208539">
      <w:bodyDiv w:val="1"/>
      <w:marLeft w:val="0"/>
      <w:marRight w:val="0"/>
      <w:marTop w:val="0"/>
      <w:marBottom w:val="0"/>
      <w:divBdr>
        <w:top w:val="none" w:sz="0" w:space="0" w:color="auto"/>
        <w:left w:val="none" w:sz="0" w:space="0" w:color="auto"/>
        <w:bottom w:val="none" w:sz="0" w:space="0" w:color="auto"/>
        <w:right w:val="none" w:sz="0" w:space="0" w:color="auto"/>
      </w:divBdr>
    </w:div>
    <w:div w:id="1062868725">
      <w:bodyDiv w:val="1"/>
      <w:marLeft w:val="0"/>
      <w:marRight w:val="0"/>
      <w:marTop w:val="0"/>
      <w:marBottom w:val="0"/>
      <w:divBdr>
        <w:top w:val="none" w:sz="0" w:space="0" w:color="auto"/>
        <w:left w:val="none" w:sz="0" w:space="0" w:color="auto"/>
        <w:bottom w:val="none" w:sz="0" w:space="0" w:color="auto"/>
        <w:right w:val="none" w:sz="0" w:space="0" w:color="auto"/>
      </w:divBdr>
    </w:div>
    <w:div w:id="1075128122">
      <w:bodyDiv w:val="1"/>
      <w:marLeft w:val="0"/>
      <w:marRight w:val="0"/>
      <w:marTop w:val="0"/>
      <w:marBottom w:val="0"/>
      <w:divBdr>
        <w:top w:val="none" w:sz="0" w:space="0" w:color="auto"/>
        <w:left w:val="none" w:sz="0" w:space="0" w:color="auto"/>
        <w:bottom w:val="none" w:sz="0" w:space="0" w:color="auto"/>
        <w:right w:val="none" w:sz="0" w:space="0" w:color="auto"/>
      </w:divBdr>
    </w:div>
    <w:div w:id="1094132268">
      <w:bodyDiv w:val="1"/>
      <w:marLeft w:val="0"/>
      <w:marRight w:val="0"/>
      <w:marTop w:val="0"/>
      <w:marBottom w:val="0"/>
      <w:divBdr>
        <w:top w:val="none" w:sz="0" w:space="0" w:color="auto"/>
        <w:left w:val="none" w:sz="0" w:space="0" w:color="auto"/>
        <w:bottom w:val="none" w:sz="0" w:space="0" w:color="auto"/>
        <w:right w:val="none" w:sz="0" w:space="0" w:color="auto"/>
      </w:divBdr>
    </w:div>
    <w:div w:id="1105269071">
      <w:bodyDiv w:val="1"/>
      <w:marLeft w:val="0"/>
      <w:marRight w:val="0"/>
      <w:marTop w:val="0"/>
      <w:marBottom w:val="0"/>
      <w:divBdr>
        <w:top w:val="none" w:sz="0" w:space="0" w:color="auto"/>
        <w:left w:val="none" w:sz="0" w:space="0" w:color="auto"/>
        <w:bottom w:val="none" w:sz="0" w:space="0" w:color="auto"/>
        <w:right w:val="none" w:sz="0" w:space="0" w:color="auto"/>
      </w:divBdr>
    </w:div>
    <w:div w:id="1110853414">
      <w:bodyDiv w:val="1"/>
      <w:marLeft w:val="0"/>
      <w:marRight w:val="0"/>
      <w:marTop w:val="0"/>
      <w:marBottom w:val="0"/>
      <w:divBdr>
        <w:top w:val="none" w:sz="0" w:space="0" w:color="auto"/>
        <w:left w:val="none" w:sz="0" w:space="0" w:color="auto"/>
        <w:bottom w:val="none" w:sz="0" w:space="0" w:color="auto"/>
        <w:right w:val="none" w:sz="0" w:space="0" w:color="auto"/>
      </w:divBdr>
    </w:div>
    <w:div w:id="1162236380">
      <w:bodyDiv w:val="1"/>
      <w:marLeft w:val="0"/>
      <w:marRight w:val="0"/>
      <w:marTop w:val="0"/>
      <w:marBottom w:val="0"/>
      <w:divBdr>
        <w:top w:val="none" w:sz="0" w:space="0" w:color="auto"/>
        <w:left w:val="none" w:sz="0" w:space="0" w:color="auto"/>
        <w:bottom w:val="none" w:sz="0" w:space="0" w:color="auto"/>
        <w:right w:val="none" w:sz="0" w:space="0" w:color="auto"/>
      </w:divBdr>
    </w:div>
    <w:div w:id="1187326743">
      <w:bodyDiv w:val="1"/>
      <w:marLeft w:val="0"/>
      <w:marRight w:val="0"/>
      <w:marTop w:val="0"/>
      <w:marBottom w:val="0"/>
      <w:divBdr>
        <w:top w:val="none" w:sz="0" w:space="0" w:color="auto"/>
        <w:left w:val="none" w:sz="0" w:space="0" w:color="auto"/>
        <w:bottom w:val="none" w:sz="0" w:space="0" w:color="auto"/>
        <w:right w:val="none" w:sz="0" w:space="0" w:color="auto"/>
      </w:divBdr>
    </w:div>
    <w:div w:id="1188524660">
      <w:bodyDiv w:val="1"/>
      <w:marLeft w:val="0"/>
      <w:marRight w:val="0"/>
      <w:marTop w:val="0"/>
      <w:marBottom w:val="0"/>
      <w:divBdr>
        <w:top w:val="none" w:sz="0" w:space="0" w:color="auto"/>
        <w:left w:val="none" w:sz="0" w:space="0" w:color="auto"/>
        <w:bottom w:val="none" w:sz="0" w:space="0" w:color="auto"/>
        <w:right w:val="none" w:sz="0" w:space="0" w:color="auto"/>
      </w:divBdr>
    </w:div>
    <w:div w:id="1210727532">
      <w:bodyDiv w:val="1"/>
      <w:marLeft w:val="0"/>
      <w:marRight w:val="0"/>
      <w:marTop w:val="0"/>
      <w:marBottom w:val="0"/>
      <w:divBdr>
        <w:top w:val="none" w:sz="0" w:space="0" w:color="auto"/>
        <w:left w:val="none" w:sz="0" w:space="0" w:color="auto"/>
        <w:bottom w:val="none" w:sz="0" w:space="0" w:color="auto"/>
        <w:right w:val="none" w:sz="0" w:space="0" w:color="auto"/>
      </w:divBdr>
    </w:div>
    <w:div w:id="1216702804">
      <w:bodyDiv w:val="1"/>
      <w:marLeft w:val="0"/>
      <w:marRight w:val="0"/>
      <w:marTop w:val="0"/>
      <w:marBottom w:val="0"/>
      <w:divBdr>
        <w:top w:val="none" w:sz="0" w:space="0" w:color="auto"/>
        <w:left w:val="none" w:sz="0" w:space="0" w:color="auto"/>
        <w:bottom w:val="none" w:sz="0" w:space="0" w:color="auto"/>
        <w:right w:val="none" w:sz="0" w:space="0" w:color="auto"/>
      </w:divBdr>
    </w:div>
    <w:div w:id="1242719994">
      <w:bodyDiv w:val="1"/>
      <w:marLeft w:val="0"/>
      <w:marRight w:val="0"/>
      <w:marTop w:val="0"/>
      <w:marBottom w:val="0"/>
      <w:divBdr>
        <w:top w:val="none" w:sz="0" w:space="0" w:color="auto"/>
        <w:left w:val="none" w:sz="0" w:space="0" w:color="auto"/>
        <w:bottom w:val="none" w:sz="0" w:space="0" w:color="auto"/>
        <w:right w:val="none" w:sz="0" w:space="0" w:color="auto"/>
      </w:divBdr>
    </w:div>
    <w:div w:id="1283338381">
      <w:bodyDiv w:val="1"/>
      <w:marLeft w:val="0"/>
      <w:marRight w:val="0"/>
      <w:marTop w:val="0"/>
      <w:marBottom w:val="0"/>
      <w:divBdr>
        <w:top w:val="none" w:sz="0" w:space="0" w:color="auto"/>
        <w:left w:val="none" w:sz="0" w:space="0" w:color="auto"/>
        <w:bottom w:val="none" w:sz="0" w:space="0" w:color="auto"/>
        <w:right w:val="none" w:sz="0" w:space="0" w:color="auto"/>
      </w:divBdr>
    </w:div>
    <w:div w:id="1484540466">
      <w:bodyDiv w:val="1"/>
      <w:marLeft w:val="0"/>
      <w:marRight w:val="0"/>
      <w:marTop w:val="0"/>
      <w:marBottom w:val="0"/>
      <w:divBdr>
        <w:top w:val="none" w:sz="0" w:space="0" w:color="auto"/>
        <w:left w:val="none" w:sz="0" w:space="0" w:color="auto"/>
        <w:bottom w:val="none" w:sz="0" w:space="0" w:color="auto"/>
        <w:right w:val="none" w:sz="0" w:space="0" w:color="auto"/>
      </w:divBdr>
    </w:div>
    <w:div w:id="1534728654">
      <w:bodyDiv w:val="1"/>
      <w:marLeft w:val="0"/>
      <w:marRight w:val="0"/>
      <w:marTop w:val="0"/>
      <w:marBottom w:val="0"/>
      <w:divBdr>
        <w:top w:val="none" w:sz="0" w:space="0" w:color="auto"/>
        <w:left w:val="none" w:sz="0" w:space="0" w:color="auto"/>
        <w:bottom w:val="none" w:sz="0" w:space="0" w:color="auto"/>
        <w:right w:val="none" w:sz="0" w:space="0" w:color="auto"/>
      </w:divBdr>
    </w:div>
    <w:div w:id="1540512507">
      <w:bodyDiv w:val="1"/>
      <w:marLeft w:val="0"/>
      <w:marRight w:val="0"/>
      <w:marTop w:val="0"/>
      <w:marBottom w:val="0"/>
      <w:divBdr>
        <w:top w:val="none" w:sz="0" w:space="0" w:color="auto"/>
        <w:left w:val="none" w:sz="0" w:space="0" w:color="auto"/>
        <w:bottom w:val="none" w:sz="0" w:space="0" w:color="auto"/>
        <w:right w:val="none" w:sz="0" w:space="0" w:color="auto"/>
      </w:divBdr>
    </w:div>
    <w:div w:id="1572736966">
      <w:bodyDiv w:val="1"/>
      <w:marLeft w:val="0"/>
      <w:marRight w:val="0"/>
      <w:marTop w:val="0"/>
      <w:marBottom w:val="0"/>
      <w:divBdr>
        <w:top w:val="none" w:sz="0" w:space="0" w:color="auto"/>
        <w:left w:val="none" w:sz="0" w:space="0" w:color="auto"/>
        <w:bottom w:val="none" w:sz="0" w:space="0" w:color="auto"/>
        <w:right w:val="none" w:sz="0" w:space="0" w:color="auto"/>
      </w:divBdr>
    </w:div>
    <w:div w:id="1623613073">
      <w:bodyDiv w:val="1"/>
      <w:marLeft w:val="0"/>
      <w:marRight w:val="0"/>
      <w:marTop w:val="0"/>
      <w:marBottom w:val="0"/>
      <w:divBdr>
        <w:top w:val="none" w:sz="0" w:space="0" w:color="auto"/>
        <w:left w:val="none" w:sz="0" w:space="0" w:color="auto"/>
        <w:bottom w:val="none" w:sz="0" w:space="0" w:color="auto"/>
        <w:right w:val="none" w:sz="0" w:space="0" w:color="auto"/>
      </w:divBdr>
    </w:div>
    <w:div w:id="1628701244">
      <w:bodyDiv w:val="1"/>
      <w:marLeft w:val="0"/>
      <w:marRight w:val="0"/>
      <w:marTop w:val="0"/>
      <w:marBottom w:val="0"/>
      <w:divBdr>
        <w:top w:val="none" w:sz="0" w:space="0" w:color="auto"/>
        <w:left w:val="none" w:sz="0" w:space="0" w:color="auto"/>
        <w:bottom w:val="none" w:sz="0" w:space="0" w:color="auto"/>
        <w:right w:val="none" w:sz="0" w:space="0" w:color="auto"/>
      </w:divBdr>
    </w:div>
    <w:div w:id="1687098503">
      <w:bodyDiv w:val="1"/>
      <w:marLeft w:val="0"/>
      <w:marRight w:val="0"/>
      <w:marTop w:val="0"/>
      <w:marBottom w:val="0"/>
      <w:divBdr>
        <w:top w:val="none" w:sz="0" w:space="0" w:color="auto"/>
        <w:left w:val="none" w:sz="0" w:space="0" w:color="auto"/>
        <w:bottom w:val="none" w:sz="0" w:space="0" w:color="auto"/>
        <w:right w:val="none" w:sz="0" w:space="0" w:color="auto"/>
      </w:divBdr>
    </w:div>
    <w:div w:id="1708096892">
      <w:bodyDiv w:val="1"/>
      <w:marLeft w:val="0"/>
      <w:marRight w:val="0"/>
      <w:marTop w:val="0"/>
      <w:marBottom w:val="0"/>
      <w:divBdr>
        <w:top w:val="none" w:sz="0" w:space="0" w:color="auto"/>
        <w:left w:val="none" w:sz="0" w:space="0" w:color="auto"/>
        <w:bottom w:val="none" w:sz="0" w:space="0" w:color="auto"/>
        <w:right w:val="none" w:sz="0" w:space="0" w:color="auto"/>
      </w:divBdr>
    </w:div>
    <w:div w:id="1724599355">
      <w:bodyDiv w:val="1"/>
      <w:marLeft w:val="0"/>
      <w:marRight w:val="0"/>
      <w:marTop w:val="0"/>
      <w:marBottom w:val="0"/>
      <w:divBdr>
        <w:top w:val="none" w:sz="0" w:space="0" w:color="auto"/>
        <w:left w:val="none" w:sz="0" w:space="0" w:color="auto"/>
        <w:bottom w:val="none" w:sz="0" w:space="0" w:color="auto"/>
        <w:right w:val="none" w:sz="0" w:space="0" w:color="auto"/>
      </w:divBdr>
    </w:div>
    <w:div w:id="1752778726">
      <w:bodyDiv w:val="1"/>
      <w:marLeft w:val="0"/>
      <w:marRight w:val="0"/>
      <w:marTop w:val="0"/>
      <w:marBottom w:val="0"/>
      <w:divBdr>
        <w:top w:val="none" w:sz="0" w:space="0" w:color="auto"/>
        <w:left w:val="none" w:sz="0" w:space="0" w:color="auto"/>
        <w:bottom w:val="none" w:sz="0" w:space="0" w:color="auto"/>
        <w:right w:val="none" w:sz="0" w:space="0" w:color="auto"/>
      </w:divBdr>
    </w:div>
    <w:div w:id="1763990613">
      <w:bodyDiv w:val="1"/>
      <w:marLeft w:val="0"/>
      <w:marRight w:val="0"/>
      <w:marTop w:val="0"/>
      <w:marBottom w:val="0"/>
      <w:divBdr>
        <w:top w:val="none" w:sz="0" w:space="0" w:color="auto"/>
        <w:left w:val="none" w:sz="0" w:space="0" w:color="auto"/>
        <w:bottom w:val="none" w:sz="0" w:space="0" w:color="auto"/>
        <w:right w:val="none" w:sz="0" w:space="0" w:color="auto"/>
      </w:divBdr>
      <w:divsChild>
        <w:div w:id="40832300">
          <w:marLeft w:val="0"/>
          <w:marRight w:val="0"/>
          <w:marTop w:val="0"/>
          <w:marBottom w:val="0"/>
          <w:divBdr>
            <w:top w:val="none" w:sz="0" w:space="0" w:color="auto"/>
            <w:left w:val="none" w:sz="0" w:space="0" w:color="auto"/>
            <w:bottom w:val="none" w:sz="0" w:space="0" w:color="auto"/>
            <w:right w:val="none" w:sz="0" w:space="0" w:color="auto"/>
          </w:divBdr>
        </w:div>
        <w:div w:id="104931515">
          <w:marLeft w:val="0"/>
          <w:marRight w:val="0"/>
          <w:marTop w:val="0"/>
          <w:marBottom w:val="0"/>
          <w:divBdr>
            <w:top w:val="none" w:sz="0" w:space="0" w:color="auto"/>
            <w:left w:val="none" w:sz="0" w:space="0" w:color="auto"/>
            <w:bottom w:val="none" w:sz="0" w:space="0" w:color="auto"/>
            <w:right w:val="none" w:sz="0" w:space="0" w:color="auto"/>
          </w:divBdr>
        </w:div>
      </w:divsChild>
    </w:div>
    <w:div w:id="1793206822">
      <w:bodyDiv w:val="1"/>
      <w:marLeft w:val="0"/>
      <w:marRight w:val="0"/>
      <w:marTop w:val="0"/>
      <w:marBottom w:val="0"/>
      <w:divBdr>
        <w:top w:val="none" w:sz="0" w:space="0" w:color="auto"/>
        <w:left w:val="none" w:sz="0" w:space="0" w:color="auto"/>
        <w:bottom w:val="none" w:sz="0" w:space="0" w:color="auto"/>
        <w:right w:val="none" w:sz="0" w:space="0" w:color="auto"/>
      </w:divBdr>
    </w:div>
    <w:div w:id="1807893813">
      <w:bodyDiv w:val="1"/>
      <w:marLeft w:val="0"/>
      <w:marRight w:val="0"/>
      <w:marTop w:val="0"/>
      <w:marBottom w:val="0"/>
      <w:divBdr>
        <w:top w:val="none" w:sz="0" w:space="0" w:color="auto"/>
        <w:left w:val="none" w:sz="0" w:space="0" w:color="auto"/>
        <w:bottom w:val="none" w:sz="0" w:space="0" w:color="auto"/>
        <w:right w:val="none" w:sz="0" w:space="0" w:color="auto"/>
      </w:divBdr>
    </w:div>
    <w:div w:id="1823425262">
      <w:bodyDiv w:val="1"/>
      <w:marLeft w:val="0"/>
      <w:marRight w:val="0"/>
      <w:marTop w:val="0"/>
      <w:marBottom w:val="0"/>
      <w:divBdr>
        <w:top w:val="none" w:sz="0" w:space="0" w:color="auto"/>
        <w:left w:val="none" w:sz="0" w:space="0" w:color="auto"/>
        <w:bottom w:val="none" w:sz="0" w:space="0" w:color="auto"/>
        <w:right w:val="none" w:sz="0" w:space="0" w:color="auto"/>
      </w:divBdr>
    </w:div>
    <w:div w:id="1843887910">
      <w:bodyDiv w:val="1"/>
      <w:marLeft w:val="0"/>
      <w:marRight w:val="0"/>
      <w:marTop w:val="0"/>
      <w:marBottom w:val="0"/>
      <w:divBdr>
        <w:top w:val="none" w:sz="0" w:space="0" w:color="auto"/>
        <w:left w:val="none" w:sz="0" w:space="0" w:color="auto"/>
        <w:bottom w:val="none" w:sz="0" w:space="0" w:color="auto"/>
        <w:right w:val="none" w:sz="0" w:space="0" w:color="auto"/>
      </w:divBdr>
    </w:div>
    <w:div w:id="1860654719">
      <w:bodyDiv w:val="1"/>
      <w:marLeft w:val="0"/>
      <w:marRight w:val="0"/>
      <w:marTop w:val="0"/>
      <w:marBottom w:val="0"/>
      <w:divBdr>
        <w:top w:val="none" w:sz="0" w:space="0" w:color="auto"/>
        <w:left w:val="none" w:sz="0" w:space="0" w:color="auto"/>
        <w:bottom w:val="none" w:sz="0" w:space="0" w:color="auto"/>
        <w:right w:val="none" w:sz="0" w:space="0" w:color="auto"/>
      </w:divBdr>
    </w:div>
    <w:div w:id="1873230313">
      <w:bodyDiv w:val="1"/>
      <w:marLeft w:val="0"/>
      <w:marRight w:val="0"/>
      <w:marTop w:val="0"/>
      <w:marBottom w:val="0"/>
      <w:divBdr>
        <w:top w:val="none" w:sz="0" w:space="0" w:color="auto"/>
        <w:left w:val="none" w:sz="0" w:space="0" w:color="auto"/>
        <w:bottom w:val="none" w:sz="0" w:space="0" w:color="auto"/>
        <w:right w:val="none" w:sz="0" w:space="0" w:color="auto"/>
      </w:divBdr>
    </w:div>
    <w:div w:id="1886982158">
      <w:bodyDiv w:val="1"/>
      <w:marLeft w:val="0"/>
      <w:marRight w:val="0"/>
      <w:marTop w:val="0"/>
      <w:marBottom w:val="0"/>
      <w:divBdr>
        <w:top w:val="none" w:sz="0" w:space="0" w:color="auto"/>
        <w:left w:val="none" w:sz="0" w:space="0" w:color="auto"/>
        <w:bottom w:val="none" w:sz="0" w:space="0" w:color="auto"/>
        <w:right w:val="none" w:sz="0" w:space="0" w:color="auto"/>
      </w:divBdr>
    </w:div>
    <w:div w:id="1907957078">
      <w:bodyDiv w:val="1"/>
      <w:marLeft w:val="0"/>
      <w:marRight w:val="0"/>
      <w:marTop w:val="0"/>
      <w:marBottom w:val="0"/>
      <w:divBdr>
        <w:top w:val="none" w:sz="0" w:space="0" w:color="auto"/>
        <w:left w:val="none" w:sz="0" w:space="0" w:color="auto"/>
        <w:bottom w:val="none" w:sz="0" w:space="0" w:color="auto"/>
        <w:right w:val="none" w:sz="0" w:space="0" w:color="auto"/>
      </w:divBdr>
    </w:div>
    <w:div w:id="1939167799">
      <w:bodyDiv w:val="1"/>
      <w:marLeft w:val="0"/>
      <w:marRight w:val="0"/>
      <w:marTop w:val="0"/>
      <w:marBottom w:val="0"/>
      <w:divBdr>
        <w:top w:val="none" w:sz="0" w:space="0" w:color="auto"/>
        <w:left w:val="none" w:sz="0" w:space="0" w:color="auto"/>
        <w:bottom w:val="none" w:sz="0" w:space="0" w:color="auto"/>
        <w:right w:val="none" w:sz="0" w:space="0" w:color="auto"/>
      </w:divBdr>
    </w:div>
    <w:div w:id="1988242153">
      <w:bodyDiv w:val="1"/>
      <w:marLeft w:val="0"/>
      <w:marRight w:val="0"/>
      <w:marTop w:val="0"/>
      <w:marBottom w:val="0"/>
      <w:divBdr>
        <w:top w:val="none" w:sz="0" w:space="0" w:color="auto"/>
        <w:left w:val="none" w:sz="0" w:space="0" w:color="auto"/>
        <w:bottom w:val="none" w:sz="0" w:space="0" w:color="auto"/>
        <w:right w:val="none" w:sz="0" w:space="0" w:color="auto"/>
      </w:divBdr>
    </w:div>
    <w:div w:id="2014336334">
      <w:bodyDiv w:val="1"/>
      <w:marLeft w:val="0"/>
      <w:marRight w:val="0"/>
      <w:marTop w:val="0"/>
      <w:marBottom w:val="0"/>
      <w:divBdr>
        <w:top w:val="none" w:sz="0" w:space="0" w:color="auto"/>
        <w:left w:val="none" w:sz="0" w:space="0" w:color="auto"/>
        <w:bottom w:val="none" w:sz="0" w:space="0" w:color="auto"/>
        <w:right w:val="none" w:sz="0" w:space="0" w:color="auto"/>
      </w:divBdr>
    </w:div>
    <w:div w:id="2049795613">
      <w:bodyDiv w:val="1"/>
      <w:marLeft w:val="0"/>
      <w:marRight w:val="0"/>
      <w:marTop w:val="0"/>
      <w:marBottom w:val="0"/>
      <w:divBdr>
        <w:top w:val="none" w:sz="0" w:space="0" w:color="auto"/>
        <w:left w:val="none" w:sz="0" w:space="0" w:color="auto"/>
        <w:bottom w:val="none" w:sz="0" w:space="0" w:color="auto"/>
        <w:right w:val="none" w:sz="0" w:space="0" w:color="auto"/>
      </w:divBdr>
    </w:div>
    <w:div w:id="2079209933">
      <w:bodyDiv w:val="1"/>
      <w:marLeft w:val="0"/>
      <w:marRight w:val="0"/>
      <w:marTop w:val="0"/>
      <w:marBottom w:val="0"/>
      <w:divBdr>
        <w:top w:val="none" w:sz="0" w:space="0" w:color="auto"/>
        <w:left w:val="none" w:sz="0" w:space="0" w:color="auto"/>
        <w:bottom w:val="none" w:sz="0" w:space="0" w:color="auto"/>
        <w:right w:val="none" w:sz="0" w:space="0" w:color="auto"/>
      </w:divBdr>
    </w:div>
    <w:div w:id="2085833814">
      <w:bodyDiv w:val="1"/>
      <w:marLeft w:val="0"/>
      <w:marRight w:val="0"/>
      <w:marTop w:val="0"/>
      <w:marBottom w:val="0"/>
      <w:divBdr>
        <w:top w:val="none" w:sz="0" w:space="0" w:color="auto"/>
        <w:left w:val="none" w:sz="0" w:space="0" w:color="auto"/>
        <w:bottom w:val="none" w:sz="0" w:space="0" w:color="auto"/>
        <w:right w:val="none" w:sz="0" w:space="0" w:color="auto"/>
      </w:divBdr>
    </w:div>
    <w:div w:id="2108232403">
      <w:bodyDiv w:val="1"/>
      <w:marLeft w:val="0"/>
      <w:marRight w:val="0"/>
      <w:marTop w:val="0"/>
      <w:marBottom w:val="0"/>
      <w:divBdr>
        <w:top w:val="none" w:sz="0" w:space="0" w:color="auto"/>
        <w:left w:val="none" w:sz="0" w:space="0" w:color="auto"/>
        <w:bottom w:val="none" w:sz="0" w:space="0" w:color="auto"/>
        <w:right w:val="none" w:sz="0" w:space="0" w:color="auto"/>
      </w:divBdr>
    </w:div>
    <w:div w:id="213354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platform].envestry.com/risk-warn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latform].envestry.com/risk-warning" TargetMode="Externa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9910305E254ACF97E7D81BC9F2B6DE"/>
        <w:category>
          <w:name w:val="General"/>
          <w:gallery w:val="placeholder"/>
        </w:category>
        <w:types>
          <w:type w:val="bbPlcHdr"/>
        </w:types>
        <w:behaviors>
          <w:behavior w:val="content"/>
        </w:behaviors>
        <w:guid w:val="{7699745A-45BE-49B0-9517-C16A63522563}"/>
      </w:docPartPr>
      <w:docPartBody>
        <w:p w:rsidR="009614E3" w:rsidRDefault="009614E3" w:rsidP="009614E3">
          <w:pPr>
            <w:pStyle w:val="4C9910305E254ACF97E7D81BC9F2B6DE"/>
          </w:pPr>
          <w:r w:rsidRPr="00AC6797">
            <w:rPr>
              <w:rStyle w:val="PlaceholderText"/>
              <w:rFonts w:ascii="Gill Sans MT" w:hAnsi="Gill Sans MT"/>
            </w:rPr>
            <w:t>Click or tap here to enter text.</w:t>
          </w:r>
        </w:p>
      </w:docPartBody>
    </w:docPart>
    <w:docPart>
      <w:docPartPr>
        <w:name w:val="788C27671BAA4BD5990457AA9C061694"/>
        <w:category>
          <w:name w:val="General"/>
          <w:gallery w:val="placeholder"/>
        </w:category>
        <w:types>
          <w:type w:val="bbPlcHdr"/>
        </w:types>
        <w:behaviors>
          <w:behavior w:val="content"/>
        </w:behaviors>
        <w:guid w:val="{1C565940-B4F6-4CDB-BAE7-0DF9482AA9C8}"/>
      </w:docPartPr>
      <w:docPartBody>
        <w:p w:rsidR="009614E3" w:rsidRDefault="009614E3" w:rsidP="009614E3">
          <w:pPr>
            <w:pStyle w:val="788C27671BAA4BD5990457AA9C061694"/>
          </w:pPr>
          <w:r w:rsidRPr="00AC6797">
            <w:rPr>
              <w:rStyle w:val="PlaceholderText"/>
              <w:rFonts w:ascii="Gill Sans MT" w:hAnsi="Gill Sans MT"/>
            </w:rPr>
            <w:t>Click or tap here to enter text.</w:t>
          </w:r>
        </w:p>
      </w:docPartBody>
    </w:docPart>
    <w:docPart>
      <w:docPartPr>
        <w:name w:val="74D60B68FE974B5485C38ACF5E98EF52"/>
        <w:category>
          <w:name w:val="General"/>
          <w:gallery w:val="placeholder"/>
        </w:category>
        <w:types>
          <w:type w:val="bbPlcHdr"/>
        </w:types>
        <w:behaviors>
          <w:behavior w:val="content"/>
        </w:behaviors>
        <w:guid w:val="{EBF97E4D-71FF-458F-AE25-6896A089A86F}"/>
      </w:docPartPr>
      <w:docPartBody>
        <w:p w:rsidR="009614E3" w:rsidRDefault="009614E3" w:rsidP="009614E3">
          <w:pPr>
            <w:pStyle w:val="74D60B68FE974B5485C38ACF5E98EF52"/>
          </w:pPr>
          <w:r w:rsidRPr="00352EC3">
            <w:rPr>
              <w:rStyle w:val="PlaceholderText"/>
              <w:rFonts w:ascii="Gill Sans MT" w:hAnsi="Gill Sans MT"/>
            </w:rPr>
            <w:t>Click or tap here to enter text.</w:t>
          </w:r>
        </w:p>
      </w:docPartBody>
    </w:docPart>
    <w:docPart>
      <w:docPartPr>
        <w:name w:val="48C422F03C2B458E8CEB51A875E5CC3A"/>
        <w:category>
          <w:name w:val="General"/>
          <w:gallery w:val="placeholder"/>
        </w:category>
        <w:types>
          <w:type w:val="bbPlcHdr"/>
        </w:types>
        <w:behaviors>
          <w:behavior w:val="content"/>
        </w:behaviors>
        <w:guid w:val="{81919A65-E7B9-47F4-9EB5-D3C5B6FC44C7}"/>
      </w:docPartPr>
      <w:docPartBody>
        <w:p w:rsidR="009614E3" w:rsidRDefault="009614E3" w:rsidP="009614E3">
          <w:pPr>
            <w:pStyle w:val="48C422F03C2B458E8CEB51A875E5CC3A"/>
          </w:pPr>
          <w:r w:rsidRPr="00352EC3">
            <w:rPr>
              <w:rStyle w:val="PlaceholderText"/>
              <w:rFonts w:ascii="Gill Sans MT" w:hAnsi="Gill Sans MT"/>
            </w:rPr>
            <w:t>Choose an item.</w:t>
          </w:r>
        </w:p>
      </w:docPartBody>
    </w:docPart>
    <w:docPart>
      <w:docPartPr>
        <w:name w:val="C9B1B06334FE41A3BAB23159E73CCAD8"/>
        <w:category>
          <w:name w:val="General"/>
          <w:gallery w:val="placeholder"/>
        </w:category>
        <w:types>
          <w:type w:val="bbPlcHdr"/>
        </w:types>
        <w:behaviors>
          <w:behavior w:val="content"/>
        </w:behaviors>
        <w:guid w:val="{A6BEF063-4B0C-49D4-BF48-15A3AB418B59}"/>
      </w:docPartPr>
      <w:docPartBody>
        <w:p w:rsidR="009614E3" w:rsidRDefault="009614E3" w:rsidP="009614E3">
          <w:pPr>
            <w:pStyle w:val="C9B1B06334FE41A3BAB23159E73CCAD8"/>
          </w:pPr>
          <w:r w:rsidRPr="00352EC3">
            <w:rPr>
              <w:rStyle w:val="PlaceholderText"/>
              <w:rFonts w:ascii="Gill Sans MT" w:hAnsi="Gill Sans MT"/>
            </w:rPr>
            <w:t>Click or tap here to enter text.</w:t>
          </w:r>
        </w:p>
      </w:docPartBody>
    </w:docPart>
    <w:docPart>
      <w:docPartPr>
        <w:name w:val="44F6DA58873A4620808F2C15BD7DD5A6"/>
        <w:category>
          <w:name w:val="General"/>
          <w:gallery w:val="placeholder"/>
        </w:category>
        <w:types>
          <w:type w:val="bbPlcHdr"/>
        </w:types>
        <w:behaviors>
          <w:behavior w:val="content"/>
        </w:behaviors>
        <w:guid w:val="{610D7407-727F-4435-94D1-C09A2B6E5BDA}"/>
      </w:docPartPr>
      <w:docPartBody>
        <w:p w:rsidR="009614E3" w:rsidRDefault="009614E3" w:rsidP="009614E3">
          <w:pPr>
            <w:pStyle w:val="44F6DA58873A4620808F2C15BD7DD5A6"/>
          </w:pPr>
          <w:r w:rsidRPr="00352EC3">
            <w:rPr>
              <w:rStyle w:val="PlaceholderText"/>
              <w:rFonts w:ascii="Gill Sans MT" w:hAnsi="Gill Sans MT"/>
            </w:rPr>
            <w:t>Click or tap here to enter text.</w:t>
          </w:r>
        </w:p>
      </w:docPartBody>
    </w:docPart>
    <w:docPart>
      <w:docPartPr>
        <w:name w:val="1657A86B79A04C4297349900CFA54B0B"/>
        <w:category>
          <w:name w:val="General"/>
          <w:gallery w:val="placeholder"/>
        </w:category>
        <w:types>
          <w:type w:val="bbPlcHdr"/>
        </w:types>
        <w:behaviors>
          <w:behavior w:val="content"/>
        </w:behaviors>
        <w:guid w:val="{BB792B88-760A-48EF-95F7-44307A07EE44}"/>
      </w:docPartPr>
      <w:docPartBody>
        <w:p w:rsidR="009614E3" w:rsidRDefault="009614E3" w:rsidP="009614E3">
          <w:pPr>
            <w:pStyle w:val="1657A86B79A04C4297349900CFA54B0B"/>
          </w:pPr>
          <w:r w:rsidRPr="00352EC3">
            <w:rPr>
              <w:rStyle w:val="PlaceholderText"/>
              <w:rFonts w:ascii="Gill Sans MT" w:hAnsi="Gill Sans MT"/>
            </w:rPr>
            <w:t>Click or tap here to enter text.</w:t>
          </w:r>
        </w:p>
      </w:docPartBody>
    </w:docPart>
    <w:docPart>
      <w:docPartPr>
        <w:name w:val="D52B0A66CF8D40FFB5628321CA6EEFB4"/>
        <w:category>
          <w:name w:val="General"/>
          <w:gallery w:val="placeholder"/>
        </w:category>
        <w:types>
          <w:type w:val="bbPlcHdr"/>
        </w:types>
        <w:behaviors>
          <w:behavior w:val="content"/>
        </w:behaviors>
        <w:guid w:val="{76C8614A-6531-40B5-8FEF-BA1D36C0A1F5}"/>
      </w:docPartPr>
      <w:docPartBody>
        <w:p w:rsidR="009614E3" w:rsidRDefault="009614E3" w:rsidP="009614E3">
          <w:pPr>
            <w:pStyle w:val="D52B0A66CF8D40FFB5628321CA6EEFB4"/>
          </w:pPr>
          <w:r w:rsidRPr="00352EC3">
            <w:rPr>
              <w:rStyle w:val="PlaceholderText"/>
              <w:rFonts w:ascii="Gill Sans MT" w:hAnsi="Gill Sans MT"/>
            </w:rPr>
            <w:t>Click or tap here to enter text.</w:t>
          </w:r>
        </w:p>
      </w:docPartBody>
    </w:docPart>
    <w:docPart>
      <w:docPartPr>
        <w:name w:val="981AC438DEB649CB865E2F08A422C3D7"/>
        <w:category>
          <w:name w:val="General"/>
          <w:gallery w:val="placeholder"/>
        </w:category>
        <w:types>
          <w:type w:val="bbPlcHdr"/>
        </w:types>
        <w:behaviors>
          <w:behavior w:val="content"/>
        </w:behaviors>
        <w:guid w:val="{783C3348-91F0-499E-B989-EFDE38DC2A64}"/>
      </w:docPartPr>
      <w:docPartBody>
        <w:p w:rsidR="009614E3" w:rsidRDefault="009614E3" w:rsidP="009614E3">
          <w:pPr>
            <w:pStyle w:val="981AC438DEB649CB865E2F08A422C3D7"/>
          </w:pPr>
          <w:r w:rsidRPr="00352EC3">
            <w:rPr>
              <w:rStyle w:val="PlaceholderText"/>
              <w:rFonts w:ascii="Gill Sans MT" w:hAnsi="Gill Sans MT"/>
            </w:rPr>
            <w:t>Choose an item.</w:t>
          </w:r>
        </w:p>
      </w:docPartBody>
    </w:docPart>
    <w:docPart>
      <w:docPartPr>
        <w:name w:val="44812131C4FE4DB68C152B31A4D7C978"/>
        <w:category>
          <w:name w:val="General"/>
          <w:gallery w:val="placeholder"/>
        </w:category>
        <w:types>
          <w:type w:val="bbPlcHdr"/>
        </w:types>
        <w:behaviors>
          <w:behavior w:val="content"/>
        </w:behaviors>
        <w:guid w:val="{F3CF51FC-FD33-4D01-9782-999791CC4F00}"/>
      </w:docPartPr>
      <w:docPartBody>
        <w:p w:rsidR="009614E3" w:rsidRDefault="009614E3" w:rsidP="009614E3">
          <w:pPr>
            <w:pStyle w:val="44812131C4FE4DB68C152B31A4D7C978"/>
          </w:pPr>
          <w:r w:rsidRPr="00352EC3">
            <w:rPr>
              <w:rStyle w:val="PlaceholderText"/>
              <w:rFonts w:ascii="Gill Sans MT" w:hAnsi="Gill Sans MT"/>
            </w:rPr>
            <w:t>Choose an item.</w:t>
          </w:r>
        </w:p>
      </w:docPartBody>
    </w:docPart>
    <w:docPart>
      <w:docPartPr>
        <w:name w:val="E3F10D3DDFBB4A268DF67DEA15BA1B34"/>
        <w:category>
          <w:name w:val="General"/>
          <w:gallery w:val="placeholder"/>
        </w:category>
        <w:types>
          <w:type w:val="bbPlcHdr"/>
        </w:types>
        <w:behaviors>
          <w:behavior w:val="content"/>
        </w:behaviors>
        <w:guid w:val="{B8FE9B63-21BF-47D0-85A0-E8E30D19A565}"/>
      </w:docPartPr>
      <w:docPartBody>
        <w:p w:rsidR="009614E3" w:rsidRDefault="009614E3" w:rsidP="009614E3">
          <w:pPr>
            <w:pStyle w:val="E3F10D3DDFBB4A268DF67DEA15BA1B34"/>
          </w:pPr>
          <w:r w:rsidRPr="00352EC3">
            <w:rPr>
              <w:rStyle w:val="PlaceholderText"/>
              <w:rFonts w:ascii="Gill Sans MT" w:hAnsi="Gill Sans MT"/>
            </w:rPr>
            <w:t>Click or tap here to enter text.</w:t>
          </w:r>
        </w:p>
      </w:docPartBody>
    </w:docPart>
    <w:docPart>
      <w:docPartPr>
        <w:name w:val="797277DE472D4EACA0DE4070715A3C33"/>
        <w:category>
          <w:name w:val="General"/>
          <w:gallery w:val="placeholder"/>
        </w:category>
        <w:types>
          <w:type w:val="bbPlcHdr"/>
        </w:types>
        <w:behaviors>
          <w:behavior w:val="content"/>
        </w:behaviors>
        <w:guid w:val="{AC85CD5A-BC2B-4B5E-B5CC-DA7F5EF3DC0A}"/>
      </w:docPartPr>
      <w:docPartBody>
        <w:p w:rsidR="009614E3" w:rsidRDefault="009614E3" w:rsidP="009614E3">
          <w:pPr>
            <w:pStyle w:val="797277DE472D4EACA0DE4070715A3C33"/>
          </w:pPr>
          <w:r w:rsidRPr="00352EC3">
            <w:rPr>
              <w:rStyle w:val="PlaceholderText"/>
              <w:rFonts w:ascii="Gill Sans MT" w:hAnsi="Gill Sans MT"/>
            </w:rPr>
            <w:t>Choose an item.</w:t>
          </w:r>
        </w:p>
      </w:docPartBody>
    </w:docPart>
    <w:docPart>
      <w:docPartPr>
        <w:name w:val="3E6FEB6A584D4D989F8B01A348F8238F"/>
        <w:category>
          <w:name w:val="General"/>
          <w:gallery w:val="placeholder"/>
        </w:category>
        <w:types>
          <w:type w:val="bbPlcHdr"/>
        </w:types>
        <w:behaviors>
          <w:behavior w:val="content"/>
        </w:behaviors>
        <w:guid w:val="{E23D01DE-E5A0-4887-9E91-47D57D45B1A8}"/>
      </w:docPartPr>
      <w:docPartBody>
        <w:p w:rsidR="009614E3" w:rsidRDefault="009614E3" w:rsidP="009614E3">
          <w:pPr>
            <w:pStyle w:val="3E6FEB6A584D4D989F8B01A348F8238F"/>
          </w:pPr>
          <w:r w:rsidRPr="00352EC3">
            <w:rPr>
              <w:rStyle w:val="PlaceholderText"/>
              <w:rFonts w:ascii="Gill Sans MT" w:hAnsi="Gill Sans MT"/>
            </w:rPr>
            <w:t>Click or tap here to enter text.</w:t>
          </w:r>
        </w:p>
      </w:docPartBody>
    </w:docPart>
    <w:docPart>
      <w:docPartPr>
        <w:name w:val="BAF82565D4C440389736E96A0085031B"/>
        <w:category>
          <w:name w:val="General"/>
          <w:gallery w:val="placeholder"/>
        </w:category>
        <w:types>
          <w:type w:val="bbPlcHdr"/>
        </w:types>
        <w:behaviors>
          <w:behavior w:val="content"/>
        </w:behaviors>
        <w:guid w:val="{29A315DF-4EAE-4407-8A4F-9C05E6492786}"/>
      </w:docPartPr>
      <w:docPartBody>
        <w:p w:rsidR="009614E3" w:rsidRDefault="009614E3" w:rsidP="009614E3">
          <w:pPr>
            <w:pStyle w:val="BAF82565D4C440389736E96A0085031B"/>
          </w:pPr>
          <w:r w:rsidRPr="00352EC3">
            <w:rPr>
              <w:rStyle w:val="PlaceholderText"/>
              <w:rFonts w:ascii="Gill Sans MT" w:hAnsi="Gill Sans MT"/>
            </w:rPr>
            <w:t>Choose an item.</w:t>
          </w:r>
        </w:p>
      </w:docPartBody>
    </w:docPart>
    <w:docPart>
      <w:docPartPr>
        <w:name w:val="D6713CBECE7E4F708483E02681B41C61"/>
        <w:category>
          <w:name w:val="General"/>
          <w:gallery w:val="placeholder"/>
        </w:category>
        <w:types>
          <w:type w:val="bbPlcHdr"/>
        </w:types>
        <w:behaviors>
          <w:behavior w:val="content"/>
        </w:behaviors>
        <w:guid w:val="{CD3AB7FC-9B71-4A7B-8250-D057DBA9C019}"/>
      </w:docPartPr>
      <w:docPartBody>
        <w:p w:rsidR="009614E3" w:rsidRDefault="009614E3" w:rsidP="009614E3">
          <w:pPr>
            <w:pStyle w:val="D6713CBECE7E4F708483E02681B41C61"/>
          </w:pPr>
          <w:r w:rsidRPr="00352EC3">
            <w:rPr>
              <w:rStyle w:val="PlaceholderText"/>
              <w:rFonts w:ascii="Gill Sans MT" w:hAnsi="Gill Sans MT"/>
            </w:rPr>
            <w:t>Click or tap here to enter text.</w:t>
          </w:r>
        </w:p>
      </w:docPartBody>
    </w:docPart>
    <w:docPart>
      <w:docPartPr>
        <w:name w:val="D632869E6D8B4721A4FEC9E4AFCC6B5F"/>
        <w:category>
          <w:name w:val="General"/>
          <w:gallery w:val="placeholder"/>
        </w:category>
        <w:types>
          <w:type w:val="bbPlcHdr"/>
        </w:types>
        <w:behaviors>
          <w:behavior w:val="content"/>
        </w:behaviors>
        <w:guid w:val="{FE49CF7B-9CF9-4103-8D4C-7B7D5A87AA86}"/>
      </w:docPartPr>
      <w:docPartBody>
        <w:p w:rsidR="009614E3" w:rsidRDefault="009614E3" w:rsidP="009614E3">
          <w:pPr>
            <w:pStyle w:val="D632869E6D8B4721A4FEC9E4AFCC6B5F"/>
          </w:pPr>
          <w:r w:rsidRPr="00352EC3">
            <w:rPr>
              <w:rStyle w:val="PlaceholderText"/>
              <w:rFonts w:ascii="Gill Sans MT" w:hAnsi="Gill Sans MT"/>
            </w:rPr>
            <w:t>Choose an item.</w:t>
          </w:r>
        </w:p>
      </w:docPartBody>
    </w:docPart>
    <w:docPart>
      <w:docPartPr>
        <w:name w:val="9F8E0BF5A453403D8768B9731086EA01"/>
        <w:category>
          <w:name w:val="General"/>
          <w:gallery w:val="placeholder"/>
        </w:category>
        <w:types>
          <w:type w:val="bbPlcHdr"/>
        </w:types>
        <w:behaviors>
          <w:behavior w:val="content"/>
        </w:behaviors>
        <w:guid w:val="{35E76BA6-537D-457D-AC41-B4D6660B1678}"/>
      </w:docPartPr>
      <w:docPartBody>
        <w:p w:rsidR="009614E3" w:rsidRDefault="009614E3" w:rsidP="009614E3">
          <w:pPr>
            <w:pStyle w:val="9F8E0BF5A453403D8768B9731086EA01"/>
          </w:pPr>
          <w:r w:rsidRPr="00BD7C5E">
            <w:rPr>
              <w:rStyle w:val="PlaceholderText"/>
            </w:rPr>
            <w:t>Click or tap here to enter text.</w:t>
          </w:r>
        </w:p>
      </w:docPartBody>
    </w:docPart>
    <w:docPart>
      <w:docPartPr>
        <w:name w:val="EB7D72BE33F54417B7E601EEEC049384"/>
        <w:category>
          <w:name w:val="General"/>
          <w:gallery w:val="placeholder"/>
        </w:category>
        <w:types>
          <w:type w:val="bbPlcHdr"/>
        </w:types>
        <w:behaviors>
          <w:behavior w:val="content"/>
        </w:behaviors>
        <w:guid w:val="{2D9D2457-A2C9-4B86-94FB-933E06F12A4E}"/>
      </w:docPartPr>
      <w:docPartBody>
        <w:p w:rsidR="009614E3" w:rsidRDefault="009614E3" w:rsidP="009614E3">
          <w:pPr>
            <w:pStyle w:val="EB7D72BE33F54417B7E601EEEC049384"/>
          </w:pPr>
          <w:r w:rsidRPr="00352EC3">
            <w:rPr>
              <w:rStyle w:val="PlaceholderText"/>
              <w:rFonts w:ascii="Gill Sans MT" w:hAnsi="Gill Sans MT"/>
            </w:rPr>
            <w:t>Click or tap here to enter text.</w:t>
          </w:r>
        </w:p>
      </w:docPartBody>
    </w:docPart>
    <w:docPart>
      <w:docPartPr>
        <w:name w:val="5CADBE402C2F4EFFBA76FC87B047A270"/>
        <w:category>
          <w:name w:val="General"/>
          <w:gallery w:val="placeholder"/>
        </w:category>
        <w:types>
          <w:type w:val="bbPlcHdr"/>
        </w:types>
        <w:behaviors>
          <w:behavior w:val="content"/>
        </w:behaviors>
        <w:guid w:val="{816C5798-823B-49A4-AFAC-616343DE71C1}"/>
      </w:docPartPr>
      <w:docPartBody>
        <w:p w:rsidR="009614E3" w:rsidRDefault="009614E3" w:rsidP="009614E3">
          <w:pPr>
            <w:pStyle w:val="5CADBE402C2F4EFFBA76FC87B047A270"/>
          </w:pPr>
          <w:r w:rsidRPr="00352EC3">
            <w:rPr>
              <w:rStyle w:val="PlaceholderText"/>
              <w:rFonts w:ascii="Gill Sans MT" w:hAnsi="Gill Sans MT"/>
            </w:rPr>
            <w:t>Choose an item.</w:t>
          </w:r>
        </w:p>
      </w:docPartBody>
    </w:docPart>
    <w:docPart>
      <w:docPartPr>
        <w:name w:val="02C4882675134E828E6AAD8AD7FA38AD"/>
        <w:category>
          <w:name w:val="General"/>
          <w:gallery w:val="placeholder"/>
        </w:category>
        <w:types>
          <w:type w:val="bbPlcHdr"/>
        </w:types>
        <w:behaviors>
          <w:behavior w:val="content"/>
        </w:behaviors>
        <w:guid w:val="{56CE26F9-557E-419F-AAD8-CC87ADE54A35}"/>
      </w:docPartPr>
      <w:docPartBody>
        <w:p w:rsidR="009614E3" w:rsidRDefault="009614E3" w:rsidP="009614E3">
          <w:pPr>
            <w:pStyle w:val="02C4882675134E828E6AAD8AD7FA38AD"/>
          </w:pPr>
          <w:r w:rsidRPr="00352EC3">
            <w:rPr>
              <w:rStyle w:val="PlaceholderText"/>
              <w:rFonts w:ascii="Gill Sans MT" w:hAnsi="Gill Sans MT"/>
            </w:rPr>
            <w:t>Click or tap here to enter text.</w:t>
          </w:r>
        </w:p>
      </w:docPartBody>
    </w:docPart>
    <w:docPart>
      <w:docPartPr>
        <w:name w:val="B37D523DDCED4FF18062A05DB8B4DBC2"/>
        <w:category>
          <w:name w:val="General"/>
          <w:gallery w:val="placeholder"/>
        </w:category>
        <w:types>
          <w:type w:val="bbPlcHdr"/>
        </w:types>
        <w:behaviors>
          <w:behavior w:val="content"/>
        </w:behaviors>
        <w:guid w:val="{2E817742-AA8C-4B34-AA44-FAD0AA2CDA86}"/>
      </w:docPartPr>
      <w:docPartBody>
        <w:p w:rsidR="009614E3" w:rsidRDefault="009614E3" w:rsidP="009614E3">
          <w:pPr>
            <w:pStyle w:val="B37D523DDCED4FF18062A05DB8B4DBC2"/>
          </w:pPr>
          <w:r w:rsidRPr="00352EC3">
            <w:rPr>
              <w:rStyle w:val="PlaceholderText"/>
              <w:rFonts w:ascii="Gill Sans MT" w:hAnsi="Gill Sans MT"/>
            </w:rPr>
            <w:t>Choose an item.</w:t>
          </w:r>
        </w:p>
      </w:docPartBody>
    </w:docPart>
    <w:docPart>
      <w:docPartPr>
        <w:name w:val="AF626F1503F54C35938DC5BF06541FA7"/>
        <w:category>
          <w:name w:val="General"/>
          <w:gallery w:val="placeholder"/>
        </w:category>
        <w:types>
          <w:type w:val="bbPlcHdr"/>
        </w:types>
        <w:behaviors>
          <w:behavior w:val="content"/>
        </w:behaviors>
        <w:guid w:val="{6BEB334D-6058-4D3B-80CF-94420BBD2074}"/>
      </w:docPartPr>
      <w:docPartBody>
        <w:p w:rsidR="009614E3" w:rsidRDefault="009614E3" w:rsidP="009614E3">
          <w:pPr>
            <w:pStyle w:val="AF626F1503F54C35938DC5BF06541FA7"/>
          </w:pPr>
          <w:r w:rsidRPr="00352EC3">
            <w:rPr>
              <w:rStyle w:val="PlaceholderText"/>
              <w:rFonts w:ascii="Gill Sans MT" w:hAnsi="Gill Sans MT"/>
            </w:rPr>
            <w:t>Choose an item.</w:t>
          </w:r>
        </w:p>
      </w:docPartBody>
    </w:docPart>
    <w:docPart>
      <w:docPartPr>
        <w:name w:val="BEFA1448452B450FB4707A3F01222257"/>
        <w:category>
          <w:name w:val="General"/>
          <w:gallery w:val="placeholder"/>
        </w:category>
        <w:types>
          <w:type w:val="bbPlcHdr"/>
        </w:types>
        <w:behaviors>
          <w:behavior w:val="content"/>
        </w:behaviors>
        <w:guid w:val="{0418261A-6B97-4DE9-8A0C-4E6032AF05BF}"/>
      </w:docPartPr>
      <w:docPartBody>
        <w:p w:rsidR="009614E3" w:rsidRDefault="009614E3" w:rsidP="009614E3">
          <w:pPr>
            <w:pStyle w:val="BEFA1448452B450FB4707A3F01222257"/>
          </w:pPr>
          <w:r w:rsidRPr="00352EC3">
            <w:rPr>
              <w:rStyle w:val="PlaceholderText"/>
              <w:rFonts w:ascii="Gill Sans MT" w:hAnsi="Gill Sans MT"/>
            </w:rPr>
            <w:t>Click or tap here to enter text.</w:t>
          </w:r>
        </w:p>
      </w:docPartBody>
    </w:docPart>
    <w:docPart>
      <w:docPartPr>
        <w:name w:val="EBE9906460354CC6B0F6C28A16447472"/>
        <w:category>
          <w:name w:val="General"/>
          <w:gallery w:val="placeholder"/>
        </w:category>
        <w:types>
          <w:type w:val="bbPlcHdr"/>
        </w:types>
        <w:behaviors>
          <w:behavior w:val="content"/>
        </w:behaviors>
        <w:guid w:val="{DD0DC094-39B9-4372-934C-FD2DEBEF0A19}"/>
      </w:docPartPr>
      <w:docPartBody>
        <w:p w:rsidR="009614E3" w:rsidRDefault="009614E3" w:rsidP="009614E3">
          <w:pPr>
            <w:pStyle w:val="EBE9906460354CC6B0F6C28A16447472"/>
          </w:pPr>
          <w:r w:rsidRPr="00352EC3">
            <w:rPr>
              <w:rStyle w:val="PlaceholderText"/>
              <w:rFonts w:ascii="Gill Sans MT" w:hAnsi="Gill Sans MT"/>
            </w:rPr>
            <w:t>Click or tap here to enter text.</w:t>
          </w:r>
        </w:p>
      </w:docPartBody>
    </w:docPart>
    <w:docPart>
      <w:docPartPr>
        <w:name w:val="AE24A317438C48BF95D260D9471908FA"/>
        <w:category>
          <w:name w:val="General"/>
          <w:gallery w:val="placeholder"/>
        </w:category>
        <w:types>
          <w:type w:val="bbPlcHdr"/>
        </w:types>
        <w:behaviors>
          <w:behavior w:val="content"/>
        </w:behaviors>
        <w:guid w:val="{3AD4F70A-67B4-470C-AEA3-BB5780DF6015}"/>
      </w:docPartPr>
      <w:docPartBody>
        <w:p w:rsidR="009614E3" w:rsidRDefault="009614E3" w:rsidP="009614E3">
          <w:pPr>
            <w:pStyle w:val="AE24A317438C48BF95D260D9471908FA"/>
          </w:pPr>
          <w:r w:rsidRPr="00352EC3">
            <w:rPr>
              <w:rStyle w:val="PlaceholderText"/>
              <w:rFonts w:ascii="Gill Sans MT" w:hAnsi="Gill Sans MT"/>
            </w:rPr>
            <w:t>Click or tap to enter a date.</w:t>
          </w:r>
        </w:p>
      </w:docPartBody>
    </w:docPart>
    <w:docPart>
      <w:docPartPr>
        <w:name w:val="DA6D00643B204F4696EAD6BE55F0A6B9"/>
        <w:category>
          <w:name w:val="General"/>
          <w:gallery w:val="placeholder"/>
        </w:category>
        <w:types>
          <w:type w:val="bbPlcHdr"/>
        </w:types>
        <w:behaviors>
          <w:behavior w:val="content"/>
        </w:behaviors>
        <w:guid w:val="{31888241-F2AC-4651-9856-F183A236B73C}"/>
      </w:docPartPr>
      <w:docPartBody>
        <w:p w:rsidR="009614E3" w:rsidRDefault="009614E3" w:rsidP="009614E3">
          <w:pPr>
            <w:pStyle w:val="DA6D00643B204F4696EAD6BE55F0A6B9"/>
          </w:pPr>
          <w:r w:rsidRPr="00352EC3">
            <w:rPr>
              <w:rStyle w:val="PlaceholderText"/>
              <w:rFonts w:ascii="Gill Sans MT" w:hAnsi="Gill Sans MT"/>
            </w:rPr>
            <w:t>Click or tap here to enter text.</w:t>
          </w:r>
        </w:p>
      </w:docPartBody>
    </w:docPart>
    <w:docPart>
      <w:docPartPr>
        <w:name w:val="40D9D4D38E3348BB99B516DB6C5322C6"/>
        <w:category>
          <w:name w:val="General"/>
          <w:gallery w:val="placeholder"/>
        </w:category>
        <w:types>
          <w:type w:val="bbPlcHdr"/>
        </w:types>
        <w:behaviors>
          <w:behavior w:val="content"/>
        </w:behaviors>
        <w:guid w:val="{A8D23333-BA0E-4243-84C6-D1E735DE5153}"/>
      </w:docPartPr>
      <w:docPartBody>
        <w:p w:rsidR="009614E3" w:rsidRDefault="009614E3" w:rsidP="009614E3">
          <w:pPr>
            <w:pStyle w:val="40D9D4D38E3348BB99B516DB6C5322C6"/>
          </w:pPr>
          <w:r w:rsidRPr="00352EC3">
            <w:rPr>
              <w:rStyle w:val="PlaceholderText"/>
              <w:rFonts w:ascii="Gill Sans MT" w:hAnsi="Gill Sans MT"/>
            </w:rPr>
            <w:t>Click or tap here to enter text.</w:t>
          </w:r>
        </w:p>
      </w:docPartBody>
    </w:docPart>
    <w:docPart>
      <w:docPartPr>
        <w:name w:val="D419F17B5C3F45219645F617A352BA95"/>
        <w:category>
          <w:name w:val="General"/>
          <w:gallery w:val="placeholder"/>
        </w:category>
        <w:types>
          <w:type w:val="bbPlcHdr"/>
        </w:types>
        <w:behaviors>
          <w:behavior w:val="content"/>
        </w:behaviors>
        <w:guid w:val="{14179486-7913-482C-A751-73A877F24573}"/>
      </w:docPartPr>
      <w:docPartBody>
        <w:p w:rsidR="009614E3" w:rsidRDefault="009614E3" w:rsidP="009614E3">
          <w:pPr>
            <w:pStyle w:val="D419F17B5C3F45219645F617A352BA95"/>
          </w:pPr>
          <w:r w:rsidRPr="00352EC3">
            <w:rPr>
              <w:rStyle w:val="PlaceholderText"/>
              <w:rFonts w:ascii="Gill Sans MT" w:hAnsi="Gill Sans MT"/>
            </w:rPr>
            <w:t>Click or tap here to enter text.</w:t>
          </w:r>
        </w:p>
      </w:docPartBody>
    </w:docPart>
    <w:docPart>
      <w:docPartPr>
        <w:name w:val="A3CE0F54AB2A49B8AF2B8F22F2B11C0A"/>
        <w:category>
          <w:name w:val="General"/>
          <w:gallery w:val="placeholder"/>
        </w:category>
        <w:types>
          <w:type w:val="bbPlcHdr"/>
        </w:types>
        <w:behaviors>
          <w:behavior w:val="content"/>
        </w:behaviors>
        <w:guid w:val="{A137C15D-2523-429E-A622-16F076939996}"/>
      </w:docPartPr>
      <w:docPartBody>
        <w:p w:rsidR="009614E3" w:rsidRDefault="009614E3" w:rsidP="009614E3">
          <w:pPr>
            <w:pStyle w:val="A3CE0F54AB2A49B8AF2B8F22F2B11C0A"/>
          </w:pPr>
          <w:r w:rsidRPr="00352EC3">
            <w:rPr>
              <w:rStyle w:val="PlaceholderText"/>
              <w:rFonts w:ascii="Gill Sans MT" w:hAnsi="Gill Sans MT"/>
            </w:rPr>
            <w:t>Click or tap here to enter text.</w:t>
          </w:r>
        </w:p>
      </w:docPartBody>
    </w:docPart>
    <w:docPart>
      <w:docPartPr>
        <w:name w:val="1DD4B6A74C224876899C67B18949BFF9"/>
        <w:category>
          <w:name w:val="General"/>
          <w:gallery w:val="placeholder"/>
        </w:category>
        <w:types>
          <w:type w:val="bbPlcHdr"/>
        </w:types>
        <w:behaviors>
          <w:behavior w:val="content"/>
        </w:behaviors>
        <w:guid w:val="{0EF9F853-D536-4BA6-9D9B-6EB5905BAE1C}"/>
      </w:docPartPr>
      <w:docPartBody>
        <w:p w:rsidR="009614E3" w:rsidRDefault="009614E3" w:rsidP="009614E3">
          <w:pPr>
            <w:pStyle w:val="1DD4B6A74C224876899C67B18949BFF9"/>
          </w:pPr>
          <w:r w:rsidRPr="00352EC3">
            <w:rPr>
              <w:rStyle w:val="PlaceholderText"/>
              <w:rFonts w:ascii="Gill Sans MT" w:hAnsi="Gill Sans MT"/>
            </w:rPr>
            <w:t>Choose an item.</w:t>
          </w:r>
        </w:p>
      </w:docPartBody>
    </w:docPart>
    <w:docPart>
      <w:docPartPr>
        <w:name w:val="B7FE61356E57408C81BFC0F68B8B9671"/>
        <w:category>
          <w:name w:val="General"/>
          <w:gallery w:val="placeholder"/>
        </w:category>
        <w:types>
          <w:type w:val="bbPlcHdr"/>
        </w:types>
        <w:behaviors>
          <w:behavior w:val="content"/>
        </w:behaviors>
        <w:guid w:val="{AF963B1D-A038-47BA-82FB-FD04F85F89FB}"/>
      </w:docPartPr>
      <w:docPartBody>
        <w:p w:rsidR="009614E3" w:rsidRDefault="009614E3" w:rsidP="009614E3">
          <w:pPr>
            <w:pStyle w:val="B7FE61356E57408C81BFC0F68B8B9671"/>
          </w:pPr>
          <w:r w:rsidRPr="00352EC3">
            <w:rPr>
              <w:rStyle w:val="PlaceholderText"/>
              <w:rFonts w:ascii="Gill Sans MT" w:hAnsi="Gill Sans MT"/>
            </w:rPr>
            <w:t>Click or tap here to enter text.</w:t>
          </w:r>
        </w:p>
      </w:docPartBody>
    </w:docPart>
    <w:docPart>
      <w:docPartPr>
        <w:name w:val="0620659748B74025A375272B71BC174C"/>
        <w:category>
          <w:name w:val="General"/>
          <w:gallery w:val="placeholder"/>
        </w:category>
        <w:types>
          <w:type w:val="bbPlcHdr"/>
        </w:types>
        <w:behaviors>
          <w:behavior w:val="content"/>
        </w:behaviors>
        <w:guid w:val="{B4EEE7EC-9B34-49C5-8C6E-C9286D78CE73}"/>
      </w:docPartPr>
      <w:docPartBody>
        <w:p w:rsidR="009614E3" w:rsidRDefault="009614E3" w:rsidP="009614E3">
          <w:pPr>
            <w:pStyle w:val="0620659748B74025A375272B71BC174C"/>
          </w:pPr>
          <w:r w:rsidRPr="00352EC3">
            <w:rPr>
              <w:rStyle w:val="PlaceholderText"/>
              <w:rFonts w:ascii="Gill Sans MT" w:hAnsi="Gill Sans MT"/>
            </w:rPr>
            <w:t>Click or tap here to enter text.</w:t>
          </w:r>
        </w:p>
      </w:docPartBody>
    </w:docPart>
    <w:docPart>
      <w:docPartPr>
        <w:name w:val="EB7E00FEE6584D499622CEB7D9E0892A"/>
        <w:category>
          <w:name w:val="General"/>
          <w:gallery w:val="placeholder"/>
        </w:category>
        <w:types>
          <w:type w:val="bbPlcHdr"/>
        </w:types>
        <w:behaviors>
          <w:behavior w:val="content"/>
        </w:behaviors>
        <w:guid w:val="{02287FB4-5EF0-48DC-BBEC-D62C6E786F16}"/>
      </w:docPartPr>
      <w:docPartBody>
        <w:p w:rsidR="009614E3" w:rsidRDefault="009614E3" w:rsidP="009614E3">
          <w:pPr>
            <w:pStyle w:val="EB7E00FEE6584D499622CEB7D9E0892A"/>
          </w:pPr>
          <w:r w:rsidRPr="00352EC3">
            <w:rPr>
              <w:rStyle w:val="PlaceholderText"/>
              <w:rFonts w:ascii="Gill Sans MT" w:hAnsi="Gill Sans MT"/>
            </w:rPr>
            <w:t>Click or tap here to enter text.</w:t>
          </w:r>
        </w:p>
      </w:docPartBody>
    </w:docPart>
    <w:docPart>
      <w:docPartPr>
        <w:name w:val="E377D63017BB4C11985908B83D9975B8"/>
        <w:category>
          <w:name w:val="General"/>
          <w:gallery w:val="placeholder"/>
        </w:category>
        <w:types>
          <w:type w:val="bbPlcHdr"/>
        </w:types>
        <w:behaviors>
          <w:behavior w:val="content"/>
        </w:behaviors>
        <w:guid w:val="{5DC5CAED-919C-4079-8527-6CE72827866E}"/>
      </w:docPartPr>
      <w:docPartBody>
        <w:p w:rsidR="009614E3" w:rsidRDefault="009614E3" w:rsidP="009614E3">
          <w:pPr>
            <w:pStyle w:val="E377D63017BB4C11985908B83D9975B8"/>
          </w:pPr>
          <w:r w:rsidRPr="00352EC3">
            <w:rPr>
              <w:rStyle w:val="PlaceholderText"/>
              <w:rFonts w:ascii="Gill Sans MT" w:hAnsi="Gill Sans MT"/>
            </w:rPr>
            <w:t>Click or tap to enter a date.</w:t>
          </w:r>
        </w:p>
      </w:docPartBody>
    </w:docPart>
    <w:docPart>
      <w:docPartPr>
        <w:name w:val="0782E40B514F45F38E88500CC9CAE5A4"/>
        <w:category>
          <w:name w:val="General"/>
          <w:gallery w:val="placeholder"/>
        </w:category>
        <w:types>
          <w:type w:val="bbPlcHdr"/>
        </w:types>
        <w:behaviors>
          <w:behavior w:val="content"/>
        </w:behaviors>
        <w:guid w:val="{1B672EE6-7944-4D22-AA14-1ABF2E95DA39}"/>
      </w:docPartPr>
      <w:docPartBody>
        <w:p w:rsidR="009614E3" w:rsidRDefault="009614E3" w:rsidP="009614E3">
          <w:pPr>
            <w:pStyle w:val="0782E40B514F45F38E88500CC9CAE5A4"/>
          </w:pPr>
          <w:r w:rsidRPr="00352EC3">
            <w:rPr>
              <w:rStyle w:val="PlaceholderText"/>
              <w:rFonts w:ascii="Gill Sans MT" w:hAnsi="Gill Sans MT"/>
            </w:rPr>
            <w:t>Choose an item.</w:t>
          </w:r>
        </w:p>
      </w:docPartBody>
    </w:docPart>
    <w:docPart>
      <w:docPartPr>
        <w:name w:val="C640DB2875564A5C8D939AE571503E43"/>
        <w:category>
          <w:name w:val="General"/>
          <w:gallery w:val="placeholder"/>
        </w:category>
        <w:types>
          <w:type w:val="bbPlcHdr"/>
        </w:types>
        <w:behaviors>
          <w:behavior w:val="content"/>
        </w:behaviors>
        <w:guid w:val="{42E07962-4E5F-4605-B532-F2DC131FB28D}"/>
      </w:docPartPr>
      <w:docPartBody>
        <w:p w:rsidR="009614E3" w:rsidRDefault="009614E3" w:rsidP="009614E3">
          <w:pPr>
            <w:pStyle w:val="C640DB2875564A5C8D939AE571503E43"/>
          </w:pPr>
          <w:r w:rsidRPr="00352EC3">
            <w:rPr>
              <w:rStyle w:val="PlaceholderText"/>
              <w:rFonts w:ascii="Gill Sans MT" w:hAnsi="Gill Sans MT"/>
            </w:rPr>
            <w:t>Choose an item.</w:t>
          </w:r>
        </w:p>
      </w:docPartBody>
    </w:docPart>
    <w:docPart>
      <w:docPartPr>
        <w:name w:val="392C1F7FB41445DEB1E32AE97D5DE348"/>
        <w:category>
          <w:name w:val="General"/>
          <w:gallery w:val="placeholder"/>
        </w:category>
        <w:types>
          <w:type w:val="bbPlcHdr"/>
        </w:types>
        <w:behaviors>
          <w:behavior w:val="content"/>
        </w:behaviors>
        <w:guid w:val="{5F598386-1D9B-478B-AB13-8394FFD25DB4}"/>
      </w:docPartPr>
      <w:docPartBody>
        <w:p w:rsidR="009614E3" w:rsidRDefault="009614E3" w:rsidP="009614E3">
          <w:pPr>
            <w:pStyle w:val="392C1F7FB41445DEB1E32AE97D5DE348"/>
          </w:pPr>
          <w:r w:rsidRPr="00352EC3">
            <w:rPr>
              <w:rStyle w:val="PlaceholderText"/>
              <w:rFonts w:ascii="Gill Sans MT" w:hAnsi="Gill Sans MT"/>
            </w:rPr>
            <w:t>Choose an item.</w:t>
          </w:r>
        </w:p>
      </w:docPartBody>
    </w:docPart>
    <w:docPart>
      <w:docPartPr>
        <w:name w:val="99F8A54AC80142AD9A4786930965F047"/>
        <w:category>
          <w:name w:val="General"/>
          <w:gallery w:val="placeholder"/>
        </w:category>
        <w:types>
          <w:type w:val="bbPlcHdr"/>
        </w:types>
        <w:behaviors>
          <w:behavior w:val="content"/>
        </w:behaviors>
        <w:guid w:val="{4AD688BF-8FFC-46AA-9543-CEED0187D0EA}"/>
      </w:docPartPr>
      <w:docPartBody>
        <w:p w:rsidR="009614E3" w:rsidRDefault="009614E3" w:rsidP="009614E3">
          <w:pPr>
            <w:pStyle w:val="99F8A54AC80142AD9A4786930965F047"/>
          </w:pPr>
          <w:r w:rsidRPr="00352EC3">
            <w:rPr>
              <w:rStyle w:val="PlaceholderText"/>
              <w:rFonts w:ascii="Gill Sans MT" w:hAnsi="Gill Sans MT"/>
            </w:rPr>
            <w:t>Choose an item.</w:t>
          </w:r>
        </w:p>
      </w:docPartBody>
    </w:docPart>
    <w:docPart>
      <w:docPartPr>
        <w:name w:val="F800F4E2D9BB42E3BFAC95BC2D9F8511"/>
        <w:category>
          <w:name w:val="General"/>
          <w:gallery w:val="placeholder"/>
        </w:category>
        <w:types>
          <w:type w:val="bbPlcHdr"/>
        </w:types>
        <w:behaviors>
          <w:behavior w:val="content"/>
        </w:behaviors>
        <w:guid w:val="{714EF417-19FD-4F2C-8B63-EE377DF76DDF}"/>
      </w:docPartPr>
      <w:docPartBody>
        <w:p w:rsidR="009614E3" w:rsidRDefault="009614E3" w:rsidP="009614E3">
          <w:pPr>
            <w:pStyle w:val="F800F4E2D9BB42E3BFAC95BC2D9F8511"/>
          </w:pPr>
          <w:r w:rsidRPr="00352EC3">
            <w:rPr>
              <w:rStyle w:val="PlaceholderText"/>
              <w:rFonts w:ascii="Gill Sans MT" w:hAnsi="Gill Sans MT"/>
            </w:rPr>
            <w:t>Choose an item.</w:t>
          </w:r>
        </w:p>
      </w:docPartBody>
    </w:docPart>
    <w:docPart>
      <w:docPartPr>
        <w:name w:val="C3A7B014286A4B50AA372E2BDD82443A"/>
        <w:category>
          <w:name w:val="General"/>
          <w:gallery w:val="placeholder"/>
        </w:category>
        <w:types>
          <w:type w:val="bbPlcHdr"/>
        </w:types>
        <w:behaviors>
          <w:behavior w:val="content"/>
        </w:behaviors>
        <w:guid w:val="{4C9C8A76-C5CC-40F8-AF9E-3858EA4AF154}"/>
      </w:docPartPr>
      <w:docPartBody>
        <w:p w:rsidR="009614E3" w:rsidRDefault="009614E3" w:rsidP="009614E3">
          <w:pPr>
            <w:pStyle w:val="C3A7B014286A4B50AA372E2BDD82443A"/>
          </w:pPr>
          <w:r w:rsidRPr="00352EC3">
            <w:rPr>
              <w:rStyle w:val="PlaceholderText"/>
              <w:rFonts w:ascii="Gill Sans MT" w:hAnsi="Gill Sans MT"/>
            </w:rPr>
            <w:t>Click or tap here to enter text.</w:t>
          </w:r>
        </w:p>
      </w:docPartBody>
    </w:docPart>
    <w:docPart>
      <w:docPartPr>
        <w:name w:val="077D0873617646EE9191045725E49130"/>
        <w:category>
          <w:name w:val="General"/>
          <w:gallery w:val="placeholder"/>
        </w:category>
        <w:types>
          <w:type w:val="bbPlcHdr"/>
        </w:types>
        <w:behaviors>
          <w:behavior w:val="content"/>
        </w:behaviors>
        <w:guid w:val="{AB87EFDB-5F14-4E6F-9250-42A342740840}"/>
      </w:docPartPr>
      <w:docPartBody>
        <w:p w:rsidR="009614E3" w:rsidRDefault="009614E3" w:rsidP="009614E3">
          <w:pPr>
            <w:pStyle w:val="077D0873617646EE9191045725E49130"/>
          </w:pPr>
          <w:r w:rsidRPr="00352EC3">
            <w:rPr>
              <w:rStyle w:val="PlaceholderText"/>
              <w:rFonts w:ascii="Gill Sans MT" w:hAnsi="Gill Sans MT"/>
            </w:rPr>
            <w:t>Click or tap here to enter text.</w:t>
          </w:r>
        </w:p>
      </w:docPartBody>
    </w:docPart>
    <w:docPart>
      <w:docPartPr>
        <w:name w:val="BCC59BACE90F456B86E6EF9B55B3373E"/>
        <w:category>
          <w:name w:val="General"/>
          <w:gallery w:val="placeholder"/>
        </w:category>
        <w:types>
          <w:type w:val="bbPlcHdr"/>
        </w:types>
        <w:behaviors>
          <w:behavior w:val="content"/>
        </w:behaviors>
        <w:guid w:val="{43886103-14F4-461B-A151-92844E4AE422}"/>
      </w:docPartPr>
      <w:docPartBody>
        <w:p w:rsidR="009614E3" w:rsidRDefault="009614E3" w:rsidP="009614E3">
          <w:pPr>
            <w:pStyle w:val="BCC59BACE90F456B86E6EF9B55B3373E"/>
          </w:pPr>
          <w:r w:rsidRPr="00352EC3">
            <w:rPr>
              <w:rStyle w:val="PlaceholderText"/>
              <w:rFonts w:ascii="Gill Sans MT" w:hAnsi="Gill Sans MT"/>
            </w:rPr>
            <w:t>Click or tap to enter a date.</w:t>
          </w:r>
        </w:p>
      </w:docPartBody>
    </w:docPart>
    <w:docPart>
      <w:docPartPr>
        <w:name w:val="747335FD204347CAAE2C15219FF21068"/>
        <w:category>
          <w:name w:val="General"/>
          <w:gallery w:val="placeholder"/>
        </w:category>
        <w:types>
          <w:type w:val="bbPlcHdr"/>
        </w:types>
        <w:behaviors>
          <w:behavior w:val="content"/>
        </w:behaviors>
        <w:guid w:val="{14416C60-6A5F-4672-822F-33071246885F}"/>
      </w:docPartPr>
      <w:docPartBody>
        <w:p w:rsidR="009614E3" w:rsidRDefault="009614E3" w:rsidP="009614E3">
          <w:pPr>
            <w:pStyle w:val="747335FD204347CAAE2C15219FF21068"/>
          </w:pPr>
          <w:r w:rsidRPr="009759F1">
            <w:rPr>
              <w:rStyle w:val="PlaceholderText"/>
            </w:rPr>
            <w:t>Click or tap here to enter text.</w:t>
          </w:r>
        </w:p>
      </w:docPartBody>
    </w:docPart>
    <w:docPart>
      <w:docPartPr>
        <w:name w:val="76F38E60542C421F8BF3C4228D9478C1"/>
        <w:category>
          <w:name w:val="General"/>
          <w:gallery w:val="placeholder"/>
        </w:category>
        <w:types>
          <w:type w:val="bbPlcHdr"/>
        </w:types>
        <w:behaviors>
          <w:behavior w:val="content"/>
        </w:behaviors>
        <w:guid w:val="{FA707498-2884-429A-AD11-A38A8F65488A}"/>
      </w:docPartPr>
      <w:docPartBody>
        <w:p w:rsidR="009614E3" w:rsidRDefault="009614E3" w:rsidP="009614E3">
          <w:pPr>
            <w:pStyle w:val="76F38E60542C421F8BF3C4228D9478C1"/>
          </w:pPr>
          <w:r w:rsidRPr="00742043">
            <w:rPr>
              <w:rStyle w:val="PlaceholderText"/>
              <w:rFonts w:ascii="Gill Sans MT" w:hAnsi="Gill Sans MT"/>
            </w:rPr>
            <w:t>Click or tap to enter a date.</w:t>
          </w:r>
        </w:p>
      </w:docPartBody>
    </w:docPart>
    <w:docPart>
      <w:docPartPr>
        <w:name w:val="9FF9CD7DAAB7474DB12242903C64A40A"/>
        <w:category>
          <w:name w:val="General"/>
          <w:gallery w:val="placeholder"/>
        </w:category>
        <w:types>
          <w:type w:val="bbPlcHdr"/>
        </w:types>
        <w:behaviors>
          <w:behavior w:val="content"/>
        </w:behaviors>
        <w:guid w:val="{FEF39C68-9942-4CD0-B647-6DB9686C6EF5}"/>
      </w:docPartPr>
      <w:docPartBody>
        <w:p w:rsidR="0097313D" w:rsidRDefault="009614E3" w:rsidP="009614E3">
          <w:pPr>
            <w:pStyle w:val="9FF9CD7DAAB7474DB12242903C64A40A"/>
          </w:pPr>
          <w:r w:rsidRPr="00352EC3">
            <w:rPr>
              <w:rStyle w:val="PlaceholderText"/>
              <w:rFonts w:ascii="Gill Sans MT" w:hAnsi="Gill Sans MT"/>
            </w:rPr>
            <w:t>Choose an item.</w:t>
          </w:r>
        </w:p>
      </w:docPartBody>
    </w:docPart>
    <w:docPart>
      <w:docPartPr>
        <w:name w:val="4DCA7CCA428A4AD19F1F861FADAD6B72"/>
        <w:category>
          <w:name w:val="General"/>
          <w:gallery w:val="placeholder"/>
        </w:category>
        <w:types>
          <w:type w:val="bbPlcHdr"/>
        </w:types>
        <w:behaviors>
          <w:behavior w:val="content"/>
        </w:behaviors>
        <w:guid w:val="{4EEC7009-DDFB-4B74-BBC6-2C95F82C49F2}"/>
      </w:docPartPr>
      <w:docPartBody>
        <w:p w:rsidR="0097313D" w:rsidRDefault="009614E3" w:rsidP="009614E3">
          <w:pPr>
            <w:pStyle w:val="4DCA7CCA428A4AD19F1F861FADAD6B72"/>
          </w:pPr>
          <w:r w:rsidRPr="00352EC3">
            <w:rPr>
              <w:rStyle w:val="PlaceholderText"/>
              <w:rFonts w:ascii="Gill Sans MT" w:hAnsi="Gill Sans MT"/>
            </w:rPr>
            <w:t>Choose an item.</w:t>
          </w:r>
        </w:p>
      </w:docPartBody>
    </w:docPart>
    <w:docPart>
      <w:docPartPr>
        <w:name w:val="C2B2AC9C7EAE40DFA6FDF41469AF6F5C"/>
        <w:category>
          <w:name w:val="General"/>
          <w:gallery w:val="placeholder"/>
        </w:category>
        <w:types>
          <w:type w:val="bbPlcHdr"/>
        </w:types>
        <w:behaviors>
          <w:behavior w:val="content"/>
        </w:behaviors>
        <w:guid w:val="{4BA42F85-144E-4680-8541-EFBDD2AC67FF}"/>
      </w:docPartPr>
      <w:docPartBody>
        <w:p w:rsidR="0097313D" w:rsidRDefault="009614E3" w:rsidP="009614E3">
          <w:pPr>
            <w:pStyle w:val="C2B2AC9C7EAE40DFA6FDF41469AF6F5C"/>
          </w:pPr>
          <w:r w:rsidRPr="00352EC3">
            <w:rPr>
              <w:rStyle w:val="PlaceholderText"/>
              <w:rFonts w:ascii="Gill Sans MT" w:hAnsi="Gill Sans MT"/>
            </w:rPr>
            <w:t>Choose an item.</w:t>
          </w:r>
        </w:p>
      </w:docPartBody>
    </w:docPart>
    <w:docPart>
      <w:docPartPr>
        <w:name w:val="623EBC3DEAC84AA3A1E365C3138F0F56"/>
        <w:category>
          <w:name w:val="General"/>
          <w:gallery w:val="placeholder"/>
        </w:category>
        <w:types>
          <w:type w:val="bbPlcHdr"/>
        </w:types>
        <w:behaviors>
          <w:behavior w:val="content"/>
        </w:behaviors>
        <w:guid w:val="{C0C1ACFF-E4AD-47F1-B8A5-3D37BB363291}"/>
      </w:docPartPr>
      <w:docPartBody>
        <w:p w:rsidR="0097313D" w:rsidRDefault="009614E3" w:rsidP="009614E3">
          <w:pPr>
            <w:pStyle w:val="623EBC3DEAC84AA3A1E365C3138F0F56"/>
          </w:pPr>
          <w:r w:rsidRPr="00352EC3">
            <w:rPr>
              <w:rStyle w:val="PlaceholderText"/>
              <w:rFonts w:ascii="Gill Sans MT" w:hAnsi="Gill Sans MT"/>
            </w:rPr>
            <w:t>Choose an item.</w:t>
          </w:r>
        </w:p>
      </w:docPartBody>
    </w:docPart>
    <w:docPart>
      <w:docPartPr>
        <w:name w:val="9B114C7845844114BC3981D94AC94DC4"/>
        <w:category>
          <w:name w:val="General"/>
          <w:gallery w:val="placeholder"/>
        </w:category>
        <w:types>
          <w:type w:val="bbPlcHdr"/>
        </w:types>
        <w:behaviors>
          <w:behavior w:val="content"/>
        </w:behaviors>
        <w:guid w:val="{7A753D2C-8D5E-4F3F-A895-8131DCC834E5}"/>
      </w:docPartPr>
      <w:docPartBody>
        <w:p w:rsidR="0097313D" w:rsidRDefault="009614E3" w:rsidP="009614E3">
          <w:pPr>
            <w:pStyle w:val="9B114C7845844114BC3981D94AC94DC4"/>
          </w:pPr>
          <w:r w:rsidRPr="00352EC3">
            <w:rPr>
              <w:rStyle w:val="PlaceholderText"/>
              <w:rFonts w:ascii="Gill Sans MT" w:hAnsi="Gill Sans MT"/>
            </w:rPr>
            <w:t>Choose an item.</w:t>
          </w:r>
        </w:p>
      </w:docPartBody>
    </w:docPart>
    <w:docPart>
      <w:docPartPr>
        <w:name w:val="7EAAF15B621C4260B42E3DFD50D29278"/>
        <w:category>
          <w:name w:val="General"/>
          <w:gallery w:val="placeholder"/>
        </w:category>
        <w:types>
          <w:type w:val="bbPlcHdr"/>
        </w:types>
        <w:behaviors>
          <w:behavior w:val="content"/>
        </w:behaviors>
        <w:guid w:val="{481D4EF4-B31E-48A5-A1EE-EB0EC6A6A33E}"/>
      </w:docPartPr>
      <w:docPartBody>
        <w:p w:rsidR="002C4027" w:rsidRDefault="00434FBB" w:rsidP="00434FBB">
          <w:pPr>
            <w:pStyle w:val="7EAAF15B621C4260B42E3DFD50D29278"/>
          </w:pPr>
          <w:r w:rsidRPr="00352EC3">
            <w:rPr>
              <w:rStyle w:val="PlaceholderText"/>
              <w:rFonts w:ascii="Gill Sans MT" w:hAnsi="Gill Sans MT"/>
            </w:rPr>
            <w:t>Choose an item.</w:t>
          </w:r>
        </w:p>
      </w:docPartBody>
    </w:docPart>
    <w:docPart>
      <w:docPartPr>
        <w:name w:val="A1BCBF46C6D844DDB82E5CCADE41DD57"/>
        <w:category>
          <w:name w:val="General"/>
          <w:gallery w:val="placeholder"/>
        </w:category>
        <w:types>
          <w:type w:val="bbPlcHdr"/>
        </w:types>
        <w:behaviors>
          <w:behavior w:val="content"/>
        </w:behaviors>
        <w:guid w:val="{2C034413-95A1-47DE-9DD3-CF2611AF0A67}"/>
      </w:docPartPr>
      <w:docPartBody>
        <w:p w:rsidR="002C4027" w:rsidRDefault="00434FBB" w:rsidP="00434FBB">
          <w:pPr>
            <w:pStyle w:val="A1BCBF46C6D844DDB82E5CCADE41DD57"/>
          </w:pPr>
          <w:r w:rsidRPr="00352EC3">
            <w:rPr>
              <w:rStyle w:val="PlaceholderText"/>
              <w:rFonts w:ascii="Gill Sans MT" w:hAnsi="Gill Sans MT"/>
            </w:rPr>
            <w:t>Choose an item.</w:t>
          </w:r>
        </w:p>
      </w:docPartBody>
    </w:docPart>
    <w:docPart>
      <w:docPartPr>
        <w:name w:val="21E3F50A8DE24985AA604D966DCA64D0"/>
        <w:category>
          <w:name w:val="General"/>
          <w:gallery w:val="placeholder"/>
        </w:category>
        <w:types>
          <w:type w:val="bbPlcHdr"/>
        </w:types>
        <w:behaviors>
          <w:behavior w:val="content"/>
        </w:behaviors>
        <w:guid w:val="{42674425-A17F-4C7E-B9ED-3E8253A3A1E3}"/>
      </w:docPartPr>
      <w:docPartBody>
        <w:p w:rsidR="002C4027" w:rsidRDefault="00434FBB" w:rsidP="00434FBB">
          <w:pPr>
            <w:pStyle w:val="21E3F50A8DE24985AA604D966DCA64D0"/>
          </w:pPr>
          <w:r w:rsidRPr="00352EC3">
            <w:rPr>
              <w:rStyle w:val="PlaceholderText"/>
              <w:rFonts w:ascii="Gill Sans MT" w:hAnsi="Gill Sans MT"/>
              <w:color w:val="FFFF00"/>
            </w:rPr>
            <w:t>Click or tap to enter a date.</w:t>
          </w:r>
        </w:p>
      </w:docPartBody>
    </w:docPart>
    <w:docPart>
      <w:docPartPr>
        <w:name w:val="6F1261B9DAC5437EAA31A04AF5DCDCE0"/>
        <w:category>
          <w:name w:val="General"/>
          <w:gallery w:val="placeholder"/>
        </w:category>
        <w:types>
          <w:type w:val="bbPlcHdr"/>
        </w:types>
        <w:behaviors>
          <w:behavior w:val="content"/>
        </w:behaviors>
        <w:guid w:val="{20659F59-148B-4A0C-821B-6C3F6B61E089}"/>
      </w:docPartPr>
      <w:docPartBody>
        <w:p w:rsidR="009C62A0" w:rsidRDefault="003057A0" w:rsidP="003057A0">
          <w:pPr>
            <w:pStyle w:val="6F1261B9DAC5437EAA31A04AF5DCDCE0"/>
          </w:pPr>
          <w:r w:rsidRPr="00352EC3">
            <w:rPr>
              <w:rStyle w:val="PlaceholderText"/>
              <w:rFonts w:ascii="Gill Sans MT" w:hAnsi="Gill Sans MT"/>
            </w:rPr>
            <w:t>Choose an item.</w:t>
          </w:r>
        </w:p>
      </w:docPartBody>
    </w:docPart>
    <w:docPart>
      <w:docPartPr>
        <w:name w:val="71D5C108C05F482693A081472FEE20E5"/>
        <w:category>
          <w:name w:val="General"/>
          <w:gallery w:val="placeholder"/>
        </w:category>
        <w:types>
          <w:type w:val="bbPlcHdr"/>
        </w:types>
        <w:behaviors>
          <w:behavior w:val="content"/>
        </w:behaviors>
        <w:guid w:val="{01073BB2-F656-49FC-84DB-5FD463D10C6C}"/>
      </w:docPartPr>
      <w:docPartBody>
        <w:p w:rsidR="008A5BA1" w:rsidRDefault="00BA43BE" w:rsidP="00BA43BE">
          <w:pPr>
            <w:pStyle w:val="71D5C108C05F482693A081472FEE20E5"/>
          </w:pPr>
          <w:r w:rsidRPr="00352EC3">
            <w:rPr>
              <w:rStyle w:val="PlaceholderText"/>
              <w:rFonts w:ascii="Gill Sans MT" w:hAnsi="Gill Sans MT"/>
            </w:rPr>
            <w:t>Click or tap here to enter text, eg: ordinary.</w:t>
          </w:r>
        </w:p>
      </w:docPartBody>
    </w:docPart>
    <w:docPart>
      <w:docPartPr>
        <w:name w:val="A57AF9F9015D4947AF9695CBF6289B27"/>
        <w:category>
          <w:name w:val="General"/>
          <w:gallery w:val="placeholder"/>
        </w:category>
        <w:types>
          <w:type w:val="bbPlcHdr"/>
        </w:types>
        <w:behaviors>
          <w:behavior w:val="content"/>
        </w:behaviors>
        <w:guid w:val="{8292ED30-6A4B-44D8-BF37-59134BAC6827}"/>
      </w:docPartPr>
      <w:docPartBody>
        <w:p w:rsidR="008A5BA1" w:rsidRDefault="00BA43BE" w:rsidP="00BA43BE">
          <w:pPr>
            <w:pStyle w:val="A57AF9F9015D4947AF9695CBF6289B27"/>
          </w:pPr>
          <w:r w:rsidRPr="00352EC3">
            <w:rPr>
              <w:rStyle w:val="PlaceholderText"/>
              <w:rFonts w:ascii="Gill Sans MT" w:hAnsi="Gill Sans MT"/>
            </w:rPr>
            <w:t>Choose an item.</w:t>
          </w:r>
        </w:p>
      </w:docPartBody>
    </w:docPart>
    <w:docPart>
      <w:docPartPr>
        <w:name w:val="21F243BC4F26BA44BC5924BE71A18E4B"/>
        <w:category>
          <w:name w:val="General"/>
          <w:gallery w:val="placeholder"/>
        </w:category>
        <w:types>
          <w:type w:val="bbPlcHdr"/>
        </w:types>
        <w:behaviors>
          <w:behavior w:val="content"/>
        </w:behaviors>
        <w:guid w:val="{F6A47B6B-B4EA-214F-A705-314F4B3AA229}"/>
      </w:docPartPr>
      <w:docPartBody>
        <w:p w:rsidR="00EA08F5" w:rsidRDefault="006828A6" w:rsidP="006828A6">
          <w:pPr>
            <w:pStyle w:val="21F243BC4F26BA44BC5924BE71A18E4B"/>
          </w:pPr>
          <w:r w:rsidRPr="00352EC3">
            <w:rPr>
              <w:rStyle w:val="PlaceholderText"/>
              <w:rFonts w:ascii="Gill Sans MT" w:hAnsi="Gill Sans MT"/>
            </w:rPr>
            <w:t>Choose an item.</w:t>
          </w:r>
        </w:p>
      </w:docPartBody>
    </w:docPart>
    <w:docPart>
      <w:docPartPr>
        <w:name w:val="43B6741FFE864B2DBB8970B7CE122EC0"/>
        <w:category>
          <w:name w:val="General"/>
          <w:gallery w:val="placeholder"/>
        </w:category>
        <w:types>
          <w:type w:val="bbPlcHdr"/>
        </w:types>
        <w:behaviors>
          <w:behavior w:val="content"/>
        </w:behaviors>
        <w:guid w:val="{BF418E94-90AE-4071-AC1A-20990994029A}"/>
      </w:docPartPr>
      <w:docPartBody>
        <w:p w:rsidR="00434D78" w:rsidRDefault="00434D78" w:rsidP="00434D78">
          <w:pPr>
            <w:pStyle w:val="43B6741FFE864B2DBB8970B7CE122EC0"/>
          </w:pPr>
          <w:r w:rsidRPr="00352EC3">
            <w:rPr>
              <w:rStyle w:val="PlaceholderText"/>
              <w:rFonts w:ascii="Gill Sans MT" w:hAnsi="Gill Sans MT"/>
            </w:rPr>
            <w:t>Click or tap here to enter text.</w:t>
          </w:r>
        </w:p>
      </w:docPartBody>
    </w:docPart>
    <w:docPart>
      <w:docPartPr>
        <w:name w:val="911FE3A076554E23BE61C1AC0640B7B9"/>
        <w:category>
          <w:name w:val="General"/>
          <w:gallery w:val="placeholder"/>
        </w:category>
        <w:types>
          <w:type w:val="bbPlcHdr"/>
        </w:types>
        <w:behaviors>
          <w:behavior w:val="content"/>
        </w:behaviors>
        <w:guid w:val="{73FB584F-6556-4DA0-BF6E-782D06912B99}"/>
      </w:docPartPr>
      <w:docPartBody>
        <w:p w:rsidR="00E12DF8" w:rsidRDefault="00434D78" w:rsidP="00434D78">
          <w:pPr>
            <w:pStyle w:val="911FE3A076554E23BE61C1AC0640B7B9"/>
          </w:pPr>
          <w:r w:rsidRPr="00352EC3">
            <w:rPr>
              <w:rStyle w:val="PlaceholderText"/>
              <w:rFonts w:ascii="Gill Sans MT" w:hAnsi="Gill Sans MT"/>
            </w:rPr>
            <w:t>Choose an item.</w:t>
          </w:r>
        </w:p>
      </w:docPartBody>
    </w:docPart>
    <w:docPart>
      <w:docPartPr>
        <w:name w:val="21BC73389AAA40BCAA607BB7F55EEAF2"/>
        <w:category>
          <w:name w:val="General"/>
          <w:gallery w:val="placeholder"/>
        </w:category>
        <w:types>
          <w:type w:val="bbPlcHdr"/>
        </w:types>
        <w:behaviors>
          <w:behavior w:val="content"/>
        </w:behaviors>
        <w:guid w:val="{EA1F58B2-50BF-48C8-BE04-ED24E3371134}"/>
      </w:docPartPr>
      <w:docPartBody>
        <w:p w:rsidR="00E12DF8" w:rsidRDefault="00434D78" w:rsidP="00434D78">
          <w:pPr>
            <w:pStyle w:val="21BC73389AAA40BCAA607BB7F55EEAF2"/>
          </w:pPr>
          <w:r w:rsidRPr="00352EC3">
            <w:rPr>
              <w:rStyle w:val="PlaceholderText"/>
              <w:rFonts w:ascii="Gill Sans MT" w:hAnsi="Gill Sans MT"/>
            </w:rPr>
            <w:t>Click or tap here to enter text.</w:t>
          </w:r>
        </w:p>
      </w:docPartBody>
    </w:docPart>
    <w:docPart>
      <w:docPartPr>
        <w:name w:val="E6D6B6C8BCDD443B84016451718B4A01"/>
        <w:category>
          <w:name w:val="General"/>
          <w:gallery w:val="placeholder"/>
        </w:category>
        <w:types>
          <w:type w:val="bbPlcHdr"/>
        </w:types>
        <w:behaviors>
          <w:behavior w:val="content"/>
        </w:behaviors>
        <w:guid w:val="{465F29C6-FFEE-428C-8058-B49E9C54F6F5}"/>
      </w:docPartPr>
      <w:docPartBody>
        <w:p w:rsidR="00E12DF8" w:rsidRDefault="00434D78" w:rsidP="00434D78">
          <w:pPr>
            <w:pStyle w:val="E6D6B6C8BCDD443B84016451718B4A01"/>
          </w:pPr>
          <w:r w:rsidRPr="00352EC3">
            <w:rPr>
              <w:rStyle w:val="PlaceholderText"/>
              <w:rFonts w:ascii="Gill Sans MT" w:hAnsi="Gill Sans MT"/>
            </w:rPr>
            <w:t>Click or tap here to enter text.</w:t>
          </w:r>
        </w:p>
      </w:docPartBody>
    </w:docPart>
    <w:docPart>
      <w:docPartPr>
        <w:name w:val="4BC6235424F0428A8474D53941E6A0E9"/>
        <w:category>
          <w:name w:val="General"/>
          <w:gallery w:val="placeholder"/>
        </w:category>
        <w:types>
          <w:type w:val="bbPlcHdr"/>
        </w:types>
        <w:behaviors>
          <w:behavior w:val="content"/>
        </w:behaviors>
        <w:guid w:val="{F0961E1A-74D7-44CC-AFC4-F6E77FA03676}"/>
      </w:docPartPr>
      <w:docPartBody>
        <w:p w:rsidR="00E12DF8" w:rsidRDefault="00434D78" w:rsidP="00434D78">
          <w:pPr>
            <w:pStyle w:val="4BC6235424F0428A8474D53941E6A0E9"/>
          </w:pPr>
          <w:r w:rsidRPr="00352EC3">
            <w:rPr>
              <w:rStyle w:val="PlaceholderText"/>
              <w:rFonts w:ascii="Gill Sans MT" w:hAnsi="Gill Sans MT"/>
            </w:rPr>
            <w:t>Click or tap here to enter text.</w:t>
          </w:r>
        </w:p>
      </w:docPartBody>
    </w:docPart>
    <w:docPart>
      <w:docPartPr>
        <w:name w:val="EC7B4DA5D2314D25A5E1618F1467BF89"/>
        <w:category>
          <w:name w:val="General"/>
          <w:gallery w:val="placeholder"/>
        </w:category>
        <w:types>
          <w:type w:val="bbPlcHdr"/>
        </w:types>
        <w:behaviors>
          <w:behavior w:val="content"/>
        </w:behaviors>
        <w:guid w:val="{128B0AF8-15F3-4E5A-8EB7-637B5E318394}"/>
      </w:docPartPr>
      <w:docPartBody>
        <w:p w:rsidR="00E12DF8" w:rsidRDefault="00434D78" w:rsidP="00434D78">
          <w:pPr>
            <w:pStyle w:val="EC7B4DA5D2314D25A5E1618F1467BF89"/>
          </w:pPr>
          <w:r w:rsidRPr="00352EC3">
            <w:rPr>
              <w:rStyle w:val="PlaceholderText"/>
              <w:rFonts w:ascii="Gill Sans MT" w:hAnsi="Gill Sans MT"/>
            </w:rPr>
            <w:t>Click or tap here to enter text.</w:t>
          </w:r>
        </w:p>
      </w:docPartBody>
    </w:docPart>
    <w:docPart>
      <w:docPartPr>
        <w:name w:val="793DF18636CC41648239D9B3A39818BD"/>
        <w:category>
          <w:name w:val="General"/>
          <w:gallery w:val="placeholder"/>
        </w:category>
        <w:types>
          <w:type w:val="bbPlcHdr"/>
        </w:types>
        <w:behaviors>
          <w:behavior w:val="content"/>
        </w:behaviors>
        <w:guid w:val="{C0D89D2D-6BEC-4109-AAA4-4C08620C7AE3}"/>
      </w:docPartPr>
      <w:docPartBody>
        <w:p w:rsidR="00E12DF8" w:rsidRDefault="00434D78" w:rsidP="00434D78">
          <w:pPr>
            <w:pStyle w:val="793DF18636CC41648239D9B3A39818BD"/>
          </w:pPr>
          <w:r w:rsidRPr="00352EC3">
            <w:rPr>
              <w:rStyle w:val="PlaceholderText"/>
              <w:rFonts w:ascii="Gill Sans MT" w:hAnsi="Gill Sans MT"/>
            </w:rPr>
            <w:t>Choose an item.</w:t>
          </w:r>
        </w:p>
      </w:docPartBody>
    </w:docPart>
    <w:docPart>
      <w:docPartPr>
        <w:name w:val="2223D29E9F4549D2831DB541BB47BA86"/>
        <w:category>
          <w:name w:val="General"/>
          <w:gallery w:val="placeholder"/>
        </w:category>
        <w:types>
          <w:type w:val="bbPlcHdr"/>
        </w:types>
        <w:behaviors>
          <w:behavior w:val="content"/>
        </w:behaviors>
        <w:guid w:val="{9019B1BA-EA33-4CCD-A2C0-D38F127FF68C}"/>
      </w:docPartPr>
      <w:docPartBody>
        <w:p w:rsidR="00E12DF8" w:rsidRDefault="00434D78" w:rsidP="00434D78">
          <w:pPr>
            <w:pStyle w:val="2223D29E9F4549D2831DB541BB47BA86"/>
          </w:pPr>
          <w:r w:rsidRPr="00352EC3">
            <w:rPr>
              <w:rStyle w:val="PlaceholderText"/>
              <w:rFonts w:ascii="Gill Sans MT" w:hAnsi="Gill Sans MT"/>
            </w:rPr>
            <w:t>Click or tap here to enter text.</w:t>
          </w:r>
        </w:p>
      </w:docPartBody>
    </w:docPart>
    <w:docPart>
      <w:docPartPr>
        <w:name w:val="45E490E952C24CFAA857308B60F96AC7"/>
        <w:category>
          <w:name w:val="General"/>
          <w:gallery w:val="placeholder"/>
        </w:category>
        <w:types>
          <w:type w:val="bbPlcHdr"/>
        </w:types>
        <w:behaviors>
          <w:behavior w:val="content"/>
        </w:behaviors>
        <w:guid w:val="{83A7CB9C-0388-4B36-9C44-7CDC2CD74CCF}"/>
      </w:docPartPr>
      <w:docPartBody>
        <w:p w:rsidR="00E12DF8" w:rsidRDefault="00434D78" w:rsidP="00434D78">
          <w:pPr>
            <w:pStyle w:val="45E490E952C24CFAA857308B60F96AC7"/>
          </w:pPr>
          <w:r w:rsidRPr="00352EC3">
            <w:rPr>
              <w:rStyle w:val="PlaceholderText"/>
              <w:rFonts w:ascii="Gill Sans MT" w:hAnsi="Gill Sans MT"/>
            </w:rPr>
            <w:t>Click or tap here to enter text.</w:t>
          </w:r>
        </w:p>
      </w:docPartBody>
    </w:docPart>
    <w:docPart>
      <w:docPartPr>
        <w:name w:val="01F3976A3496473292A9CD947564988B"/>
        <w:category>
          <w:name w:val="General"/>
          <w:gallery w:val="placeholder"/>
        </w:category>
        <w:types>
          <w:type w:val="bbPlcHdr"/>
        </w:types>
        <w:behaviors>
          <w:behavior w:val="content"/>
        </w:behaviors>
        <w:guid w:val="{77E3C5B8-2428-4FD5-9027-428B1A1F23D5}"/>
      </w:docPartPr>
      <w:docPartBody>
        <w:p w:rsidR="00E12DF8" w:rsidRDefault="00434D78" w:rsidP="00434D78">
          <w:pPr>
            <w:pStyle w:val="01F3976A3496473292A9CD947564988B"/>
          </w:pPr>
          <w:r w:rsidRPr="00352EC3">
            <w:rPr>
              <w:rStyle w:val="PlaceholderText"/>
              <w:rFonts w:ascii="Gill Sans MT" w:hAnsi="Gill Sans MT"/>
            </w:rPr>
            <w:t>Click or tap here to enter text.</w:t>
          </w:r>
        </w:p>
      </w:docPartBody>
    </w:docPart>
    <w:docPart>
      <w:docPartPr>
        <w:name w:val="4EFF7B4B3CCC4AE097CCB6300471797F"/>
        <w:category>
          <w:name w:val="General"/>
          <w:gallery w:val="placeholder"/>
        </w:category>
        <w:types>
          <w:type w:val="bbPlcHdr"/>
        </w:types>
        <w:behaviors>
          <w:behavior w:val="content"/>
        </w:behaviors>
        <w:guid w:val="{EA35032E-2644-4259-BD0D-923DB3D00507}"/>
      </w:docPartPr>
      <w:docPartBody>
        <w:p w:rsidR="00E12DF8" w:rsidRDefault="00434D78" w:rsidP="00434D78">
          <w:pPr>
            <w:pStyle w:val="4EFF7B4B3CCC4AE097CCB6300471797F"/>
          </w:pPr>
          <w:r w:rsidRPr="00352EC3">
            <w:rPr>
              <w:rStyle w:val="PlaceholderText"/>
              <w:rFonts w:ascii="Gill Sans MT" w:hAnsi="Gill Sans MT"/>
            </w:rPr>
            <w:t>Click or tap here to enter text.</w:t>
          </w:r>
        </w:p>
      </w:docPartBody>
    </w:docPart>
    <w:docPart>
      <w:docPartPr>
        <w:name w:val="5FE823690E0641EBA159EA7C0627A31B"/>
        <w:category>
          <w:name w:val="General"/>
          <w:gallery w:val="placeholder"/>
        </w:category>
        <w:types>
          <w:type w:val="bbPlcHdr"/>
        </w:types>
        <w:behaviors>
          <w:behavior w:val="content"/>
        </w:behaviors>
        <w:guid w:val="{257260A4-55D4-423B-95CF-ECD205129E14}"/>
      </w:docPartPr>
      <w:docPartBody>
        <w:p w:rsidR="00220D81" w:rsidRDefault="00220D81" w:rsidP="00220D81">
          <w:pPr>
            <w:pStyle w:val="5FE823690E0641EBA159EA7C0627A31B"/>
          </w:pPr>
          <w:r w:rsidRPr="00352EC3">
            <w:rPr>
              <w:rStyle w:val="PlaceholderText"/>
              <w:rFonts w:ascii="Gill Sans MT" w:hAnsi="Gill Sans MT"/>
            </w:rPr>
            <w:t>Click or tap here to enter text.</w:t>
          </w:r>
        </w:p>
      </w:docPartBody>
    </w:docPart>
    <w:docPart>
      <w:docPartPr>
        <w:name w:val="496274E4BDF24101BDB7207E393B2780"/>
        <w:category>
          <w:name w:val="General"/>
          <w:gallery w:val="placeholder"/>
        </w:category>
        <w:types>
          <w:type w:val="bbPlcHdr"/>
        </w:types>
        <w:behaviors>
          <w:behavior w:val="content"/>
        </w:behaviors>
        <w:guid w:val="{5400168E-18CC-4D25-828E-A6ADEFA86B7F}"/>
      </w:docPartPr>
      <w:docPartBody>
        <w:p w:rsidR="00220D81" w:rsidRDefault="00220D81" w:rsidP="00220D81">
          <w:pPr>
            <w:pStyle w:val="496274E4BDF24101BDB7207E393B2780"/>
          </w:pPr>
          <w:r w:rsidRPr="00352EC3">
            <w:rPr>
              <w:rStyle w:val="PlaceholderText"/>
              <w:rFonts w:ascii="Gill Sans MT" w:hAnsi="Gill Sans MT"/>
            </w:rPr>
            <w:t>Click or tap here to enter text.</w:t>
          </w:r>
        </w:p>
      </w:docPartBody>
    </w:docPart>
    <w:docPart>
      <w:docPartPr>
        <w:name w:val="0605619CF53E4256B9A6793765084B32"/>
        <w:category>
          <w:name w:val="General"/>
          <w:gallery w:val="placeholder"/>
        </w:category>
        <w:types>
          <w:type w:val="bbPlcHdr"/>
        </w:types>
        <w:behaviors>
          <w:behavior w:val="content"/>
        </w:behaviors>
        <w:guid w:val="{7716C6C5-E85A-449E-BB2E-B37DCADBACBA}"/>
      </w:docPartPr>
      <w:docPartBody>
        <w:p w:rsidR="00220D81" w:rsidRDefault="00220D81" w:rsidP="00220D81">
          <w:pPr>
            <w:pStyle w:val="0605619CF53E4256B9A6793765084B32"/>
          </w:pPr>
          <w:r w:rsidRPr="00352EC3">
            <w:rPr>
              <w:rStyle w:val="PlaceholderText"/>
              <w:rFonts w:ascii="Gill Sans MT" w:hAnsi="Gill Sans MT"/>
            </w:rPr>
            <w:t>Click or tap here to enter text.</w:t>
          </w:r>
        </w:p>
      </w:docPartBody>
    </w:docPart>
    <w:docPart>
      <w:docPartPr>
        <w:name w:val="118B4455E75948D5A6245022FBD99D0B"/>
        <w:category>
          <w:name w:val="General"/>
          <w:gallery w:val="placeholder"/>
        </w:category>
        <w:types>
          <w:type w:val="bbPlcHdr"/>
        </w:types>
        <w:behaviors>
          <w:behavior w:val="content"/>
        </w:behaviors>
        <w:guid w:val="{538F950D-385E-4217-8054-666E9193FEF1}"/>
      </w:docPartPr>
      <w:docPartBody>
        <w:p w:rsidR="00220D81" w:rsidRDefault="00220D81" w:rsidP="00220D81">
          <w:pPr>
            <w:pStyle w:val="118B4455E75948D5A6245022FBD99D0B"/>
          </w:pPr>
          <w:r w:rsidRPr="00352EC3">
            <w:rPr>
              <w:rStyle w:val="PlaceholderText"/>
              <w:rFonts w:ascii="Gill Sans MT" w:hAnsi="Gill Sans MT"/>
            </w:rPr>
            <w:t>Click or tap here to enter text.</w:t>
          </w:r>
        </w:p>
      </w:docPartBody>
    </w:docPart>
    <w:docPart>
      <w:docPartPr>
        <w:name w:val="9F7E0C96937A4115ACE25056EE1804E3"/>
        <w:category>
          <w:name w:val="General"/>
          <w:gallery w:val="placeholder"/>
        </w:category>
        <w:types>
          <w:type w:val="bbPlcHdr"/>
        </w:types>
        <w:behaviors>
          <w:behavior w:val="content"/>
        </w:behaviors>
        <w:guid w:val="{2894E836-0685-4D69-B072-65426118D33B}"/>
      </w:docPartPr>
      <w:docPartBody>
        <w:p w:rsidR="00220D81" w:rsidRDefault="00220D81" w:rsidP="00220D81">
          <w:pPr>
            <w:pStyle w:val="9F7E0C96937A4115ACE25056EE1804E3"/>
          </w:pPr>
          <w:r w:rsidRPr="00352EC3">
            <w:rPr>
              <w:rStyle w:val="PlaceholderText"/>
              <w:rFonts w:ascii="Gill Sans MT" w:hAnsi="Gill Sans MT"/>
            </w:rPr>
            <w:t>Click or tap here to enter text.</w:t>
          </w:r>
        </w:p>
      </w:docPartBody>
    </w:docPart>
    <w:docPart>
      <w:docPartPr>
        <w:name w:val="1D1E60F7BF174714BCB8A304322CA55E"/>
        <w:category>
          <w:name w:val="General"/>
          <w:gallery w:val="placeholder"/>
        </w:category>
        <w:types>
          <w:type w:val="bbPlcHdr"/>
        </w:types>
        <w:behaviors>
          <w:behavior w:val="content"/>
        </w:behaviors>
        <w:guid w:val="{4CA23899-A325-4C5C-893F-5F17DBBB3F98}"/>
      </w:docPartPr>
      <w:docPartBody>
        <w:p w:rsidR="00220D81" w:rsidRDefault="00220D81" w:rsidP="00220D81">
          <w:pPr>
            <w:pStyle w:val="1D1E60F7BF174714BCB8A304322CA55E"/>
          </w:pPr>
          <w:r w:rsidRPr="00352EC3">
            <w:rPr>
              <w:rStyle w:val="PlaceholderText"/>
              <w:rFonts w:ascii="Gill Sans MT" w:hAnsi="Gill Sans MT"/>
            </w:rPr>
            <w:t>Click or tap here to enter text.</w:t>
          </w:r>
        </w:p>
      </w:docPartBody>
    </w:docPart>
    <w:docPart>
      <w:docPartPr>
        <w:name w:val="2A0B2773D51E437D872FFE3380DE66A0"/>
        <w:category>
          <w:name w:val="General"/>
          <w:gallery w:val="placeholder"/>
        </w:category>
        <w:types>
          <w:type w:val="bbPlcHdr"/>
        </w:types>
        <w:behaviors>
          <w:behavior w:val="content"/>
        </w:behaviors>
        <w:guid w:val="{78256016-B51E-4C2A-9F05-B037E220568A}"/>
      </w:docPartPr>
      <w:docPartBody>
        <w:p w:rsidR="00220D81" w:rsidRDefault="00220D81" w:rsidP="00220D81">
          <w:pPr>
            <w:pStyle w:val="2A0B2773D51E437D872FFE3380DE66A0"/>
          </w:pPr>
          <w:r w:rsidRPr="00352EC3">
            <w:rPr>
              <w:rStyle w:val="PlaceholderText"/>
              <w:rFonts w:ascii="Gill Sans MT" w:hAnsi="Gill Sans MT"/>
            </w:rPr>
            <w:t>Click or tap here to enter text.</w:t>
          </w:r>
        </w:p>
      </w:docPartBody>
    </w:docPart>
    <w:docPart>
      <w:docPartPr>
        <w:name w:val="92A98E1761A64CC0A973D11BE163EACB"/>
        <w:category>
          <w:name w:val="General"/>
          <w:gallery w:val="placeholder"/>
        </w:category>
        <w:types>
          <w:type w:val="bbPlcHdr"/>
        </w:types>
        <w:behaviors>
          <w:behavior w:val="content"/>
        </w:behaviors>
        <w:guid w:val="{0F14DFA8-439F-4482-A58B-40518EF91F41}"/>
      </w:docPartPr>
      <w:docPartBody>
        <w:p w:rsidR="00220D81" w:rsidRDefault="00220D81" w:rsidP="00220D81">
          <w:pPr>
            <w:pStyle w:val="92A98E1761A64CC0A973D11BE163EACB"/>
          </w:pPr>
          <w:r w:rsidRPr="00352EC3">
            <w:rPr>
              <w:rStyle w:val="PlaceholderText"/>
              <w:rFonts w:ascii="Gill Sans MT" w:hAnsi="Gill Sans MT"/>
            </w:rPr>
            <w:t>Click or tap here to enter text.</w:t>
          </w:r>
        </w:p>
      </w:docPartBody>
    </w:docPart>
    <w:docPart>
      <w:docPartPr>
        <w:name w:val="4D63778EF2A34CEEA9441BD78825ACE5"/>
        <w:category>
          <w:name w:val="General"/>
          <w:gallery w:val="placeholder"/>
        </w:category>
        <w:types>
          <w:type w:val="bbPlcHdr"/>
        </w:types>
        <w:behaviors>
          <w:behavior w:val="content"/>
        </w:behaviors>
        <w:guid w:val="{61152365-2E8E-4EEB-A2D4-9181844AD5C7}"/>
      </w:docPartPr>
      <w:docPartBody>
        <w:p w:rsidR="000249FE" w:rsidRDefault="000249FE" w:rsidP="000249FE">
          <w:pPr>
            <w:pStyle w:val="4D63778EF2A34CEEA9441BD78825ACE5"/>
          </w:pPr>
          <w:r w:rsidRPr="00352EC3">
            <w:rPr>
              <w:rStyle w:val="PlaceholderText"/>
              <w:rFonts w:ascii="Gill Sans MT" w:hAnsi="Gill Sans MT"/>
            </w:rPr>
            <w:t>Click or tap here to enter text.</w:t>
          </w:r>
        </w:p>
      </w:docPartBody>
    </w:docPart>
    <w:docPart>
      <w:docPartPr>
        <w:name w:val="8AD3E2908C124474B90B3F255655424C"/>
        <w:category>
          <w:name w:val="General"/>
          <w:gallery w:val="placeholder"/>
        </w:category>
        <w:types>
          <w:type w:val="bbPlcHdr"/>
        </w:types>
        <w:behaviors>
          <w:behavior w:val="content"/>
        </w:behaviors>
        <w:guid w:val="{B1426C4D-67CD-45AF-949F-D6CA9705F164}"/>
      </w:docPartPr>
      <w:docPartBody>
        <w:p w:rsidR="000249FE" w:rsidRDefault="000249FE" w:rsidP="000249FE">
          <w:pPr>
            <w:pStyle w:val="8AD3E2908C124474B90B3F255655424C"/>
          </w:pPr>
          <w:r w:rsidRPr="00352EC3">
            <w:rPr>
              <w:rStyle w:val="PlaceholderText"/>
              <w:rFonts w:ascii="Gill Sans MT" w:hAnsi="Gill Sans MT"/>
            </w:rPr>
            <w:t>Choose an item.</w:t>
          </w:r>
        </w:p>
      </w:docPartBody>
    </w:docPart>
    <w:docPart>
      <w:docPartPr>
        <w:name w:val="149770F2D05648B88B376BF1D5596075"/>
        <w:category>
          <w:name w:val="General"/>
          <w:gallery w:val="placeholder"/>
        </w:category>
        <w:types>
          <w:type w:val="bbPlcHdr"/>
        </w:types>
        <w:behaviors>
          <w:behavior w:val="content"/>
        </w:behaviors>
        <w:guid w:val="{282B0B20-108B-4483-8BBC-931096877E6C}"/>
      </w:docPartPr>
      <w:docPartBody>
        <w:p w:rsidR="00BA2F5D" w:rsidRDefault="000249FE" w:rsidP="000249FE">
          <w:pPr>
            <w:pStyle w:val="149770F2D05648B88B376BF1D5596075"/>
          </w:pPr>
          <w:r w:rsidRPr="00352EC3">
            <w:rPr>
              <w:rStyle w:val="PlaceholderText"/>
              <w:rFonts w:ascii="Gill Sans MT" w:hAnsi="Gill Sans MT"/>
            </w:rPr>
            <w:t>Click or tap here to enter text.</w:t>
          </w:r>
        </w:p>
      </w:docPartBody>
    </w:docPart>
    <w:docPart>
      <w:docPartPr>
        <w:name w:val="77C715DBA5444E13BEAC9B6C488E6361"/>
        <w:category>
          <w:name w:val="General"/>
          <w:gallery w:val="placeholder"/>
        </w:category>
        <w:types>
          <w:type w:val="bbPlcHdr"/>
        </w:types>
        <w:behaviors>
          <w:behavior w:val="content"/>
        </w:behaviors>
        <w:guid w:val="{37FB41F4-3FB4-4A0F-92CC-F57ACFA26F05}"/>
      </w:docPartPr>
      <w:docPartBody>
        <w:p w:rsidR="00BA2F5D" w:rsidRDefault="000249FE" w:rsidP="000249FE">
          <w:pPr>
            <w:pStyle w:val="77C715DBA5444E13BEAC9B6C488E6361"/>
          </w:pPr>
          <w:r w:rsidRPr="00352EC3">
            <w:rPr>
              <w:rStyle w:val="PlaceholderText"/>
              <w:rFonts w:ascii="Gill Sans MT" w:hAnsi="Gill Sans MT"/>
            </w:rPr>
            <w:t>Click or tap here to enter text.</w:t>
          </w:r>
        </w:p>
      </w:docPartBody>
    </w:docPart>
    <w:docPart>
      <w:docPartPr>
        <w:name w:val="1F8F1EF689314C5CBE80D80AE8F8E93B"/>
        <w:category>
          <w:name w:val="General"/>
          <w:gallery w:val="placeholder"/>
        </w:category>
        <w:types>
          <w:type w:val="bbPlcHdr"/>
        </w:types>
        <w:behaviors>
          <w:behavior w:val="content"/>
        </w:behaviors>
        <w:guid w:val="{06E0EEB9-22EB-46D9-BE8C-03B0222ECF94}"/>
      </w:docPartPr>
      <w:docPartBody>
        <w:p w:rsidR="00BA2F5D" w:rsidRDefault="000249FE" w:rsidP="000249FE">
          <w:pPr>
            <w:pStyle w:val="1F8F1EF689314C5CBE80D80AE8F8E93B"/>
          </w:pPr>
          <w:r w:rsidRPr="00352EC3">
            <w:rPr>
              <w:rStyle w:val="PlaceholderText"/>
              <w:rFonts w:ascii="Gill Sans MT" w:hAnsi="Gill Sans MT"/>
            </w:rPr>
            <w:t>Click or tap here to enter text.</w:t>
          </w:r>
        </w:p>
      </w:docPartBody>
    </w:docPart>
    <w:docPart>
      <w:docPartPr>
        <w:name w:val="0CBEBBD098824B658F17957949974A4F"/>
        <w:category>
          <w:name w:val="General"/>
          <w:gallery w:val="placeholder"/>
        </w:category>
        <w:types>
          <w:type w:val="bbPlcHdr"/>
        </w:types>
        <w:behaviors>
          <w:behavior w:val="content"/>
        </w:behaviors>
        <w:guid w:val="{CE95F0B9-1B7A-43C8-8B30-7D6B0D4E325F}"/>
      </w:docPartPr>
      <w:docPartBody>
        <w:p w:rsidR="00BA2F5D" w:rsidRDefault="000249FE" w:rsidP="000249FE">
          <w:pPr>
            <w:pStyle w:val="0CBEBBD098824B658F17957949974A4F"/>
          </w:pPr>
          <w:r w:rsidRPr="00352EC3">
            <w:rPr>
              <w:rStyle w:val="PlaceholderText"/>
              <w:rFonts w:ascii="Gill Sans MT" w:hAnsi="Gill Sans MT"/>
            </w:rPr>
            <w:t>Click or tap here to enter text.</w:t>
          </w:r>
        </w:p>
      </w:docPartBody>
    </w:docPart>
    <w:docPart>
      <w:docPartPr>
        <w:name w:val="22716774E5734A608137A9638E66F737"/>
        <w:category>
          <w:name w:val="General"/>
          <w:gallery w:val="placeholder"/>
        </w:category>
        <w:types>
          <w:type w:val="bbPlcHdr"/>
        </w:types>
        <w:behaviors>
          <w:behavior w:val="content"/>
        </w:behaviors>
        <w:guid w:val="{0ED66F41-8E39-4074-82B1-E00A1BF48E30}"/>
      </w:docPartPr>
      <w:docPartBody>
        <w:p w:rsidR="00BA2F5D" w:rsidRDefault="000249FE" w:rsidP="000249FE">
          <w:pPr>
            <w:pStyle w:val="22716774E5734A608137A9638E66F737"/>
          </w:pPr>
          <w:r w:rsidRPr="00352EC3">
            <w:rPr>
              <w:rStyle w:val="PlaceholderText"/>
              <w:rFonts w:ascii="Gill Sans MT" w:hAnsi="Gill Sans MT"/>
            </w:rPr>
            <w:t>Click or tap here to enter text.</w:t>
          </w:r>
        </w:p>
      </w:docPartBody>
    </w:docPart>
    <w:docPart>
      <w:docPartPr>
        <w:name w:val="219AE9B2BB4A42CBA19848679D23B460"/>
        <w:category>
          <w:name w:val="General"/>
          <w:gallery w:val="placeholder"/>
        </w:category>
        <w:types>
          <w:type w:val="bbPlcHdr"/>
        </w:types>
        <w:behaviors>
          <w:behavior w:val="content"/>
        </w:behaviors>
        <w:guid w:val="{F3A6E4AE-2922-4606-BB47-85DF8E8D604F}"/>
      </w:docPartPr>
      <w:docPartBody>
        <w:p w:rsidR="00BA2F5D" w:rsidRDefault="000249FE" w:rsidP="000249FE">
          <w:pPr>
            <w:pStyle w:val="219AE9B2BB4A42CBA19848679D23B460"/>
          </w:pPr>
          <w:r w:rsidRPr="00352EC3">
            <w:rPr>
              <w:rStyle w:val="PlaceholderText"/>
              <w:rFonts w:ascii="Gill Sans MT" w:hAnsi="Gill Sans MT"/>
            </w:rPr>
            <w:t>Click or tap here to enter text.</w:t>
          </w:r>
        </w:p>
      </w:docPartBody>
    </w:docPart>
    <w:docPart>
      <w:docPartPr>
        <w:name w:val="BD704E7BDBC64E74BBCC23D35ED4BB50"/>
        <w:category>
          <w:name w:val="General"/>
          <w:gallery w:val="placeholder"/>
        </w:category>
        <w:types>
          <w:type w:val="bbPlcHdr"/>
        </w:types>
        <w:behaviors>
          <w:behavior w:val="content"/>
        </w:behaviors>
        <w:guid w:val="{7671BEDA-2ECC-42FA-87E6-9AFC8E26DB06}"/>
      </w:docPartPr>
      <w:docPartBody>
        <w:p w:rsidR="00BA2F5D" w:rsidRDefault="000249FE" w:rsidP="000249FE">
          <w:pPr>
            <w:pStyle w:val="BD704E7BDBC64E74BBCC23D35ED4BB50"/>
          </w:pPr>
          <w:r w:rsidRPr="00352EC3">
            <w:rPr>
              <w:rStyle w:val="PlaceholderText"/>
              <w:rFonts w:ascii="Gill Sans MT" w:hAnsi="Gill Sans MT"/>
            </w:rPr>
            <w:t>Click or tap here to enter text.</w:t>
          </w:r>
        </w:p>
      </w:docPartBody>
    </w:docPart>
    <w:docPart>
      <w:docPartPr>
        <w:name w:val="94D98DC4BCCD43A19473487A19EE02EF"/>
        <w:category>
          <w:name w:val="General"/>
          <w:gallery w:val="placeholder"/>
        </w:category>
        <w:types>
          <w:type w:val="bbPlcHdr"/>
        </w:types>
        <w:behaviors>
          <w:behavior w:val="content"/>
        </w:behaviors>
        <w:guid w:val="{73D26D49-1F94-491F-8505-9CEF4B0FD2C2}"/>
      </w:docPartPr>
      <w:docPartBody>
        <w:p w:rsidR="00BA2F5D" w:rsidRDefault="000249FE" w:rsidP="000249FE">
          <w:pPr>
            <w:pStyle w:val="94D98DC4BCCD43A19473487A19EE02EF"/>
          </w:pPr>
          <w:r w:rsidRPr="00352EC3">
            <w:rPr>
              <w:rStyle w:val="PlaceholderText"/>
              <w:rFonts w:ascii="Gill Sans MT" w:hAnsi="Gill Sans MT"/>
            </w:rPr>
            <w:t>Click or tap here to enter text.</w:t>
          </w:r>
        </w:p>
      </w:docPartBody>
    </w:docPart>
    <w:docPart>
      <w:docPartPr>
        <w:name w:val="C3CC9345DD7A4DB1846E90366B681673"/>
        <w:category>
          <w:name w:val="General"/>
          <w:gallery w:val="placeholder"/>
        </w:category>
        <w:types>
          <w:type w:val="bbPlcHdr"/>
        </w:types>
        <w:behaviors>
          <w:behavior w:val="content"/>
        </w:behaviors>
        <w:guid w:val="{1201D220-C1D5-4317-9D4F-39EBC9746A96}"/>
      </w:docPartPr>
      <w:docPartBody>
        <w:p w:rsidR="00BA2F5D" w:rsidRDefault="000249FE" w:rsidP="000249FE">
          <w:pPr>
            <w:pStyle w:val="C3CC9345DD7A4DB1846E90366B681673"/>
          </w:pPr>
          <w:r w:rsidRPr="00352EC3">
            <w:rPr>
              <w:rStyle w:val="PlaceholderText"/>
              <w:rFonts w:ascii="Gill Sans MT" w:hAnsi="Gill Sans MT"/>
            </w:rPr>
            <w:t>Click or tap here to enter text.</w:t>
          </w:r>
        </w:p>
      </w:docPartBody>
    </w:docPart>
    <w:docPart>
      <w:docPartPr>
        <w:name w:val="1B44DDB119B54899A4FCD11250E6BF2D"/>
        <w:category>
          <w:name w:val="General"/>
          <w:gallery w:val="placeholder"/>
        </w:category>
        <w:types>
          <w:type w:val="bbPlcHdr"/>
        </w:types>
        <w:behaviors>
          <w:behavior w:val="content"/>
        </w:behaviors>
        <w:guid w:val="{AD993B90-D53D-42E7-82A0-23B3A867F902}"/>
      </w:docPartPr>
      <w:docPartBody>
        <w:p w:rsidR="00BA2F5D" w:rsidRDefault="000249FE" w:rsidP="000249FE">
          <w:pPr>
            <w:pStyle w:val="1B44DDB119B54899A4FCD11250E6BF2D"/>
          </w:pPr>
          <w:r w:rsidRPr="00352EC3">
            <w:rPr>
              <w:rStyle w:val="PlaceholderText"/>
              <w:rFonts w:ascii="Gill Sans MT" w:hAnsi="Gill Sans MT"/>
            </w:rPr>
            <w:t>Click or tap here to enter text.</w:t>
          </w:r>
        </w:p>
      </w:docPartBody>
    </w:docPart>
    <w:docPart>
      <w:docPartPr>
        <w:name w:val="5D8588DE55E44F5A8CB66AB5487AA18D"/>
        <w:category>
          <w:name w:val="General"/>
          <w:gallery w:val="placeholder"/>
        </w:category>
        <w:types>
          <w:type w:val="bbPlcHdr"/>
        </w:types>
        <w:behaviors>
          <w:behavior w:val="content"/>
        </w:behaviors>
        <w:guid w:val="{603A0432-427F-44CC-8E70-34F5C8751BFC}"/>
      </w:docPartPr>
      <w:docPartBody>
        <w:p w:rsidR="00BA2F5D" w:rsidRDefault="000249FE" w:rsidP="000249FE">
          <w:pPr>
            <w:pStyle w:val="5D8588DE55E44F5A8CB66AB5487AA18D"/>
          </w:pPr>
          <w:r w:rsidRPr="00352EC3">
            <w:rPr>
              <w:rStyle w:val="PlaceholderText"/>
              <w:rFonts w:ascii="Gill Sans MT" w:hAnsi="Gill Sans MT"/>
            </w:rPr>
            <w:t>Click or tap here to enter text.</w:t>
          </w:r>
        </w:p>
      </w:docPartBody>
    </w:docPart>
    <w:docPart>
      <w:docPartPr>
        <w:name w:val="F5836F8E94A7471DAF9F35BE678C47AC"/>
        <w:category>
          <w:name w:val="General"/>
          <w:gallery w:val="placeholder"/>
        </w:category>
        <w:types>
          <w:type w:val="bbPlcHdr"/>
        </w:types>
        <w:behaviors>
          <w:behavior w:val="content"/>
        </w:behaviors>
        <w:guid w:val="{21B9D20E-512A-4005-BCBD-C05690A92852}"/>
      </w:docPartPr>
      <w:docPartBody>
        <w:p w:rsidR="00BA2F5D" w:rsidRDefault="000249FE" w:rsidP="000249FE">
          <w:pPr>
            <w:pStyle w:val="F5836F8E94A7471DAF9F35BE678C47AC"/>
          </w:pPr>
          <w:r w:rsidRPr="00352EC3">
            <w:rPr>
              <w:rStyle w:val="PlaceholderText"/>
              <w:rFonts w:ascii="Gill Sans MT" w:hAnsi="Gill Sans MT"/>
            </w:rPr>
            <w:t>Click or tap here to enter text.</w:t>
          </w:r>
        </w:p>
      </w:docPartBody>
    </w:docPart>
    <w:docPart>
      <w:docPartPr>
        <w:name w:val="B7FEC3634DDC4808A166F80FF566D143"/>
        <w:category>
          <w:name w:val="General"/>
          <w:gallery w:val="placeholder"/>
        </w:category>
        <w:types>
          <w:type w:val="bbPlcHdr"/>
        </w:types>
        <w:behaviors>
          <w:behavior w:val="content"/>
        </w:behaviors>
        <w:guid w:val="{7C6DA5C4-7FCA-4B0C-BB32-C9A455B50039}"/>
      </w:docPartPr>
      <w:docPartBody>
        <w:p w:rsidR="00BA2F5D" w:rsidRDefault="000249FE" w:rsidP="000249FE">
          <w:pPr>
            <w:pStyle w:val="B7FEC3634DDC4808A166F80FF566D143"/>
          </w:pPr>
          <w:r w:rsidRPr="00352EC3">
            <w:rPr>
              <w:rStyle w:val="PlaceholderText"/>
              <w:rFonts w:ascii="Gill Sans MT" w:hAnsi="Gill Sans MT"/>
            </w:rPr>
            <w:t>Click or tap here to enter text.</w:t>
          </w:r>
        </w:p>
      </w:docPartBody>
    </w:docPart>
    <w:docPart>
      <w:docPartPr>
        <w:name w:val="AC163244D19C447F9C07DF308AE0CEEB"/>
        <w:category>
          <w:name w:val="General"/>
          <w:gallery w:val="placeholder"/>
        </w:category>
        <w:types>
          <w:type w:val="bbPlcHdr"/>
        </w:types>
        <w:behaviors>
          <w:behavior w:val="content"/>
        </w:behaviors>
        <w:guid w:val="{BF6D7206-CD54-4F7B-B719-88DCC7DBF75F}"/>
      </w:docPartPr>
      <w:docPartBody>
        <w:p w:rsidR="00BA2F5D" w:rsidRDefault="000249FE" w:rsidP="000249FE">
          <w:pPr>
            <w:pStyle w:val="AC163244D19C447F9C07DF308AE0CEEB"/>
          </w:pPr>
          <w:r w:rsidRPr="00352EC3">
            <w:rPr>
              <w:rStyle w:val="PlaceholderText"/>
              <w:rFonts w:ascii="Gill Sans MT" w:hAnsi="Gill Sans MT"/>
            </w:rPr>
            <w:t>Click or tap here to enter text.</w:t>
          </w:r>
        </w:p>
      </w:docPartBody>
    </w:docPart>
    <w:docPart>
      <w:docPartPr>
        <w:name w:val="F16E4F910E114898927042DAB86D4B67"/>
        <w:category>
          <w:name w:val="General"/>
          <w:gallery w:val="placeholder"/>
        </w:category>
        <w:types>
          <w:type w:val="bbPlcHdr"/>
        </w:types>
        <w:behaviors>
          <w:behavior w:val="content"/>
        </w:behaviors>
        <w:guid w:val="{31423E0D-A4F0-4A36-88CA-DF746C9397A9}"/>
      </w:docPartPr>
      <w:docPartBody>
        <w:p w:rsidR="00BA2F5D" w:rsidRDefault="000249FE" w:rsidP="000249FE">
          <w:pPr>
            <w:pStyle w:val="F16E4F910E114898927042DAB86D4B67"/>
          </w:pPr>
          <w:r w:rsidRPr="00352EC3">
            <w:rPr>
              <w:rStyle w:val="PlaceholderText"/>
              <w:rFonts w:ascii="Gill Sans MT" w:hAnsi="Gill Sans MT"/>
            </w:rPr>
            <w:t>Click or tap here to enter text.</w:t>
          </w:r>
        </w:p>
      </w:docPartBody>
    </w:docPart>
    <w:docPart>
      <w:docPartPr>
        <w:name w:val="3E1583143093489B95091197C17519EE"/>
        <w:category>
          <w:name w:val="General"/>
          <w:gallery w:val="placeholder"/>
        </w:category>
        <w:types>
          <w:type w:val="bbPlcHdr"/>
        </w:types>
        <w:behaviors>
          <w:behavior w:val="content"/>
        </w:behaviors>
        <w:guid w:val="{AA55717F-B13B-4A4A-AE8D-9352C98BBDAC}"/>
      </w:docPartPr>
      <w:docPartBody>
        <w:p w:rsidR="00BA2F5D" w:rsidRDefault="000249FE" w:rsidP="000249FE">
          <w:pPr>
            <w:pStyle w:val="3E1583143093489B95091197C17519EE"/>
          </w:pPr>
          <w:r w:rsidRPr="00352EC3">
            <w:rPr>
              <w:rStyle w:val="PlaceholderText"/>
              <w:rFonts w:ascii="Gill Sans MT" w:hAnsi="Gill Sans MT"/>
            </w:rPr>
            <w:t>Click or tap here to enter text.</w:t>
          </w:r>
        </w:p>
      </w:docPartBody>
    </w:docPart>
    <w:docPart>
      <w:docPartPr>
        <w:name w:val="B90A5250733B410DAD8CC540E6A8D760"/>
        <w:category>
          <w:name w:val="General"/>
          <w:gallery w:val="placeholder"/>
        </w:category>
        <w:types>
          <w:type w:val="bbPlcHdr"/>
        </w:types>
        <w:behaviors>
          <w:behavior w:val="content"/>
        </w:behaviors>
        <w:guid w:val="{6DDC53D3-BD5D-433B-A71F-605DC658223A}"/>
      </w:docPartPr>
      <w:docPartBody>
        <w:p w:rsidR="00BA2F5D" w:rsidRDefault="000249FE" w:rsidP="000249FE">
          <w:pPr>
            <w:pStyle w:val="B90A5250733B410DAD8CC540E6A8D760"/>
          </w:pPr>
          <w:r w:rsidRPr="00352EC3">
            <w:rPr>
              <w:rStyle w:val="PlaceholderText"/>
              <w:rFonts w:ascii="Gill Sans MT" w:hAnsi="Gill Sans MT"/>
            </w:rPr>
            <w:t>Click or tap here to enter text.</w:t>
          </w:r>
        </w:p>
      </w:docPartBody>
    </w:docPart>
    <w:docPart>
      <w:docPartPr>
        <w:name w:val="F4B067FAD8CD44F89BB7F2C2CE7FDC76"/>
        <w:category>
          <w:name w:val="General"/>
          <w:gallery w:val="placeholder"/>
        </w:category>
        <w:types>
          <w:type w:val="bbPlcHdr"/>
        </w:types>
        <w:behaviors>
          <w:behavior w:val="content"/>
        </w:behaviors>
        <w:guid w:val="{7DD9818E-1CA2-4FA3-A308-828DDD569691}"/>
      </w:docPartPr>
      <w:docPartBody>
        <w:p w:rsidR="00BA2F5D" w:rsidRDefault="000249FE" w:rsidP="000249FE">
          <w:pPr>
            <w:pStyle w:val="F4B067FAD8CD44F89BB7F2C2CE7FDC76"/>
          </w:pPr>
          <w:r w:rsidRPr="00352EC3">
            <w:rPr>
              <w:rStyle w:val="PlaceholderText"/>
              <w:rFonts w:ascii="Gill Sans MT" w:hAnsi="Gill Sans MT"/>
            </w:rPr>
            <w:t>Click or tap here to enter text.</w:t>
          </w:r>
        </w:p>
      </w:docPartBody>
    </w:docPart>
    <w:docPart>
      <w:docPartPr>
        <w:name w:val="E3C08C803BB84D159F0739D6708344E0"/>
        <w:category>
          <w:name w:val="General"/>
          <w:gallery w:val="placeholder"/>
        </w:category>
        <w:types>
          <w:type w:val="bbPlcHdr"/>
        </w:types>
        <w:behaviors>
          <w:behavior w:val="content"/>
        </w:behaviors>
        <w:guid w:val="{B961B216-941E-4F0D-829A-977584F31851}"/>
      </w:docPartPr>
      <w:docPartBody>
        <w:p w:rsidR="00BA2F5D" w:rsidRDefault="000249FE" w:rsidP="000249FE">
          <w:pPr>
            <w:pStyle w:val="E3C08C803BB84D159F0739D6708344E0"/>
          </w:pPr>
          <w:r w:rsidRPr="00352EC3">
            <w:rPr>
              <w:rStyle w:val="PlaceholderText"/>
              <w:rFonts w:ascii="Gill Sans MT" w:hAnsi="Gill Sans MT"/>
            </w:rPr>
            <w:t>Click or tap here to enter text.</w:t>
          </w:r>
        </w:p>
      </w:docPartBody>
    </w:docPart>
    <w:docPart>
      <w:docPartPr>
        <w:name w:val="D0277D8973784CDEB7F1BFA9A7191296"/>
        <w:category>
          <w:name w:val="General"/>
          <w:gallery w:val="placeholder"/>
        </w:category>
        <w:types>
          <w:type w:val="bbPlcHdr"/>
        </w:types>
        <w:behaviors>
          <w:behavior w:val="content"/>
        </w:behaviors>
        <w:guid w:val="{8152511A-CC33-4A5E-9749-79D8502D75D3}"/>
      </w:docPartPr>
      <w:docPartBody>
        <w:p w:rsidR="00BA2F5D" w:rsidRDefault="000249FE" w:rsidP="000249FE">
          <w:pPr>
            <w:pStyle w:val="D0277D8973784CDEB7F1BFA9A7191296"/>
          </w:pPr>
          <w:r w:rsidRPr="00352EC3">
            <w:rPr>
              <w:rStyle w:val="PlaceholderText"/>
              <w:rFonts w:ascii="Gill Sans MT" w:hAnsi="Gill Sans MT"/>
            </w:rPr>
            <w:t>Click or tap here to enter text.</w:t>
          </w:r>
        </w:p>
      </w:docPartBody>
    </w:docPart>
    <w:docPart>
      <w:docPartPr>
        <w:name w:val="73D8EAFC07024640826C4F77B1B0A2A9"/>
        <w:category>
          <w:name w:val="General"/>
          <w:gallery w:val="placeholder"/>
        </w:category>
        <w:types>
          <w:type w:val="bbPlcHdr"/>
        </w:types>
        <w:behaviors>
          <w:behavior w:val="content"/>
        </w:behaviors>
        <w:guid w:val="{ACAB8F33-A404-4934-BBFD-0498196E2E51}"/>
      </w:docPartPr>
      <w:docPartBody>
        <w:p w:rsidR="00BA2F5D" w:rsidRDefault="000249FE" w:rsidP="000249FE">
          <w:pPr>
            <w:pStyle w:val="73D8EAFC07024640826C4F77B1B0A2A9"/>
          </w:pPr>
          <w:r w:rsidRPr="00352EC3">
            <w:rPr>
              <w:rStyle w:val="PlaceholderText"/>
              <w:rFonts w:ascii="Gill Sans MT" w:hAnsi="Gill Sans MT"/>
            </w:rPr>
            <w:t>Choose an item.</w:t>
          </w:r>
        </w:p>
      </w:docPartBody>
    </w:docPart>
    <w:docPart>
      <w:docPartPr>
        <w:name w:val="D1C5E202C505417A82166F72F5F7C990"/>
        <w:category>
          <w:name w:val="General"/>
          <w:gallery w:val="placeholder"/>
        </w:category>
        <w:types>
          <w:type w:val="bbPlcHdr"/>
        </w:types>
        <w:behaviors>
          <w:behavior w:val="content"/>
        </w:behaviors>
        <w:guid w:val="{CE2E2BA1-0922-409E-8E99-3FA34204B991}"/>
      </w:docPartPr>
      <w:docPartBody>
        <w:p w:rsidR="00BA2F5D" w:rsidRDefault="000249FE" w:rsidP="000249FE">
          <w:pPr>
            <w:pStyle w:val="D1C5E202C505417A82166F72F5F7C990"/>
          </w:pPr>
          <w:r w:rsidRPr="00352EC3">
            <w:rPr>
              <w:rStyle w:val="PlaceholderText"/>
              <w:rFonts w:ascii="Gill Sans MT" w:hAnsi="Gill Sans MT"/>
            </w:rPr>
            <w:t>Choose an item.</w:t>
          </w:r>
        </w:p>
      </w:docPartBody>
    </w:docPart>
    <w:docPart>
      <w:docPartPr>
        <w:name w:val="A036320A52D1E6469D22B45FC3BFC2F8"/>
        <w:category>
          <w:name w:val="General"/>
          <w:gallery w:val="placeholder"/>
        </w:category>
        <w:types>
          <w:type w:val="bbPlcHdr"/>
        </w:types>
        <w:behaviors>
          <w:behavior w:val="content"/>
        </w:behaviors>
        <w:guid w:val="{7112BB5F-F798-B648-B36E-7C324EC8BDBA}"/>
      </w:docPartPr>
      <w:docPartBody>
        <w:p w:rsidR="00027CD2" w:rsidRDefault="00BA2F5D">
          <w:r w:rsidRPr="00E812C8">
            <w:rPr>
              <w:rStyle w:val="PlaceholderText"/>
            </w:rPr>
            <w:t>Choose an item.</w:t>
          </w:r>
        </w:p>
      </w:docPartBody>
    </w:docPart>
    <w:docPart>
      <w:docPartPr>
        <w:name w:val="AE8891A68CD31F4A955660C7BB8DFA66"/>
        <w:category>
          <w:name w:val="General"/>
          <w:gallery w:val="placeholder"/>
        </w:category>
        <w:types>
          <w:type w:val="bbPlcHdr"/>
        </w:types>
        <w:behaviors>
          <w:behavior w:val="content"/>
        </w:behaviors>
        <w:guid w:val="{E7BB207D-347C-3B4A-A1A0-3FAE1439E5D2}"/>
      </w:docPartPr>
      <w:docPartBody>
        <w:p w:rsidR="00027CD2" w:rsidRDefault="00BA2F5D">
          <w:r w:rsidRPr="00E812C8">
            <w:rPr>
              <w:rStyle w:val="PlaceholderText"/>
            </w:rPr>
            <w:t>Click or tap here to enter text. Leave blank if not incorporated in the UK</w:t>
          </w:r>
        </w:p>
      </w:docPartBody>
    </w:docPart>
    <w:docPart>
      <w:docPartPr>
        <w:name w:val="97977E8EB7147A4AA20B2C53470DE017"/>
        <w:category>
          <w:name w:val="General"/>
          <w:gallery w:val="placeholder"/>
        </w:category>
        <w:types>
          <w:type w:val="bbPlcHdr"/>
        </w:types>
        <w:behaviors>
          <w:behavior w:val="content"/>
        </w:behaviors>
        <w:guid w:val="{745F6B13-C3C7-A547-B4D2-2DF6147BD1DC}"/>
      </w:docPartPr>
      <w:docPartBody>
        <w:p w:rsidR="00027CD2" w:rsidRDefault="00BA2F5D">
          <w:r w:rsidRPr="00E812C8">
            <w:rPr>
              <w:rStyle w:val="PlaceholderText"/>
            </w:rPr>
            <w:t>Choose an item.</w:t>
          </w:r>
        </w:p>
      </w:docPartBody>
    </w:docPart>
    <w:docPart>
      <w:docPartPr>
        <w:name w:val="D945E2B8CD59CE4688CA34EBE936F1EC"/>
        <w:category>
          <w:name w:val="General"/>
          <w:gallery w:val="placeholder"/>
        </w:category>
        <w:types>
          <w:type w:val="bbPlcHdr"/>
        </w:types>
        <w:behaviors>
          <w:behavior w:val="content"/>
        </w:behaviors>
        <w:guid w:val="{2EB57833-80E5-9F4A-B0D2-B3B64AAE9EB9}"/>
      </w:docPartPr>
      <w:docPartBody>
        <w:p w:rsidR="00027CD2" w:rsidRDefault="00BA2F5D">
          <w:r w:rsidRPr="00E812C8">
            <w:rPr>
              <w:rStyle w:val="PlaceholderText"/>
            </w:rPr>
            <w:t>Click or tap here to enter text. [Max. 200 Characters]</w:t>
          </w:r>
        </w:p>
      </w:docPartBody>
    </w:docPart>
    <w:docPart>
      <w:docPartPr>
        <w:name w:val="35E0F8A2492B0B4E824EC0CAECD19E3F"/>
        <w:category>
          <w:name w:val="General"/>
          <w:gallery w:val="placeholder"/>
        </w:category>
        <w:types>
          <w:type w:val="bbPlcHdr"/>
        </w:types>
        <w:behaviors>
          <w:behavior w:val="content"/>
        </w:behaviors>
        <w:guid w:val="{D3BC3CAA-955A-DB4F-996A-D58578B11EB8}"/>
      </w:docPartPr>
      <w:docPartBody>
        <w:p w:rsidR="00027CD2" w:rsidRDefault="00BA2F5D">
          <w:r w:rsidRPr="00E812C8">
            <w:rPr>
              <w:rStyle w:val="PlaceholderText"/>
            </w:rPr>
            <w:t>Click or tap here to enter text. [Max. 1000 Characters]</w:t>
          </w:r>
        </w:p>
      </w:docPartBody>
    </w:docPart>
    <w:docPart>
      <w:docPartPr>
        <w:name w:val="AEEE0D35E1CC5C46AE81AB96815B658E"/>
        <w:category>
          <w:name w:val="General"/>
          <w:gallery w:val="placeholder"/>
        </w:category>
        <w:types>
          <w:type w:val="bbPlcHdr"/>
        </w:types>
        <w:behaviors>
          <w:behavior w:val="content"/>
        </w:behaviors>
        <w:guid w:val="{0BE1B4E6-0069-BC49-A37D-33A0C42BEFEE}"/>
      </w:docPartPr>
      <w:docPartBody>
        <w:p w:rsidR="00027CD2" w:rsidRDefault="00BA2F5D">
          <w:r w:rsidRPr="00E812C8">
            <w:rPr>
              <w:rStyle w:val="PlaceholderText"/>
            </w:rPr>
            <w:t>Enter date last updated</w:t>
          </w:r>
        </w:p>
      </w:docPartBody>
    </w:docPart>
    <w:docPart>
      <w:docPartPr>
        <w:name w:val="DCBBD249B2AE0D4F967265FA43723F06"/>
        <w:category>
          <w:name w:val="General"/>
          <w:gallery w:val="placeholder"/>
        </w:category>
        <w:types>
          <w:type w:val="bbPlcHdr"/>
        </w:types>
        <w:behaviors>
          <w:behavior w:val="content"/>
        </w:behaviors>
        <w:guid w:val="{D09DBD3D-A1AD-704D-A6E5-188B2A375994}"/>
      </w:docPartPr>
      <w:docPartBody>
        <w:p w:rsidR="00027CD2" w:rsidRDefault="00BA2F5D">
          <w:r w:rsidRPr="00E812C8">
            <w:rPr>
              <w:rStyle w:val="PlaceholderText"/>
            </w:rPr>
            <w:t>Click or tap here to enter text. [Enter amount]</w:t>
          </w:r>
        </w:p>
      </w:docPartBody>
    </w:docPart>
    <w:docPart>
      <w:docPartPr>
        <w:name w:val="49BB426C8D6D4842AAC3B6D27129DA0C"/>
        <w:category>
          <w:name w:val="General"/>
          <w:gallery w:val="placeholder"/>
        </w:category>
        <w:types>
          <w:type w:val="bbPlcHdr"/>
        </w:types>
        <w:behaviors>
          <w:behavior w:val="content"/>
        </w:behaviors>
        <w:guid w:val="{DDC43AB9-7C20-1E4D-9D9D-0E8B99C37C31}"/>
      </w:docPartPr>
      <w:docPartBody>
        <w:p w:rsidR="00027CD2" w:rsidRDefault="00BA2F5D">
          <w:r w:rsidRPr="00E812C8">
            <w:rPr>
              <w:rStyle w:val="PlaceholderText"/>
            </w:rPr>
            <w:t>Choose an item.</w:t>
          </w:r>
        </w:p>
      </w:docPartBody>
    </w:docPart>
    <w:docPart>
      <w:docPartPr>
        <w:name w:val="3ED1FAA142A4E3418A7DE2C02469CB32"/>
        <w:category>
          <w:name w:val="General"/>
          <w:gallery w:val="placeholder"/>
        </w:category>
        <w:types>
          <w:type w:val="bbPlcHdr"/>
        </w:types>
        <w:behaviors>
          <w:behavior w:val="content"/>
        </w:behaviors>
        <w:guid w:val="{F559B665-8FCE-D94F-BF80-FD0EEC57EADD}"/>
      </w:docPartPr>
      <w:docPartBody>
        <w:p w:rsidR="00027CD2" w:rsidRDefault="00BA2F5D">
          <w:r w:rsidRPr="00E812C8">
            <w:rPr>
              <w:rStyle w:val="PlaceholderText"/>
            </w:rPr>
            <w:t>Choose an item.</w:t>
          </w:r>
        </w:p>
      </w:docPartBody>
    </w:docPart>
    <w:docPart>
      <w:docPartPr>
        <w:name w:val="8F33F4EA163CE542BFEBDA83225C022C"/>
        <w:category>
          <w:name w:val="General"/>
          <w:gallery w:val="placeholder"/>
        </w:category>
        <w:types>
          <w:type w:val="bbPlcHdr"/>
        </w:types>
        <w:behaviors>
          <w:behavior w:val="content"/>
        </w:behaviors>
        <w:guid w:val="{545C305C-B367-EE4B-9B5E-A47F459C909E}"/>
      </w:docPartPr>
      <w:docPartBody>
        <w:p w:rsidR="00027CD2" w:rsidRDefault="00BA2F5D">
          <w:r w:rsidRPr="00E812C8">
            <w:rPr>
              <w:rStyle w:val="PlaceholderText"/>
            </w:rPr>
            <w:t>Choose an item.</w:t>
          </w:r>
        </w:p>
      </w:docPartBody>
    </w:docPart>
    <w:docPart>
      <w:docPartPr>
        <w:name w:val="5183AC6531D51C4EA9CA830619B6D803"/>
        <w:category>
          <w:name w:val="General"/>
          <w:gallery w:val="placeholder"/>
        </w:category>
        <w:types>
          <w:type w:val="bbPlcHdr"/>
        </w:types>
        <w:behaviors>
          <w:behavior w:val="content"/>
        </w:behaviors>
        <w:guid w:val="{DFA7E9B2-856F-7F4A-8707-E3A477DD9AB3}"/>
      </w:docPartPr>
      <w:docPartBody>
        <w:p w:rsidR="00FF7426" w:rsidRDefault="00027CD2">
          <w:r w:rsidRPr="00E812C8">
            <w:rPr>
              <w:rStyle w:val="PlaceholderText"/>
            </w:rPr>
            <w:t>Choose an item.</w:t>
          </w:r>
        </w:p>
      </w:docPartBody>
    </w:docPart>
    <w:docPart>
      <w:docPartPr>
        <w:name w:val="001E6E4A6D23E64794C3E446E17B9251"/>
        <w:category>
          <w:name w:val="General"/>
          <w:gallery w:val="placeholder"/>
        </w:category>
        <w:types>
          <w:type w:val="bbPlcHdr"/>
        </w:types>
        <w:behaviors>
          <w:behavior w:val="content"/>
        </w:behaviors>
        <w:guid w:val="{8F32B639-BFBD-E147-A953-3C50675DA03F}"/>
      </w:docPartPr>
      <w:docPartBody>
        <w:p w:rsidR="00FF7426" w:rsidRDefault="00027CD2">
          <w:r w:rsidRPr="00E812C8">
            <w:rPr>
              <w:rStyle w:val="PlaceholderText"/>
            </w:rPr>
            <w:t>Click or tap here to enter text. [Enter amount]</w:t>
          </w:r>
        </w:p>
      </w:docPartBody>
    </w:docPart>
    <w:docPart>
      <w:docPartPr>
        <w:name w:val="6337EC581F6F69428FECC81B4046596D"/>
        <w:category>
          <w:name w:val="General"/>
          <w:gallery w:val="placeholder"/>
        </w:category>
        <w:types>
          <w:type w:val="bbPlcHdr"/>
        </w:types>
        <w:behaviors>
          <w:behavior w:val="content"/>
        </w:behaviors>
        <w:guid w:val="{A95CA5BF-9A7F-BC4D-B3AC-B85AA60D2C60}"/>
      </w:docPartPr>
      <w:docPartBody>
        <w:p w:rsidR="00FF7426" w:rsidRDefault="00027CD2">
          <w:r w:rsidRPr="00E812C8">
            <w:rPr>
              <w:rStyle w:val="PlaceholderText"/>
            </w:rPr>
            <w:t>Click or tap here to enter text. [Paste link]</w:t>
          </w:r>
        </w:p>
      </w:docPartBody>
    </w:docPart>
    <w:docPart>
      <w:docPartPr>
        <w:name w:val="1418E4AB8590164FBB7D27E6DFDC91C9"/>
        <w:category>
          <w:name w:val="General"/>
          <w:gallery w:val="placeholder"/>
        </w:category>
        <w:types>
          <w:type w:val="bbPlcHdr"/>
        </w:types>
        <w:behaviors>
          <w:behavior w:val="content"/>
        </w:behaviors>
        <w:guid w:val="{F233C980-F096-5D49-9436-1F7C0158831B}"/>
      </w:docPartPr>
      <w:docPartBody>
        <w:p w:rsidR="00FF7426" w:rsidRDefault="00027CD2" w:rsidP="00027CD2">
          <w:pPr>
            <w:pStyle w:val="1418E4AB8590164FBB7D27E6DFDC91C9"/>
          </w:pPr>
          <w:r w:rsidRPr="00E812C8">
            <w:rPr>
              <w:rStyle w:val="PlaceholderText"/>
            </w:rPr>
            <w:t>Click or tap here to enter text. [Paste link]</w:t>
          </w:r>
        </w:p>
      </w:docPartBody>
    </w:docPart>
    <w:docPart>
      <w:docPartPr>
        <w:name w:val="E2586041E5F3BA4CB5FC9018A6611E1E"/>
        <w:category>
          <w:name w:val="General"/>
          <w:gallery w:val="placeholder"/>
        </w:category>
        <w:types>
          <w:type w:val="bbPlcHdr"/>
        </w:types>
        <w:behaviors>
          <w:behavior w:val="content"/>
        </w:behaviors>
        <w:guid w:val="{6A9EFBFD-3EA5-6B48-9A6C-1E449F92AA8E}"/>
      </w:docPartPr>
      <w:docPartBody>
        <w:p w:rsidR="00FF7426" w:rsidRDefault="00027CD2" w:rsidP="00027CD2">
          <w:pPr>
            <w:pStyle w:val="E2586041E5F3BA4CB5FC9018A6611E1E"/>
          </w:pPr>
          <w:r w:rsidRPr="00E812C8">
            <w:rPr>
              <w:rStyle w:val="PlaceholderText"/>
            </w:rPr>
            <w:t>Click or tap here to enter text. [Paste link]</w:t>
          </w:r>
        </w:p>
      </w:docPartBody>
    </w:docPart>
    <w:docPart>
      <w:docPartPr>
        <w:name w:val="A3C28E91C0FD054E8D3F469C37FC6295"/>
        <w:category>
          <w:name w:val="General"/>
          <w:gallery w:val="placeholder"/>
        </w:category>
        <w:types>
          <w:type w:val="bbPlcHdr"/>
        </w:types>
        <w:behaviors>
          <w:behavior w:val="content"/>
        </w:behaviors>
        <w:guid w:val="{07441A51-1C63-1C44-81A3-3B122925653B}"/>
      </w:docPartPr>
      <w:docPartBody>
        <w:p w:rsidR="00FF7426" w:rsidRDefault="00027CD2" w:rsidP="00027CD2">
          <w:pPr>
            <w:pStyle w:val="A3C28E91C0FD054E8D3F469C37FC6295"/>
          </w:pPr>
          <w:r w:rsidRPr="00E812C8">
            <w:rPr>
              <w:rStyle w:val="PlaceholderText"/>
            </w:rPr>
            <w:t>Click or tap here to enter text. [Paste link]</w:t>
          </w:r>
        </w:p>
      </w:docPartBody>
    </w:docPart>
    <w:docPart>
      <w:docPartPr>
        <w:name w:val="E656E2EDFF82D84CAF6AB0D780014FA1"/>
        <w:category>
          <w:name w:val="General"/>
          <w:gallery w:val="placeholder"/>
        </w:category>
        <w:types>
          <w:type w:val="bbPlcHdr"/>
        </w:types>
        <w:behaviors>
          <w:behavior w:val="content"/>
        </w:behaviors>
        <w:guid w:val="{5D923AF2-0729-BD4C-A2F2-7B2D66B5A86B}"/>
      </w:docPartPr>
      <w:docPartBody>
        <w:p w:rsidR="00FF7426" w:rsidRDefault="00027CD2" w:rsidP="00027CD2">
          <w:pPr>
            <w:pStyle w:val="E656E2EDFF82D84CAF6AB0D780014FA1"/>
          </w:pPr>
          <w:r w:rsidRPr="00E812C8">
            <w:rPr>
              <w:rStyle w:val="PlaceholderText"/>
            </w:rPr>
            <w:t>Click or tap here to enter text. [Paste link]</w:t>
          </w:r>
        </w:p>
      </w:docPartBody>
    </w:docPart>
    <w:docPart>
      <w:docPartPr>
        <w:name w:val="DefaultPlaceholder_-1854013440"/>
        <w:category>
          <w:name w:val="General"/>
          <w:gallery w:val="placeholder"/>
        </w:category>
        <w:types>
          <w:type w:val="bbPlcHdr"/>
        </w:types>
        <w:behaviors>
          <w:behavior w:val="content"/>
        </w:behaviors>
        <w:guid w:val="{800F4EAB-6E72-8D4B-880F-9C40C259D23F}"/>
      </w:docPartPr>
      <w:docPartBody>
        <w:p w:rsidR="00BF060B" w:rsidRDefault="00FF7426">
          <w:r w:rsidRPr="00E812C8">
            <w:rPr>
              <w:rStyle w:val="PlaceholderText"/>
            </w:rPr>
            <w:t>Click or tap here to enter text.</w:t>
          </w:r>
        </w:p>
      </w:docPartBody>
    </w:docPart>
    <w:docPart>
      <w:docPartPr>
        <w:name w:val="DF8BA895753ACB42BA9A7411672D1609"/>
        <w:category>
          <w:name w:val="General"/>
          <w:gallery w:val="placeholder"/>
        </w:category>
        <w:types>
          <w:type w:val="bbPlcHdr"/>
        </w:types>
        <w:behaviors>
          <w:behavior w:val="content"/>
        </w:behaviors>
        <w:guid w:val="{286B915B-16CB-5646-8496-A564E1D9799B}"/>
      </w:docPartPr>
      <w:docPartBody>
        <w:p w:rsidR="00BF060B" w:rsidRDefault="00FF7426">
          <w:r w:rsidRPr="00E812C8">
            <w:rPr>
              <w:rStyle w:val="PlaceholderText"/>
            </w:rPr>
            <w:t>Click or tap here to enter text. [Name, Position]</w:t>
          </w:r>
        </w:p>
      </w:docPartBody>
    </w:docPart>
    <w:docPart>
      <w:docPartPr>
        <w:name w:val="AC881E75CCD6F34F867AA4C46B466DD6"/>
        <w:category>
          <w:name w:val="General"/>
          <w:gallery w:val="placeholder"/>
        </w:category>
        <w:types>
          <w:type w:val="bbPlcHdr"/>
        </w:types>
        <w:behaviors>
          <w:behavior w:val="content"/>
        </w:behaviors>
        <w:guid w:val="{0A950B58-31AA-8441-88BB-92D6B587F1C3}"/>
      </w:docPartPr>
      <w:docPartBody>
        <w:p w:rsidR="00BF060B" w:rsidRDefault="00FF7426">
          <w:r w:rsidRPr="00E812C8">
            <w:rPr>
              <w:rStyle w:val="PlaceholderText"/>
            </w:rPr>
            <w:t>Click or tap here to enter text. [Platform Name]</w:t>
          </w:r>
        </w:p>
      </w:docPartBody>
    </w:docPart>
    <w:docPart>
      <w:docPartPr>
        <w:name w:val="F1D551C44E8DBF499B14243CDF3C9BC2"/>
        <w:category>
          <w:name w:val="General"/>
          <w:gallery w:val="placeholder"/>
        </w:category>
        <w:types>
          <w:type w:val="bbPlcHdr"/>
        </w:types>
        <w:behaviors>
          <w:behavior w:val="content"/>
        </w:behaviors>
        <w:guid w:val="{6E743513-CAE2-0A49-8F71-93B47B9282D0}"/>
      </w:docPartPr>
      <w:docPartBody>
        <w:p w:rsidR="00BF060B" w:rsidRDefault="00FF7426">
          <w:r w:rsidRPr="00E812C8">
            <w:rPr>
              <w:rStyle w:val="PlaceholderText"/>
            </w:rPr>
            <w:t>Choose an item.</w:t>
          </w:r>
        </w:p>
      </w:docPartBody>
    </w:docPart>
    <w:docPart>
      <w:docPartPr>
        <w:name w:val="9CBE13AD4A87ED439B205E01BC151CA3"/>
        <w:category>
          <w:name w:val="General"/>
          <w:gallery w:val="placeholder"/>
        </w:category>
        <w:types>
          <w:type w:val="bbPlcHdr"/>
        </w:types>
        <w:behaviors>
          <w:behavior w:val="content"/>
        </w:behaviors>
        <w:guid w:val="{5DD8AF40-81E6-844E-8CDC-7CEBF63BEE87}"/>
      </w:docPartPr>
      <w:docPartBody>
        <w:p w:rsidR="00BF060B" w:rsidRDefault="00FF7426">
          <w:r w:rsidRPr="00E812C8">
            <w:rPr>
              <w:rStyle w:val="PlaceholderText"/>
            </w:rPr>
            <w:t>Choose an item.</w:t>
          </w:r>
        </w:p>
      </w:docPartBody>
    </w:docPart>
    <w:docPart>
      <w:docPartPr>
        <w:name w:val="1BD3433A55070F49A588F6FC1AC94509"/>
        <w:category>
          <w:name w:val="General"/>
          <w:gallery w:val="placeholder"/>
        </w:category>
        <w:types>
          <w:type w:val="bbPlcHdr"/>
        </w:types>
        <w:behaviors>
          <w:behavior w:val="content"/>
        </w:behaviors>
        <w:guid w:val="{272D189A-68F3-6C41-84EF-6BB283218599}"/>
      </w:docPartPr>
      <w:docPartBody>
        <w:p w:rsidR="00BF060B" w:rsidRDefault="00FF7426">
          <w:r w:rsidRPr="00E812C8">
            <w:rPr>
              <w:rStyle w:val="PlaceholderText"/>
            </w:rPr>
            <w:t>Choose an item.</w:t>
          </w:r>
        </w:p>
      </w:docPartBody>
    </w:docPart>
    <w:docPart>
      <w:docPartPr>
        <w:name w:val="4B75932600FD8F44948C641ECA17247E"/>
        <w:category>
          <w:name w:val="General"/>
          <w:gallery w:val="placeholder"/>
        </w:category>
        <w:types>
          <w:type w:val="bbPlcHdr"/>
        </w:types>
        <w:behaviors>
          <w:behavior w:val="content"/>
        </w:behaviors>
        <w:guid w:val="{F56704CE-8E97-FF44-AE79-BCF5644BCFFE}"/>
      </w:docPartPr>
      <w:docPartBody>
        <w:p w:rsidR="00BF060B" w:rsidRDefault="00FF7426">
          <w:r w:rsidRPr="00E812C8">
            <w:rPr>
              <w:rStyle w:val="PlaceholderText"/>
            </w:rPr>
            <w:t>Choose an item.</w:t>
          </w:r>
        </w:p>
      </w:docPartBody>
    </w:docPart>
    <w:docPart>
      <w:docPartPr>
        <w:name w:val="C566473FA20BBC4889AD6B8AD019BDD6"/>
        <w:category>
          <w:name w:val="General"/>
          <w:gallery w:val="placeholder"/>
        </w:category>
        <w:types>
          <w:type w:val="bbPlcHdr"/>
        </w:types>
        <w:behaviors>
          <w:behavior w:val="content"/>
        </w:behaviors>
        <w:guid w:val="{1FB841B3-3C26-0540-A024-B6A96D3ABC5A}"/>
      </w:docPartPr>
      <w:docPartBody>
        <w:p w:rsidR="00BF060B" w:rsidRDefault="00FF7426" w:rsidP="00FF7426">
          <w:pPr>
            <w:pStyle w:val="C566473FA20BBC4889AD6B8AD019BDD6"/>
          </w:pPr>
          <w:r w:rsidRPr="00E812C8">
            <w:rPr>
              <w:rStyle w:val="PlaceholderText"/>
            </w:rPr>
            <w:t>Choose an item.</w:t>
          </w:r>
        </w:p>
      </w:docPartBody>
    </w:docPart>
    <w:docPart>
      <w:docPartPr>
        <w:name w:val="B189A186E476D94CBB529A6735602229"/>
        <w:category>
          <w:name w:val="General"/>
          <w:gallery w:val="placeholder"/>
        </w:category>
        <w:types>
          <w:type w:val="bbPlcHdr"/>
        </w:types>
        <w:behaviors>
          <w:behavior w:val="content"/>
        </w:behaviors>
        <w:guid w:val="{0E8B7465-9592-F347-B35B-C174909DF972}"/>
      </w:docPartPr>
      <w:docPartBody>
        <w:p w:rsidR="00BF060B" w:rsidRDefault="00FF7426" w:rsidP="00FF7426">
          <w:pPr>
            <w:pStyle w:val="B189A186E476D94CBB529A6735602229"/>
          </w:pPr>
          <w:r w:rsidRPr="00E812C8">
            <w:rPr>
              <w:rStyle w:val="PlaceholderText"/>
            </w:rPr>
            <w:t>Choose an item.</w:t>
          </w:r>
        </w:p>
      </w:docPartBody>
    </w:docPart>
    <w:docPart>
      <w:docPartPr>
        <w:name w:val="FBC3B936C8CFC94187457897E23E4E5B"/>
        <w:category>
          <w:name w:val="General"/>
          <w:gallery w:val="placeholder"/>
        </w:category>
        <w:types>
          <w:type w:val="bbPlcHdr"/>
        </w:types>
        <w:behaviors>
          <w:behavior w:val="content"/>
        </w:behaviors>
        <w:guid w:val="{29AF86AC-D768-4549-9743-CDAA4467B956}"/>
      </w:docPartPr>
      <w:docPartBody>
        <w:p w:rsidR="00BF060B" w:rsidRDefault="00FF7426" w:rsidP="00FF7426">
          <w:pPr>
            <w:pStyle w:val="FBC3B936C8CFC94187457897E23E4E5B"/>
          </w:pPr>
          <w:r w:rsidRPr="00E812C8">
            <w:rPr>
              <w:rStyle w:val="PlaceholderText"/>
            </w:rPr>
            <w:t>Choose an item.</w:t>
          </w:r>
        </w:p>
      </w:docPartBody>
    </w:docPart>
    <w:docPart>
      <w:docPartPr>
        <w:name w:val="3C44B69FD1919340B40C33033B0DB2A5"/>
        <w:category>
          <w:name w:val="General"/>
          <w:gallery w:val="placeholder"/>
        </w:category>
        <w:types>
          <w:type w:val="bbPlcHdr"/>
        </w:types>
        <w:behaviors>
          <w:behavior w:val="content"/>
        </w:behaviors>
        <w:guid w:val="{1001251C-9E8E-B946-9A58-AB3F79B0986C}"/>
      </w:docPartPr>
      <w:docPartBody>
        <w:p w:rsidR="00BF060B" w:rsidRDefault="00FF7426" w:rsidP="00FF7426">
          <w:pPr>
            <w:pStyle w:val="3C44B69FD1919340B40C33033B0DB2A5"/>
          </w:pPr>
          <w:r w:rsidRPr="00E812C8">
            <w:rPr>
              <w:rStyle w:val="PlaceholderText"/>
            </w:rPr>
            <w:t>Choose an item.</w:t>
          </w:r>
        </w:p>
      </w:docPartBody>
    </w:docPart>
    <w:docPart>
      <w:docPartPr>
        <w:name w:val="437952784D904D4EB9135245E2AB0863"/>
        <w:category>
          <w:name w:val="General"/>
          <w:gallery w:val="placeholder"/>
        </w:category>
        <w:types>
          <w:type w:val="bbPlcHdr"/>
        </w:types>
        <w:behaviors>
          <w:behavior w:val="content"/>
        </w:behaviors>
        <w:guid w:val="{00D8EC39-3E07-C147-907A-3B0A82C9AE81}"/>
      </w:docPartPr>
      <w:docPartBody>
        <w:p w:rsidR="00BF060B" w:rsidRDefault="00FF7426" w:rsidP="00FF7426">
          <w:pPr>
            <w:pStyle w:val="437952784D904D4EB9135245E2AB0863"/>
          </w:pPr>
          <w:r w:rsidRPr="00E812C8">
            <w:rPr>
              <w:rStyle w:val="PlaceholderText"/>
            </w:rPr>
            <w:t>Click or tap here to enter text. [Enter amount]</w:t>
          </w:r>
        </w:p>
      </w:docPartBody>
    </w:docPart>
    <w:docPart>
      <w:docPartPr>
        <w:name w:val="F93582790374594986C5C3D4CD4808A6"/>
        <w:category>
          <w:name w:val="General"/>
          <w:gallery w:val="placeholder"/>
        </w:category>
        <w:types>
          <w:type w:val="bbPlcHdr"/>
        </w:types>
        <w:behaviors>
          <w:behavior w:val="content"/>
        </w:behaviors>
        <w:guid w:val="{C0A1E1F3-D748-154A-92C8-7E4ABAD2FFD9}"/>
      </w:docPartPr>
      <w:docPartBody>
        <w:p w:rsidR="00BF060B" w:rsidRDefault="00FF7426" w:rsidP="00FF7426">
          <w:pPr>
            <w:pStyle w:val="F93582790374594986C5C3D4CD4808A6"/>
          </w:pPr>
          <w:r w:rsidRPr="00352EC3">
            <w:rPr>
              <w:rStyle w:val="PlaceholderText"/>
              <w:rFonts w:ascii="Gill Sans MT" w:hAnsi="Gill Sans MT"/>
            </w:rPr>
            <w:t>Click or tap here to enter text.</w:t>
          </w:r>
        </w:p>
      </w:docPartBody>
    </w:docPart>
    <w:docPart>
      <w:docPartPr>
        <w:name w:val="095FD8B6EF27D04E96E0F9AC7CB6D6BE"/>
        <w:category>
          <w:name w:val="General"/>
          <w:gallery w:val="placeholder"/>
        </w:category>
        <w:types>
          <w:type w:val="bbPlcHdr"/>
        </w:types>
        <w:behaviors>
          <w:behavior w:val="content"/>
        </w:behaviors>
        <w:guid w:val="{EEFF2212-F970-244A-94CF-ECB5D6AA89F2}"/>
      </w:docPartPr>
      <w:docPartBody>
        <w:p w:rsidR="00BF060B" w:rsidRDefault="00FF7426">
          <w:r w:rsidRPr="00E812C8">
            <w:rPr>
              <w:rStyle w:val="PlaceholderText"/>
            </w:rPr>
            <w:t>Click or tap here to enter text. [Paste link]</w:t>
          </w:r>
        </w:p>
      </w:docPartBody>
    </w:docPart>
    <w:docPart>
      <w:docPartPr>
        <w:name w:val="C9BACB1FCB1246478E905D5A4DEABDB6"/>
        <w:category>
          <w:name w:val="General"/>
          <w:gallery w:val="placeholder"/>
        </w:category>
        <w:types>
          <w:type w:val="bbPlcHdr"/>
        </w:types>
        <w:behaviors>
          <w:behavior w:val="content"/>
        </w:behaviors>
        <w:guid w:val="{AD02FE2E-1ECB-394E-8AF7-D1EE0F0E9F27}"/>
      </w:docPartPr>
      <w:docPartBody>
        <w:p w:rsidR="00BF060B" w:rsidRDefault="00FF7426">
          <w:r w:rsidRPr="00E812C8">
            <w:rPr>
              <w:rStyle w:val="PlaceholderText"/>
            </w:rPr>
            <w:t>Click or tap here to enter text. [Max. 100 Words]</w:t>
          </w:r>
        </w:p>
      </w:docPartBody>
    </w:docPart>
    <w:docPart>
      <w:docPartPr>
        <w:name w:val="ABBF70A676B33E4C93C8DBE5E461FD79"/>
        <w:category>
          <w:name w:val="General"/>
          <w:gallery w:val="placeholder"/>
        </w:category>
        <w:types>
          <w:type w:val="bbPlcHdr"/>
        </w:types>
        <w:behaviors>
          <w:behavior w:val="content"/>
        </w:behaviors>
        <w:guid w:val="{0565A69F-5A48-D74C-B094-6E7E1E60F5AC}"/>
      </w:docPartPr>
      <w:docPartBody>
        <w:p w:rsidR="00BF060B" w:rsidRDefault="00FF7426">
          <w:r w:rsidRPr="00E812C8">
            <w:rPr>
              <w:rStyle w:val="PlaceholderText"/>
            </w:rPr>
            <w:t>Click or tap here to enter text. [City, Country]</w:t>
          </w:r>
        </w:p>
      </w:docPartBody>
    </w:docPart>
    <w:docPart>
      <w:docPartPr>
        <w:name w:val="5E2590082407C24C85E4E175F8936FAD"/>
        <w:category>
          <w:name w:val="General"/>
          <w:gallery w:val="placeholder"/>
        </w:category>
        <w:types>
          <w:type w:val="bbPlcHdr"/>
        </w:types>
        <w:behaviors>
          <w:behavior w:val="content"/>
        </w:behaviors>
        <w:guid w:val="{09235BE3-5628-A24E-9FC1-ED13B3618155}"/>
      </w:docPartPr>
      <w:docPartBody>
        <w:p w:rsidR="00BF060B" w:rsidRDefault="00FF7426">
          <w:r w:rsidRPr="00E812C8">
            <w:rPr>
              <w:rStyle w:val="PlaceholderText"/>
            </w:rPr>
            <w:t>Click or tap here to enter text. [Year appointed or 'To Be appointed']</w:t>
          </w:r>
        </w:p>
      </w:docPartBody>
    </w:docPart>
    <w:docPart>
      <w:docPartPr>
        <w:name w:val="76A19B1A28283042B0A0874A1C3E098E"/>
        <w:category>
          <w:name w:val="General"/>
          <w:gallery w:val="placeholder"/>
        </w:category>
        <w:types>
          <w:type w:val="bbPlcHdr"/>
        </w:types>
        <w:behaviors>
          <w:behavior w:val="content"/>
        </w:behaviors>
        <w:guid w:val="{7824FB28-159F-3E4A-A674-F84051FD194C}"/>
      </w:docPartPr>
      <w:docPartBody>
        <w:p w:rsidR="00BF060B" w:rsidRDefault="00FF7426">
          <w:r w:rsidRPr="00E812C8">
            <w:rPr>
              <w:rStyle w:val="PlaceholderText"/>
            </w:rPr>
            <w:t>Click or tap here to enter text. [Paste link]</w:t>
          </w:r>
        </w:p>
      </w:docPartBody>
    </w:docPart>
    <w:docPart>
      <w:docPartPr>
        <w:name w:val="57E5550CBE1A0D4588E75D5B5DB5A732"/>
        <w:category>
          <w:name w:val="General"/>
          <w:gallery w:val="placeholder"/>
        </w:category>
        <w:types>
          <w:type w:val="bbPlcHdr"/>
        </w:types>
        <w:behaviors>
          <w:behavior w:val="content"/>
        </w:behaviors>
        <w:guid w:val="{619B02EF-4740-FB4A-A7D6-D31E757FC684}"/>
      </w:docPartPr>
      <w:docPartBody>
        <w:p w:rsidR="00BF060B" w:rsidRDefault="00FF7426">
          <w:r w:rsidRPr="00E812C8">
            <w:rPr>
              <w:rStyle w:val="PlaceholderText"/>
            </w:rPr>
            <w:t>Click or tap here to enter text. [Max. 100 Words]</w:t>
          </w:r>
        </w:p>
      </w:docPartBody>
    </w:docPart>
    <w:docPart>
      <w:docPartPr>
        <w:name w:val="3D07C67B14F2D44FAF8665925A22F853"/>
        <w:category>
          <w:name w:val="General"/>
          <w:gallery w:val="placeholder"/>
        </w:category>
        <w:types>
          <w:type w:val="bbPlcHdr"/>
        </w:types>
        <w:behaviors>
          <w:behavior w:val="content"/>
        </w:behaviors>
        <w:guid w:val="{A6D7B202-43E6-694C-A205-505DED21EFF0}"/>
      </w:docPartPr>
      <w:docPartBody>
        <w:p w:rsidR="00BF060B" w:rsidRDefault="00FF7426">
          <w:r w:rsidRPr="00E812C8">
            <w:rPr>
              <w:rStyle w:val="PlaceholderText"/>
            </w:rPr>
            <w:t>Click or tap here to enter text. [City, Country]</w:t>
          </w:r>
        </w:p>
      </w:docPartBody>
    </w:docPart>
    <w:docPart>
      <w:docPartPr>
        <w:name w:val="3A211C3532856C49AF5EFBE8BF9F0D0E"/>
        <w:category>
          <w:name w:val="General"/>
          <w:gallery w:val="placeholder"/>
        </w:category>
        <w:types>
          <w:type w:val="bbPlcHdr"/>
        </w:types>
        <w:behaviors>
          <w:behavior w:val="content"/>
        </w:behaviors>
        <w:guid w:val="{35ABF97C-4C1E-2E4B-BCD7-444D29A0F874}"/>
      </w:docPartPr>
      <w:docPartBody>
        <w:p w:rsidR="00BF060B" w:rsidRDefault="00FF7426" w:rsidP="00FF7426">
          <w:pPr>
            <w:pStyle w:val="3A211C3532856C49AF5EFBE8BF9F0D0E"/>
          </w:pPr>
          <w:r w:rsidRPr="00E812C8">
            <w:rPr>
              <w:rStyle w:val="PlaceholderText"/>
            </w:rPr>
            <w:t>Click or tap here to enter text. [Paste link]</w:t>
          </w:r>
        </w:p>
      </w:docPartBody>
    </w:docPart>
    <w:docPart>
      <w:docPartPr>
        <w:name w:val="F06E9131C8BD2F47830FC5A1F5827893"/>
        <w:category>
          <w:name w:val="General"/>
          <w:gallery w:val="placeholder"/>
        </w:category>
        <w:types>
          <w:type w:val="bbPlcHdr"/>
        </w:types>
        <w:behaviors>
          <w:behavior w:val="content"/>
        </w:behaviors>
        <w:guid w:val="{A6768CFB-1383-1E4C-A1DA-DBE5BBB2E3A7}"/>
      </w:docPartPr>
      <w:docPartBody>
        <w:p w:rsidR="00BF060B" w:rsidRDefault="00FF7426" w:rsidP="00FF7426">
          <w:pPr>
            <w:pStyle w:val="F06E9131C8BD2F47830FC5A1F5827893"/>
          </w:pPr>
          <w:r w:rsidRPr="00E812C8">
            <w:rPr>
              <w:rStyle w:val="PlaceholderText"/>
            </w:rPr>
            <w:t>Click or tap here to enter text. [Max. 100 Words]</w:t>
          </w:r>
        </w:p>
      </w:docPartBody>
    </w:docPart>
    <w:docPart>
      <w:docPartPr>
        <w:name w:val="3BF6D998B28B5844BC221A3C2B16093C"/>
        <w:category>
          <w:name w:val="General"/>
          <w:gallery w:val="placeholder"/>
        </w:category>
        <w:types>
          <w:type w:val="bbPlcHdr"/>
        </w:types>
        <w:behaviors>
          <w:behavior w:val="content"/>
        </w:behaviors>
        <w:guid w:val="{1606DC94-88D8-3D4C-9DFE-051BA24CACC8}"/>
      </w:docPartPr>
      <w:docPartBody>
        <w:p w:rsidR="00BF060B" w:rsidRDefault="00FF7426" w:rsidP="00FF7426">
          <w:pPr>
            <w:pStyle w:val="3BF6D998B28B5844BC221A3C2B16093C"/>
          </w:pPr>
          <w:r w:rsidRPr="00E812C8">
            <w:rPr>
              <w:rStyle w:val="PlaceholderText"/>
            </w:rPr>
            <w:t>Click or tap here to enter text. [City, Country]</w:t>
          </w:r>
        </w:p>
      </w:docPartBody>
    </w:docPart>
    <w:docPart>
      <w:docPartPr>
        <w:name w:val="522E4946A865CE4E95CD8708C32D543B"/>
        <w:category>
          <w:name w:val="General"/>
          <w:gallery w:val="placeholder"/>
        </w:category>
        <w:types>
          <w:type w:val="bbPlcHdr"/>
        </w:types>
        <w:behaviors>
          <w:behavior w:val="content"/>
        </w:behaviors>
        <w:guid w:val="{54F5F2CC-4B10-DF45-AB6B-886524A018F1}"/>
      </w:docPartPr>
      <w:docPartBody>
        <w:p w:rsidR="00BF060B" w:rsidRDefault="00FF7426" w:rsidP="00FF7426">
          <w:pPr>
            <w:pStyle w:val="522E4946A865CE4E95CD8708C32D543B"/>
          </w:pPr>
          <w:r w:rsidRPr="00E812C8">
            <w:rPr>
              <w:rStyle w:val="PlaceholderText"/>
            </w:rPr>
            <w:t>Click or tap here to enter text. [Year appointed or 'To Be appointed']</w:t>
          </w:r>
        </w:p>
      </w:docPartBody>
    </w:docPart>
    <w:docPart>
      <w:docPartPr>
        <w:name w:val="E442A987A99009448B1ECDBF225DAF0B"/>
        <w:category>
          <w:name w:val="General"/>
          <w:gallery w:val="placeholder"/>
        </w:category>
        <w:types>
          <w:type w:val="bbPlcHdr"/>
        </w:types>
        <w:behaviors>
          <w:behavior w:val="content"/>
        </w:behaviors>
        <w:guid w:val="{1B6C0CA9-2D30-A64C-9345-49753CA1ABD5}"/>
      </w:docPartPr>
      <w:docPartBody>
        <w:p w:rsidR="00BF060B" w:rsidRDefault="00FF7426" w:rsidP="00FF7426">
          <w:pPr>
            <w:pStyle w:val="E442A987A99009448B1ECDBF225DAF0B"/>
          </w:pPr>
          <w:r w:rsidRPr="00E812C8">
            <w:rPr>
              <w:rStyle w:val="PlaceholderText"/>
            </w:rPr>
            <w:t>Choose an item.</w:t>
          </w:r>
        </w:p>
      </w:docPartBody>
    </w:docPart>
    <w:docPart>
      <w:docPartPr>
        <w:name w:val="392F89EE5A8BFB45B670998D4B7F4DBB"/>
        <w:category>
          <w:name w:val="General"/>
          <w:gallery w:val="placeholder"/>
        </w:category>
        <w:types>
          <w:type w:val="bbPlcHdr"/>
        </w:types>
        <w:behaviors>
          <w:behavior w:val="content"/>
        </w:behaviors>
        <w:guid w:val="{470F0E01-34B8-B243-90B5-DC2CEF535FF1}"/>
      </w:docPartPr>
      <w:docPartBody>
        <w:p w:rsidR="00BF060B" w:rsidRDefault="00FF7426" w:rsidP="00FF7426">
          <w:pPr>
            <w:pStyle w:val="392F89EE5A8BFB45B670998D4B7F4DBB"/>
          </w:pPr>
          <w:r w:rsidRPr="00E812C8">
            <w:rPr>
              <w:rStyle w:val="PlaceholderText"/>
            </w:rPr>
            <w:t>Choose an item.</w:t>
          </w:r>
        </w:p>
      </w:docPartBody>
    </w:docPart>
    <w:docPart>
      <w:docPartPr>
        <w:name w:val="1C2E88189FAD274C99C055359473EBE0"/>
        <w:category>
          <w:name w:val="General"/>
          <w:gallery w:val="placeholder"/>
        </w:category>
        <w:types>
          <w:type w:val="bbPlcHdr"/>
        </w:types>
        <w:behaviors>
          <w:behavior w:val="content"/>
        </w:behaviors>
        <w:guid w:val="{95AF6A5D-B6CC-724A-A69C-E26457B103AD}"/>
      </w:docPartPr>
      <w:docPartBody>
        <w:p w:rsidR="00BF060B" w:rsidRDefault="00FF7426" w:rsidP="00FF7426">
          <w:pPr>
            <w:pStyle w:val="1C2E88189FAD274C99C055359473EBE0"/>
          </w:pPr>
          <w:r w:rsidRPr="00E812C8">
            <w:rPr>
              <w:rStyle w:val="PlaceholderText"/>
            </w:rPr>
            <w:t>Choose an item.</w:t>
          </w:r>
        </w:p>
      </w:docPartBody>
    </w:docPart>
    <w:docPart>
      <w:docPartPr>
        <w:name w:val="D888D47AE6D9AE4BB9BF2D523580BECD"/>
        <w:category>
          <w:name w:val="General"/>
          <w:gallery w:val="placeholder"/>
        </w:category>
        <w:types>
          <w:type w:val="bbPlcHdr"/>
        </w:types>
        <w:behaviors>
          <w:behavior w:val="content"/>
        </w:behaviors>
        <w:guid w:val="{28D89774-F6F3-3044-B372-AB5C272D665F}"/>
      </w:docPartPr>
      <w:docPartBody>
        <w:p w:rsidR="00BF060B" w:rsidRDefault="00FF7426" w:rsidP="00FF7426">
          <w:pPr>
            <w:pStyle w:val="D888D47AE6D9AE4BB9BF2D523580BECD"/>
          </w:pPr>
          <w:r w:rsidRPr="00E812C8">
            <w:rPr>
              <w:rStyle w:val="PlaceholderText"/>
            </w:rPr>
            <w:t>Choose an item.</w:t>
          </w:r>
        </w:p>
      </w:docPartBody>
    </w:docPart>
    <w:docPart>
      <w:docPartPr>
        <w:name w:val="CBDE2D6ECC1C36489892F8FC3B886EAB"/>
        <w:category>
          <w:name w:val="General"/>
          <w:gallery w:val="placeholder"/>
        </w:category>
        <w:types>
          <w:type w:val="bbPlcHdr"/>
        </w:types>
        <w:behaviors>
          <w:behavior w:val="content"/>
        </w:behaviors>
        <w:guid w:val="{C4487652-88CC-9A44-AB26-59332EB9FB17}"/>
      </w:docPartPr>
      <w:docPartBody>
        <w:p w:rsidR="00BF060B" w:rsidRDefault="00FF7426">
          <w:r w:rsidRPr="00E812C8">
            <w:rPr>
              <w:rStyle w:val="PlaceholderText"/>
            </w:rPr>
            <w:t>Click or tap here to enter text. If Yes to any points above, please expand. Otherwise answer No.</w:t>
          </w:r>
        </w:p>
      </w:docPartBody>
    </w:docPart>
    <w:docPart>
      <w:docPartPr>
        <w:name w:val="17C6690F3450EB47AD935A392C347706"/>
        <w:category>
          <w:name w:val="General"/>
          <w:gallery w:val="placeholder"/>
        </w:category>
        <w:types>
          <w:type w:val="bbPlcHdr"/>
        </w:types>
        <w:behaviors>
          <w:behavior w:val="content"/>
        </w:behaviors>
        <w:guid w:val="{CB6296DC-8972-DF46-8492-8F25934DDE51}"/>
      </w:docPartPr>
      <w:docPartBody>
        <w:p w:rsidR="00BF060B" w:rsidRDefault="00FF7426">
          <w:r w:rsidRPr="00E812C8">
            <w:rPr>
              <w:rStyle w:val="PlaceholderText"/>
            </w:rPr>
            <w:t>Choose an item.</w:t>
          </w:r>
        </w:p>
      </w:docPartBody>
    </w:docPart>
    <w:docPart>
      <w:docPartPr>
        <w:name w:val="A15FDBCF8D90D04C825622E1B37F0F36"/>
        <w:category>
          <w:name w:val="General"/>
          <w:gallery w:val="placeholder"/>
        </w:category>
        <w:types>
          <w:type w:val="bbPlcHdr"/>
        </w:types>
        <w:behaviors>
          <w:behavior w:val="content"/>
        </w:behaviors>
        <w:guid w:val="{37159771-0FEC-134D-8707-3B83A272BA79}"/>
      </w:docPartPr>
      <w:docPartBody>
        <w:p w:rsidR="00BF060B" w:rsidRDefault="00FF7426">
          <w:r w:rsidRPr="00E812C8">
            <w:rPr>
              <w:rStyle w:val="PlaceholderText"/>
            </w:rPr>
            <w:t>Choose an item.</w:t>
          </w:r>
        </w:p>
      </w:docPartBody>
    </w:docPart>
    <w:docPart>
      <w:docPartPr>
        <w:name w:val="7EB061168FFDFC4ABC86E11E249A257F"/>
        <w:category>
          <w:name w:val="General"/>
          <w:gallery w:val="placeholder"/>
        </w:category>
        <w:types>
          <w:type w:val="bbPlcHdr"/>
        </w:types>
        <w:behaviors>
          <w:behavior w:val="content"/>
        </w:behaviors>
        <w:guid w:val="{2ECB1DBD-2AFC-FE44-9646-07F4B356DC66}"/>
      </w:docPartPr>
      <w:docPartBody>
        <w:p w:rsidR="00BF060B" w:rsidRDefault="00FF7426" w:rsidP="00FF7426">
          <w:pPr>
            <w:pStyle w:val="7EB061168FFDFC4ABC86E11E249A257F"/>
          </w:pPr>
          <w:r w:rsidRPr="00E812C8">
            <w:rPr>
              <w:rStyle w:val="PlaceholderText"/>
            </w:rPr>
            <w:t>Choose an item.</w:t>
          </w:r>
        </w:p>
      </w:docPartBody>
    </w:docPart>
    <w:docPart>
      <w:docPartPr>
        <w:name w:val="66C25DB1DFB64445A5224E8AFF86C895"/>
        <w:category>
          <w:name w:val="General"/>
          <w:gallery w:val="placeholder"/>
        </w:category>
        <w:types>
          <w:type w:val="bbPlcHdr"/>
        </w:types>
        <w:behaviors>
          <w:behavior w:val="content"/>
        </w:behaviors>
        <w:guid w:val="{E0F4BADE-009D-234F-A1F2-ED097CBDC9B3}"/>
      </w:docPartPr>
      <w:docPartBody>
        <w:p w:rsidR="00BF060B" w:rsidRDefault="00FF7426" w:rsidP="00FF7426">
          <w:pPr>
            <w:pStyle w:val="66C25DB1DFB64445A5224E8AFF86C895"/>
          </w:pPr>
          <w:r w:rsidRPr="00E812C8">
            <w:rPr>
              <w:rStyle w:val="PlaceholderText"/>
            </w:rPr>
            <w:t>Choose an item.</w:t>
          </w:r>
        </w:p>
      </w:docPartBody>
    </w:docPart>
    <w:docPart>
      <w:docPartPr>
        <w:name w:val="475A0C2A304B80499AC938A4337BE820"/>
        <w:category>
          <w:name w:val="General"/>
          <w:gallery w:val="placeholder"/>
        </w:category>
        <w:types>
          <w:type w:val="bbPlcHdr"/>
        </w:types>
        <w:behaviors>
          <w:behavior w:val="content"/>
        </w:behaviors>
        <w:guid w:val="{8F4F02C8-9276-7B4A-9E09-DE6EA4242D56}"/>
      </w:docPartPr>
      <w:docPartBody>
        <w:p w:rsidR="00BF060B" w:rsidRDefault="00FF7426">
          <w:r w:rsidRPr="00E812C8">
            <w:rPr>
              <w:rStyle w:val="PlaceholderText"/>
            </w:rPr>
            <w:t>Click or tap here to enter text. If 'Other' to any points above, please expand.</w:t>
          </w:r>
        </w:p>
      </w:docPartBody>
    </w:docPart>
    <w:docPart>
      <w:docPartPr>
        <w:name w:val="BFB219251E144845968C83264AC9669D"/>
        <w:category>
          <w:name w:val="General"/>
          <w:gallery w:val="placeholder"/>
        </w:category>
        <w:types>
          <w:type w:val="bbPlcHdr"/>
        </w:types>
        <w:behaviors>
          <w:behavior w:val="content"/>
        </w:behaviors>
        <w:guid w:val="{CBB5C835-572A-B54D-A41B-DB91B9489EF5}"/>
      </w:docPartPr>
      <w:docPartBody>
        <w:p w:rsidR="00BF060B" w:rsidRDefault="00FF7426">
          <w:r w:rsidRPr="00E812C8">
            <w:rPr>
              <w:rStyle w:val="PlaceholderText"/>
            </w:rPr>
            <w:t>Click or tap here to enter text. If No to any points above, please expand. Please add detail of alternative financial qualifications.</w:t>
          </w:r>
        </w:p>
      </w:docPartBody>
    </w:docPart>
    <w:docPart>
      <w:docPartPr>
        <w:name w:val="8BBD6DA2EDB88C43B2942EAFB8E731DE"/>
        <w:category>
          <w:name w:val="General"/>
          <w:gallery w:val="placeholder"/>
        </w:category>
        <w:types>
          <w:type w:val="bbPlcHdr"/>
        </w:types>
        <w:behaviors>
          <w:behavior w:val="content"/>
        </w:behaviors>
        <w:guid w:val="{C056266C-3C01-8246-987F-C76CE12D123D}"/>
      </w:docPartPr>
      <w:docPartBody>
        <w:p w:rsidR="00BF060B" w:rsidRDefault="00FF7426" w:rsidP="00FF7426">
          <w:pPr>
            <w:pStyle w:val="8BBD6DA2EDB88C43B2942EAFB8E731DE"/>
          </w:pPr>
          <w:r w:rsidRPr="00E812C8">
            <w:rPr>
              <w:rStyle w:val="PlaceholderText"/>
            </w:rPr>
            <w:t>Click or tap to enter a date.</w:t>
          </w:r>
        </w:p>
      </w:docPartBody>
    </w:docPart>
    <w:docPart>
      <w:docPartPr>
        <w:name w:val="E0FEE7C06179494D882FB944C796E63B"/>
        <w:category>
          <w:name w:val="General"/>
          <w:gallery w:val="placeholder"/>
        </w:category>
        <w:types>
          <w:type w:val="bbPlcHdr"/>
        </w:types>
        <w:behaviors>
          <w:behavior w:val="content"/>
        </w:behaviors>
        <w:guid w:val="{6DCE091F-FAF7-8A42-9BC5-0C5B1371A7D7}"/>
      </w:docPartPr>
      <w:docPartBody>
        <w:p w:rsidR="00BF060B" w:rsidRDefault="00FF7426">
          <w:r w:rsidRPr="00E812C8">
            <w:rPr>
              <w:rStyle w:val="PlaceholderText"/>
            </w:rPr>
            <w:t>Click or tap here to enter text. [Enter Company Name]</w:t>
          </w:r>
        </w:p>
      </w:docPartBody>
    </w:docPart>
    <w:docPart>
      <w:docPartPr>
        <w:name w:val="C5092B43407ED24EB724DBC60D567ADB"/>
        <w:category>
          <w:name w:val="General"/>
          <w:gallery w:val="placeholder"/>
        </w:category>
        <w:types>
          <w:type w:val="bbPlcHdr"/>
        </w:types>
        <w:behaviors>
          <w:behavior w:val="content"/>
        </w:behaviors>
        <w:guid w:val="{5F05CE2A-A5B5-414C-9C92-D8D3DE3AA496}"/>
      </w:docPartPr>
      <w:docPartBody>
        <w:p w:rsidR="00BF060B" w:rsidRDefault="00FF7426">
          <w:r w:rsidRPr="00E812C8">
            <w:rPr>
              <w:rStyle w:val="PlaceholderText"/>
            </w:rPr>
            <w:t>Click or tap here to enter text. [Enter amount]</w:t>
          </w:r>
        </w:p>
      </w:docPartBody>
    </w:docPart>
    <w:docPart>
      <w:docPartPr>
        <w:name w:val="608AB54DCACC5B439507E06F988BB595"/>
        <w:category>
          <w:name w:val="General"/>
          <w:gallery w:val="placeholder"/>
        </w:category>
        <w:types>
          <w:type w:val="bbPlcHdr"/>
        </w:types>
        <w:behaviors>
          <w:behavior w:val="content"/>
        </w:behaviors>
        <w:guid w:val="{F96AEBF8-88CF-BF43-97F9-B1E07D0A4FD0}"/>
      </w:docPartPr>
      <w:docPartBody>
        <w:p w:rsidR="00BF060B" w:rsidRDefault="00FF7426" w:rsidP="00FF7426">
          <w:pPr>
            <w:pStyle w:val="608AB54DCACC5B439507E06F988BB595"/>
          </w:pPr>
          <w:r w:rsidRPr="00E812C8">
            <w:rPr>
              <w:rStyle w:val="PlaceholderText"/>
            </w:rPr>
            <w:t>Click or tap here to enter text. [Enter amount]</w:t>
          </w:r>
        </w:p>
      </w:docPartBody>
    </w:docPart>
    <w:docPart>
      <w:docPartPr>
        <w:name w:val="D219E2EBB90E11478FD40991AA252909"/>
        <w:category>
          <w:name w:val="General"/>
          <w:gallery w:val="placeholder"/>
        </w:category>
        <w:types>
          <w:type w:val="bbPlcHdr"/>
        </w:types>
        <w:behaviors>
          <w:behavior w:val="content"/>
        </w:behaviors>
        <w:guid w:val="{C960F852-32B2-3649-9981-29E9E70C33FE}"/>
      </w:docPartPr>
      <w:docPartBody>
        <w:p w:rsidR="00BF060B" w:rsidRDefault="00FF7426" w:rsidP="00FF7426">
          <w:pPr>
            <w:pStyle w:val="D219E2EBB90E11478FD40991AA252909"/>
          </w:pPr>
          <w:r w:rsidRPr="00E812C8">
            <w:rPr>
              <w:rStyle w:val="PlaceholderText"/>
            </w:rPr>
            <w:t>Click or tap here to enter text. [Enter amount]</w:t>
          </w:r>
        </w:p>
      </w:docPartBody>
    </w:docPart>
    <w:docPart>
      <w:docPartPr>
        <w:name w:val="7933519D7115CA449ECEDCC3E019D002"/>
        <w:category>
          <w:name w:val="General"/>
          <w:gallery w:val="placeholder"/>
        </w:category>
        <w:types>
          <w:type w:val="bbPlcHdr"/>
        </w:types>
        <w:behaviors>
          <w:behavior w:val="content"/>
        </w:behaviors>
        <w:guid w:val="{D5B590B4-E31A-7F4A-8B34-45DCDB9D6794}"/>
      </w:docPartPr>
      <w:docPartBody>
        <w:p w:rsidR="00BF060B" w:rsidRDefault="00FF7426" w:rsidP="00FF7426">
          <w:pPr>
            <w:pStyle w:val="7933519D7115CA449ECEDCC3E019D002"/>
          </w:pPr>
          <w:r w:rsidRPr="00E812C8">
            <w:rPr>
              <w:rStyle w:val="PlaceholderText"/>
            </w:rPr>
            <w:t>Click or tap here to enter text. [Enter amount]</w:t>
          </w:r>
        </w:p>
      </w:docPartBody>
    </w:docPart>
    <w:docPart>
      <w:docPartPr>
        <w:name w:val="E66D964DEC035F4B8648EF4CF5AE4A8E"/>
        <w:category>
          <w:name w:val="General"/>
          <w:gallery w:val="placeholder"/>
        </w:category>
        <w:types>
          <w:type w:val="bbPlcHdr"/>
        </w:types>
        <w:behaviors>
          <w:behavior w:val="content"/>
        </w:behaviors>
        <w:guid w:val="{2C1AC782-B3E7-2F44-9A99-87BDCB0543B5}"/>
      </w:docPartPr>
      <w:docPartBody>
        <w:p w:rsidR="00BF060B" w:rsidRDefault="00FF7426" w:rsidP="00FF7426">
          <w:pPr>
            <w:pStyle w:val="E66D964DEC035F4B8648EF4CF5AE4A8E"/>
          </w:pPr>
          <w:r w:rsidRPr="00E812C8">
            <w:rPr>
              <w:rStyle w:val="PlaceholderText"/>
            </w:rPr>
            <w:t>Click or tap here to enter text. [Enter amount]</w:t>
          </w:r>
        </w:p>
      </w:docPartBody>
    </w:docPart>
    <w:docPart>
      <w:docPartPr>
        <w:name w:val="A65C5E765EAA7448945986AF2E7915C4"/>
        <w:category>
          <w:name w:val="General"/>
          <w:gallery w:val="placeholder"/>
        </w:category>
        <w:types>
          <w:type w:val="bbPlcHdr"/>
        </w:types>
        <w:behaviors>
          <w:behavior w:val="content"/>
        </w:behaviors>
        <w:guid w:val="{B0178815-ADF6-5442-BA6A-630911DE746E}"/>
      </w:docPartPr>
      <w:docPartBody>
        <w:p w:rsidR="00BF060B" w:rsidRDefault="00FF7426" w:rsidP="00FF7426">
          <w:pPr>
            <w:pStyle w:val="A65C5E765EAA7448945986AF2E7915C4"/>
          </w:pPr>
          <w:r w:rsidRPr="00E812C8">
            <w:rPr>
              <w:rStyle w:val="PlaceholderText"/>
            </w:rPr>
            <w:t>Click or tap here to enter text. [Enter amount]</w:t>
          </w:r>
        </w:p>
      </w:docPartBody>
    </w:docPart>
    <w:docPart>
      <w:docPartPr>
        <w:name w:val="4427B04258498242BE451ED79C49048E"/>
        <w:category>
          <w:name w:val="General"/>
          <w:gallery w:val="placeholder"/>
        </w:category>
        <w:types>
          <w:type w:val="bbPlcHdr"/>
        </w:types>
        <w:behaviors>
          <w:behavior w:val="content"/>
        </w:behaviors>
        <w:guid w:val="{C26899D1-F7AB-1145-8541-25A8BA6CFA8E}"/>
      </w:docPartPr>
      <w:docPartBody>
        <w:p w:rsidR="00BF060B" w:rsidRDefault="00FF7426" w:rsidP="00FF7426">
          <w:pPr>
            <w:pStyle w:val="4427B04258498242BE451ED79C49048E"/>
          </w:pPr>
          <w:r w:rsidRPr="00E812C8">
            <w:rPr>
              <w:rStyle w:val="PlaceholderText"/>
            </w:rPr>
            <w:t>Click or tap here to enter text. [Enter amount]</w:t>
          </w:r>
        </w:p>
      </w:docPartBody>
    </w:docPart>
    <w:docPart>
      <w:docPartPr>
        <w:name w:val="0E35676BB8424D4D8F7E43B5523AD155"/>
        <w:category>
          <w:name w:val="General"/>
          <w:gallery w:val="placeholder"/>
        </w:category>
        <w:types>
          <w:type w:val="bbPlcHdr"/>
        </w:types>
        <w:behaviors>
          <w:behavior w:val="content"/>
        </w:behaviors>
        <w:guid w:val="{2471715D-2B14-0043-88C0-63D5727F3E61}"/>
      </w:docPartPr>
      <w:docPartBody>
        <w:p w:rsidR="00BF060B" w:rsidRDefault="00FF7426" w:rsidP="00FF7426">
          <w:pPr>
            <w:pStyle w:val="0E35676BB8424D4D8F7E43B5523AD155"/>
          </w:pPr>
          <w:r w:rsidRPr="00E812C8">
            <w:rPr>
              <w:rStyle w:val="PlaceholderText"/>
            </w:rPr>
            <w:t>Click or tap here to enter text. [Enter amount]</w:t>
          </w:r>
        </w:p>
      </w:docPartBody>
    </w:docPart>
    <w:docPart>
      <w:docPartPr>
        <w:name w:val="B3215CB6F223044E84F4A3B0E56CDD8D"/>
        <w:category>
          <w:name w:val="General"/>
          <w:gallery w:val="placeholder"/>
        </w:category>
        <w:types>
          <w:type w:val="bbPlcHdr"/>
        </w:types>
        <w:behaviors>
          <w:behavior w:val="content"/>
        </w:behaviors>
        <w:guid w:val="{E794F592-D574-B84F-BB52-973CC4348560}"/>
      </w:docPartPr>
      <w:docPartBody>
        <w:p w:rsidR="00BF060B" w:rsidRDefault="00FF7426" w:rsidP="00FF7426">
          <w:pPr>
            <w:pStyle w:val="B3215CB6F223044E84F4A3B0E56CDD8D"/>
          </w:pPr>
          <w:r w:rsidRPr="00E812C8">
            <w:rPr>
              <w:rStyle w:val="PlaceholderText"/>
            </w:rPr>
            <w:t>Click or tap here to enter text. [Enter amount]</w:t>
          </w:r>
        </w:p>
      </w:docPartBody>
    </w:docPart>
    <w:docPart>
      <w:docPartPr>
        <w:name w:val="1A98BECC25753C47A7452FA4392B4FCA"/>
        <w:category>
          <w:name w:val="General"/>
          <w:gallery w:val="placeholder"/>
        </w:category>
        <w:types>
          <w:type w:val="bbPlcHdr"/>
        </w:types>
        <w:behaviors>
          <w:behavior w:val="content"/>
        </w:behaviors>
        <w:guid w:val="{28F0B775-E810-9245-B767-A7F6D8ECF3FC}"/>
      </w:docPartPr>
      <w:docPartBody>
        <w:p w:rsidR="00BF060B" w:rsidRDefault="00FF7426" w:rsidP="00FF7426">
          <w:pPr>
            <w:pStyle w:val="1A98BECC25753C47A7452FA4392B4FCA"/>
          </w:pPr>
          <w:r w:rsidRPr="00E812C8">
            <w:rPr>
              <w:rStyle w:val="PlaceholderText"/>
            </w:rPr>
            <w:t>Click or tap here to enter text. [Enter amount]</w:t>
          </w:r>
        </w:p>
      </w:docPartBody>
    </w:docPart>
    <w:docPart>
      <w:docPartPr>
        <w:name w:val="3DBFC9D6FE2CFA4EA506D9920F37D51E"/>
        <w:category>
          <w:name w:val="General"/>
          <w:gallery w:val="placeholder"/>
        </w:category>
        <w:types>
          <w:type w:val="bbPlcHdr"/>
        </w:types>
        <w:behaviors>
          <w:behavior w:val="content"/>
        </w:behaviors>
        <w:guid w:val="{325327DA-1329-8C4E-844F-033E30F8EF6E}"/>
      </w:docPartPr>
      <w:docPartBody>
        <w:p w:rsidR="00BF060B" w:rsidRDefault="00FF7426" w:rsidP="00FF7426">
          <w:pPr>
            <w:pStyle w:val="3DBFC9D6FE2CFA4EA506D9920F37D51E"/>
          </w:pPr>
          <w:r w:rsidRPr="00E812C8">
            <w:rPr>
              <w:rStyle w:val="PlaceholderText"/>
            </w:rPr>
            <w:t>Click or tap here to enter text. [Enter amount]</w:t>
          </w:r>
        </w:p>
      </w:docPartBody>
    </w:docPart>
    <w:docPart>
      <w:docPartPr>
        <w:name w:val="89ADA90612C737458415162D916CBBC0"/>
        <w:category>
          <w:name w:val="General"/>
          <w:gallery w:val="placeholder"/>
        </w:category>
        <w:types>
          <w:type w:val="bbPlcHdr"/>
        </w:types>
        <w:behaviors>
          <w:behavior w:val="content"/>
        </w:behaviors>
        <w:guid w:val="{F076AA11-7631-174B-A0BE-45115934BA85}"/>
      </w:docPartPr>
      <w:docPartBody>
        <w:p w:rsidR="00BF060B" w:rsidRDefault="00FF7426" w:rsidP="00FF7426">
          <w:pPr>
            <w:pStyle w:val="89ADA90612C737458415162D916CBBC0"/>
          </w:pPr>
          <w:r w:rsidRPr="00E812C8">
            <w:rPr>
              <w:rStyle w:val="PlaceholderText"/>
            </w:rPr>
            <w:t>Click or tap here to enter text. [Enter amount]</w:t>
          </w:r>
        </w:p>
      </w:docPartBody>
    </w:docPart>
    <w:docPart>
      <w:docPartPr>
        <w:name w:val="92072F14CD6F794E8D0C671705749562"/>
        <w:category>
          <w:name w:val="General"/>
          <w:gallery w:val="placeholder"/>
        </w:category>
        <w:types>
          <w:type w:val="bbPlcHdr"/>
        </w:types>
        <w:behaviors>
          <w:behavior w:val="content"/>
        </w:behaviors>
        <w:guid w:val="{515F6B4F-0C6C-5846-A4E9-D95A89C198F7}"/>
      </w:docPartPr>
      <w:docPartBody>
        <w:p w:rsidR="00BF060B" w:rsidRDefault="00FF7426" w:rsidP="00FF7426">
          <w:pPr>
            <w:pStyle w:val="92072F14CD6F794E8D0C671705749562"/>
          </w:pPr>
          <w:r w:rsidRPr="00E812C8">
            <w:rPr>
              <w:rStyle w:val="PlaceholderText"/>
            </w:rPr>
            <w:t>Click or tap here to enter text. [Enter amount]</w:t>
          </w:r>
        </w:p>
      </w:docPartBody>
    </w:docPart>
    <w:docPart>
      <w:docPartPr>
        <w:name w:val="4F8C170FAB174340B1D174052D3954A2"/>
        <w:category>
          <w:name w:val="General"/>
          <w:gallery w:val="placeholder"/>
        </w:category>
        <w:types>
          <w:type w:val="bbPlcHdr"/>
        </w:types>
        <w:behaviors>
          <w:behavior w:val="content"/>
        </w:behaviors>
        <w:guid w:val="{C8B0F11B-417D-EA44-AAD7-67E9464D7C26}"/>
      </w:docPartPr>
      <w:docPartBody>
        <w:p w:rsidR="00BF060B" w:rsidRDefault="00FF7426" w:rsidP="00FF7426">
          <w:pPr>
            <w:pStyle w:val="4F8C170FAB174340B1D174052D3954A2"/>
          </w:pPr>
          <w:r w:rsidRPr="00E812C8">
            <w:rPr>
              <w:rStyle w:val="PlaceholderText"/>
            </w:rPr>
            <w:t>Click or tap here to enter text. [Enter amount]</w:t>
          </w:r>
        </w:p>
      </w:docPartBody>
    </w:docPart>
    <w:docPart>
      <w:docPartPr>
        <w:name w:val="C9AC7A6B9E78BE439D90D0ABF357EC24"/>
        <w:category>
          <w:name w:val="General"/>
          <w:gallery w:val="placeholder"/>
        </w:category>
        <w:types>
          <w:type w:val="bbPlcHdr"/>
        </w:types>
        <w:behaviors>
          <w:behavior w:val="content"/>
        </w:behaviors>
        <w:guid w:val="{C3821913-6B4F-2E41-A086-2796E25D056B}"/>
      </w:docPartPr>
      <w:docPartBody>
        <w:p w:rsidR="00BF060B" w:rsidRDefault="00FF7426" w:rsidP="00FF7426">
          <w:pPr>
            <w:pStyle w:val="C9AC7A6B9E78BE439D90D0ABF357EC24"/>
          </w:pPr>
          <w:r w:rsidRPr="00E812C8">
            <w:rPr>
              <w:rStyle w:val="PlaceholderText"/>
            </w:rPr>
            <w:t>Click or tap here to enter text. [Enter amount]</w:t>
          </w:r>
        </w:p>
      </w:docPartBody>
    </w:docPart>
    <w:docPart>
      <w:docPartPr>
        <w:name w:val="6D025E8CFCDF1D42B3F06EAC2C25E135"/>
        <w:category>
          <w:name w:val="General"/>
          <w:gallery w:val="placeholder"/>
        </w:category>
        <w:types>
          <w:type w:val="bbPlcHdr"/>
        </w:types>
        <w:behaviors>
          <w:behavior w:val="content"/>
        </w:behaviors>
        <w:guid w:val="{9E9E7F8A-010D-F44F-AD5B-D4CAB6A64AA5}"/>
      </w:docPartPr>
      <w:docPartBody>
        <w:p w:rsidR="00BF060B" w:rsidRDefault="00FF7426" w:rsidP="00FF7426">
          <w:pPr>
            <w:pStyle w:val="6D025E8CFCDF1D42B3F06EAC2C25E135"/>
          </w:pPr>
          <w:r w:rsidRPr="00E812C8">
            <w:rPr>
              <w:rStyle w:val="PlaceholderText"/>
            </w:rPr>
            <w:t>Click or tap here to enter text. [Enter amount]</w:t>
          </w:r>
        </w:p>
      </w:docPartBody>
    </w:docPart>
    <w:docPart>
      <w:docPartPr>
        <w:name w:val="4742CE6CE38C8643B616B2015FF9F0B9"/>
        <w:category>
          <w:name w:val="General"/>
          <w:gallery w:val="placeholder"/>
        </w:category>
        <w:types>
          <w:type w:val="bbPlcHdr"/>
        </w:types>
        <w:behaviors>
          <w:behavior w:val="content"/>
        </w:behaviors>
        <w:guid w:val="{A462ECC7-03D9-E74C-BA51-860A1B720294}"/>
      </w:docPartPr>
      <w:docPartBody>
        <w:p w:rsidR="00BF060B" w:rsidRDefault="00FF7426" w:rsidP="00FF7426">
          <w:pPr>
            <w:pStyle w:val="4742CE6CE38C8643B616B2015FF9F0B9"/>
          </w:pPr>
          <w:r w:rsidRPr="00E812C8">
            <w:rPr>
              <w:rStyle w:val="PlaceholderText"/>
            </w:rPr>
            <w:t>Click or tap here to enter text. [Enter amount]</w:t>
          </w:r>
        </w:p>
      </w:docPartBody>
    </w:docPart>
    <w:docPart>
      <w:docPartPr>
        <w:name w:val="51593BAA1A0F1A4C9E4C6CE01A6796ED"/>
        <w:category>
          <w:name w:val="General"/>
          <w:gallery w:val="placeholder"/>
        </w:category>
        <w:types>
          <w:type w:val="bbPlcHdr"/>
        </w:types>
        <w:behaviors>
          <w:behavior w:val="content"/>
        </w:behaviors>
        <w:guid w:val="{E27B7FD6-2430-CB4B-85C9-13271827E04E}"/>
      </w:docPartPr>
      <w:docPartBody>
        <w:p w:rsidR="00BF060B" w:rsidRDefault="00FF7426" w:rsidP="00FF7426">
          <w:pPr>
            <w:pStyle w:val="51593BAA1A0F1A4C9E4C6CE01A6796ED"/>
          </w:pPr>
          <w:r w:rsidRPr="00E812C8">
            <w:rPr>
              <w:rStyle w:val="PlaceholderText"/>
            </w:rPr>
            <w:t>Click or tap here to enter text. [Enter amount]</w:t>
          </w:r>
        </w:p>
      </w:docPartBody>
    </w:docPart>
    <w:docPart>
      <w:docPartPr>
        <w:name w:val="8BF7AF7677311F4EA5F8DD68D980B212"/>
        <w:category>
          <w:name w:val="General"/>
          <w:gallery w:val="placeholder"/>
        </w:category>
        <w:types>
          <w:type w:val="bbPlcHdr"/>
        </w:types>
        <w:behaviors>
          <w:behavior w:val="content"/>
        </w:behaviors>
        <w:guid w:val="{F0784FA2-80C1-C647-82BF-FEC224DD1028}"/>
      </w:docPartPr>
      <w:docPartBody>
        <w:p w:rsidR="00BF060B" w:rsidRDefault="00FF7426" w:rsidP="00FF7426">
          <w:pPr>
            <w:pStyle w:val="8BF7AF7677311F4EA5F8DD68D980B212"/>
          </w:pPr>
          <w:r w:rsidRPr="00E812C8">
            <w:rPr>
              <w:rStyle w:val="PlaceholderText"/>
            </w:rPr>
            <w:t>Click or tap here to enter text. [Enter amount]</w:t>
          </w:r>
        </w:p>
      </w:docPartBody>
    </w:docPart>
    <w:docPart>
      <w:docPartPr>
        <w:name w:val="140ACC8552A3374D807A6CB53812D7C2"/>
        <w:category>
          <w:name w:val="General"/>
          <w:gallery w:val="placeholder"/>
        </w:category>
        <w:types>
          <w:type w:val="bbPlcHdr"/>
        </w:types>
        <w:behaviors>
          <w:behavior w:val="content"/>
        </w:behaviors>
        <w:guid w:val="{733BAEA7-B64B-6748-85CE-90897896F172}"/>
      </w:docPartPr>
      <w:docPartBody>
        <w:p w:rsidR="00BF060B" w:rsidRDefault="00FF7426" w:rsidP="00FF7426">
          <w:pPr>
            <w:pStyle w:val="140ACC8552A3374D807A6CB53812D7C2"/>
          </w:pPr>
          <w:r w:rsidRPr="00E812C8">
            <w:rPr>
              <w:rStyle w:val="PlaceholderText"/>
            </w:rPr>
            <w:t>Click or tap here to enter text. [Enter amount]</w:t>
          </w:r>
        </w:p>
      </w:docPartBody>
    </w:docPart>
    <w:docPart>
      <w:docPartPr>
        <w:name w:val="BBC497AEA65E6A4DB6EBA84A6F9AF6DF"/>
        <w:category>
          <w:name w:val="General"/>
          <w:gallery w:val="placeholder"/>
        </w:category>
        <w:types>
          <w:type w:val="bbPlcHdr"/>
        </w:types>
        <w:behaviors>
          <w:behavior w:val="content"/>
        </w:behaviors>
        <w:guid w:val="{56F2A01E-96CA-A845-B8DD-B4E95D0AFB44}"/>
      </w:docPartPr>
      <w:docPartBody>
        <w:p w:rsidR="00BF060B" w:rsidRDefault="00FF7426" w:rsidP="00FF7426">
          <w:pPr>
            <w:pStyle w:val="BBC497AEA65E6A4DB6EBA84A6F9AF6DF"/>
          </w:pPr>
          <w:r w:rsidRPr="00E812C8">
            <w:rPr>
              <w:rStyle w:val="PlaceholderText"/>
            </w:rPr>
            <w:t>Click or tap here to enter text. [Enter amount]</w:t>
          </w:r>
        </w:p>
      </w:docPartBody>
    </w:docPart>
    <w:docPart>
      <w:docPartPr>
        <w:name w:val="185D39476127D444A75D7BADFE1B54B5"/>
        <w:category>
          <w:name w:val="General"/>
          <w:gallery w:val="placeholder"/>
        </w:category>
        <w:types>
          <w:type w:val="bbPlcHdr"/>
        </w:types>
        <w:behaviors>
          <w:behavior w:val="content"/>
        </w:behaviors>
        <w:guid w:val="{6A78C80B-5237-9241-8B38-8BD92F9DBEF7}"/>
      </w:docPartPr>
      <w:docPartBody>
        <w:p w:rsidR="00BF060B" w:rsidRDefault="00FF7426" w:rsidP="00FF7426">
          <w:pPr>
            <w:pStyle w:val="185D39476127D444A75D7BADFE1B54B5"/>
          </w:pPr>
          <w:r w:rsidRPr="00E812C8">
            <w:rPr>
              <w:rStyle w:val="PlaceholderText"/>
            </w:rPr>
            <w:t>Click or tap here to enter text. [Enter amount]</w:t>
          </w:r>
        </w:p>
      </w:docPartBody>
    </w:docPart>
    <w:docPart>
      <w:docPartPr>
        <w:name w:val="EDA79CD1D71137409035CBDCD71FE19E"/>
        <w:category>
          <w:name w:val="General"/>
          <w:gallery w:val="placeholder"/>
        </w:category>
        <w:types>
          <w:type w:val="bbPlcHdr"/>
        </w:types>
        <w:behaviors>
          <w:behavior w:val="content"/>
        </w:behaviors>
        <w:guid w:val="{279E465F-ABBE-2542-81E5-1974C8FC52B5}"/>
      </w:docPartPr>
      <w:docPartBody>
        <w:p w:rsidR="00BF060B" w:rsidRDefault="00FF7426" w:rsidP="00FF7426">
          <w:pPr>
            <w:pStyle w:val="EDA79CD1D71137409035CBDCD71FE19E"/>
          </w:pPr>
          <w:r w:rsidRPr="00E812C8">
            <w:rPr>
              <w:rStyle w:val="PlaceholderText"/>
            </w:rPr>
            <w:t>Click or tap here to enter text. [Enter amount]</w:t>
          </w:r>
        </w:p>
      </w:docPartBody>
    </w:docPart>
    <w:docPart>
      <w:docPartPr>
        <w:name w:val="C0B87406149CB845B1408892C7C42D7E"/>
        <w:category>
          <w:name w:val="General"/>
          <w:gallery w:val="placeholder"/>
        </w:category>
        <w:types>
          <w:type w:val="bbPlcHdr"/>
        </w:types>
        <w:behaviors>
          <w:behavior w:val="content"/>
        </w:behaviors>
        <w:guid w:val="{1E57FB72-F7D7-AE4E-83C4-4743938D235A}"/>
      </w:docPartPr>
      <w:docPartBody>
        <w:p w:rsidR="00BF060B" w:rsidRDefault="00FF7426" w:rsidP="00FF7426">
          <w:pPr>
            <w:pStyle w:val="C0B87406149CB845B1408892C7C42D7E"/>
          </w:pPr>
          <w:r w:rsidRPr="00E812C8">
            <w:rPr>
              <w:rStyle w:val="PlaceholderText"/>
            </w:rPr>
            <w:t>Click or tap here to enter text. [Enter amount]</w:t>
          </w:r>
        </w:p>
      </w:docPartBody>
    </w:docPart>
    <w:docPart>
      <w:docPartPr>
        <w:name w:val="AB3BBE4C74FC9240B7D96A75498D99A5"/>
        <w:category>
          <w:name w:val="General"/>
          <w:gallery w:val="placeholder"/>
        </w:category>
        <w:types>
          <w:type w:val="bbPlcHdr"/>
        </w:types>
        <w:behaviors>
          <w:behavior w:val="content"/>
        </w:behaviors>
        <w:guid w:val="{0B74BD7B-A902-684E-9DC4-39F74CA6569D}"/>
      </w:docPartPr>
      <w:docPartBody>
        <w:p w:rsidR="00BF060B" w:rsidRDefault="00FF7426" w:rsidP="00FF7426">
          <w:pPr>
            <w:pStyle w:val="AB3BBE4C74FC9240B7D96A75498D99A5"/>
          </w:pPr>
          <w:r w:rsidRPr="00E812C8">
            <w:rPr>
              <w:rStyle w:val="PlaceholderText"/>
            </w:rPr>
            <w:t>Click or tap here to enter text. [Enter amount]</w:t>
          </w:r>
        </w:p>
      </w:docPartBody>
    </w:docPart>
    <w:docPart>
      <w:docPartPr>
        <w:name w:val="9C7DFB85C66AFF439CE70799866D407A"/>
        <w:category>
          <w:name w:val="General"/>
          <w:gallery w:val="placeholder"/>
        </w:category>
        <w:types>
          <w:type w:val="bbPlcHdr"/>
        </w:types>
        <w:behaviors>
          <w:behavior w:val="content"/>
        </w:behaviors>
        <w:guid w:val="{DD97A208-4997-664E-A0E7-A695B63680F9}"/>
      </w:docPartPr>
      <w:docPartBody>
        <w:p w:rsidR="00BF060B" w:rsidRDefault="00FF7426" w:rsidP="00FF7426">
          <w:pPr>
            <w:pStyle w:val="9C7DFB85C66AFF439CE70799866D407A"/>
          </w:pPr>
          <w:r w:rsidRPr="00E812C8">
            <w:rPr>
              <w:rStyle w:val="PlaceholderText"/>
            </w:rPr>
            <w:t>Click or tap here to enter text. [Enter amount]</w:t>
          </w:r>
        </w:p>
      </w:docPartBody>
    </w:docPart>
    <w:docPart>
      <w:docPartPr>
        <w:name w:val="36DCB61E05902F42AFD33724BBF2F2A5"/>
        <w:category>
          <w:name w:val="General"/>
          <w:gallery w:val="placeholder"/>
        </w:category>
        <w:types>
          <w:type w:val="bbPlcHdr"/>
        </w:types>
        <w:behaviors>
          <w:behavior w:val="content"/>
        </w:behaviors>
        <w:guid w:val="{2527D49F-5638-CD49-B0D3-5A3BC26F25F2}"/>
      </w:docPartPr>
      <w:docPartBody>
        <w:p w:rsidR="00BF060B" w:rsidRDefault="00FF7426">
          <w:r w:rsidRPr="00E812C8">
            <w:rPr>
              <w:rStyle w:val="PlaceholderText"/>
            </w:rPr>
            <w:t>Other fixed assets - Click or tap here to enter text.</w:t>
          </w:r>
        </w:p>
      </w:docPartBody>
    </w:docPart>
    <w:docPart>
      <w:docPartPr>
        <w:name w:val="4DFA81CB3863DB44BA8DBB79514D4FD0"/>
        <w:category>
          <w:name w:val="General"/>
          <w:gallery w:val="placeholder"/>
        </w:category>
        <w:types>
          <w:type w:val="bbPlcHdr"/>
        </w:types>
        <w:behaviors>
          <w:behavior w:val="content"/>
        </w:behaviors>
        <w:guid w:val="{37E717F8-5866-BA4D-B7E4-E2D434EE6D95}"/>
      </w:docPartPr>
      <w:docPartBody>
        <w:p w:rsidR="00BF060B" w:rsidRDefault="00FF7426">
          <w:r w:rsidRPr="00E812C8">
            <w:rPr>
              <w:rStyle w:val="PlaceholderText"/>
            </w:rPr>
            <w:t>Other current assets - Click or tap here to enter text.</w:t>
          </w:r>
        </w:p>
      </w:docPartBody>
    </w:docPart>
    <w:docPart>
      <w:docPartPr>
        <w:name w:val="A6A7434C82B96B489BD062A914AFBE11"/>
        <w:category>
          <w:name w:val="General"/>
          <w:gallery w:val="placeholder"/>
        </w:category>
        <w:types>
          <w:type w:val="bbPlcHdr"/>
        </w:types>
        <w:behaviors>
          <w:behavior w:val="content"/>
        </w:behaviors>
        <w:guid w:val="{C2233E14-FCC4-C443-B311-E1D997557ACA}"/>
      </w:docPartPr>
      <w:docPartBody>
        <w:p w:rsidR="00BF060B" w:rsidRDefault="00FF7426">
          <w:r w:rsidRPr="00E812C8">
            <w:rPr>
              <w:rStyle w:val="PlaceholderText"/>
            </w:rPr>
            <w:t>Other current liabilities - Click or tap here to enter text.</w:t>
          </w:r>
        </w:p>
      </w:docPartBody>
    </w:docPart>
    <w:docPart>
      <w:docPartPr>
        <w:name w:val="18AD729DA64F9548BE1C5926CDB856BB"/>
        <w:category>
          <w:name w:val="General"/>
          <w:gallery w:val="placeholder"/>
        </w:category>
        <w:types>
          <w:type w:val="bbPlcHdr"/>
        </w:types>
        <w:behaviors>
          <w:behavior w:val="content"/>
        </w:behaviors>
        <w:guid w:val="{04702FDF-A28F-A24E-A8D8-A24D8982E78B}"/>
      </w:docPartPr>
      <w:docPartBody>
        <w:p w:rsidR="00BF060B" w:rsidRDefault="00FF7426">
          <w:r w:rsidRPr="00E812C8">
            <w:rPr>
              <w:rStyle w:val="PlaceholderText"/>
            </w:rPr>
            <w:t>Other long term liabilities - Click or tap here to enter text.</w:t>
          </w:r>
        </w:p>
      </w:docPartBody>
    </w:docPart>
    <w:docPart>
      <w:docPartPr>
        <w:name w:val="1EECCF422925AF4C9AC390D54DA97AF0"/>
        <w:category>
          <w:name w:val="General"/>
          <w:gallery w:val="placeholder"/>
        </w:category>
        <w:types>
          <w:type w:val="bbPlcHdr"/>
        </w:types>
        <w:behaviors>
          <w:behavior w:val="content"/>
        </w:behaviors>
        <w:guid w:val="{DE329BFD-5524-6648-B5B2-3E4F9E0BD11E}"/>
      </w:docPartPr>
      <w:docPartBody>
        <w:p w:rsidR="00BF060B" w:rsidRDefault="00FF7426">
          <w:r w:rsidRPr="00E812C8">
            <w:rPr>
              <w:rStyle w:val="PlaceholderText"/>
            </w:rPr>
            <w:t>Choose an item.</w:t>
          </w:r>
        </w:p>
      </w:docPartBody>
    </w:docPart>
    <w:docPart>
      <w:docPartPr>
        <w:name w:val="787885B8D2097544B9DDAB35214985D2"/>
        <w:category>
          <w:name w:val="General"/>
          <w:gallery w:val="placeholder"/>
        </w:category>
        <w:types>
          <w:type w:val="bbPlcHdr"/>
        </w:types>
        <w:behaviors>
          <w:behavior w:val="content"/>
        </w:behaviors>
        <w:guid w:val="{3F667BBF-F71A-1346-B949-8C992FA2AF9E}"/>
      </w:docPartPr>
      <w:docPartBody>
        <w:p w:rsidR="00BF060B" w:rsidRDefault="00FF7426">
          <w:r w:rsidRPr="00E812C8">
            <w:rPr>
              <w:rStyle w:val="PlaceholderText"/>
            </w:rPr>
            <w:t>Click or tap here to enter text. [Please provide further information]</w:t>
          </w:r>
        </w:p>
      </w:docPartBody>
    </w:docPart>
    <w:docPart>
      <w:docPartPr>
        <w:name w:val="296B889C7BA8084589EABD4F94D0C0DA"/>
        <w:category>
          <w:name w:val="General"/>
          <w:gallery w:val="placeholder"/>
        </w:category>
        <w:types>
          <w:type w:val="bbPlcHdr"/>
        </w:types>
        <w:behaviors>
          <w:behavior w:val="content"/>
        </w:behaviors>
        <w:guid w:val="{08008C26-F7E9-A944-BCBF-E4EE1AF2D237}"/>
      </w:docPartPr>
      <w:docPartBody>
        <w:p w:rsidR="00BF060B" w:rsidRDefault="00FF7426">
          <w:r w:rsidRPr="00E812C8">
            <w:rPr>
              <w:rStyle w:val="PlaceholderText"/>
            </w:rPr>
            <w:t>Choose an item.</w:t>
          </w:r>
        </w:p>
      </w:docPartBody>
    </w:docPart>
    <w:docPart>
      <w:docPartPr>
        <w:name w:val="3D2BB38DA3BD8C4B85C03E3183161832"/>
        <w:category>
          <w:name w:val="General"/>
          <w:gallery w:val="placeholder"/>
        </w:category>
        <w:types>
          <w:type w:val="bbPlcHdr"/>
        </w:types>
        <w:behaviors>
          <w:behavior w:val="content"/>
        </w:behaviors>
        <w:guid w:val="{4577D70F-5AFB-1E45-8363-EEA0E77DF883}"/>
      </w:docPartPr>
      <w:docPartBody>
        <w:p w:rsidR="00BF060B" w:rsidRDefault="00FF7426">
          <w:r w:rsidRPr="00E812C8">
            <w:rPr>
              <w:rStyle w:val="PlaceholderText"/>
            </w:rPr>
            <w:t>Choose an item.</w:t>
          </w:r>
        </w:p>
      </w:docPartBody>
    </w:docPart>
    <w:docPart>
      <w:docPartPr>
        <w:name w:val="71AFCDC6A04EFF4AA88B10FAC56E1F8F"/>
        <w:category>
          <w:name w:val="General"/>
          <w:gallery w:val="placeholder"/>
        </w:category>
        <w:types>
          <w:type w:val="bbPlcHdr"/>
        </w:types>
        <w:behaviors>
          <w:behavior w:val="content"/>
        </w:behaviors>
        <w:guid w:val="{65817248-7BFF-5E4B-95E5-C34A33982EC3}"/>
      </w:docPartPr>
      <w:docPartBody>
        <w:p w:rsidR="00BF060B" w:rsidRDefault="00FF7426" w:rsidP="00FF7426">
          <w:pPr>
            <w:pStyle w:val="71AFCDC6A04EFF4AA88B10FAC56E1F8F"/>
          </w:pPr>
          <w:r w:rsidRPr="00E812C8">
            <w:rPr>
              <w:rStyle w:val="PlaceholderText"/>
            </w:rPr>
            <w:t>Click or tap here to enter text. If Yes to any points above, please expand. Otherwise answer No.</w:t>
          </w:r>
        </w:p>
      </w:docPartBody>
    </w:docPart>
    <w:docPart>
      <w:docPartPr>
        <w:name w:val="6B159F7B9598F64D8F7C67EBF2D241BF"/>
        <w:category>
          <w:name w:val="General"/>
          <w:gallery w:val="placeholder"/>
        </w:category>
        <w:types>
          <w:type w:val="bbPlcHdr"/>
        </w:types>
        <w:behaviors>
          <w:behavior w:val="content"/>
        </w:behaviors>
        <w:guid w:val="{A96D81B8-E0D1-524C-A859-0F69AA26B6D4}"/>
      </w:docPartPr>
      <w:docPartBody>
        <w:p w:rsidR="00BF060B" w:rsidRDefault="00FF7426">
          <w:r w:rsidRPr="00E812C8">
            <w:rPr>
              <w:rStyle w:val="PlaceholderText"/>
            </w:rPr>
            <w:t>Choose an item.</w:t>
          </w:r>
        </w:p>
      </w:docPartBody>
    </w:docPart>
    <w:docPart>
      <w:docPartPr>
        <w:name w:val="772A9585286C094384217C84410CEF2A"/>
        <w:category>
          <w:name w:val="General"/>
          <w:gallery w:val="placeholder"/>
        </w:category>
        <w:types>
          <w:type w:val="bbPlcHdr"/>
        </w:types>
        <w:behaviors>
          <w:behavior w:val="content"/>
        </w:behaviors>
        <w:guid w:val="{F512FF3E-D6E2-CE4E-BFD8-BA5C62281104}"/>
      </w:docPartPr>
      <w:docPartBody>
        <w:p w:rsidR="00BF060B" w:rsidRDefault="00FF7426" w:rsidP="00FF7426">
          <w:pPr>
            <w:pStyle w:val="772A9585286C094384217C84410CEF2A"/>
          </w:pPr>
          <w:r w:rsidRPr="00E812C8">
            <w:rPr>
              <w:rStyle w:val="PlaceholderText"/>
            </w:rPr>
            <w:t>Click or tap to enter a date.</w:t>
          </w:r>
        </w:p>
      </w:docPartBody>
    </w:docPart>
    <w:docPart>
      <w:docPartPr>
        <w:name w:val="C90C23DF39A97E44BA9AFE69F6F7086D"/>
        <w:category>
          <w:name w:val="General"/>
          <w:gallery w:val="placeholder"/>
        </w:category>
        <w:types>
          <w:type w:val="bbPlcHdr"/>
        </w:types>
        <w:behaviors>
          <w:behavior w:val="content"/>
        </w:behaviors>
        <w:guid w:val="{4711C8F8-1FCD-D54F-A69C-126887FC76D7}"/>
      </w:docPartPr>
      <w:docPartBody>
        <w:p w:rsidR="00BF060B" w:rsidRDefault="00FF7426">
          <w:r w:rsidRPr="00E812C8">
            <w:rPr>
              <w:rStyle w:val="PlaceholderText"/>
            </w:rPr>
            <w:t>Click or tap here to enter text. [Year]</w:t>
          </w:r>
        </w:p>
      </w:docPartBody>
    </w:docPart>
    <w:docPart>
      <w:docPartPr>
        <w:name w:val="477969EEB671DA42B39C984ABB0E4884"/>
        <w:category>
          <w:name w:val="General"/>
          <w:gallery w:val="placeholder"/>
        </w:category>
        <w:types>
          <w:type w:val="bbPlcHdr"/>
        </w:types>
        <w:behaviors>
          <w:behavior w:val="content"/>
        </w:behaviors>
        <w:guid w:val="{B1E2CFDC-B580-9B43-A0C5-E566E48ACA44}"/>
      </w:docPartPr>
      <w:docPartBody>
        <w:p w:rsidR="00BF060B" w:rsidRDefault="00FF7426" w:rsidP="00FF7426">
          <w:pPr>
            <w:pStyle w:val="477969EEB671DA42B39C984ABB0E4884"/>
          </w:pPr>
          <w:r w:rsidRPr="00E812C8">
            <w:rPr>
              <w:rStyle w:val="PlaceholderText"/>
            </w:rPr>
            <w:t>Click or tap here to enter text. [Year]</w:t>
          </w:r>
        </w:p>
      </w:docPartBody>
    </w:docPart>
    <w:docPart>
      <w:docPartPr>
        <w:name w:val="07D5998AF10C3C4487530EA26ACB6C49"/>
        <w:category>
          <w:name w:val="General"/>
          <w:gallery w:val="placeholder"/>
        </w:category>
        <w:types>
          <w:type w:val="bbPlcHdr"/>
        </w:types>
        <w:behaviors>
          <w:behavior w:val="content"/>
        </w:behaviors>
        <w:guid w:val="{78423F2C-A596-F048-9C9F-4AF8F282CF0E}"/>
      </w:docPartPr>
      <w:docPartBody>
        <w:p w:rsidR="00BF060B" w:rsidRDefault="00FF7426" w:rsidP="00FF7426">
          <w:pPr>
            <w:pStyle w:val="07D5998AF10C3C4487530EA26ACB6C49"/>
          </w:pPr>
          <w:r w:rsidRPr="00E812C8">
            <w:rPr>
              <w:rStyle w:val="PlaceholderText"/>
            </w:rPr>
            <w:t>Click or tap here to enter text. [Year]</w:t>
          </w:r>
        </w:p>
      </w:docPartBody>
    </w:docPart>
    <w:docPart>
      <w:docPartPr>
        <w:name w:val="CC29CB8D7D4F914FBD357D6C39E45348"/>
        <w:category>
          <w:name w:val="General"/>
          <w:gallery w:val="placeholder"/>
        </w:category>
        <w:types>
          <w:type w:val="bbPlcHdr"/>
        </w:types>
        <w:behaviors>
          <w:behavior w:val="content"/>
        </w:behaviors>
        <w:guid w:val="{8D893BB3-0152-B044-A601-AA577F985A39}"/>
      </w:docPartPr>
      <w:docPartBody>
        <w:p w:rsidR="00BF060B" w:rsidRDefault="00FF7426">
          <w:r w:rsidRPr="00E812C8">
            <w:rPr>
              <w:rStyle w:val="PlaceholderText"/>
            </w:rPr>
            <w:t>Click or tap here to enter text. [Enter amount]</w:t>
          </w:r>
        </w:p>
      </w:docPartBody>
    </w:docPart>
    <w:docPart>
      <w:docPartPr>
        <w:name w:val="4DF1420CB007604AAFC13982E0475DF6"/>
        <w:category>
          <w:name w:val="General"/>
          <w:gallery w:val="placeholder"/>
        </w:category>
        <w:types>
          <w:type w:val="bbPlcHdr"/>
        </w:types>
        <w:behaviors>
          <w:behavior w:val="content"/>
        </w:behaviors>
        <w:guid w:val="{6B1DCC9D-2B3D-A743-B45F-2A2E7AF536CF}"/>
      </w:docPartPr>
      <w:docPartBody>
        <w:p w:rsidR="00BF060B" w:rsidRDefault="00FF7426" w:rsidP="00FF7426">
          <w:pPr>
            <w:pStyle w:val="4DF1420CB007604AAFC13982E0475DF6"/>
          </w:pPr>
          <w:r w:rsidRPr="00E812C8">
            <w:rPr>
              <w:rStyle w:val="PlaceholderText"/>
            </w:rPr>
            <w:t>Click or tap here to enter text. [Enter amount]</w:t>
          </w:r>
        </w:p>
      </w:docPartBody>
    </w:docPart>
    <w:docPart>
      <w:docPartPr>
        <w:name w:val="4F3E4B8714BD4E44A2FBF03F33C306A5"/>
        <w:category>
          <w:name w:val="General"/>
          <w:gallery w:val="placeholder"/>
        </w:category>
        <w:types>
          <w:type w:val="bbPlcHdr"/>
        </w:types>
        <w:behaviors>
          <w:behavior w:val="content"/>
        </w:behaviors>
        <w:guid w:val="{F1855517-4A68-FB45-9DC4-B43A84C25CB2}"/>
      </w:docPartPr>
      <w:docPartBody>
        <w:p w:rsidR="00BF060B" w:rsidRDefault="00FF7426" w:rsidP="00FF7426">
          <w:pPr>
            <w:pStyle w:val="4F3E4B8714BD4E44A2FBF03F33C306A5"/>
          </w:pPr>
          <w:r w:rsidRPr="00E812C8">
            <w:rPr>
              <w:rStyle w:val="PlaceholderText"/>
            </w:rPr>
            <w:t>Click or tap here to enter text. [Enter amount]</w:t>
          </w:r>
        </w:p>
      </w:docPartBody>
    </w:docPart>
    <w:docPart>
      <w:docPartPr>
        <w:name w:val="9850D7132B53BC438517340122B42964"/>
        <w:category>
          <w:name w:val="General"/>
          <w:gallery w:val="placeholder"/>
        </w:category>
        <w:types>
          <w:type w:val="bbPlcHdr"/>
        </w:types>
        <w:behaviors>
          <w:behavior w:val="content"/>
        </w:behaviors>
        <w:guid w:val="{1431A106-1F25-1349-97BC-B1B97409D987}"/>
      </w:docPartPr>
      <w:docPartBody>
        <w:p w:rsidR="00BF060B" w:rsidRDefault="00FF7426" w:rsidP="00FF7426">
          <w:pPr>
            <w:pStyle w:val="9850D7132B53BC438517340122B42964"/>
          </w:pPr>
          <w:r w:rsidRPr="00E812C8">
            <w:rPr>
              <w:rStyle w:val="PlaceholderText"/>
            </w:rPr>
            <w:t>Click or tap here to enter text. [Enter amount]</w:t>
          </w:r>
        </w:p>
      </w:docPartBody>
    </w:docPart>
    <w:docPart>
      <w:docPartPr>
        <w:name w:val="5D86222803DA0F4F94274F1ED2F05BF3"/>
        <w:category>
          <w:name w:val="General"/>
          <w:gallery w:val="placeholder"/>
        </w:category>
        <w:types>
          <w:type w:val="bbPlcHdr"/>
        </w:types>
        <w:behaviors>
          <w:behavior w:val="content"/>
        </w:behaviors>
        <w:guid w:val="{6FB0ADB3-564C-1041-911C-0A18764A17B1}"/>
      </w:docPartPr>
      <w:docPartBody>
        <w:p w:rsidR="00BF060B" w:rsidRDefault="00FF7426" w:rsidP="00FF7426">
          <w:pPr>
            <w:pStyle w:val="5D86222803DA0F4F94274F1ED2F05BF3"/>
          </w:pPr>
          <w:r w:rsidRPr="00E812C8">
            <w:rPr>
              <w:rStyle w:val="PlaceholderText"/>
            </w:rPr>
            <w:t>Click or tap here to enter text. [Enter amount]</w:t>
          </w:r>
        </w:p>
      </w:docPartBody>
    </w:docPart>
    <w:docPart>
      <w:docPartPr>
        <w:name w:val="5370E77CE13175458E2BFF69BA9D69F7"/>
        <w:category>
          <w:name w:val="General"/>
          <w:gallery w:val="placeholder"/>
        </w:category>
        <w:types>
          <w:type w:val="bbPlcHdr"/>
        </w:types>
        <w:behaviors>
          <w:behavior w:val="content"/>
        </w:behaviors>
        <w:guid w:val="{EB95E630-D4C1-2E42-A8A9-C185003141F3}"/>
      </w:docPartPr>
      <w:docPartBody>
        <w:p w:rsidR="00BF060B" w:rsidRDefault="00FF7426" w:rsidP="00FF7426">
          <w:pPr>
            <w:pStyle w:val="5370E77CE13175458E2BFF69BA9D69F7"/>
          </w:pPr>
          <w:r w:rsidRPr="00E812C8">
            <w:rPr>
              <w:rStyle w:val="PlaceholderText"/>
            </w:rPr>
            <w:t>Click or tap here to enter text. [Enter amount]</w:t>
          </w:r>
        </w:p>
      </w:docPartBody>
    </w:docPart>
    <w:docPart>
      <w:docPartPr>
        <w:name w:val="F9A0171E73DF6744BF76FD2193693231"/>
        <w:category>
          <w:name w:val="General"/>
          <w:gallery w:val="placeholder"/>
        </w:category>
        <w:types>
          <w:type w:val="bbPlcHdr"/>
        </w:types>
        <w:behaviors>
          <w:behavior w:val="content"/>
        </w:behaviors>
        <w:guid w:val="{296C4F15-9BD5-804B-A3C1-93AF8F35E7BA}"/>
      </w:docPartPr>
      <w:docPartBody>
        <w:p w:rsidR="00BF060B" w:rsidRDefault="00FF7426" w:rsidP="00FF7426">
          <w:pPr>
            <w:pStyle w:val="F9A0171E73DF6744BF76FD2193693231"/>
          </w:pPr>
          <w:r w:rsidRPr="00E812C8">
            <w:rPr>
              <w:rStyle w:val="PlaceholderText"/>
            </w:rPr>
            <w:t>Click or tap here to enter text. [Enter amount]</w:t>
          </w:r>
        </w:p>
      </w:docPartBody>
    </w:docPart>
    <w:docPart>
      <w:docPartPr>
        <w:name w:val="665D3B4D7D307248B8AE399EEAE34EC8"/>
        <w:category>
          <w:name w:val="General"/>
          <w:gallery w:val="placeholder"/>
        </w:category>
        <w:types>
          <w:type w:val="bbPlcHdr"/>
        </w:types>
        <w:behaviors>
          <w:behavior w:val="content"/>
        </w:behaviors>
        <w:guid w:val="{31275A00-1A9D-D24B-A9BE-483434AF9770}"/>
      </w:docPartPr>
      <w:docPartBody>
        <w:p w:rsidR="00BF060B" w:rsidRDefault="00FF7426" w:rsidP="00FF7426">
          <w:pPr>
            <w:pStyle w:val="665D3B4D7D307248B8AE399EEAE34EC8"/>
          </w:pPr>
          <w:r w:rsidRPr="00E812C8">
            <w:rPr>
              <w:rStyle w:val="PlaceholderText"/>
            </w:rPr>
            <w:t>Click or tap here to enter text. [Enter amount]</w:t>
          </w:r>
        </w:p>
      </w:docPartBody>
    </w:docPart>
    <w:docPart>
      <w:docPartPr>
        <w:name w:val="747BF67EBC1EC24D9E473F65584B986D"/>
        <w:category>
          <w:name w:val="General"/>
          <w:gallery w:val="placeholder"/>
        </w:category>
        <w:types>
          <w:type w:val="bbPlcHdr"/>
        </w:types>
        <w:behaviors>
          <w:behavior w:val="content"/>
        </w:behaviors>
        <w:guid w:val="{A69128EC-ED0B-5442-AE4C-5E8DDC10DFD1}"/>
      </w:docPartPr>
      <w:docPartBody>
        <w:p w:rsidR="00BF060B" w:rsidRDefault="00FF7426" w:rsidP="00FF7426">
          <w:pPr>
            <w:pStyle w:val="747BF67EBC1EC24D9E473F65584B986D"/>
          </w:pPr>
          <w:r w:rsidRPr="00E812C8">
            <w:rPr>
              <w:rStyle w:val="PlaceholderText"/>
            </w:rPr>
            <w:t>Click or tap here to enter text. [Enter amount]</w:t>
          </w:r>
        </w:p>
      </w:docPartBody>
    </w:docPart>
    <w:docPart>
      <w:docPartPr>
        <w:name w:val="0EBEDD99F431B34387C35B23A7BF900B"/>
        <w:category>
          <w:name w:val="General"/>
          <w:gallery w:val="placeholder"/>
        </w:category>
        <w:types>
          <w:type w:val="bbPlcHdr"/>
        </w:types>
        <w:behaviors>
          <w:behavior w:val="content"/>
        </w:behaviors>
        <w:guid w:val="{310A6B2B-94FD-7D42-9E65-D9C11D5401AA}"/>
      </w:docPartPr>
      <w:docPartBody>
        <w:p w:rsidR="00BF060B" w:rsidRDefault="00FF7426" w:rsidP="00FF7426">
          <w:pPr>
            <w:pStyle w:val="0EBEDD99F431B34387C35B23A7BF900B"/>
          </w:pPr>
          <w:r w:rsidRPr="00E812C8">
            <w:rPr>
              <w:rStyle w:val="PlaceholderText"/>
            </w:rPr>
            <w:t>Click or tap here to enter text. [Month, Year]</w:t>
          </w:r>
        </w:p>
      </w:docPartBody>
    </w:docPart>
    <w:docPart>
      <w:docPartPr>
        <w:name w:val="048EC956BF83B94BBD10A49677A094E1"/>
        <w:category>
          <w:name w:val="General"/>
          <w:gallery w:val="placeholder"/>
        </w:category>
        <w:types>
          <w:type w:val="bbPlcHdr"/>
        </w:types>
        <w:behaviors>
          <w:behavior w:val="content"/>
        </w:behaviors>
        <w:guid w:val="{B7A29CD7-3EAC-434B-B42C-1F040453D3A7}"/>
      </w:docPartPr>
      <w:docPartBody>
        <w:p w:rsidR="00BF060B" w:rsidRDefault="00FF7426" w:rsidP="00FF7426">
          <w:pPr>
            <w:pStyle w:val="048EC956BF83B94BBD10A49677A094E1"/>
          </w:pPr>
          <w:r w:rsidRPr="00E812C8">
            <w:rPr>
              <w:rStyle w:val="PlaceholderText"/>
            </w:rPr>
            <w:t>Click or tap here to enter text. [Month, Year]</w:t>
          </w:r>
        </w:p>
      </w:docPartBody>
    </w:docPart>
    <w:docPart>
      <w:docPartPr>
        <w:name w:val="CEFA99402E6FFA4DBA79F672F4604E39"/>
        <w:category>
          <w:name w:val="General"/>
          <w:gallery w:val="placeholder"/>
        </w:category>
        <w:types>
          <w:type w:val="bbPlcHdr"/>
        </w:types>
        <w:behaviors>
          <w:behavior w:val="content"/>
        </w:behaviors>
        <w:guid w:val="{71A19549-510E-754D-85FA-400CA521CBCE}"/>
      </w:docPartPr>
      <w:docPartBody>
        <w:p w:rsidR="00BF060B" w:rsidRDefault="00FF7426" w:rsidP="00FF7426">
          <w:pPr>
            <w:pStyle w:val="CEFA99402E6FFA4DBA79F672F4604E39"/>
          </w:pPr>
          <w:r w:rsidRPr="00E812C8">
            <w:rPr>
              <w:rStyle w:val="PlaceholderText"/>
            </w:rPr>
            <w:t>Click or tap here to enter text. [Month, Year]</w:t>
          </w:r>
        </w:p>
      </w:docPartBody>
    </w:docPart>
    <w:docPart>
      <w:docPartPr>
        <w:name w:val="B788305D1883694E85DA5DDC047CDCA2"/>
        <w:category>
          <w:name w:val="General"/>
          <w:gallery w:val="placeholder"/>
        </w:category>
        <w:types>
          <w:type w:val="bbPlcHdr"/>
        </w:types>
        <w:behaviors>
          <w:behavior w:val="content"/>
        </w:behaviors>
        <w:guid w:val="{893FD987-C807-A048-B46A-073040B54016}"/>
      </w:docPartPr>
      <w:docPartBody>
        <w:p w:rsidR="00BF060B" w:rsidRDefault="00FF7426" w:rsidP="00FF7426">
          <w:pPr>
            <w:pStyle w:val="B788305D1883694E85DA5DDC047CDCA2"/>
          </w:pPr>
          <w:r w:rsidRPr="00E812C8">
            <w:rPr>
              <w:rStyle w:val="PlaceholderText"/>
            </w:rPr>
            <w:t>Click or tap here to enter text. [Month, Year]</w:t>
          </w:r>
        </w:p>
      </w:docPartBody>
    </w:docPart>
    <w:docPart>
      <w:docPartPr>
        <w:name w:val="11A2C80AC9B0894189A584E84930B9C0"/>
        <w:category>
          <w:name w:val="General"/>
          <w:gallery w:val="placeholder"/>
        </w:category>
        <w:types>
          <w:type w:val="bbPlcHdr"/>
        </w:types>
        <w:behaviors>
          <w:behavior w:val="content"/>
        </w:behaviors>
        <w:guid w:val="{44DC6967-FF7E-024C-A9B2-B6FB9B07AF26}"/>
      </w:docPartPr>
      <w:docPartBody>
        <w:p w:rsidR="00BF060B" w:rsidRDefault="00FF7426" w:rsidP="00FF7426">
          <w:pPr>
            <w:pStyle w:val="11A2C80AC9B0894189A584E84930B9C0"/>
          </w:pPr>
          <w:r w:rsidRPr="00E812C8">
            <w:rPr>
              <w:rStyle w:val="PlaceholderText"/>
            </w:rPr>
            <w:t>Click or tap here to enter text. [Month, Year]</w:t>
          </w:r>
        </w:p>
      </w:docPartBody>
    </w:docPart>
    <w:docPart>
      <w:docPartPr>
        <w:name w:val="BF9755A88870DD44AFCDE32847781013"/>
        <w:category>
          <w:name w:val="General"/>
          <w:gallery w:val="placeholder"/>
        </w:category>
        <w:types>
          <w:type w:val="bbPlcHdr"/>
        </w:types>
        <w:behaviors>
          <w:behavior w:val="content"/>
        </w:behaviors>
        <w:guid w:val="{5846F908-584C-FA49-9D2A-6463A6C7B58A}"/>
      </w:docPartPr>
      <w:docPartBody>
        <w:p w:rsidR="00BF060B" w:rsidRDefault="00FF7426" w:rsidP="00FF7426">
          <w:pPr>
            <w:pStyle w:val="BF9755A88870DD44AFCDE32847781013"/>
          </w:pPr>
          <w:r w:rsidRPr="00E812C8">
            <w:rPr>
              <w:rStyle w:val="PlaceholderText"/>
            </w:rPr>
            <w:t>Click or tap here to enter text. [Month, Year]</w:t>
          </w:r>
        </w:p>
      </w:docPartBody>
    </w:docPart>
    <w:docPart>
      <w:docPartPr>
        <w:name w:val="A127E16C8EA91548AE92E11C2DA8FF5B"/>
        <w:category>
          <w:name w:val="General"/>
          <w:gallery w:val="placeholder"/>
        </w:category>
        <w:types>
          <w:type w:val="bbPlcHdr"/>
        </w:types>
        <w:behaviors>
          <w:behavior w:val="content"/>
        </w:behaviors>
        <w:guid w:val="{F35575E8-1658-764F-ACE1-1697242B6B51}"/>
      </w:docPartPr>
      <w:docPartBody>
        <w:p w:rsidR="00BF060B" w:rsidRDefault="00FF7426" w:rsidP="00FF7426">
          <w:pPr>
            <w:pStyle w:val="A127E16C8EA91548AE92E11C2DA8FF5B"/>
          </w:pPr>
          <w:r w:rsidRPr="00E812C8">
            <w:rPr>
              <w:rStyle w:val="PlaceholderText"/>
            </w:rPr>
            <w:t>Click or tap here to enter text. [Enter amount]</w:t>
          </w:r>
        </w:p>
      </w:docPartBody>
    </w:docPart>
    <w:docPart>
      <w:docPartPr>
        <w:name w:val="4C76EC54AFFB604C87C7E834F4815D27"/>
        <w:category>
          <w:name w:val="General"/>
          <w:gallery w:val="placeholder"/>
        </w:category>
        <w:types>
          <w:type w:val="bbPlcHdr"/>
        </w:types>
        <w:behaviors>
          <w:behavior w:val="content"/>
        </w:behaviors>
        <w:guid w:val="{36C34C84-EC2C-F743-A4AF-D0C213AFD506}"/>
      </w:docPartPr>
      <w:docPartBody>
        <w:p w:rsidR="00BF060B" w:rsidRDefault="00FF7426" w:rsidP="00FF7426">
          <w:pPr>
            <w:pStyle w:val="4C76EC54AFFB604C87C7E834F4815D27"/>
          </w:pPr>
          <w:r w:rsidRPr="00E812C8">
            <w:rPr>
              <w:rStyle w:val="PlaceholderText"/>
            </w:rPr>
            <w:t>Click or tap here to enter text. [Enter amount]</w:t>
          </w:r>
        </w:p>
      </w:docPartBody>
    </w:docPart>
    <w:docPart>
      <w:docPartPr>
        <w:name w:val="C7F8CE5958879A49B765877B0FF0984C"/>
        <w:category>
          <w:name w:val="General"/>
          <w:gallery w:val="placeholder"/>
        </w:category>
        <w:types>
          <w:type w:val="bbPlcHdr"/>
        </w:types>
        <w:behaviors>
          <w:behavior w:val="content"/>
        </w:behaviors>
        <w:guid w:val="{AFB57649-9A54-FA49-B746-6D57DBA30FF1}"/>
      </w:docPartPr>
      <w:docPartBody>
        <w:p w:rsidR="00BF060B" w:rsidRDefault="00FF7426" w:rsidP="00FF7426">
          <w:pPr>
            <w:pStyle w:val="C7F8CE5958879A49B765877B0FF0984C"/>
          </w:pPr>
          <w:r w:rsidRPr="00E812C8">
            <w:rPr>
              <w:rStyle w:val="PlaceholderText"/>
            </w:rPr>
            <w:t>Click or tap here to enter text. [Enter amount]</w:t>
          </w:r>
        </w:p>
      </w:docPartBody>
    </w:docPart>
    <w:docPart>
      <w:docPartPr>
        <w:name w:val="2614944D05C8CF44AE63015CCF4EA557"/>
        <w:category>
          <w:name w:val="General"/>
          <w:gallery w:val="placeholder"/>
        </w:category>
        <w:types>
          <w:type w:val="bbPlcHdr"/>
        </w:types>
        <w:behaviors>
          <w:behavior w:val="content"/>
        </w:behaviors>
        <w:guid w:val="{8B429EFC-7AF1-654B-A9D1-B98A319EB768}"/>
      </w:docPartPr>
      <w:docPartBody>
        <w:p w:rsidR="00BF060B" w:rsidRDefault="00FF7426" w:rsidP="00FF7426">
          <w:pPr>
            <w:pStyle w:val="2614944D05C8CF44AE63015CCF4EA557"/>
          </w:pPr>
          <w:r w:rsidRPr="00E812C8">
            <w:rPr>
              <w:rStyle w:val="PlaceholderText"/>
            </w:rPr>
            <w:t>Click or tap here to enter text. [Enter amount]</w:t>
          </w:r>
        </w:p>
      </w:docPartBody>
    </w:docPart>
    <w:docPart>
      <w:docPartPr>
        <w:name w:val="8E5B919DE6286948B625D4C5553375AA"/>
        <w:category>
          <w:name w:val="General"/>
          <w:gallery w:val="placeholder"/>
        </w:category>
        <w:types>
          <w:type w:val="bbPlcHdr"/>
        </w:types>
        <w:behaviors>
          <w:behavior w:val="content"/>
        </w:behaviors>
        <w:guid w:val="{361A236B-07CA-934B-9E68-4492FDFD9382}"/>
      </w:docPartPr>
      <w:docPartBody>
        <w:p w:rsidR="00BF060B" w:rsidRDefault="00FF7426" w:rsidP="00FF7426">
          <w:pPr>
            <w:pStyle w:val="8E5B919DE6286948B625D4C5553375AA"/>
          </w:pPr>
          <w:r w:rsidRPr="00E812C8">
            <w:rPr>
              <w:rStyle w:val="PlaceholderText"/>
            </w:rPr>
            <w:t>Click or tap here to enter text. [Enter amount]</w:t>
          </w:r>
        </w:p>
      </w:docPartBody>
    </w:docPart>
    <w:docPart>
      <w:docPartPr>
        <w:name w:val="91EDBED4775FB2469C59F2E7E9C105F6"/>
        <w:category>
          <w:name w:val="General"/>
          <w:gallery w:val="placeholder"/>
        </w:category>
        <w:types>
          <w:type w:val="bbPlcHdr"/>
        </w:types>
        <w:behaviors>
          <w:behavior w:val="content"/>
        </w:behaviors>
        <w:guid w:val="{E0A7DDAF-7E86-2D41-AFA3-DF488EFDCB64}"/>
      </w:docPartPr>
      <w:docPartBody>
        <w:p w:rsidR="00BF060B" w:rsidRDefault="00FF7426" w:rsidP="00FF7426">
          <w:pPr>
            <w:pStyle w:val="91EDBED4775FB2469C59F2E7E9C105F6"/>
          </w:pPr>
          <w:r w:rsidRPr="00E812C8">
            <w:rPr>
              <w:rStyle w:val="PlaceholderText"/>
            </w:rPr>
            <w:t>Click or tap here to enter text. [Enter amount]</w:t>
          </w:r>
        </w:p>
      </w:docPartBody>
    </w:docPart>
    <w:docPart>
      <w:docPartPr>
        <w:name w:val="ED496FC7FB298242AD1E38DA344EE1E9"/>
        <w:category>
          <w:name w:val="General"/>
          <w:gallery w:val="placeholder"/>
        </w:category>
        <w:types>
          <w:type w:val="bbPlcHdr"/>
        </w:types>
        <w:behaviors>
          <w:behavior w:val="content"/>
        </w:behaviors>
        <w:guid w:val="{F8ACFAE5-759D-7941-B327-4EBEA3FFC991}"/>
      </w:docPartPr>
      <w:docPartBody>
        <w:p w:rsidR="00BF060B" w:rsidRDefault="00FF7426" w:rsidP="00FF7426">
          <w:pPr>
            <w:pStyle w:val="ED496FC7FB298242AD1E38DA344EE1E9"/>
          </w:pPr>
          <w:r w:rsidRPr="00E812C8">
            <w:rPr>
              <w:rStyle w:val="PlaceholderText"/>
            </w:rPr>
            <w:t>Click or tap here to enter text. [Enter amount]</w:t>
          </w:r>
        </w:p>
      </w:docPartBody>
    </w:docPart>
    <w:docPart>
      <w:docPartPr>
        <w:name w:val="8D7EB8EE1051B34D80FF9A47EE670DF3"/>
        <w:category>
          <w:name w:val="General"/>
          <w:gallery w:val="placeholder"/>
        </w:category>
        <w:types>
          <w:type w:val="bbPlcHdr"/>
        </w:types>
        <w:behaviors>
          <w:behavior w:val="content"/>
        </w:behaviors>
        <w:guid w:val="{53758D95-4602-4848-95A0-F8C9F34F2249}"/>
      </w:docPartPr>
      <w:docPartBody>
        <w:p w:rsidR="00BF060B" w:rsidRDefault="00FF7426" w:rsidP="00FF7426">
          <w:pPr>
            <w:pStyle w:val="8D7EB8EE1051B34D80FF9A47EE670DF3"/>
          </w:pPr>
          <w:r w:rsidRPr="00E812C8">
            <w:rPr>
              <w:rStyle w:val="PlaceholderText"/>
            </w:rPr>
            <w:t>Click or tap here to enter text. [Enter amount]</w:t>
          </w:r>
        </w:p>
      </w:docPartBody>
    </w:docPart>
    <w:docPart>
      <w:docPartPr>
        <w:name w:val="228B4BB9FAAB7D4D97DB469E294DD779"/>
        <w:category>
          <w:name w:val="General"/>
          <w:gallery w:val="placeholder"/>
        </w:category>
        <w:types>
          <w:type w:val="bbPlcHdr"/>
        </w:types>
        <w:behaviors>
          <w:behavior w:val="content"/>
        </w:behaviors>
        <w:guid w:val="{BA950D32-400D-F847-8F47-51AAA6C85E31}"/>
      </w:docPartPr>
      <w:docPartBody>
        <w:p w:rsidR="00BF060B" w:rsidRDefault="00FF7426" w:rsidP="00FF7426">
          <w:pPr>
            <w:pStyle w:val="228B4BB9FAAB7D4D97DB469E294DD779"/>
          </w:pPr>
          <w:r w:rsidRPr="00E812C8">
            <w:rPr>
              <w:rStyle w:val="PlaceholderText"/>
            </w:rPr>
            <w:t>Click or tap here to enter text. [Enter amount]</w:t>
          </w:r>
        </w:p>
      </w:docPartBody>
    </w:docPart>
    <w:docPart>
      <w:docPartPr>
        <w:name w:val="13B18421B28DB444B189ABA967011431"/>
        <w:category>
          <w:name w:val="General"/>
          <w:gallery w:val="placeholder"/>
        </w:category>
        <w:types>
          <w:type w:val="bbPlcHdr"/>
        </w:types>
        <w:behaviors>
          <w:behavior w:val="content"/>
        </w:behaviors>
        <w:guid w:val="{BE402382-CC6A-A740-BBC8-F73D73C12072}"/>
      </w:docPartPr>
      <w:docPartBody>
        <w:p w:rsidR="00BF060B" w:rsidRDefault="00FF7426" w:rsidP="00FF7426">
          <w:pPr>
            <w:pStyle w:val="13B18421B28DB444B189ABA967011431"/>
          </w:pPr>
          <w:r w:rsidRPr="00E812C8">
            <w:rPr>
              <w:rStyle w:val="PlaceholderText"/>
            </w:rPr>
            <w:t>Click or tap here to enter text. [Enter amount]</w:t>
          </w:r>
        </w:p>
      </w:docPartBody>
    </w:docPart>
    <w:docPart>
      <w:docPartPr>
        <w:name w:val="56901FF36452644ABCB6132301E27DF7"/>
        <w:category>
          <w:name w:val="General"/>
          <w:gallery w:val="placeholder"/>
        </w:category>
        <w:types>
          <w:type w:val="bbPlcHdr"/>
        </w:types>
        <w:behaviors>
          <w:behavior w:val="content"/>
        </w:behaviors>
        <w:guid w:val="{B5673DBC-6369-E348-B180-DF058E6F5A34}"/>
      </w:docPartPr>
      <w:docPartBody>
        <w:p w:rsidR="00BF060B" w:rsidRDefault="00FF7426" w:rsidP="00FF7426">
          <w:pPr>
            <w:pStyle w:val="56901FF36452644ABCB6132301E27DF7"/>
          </w:pPr>
          <w:r w:rsidRPr="00E812C8">
            <w:rPr>
              <w:rStyle w:val="PlaceholderText"/>
            </w:rPr>
            <w:t>Click or tap here to enter text. [Enter amount]</w:t>
          </w:r>
        </w:p>
      </w:docPartBody>
    </w:docPart>
    <w:docPart>
      <w:docPartPr>
        <w:name w:val="A18FFA413EA0164797FC7E6F2221D327"/>
        <w:category>
          <w:name w:val="General"/>
          <w:gallery w:val="placeholder"/>
        </w:category>
        <w:types>
          <w:type w:val="bbPlcHdr"/>
        </w:types>
        <w:behaviors>
          <w:behavior w:val="content"/>
        </w:behaviors>
        <w:guid w:val="{551115A7-E12C-F043-A3D9-3C0FC78F0DEE}"/>
      </w:docPartPr>
      <w:docPartBody>
        <w:p w:rsidR="00BF060B" w:rsidRDefault="00FF7426" w:rsidP="00FF7426">
          <w:pPr>
            <w:pStyle w:val="A18FFA413EA0164797FC7E6F2221D327"/>
          </w:pPr>
          <w:r w:rsidRPr="00E812C8">
            <w:rPr>
              <w:rStyle w:val="PlaceholderText"/>
            </w:rPr>
            <w:t>Click or tap here to enter text. [Enter amount]</w:t>
          </w:r>
        </w:p>
      </w:docPartBody>
    </w:docPart>
    <w:docPart>
      <w:docPartPr>
        <w:name w:val="57E8D45FF71A624BBEAEF23F1F79F892"/>
        <w:category>
          <w:name w:val="General"/>
          <w:gallery w:val="placeholder"/>
        </w:category>
        <w:types>
          <w:type w:val="bbPlcHdr"/>
        </w:types>
        <w:behaviors>
          <w:behavior w:val="content"/>
        </w:behaviors>
        <w:guid w:val="{78A02BCD-DA3F-B54E-AFBC-7E1A93D37DAF}"/>
      </w:docPartPr>
      <w:docPartBody>
        <w:p w:rsidR="00BF060B" w:rsidRDefault="00FF7426" w:rsidP="00FF7426">
          <w:pPr>
            <w:pStyle w:val="57E8D45FF71A624BBEAEF23F1F79F892"/>
          </w:pPr>
          <w:r w:rsidRPr="00E812C8">
            <w:rPr>
              <w:rStyle w:val="PlaceholderText"/>
            </w:rPr>
            <w:t>Click or tap here to enter text. [Enter amount]</w:t>
          </w:r>
        </w:p>
      </w:docPartBody>
    </w:docPart>
    <w:docPart>
      <w:docPartPr>
        <w:name w:val="29AFAC59EDD1294AA1DF309D4C7E4384"/>
        <w:category>
          <w:name w:val="General"/>
          <w:gallery w:val="placeholder"/>
        </w:category>
        <w:types>
          <w:type w:val="bbPlcHdr"/>
        </w:types>
        <w:behaviors>
          <w:behavior w:val="content"/>
        </w:behaviors>
        <w:guid w:val="{781AC663-4CD0-A84B-A630-453EF1D28AD5}"/>
      </w:docPartPr>
      <w:docPartBody>
        <w:p w:rsidR="00BF060B" w:rsidRDefault="00FF7426" w:rsidP="00FF7426">
          <w:pPr>
            <w:pStyle w:val="29AFAC59EDD1294AA1DF309D4C7E4384"/>
          </w:pPr>
          <w:r w:rsidRPr="00E812C8">
            <w:rPr>
              <w:rStyle w:val="PlaceholderText"/>
            </w:rPr>
            <w:t>Click or tap here to enter text. [Enter amount]</w:t>
          </w:r>
        </w:p>
      </w:docPartBody>
    </w:docPart>
    <w:docPart>
      <w:docPartPr>
        <w:name w:val="ABC8F1734062AE44A77D75011DE81290"/>
        <w:category>
          <w:name w:val="General"/>
          <w:gallery w:val="placeholder"/>
        </w:category>
        <w:types>
          <w:type w:val="bbPlcHdr"/>
        </w:types>
        <w:behaviors>
          <w:behavior w:val="content"/>
        </w:behaviors>
        <w:guid w:val="{F2975D16-A6AB-C14A-9173-82266E8BC144}"/>
      </w:docPartPr>
      <w:docPartBody>
        <w:p w:rsidR="00BF060B" w:rsidRDefault="00FF7426" w:rsidP="00FF7426">
          <w:pPr>
            <w:pStyle w:val="ABC8F1734062AE44A77D75011DE81290"/>
          </w:pPr>
          <w:r w:rsidRPr="00E812C8">
            <w:rPr>
              <w:rStyle w:val="PlaceholderText"/>
            </w:rPr>
            <w:t>Click or tap here to enter text. [Enter amount]</w:t>
          </w:r>
        </w:p>
      </w:docPartBody>
    </w:docPart>
    <w:docPart>
      <w:docPartPr>
        <w:name w:val="6384050E75C7724F9871B99A980E4086"/>
        <w:category>
          <w:name w:val="General"/>
          <w:gallery w:val="placeholder"/>
        </w:category>
        <w:types>
          <w:type w:val="bbPlcHdr"/>
        </w:types>
        <w:behaviors>
          <w:behavior w:val="content"/>
        </w:behaviors>
        <w:guid w:val="{1023BB09-B5C3-A94F-9372-648B30BB7E5E}"/>
      </w:docPartPr>
      <w:docPartBody>
        <w:p w:rsidR="00BF060B" w:rsidRDefault="00FF7426" w:rsidP="00FF7426">
          <w:pPr>
            <w:pStyle w:val="6384050E75C7724F9871B99A980E4086"/>
          </w:pPr>
          <w:r w:rsidRPr="00E812C8">
            <w:rPr>
              <w:rStyle w:val="PlaceholderText"/>
            </w:rPr>
            <w:t>Click or tap here to enter text. [Enter amount]</w:t>
          </w:r>
        </w:p>
      </w:docPartBody>
    </w:docPart>
    <w:docPart>
      <w:docPartPr>
        <w:name w:val="D624303288E9FE44B8562597F5D306F5"/>
        <w:category>
          <w:name w:val="General"/>
          <w:gallery w:val="placeholder"/>
        </w:category>
        <w:types>
          <w:type w:val="bbPlcHdr"/>
        </w:types>
        <w:behaviors>
          <w:behavior w:val="content"/>
        </w:behaviors>
        <w:guid w:val="{2372BCD6-13E4-0A46-8397-24A60E105C28}"/>
      </w:docPartPr>
      <w:docPartBody>
        <w:p w:rsidR="00BF060B" w:rsidRDefault="00FF7426" w:rsidP="00FF7426">
          <w:pPr>
            <w:pStyle w:val="D624303288E9FE44B8562597F5D306F5"/>
          </w:pPr>
          <w:r w:rsidRPr="00E812C8">
            <w:rPr>
              <w:rStyle w:val="PlaceholderText"/>
            </w:rPr>
            <w:t>Click or tap here to enter text. [Enter amount]</w:t>
          </w:r>
        </w:p>
      </w:docPartBody>
    </w:docPart>
    <w:docPart>
      <w:docPartPr>
        <w:name w:val="EAC49A45A4557F4D9F4EBC91A71A43B5"/>
        <w:category>
          <w:name w:val="General"/>
          <w:gallery w:val="placeholder"/>
        </w:category>
        <w:types>
          <w:type w:val="bbPlcHdr"/>
        </w:types>
        <w:behaviors>
          <w:behavior w:val="content"/>
        </w:behaviors>
        <w:guid w:val="{0CAE1BA2-D9BC-B041-8A2B-86BDE870E40B}"/>
      </w:docPartPr>
      <w:docPartBody>
        <w:p w:rsidR="00BF060B" w:rsidRDefault="00FF7426" w:rsidP="00FF7426">
          <w:pPr>
            <w:pStyle w:val="EAC49A45A4557F4D9F4EBC91A71A43B5"/>
          </w:pPr>
          <w:r w:rsidRPr="00E812C8">
            <w:rPr>
              <w:rStyle w:val="PlaceholderText"/>
            </w:rPr>
            <w:t>Click or tap here to enter text. [Enter amount]</w:t>
          </w:r>
        </w:p>
      </w:docPartBody>
    </w:docPart>
    <w:docPart>
      <w:docPartPr>
        <w:name w:val="1CCAEBAAF1CD5147905C8408FFC1F58E"/>
        <w:category>
          <w:name w:val="General"/>
          <w:gallery w:val="placeholder"/>
        </w:category>
        <w:types>
          <w:type w:val="bbPlcHdr"/>
        </w:types>
        <w:behaviors>
          <w:behavior w:val="content"/>
        </w:behaviors>
        <w:guid w:val="{DEB2E3C6-4F93-D940-9929-808AD964DFD1}"/>
      </w:docPartPr>
      <w:docPartBody>
        <w:p w:rsidR="00BF060B" w:rsidRDefault="00FF7426">
          <w:r w:rsidRPr="00E812C8">
            <w:rPr>
              <w:rStyle w:val="PlaceholderText"/>
            </w:rPr>
            <w:t>Click or tap here to enter text. Please use this section to provide explanatory notes.</w:t>
          </w:r>
        </w:p>
      </w:docPartBody>
    </w:docPart>
    <w:docPart>
      <w:docPartPr>
        <w:name w:val="44AD60914D17CA4E831EB874456A9B1F"/>
        <w:category>
          <w:name w:val="General"/>
          <w:gallery w:val="placeholder"/>
        </w:category>
        <w:types>
          <w:type w:val="bbPlcHdr"/>
        </w:types>
        <w:behaviors>
          <w:behavior w:val="content"/>
        </w:behaviors>
        <w:guid w:val="{11CD7873-071A-8149-894C-CDF3C30568A2}"/>
      </w:docPartPr>
      <w:docPartBody>
        <w:p w:rsidR="00BF060B" w:rsidRDefault="00FF7426">
          <w:r w:rsidRPr="00E812C8">
            <w:rPr>
              <w:rStyle w:val="PlaceholderText"/>
            </w:rPr>
            <w:t>Choose an item.</w:t>
          </w:r>
        </w:p>
      </w:docPartBody>
    </w:docPart>
    <w:docPart>
      <w:docPartPr>
        <w:name w:val="020F1C8B6F661247B3A02E41457B9091"/>
        <w:category>
          <w:name w:val="General"/>
          <w:gallery w:val="placeholder"/>
        </w:category>
        <w:types>
          <w:type w:val="bbPlcHdr"/>
        </w:types>
        <w:behaviors>
          <w:behavior w:val="content"/>
        </w:behaviors>
        <w:guid w:val="{AEDD7E19-B6ED-A945-B145-1665AE4064C3}"/>
      </w:docPartPr>
      <w:docPartBody>
        <w:p w:rsidR="00BF060B" w:rsidRDefault="00FF7426" w:rsidP="00FF7426">
          <w:pPr>
            <w:pStyle w:val="020F1C8B6F661247B3A02E41457B9091"/>
          </w:pPr>
          <w:r w:rsidRPr="00E812C8">
            <w:rPr>
              <w:rStyle w:val="PlaceholderText"/>
            </w:rPr>
            <w:t>Click or tap here to enter text. [Month, Year]</w:t>
          </w:r>
        </w:p>
      </w:docPartBody>
    </w:docPart>
    <w:docPart>
      <w:docPartPr>
        <w:name w:val="9A6AA37FBBDAC04EAB5BCA0522B40BA1"/>
        <w:category>
          <w:name w:val="General"/>
          <w:gallery w:val="placeholder"/>
        </w:category>
        <w:types>
          <w:type w:val="bbPlcHdr"/>
        </w:types>
        <w:behaviors>
          <w:behavior w:val="content"/>
        </w:behaviors>
        <w:guid w:val="{F0052078-7046-744E-961E-A1E25247645C}"/>
      </w:docPartPr>
      <w:docPartBody>
        <w:p w:rsidR="00BF060B" w:rsidRDefault="00FF7426" w:rsidP="00FF7426">
          <w:pPr>
            <w:pStyle w:val="9A6AA37FBBDAC04EAB5BCA0522B40BA1"/>
          </w:pPr>
          <w:r w:rsidRPr="00E812C8">
            <w:rPr>
              <w:rStyle w:val="PlaceholderText"/>
            </w:rPr>
            <w:t>Click or tap here to enter text. [Month, Year]</w:t>
          </w:r>
        </w:p>
      </w:docPartBody>
    </w:docPart>
    <w:docPart>
      <w:docPartPr>
        <w:name w:val="A8B3DE918C2D684DB8D875719286E9ED"/>
        <w:category>
          <w:name w:val="General"/>
          <w:gallery w:val="placeholder"/>
        </w:category>
        <w:types>
          <w:type w:val="bbPlcHdr"/>
        </w:types>
        <w:behaviors>
          <w:behavior w:val="content"/>
        </w:behaviors>
        <w:guid w:val="{13BA020F-108E-684F-8152-D2BF5F16C084}"/>
      </w:docPartPr>
      <w:docPartBody>
        <w:p w:rsidR="00BF060B" w:rsidRDefault="00FF7426" w:rsidP="00FF7426">
          <w:pPr>
            <w:pStyle w:val="A8B3DE918C2D684DB8D875719286E9ED"/>
          </w:pPr>
          <w:r w:rsidRPr="00E812C8">
            <w:rPr>
              <w:rStyle w:val="PlaceholderText"/>
            </w:rPr>
            <w:t>Click or tap here to enter text. [Month, Year]</w:t>
          </w:r>
        </w:p>
      </w:docPartBody>
    </w:docPart>
    <w:docPart>
      <w:docPartPr>
        <w:name w:val="4E5ADE6C8FA0FC4FB5D0364669331F6A"/>
        <w:category>
          <w:name w:val="General"/>
          <w:gallery w:val="placeholder"/>
        </w:category>
        <w:types>
          <w:type w:val="bbPlcHdr"/>
        </w:types>
        <w:behaviors>
          <w:behavior w:val="content"/>
        </w:behaviors>
        <w:guid w:val="{96BC6407-6B55-2846-9654-CD5A2FE7AA43}"/>
      </w:docPartPr>
      <w:docPartBody>
        <w:p w:rsidR="00BF060B" w:rsidRDefault="00FF7426" w:rsidP="00FF7426">
          <w:pPr>
            <w:pStyle w:val="4E5ADE6C8FA0FC4FB5D0364669331F6A"/>
          </w:pPr>
          <w:r w:rsidRPr="00E812C8">
            <w:rPr>
              <w:rStyle w:val="PlaceholderText"/>
            </w:rPr>
            <w:t>Click or tap here to enter text. [Month, Year]</w:t>
          </w:r>
        </w:p>
      </w:docPartBody>
    </w:docPart>
    <w:docPart>
      <w:docPartPr>
        <w:name w:val="549677D542D64941B40402DDA0C57D86"/>
        <w:category>
          <w:name w:val="General"/>
          <w:gallery w:val="placeholder"/>
        </w:category>
        <w:types>
          <w:type w:val="bbPlcHdr"/>
        </w:types>
        <w:behaviors>
          <w:behavior w:val="content"/>
        </w:behaviors>
        <w:guid w:val="{AB6C70F4-AA48-B84A-B0B6-0F8C5B6A119D}"/>
      </w:docPartPr>
      <w:docPartBody>
        <w:p w:rsidR="00BF060B" w:rsidRDefault="00FF7426" w:rsidP="00FF7426">
          <w:pPr>
            <w:pStyle w:val="549677D542D64941B40402DDA0C57D86"/>
          </w:pPr>
          <w:r w:rsidRPr="00E812C8">
            <w:rPr>
              <w:rStyle w:val="PlaceholderText"/>
            </w:rPr>
            <w:t>Click or tap here to enter text. [Month, Year]</w:t>
          </w:r>
        </w:p>
      </w:docPartBody>
    </w:docPart>
    <w:docPart>
      <w:docPartPr>
        <w:name w:val="9D18ABFF7667584AA88FD3457AFC4CAB"/>
        <w:category>
          <w:name w:val="General"/>
          <w:gallery w:val="placeholder"/>
        </w:category>
        <w:types>
          <w:type w:val="bbPlcHdr"/>
        </w:types>
        <w:behaviors>
          <w:behavior w:val="content"/>
        </w:behaviors>
        <w:guid w:val="{3CD45EE8-3B5B-7B45-94FD-6139752D1400}"/>
      </w:docPartPr>
      <w:docPartBody>
        <w:p w:rsidR="00BF060B" w:rsidRDefault="00FF7426" w:rsidP="00FF7426">
          <w:pPr>
            <w:pStyle w:val="9D18ABFF7667584AA88FD3457AFC4CAB"/>
          </w:pPr>
          <w:r w:rsidRPr="00E812C8">
            <w:rPr>
              <w:rStyle w:val="PlaceholderText"/>
            </w:rPr>
            <w:t>Click or tap here to enter text. [Month, Year]</w:t>
          </w:r>
        </w:p>
      </w:docPartBody>
    </w:docPart>
    <w:docPart>
      <w:docPartPr>
        <w:name w:val="8C6D1C2ECC819F44AA39D47697F723CB"/>
        <w:category>
          <w:name w:val="General"/>
          <w:gallery w:val="placeholder"/>
        </w:category>
        <w:types>
          <w:type w:val="bbPlcHdr"/>
        </w:types>
        <w:behaviors>
          <w:behavior w:val="content"/>
        </w:behaviors>
        <w:guid w:val="{1F6649D5-3A45-DB42-9406-74C73DC2C5AA}"/>
      </w:docPartPr>
      <w:docPartBody>
        <w:p w:rsidR="00BF060B" w:rsidRDefault="00FF7426" w:rsidP="00FF7426">
          <w:pPr>
            <w:pStyle w:val="8C6D1C2ECC819F44AA39D47697F723CB"/>
          </w:pPr>
          <w:r w:rsidRPr="00E812C8">
            <w:rPr>
              <w:rStyle w:val="PlaceholderText"/>
            </w:rPr>
            <w:t>Click or tap here to enter text. [KPI 1]</w:t>
          </w:r>
        </w:p>
      </w:docPartBody>
    </w:docPart>
    <w:docPart>
      <w:docPartPr>
        <w:name w:val="A67B681931286745B83757AE2F5C06C0"/>
        <w:category>
          <w:name w:val="General"/>
          <w:gallery w:val="placeholder"/>
        </w:category>
        <w:types>
          <w:type w:val="bbPlcHdr"/>
        </w:types>
        <w:behaviors>
          <w:behavior w:val="content"/>
        </w:behaviors>
        <w:guid w:val="{85D3D1B4-596A-3040-BDC9-0816B912993B}"/>
      </w:docPartPr>
      <w:docPartBody>
        <w:p w:rsidR="00BF060B" w:rsidRDefault="00FF7426">
          <w:r w:rsidRPr="00E812C8">
            <w:rPr>
              <w:rStyle w:val="PlaceholderText"/>
            </w:rPr>
            <w:t>Click or tap here to enter text. Please add details of any OPTIONS, WARRANTS and CONVERTIBLES.</w:t>
          </w:r>
        </w:p>
      </w:docPartBody>
    </w:docPart>
    <w:docPart>
      <w:docPartPr>
        <w:name w:val="03BD9D8D03FEF348AE4A3219170FC114"/>
        <w:category>
          <w:name w:val="General"/>
          <w:gallery w:val="placeholder"/>
        </w:category>
        <w:types>
          <w:type w:val="bbPlcHdr"/>
        </w:types>
        <w:behaviors>
          <w:behavior w:val="content"/>
        </w:behaviors>
        <w:guid w:val="{DC8F5134-9E6C-F347-B1E5-EE8D670A6387}"/>
      </w:docPartPr>
      <w:docPartBody>
        <w:p w:rsidR="00BF060B" w:rsidRDefault="00FF7426">
          <w:r w:rsidRPr="00E812C8">
            <w:rPr>
              <w:rStyle w:val="PlaceholderText"/>
            </w:rPr>
            <w:t>Choose an item.</w:t>
          </w:r>
        </w:p>
      </w:docPartBody>
    </w:docPart>
    <w:docPart>
      <w:docPartPr>
        <w:name w:val="F194A6836D2B7E4B95D11DB4C3A22561"/>
        <w:category>
          <w:name w:val="General"/>
          <w:gallery w:val="placeholder"/>
        </w:category>
        <w:types>
          <w:type w:val="bbPlcHdr"/>
        </w:types>
        <w:behaviors>
          <w:behavior w:val="content"/>
        </w:behaviors>
        <w:guid w:val="{5206A66F-BD66-3D41-98E9-C517C520D5EC}"/>
      </w:docPartPr>
      <w:docPartBody>
        <w:p w:rsidR="00BF060B" w:rsidRDefault="00FF7426">
          <w:r w:rsidRPr="00E812C8">
            <w:rPr>
              <w:rStyle w:val="PlaceholderText"/>
            </w:rPr>
            <w:t>Choose an item.</w:t>
          </w:r>
        </w:p>
      </w:docPartBody>
    </w:docPart>
    <w:docPart>
      <w:docPartPr>
        <w:name w:val="01620D39F547074995ED38D9AF0BFF52"/>
        <w:category>
          <w:name w:val="General"/>
          <w:gallery w:val="placeholder"/>
        </w:category>
        <w:types>
          <w:type w:val="bbPlcHdr"/>
        </w:types>
        <w:behaviors>
          <w:behavior w:val="content"/>
        </w:behaviors>
        <w:guid w:val="{01A383FF-2C9E-764A-A110-419143E55E96}"/>
      </w:docPartPr>
      <w:docPartBody>
        <w:p w:rsidR="00BF060B" w:rsidRDefault="00FF7426">
          <w:r w:rsidRPr="00E812C8">
            <w:rPr>
              <w:rStyle w:val="PlaceholderText"/>
            </w:rPr>
            <w:t>Choose an item.</w:t>
          </w:r>
        </w:p>
      </w:docPartBody>
    </w:docPart>
    <w:docPart>
      <w:docPartPr>
        <w:name w:val="60020E50E261884CBBB9C632D7D2A0D6"/>
        <w:category>
          <w:name w:val="General"/>
          <w:gallery w:val="placeholder"/>
        </w:category>
        <w:types>
          <w:type w:val="bbPlcHdr"/>
        </w:types>
        <w:behaviors>
          <w:behavior w:val="content"/>
        </w:behaviors>
        <w:guid w:val="{31B003E2-908D-5244-BD08-4D0A0BF3613F}"/>
      </w:docPartPr>
      <w:docPartBody>
        <w:p w:rsidR="00BF060B" w:rsidRDefault="00FF7426">
          <w:r w:rsidRPr="00E812C8">
            <w:rPr>
              <w:rStyle w:val="PlaceholderText"/>
            </w:rPr>
            <w:t>Choose an item.</w:t>
          </w:r>
        </w:p>
      </w:docPartBody>
    </w:docPart>
    <w:docPart>
      <w:docPartPr>
        <w:name w:val="06C843400C23A943B096FAC5BEE67222"/>
        <w:category>
          <w:name w:val="General"/>
          <w:gallery w:val="placeholder"/>
        </w:category>
        <w:types>
          <w:type w:val="bbPlcHdr"/>
        </w:types>
        <w:behaviors>
          <w:behavior w:val="content"/>
        </w:behaviors>
        <w:guid w:val="{D6A31ACC-E4BC-7647-BD36-564E07317464}"/>
      </w:docPartPr>
      <w:docPartBody>
        <w:p w:rsidR="00BF060B" w:rsidRDefault="00FF7426">
          <w:r w:rsidRPr="00E812C8">
            <w:rPr>
              <w:rStyle w:val="PlaceholderText"/>
            </w:rPr>
            <w:t>Choose an item.</w:t>
          </w:r>
        </w:p>
      </w:docPartBody>
    </w:docPart>
    <w:docPart>
      <w:docPartPr>
        <w:name w:val="6634BBD6949770448E8092AAF6D6AE52"/>
        <w:category>
          <w:name w:val="General"/>
          <w:gallery w:val="placeholder"/>
        </w:category>
        <w:types>
          <w:type w:val="bbPlcHdr"/>
        </w:types>
        <w:behaviors>
          <w:behavior w:val="content"/>
        </w:behaviors>
        <w:guid w:val="{F1FC5D2D-4921-5B48-BC67-AD68F30D5ED5}"/>
      </w:docPartPr>
      <w:docPartBody>
        <w:p w:rsidR="00BF060B" w:rsidRDefault="00FF7426">
          <w:r w:rsidRPr="00E812C8">
            <w:rPr>
              <w:rStyle w:val="PlaceholderText"/>
            </w:rPr>
            <w:t>Choose an item.</w:t>
          </w:r>
        </w:p>
      </w:docPartBody>
    </w:docPart>
    <w:docPart>
      <w:docPartPr>
        <w:name w:val="2185BDB6F8234E46B9BEBA432D941D30"/>
        <w:category>
          <w:name w:val="General"/>
          <w:gallery w:val="placeholder"/>
        </w:category>
        <w:types>
          <w:type w:val="bbPlcHdr"/>
        </w:types>
        <w:behaviors>
          <w:behavior w:val="content"/>
        </w:behaviors>
        <w:guid w:val="{79C8CA8D-F3B9-9347-AE1E-C331C6A09E2C}"/>
      </w:docPartPr>
      <w:docPartBody>
        <w:p w:rsidR="00BF060B" w:rsidRDefault="00FF7426">
          <w:r w:rsidRPr="00E812C8">
            <w:rPr>
              <w:rStyle w:val="PlaceholderText"/>
            </w:rPr>
            <w:t>Choose an item.</w:t>
          </w:r>
        </w:p>
      </w:docPartBody>
    </w:docPart>
    <w:docPart>
      <w:docPartPr>
        <w:name w:val="566FD4106643594B932276B5863D29DF"/>
        <w:category>
          <w:name w:val="General"/>
          <w:gallery w:val="placeholder"/>
        </w:category>
        <w:types>
          <w:type w:val="bbPlcHdr"/>
        </w:types>
        <w:behaviors>
          <w:behavior w:val="content"/>
        </w:behaviors>
        <w:guid w:val="{D4F020AF-F403-E345-B2D2-150C962FFAD3}"/>
      </w:docPartPr>
      <w:docPartBody>
        <w:p w:rsidR="00BF060B" w:rsidRDefault="00FF7426">
          <w:r w:rsidRPr="00E812C8">
            <w:rPr>
              <w:rStyle w:val="PlaceholderText"/>
            </w:rPr>
            <w:t>Choose an item.</w:t>
          </w:r>
        </w:p>
      </w:docPartBody>
    </w:docPart>
    <w:docPart>
      <w:docPartPr>
        <w:name w:val="3E9391DFBA0C204CB7873180DB3B4E17"/>
        <w:category>
          <w:name w:val="General"/>
          <w:gallery w:val="placeholder"/>
        </w:category>
        <w:types>
          <w:type w:val="bbPlcHdr"/>
        </w:types>
        <w:behaviors>
          <w:behavior w:val="content"/>
        </w:behaviors>
        <w:guid w:val="{56930C83-80BA-ED42-AD89-3492E2C306E5}"/>
      </w:docPartPr>
      <w:docPartBody>
        <w:p w:rsidR="00BF060B" w:rsidRDefault="00FF7426">
          <w:r w:rsidRPr="00E812C8">
            <w:rPr>
              <w:rStyle w:val="PlaceholderText"/>
            </w:rPr>
            <w:t>Click or tap here to enter text. [e.g. 'Ord']</w:t>
          </w:r>
        </w:p>
      </w:docPartBody>
    </w:docPart>
    <w:docPart>
      <w:docPartPr>
        <w:name w:val="F085763D23413543BF4EA7BFBFC09D75"/>
        <w:category>
          <w:name w:val="General"/>
          <w:gallery w:val="placeholder"/>
        </w:category>
        <w:types>
          <w:type w:val="bbPlcHdr"/>
        </w:types>
        <w:behaviors>
          <w:behavior w:val="content"/>
        </w:behaviors>
        <w:guid w:val="{48775015-53E9-6B48-A92F-9318BC94603A}"/>
      </w:docPartPr>
      <w:docPartBody>
        <w:p w:rsidR="00BF060B" w:rsidRDefault="00FF7426" w:rsidP="00FF7426">
          <w:pPr>
            <w:pStyle w:val="F085763D23413543BF4EA7BFBFC09D75"/>
          </w:pPr>
          <w:r w:rsidRPr="00E812C8">
            <w:rPr>
              <w:rStyle w:val="PlaceholderText"/>
            </w:rPr>
            <w:t>Click or tap here to enter text. [e.g. 'Ord']</w:t>
          </w:r>
        </w:p>
      </w:docPartBody>
    </w:docPart>
    <w:docPart>
      <w:docPartPr>
        <w:name w:val="C8A593E83EC7784D8B398521FD170D04"/>
        <w:category>
          <w:name w:val="General"/>
          <w:gallery w:val="placeholder"/>
        </w:category>
        <w:types>
          <w:type w:val="bbPlcHdr"/>
        </w:types>
        <w:behaviors>
          <w:behavior w:val="content"/>
        </w:behaviors>
        <w:guid w:val="{89761E1D-95B7-FC42-9028-2A7479CA6CC7}"/>
      </w:docPartPr>
      <w:docPartBody>
        <w:p w:rsidR="00BF060B" w:rsidRDefault="00FF7426" w:rsidP="00FF7426">
          <w:pPr>
            <w:pStyle w:val="C8A593E83EC7784D8B398521FD170D04"/>
          </w:pPr>
          <w:r w:rsidRPr="00E812C8">
            <w:rPr>
              <w:rStyle w:val="PlaceholderText"/>
            </w:rPr>
            <w:t>Click or tap here to enter text. [e.g. 'Ord']</w:t>
          </w:r>
        </w:p>
      </w:docPartBody>
    </w:docPart>
    <w:docPart>
      <w:docPartPr>
        <w:name w:val="9223FFD4EF89EF40B90D6ECFC43E8945"/>
        <w:category>
          <w:name w:val="General"/>
          <w:gallery w:val="placeholder"/>
        </w:category>
        <w:types>
          <w:type w:val="bbPlcHdr"/>
        </w:types>
        <w:behaviors>
          <w:behavior w:val="content"/>
        </w:behaviors>
        <w:guid w:val="{5E3A1860-CE85-8D43-82B4-945CB61D5F28}"/>
      </w:docPartPr>
      <w:docPartBody>
        <w:p w:rsidR="00BF060B" w:rsidRDefault="00FF7426" w:rsidP="00FF7426">
          <w:pPr>
            <w:pStyle w:val="9223FFD4EF89EF40B90D6ECFC43E8945"/>
          </w:pPr>
          <w:r w:rsidRPr="00E812C8">
            <w:rPr>
              <w:rStyle w:val="PlaceholderText"/>
            </w:rPr>
            <w:t>Click or tap here to enter text. [e.g. 'Ord']</w:t>
          </w:r>
        </w:p>
      </w:docPartBody>
    </w:docPart>
    <w:docPart>
      <w:docPartPr>
        <w:name w:val="7DCA6FA3A4FD624A9986C04197483DC5"/>
        <w:category>
          <w:name w:val="General"/>
          <w:gallery w:val="placeholder"/>
        </w:category>
        <w:types>
          <w:type w:val="bbPlcHdr"/>
        </w:types>
        <w:behaviors>
          <w:behavior w:val="content"/>
        </w:behaviors>
        <w:guid w:val="{DE535BF1-D922-A747-B47A-4F2F2A5D25D5}"/>
      </w:docPartPr>
      <w:docPartBody>
        <w:p w:rsidR="00BF060B" w:rsidRDefault="00FF7426" w:rsidP="00FF7426">
          <w:pPr>
            <w:pStyle w:val="7DCA6FA3A4FD624A9986C04197483DC5"/>
          </w:pPr>
          <w:r w:rsidRPr="00E812C8">
            <w:rPr>
              <w:rStyle w:val="PlaceholderText"/>
            </w:rPr>
            <w:t>Click or tap here to enter text. [e.g. 'Ord']</w:t>
          </w:r>
        </w:p>
      </w:docPartBody>
    </w:docPart>
    <w:docPart>
      <w:docPartPr>
        <w:name w:val="22594316A0E0C041B04FF8BF7A22F5A8"/>
        <w:category>
          <w:name w:val="General"/>
          <w:gallery w:val="placeholder"/>
        </w:category>
        <w:types>
          <w:type w:val="bbPlcHdr"/>
        </w:types>
        <w:behaviors>
          <w:behavior w:val="content"/>
        </w:behaviors>
        <w:guid w:val="{DE84568E-D255-7A4B-B400-4DC9B4FF94A9}"/>
      </w:docPartPr>
      <w:docPartBody>
        <w:p w:rsidR="00BF060B" w:rsidRDefault="00FF7426" w:rsidP="00FF7426">
          <w:pPr>
            <w:pStyle w:val="22594316A0E0C041B04FF8BF7A22F5A8"/>
          </w:pPr>
          <w:r w:rsidRPr="00E812C8">
            <w:rPr>
              <w:rStyle w:val="PlaceholderText"/>
            </w:rPr>
            <w:t>Click or tap here to enter text. [e.g. 'Ord']</w:t>
          </w:r>
        </w:p>
      </w:docPartBody>
    </w:docPart>
    <w:docPart>
      <w:docPartPr>
        <w:name w:val="DC6FC669423E6345858DFDBF45689BAE"/>
        <w:category>
          <w:name w:val="General"/>
          <w:gallery w:val="placeholder"/>
        </w:category>
        <w:types>
          <w:type w:val="bbPlcHdr"/>
        </w:types>
        <w:behaviors>
          <w:behavior w:val="content"/>
        </w:behaviors>
        <w:guid w:val="{C4E52D73-517B-9E42-844A-08AD320FF3D7}"/>
      </w:docPartPr>
      <w:docPartBody>
        <w:p w:rsidR="00BF060B" w:rsidRDefault="00FF7426" w:rsidP="00FF7426">
          <w:pPr>
            <w:pStyle w:val="DC6FC669423E6345858DFDBF45689BAE"/>
          </w:pPr>
          <w:r w:rsidRPr="00E812C8">
            <w:rPr>
              <w:rStyle w:val="PlaceholderText"/>
            </w:rPr>
            <w:t>Click or tap here to enter text. [e.g. 'Ord']</w:t>
          </w:r>
        </w:p>
      </w:docPartBody>
    </w:docPart>
    <w:docPart>
      <w:docPartPr>
        <w:name w:val="56617551AF82B545BC5B2C14F0D1160A"/>
        <w:category>
          <w:name w:val="General"/>
          <w:gallery w:val="placeholder"/>
        </w:category>
        <w:types>
          <w:type w:val="bbPlcHdr"/>
        </w:types>
        <w:behaviors>
          <w:behavior w:val="content"/>
        </w:behaviors>
        <w:guid w:val="{FF7D0E9C-7F7C-C340-BB16-C7323EB5500D}"/>
      </w:docPartPr>
      <w:docPartBody>
        <w:p w:rsidR="00BF060B" w:rsidRDefault="00FF7426" w:rsidP="00FF7426">
          <w:pPr>
            <w:pStyle w:val="56617551AF82B545BC5B2C14F0D1160A"/>
          </w:pPr>
          <w:r w:rsidRPr="00E812C8">
            <w:rPr>
              <w:rStyle w:val="PlaceholderText"/>
            </w:rPr>
            <w:t>Click or tap here to enter text. [e.g. 'Ord']</w:t>
          </w:r>
        </w:p>
      </w:docPartBody>
    </w:docPart>
    <w:docPart>
      <w:docPartPr>
        <w:name w:val="F2AAE0A26880C9408B3E833D0365E28A"/>
        <w:category>
          <w:name w:val="General"/>
          <w:gallery w:val="placeholder"/>
        </w:category>
        <w:types>
          <w:type w:val="bbPlcHdr"/>
        </w:types>
        <w:behaviors>
          <w:behavior w:val="content"/>
        </w:behaviors>
        <w:guid w:val="{73DD12D6-286E-B444-8E08-278642CE72CD}"/>
      </w:docPartPr>
      <w:docPartBody>
        <w:p w:rsidR="00BF060B" w:rsidRDefault="00FF7426">
          <w:r w:rsidRPr="00E812C8">
            <w:rPr>
              <w:rStyle w:val="PlaceholderText"/>
            </w:rPr>
            <w:t>Click or tap here to enter text. [e.g. 'CEO']</w:t>
          </w:r>
        </w:p>
      </w:docPartBody>
    </w:docPart>
    <w:docPart>
      <w:docPartPr>
        <w:name w:val="F03D74A6F3ED1142BD0AEDBB49EB87FB"/>
        <w:category>
          <w:name w:val="General"/>
          <w:gallery w:val="placeholder"/>
        </w:category>
        <w:types>
          <w:type w:val="bbPlcHdr"/>
        </w:types>
        <w:behaviors>
          <w:behavior w:val="content"/>
        </w:behaviors>
        <w:guid w:val="{86A9DFEA-FAD8-EF48-947C-150CEA041939}"/>
      </w:docPartPr>
      <w:docPartBody>
        <w:p w:rsidR="00BF060B" w:rsidRDefault="00FF7426">
          <w:r w:rsidRPr="00E812C8">
            <w:rPr>
              <w:rStyle w:val="PlaceholderText"/>
            </w:rPr>
            <w:t>Click or tap here to enter text. [e.g. 'COO']</w:t>
          </w:r>
        </w:p>
      </w:docPartBody>
    </w:docPart>
    <w:docPart>
      <w:docPartPr>
        <w:name w:val="8D7F3674850DB6449D2C9388B77D525A"/>
        <w:category>
          <w:name w:val="General"/>
          <w:gallery w:val="placeholder"/>
        </w:category>
        <w:types>
          <w:type w:val="bbPlcHdr"/>
        </w:types>
        <w:behaviors>
          <w:behavior w:val="content"/>
        </w:behaviors>
        <w:guid w:val="{4997C1B4-E39B-5D4B-A408-63678B52B893}"/>
      </w:docPartPr>
      <w:docPartBody>
        <w:p w:rsidR="00BF060B" w:rsidRDefault="00FF7426">
          <w:r w:rsidRPr="00E812C8">
            <w:rPr>
              <w:rStyle w:val="PlaceholderText"/>
            </w:rPr>
            <w:t>Click or tap here to enter text. [e.g. 'n/a']</w:t>
          </w:r>
        </w:p>
      </w:docPartBody>
    </w:docPart>
    <w:docPart>
      <w:docPartPr>
        <w:name w:val="1F7865DDEDA14B48923A0865CAE016F4"/>
        <w:category>
          <w:name w:val="General"/>
          <w:gallery w:val="placeholder"/>
        </w:category>
        <w:types>
          <w:type w:val="bbPlcHdr"/>
        </w:types>
        <w:behaviors>
          <w:behavior w:val="content"/>
        </w:behaviors>
        <w:guid w:val="{36032AA0-A7A8-0349-979C-5F93C3F3369A}"/>
      </w:docPartPr>
      <w:docPartBody>
        <w:p w:rsidR="00BF060B" w:rsidRDefault="00FF7426">
          <w:r w:rsidRPr="00E812C8">
            <w:rPr>
              <w:rStyle w:val="PlaceholderText"/>
            </w:rPr>
            <w:t>Click or tap here to enter text. [e.g. 'n/a']</w:t>
          </w:r>
        </w:p>
      </w:docPartBody>
    </w:docPart>
    <w:docPart>
      <w:docPartPr>
        <w:name w:val="02A2ED27CC791847A375FBCB5B3F74AC"/>
        <w:category>
          <w:name w:val="General"/>
          <w:gallery w:val="placeholder"/>
        </w:category>
        <w:types>
          <w:type w:val="bbPlcHdr"/>
        </w:types>
        <w:behaviors>
          <w:behavior w:val="content"/>
        </w:behaviors>
        <w:guid w:val="{2AFBE554-229F-C14D-BC75-0EC8E5336BF6}"/>
      </w:docPartPr>
      <w:docPartBody>
        <w:p w:rsidR="00BF060B" w:rsidRDefault="00FF7426">
          <w:r w:rsidRPr="00E812C8">
            <w:rPr>
              <w:rStyle w:val="PlaceholderText"/>
            </w:rPr>
            <w:t>Click or tap here to enter text. [e.g. 'A Founder']</w:t>
          </w:r>
        </w:p>
      </w:docPartBody>
    </w:docPart>
    <w:docPart>
      <w:docPartPr>
        <w:name w:val="A36947FFB5D58A4D81AAB969AA970591"/>
        <w:category>
          <w:name w:val="General"/>
          <w:gallery w:val="placeholder"/>
        </w:category>
        <w:types>
          <w:type w:val="bbPlcHdr"/>
        </w:types>
        <w:behaviors>
          <w:behavior w:val="content"/>
        </w:behaviors>
        <w:guid w:val="{CE28D254-6B65-1D4B-B166-86824F459F93}"/>
      </w:docPartPr>
      <w:docPartBody>
        <w:p w:rsidR="00BF060B" w:rsidRDefault="00FF7426">
          <w:r w:rsidRPr="00E812C8">
            <w:rPr>
              <w:rStyle w:val="PlaceholderText"/>
            </w:rPr>
            <w:t>Click or tap here to enter text. [e.g. 'B Helper']</w:t>
          </w:r>
        </w:p>
      </w:docPartBody>
    </w:docPart>
    <w:docPart>
      <w:docPartPr>
        <w:name w:val="E39E43B76F278446A213BB09FFFA8FB6"/>
        <w:category>
          <w:name w:val="General"/>
          <w:gallery w:val="placeholder"/>
        </w:category>
        <w:types>
          <w:type w:val="bbPlcHdr"/>
        </w:types>
        <w:behaviors>
          <w:behavior w:val="content"/>
        </w:behaviors>
        <w:guid w:val="{4D51C509-1325-5A43-82B9-D5C1E965EF18}"/>
      </w:docPartPr>
      <w:docPartBody>
        <w:p w:rsidR="00BF060B" w:rsidRDefault="00FF7426">
          <w:r w:rsidRPr="00E812C8">
            <w:rPr>
              <w:rStyle w:val="PlaceholderText"/>
            </w:rPr>
            <w:t>Click or tap here to enter text. [e.g. 'C Investor']</w:t>
          </w:r>
        </w:p>
      </w:docPartBody>
    </w:docPart>
    <w:docPart>
      <w:docPartPr>
        <w:name w:val="74DE9FD0F4057D4BAFF57505D4C5EB64"/>
        <w:category>
          <w:name w:val="General"/>
          <w:gallery w:val="placeholder"/>
        </w:category>
        <w:types>
          <w:type w:val="bbPlcHdr"/>
        </w:types>
        <w:behaviors>
          <w:behavior w:val="content"/>
        </w:behaviors>
        <w:guid w:val="{7EEB2BED-F424-B346-A538-5B194636E48E}"/>
      </w:docPartPr>
      <w:docPartBody>
        <w:p w:rsidR="00BF060B" w:rsidRDefault="00FF7426">
          <w:r w:rsidRPr="00E812C8">
            <w:rPr>
              <w:rStyle w:val="PlaceholderText"/>
            </w:rPr>
            <w:t>Click or tap here to enter text. [e.g. 'D Investor']</w:t>
          </w:r>
        </w:p>
      </w:docPartBody>
    </w:docPart>
    <w:docPart>
      <w:docPartPr>
        <w:name w:val="5A411ADAEC2DCF45B22F249BA9D27C15"/>
        <w:category>
          <w:name w:val="General"/>
          <w:gallery w:val="placeholder"/>
        </w:category>
        <w:types>
          <w:type w:val="bbPlcHdr"/>
        </w:types>
        <w:behaviors>
          <w:behavior w:val="content"/>
        </w:behaviors>
        <w:guid w:val="{4581F3D9-E39D-5041-A7ED-3F12FD0AD66B}"/>
      </w:docPartPr>
      <w:docPartBody>
        <w:p w:rsidR="00BF060B" w:rsidRDefault="00FF7426">
          <w:r w:rsidRPr="00E812C8">
            <w:rPr>
              <w:rStyle w:val="PlaceholderText"/>
            </w:rPr>
            <w:t>Click or tap here to enter text. [Paste table]</w:t>
          </w:r>
        </w:p>
      </w:docPartBody>
    </w:docPart>
    <w:docPart>
      <w:docPartPr>
        <w:name w:val="BB429E84AF34DC49A26D96B1F1E36E33"/>
        <w:category>
          <w:name w:val="General"/>
          <w:gallery w:val="placeholder"/>
        </w:category>
        <w:types>
          <w:type w:val="bbPlcHdr"/>
        </w:types>
        <w:behaviors>
          <w:behavior w:val="content"/>
        </w:behaviors>
        <w:guid w:val="{98A3A55F-7B63-7748-A426-1CB755897231}"/>
      </w:docPartPr>
      <w:docPartBody>
        <w:p w:rsidR="00BF060B" w:rsidRDefault="00FF7426">
          <w:r w:rsidRPr="00E812C8">
            <w:rPr>
              <w:rStyle w:val="PlaceholderText"/>
            </w:rPr>
            <w:t>Click or tap here to enter text. [Paste table]</w:t>
          </w:r>
        </w:p>
      </w:docPartBody>
    </w:docPart>
    <w:docPart>
      <w:docPartPr>
        <w:name w:val="6CB05C08245A264F995C76C55029D32E"/>
        <w:category>
          <w:name w:val="General"/>
          <w:gallery w:val="placeholder"/>
        </w:category>
        <w:types>
          <w:type w:val="bbPlcHdr"/>
        </w:types>
        <w:behaviors>
          <w:behavior w:val="content"/>
        </w:behaviors>
        <w:guid w:val="{D64F9D21-4976-474E-8C8F-52DDE068731C}"/>
      </w:docPartPr>
      <w:docPartBody>
        <w:p w:rsidR="00BF060B" w:rsidRDefault="00FF7426" w:rsidP="00FF7426">
          <w:pPr>
            <w:pStyle w:val="6CB05C08245A264F995C76C55029D32E"/>
          </w:pPr>
          <w:r w:rsidRPr="00E812C8">
            <w:rPr>
              <w:rStyle w:val="PlaceholderText"/>
            </w:rPr>
            <w:t>Click or tap here to enter text. [Paste table]</w:t>
          </w:r>
        </w:p>
      </w:docPartBody>
    </w:docPart>
    <w:docPart>
      <w:docPartPr>
        <w:name w:val="44D2918B07EC704FAFEE6604E51F533B"/>
        <w:category>
          <w:name w:val="General"/>
          <w:gallery w:val="placeholder"/>
        </w:category>
        <w:types>
          <w:type w:val="bbPlcHdr"/>
        </w:types>
        <w:behaviors>
          <w:behavior w:val="content"/>
        </w:behaviors>
        <w:guid w:val="{C52AB895-1653-D444-A50E-830F3DDA937B}"/>
      </w:docPartPr>
      <w:docPartBody>
        <w:p w:rsidR="00BF060B" w:rsidRDefault="00FF7426" w:rsidP="00FF7426">
          <w:pPr>
            <w:pStyle w:val="44D2918B07EC704FAFEE6604E51F533B"/>
          </w:pPr>
          <w:r w:rsidRPr="00E812C8">
            <w:rPr>
              <w:rStyle w:val="PlaceholderText"/>
            </w:rPr>
            <w:t>Click or tap here to enter text. [Paste table]</w:t>
          </w:r>
        </w:p>
      </w:docPartBody>
    </w:docPart>
    <w:docPart>
      <w:docPartPr>
        <w:name w:val="8DE031328B65FC41BE5E5BD0012D3A2D"/>
        <w:category>
          <w:name w:val="General"/>
          <w:gallery w:val="placeholder"/>
        </w:category>
        <w:types>
          <w:type w:val="bbPlcHdr"/>
        </w:types>
        <w:behaviors>
          <w:behavior w:val="content"/>
        </w:behaviors>
        <w:guid w:val="{E7110A57-B5FD-3644-AC86-D8EBBE7589BC}"/>
      </w:docPartPr>
      <w:docPartBody>
        <w:p w:rsidR="00BF060B" w:rsidRDefault="00FF7426">
          <w:r w:rsidRPr="00E812C8">
            <w:rPr>
              <w:rStyle w:val="PlaceholderText"/>
            </w:rPr>
            <w:t>Click or tap here to enter text. [Key Achievements]</w:t>
          </w:r>
        </w:p>
      </w:docPartBody>
    </w:docPart>
    <w:docPart>
      <w:docPartPr>
        <w:name w:val="CBDA3A18D91EB04697339A13F707E803"/>
        <w:category>
          <w:name w:val="General"/>
          <w:gallery w:val="placeholder"/>
        </w:category>
        <w:types>
          <w:type w:val="bbPlcHdr"/>
        </w:types>
        <w:behaviors>
          <w:behavior w:val="content"/>
        </w:behaviors>
        <w:guid w:val="{464FD9CD-91B3-8B49-BCD3-0AFEC51E9238}"/>
      </w:docPartPr>
      <w:docPartBody>
        <w:p w:rsidR="00BF060B" w:rsidRDefault="00FF7426">
          <w:r w:rsidRPr="00E812C8">
            <w:rPr>
              <w:rStyle w:val="PlaceholderText"/>
            </w:rPr>
            <w:t>Choose an item.</w:t>
          </w:r>
        </w:p>
      </w:docPartBody>
    </w:docPart>
    <w:docPart>
      <w:docPartPr>
        <w:name w:val="4AC5B99195D54E4D98A322815F8ADCD0"/>
        <w:category>
          <w:name w:val="General"/>
          <w:gallery w:val="placeholder"/>
        </w:category>
        <w:types>
          <w:type w:val="bbPlcHdr"/>
        </w:types>
        <w:behaviors>
          <w:behavior w:val="content"/>
        </w:behaviors>
        <w:guid w:val="{6640C424-83AA-DC40-80BC-03ADA4857647}"/>
      </w:docPartPr>
      <w:docPartBody>
        <w:p w:rsidR="00BF060B" w:rsidRDefault="00FF7426">
          <w:r w:rsidRPr="00E812C8">
            <w:rPr>
              <w:rStyle w:val="PlaceholderText"/>
            </w:rPr>
            <w:t>Choose an item.</w:t>
          </w:r>
        </w:p>
      </w:docPartBody>
    </w:docPart>
    <w:docPart>
      <w:docPartPr>
        <w:name w:val="A1BB38F51F67BC46A0884495F57BAB4C"/>
        <w:category>
          <w:name w:val="General"/>
          <w:gallery w:val="placeholder"/>
        </w:category>
        <w:types>
          <w:type w:val="bbPlcHdr"/>
        </w:types>
        <w:behaviors>
          <w:behavior w:val="content"/>
        </w:behaviors>
        <w:guid w:val="{0D3D25FC-B9A0-6D46-A214-DCA23873E4FB}"/>
      </w:docPartPr>
      <w:docPartBody>
        <w:p w:rsidR="00BF060B" w:rsidRDefault="00FF7426">
          <w:r w:rsidRPr="00E812C8">
            <w:rPr>
              <w:rStyle w:val="PlaceholderText"/>
            </w:rPr>
            <w:t>Choose an item.</w:t>
          </w:r>
        </w:p>
      </w:docPartBody>
    </w:docPart>
    <w:docPart>
      <w:docPartPr>
        <w:name w:val="BED08C5032670D419D5D2C3903C6E524"/>
        <w:category>
          <w:name w:val="General"/>
          <w:gallery w:val="placeholder"/>
        </w:category>
        <w:types>
          <w:type w:val="bbPlcHdr"/>
        </w:types>
        <w:behaviors>
          <w:behavior w:val="content"/>
        </w:behaviors>
        <w:guid w:val="{C911B6B8-1297-B445-A094-FF02BB836ED1}"/>
      </w:docPartPr>
      <w:docPartBody>
        <w:p w:rsidR="00BF060B" w:rsidRDefault="00FF7426">
          <w:r w:rsidRPr="00E812C8">
            <w:rPr>
              <w:rStyle w:val="PlaceholderText"/>
            </w:rPr>
            <w:t>Click or tap here to enter text. [Enter amount]</w:t>
          </w:r>
        </w:p>
      </w:docPartBody>
    </w:docPart>
    <w:docPart>
      <w:docPartPr>
        <w:name w:val="E9BB60669ACF704FAC2C0AB41C66DC00"/>
        <w:category>
          <w:name w:val="General"/>
          <w:gallery w:val="placeholder"/>
        </w:category>
        <w:types>
          <w:type w:val="bbPlcHdr"/>
        </w:types>
        <w:behaviors>
          <w:behavior w:val="content"/>
        </w:behaviors>
        <w:guid w:val="{372D5076-1514-D74A-9DA7-106375CD6A3B}"/>
      </w:docPartPr>
      <w:docPartBody>
        <w:p w:rsidR="00BF060B" w:rsidRDefault="00FF7426" w:rsidP="00FF7426">
          <w:pPr>
            <w:pStyle w:val="E9BB60669ACF704FAC2C0AB41C66DC00"/>
          </w:pPr>
          <w:r w:rsidRPr="00E812C8">
            <w:rPr>
              <w:rStyle w:val="PlaceholderText"/>
            </w:rPr>
            <w:t>Click or tap here to enter text. [Enter amount]</w:t>
          </w:r>
        </w:p>
      </w:docPartBody>
    </w:docPart>
    <w:docPart>
      <w:docPartPr>
        <w:name w:val="A5BF9BAC78D09E4088B40A8B7345CAE9"/>
        <w:category>
          <w:name w:val="General"/>
          <w:gallery w:val="placeholder"/>
        </w:category>
        <w:types>
          <w:type w:val="bbPlcHdr"/>
        </w:types>
        <w:behaviors>
          <w:behavior w:val="content"/>
        </w:behaviors>
        <w:guid w:val="{73938557-092D-3841-B5D7-5F109194DC05}"/>
      </w:docPartPr>
      <w:docPartBody>
        <w:p w:rsidR="00BF060B" w:rsidRDefault="00FF7426">
          <w:r w:rsidRPr="00E812C8">
            <w:rPr>
              <w:rStyle w:val="PlaceholderText"/>
            </w:rPr>
            <w:t>Choose an item.</w:t>
          </w:r>
        </w:p>
      </w:docPartBody>
    </w:docPart>
    <w:docPart>
      <w:docPartPr>
        <w:name w:val="B401656CC6812248878AE762C4379F7C"/>
        <w:category>
          <w:name w:val="General"/>
          <w:gallery w:val="placeholder"/>
        </w:category>
        <w:types>
          <w:type w:val="bbPlcHdr"/>
        </w:types>
        <w:behaviors>
          <w:behavior w:val="content"/>
        </w:behaviors>
        <w:guid w:val="{0BC713E6-A7B9-294C-A36D-E31ADDD97267}"/>
      </w:docPartPr>
      <w:docPartBody>
        <w:p w:rsidR="00BF060B" w:rsidRDefault="00FF7426" w:rsidP="00FF7426">
          <w:pPr>
            <w:pStyle w:val="B401656CC6812248878AE762C4379F7C"/>
          </w:pPr>
          <w:r w:rsidRPr="00E812C8">
            <w:rPr>
              <w:rStyle w:val="PlaceholderText"/>
            </w:rPr>
            <w:t>Choose an item.</w:t>
          </w:r>
        </w:p>
      </w:docPartBody>
    </w:docPart>
    <w:docPart>
      <w:docPartPr>
        <w:name w:val="3B1446EF551F5642B6D09DD3440DDCE6"/>
        <w:category>
          <w:name w:val="General"/>
          <w:gallery w:val="placeholder"/>
        </w:category>
        <w:types>
          <w:type w:val="bbPlcHdr"/>
        </w:types>
        <w:behaviors>
          <w:behavior w:val="content"/>
        </w:behaviors>
        <w:guid w:val="{0AFF4CDF-5A4E-FE4D-B73F-F6B0708EFC3E}"/>
      </w:docPartPr>
      <w:docPartBody>
        <w:p w:rsidR="00BF060B" w:rsidRDefault="00FF7426" w:rsidP="00FF7426">
          <w:pPr>
            <w:pStyle w:val="3B1446EF551F5642B6D09DD3440DDCE6"/>
          </w:pPr>
          <w:r w:rsidRPr="00E812C8">
            <w:rPr>
              <w:rStyle w:val="PlaceholderText"/>
            </w:rPr>
            <w:t>Choose an item.</w:t>
          </w:r>
        </w:p>
      </w:docPartBody>
    </w:docPart>
    <w:docPart>
      <w:docPartPr>
        <w:name w:val="DBEECFB1975D7E4DABDCD995100C649C"/>
        <w:category>
          <w:name w:val="General"/>
          <w:gallery w:val="placeholder"/>
        </w:category>
        <w:types>
          <w:type w:val="bbPlcHdr"/>
        </w:types>
        <w:behaviors>
          <w:behavior w:val="content"/>
        </w:behaviors>
        <w:guid w:val="{E214A2FB-0D94-AF41-9E78-5C3082DB6E6A}"/>
      </w:docPartPr>
      <w:docPartBody>
        <w:p w:rsidR="00BF060B" w:rsidRDefault="00FF7426" w:rsidP="00FF7426">
          <w:pPr>
            <w:pStyle w:val="DBEECFB1975D7E4DABDCD995100C649C"/>
          </w:pPr>
          <w:r w:rsidRPr="00E812C8">
            <w:rPr>
              <w:rStyle w:val="PlaceholderText"/>
            </w:rPr>
            <w:t>Choose an item.</w:t>
          </w:r>
        </w:p>
      </w:docPartBody>
    </w:docPart>
    <w:docPart>
      <w:docPartPr>
        <w:name w:val="7FEB240674C8B14B858C7CBC0ADDEF15"/>
        <w:category>
          <w:name w:val="General"/>
          <w:gallery w:val="placeholder"/>
        </w:category>
        <w:types>
          <w:type w:val="bbPlcHdr"/>
        </w:types>
        <w:behaviors>
          <w:behavior w:val="content"/>
        </w:behaviors>
        <w:guid w:val="{BEA3018A-9881-C44A-B20E-AE7A0B13A895}"/>
      </w:docPartPr>
      <w:docPartBody>
        <w:p w:rsidR="00BF060B" w:rsidRDefault="00FF7426">
          <w:r w:rsidRPr="00E812C8">
            <w:rPr>
              <w:rStyle w:val="PlaceholderText"/>
            </w:rPr>
            <w:t>Choose an item.</w:t>
          </w:r>
        </w:p>
      </w:docPartBody>
    </w:docPart>
    <w:docPart>
      <w:docPartPr>
        <w:name w:val="9287B628F9DF3B419310FF8302AE2BE6"/>
        <w:category>
          <w:name w:val="General"/>
          <w:gallery w:val="placeholder"/>
        </w:category>
        <w:types>
          <w:type w:val="bbPlcHdr"/>
        </w:types>
        <w:behaviors>
          <w:behavior w:val="content"/>
        </w:behaviors>
        <w:guid w:val="{D1A82B93-AA64-0A4E-8231-3CBE6220E1AC}"/>
      </w:docPartPr>
      <w:docPartBody>
        <w:p w:rsidR="00BF060B" w:rsidRDefault="00FF7426">
          <w:r w:rsidRPr="00E812C8">
            <w:rPr>
              <w:rStyle w:val="PlaceholderText"/>
            </w:rPr>
            <w:t>Choose an item.</w:t>
          </w:r>
        </w:p>
      </w:docPartBody>
    </w:docPart>
    <w:docPart>
      <w:docPartPr>
        <w:name w:val="B4B522B6B75C5A40A6BF87E98A5BA80B"/>
        <w:category>
          <w:name w:val="General"/>
          <w:gallery w:val="placeholder"/>
        </w:category>
        <w:types>
          <w:type w:val="bbPlcHdr"/>
        </w:types>
        <w:behaviors>
          <w:behavior w:val="content"/>
        </w:behaviors>
        <w:guid w:val="{6A07A9A3-4C33-8E48-A779-069282807D33}"/>
      </w:docPartPr>
      <w:docPartBody>
        <w:p w:rsidR="00BF060B" w:rsidRDefault="00FF7426">
          <w:r w:rsidRPr="00E812C8">
            <w:rPr>
              <w:rStyle w:val="PlaceholderText"/>
            </w:rPr>
            <w:t>Choose an item.</w:t>
          </w:r>
        </w:p>
      </w:docPartBody>
    </w:docPart>
    <w:docPart>
      <w:docPartPr>
        <w:name w:val="8EBCD6E18289A34C80864019DDE852EC"/>
        <w:category>
          <w:name w:val="General"/>
          <w:gallery w:val="placeholder"/>
        </w:category>
        <w:types>
          <w:type w:val="bbPlcHdr"/>
        </w:types>
        <w:behaviors>
          <w:behavior w:val="content"/>
        </w:behaviors>
        <w:guid w:val="{A31299A2-58E4-FB49-B8D8-E234706DF8C0}"/>
      </w:docPartPr>
      <w:docPartBody>
        <w:p w:rsidR="00BF060B" w:rsidRDefault="00FF7426">
          <w:r w:rsidRPr="00E812C8">
            <w:rPr>
              <w:rStyle w:val="PlaceholderText"/>
            </w:rPr>
            <w:t>Click or tap here to enter text. [Enter amount]</w:t>
          </w:r>
        </w:p>
      </w:docPartBody>
    </w:docPart>
    <w:docPart>
      <w:docPartPr>
        <w:name w:val="79D9FFDBADCED145AFF37F55CE764892"/>
        <w:category>
          <w:name w:val="General"/>
          <w:gallery w:val="placeholder"/>
        </w:category>
        <w:types>
          <w:type w:val="bbPlcHdr"/>
        </w:types>
        <w:behaviors>
          <w:behavior w:val="content"/>
        </w:behaviors>
        <w:guid w:val="{E752B139-D438-D74D-9AF4-B7243772DB93}"/>
      </w:docPartPr>
      <w:docPartBody>
        <w:p w:rsidR="00BF060B" w:rsidRDefault="00FF7426" w:rsidP="00FF7426">
          <w:pPr>
            <w:pStyle w:val="79D9FFDBADCED145AFF37F55CE764892"/>
          </w:pPr>
          <w:r w:rsidRPr="00E812C8">
            <w:rPr>
              <w:rStyle w:val="PlaceholderText"/>
            </w:rPr>
            <w:t>Click or tap here to enter text. [Enter amount]</w:t>
          </w:r>
        </w:p>
      </w:docPartBody>
    </w:docPart>
    <w:docPart>
      <w:docPartPr>
        <w:name w:val="83D3F6BAA95C974EADB730BB3CA3AC98"/>
        <w:category>
          <w:name w:val="General"/>
          <w:gallery w:val="placeholder"/>
        </w:category>
        <w:types>
          <w:type w:val="bbPlcHdr"/>
        </w:types>
        <w:behaviors>
          <w:behavior w:val="content"/>
        </w:behaviors>
        <w:guid w:val="{D0A3BACA-DEEB-A848-9778-82B638A6321B}"/>
      </w:docPartPr>
      <w:docPartBody>
        <w:p w:rsidR="00BF060B" w:rsidRDefault="00FF7426" w:rsidP="00FF7426">
          <w:pPr>
            <w:pStyle w:val="83D3F6BAA95C974EADB730BB3CA3AC98"/>
          </w:pPr>
          <w:r w:rsidRPr="00E812C8">
            <w:rPr>
              <w:rStyle w:val="PlaceholderText"/>
            </w:rPr>
            <w:t>Click or tap here to enter text. [Enter amount]</w:t>
          </w:r>
        </w:p>
      </w:docPartBody>
    </w:docPart>
    <w:docPart>
      <w:docPartPr>
        <w:name w:val="C01276625603E94886D7C80D2D1C1292"/>
        <w:category>
          <w:name w:val="General"/>
          <w:gallery w:val="placeholder"/>
        </w:category>
        <w:types>
          <w:type w:val="bbPlcHdr"/>
        </w:types>
        <w:behaviors>
          <w:behavior w:val="content"/>
        </w:behaviors>
        <w:guid w:val="{66070398-8991-1045-8BC4-9FB2007468A6}"/>
      </w:docPartPr>
      <w:docPartBody>
        <w:p w:rsidR="00BF060B" w:rsidRDefault="00FF7426" w:rsidP="00FF7426">
          <w:pPr>
            <w:pStyle w:val="C01276625603E94886D7C80D2D1C1292"/>
          </w:pPr>
          <w:r w:rsidRPr="00E812C8">
            <w:rPr>
              <w:rStyle w:val="PlaceholderText"/>
            </w:rPr>
            <w:t>Click or tap here to enter text. [Enter amount]</w:t>
          </w:r>
        </w:p>
      </w:docPartBody>
    </w:docPart>
    <w:docPart>
      <w:docPartPr>
        <w:name w:val="00FD1B6E263C2C4AAAFCF571AB0E74AF"/>
        <w:category>
          <w:name w:val="General"/>
          <w:gallery w:val="placeholder"/>
        </w:category>
        <w:types>
          <w:type w:val="bbPlcHdr"/>
        </w:types>
        <w:behaviors>
          <w:behavior w:val="content"/>
        </w:behaviors>
        <w:guid w:val="{9002B967-6997-9547-BBFC-8192624A97C6}"/>
      </w:docPartPr>
      <w:docPartBody>
        <w:p w:rsidR="00BF060B" w:rsidRDefault="00FF7426">
          <w:r w:rsidRPr="00E812C8">
            <w:rPr>
              <w:rStyle w:val="PlaceholderText"/>
            </w:rPr>
            <w:t>Click or tap here to enter text. [Enter amount]</w:t>
          </w:r>
        </w:p>
      </w:docPartBody>
    </w:docPart>
    <w:docPart>
      <w:docPartPr>
        <w:name w:val="EB9EE251B77CE14CB7DA1ACA8B46FEF5"/>
        <w:category>
          <w:name w:val="General"/>
          <w:gallery w:val="placeholder"/>
        </w:category>
        <w:types>
          <w:type w:val="bbPlcHdr"/>
        </w:types>
        <w:behaviors>
          <w:behavior w:val="content"/>
        </w:behaviors>
        <w:guid w:val="{2DAF8B44-4CDF-854E-B099-0C284310A947}"/>
      </w:docPartPr>
      <w:docPartBody>
        <w:p w:rsidR="00BF060B" w:rsidRDefault="00FF7426">
          <w:r w:rsidRPr="00E812C8">
            <w:rPr>
              <w:rStyle w:val="PlaceholderText"/>
            </w:rPr>
            <w:t>Choose an item.</w:t>
          </w:r>
        </w:p>
      </w:docPartBody>
    </w:docPart>
    <w:docPart>
      <w:docPartPr>
        <w:name w:val="44476A89FBA76845AB96563B5E4449CC"/>
        <w:category>
          <w:name w:val="General"/>
          <w:gallery w:val="placeholder"/>
        </w:category>
        <w:types>
          <w:type w:val="bbPlcHdr"/>
        </w:types>
        <w:behaviors>
          <w:behavior w:val="content"/>
        </w:behaviors>
        <w:guid w:val="{ADF17F55-041D-2746-AF8B-669B4EB20713}"/>
      </w:docPartPr>
      <w:docPartBody>
        <w:p w:rsidR="00BF060B" w:rsidRDefault="00FF7426" w:rsidP="00FF7426">
          <w:pPr>
            <w:pStyle w:val="44476A89FBA76845AB96563B5E4449CC"/>
          </w:pPr>
          <w:r w:rsidRPr="00E812C8">
            <w:rPr>
              <w:rStyle w:val="PlaceholderText"/>
            </w:rPr>
            <w:t>Choose an item.</w:t>
          </w:r>
        </w:p>
      </w:docPartBody>
    </w:docPart>
    <w:docPart>
      <w:docPartPr>
        <w:name w:val="4BC4EB3CAEA8C543B2F735D94B6AA109"/>
        <w:category>
          <w:name w:val="General"/>
          <w:gallery w:val="placeholder"/>
        </w:category>
        <w:types>
          <w:type w:val="bbPlcHdr"/>
        </w:types>
        <w:behaviors>
          <w:behavior w:val="content"/>
        </w:behaviors>
        <w:guid w:val="{27EA8DE3-9BB6-6F4D-A78A-3AAA73F8B264}"/>
      </w:docPartPr>
      <w:docPartBody>
        <w:p w:rsidR="00BF060B" w:rsidRDefault="00FF7426">
          <w:r w:rsidRPr="00E812C8">
            <w:rPr>
              <w:rStyle w:val="PlaceholderText"/>
            </w:rPr>
            <w:t>Click or tap here to enter text. [Max. 1000 Characters]</w:t>
          </w:r>
        </w:p>
      </w:docPartBody>
    </w:docPart>
    <w:docPart>
      <w:docPartPr>
        <w:name w:val="813E3FF5B486054A860C803701BB1CA8"/>
        <w:category>
          <w:name w:val="General"/>
          <w:gallery w:val="placeholder"/>
        </w:category>
        <w:types>
          <w:type w:val="bbPlcHdr"/>
        </w:types>
        <w:behaviors>
          <w:behavior w:val="content"/>
        </w:behaviors>
        <w:guid w:val="{6D0A9C88-FCAA-1745-A2BF-1E9F0DBEDA3E}"/>
      </w:docPartPr>
      <w:docPartBody>
        <w:p w:rsidR="00BF060B" w:rsidRDefault="00FF7426">
          <w:r w:rsidRPr="00E812C8">
            <w:rPr>
              <w:rStyle w:val="PlaceholderText"/>
            </w:rPr>
            <w:t>Choose an item.</w:t>
          </w:r>
        </w:p>
      </w:docPartBody>
    </w:docPart>
    <w:docPart>
      <w:docPartPr>
        <w:name w:val="975117F9051FAC47A85D9A5172D443F1"/>
        <w:category>
          <w:name w:val="General"/>
          <w:gallery w:val="placeholder"/>
        </w:category>
        <w:types>
          <w:type w:val="bbPlcHdr"/>
        </w:types>
        <w:behaviors>
          <w:behavior w:val="content"/>
        </w:behaviors>
        <w:guid w:val="{DF74BA21-4D74-2343-9EA6-1341B9FBD7DC}"/>
      </w:docPartPr>
      <w:docPartBody>
        <w:p w:rsidR="00BF060B" w:rsidRDefault="00FF7426">
          <w:r w:rsidRPr="00E812C8">
            <w:rPr>
              <w:rStyle w:val="PlaceholderText"/>
            </w:rPr>
            <w:t>Choose an item.</w:t>
          </w:r>
        </w:p>
      </w:docPartBody>
    </w:docPart>
    <w:docPart>
      <w:docPartPr>
        <w:name w:val="96E42B1F05ECE443BF0B452394941F00"/>
        <w:category>
          <w:name w:val="General"/>
          <w:gallery w:val="placeholder"/>
        </w:category>
        <w:types>
          <w:type w:val="bbPlcHdr"/>
        </w:types>
        <w:behaviors>
          <w:behavior w:val="content"/>
        </w:behaviors>
        <w:guid w:val="{B0235D32-9828-1347-8E88-5DE7DDEB12A7}"/>
      </w:docPartPr>
      <w:docPartBody>
        <w:p w:rsidR="00BF060B" w:rsidRDefault="00FF7426" w:rsidP="00FF7426">
          <w:pPr>
            <w:pStyle w:val="96E42B1F05ECE443BF0B452394941F00"/>
          </w:pPr>
          <w:r w:rsidRPr="00E812C8">
            <w:rPr>
              <w:rStyle w:val="PlaceholderText"/>
            </w:rPr>
            <w:t>Click or tap here to enter text. [Max. 1000 Characters]</w:t>
          </w:r>
        </w:p>
      </w:docPartBody>
    </w:docPart>
    <w:docPart>
      <w:docPartPr>
        <w:name w:val="550C644E5237C044971262B461D039A2"/>
        <w:category>
          <w:name w:val="General"/>
          <w:gallery w:val="placeholder"/>
        </w:category>
        <w:types>
          <w:type w:val="bbPlcHdr"/>
        </w:types>
        <w:behaviors>
          <w:behavior w:val="content"/>
        </w:behaviors>
        <w:guid w:val="{2A7298E5-D8AD-E942-A3A3-085D70FF6F87}"/>
      </w:docPartPr>
      <w:docPartBody>
        <w:p w:rsidR="00BF060B" w:rsidRDefault="00FF7426">
          <w:r w:rsidRPr="00E812C8">
            <w:rPr>
              <w:rStyle w:val="PlaceholderText"/>
            </w:rPr>
            <w:t>Click or tap here to enter text. [Paste link]</w:t>
          </w:r>
        </w:p>
      </w:docPartBody>
    </w:docPart>
    <w:docPart>
      <w:docPartPr>
        <w:name w:val="7CB4E2D75EBDCE459EF5E629648D63C4"/>
        <w:category>
          <w:name w:val="General"/>
          <w:gallery w:val="placeholder"/>
        </w:category>
        <w:types>
          <w:type w:val="bbPlcHdr"/>
        </w:types>
        <w:behaviors>
          <w:behavior w:val="content"/>
        </w:behaviors>
        <w:guid w:val="{BAD6D7F2-35E5-384D-88BC-0B34F3ACDE29}"/>
      </w:docPartPr>
      <w:docPartBody>
        <w:p w:rsidR="00BF060B" w:rsidRDefault="00FF7426" w:rsidP="00FF7426">
          <w:pPr>
            <w:pStyle w:val="7CB4E2D75EBDCE459EF5E629648D63C4"/>
          </w:pPr>
          <w:r w:rsidRPr="00E812C8">
            <w:rPr>
              <w:rStyle w:val="PlaceholderText"/>
            </w:rPr>
            <w:t>Click or tap here to enter text. [Paste link]</w:t>
          </w:r>
        </w:p>
      </w:docPartBody>
    </w:docPart>
    <w:docPart>
      <w:docPartPr>
        <w:name w:val="4AA29988276BC846BED2468448CAE5E6"/>
        <w:category>
          <w:name w:val="General"/>
          <w:gallery w:val="placeholder"/>
        </w:category>
        <w:types>
          <w:type w:val="bbPlcHdr"/>
        </w:types>
        <w:behaviors>
          <w:behavior w:val="content"/>
        </w:behaviors>
        <w:guid w:val="{0088EA8D-3576-7645-92CC-8F23D34F1A25}"/>
      </w:docPartPr>
      <w:docPartBody>
        <w:p w:rsidR="00BF060B" w:rsidRDefault="00FF7426" w:rsidP="00FF7426">
          <w:pPr>
            <w:pStyle w:val="4AA29988276BC846BED2468448CAE5E6"/>
          </w:pPr>
          <w:r w:rsidRPr="00E812C8">
            <w:rPr>
              <w:rStyle w:val="PlaceholderText"/>
            </w:rPr>
            <w:t>Click or tap here to enter text. [Paste link]</w:t>
          </w:r>
        </w:p>
      </w:docPartBody>
    </w:docPart>
    <w:docPart>
      <w:docPartPr>
        <w:name w:val="0B6A9A71A1916541A9C0C294448B91F7"/>
        <w:category>
          <w:name w:val="General"/>
          <w:gallery w:val="placeholder"/>
        </w:category>
        <w:types>
          <w:type w:val="bbPlcHdr"/>
        </w:types>
        <w:behaviors>
          <w:behavior w:val="content"/>
        </w:behaviors>
        <w:guid w:val="{A5FB8737-2D44-ED47-8276-635311A7DE8D}"/>
      </w:docPartPr>
      <w:docPartBody>
        <w:p w:rsidR="00BF060B" w:rsidRDefault="00FF7426" w:rsidP="00FF7426">
          <w:pPr>
            <w:pStyle w:val="0B6A9A71A1916541A9C0C294448B91F7"/>
          </w:pPr>
          <w:r w:rsidRPr="00E812C8">
            <w:rPr>
              <w:rStyle w:val="PlaceholderText"/>
            </w:rPr>
            <w:t>Click or tap here to enter text. [Paste link]</w:t>
          </w:r>
        </w:p>
      </w:docPartBody>
    </w:docPart>
    <w:docPart>
      <w:docPartPr>
        <w:name w:val="EB9FA5315EE77C41966E73929A7BCE18"/>
        <w:category>
          <w:name w:val="General"/>
          <w:gallery w:val="placeholder"/>
        </w:category>
        <w:types>
          <w:type w:val="bbPlcHdr"/>
        </w:types>
        <w:behaviors>
          <w:behavior w:val="content"/>
        </w:behaviors>
        <w:guid w:val="{7C079194-0444-574D-9676-766A53D75384}"/>
      </w:docPartPr>
      <w:docPartBody>
        <w:p w:rsidR="00BF060B" w:rsidRDefault="00FF7426" w:rsidP="00FF7426">
          <w:pPr>
            <w:pStyle w:val="EB9FA5315EE77C41966E73929A7BCE18"/>
          </w:pPr>
          <w:r w:rsidRPr="00E812C8">
            <w:rPr>
              <w:rStyle w:val="PlaceholderText"/>
            </w:rPr>
            <w:t>Click or tap here to enter text. [Paste link]</w:t>
          </w:r>
        </w:p>
      </w:docPartBody>
    </w:docPart>
    <w:docPart>
      <w:docPartPr>
        <w:name w:val="2C05132091171849A50382174C203385"/>
        <w:category>
          <w:name w:val="General"/>
          <w:gallery w:val="placeholder"/>
        </w:category>
        <w:types>
          <w:type w:val="bbPlcHdr"/>
        </w:types>
        <w:behaviors>
          <w:behavior w:val="content"/>
        </w:behaviors>
        <w:guid w:val="{4C64BAD6-AF31-874E-BC99-A9D04D518051}"/>
      </w:docPartPr>
      <w:docPartBody>
        <w:p w:rsidR="00BF060B" w:rsidRDefault="00FF7426" w:rsidP="00FF7426">
          <w:pPr>
            <w:pStyle w:val="2C05132091171849A50382174C203385"/>
          </w:pPr>
          <w:r w:rsidRPr="00E812C8">
            <w:rPr>
              <w:rStyle w:val="PlaceholderText"/>
            </w:rPr>
            <w:t>Click or tap here to enter text. [Paste link]</w:t>
          </w:r>
        </w:p>
      </w:docPartBody>
    </w:docPart>
    <w:docPart>
      <w:docPartPr>
        <w:name w:val="04ECAF6676524F41B9A32FC63C5476E3"/>
        <w:category>
          <w:name w:val="General"/>
          <w:gallery w:val="placeholder"/>
        </w:category>
        <w:types>
          <w:type w:val="bbPlcHdr"/>
        </w:types>
        <w:behaviors>
          <w:behavior w:val="content"/>
        </w:behaviors>
        <w:guid w:val="{68472742-9EA9-D94C-A16E-115C3CB2FCD4}"/>
      </w:docPartPr>
      <w:docPartBody>
        <w:p w:rsidR="00BF060B" w:rsidRDefault="00FF7426" w:rsidP="00FF7426">
          <w:pPr>
            <w:pStyle w:val="04ECAF6676524F41B9A32FC63C5476E3"/>
          </w:pPr>
          <w:r w:rsidRPr="00E812C8">
            <w:rPr>
              <w:rStyle w:val="PlaceholderText"/>
            </w:rPr>
            <w:t>Click or tap here to enter text. [Paste link]</w:t>
          </w:r>
        </w:p>
      </w:docPartBody>
    </w:docPart>
    <w:docPart>
      <w:docPartPr>
        <w:name w:val="1BDDC475A368314EA15431821F8CD502"/>
        <w:category>
          <w:name w:val="General"/>
          <w:gallery w:val="placeholder"/>
        </w:category>
        <w:types>
          <w:type w:val="bbPlcHdr"/>
        </w:types>
        <w:behaviors>
          <w:behavior w:val="content"/>
        </w:behaviors>
        <w:guid w:val="{8D098AD6-61AD-6940-8498-E74CA300E10A}"/>
      </w:docPartPr>
      <w:docPartBody>
        <w:p w:rsidR="00BF060B" w:rsidRDefault="00FF7426" w:rsidP="00FF7426">
          <w:pPr>
            <w:pStyle w:val="1BDDC475A368314EA15431821F8CD502"/>
          </w:pPr>
          <w:r w:rsidRPr="00E812C8">
            <w:rPr>
              <w:rStyle w:val="PlaceholderText"/>
            </w:rPr>
            <w:t>Click or tap here to enter text. [Paste link]</w:t>
          </w:r>
        </w:p>
      </w:docPartBody>
    </w:docPart>
    <w:docPart>
      <w:docPartPr>
        <w:name w:val="D768E4B268863C43B493B9DEEAE1A98B"/>
        <w:category>
          <w:name w:val="General"/>
          <w:gallery w:val="placeholder"/>
        </w:category>
        <w:types>
          <w:type w:val="bbPlcHdr"/>
        </w:types>
        <w:behaviors>
          <w:behavior w:val="content"/>
        </w:behaviors>
        <w:guid w:val="{89A1E394-392A-8E4E-86F4-638350AA2BF0}"/>
      </w:docPartPr>
      <w:docPartBody>
        <w:p w:rsidR="00BF060B" w:rsidRDefault="00FF7426" w:rsidP="00FF7426">
          <w:pPr>
            <w:pStyle w:val="D768E4B268863C43B493B9DEEAE1A98B"/>
          </w:pPr>
          <w:r w:rsidRPr="00E812C8">
            <w:rPr>
              <w:rStyle w:val="PlaceholderText"/>
            </w:rPr>
            <w:t>Click or tap here to enter text. '[Registered Company Name] Limited.'</w:t>
          </w:r>
        </w:p>
      </w:docPartBody>
    </w:docPart>
    <w:docPart>
      <w:docPartPr>
        <w:name w:val="089127131C8B574CA225894CAF20E7D4"/>
        <w:category>
          <w:name w:val="General"/>
          <w:gallery w:val="placeholder"/>
        </w:category>
        <w:types>
          <w:type w:val="bbPlcHdr"/>
        </w:types>
        <w:behaviors>
          <w:behavior w:val="content"/>
        </w:behaviors>
        <w:guid w:val="{51E8135F-9588-344C-9F9C-5751BE2F681C}"/>
      </w:docPartPr>
      <w:docPartBody>
        <w:p w:rsidR="00BF060B" w:rsidRDefault="00FF7426">
          <w:r w:rsidRPr="00E812C8">
            <w:rPr>
              <w:rStyle w:val="PlaceholderText"/>
            </w:rPr>
            <w:t>Click or tap here to enter text. [PLATFORM NAME]</w:t>
          </w:r>
        </w:p>
      </w:docPartBody>
    </w:docPart>
    <w:docPart>
      <w:docPartPr>
        <w:name w:val="20937A5B170F2B4B8CD187ADB9E287B2"/>
        <w:category>
          <w:name w:val="General"/>
          <w:gallery w:val="placeholder"/>
        </w:category>
        <w:types>
          <w:type w:val="bbPlcHdr"/>
        </w:types>
        <w:behaviors>
          <w:behavior w:val="content"/>
        </w:behaviors>
        <w:guid w:val="{A6691AFF-CE00-EA40-B9E3-ED1C1C1F5D47}"/>
      </w:docPartPr>
      <w:docPartBody>
        <w:p w:rsidR="00BF060B" w:rsidRDefault="00FF7426" w:rsidP="00FF7426">
          <w:pPr>
            <w:pStyle w:val="20937A5B170F2B4B8CD187ADB9E287B2"/>
          </w:pPr>
          <w:r w:rsidRPr="00E812C8">
            <w:rPr>
              <w:rStyle w:val="PlaceholderText"/>
            </w:rPr>
            <w:t>Click or tap here to enter text. [PLATFORM NAME]</w:t>
          </w:r>
        </w:p>
      </w:docPartBody>
    </w:docPart>
    <w:docPart>
      <w:docPartPr>
        <w:name w:val="B689C7CEFF89CC4A8AEB21AFB3B51F16"/>
        <w:category>
          <w:name w:val="General"/>
          <w:gallery w:val="placeholder"/>
        </w:category>
        <w:types>
          <w:type w:val="bbPlcHdr"/>
        </w:types>
        <w:behaviors>
          <w:behavior w:val="content"/>
        </w:behaviors>
        <w:guid w:val="{492AA4DF-4D23-5D4A-B354-38BC2318DDAA}"/>
      </w:docPartPr>
      <w:docPartBody>
        <w:p w:rsidR="00BF060B" w:rsidRDefault="00FF7426" w:rsidP="00FF7426">
          <w:pPr>
            <w:pStyle w:val="B689C7CEFF89CC4A8AEB21AFB3B51F16"/>
          </w:pPr>
          <w:r w:rsidRPr="00E812C8">
            <w:rPr>
              <w:rStyle w:val="PlaceholderText"/>
            </w:rPr>
            <w:t>Click or tap here to enter text. [PLATFORM NAME]</w:t>
          </w:r>
        </w:p>
      </w:docPartBody>
    </w:docPart>
    <w:docPart>
      <w:docPartPr>
        <w:name w:val="8B26E599C4493B4DB27CA664BC906AC8"/>
        <w:category>
          <w:name w:val="General"/>
          <w:gallery w:val="placeholder"/>
        </w:category>
        <w:types>
          <w:type w:val="bbPlcHdr"/>
        </w:types>
        <w:behaviors>
          <w:behavior w:val="content"/>
        </w:behaviors>
        <w:guid w:val="{45E0E424-54B1-BC48-9C68-F4B542020806}"/>
      </w:docPartPr>
      <w:docPartBody>
        <w:p w:rsidR="00BF060B" w:rsidRDefault="00FF7426">
          <w:r w:rsidRPr="00E812C8">
            <w:rPr>
              <w:rStyle w:val="PlaceholderText"/>
            </w:rPr>
            <w:t>Click or tap here to enter text. [Full name in capitals]</w:t>
          </w:r>
        </w:p>
      </w:docPartBody>
    </w:docPart>
    <w:docPart>
      <w:docPartPr>
        <w:name w:val="1833F02E57782C44ACBD4BC89C621AEB"/>
        <w:category>
          <w:name w:val="General"/>
          <w:gallery w:val="placeholder"/>
        </w:category>
        <w:types>
          <w:type w:val="bbPlcHdr"/>
        </w:types>
        <w:behaviors>
          <w:behavior w:val="content"/>
        </w:behaviors>
        <w:guid w:val="{DECE04BA-A2EC-564E-9796-D6E8C0EDBA02}"/>
      </w:docPartPr>
      <w:docPartBody>
        <w:p w:rsidR="00BF060B" w:rsidRDefault="00FF7426" w:rsidP="00FF7426">
          <w:pPr>
            <w:pStyle w:val="1833F02E57782C44ACBD4BC89C621AEB"/>
          </w:pPr>
          <w:r w:rsidRPr="00E812C8">
            <w:rPr>
              <w:rStyle w:val="PlaceholderText"/>
            </w:rPr>
            <w:t>Click or tap here to enter text. [Full name in capitals]</w:t>
          </w:r>
        </w:p>
      </w:docPartBody>
    </w:docPart>
    <w:docPart>
      <w:docPartPr>
        <w:name w:val="DBD1579E0284FF45986D3FCD129A75A5"/>
        <w:category>
          <w:name w:val="General"/>
          <w:gallery w:val="placeholder"/>
        </w:category>
        <w:types>
          <w:type w:val="bbPlcHdr"/>
        </w:types>
        <w:behaviors>
          <w:behavior w:val="content"/>
        </w:behaviors>
        <w:guid w:val="{59721146-EBD0-1E40-A9F2-4F69E1B5FD5B}"/>
      </w:docPartPr>
      <w:docPartBody>
        <w:p w:rsidR="00BF060B" w:rsidRDefault="00FF7426" w:rsidP="00FF7426">
          <w:pPr>
            <w:pStyle w:val="DBD1579E0284FF45986D3FCD129A75A5"/>
          </w:pPr>
          <w:r w:rsidRPr="00E812C8">
            <w:rPr>
              <w:rStyle w:val="PlaceholderText"/>
            </w:rPr>
            <w:t>Click or tap here to enter text. [Full name in capitals]</w:t>
          </w:r>
        </w:p>
      </w:docPartBody>
    </w:docPart>
    <w:docPart>
      <w:docPartPr>
        <w:name w:val="92E15F1EC062674EBAFE4635BC92C9BA"/>
        <w:category>
          <w:name w:val="General"/>
          <w:gallery w:val="placeholder"/>
        </w:category>
        <w:types>
          <w:type w:val="bbPlcHdr"/>
        </w:types>
        <w:behaviors>
          <w:behavior w:val="content"/>
        </w:behaviors>
        <w:guid w:val="{962C7A5A-E2D3-234D-B6CE-687ED99098F2}"/>
      </w:docPartPr>
      <w:docPartBody>
        <w:p w:rsidR="00BF060B" w:rsidRDefault="00FF7426" w:rsidP="00FF7426">
          <w:pPr>
            <w:pStyle w:val="92E15F1EC062674EBAFE4635BC92C9BA"/>
          </w:pPr>
          <w:r w:rsidRPr="00352EC3">
            <w:rPr>
              <w:rStyle w:val="PlaceholderText"/>
              <w:rFonts w:ascii="Gill Sans MT" w:hAnsi="Gill Sans MT"/>
            </w:rPr>
            <w:t>Click or tap to enter a date.</w:t>
          </w:r>
        </w:p>
      </w:docPartBody>
    </w:docPart>
    <w:docPart>
      <w:docPartPr>
        <w:name w:val="CB1B147F6B6EC0418A5E5FF96238AEEE"/>
        <w:category>
          <w:name w:val="General"/>
          <w:gallery w:val="placeholder"/>
        </w:category>
        <w:types>
          <w:type w:val="bbPlcHdr"/>
        </w:types>
        <w:behaviors>
          <w:behavior w:val="content"/>
        </w:behaviors>
        <w:guid w:val="{950F5E97-F52E-FE4C-BF45-341A25D0E9E0}"/>
      </w:docPartPr>
      <w:docPartBody>
        <w:p w:rsidR="00BF060B" w:rsidRDefault="00FF7426">
          <w:r w:rsidRPr="00E812C8">
            <w:rPr>
              <w:rStyle w:val="PlaceholderText"/>
            </w:rPr>
            <w:t>Click or tap here to enter text. [Paste link]</w:t>
          </w:r>
        </w:p>
      </w:docPartBody>
    </w:docPart>
    <w:docPart>
      <w:docPartPr>
        <w:name w:val="72095BFCF6A0A645B6D5B02FF282F1AB"/>
        <w:category>
          <w:name w:val="General"/>
          <w:gallery w:val="placeholder"/>
        </w:category>
        <w:types>
          <w:type w:val="bbPlcHdr"/>
        </w:types>
        <w:behaviors>
          <w:behavior w:val="content"/>
        </w:behaviors>
        <w:guid w:val="{B48B7FAE-6FA7-734B-9235-8D92DAAC7D4F}"/>
      </w:docPartPr>
      <w:docPartBody>
        <w:p w:rsidR="00BF060B" w:rsidRDefault="00FF7426" w:rsidP="00FF7426">
          <w:pPr>
            <w:pStyle w:val="72095BFCF6A0A645B6D5B02FF282F1AB"/>
          </w:pPr>
          <w:r w:rsidRPr="00E812C8">
            <w:rPr>
              <w:rStyle w:val="PlaceholderText"/>
            </w:rPr>
            <w:t>Click or tap here to enter text. [Paste link]</w:t>
          </w:r>
        </w:p>
      </w:docPartBody>
    </w:docPart>
    <w:docPart>
      <w:docPartPr>
        <w:name w:val="A96D5428EF018E49BB25866CA3228F4D"/>
        <w:category>
          <w:name w:val="General"/>
          <w:gallery w:val="placeholder"/>
        </w:category>
        <w:types>
          <w:type w:val="bbPlcHdr"/>
        </w:types>
        <w:behaviors>
          <w:behavior w:val="content"/>
        </w:behaviors>
        <w:guid w:val="{F3DD0C10-BE0B-C142-B51F-7B720E20BDD0}"/>
      </w:docPartPr>
      <w:docPartBody>
        <w:p w:rsidR="00BF060B" w:rsidRDefault="00FF7426" w:rsidP="00FF7426">
          <w:pPr>
            <w:pStyle w:val="A96D5428EF018E49BB25866CA3228F4D"/>
          </w:pPr>
          <w:r w:rsidRPr="00E812C8">
            <w:rPr>
              <w:rStyle w:val="PlaceholderText"/>
            </w:rPr>
            <w:t>Click or tap here to enter text. [Paste link]</w:t>
          </w:r>
        </w:p>
      </w:docPartBody>
    </w:docPart>
    <w:docPart>
      <w:docPartPr>
        <w:name w:val="93D0E5819B7FF2478F2B238F46BF85A8"/>
        <w:category>
          <w:name w:val="General"/>
          <w:gallery w:val="placeholder"/>
        </w:category>
        <w:types>
          <w:type w:val="bbPlcHdr"/>
        </w:types>
        <w:behaviors>
          <w:behavior w:val="content"/>
        </w:behaviors>
        <w:guid w:val="{CB2B663B-ADBA-AD4D-959E-6DDF60A1FAAE}"/>
      </w:docPartPr>
      <w:docPartBody>
        <w:p w:rsidR="00BF060B" w:rsidRDefault="00FF7426" w:rsidP="00FF7426">
          <w:pPr>
            <w:pStyle w:val="93D0E5819B7FF2478F2B238F46BF85A8"/>
          </w:pPr>
          <w:r w:rsidRPr="00E812C8">
            <w:rPr>
              <w:rStyle w:val="PlaceholderText"/>
            </w:rPr>
            <w:t>Click or tap here to enter text. [Paste link]</w:t>
          </w:r>
        </w:p>
      </w:docPartBody>
    </w:docPart>
    <w:docPart>
      <w:docPartPr>
        <w:name w:val="47D3D6E3C8127B40AA6BCAD9AFC385AD"/>
        <w:category>
          <w:name w:val="General"/>
          <w:gallery w:val="placeholder"/>
        </w:category>
        <w:types>
          <w:type w:val="bbPlcHdr"/>
        </w:types>
        <w:behaviors>
          <w:behavior w:val="content"/>
        </w:behaviors>
        <w:guid w:val="{FCF45ACF-1B0E-8A4D-BF24-B73F303F56BE}"/>
      </w:docPartPr>
      <w:docPartBody>
        <w:p w:rsidR="00BF060B" w:rsidRDefault="00FF7426" w:rsidP="00FF7426">
          <w:pPr>
            <w:pStyle w:val="47D3D6E3C8127B40AA6BCAD9AFC385AD"/>
          </w:pPr>
          <w:r w:rsidRPr="00E812C8">
            <w:rPr>
              <w:rStyle w:val="PlaceholderText"/>
            </w:rPr>
            <w:t>Click or tap here to enter text. [Paste link]</w:t>
          </w:r>
        </w:p>
      </w:docPartBody>
    </w:docPart>
    <w:docPart>
      <w:docPartPr>
        <w:name w:val="18C63F07A738ED49BAA3F40079A05D07"/>
        <w:category>
          <w:name w:val="General"/>
          <w:gallery w:val="placeholder"/>
        </w:category>
        <w:types>
          <w:type w:val="bbPlcHdr"/>
        </w:types>
        <w:behaviors>
          <w:behavior w:val="content"/>
        </w:behaviors>
        <w:guid w:val="{690CF158-896A-2944-B37A-755DBF856EEC}"/>
      </w:docPartPr>
      <w:docPartBody>
        <w:p w:rsidR="00BF060B" w:rsidRDefault="00FF7426" w:rsidP="00FF7426">
          <w:pPr>
            <w:pStyle w:val="18C63F07A738ED49BAA3F40079A05D07"/>
          </w:pPr>
          <w:r w:rsidRPr="00E812C8">
            <w:rPr>
              <w:rStyle w:val="PlaceholderText"/>
            </w:rPr>
            <w:t>Click or tap here to enter text. [Paste link]</w:t>
          </w:r>
        </w:p>
      </w:docPartBody>
    </w:docPart>
    <w:docPart>
      <w:docPartPr>
        <w:name w:val="BEEBEAB3CE473A41AB65FF9388BECAE8"/>
        <w:category>
          <w:name w:val="General"/>
          <w:gallery w:val="placeholder"/>
        </w:category>
        <w:types>
          <w:type w:val="bbPlcHdr"/>
        </w:types>
        <w:behaviors>
          <w:behavior w:val="content"/>
        </w:behaviors>
        <w:guid w:val="{E3FAF046-8466-0A45-AD55-29269CF41F84}"/>
      </w:docPartPr>
      <w:docPartBody>
        <w:p w:rsidR="00BF060B" w:rsidRDefault="00FF7426">
          <w:r w:rsidRPr="00E812C8">
            <w:rPr>
              <w:rStyle w:val="PlaceholderText"/>
            </w:rPr>
            <w:t>Click or tap here to enter text. [Add additional KPIs]</w:t>
          </w:r>
        </w:p>
      </w:docPartBody>
    </w:docPart>
    <w:docPart>
      <w:docPartPr>
        <w:name w:val="C7F6788FC319D44DBC17ED1887574216"/>
        <w:category>
          <w:name w:val="General"/>
          <w:gallery w:val="placeholder"/>
        </w:category>
        <w:types>
          <w:type w:val="bbPlcHdr"/>
        </w:types>
        <w:behaviors>
          <w:behavior w:val="content"/>
        </w:behaviors>
        <w:guid w:val="{304CBCE7-146D-B74A-B03E-6D8C7AFD5425}"/>
      </w:docPartPr>
      <w:docPartBody>
        <w:p w:rsidR="00BF060B" w:rsidRDefault="00FF7426" w:rsidP="00FF7426">
          <w:pPr>
            <w:pStyle w:val="C7F6788FC319D44DBC17ED1887574216"/>
          </w:pPr>
          <w:r w:rsidRPr="00E812C8">
            <w:rPr>
              <w:rStyle w:val="PlaceholderText"/>
            </w:rPr>
            <w:t>Click or tap here to enter text.</w:t>
          </w:r>
        </w:p>
      </w:docPartBody>
    </w:docPart>
    <w:docPart>
      <w:docPartPr>
        <w:name w:val="50FCD537FF130C4BAF39BC1EA7CD24DE"/>
        <w:category>
          <w:name w:val="General"/>
          <w:gallery w:val="placeholder"/>
        </w:category>
        <w:types>
          <w:type w:val="bbPlcHdr"/>
        </w:types>
        <w:behaviors>
          <w:behavior w:val="content"/>
        </w:behaviors>
        <w:guid w:val="{67576588-01C8-8645-BD94-1CA8A94C454A}"/>
      </w:docPartPr>
      <w:docPartBody>
        <w:p w:rsidR="00BF060B" w:rsidRDefault="00FF7426" w:rsidP="00FF7426">
          <w:pPr>
            <w:pStyle w:val="50FCD537FF130C4BAF39BC1EA7CD24DE"/>
          </w:pPr>
          <w:r w:rsidRPr="00E812C8">
            <w:rPr>
              <w:rStyle w:val="PlaceholderText"/>
            </w:rPr>
            <w:t>Click or tap here to enter text.</w:t>
          </w:r>
        </w:p>
      </w:docPartBody>
    </w:docPart>
    <w:docPart>
      <w:docPartPr>
        <w:name w:val="958E24598D06FF4FB9FB40B2908FAD53"/>
        <w:category>
          <w:name w:val="General"/>
          <w:gallery w:val="placeholder"/>
        </w:category>
        <w:types>
          <w:type w:val="bbPlcHdr"/>
        </w:types>
        <w:behaviors>
          <w:behavior w:val="content"/>
        </w:behaviors>
        <w:guid w:val="{4292FAF5-4CF4-D643-92F1-C6E02C55EC6B}"/>
      </w:docPartPr>
      <w:docPartBody>
        <w:p w:rsidR="00BF060B" w:rsidRDefault="00FF7426" w:rsidP="00FF7426">
          <w:pPr>
            <w:pStyle w:val="958E24598D06FF4FB9FB40B2908FAD53"/>
          </w:pPr>
          <w:r w:rsidRPr="00E812C8">
            <w:rPr>
              <w:rStyle w:val="PlaceholderText"/>
            </w:rPr>
            <w:t>Click or tap here to enter text.</w:t>
          </w:r>
        </w:p>
      </w:docPartBody>
    </w:docPart>
    <w:docPart>
      <w:docPartPr>
        <w:name w:val="96CE772A16E60E478B852106BF396DA4"/>
        <w:category>
          <w:name w:val="General"/>
          <w:gallery w:val="placeholder"/>
        </w:category>
        <w:types>
          <w:type w:val="bbPlcHdr"/>
        </w:types>
        <w:behaviors>
          <w:behavior w:val="content"/>
        </w:behaviors>
        <w:guid w:val="{6CAD3C65-A06F-FB48-8570-FC76A340D383}"/>
      </w:docPartPr>
      <w:docPartBody>
        <w:p w:rsidR="00BF060B" w:rsidRDefault="00FF7426" w:rsidP="00FF7426">
          <w:pPr>
            <w:pStyle w:val="96CE772A16E60E478B852106BF396DA4"/>
          </w:pPr>
          <w:r w:rsidRPr="00E812C8">
            <w:rPr>
              <w:rStyle w:val="PlaceholderText"/>
            </w:rPr>
            <w:t>Click or tap here to enter text.</w:t>
          </w:r>
        </w:p>
      </w:docPartBody>
    </w:docPart>
    <w:docPart>
      <w:docPartPr>
        <w:name w:val="7E4CE8F16626E84C9928FBEFB1483DC1"/>
        <w:category>
          <w:name w:val="General"/>
          <w:gallery w:val="placeholder"/>
        </w:category>
        <w:types>
          <w:type w:val="bbPlcHdr"/>
        </w:types>
        <w:behaviors>
          <w:behavior w:val="content"/>
        </w:behaviors>
        <w:guid w:val="{FA104E48-444A-CD44-ADFD-F75C640785EB}"/>
      </w:docPartPr>
      <w:docPartBody>
        <w:p w:rsidR="00BF060B" w:rsidRDefault="00FF7426" w:rsidP="00FF7426">
          <w:pPr>
            <w:pStyle w:val="7E4CE8F16626E84C9928FBEFB1483DC1"/>
          </w:pPr>
          <w:r w:rsidRPr="00E812C8">
            <w:rPr>
              <w:rStyle w:val="PlaceholderText"/>
            </w:rPr>
            <w:t>Click or tap here to enter text.</w:t>
          </w:r>
        </w:p>
      </w:docPartBody>
    </w:docPart>
    <w:docPart>
      <w:docPartPr>
        <w:name w:val="C8B74B4C14E1E646A7BBA7718798882C"/>
        <w:category>
          <w:name w:val="General"/>
          <w:gallery w:val="placeholder"/>
        </w:category>
        <w:types>
          <w:type w:val="bbPlcHdr"/>
        </w:types>
        <w:behaviors>
          <w:behavior w:val="content"/>
        </w:behaviors>
        <w:guid w:val="{1F866896-13FF-DA42-AB0F-D4F5DCD87625}"/>
      </w:docPartPr>
      <w:docPartBody>
        <w:p w:rsidR="00BF060B" w:rsidRDefault="00FF7426" w:rsidP="00FF7426">
          <w:pPr>
            <w:pStyle w:val="C8B74B4C14E1E646A7BBA7718798882C"/>
          </w:pPr>
          <w:r w:rsidRPr="00E812C8">
            <w:rPr>
              <w:rStyle w:val="PlaceholderText"/>
            </w:rPr>
            <w:t>Click or tap here to enter text.</w:t>
          </w:r>
        </w:p>
      </w:docPartBody>
    </w:docPart>
    <w:docPart>
      <w:docPartPr>
        <w:name w:val="6939FF6507609F4CAB245C3CA6C51CBB"/>
        <w:category>
          <w:name w:val="General"/>
          <w:gallery w:val="placeholder"/>
        </w:category>
        <w:types>
          <w:type w:val="bbPlcHdr"/>
        </w:types>
        <w:behaviors>
          <w:behavior w:val="content"/>
        </w:behaviors>
        <w:guid w:val="{8C966C9E-9876-9441-B5B2-11E40A5129EB}"/>
      </w:docPartPr>
      <w:docPartBody>
        <w:p w:rsidR="00BF060B" w:rsidRDefault="00FF7426" w:rsidP="00FF7426">
          <w:pPr>
            <w:pStyle w:val="6939FF6507609F4CAB245C3CA6C51CBB"/>
          </w:pPr>
          <w:r w:rsidRPr="00E812C8">
            <w:rPr>
              <w:rStyle w:val="PlaceholderText"/>
            </w:rPr>
            <w:t>Click or tap here to enter text. [Add additional KPIs]</w:t>
          </w:r>
        </w:p>
      </w:docPartBody>
    </w:docPart>
    <w:docPart>
      <w:docPartPr>
        <w:name w:val="9B55E008A2C3C545B3C204F4B51241EF"/>
        <w:category>
          <w:name w:val="General"/>
          <w:gallery w:val="placeholder"/>
        </w:category>
        <w:types>
          <w:type w:val="bbPlcHdr"/>
        </w:types>
        <w:behaviors>
          <w:behavior w:val="content"/>
        </w:behaviors>
        <w:guid w:val="{D57123C7-E54E-E542-B7AB-3DDABBD535AD}"/>
      </w:docPartPr>
      <w:docPartBody>
        <w:p w:rsidR="00BF060B" w:rsidRDefault="00FF7426" w:rsidP="00FF7426">
          <w:pPr>
            <w:pStyle w:val="9B55E008A2C3C545B3C204F4B51241EF"/>
          </w:pPr>
          <w:r w:rsidRPr="00E812C8">
            <w:rPr>
              <w:rStyle w:val="PlaceholderText"/>
            </w:rPr>
            <w:t>Click or tap here to enter text.</w:t>
          </w:r>
        </w:p>
      </w:docPartBody>
    </w:docPart>
    <w:docPart>
      <w:docPartPr>
        <w:name w:val="AA325885885A954FB3DAD29CF2C07058"/>
        <w:category>
          <w:name w:val="General"/>
          <w:gallery w:val="placeholder"/>
        </w:category>
        <w:types>
          <w:type w:val="bbPlcHdr"/>
        </w:types>
        <w:behaviors>
          <w:behavior w:val="content"/>
        </w:behaviors>
        <w:guid w:val="{DAD70218-7D8D-4E4E-975C-653C848FFA34}"/>
      </w:docPartPr>
      <w:docPartBody>
        <w:p w:rsidR="00BF060B" w:rsidRDefault="00FF7426" w:rsidP="00FF7426">
          <w:pPr>
            <w:pStyle w:val="AA325885885A954FB3DAD29CF2C07058"/>
          </w:pPr>
          <w:r w:rsidRPr="00E812C8">
            <w:rPr>
              <w:rStyle w:val="PlaceholderText"/>
            </w:rPr>
            <w:t>Click or tap here to enter text.</w:t>
          </w:r>
        </w:p>
      </w:docPartBody>
    </w:docPart>
    <w:docPart>
      <w:docPartPr>
        <w:name w:val="CEF1CB9C5B792E45922B796A0ADB4E20"/>
        <w:category>
          <w:name w:val="General"/>
          <w:gallery w:val="placeholder"/>
        </w:category>
        <w:types>
          <w:type w:val="bbPlcHdr"/>
        </w:types>
        <w:behaviors>
          <w:behavior w:val="content"/>
        </w:behaviors>
        <w:guid w:val="{5E2C199C-11B2-F748-9614-D013F98C10FE}"/>
      </w:docPartPr>
      <w:docPartBody>
        <w:p w:rsidR="00BF060B" w:rsidRDefault="00FF7426" w:rsidP="00FF7426">
          <w:pPr>
            <w:pStyle w:val="CEF1CB9C5B792E45922B796A0ADB4E20"/>
          </w:pPr>
          <w:r w:rsidRPr="00E812C8">
            <w:rPr>
              <w:rStyle w:val="PlaceholderText"/>
            </w:rPr>
            <w:t>Click or tap here to enter text.</w:t>
          </w:r>
        </w:p>
      </w:docPartBody>
    </w:docPart>
    <w:docPart>
      <w:docPartPr>
        <w:name w:val="F8607770A24C1445B1D9D768636456C9"/>
        <w:category>
          <w:name w:val="General"/>
          <w:gallery w:val="placeholder"/>
        </w:category>
        <w:types>
          <w:type w:val="bbPlcHdr"/>
        </w:types>
        <w:behaviors>
          <w:behavior w:val="content"/>
        </w:behaviors>
        <w:guid w:val="{A6BB7BC8-691C-524F-9BC4-987FDB2126BA}"/>
      </w:docPartPr>
      <w:docPartBody>
        <w:p w:rsidR="00BF060B" w:rsidRDefault="00FF7426" w:rsidP="00FF7426">
          <w:pPr>
            <w:pStyle w:val="F8607770A24C1445B1D9D768636456C9"/>
          </w:pPr>
          <w:r w:rsidRPr="00E812C8">
            <w:rPr>
              <w:rStyle w:val="PlaceholderText"/>
            </w:rPr>
            <w:t>Click or tap here to enter text.</w:t>
          </w:r>
        </w:p>
      </w:docPartBody>
    </w:docPart>
    <w:docPart>
      <w:docPartPr>
        <w:name w:val="725FF11029B8F548B0DA10A1E6348A59"/>
        <w:category>
          <w:name w:val="General"/>
          <w:gallery w:val="placeholder"/>
        </w:category>
        <w:types>
          <w:type w:val="bbPlcHdr"/>
        </w:types>
        <w:behaviors>
          <w:behavior w:val="content"/>
        </w:behaviors>
        <w:guid w:val="{2CD43432-7813-BA49-B500-B6BA8CC8214F}"/>
      </w:docPartPr>
      <w:docPartBody>
        <w:p w:rsidR="00BF060B" w:rsidRDefault="00FF7426" w:rsidP="00FF7426">
          <w:pPr>
            <w:pStyle w:val="725FF11029B8F548B0DA10A1E6348A59"/>
          </w:pPr>
          <w:r w:rsidRPr="00E812C8">
            <w:rPr>
              <w:rStyle w:val="PlaceholderText"/>
            </w:rPr>
            <w:t>Click or tap here to enter text.</w:t>
          </w:r>
        </w:p>
      </w:docPartBody>
    </w:docPart>
    <w:docPart>
      <w:docPartPr>
        <w:name w:val="E13AA178D2635B4E80D9518CA6AA4951"/>
        <w:category>
          <w:name w:val="General"/>
          <w:gallery w:val="placeholder"/>
        </w:category>
        <w:types>
          <w:type w:val="bbPlcHdr"/>
        </w:types>
        <w:behaviors>
          <w:behavior w:val="content"/>
        </w:behaviors>
        <w:guid w:val="{11780E78-36B2-AA4B-8F21-397587A8AF92}"/>
      </w:docPartPr>
      <w:docPartBody>
        <w:p w:rsidR="00BF060B" w:rsidRDefault="00FF7426" w:rsidP="00FF7426">
          <w:pPr>
            <w:pStyle w:val="E13AA178D2635B4E80D9518CA6AA4951"/>
          </w:pPr>
          <w:r w:rsidRPr="00E812C8">
            <w:rPr>
              <w:rStyle w:val="PlaceholderText"/>
            </w:rPr>
            <w:t>Click or tap here to enter text.</w:t>
          </w:r>
        </w:p>
      </w:docPartBody>
    </w:docPart>
    <w:docPart>
      <w:docPartPr>
        <w:name w:val="E1F61BDA8B40F4448413DC70BC9BFEB3"/>
        <w:category>
          <w:name w:val="General"/>
          <w:gallery w:val="placeholder"/>
        </w:category>
        <w:types>
          <w:type w:val="bbPlcHdr"/>
        </w:types>
        <w:behaviors>
          <w:behavior w:val="content"/>
        </w:behaviors>
        <w:guid w:val="{832D9FCC-01E4-3F4A-B60A-C6F3918894F7}"/>
      </w:docPartPr>
      <w:docPartBody>
        <w:p w:rsidR="00BF060B" w:rsidRDefault="00FF7426" w:rsidP="00FF7426">
          <w:pPr>
            <w:pStyle w:val="E1F61BDA8B40F4448413DC70BC9BFEB3"/>
          </w:pPr>
          <w:r w:rsidRPr="00E812C8">
            <w:rPr>
              <w:rStyle w:val="PlaceholderText"/>
            </w:rPr>
            <w:t>Click or tap here to enter text. [Add additional KPIs]</w:t>
          </w:r>
        </w:p>
      </w:docPartBody>
    </w:docPart>
    <w:docPart>
      <w:docPartPr>
        <w:name w:val="193B521A2216764093D6BA0A5CBAAA0C"/>
        <w:category>
          <w:name w:val="General"/>
          <w:gallery w:val="placeholder"/>
        </w:category>
        <w:types>
          <w:type w:val="bbPlcHdr"/>
        </w:types>
        <w:behaviors>
          <w:behavior w:val="content"/>
        </w:behaviors>
        <w:guid w:val="{DDF2A0D7-027C-824A-AD94-284949852264}"/>
      </w:docPartPr>
      <w:docPartBody>
        <w:p w:rsidR="00BF060B" w:rsidRDefault="00FF7426" w:rsidP="00FF7426">
          <w:pPr>
            <w:pStyle w:val="193B521A2216764093D6BA0A5CBAAA0C"/>
          </w:pPr>
          <w:r w:rsidRPr="00E812C8">
            <w:rPr>
              <w:rStyle w:val="PlaceholderText"/>
            </w:rPr>
            <w:t>Click or tap here to enter text.</w:t>
          </w:r>
        </w:p>
      </w:docPartBody>
    </w:docPart>
    <w:docPart>
      <w:docPartPr>
        <w:name w:val="DF882811C25E254C9B0E055B755C2991"/>
        <w:category>
          <w:name w:val="General"/>
          <w:gallery w:val="placeholder"/>
        </w:category>
        <w:types>
          <w:type w:val="bbPlcHdr"/>
        </w:types>
        <w:behaviors>
          <w:behavior w:val="content"/>
        </w:behaviors>
        <w:guid w:val="{F534B27D-CF12-494E-AE0A-32826C067D09}"/>
      </w:docPartPr>
      <w:docPartBody>
        <w:p w:rsidR="00BF060B" w:rsidRDefault="00FF7426" w:rsidP="00FF7426">
          <w:pPr>
            <w:pStyle w:val="DF882811C25E254C9B0E055B755C2991"/>
          </w:pPr>
          <w:r w:rsidRPr="00E812C8">
            <w:rPr>
              <w:rStyle w:val="PlaceholderText"/>
            </w:rPr>
            <w:t>Click or tap here to enter text.</w:t>
          </w:r>
        </w:p>
      </w:docPartBody>
    </w:docPart>
    <w:docPart>
      <w:docPartPr>
        <w:name w:val="6E438B2CE7CEEA4BA86E01866C25C25C"/>
        <w:category>
          <w:name w:val="General"/>
          <w:gallery w:val="placeholder"/>
        </w:category>
        <w:types>
          <w:type w:val="bbPlcHdr"/>
        </w:types>
        <w:behaviors>
          <w:behavior w:val="content"/>
        </w:behaviors>
        <w:guid w:val="{55042C04-5924-A048-AC67-F0628B3E8225}"/>
      </w:docPartPr>
      <w:docPartBody>
        <w:p w:rsidR="00BF060B" w:rsidRDefault="00FF7426" w:rsidP="00FF7426">
          <w:pPr>
            <w:pStyle w:val="6E438B2CE7CEEA4BA86E01866C25C25C"/>
          </w:pPr>
          <w:r w:rsidRPr="00E812C8">
            <w:rPr>
              <w:rStyle w:val="PlaceholderText"/>
            </w:rPr>
            <w:t>Click or tap here to enter text.</w:t>
          </w:r>
        </w:p>
      </w:docPartBody>
    </w:docPart>
    <w:docPart>
      <w:docPartPr>
        <w:name w:val="6AED40EF63CA9749BA53B3340C846DBE"/>
        <w:category>
          <w:name w:val="General"/>
          <w:gallery w:val="placeholder"/>
        </w:category>
        <w:types>
          <w:type w:val="bbPlcHdr"/>
        </w:types>
        <w:behaviors>
          <w:behavior w:val="content"/>
        </w:behaviors>
        <w:guid w:val="{A5D88A4C-3F46-444C-B5B8-465563B2AD4D}"/>
      </w:docPartPr>
      <w:docPartBody>
        <w:p w:rsidR="00BF060B" w:rsidRDefault="00FF7426" w:rsidP="00FF7426">
          <w:pPr>
            <w:pStyle w:val="6AED40EF63CA9749BA53B3340C846DBE"/>
          </w:pPr>
          <w:r w:rsidRPr="00E812C8">
            <w:rPr>
              <w:rStyle w:val="PlaceholderText"/>
            </w:rPr>
            <w:t>Click or tap here to enter text.</w:t>
          </w:r>
        </w:p>
      </w:docPartBody>
    </w:docPart>
    <w:docPart>
      <w:docPartPr>
        <w:name w:val="8791659558DD4A49941315AE0CE9ED8E"/>
        <w:category>
          <w:name w:val="General"/>
          <w:gallery w:val="placeholder"/>
        </w:category>
        <w:types>
          <w:type w:val="bbPlcHdr"/>
        </w:types>
        <w:behaviors>
          <w:behavior w:val="content"/>
        </w:behaviors>
        <w:guid w:val="{A3EE93EF-DB17-ED49-ADAF-1369D9E18159}"/>
      </w:docPartPr>
      <w:docPartBody>
        <w:p w:rsidR="00BF060B" w:rsidRDefault="00FF7426" w:rsidP="00FF7426">
          <w:pPr>
            <w:pStyle w:val="8791659558DD4A49941315AE0CE9ED8E"/>
          </w:pPr>
          <w:r w:rsidRPr="00E812C8">
            <w:rPr>
              <w:rStyle w:val="PlaceholderText"/>
            </w:rPr>
            <w:t>Click or tap here to enter text.</w:t>
          </w:r>
        </w:p>
      </w:docPartBody>
    </w:docPart>
    <w:docPart>
      <w:docPartPr>
        <w:name w:val="3766619156EB554980F8881DD51EE4B9"/>
        <w:category>
          <w:name w:val="General"/>
          <w:gallery w:val="placeholder"/>
        </w:category>
        <w:types>
          <w:type w:val="bbPlcHdr"/>
        </w:types>
        <w:behaviors>
          <w:behavior w:val="content"/>
        </w:behaviors>
        <w:guid w:val="{37825D68-21B0-5B48-B04D-208D05FA9C3E}"/>
      </w:docPartPr>
      <w:docPartBody>
        <w:p w:rsidR="00BF060B" w:rsidRDefault="00FF7426" w:rsidP="00FF7426">
          <w:pPr>
            <w:pStyle w:val="3766619156EB554980F8881DD51EE4B9"/>
          </w:pPr>
          <w:r w:rsidRPr="00E812C8">
            <w:rPr>
              <w:rStyle w:val="PlaceholderText"/>
            </w:rPr>
            <w:t>Click or tap here to enter text.</w:t>
          </w:r>
        </w:p>
      </w:docPartBody>
    </w:docPart>
    <w:docPart>
      <w:docPartPr>
        <w:name w:val="DD600022F7A780489C26A5D14D9562B3"/>
        <w:category>
          <w:name w:val="General"/>
          <w:gallery w:val="placeholder"/>
        </w:category>
        <w:types>
          <w:type w:val="bbPlcHdr"/>
        </w:types>
        <w:behaviors>
          <w:behavior w:val="content"/>
        </w:behaviors>
        <w:guid w:val="{AA72BDB7-BB3C-584D-B00A-1F5DF236E21A}"/>
      </w:docPartPr>
      <w:docPartBody>
        <w:p w:rsidR="00BF060B" w:rsidRDefault="00FF7426" w:rsidP="00FF7426">
          <w:pPr>
            <w:pStyle w:val="DD600022F7A780489C26A5D14D9562B3"/>
          </w:pPr>
          <w:r w:rsidRPr="00E812C8">
            <w:rPr>
              <w:rStyle w:val="PlaceholderText"/>
            </w:rPr>
            <w:t>Click or tap here to enter text. [Add additional KPIs]</w:t>
          </w:r>
        </w:p>
      </w:docPartBody>
    </w:docPart>
    <w:docPart>
      <w:docPartPr>
        <w:name w:val="FAA7B089544C6E45A05CD16D5E0BA18D"/>
        <w:category>
          <w:name w:val="General"/>
          <w:gallery w:val="placeholder"/>
        </w:category>
        <w:types>
          <w:type w:val="bbPlcHdr"/>
        </w:types>
        <w:behaviors>
          <w:behavior w:val="content"/>
        </w:behaviors>
        <w:guid w:val="{5843AD06-A100-F04B-AA8F-4B070C758751}"/>
      </w:docPartPr>
      <w:docPartBody>
        <w:p w:rsidR="00BF060B" w:rsidRDefault="00FF7426" w:rsidP="00FF7426">
          <w:pPr>
            <w:pStyle w:val="FAA7B089544C6E45A05CD16D5E0BA18D"/>
          </w:pPr>
          <w:r w:rsidRPr="00E812C8">
            <w:rPr>
              <w:rStyle w:val="PlaceholderText"/>
            </w:rPr>
            <w:t>Click or tap here to enter text.</w:t>
          </w:r>
        </w:p>
      </w:docPartBody>
    </w:docPart>
    <w:docPart>
      <w:docPartPr>
        <w:name w:val="7FC35C5EAD0B064CBF9BCA3B2D2DBB48"/>
        <w:category>
          <w:name w:val="General"/>
          <w:gallery w:val="placeholder"/>
        </w:category>
        <w:types>
          <w:type w:val="bbPlcHdr"/>
        </w:types>
        <w:behaviors>
          <w:behavior w:val="content"/>
        </w:behaviors>
        <w:guid w:val="{739D086F-1839-8847-864B-344A47CAFB81}"/>
      </w:docPartPr>
      <w:docPartBody>
        <w:p w:rsidR="00BF060B" w:rsidRDefault="00FF7426" w:rsidP="00FF7426">
          <w:pPr>
            <w:pStyle w:val="7FC35C5EAD0B064CBF9BCA3B2D2DBB48"/>
          </w:pPr>
          <w:r w:rsidRPr="00E812C8">
            <w:rPr>
              <w:rStyle w:val="PlaceholderText"/>
            </w:rPr>
            <w:t>Click or tap here to enter text.</w:t>
          </w:r>
        </w:p>
      </w:docPartBody>
    </w:docPart>
    <w:docPart>
      <w:docPartPr>
        <w:name w:val="ABBCE6D6A1591F4884EF458C77A4F39F"/>
        <w:category>
          <w:name w:val="General"/>
          <w:gallery w:val="placeholder"/>
        </w:category>
        <w:types>
          <w:type w:val="bbPlcHdr"/>
        </w:types>
        <w:behaviors>
          <w:behavior w:val="content"/>
        </w:behaviors>
        <w:guid w:val="{E25E7DFD-0EBB-DD4F-93B1-7BAA7A11065C}"/>
      </w:docPartPr>
      <w:docPartBody>
        <w:p w:rsidR="00BF060B" w:rsidRDefault="00FF7426" w:rsidP="00FF7426">
          <w:pPr>
            <w:pStyle w:val="ABBCE6D6A1591F4884EF458C77A4F39F"/>
          </w:pPr>
          <w:r w:rsidRPr="00E812C8">
            <w:rPr>
              <w:rStyle w:val="PlaceholderText"/>
            </w:rPr>
            <w:t>Click or tap here to enter text.</w:t>
          </w:r>
        </w:p>
      </w:docPartBody>
    </w:docPart>
    <w:docPart>
      <w:docPartPr>
        <w:name w:val="A88EFE2E67F75342BE8D461C5C53DC5C"/>
        <w:category>
          <w:name w:val="General"/>
          <w:gallery w:val="placeholder"/>
        </w:category>
        <w:types>
          <w:type w:val="bbPlcHdr"/>
        </w:types>
        <w:behaviors>
          <w:behavior w:val="content"/>
        </w:behaviors>
        <w:guid w:val="{A5B85ACB-EBDE-FC47-B8D2-B410911912BF}"/>
      </w:docPartPr>
      <w:docPartBody>
        <w:p w:rsidR="00BF060B" w:rsidRDefault="00FF7426" w:rsidP="00FF7426">
          <w:pPr>
            <w:pStyle w:val="A88EFE2E67F75342BE8D461C5C53DC5C"/>
          </w:pPr>
          <w:r w:rsidRPr="00E812C8">
            <w:rPr>
              <w:rStyle w:val="PlaceholderText"/>
            </w:rPr>
            <w:t>Click or tap here to enter text.</w:t>
          </w:r>
        </w:p>
      </w:docPartBody>
    </w:docPart>
    <w:docPart>
      <w:docPartPr>
        <w:name w:val="D43D394DAE95A14385CD70DE8BB53BAF"/>
        <w:category>
          <w:name w:val="General"/>
          <w:gallery w:val="placeholder"/>
        </w:category>
        <w:types>
          <w:type w:val="bbPlcHdr"/>
        </w:types>
        <w:behaviors>
          <w:behavior w:val="content"/>
        </w:behaviors>
        <w:guid w:val="{2F99A268-D417-114F-994C-95CED69230F5}"/>
      </w:docPartPr>
      <w:docPartBody>
        <w:p w:rsidR="00BF060B" w:rsidRDefault="00FF7426" w:rsidP="00FF7426">
          <w:pPr>
            <w:pStyle w:val="D43D394DAE95A14385CD70DE8BB53BAF"/>
          </w:pPr>
          <w:r w:rsidRPr="00E812C8">
            <w:rPr>
              <w:rStyle w:val="PlaceholderText"/>
            </w:rPr>
            <w:t>Click or tap here to enter text.</w:t>
          </w:r>
        </w:p>
      </w:docPartBody>
    </w:docPart>
    <w:docPart>
      <w:docPartPr>
        <w:name w:val="0C5BE675E869E6479215CCB25A144BCF"/>
        <w:category>
          <w:name w:val="General"/>
          <w:gallery w:val="placeholder"/>
        </w:category>
        <w:types>
          <w:type w:val="bbPlcHdr"/>
        </w:types>
        <w:behaviors>
          <w:behavior w:val="content"/>
        </w:behaviors>
        <w:guid w:val="{AC84A35B-6FDF-3643-A6DA-914F4A6B5BA6}"/>
      </w:docPartPr>
      <w:docPartBody>
        <w:p w:rsidR="00BF060B" w:rsidRDefault="00FF7426" w:rsidP="00FF7426">
          <w:pPr>
            <w:pStyle w:val="0C5BE675E869E6479215CCB25A144BCF"/>
          </w:pPr>
          <w:r w:rsidRPr="00E812C8">
            <w:rPr>
              <w:rStyle w:val="PlaceholderText"/>
            </w:rPr>
            <w:t>Click or tap here to enter text.</w:t>
          </w:r>
        </w:p>
      </w:docPartBody>
    </w:docPart>
    <w:docPart>
      <w:docPartPr>
        <w:name w:val="355BC5A39D436346BD73588DB00C491C"/>
        <w:category>
          <w:name w:val="General"/>
          <w:gallery w:val="placeholder"/>
        </w:category>
        <w:types>
          <w:type w:val="bbPlcHdr"/>
        </w:types>
        <w:behaviors>
          <w:behavior w:val="content"/>
        </w:behaviors>
        <w:guid w:val="{DA136859-1A0E-0B4D-B395-E743B1841D4D}"/>
      </w:docPartPr>
      <w:docPartBody>
        <w:p w:rsidR="008E7624" w:rsidRDefault="00F234FD">
          <w:r w:rsidRPr="00E812C8">
            <w:rPr>
              <w:rStyle w:val="PlaceholderText"/>
            </w:rPr>
            <w:t>Choose an item.</w:t>
          </w:r>
        </w:p>
      </w:docPartBody>
    </w:docPart>
    <w:docPart>
      <w:docPartPr>
        <w:name w:val="CB3EC6361EB4FC47B1560DBEA886EA8E"/>
        <w:category>
          <w:name w:val="General"/>
          <w:gallery w:val="placeholder"/>
        </w:category>
        <w:types>
          <w:type w:val="bbPlcHdr"/>
        </w:types>
        <w:behaviors>
          <w:behavior w:val="content"/>
        </w:behaviors>
        <w:guid w:val="{82A0173C-0EE3-D549-BE36-26D81F97CD21}"/>
      </w:docPartPr>
      <w:docPartBody>
        <w:p w:rsidR="008E7624" w:rsidRDefault="00F234FD">
          <w:r w:rsidRPr="00E812C8">
            <w:rPr>
              <w:rStyle w:val="PlaceholderText"/>
            </w:rPr>
            <w:t>Choose an item.</w:t>
          </w:r>
        </w:p>
      </w:docPartBody>
    </w:docPart>
    <w:docPart>
      <w:docPartPr>
        <w:name w:val="618D065A8F263C42851597B418282D9C"/>
        <w:category>
          <w:name w:val="General"/>
          <w:gallery w:val="placeholder"/>
        </w:category>
        <w:types>
          <w:type w:val="bbPlcHdr"/>
        </w:types>
        <w:behaviors>
          <w:behavior w:val="content"/>
        </w:behaviors>
        <w:guid w:val="{7A301130-FF6E-D742-BD82-30CA80044F26}"/>
      </w:docPartPr>
      <w:docPartBody>
        <w:p w:rsidR="008E7624" w:rsidRDefault="00F234FD">
          <w:r w:rsidRPr="00E812C8">
            <w:rPr>
              <w:rStyle w:val="PlaceholderText"/>
            </w:rPr>
            <w:t>Choose an item.</w:t>
          </w:r>
        </w:p>
      </w:docPartBody>
    </w:docPart>
    <w:docPart>
      <w:docPartPr>
        <w:name w:val="0A3EE9CC3761BA429764B6D463067FB6"/>
        <w:category>
          <w:name w:val="General"/>
          <w:gallery w:val="placeholder"/>
        </w:category>
        <w:types>
          <w:type w:val="bbPlcHdr"/>
        </w:types>
        <w:behaviors>
          <w:behavior w:val="content"/>
        </w:behaviors>
        <w:guid w:val="{050DE5DD-CFA6-F340-934B-D5FDDC6CE9EC}"/>
      </w:docPartPr>
      <w:docPartBody>
        <w:p w:rsidR="008E7624" w:rsidRDefault="00F234FD">
          <w:r w:rsidRPr="00E812C8">
            <w:rPr>
              <w:rStyle w:val="PlaceholderText"/>
            </w:rPr>
            <w:t>Choose an item.</w:t>
          </w:r>
        </w:p>
      </w:docPartBody>
    </w:docPart>
    <w:docPart>
      <w:docPartPr>
        <w:name w:val="7FD2DE7631028046B48020B28089B72C"/>
        <w:category>
          <w:name w:val="General"/>
          <w:gallery w:val="placeholder"/>
        </w:category>
        <w:types>
          <w:type w:val="bbPlcHdr"/>
        </w:types>
        <w:behaviors>
          <w:behavior w:val="content"/>
        </w:behaviors>
        <w:guid w:val="{FCFA0875-8789-324E-A9E4-ABE0A2070074}"/>
      </w:docPartPr>
      <w:docPartBody>
        <w:p w:rsidR="008E7624" w:rsidRDefault="00F234FD">
          <w:r w:rsidRPr="00E812C8">
            <w:rPr>
              <w:rStyle w:val="PlaceholderText"/>
            </w:rPr>
            <w:t>Click or tap here to enter text. If Yes to questions 1, 2, 3 or 5 above, please expand. If No to question 4, please expand.</w:t>
          </w:r>
        </w:p>
      </w:docPartBody>
    </w:docPart>
    <w:docPart>
      <w:docPartPr>
        <w:name w:val="2BFCEDA181094F5FADE512573CAB5E3A"/>
        <w:category>
          <w:name w:val="General"/>
          <w:gallery w:val="placeholder"/>
        </w:category>
        <w:types>
          <w:type w:val="bbPlcHdr"/>
        </w:types>
        <w:behaviors>
          <w:behavior w:val="content"/>
        </w:behaviors>
        <w:guid w:val="{24F9C4C0-9E45-467A-AE23-7E9D2AE25E48}"/>
      </w:docPartPr>
      <w:docPartBody>
        <w:p w:rsidR="00454867" w:rsidRDefault="009B2DA6" w:rsidP="009B2DA6">
          <w:pPr>
            <w:pStyle w:val="2BFCEDA181094F5FADE512573CAB5E3A"/>
          </w:pPr>
          <w:r w:rsidRPr="00E812C8">
            <w:rPr>
              <w:rStyle w:val="PlaceholderText"/>
            </w:rPr>
            <w:t>Choose an item.</w:t>
          </w:r>
        </w:p>
      </w:docPartBody>
    </w:docPart>
    <w:docPart>
      <w:docPartPr>
        <w:name w:val="B4D64C16D93E491F9F8D8E203ECDA1A5"/>
        <w:category>
          <w:name w:val="General"/>
          <w:gallery w:val="placeholder"/>
        </w:category>
        <w:types>
          <w:type w:val="bbPlcHdr"/>
        </w:types>
        <w:behaviors>
          <w:behavior w:val="content"/>
        </w:behaviors>
        <w:guid w:val="{693D5463-52D8-4EDE-8B51-6E64038A14F2}"/>
      </w:docPartPr>
      <w:docPartBody>
        <w:p w:rsidR="00454867" w:rsidRDefault="009B2DA6" w:rsidP="009B2DA6">
          <w:pPr>
            <w:pStyle w:val="B4D64C16D93E491F9F8D8E203ECDA1A5"/>
          </w:pPr>
          <w:r w:rsidRPr="00E812C8">
            <w:rPr>
              <w:rStyle w:val="PlaceholderText"/>
            </w:rPr>
            <w:t>Click or tap here to enter text. [Enter amount]</w:t>
          </w:r>
        </w:p>
      </w:docPartBody>
    </w:docPart>
    <w:docPart>
      <w:docPartPr>
        <w:name w:val="C6EBAEB573053549BF20CD538E78542B"/>
        <w:category>
          <w:name w:val="General"/>
          <w:gallery w:val="placeholder"/>
        </w:category>
        <w:types>
          <w:type w:val="bbPlcHdr"/>
        </w:types>
        <w:behaviors>
          <w:behavior w:val="content"/>
        </w:behaviors>
        <w:guid w:val="{4BD4A5BB-D266-C94E-B7D5-74BC657D1597}"/>
      </w:docPartPr>
      <w:docPartBody>
        <w:p w:rsidR="00454867" w:rsidRDefault="00454867">
          <w:r w:rsidRPr="00661A4F">
            <w:rPr>
              <w:rStyle w:val="PlaceholderText"/>
            </w:rPr>
            <w:t>Choose an item.</w:t>
          </w:r>
        </w:p>
      </w:docPartBody>
    </w:docPart>
    <w:docPart>
      <w:docPartPr>
        <w:name w:val="E06EA1B05062A3419F807561ED37C800"/>
        <w:category>
          <w:name w:val="General"/>
          <w:gallery w:val="placeholder"/>
        </w:category>
        <w:types>
          <w:type w:val="bbPlcHdr"/>
        </w:types>
        <w:behaviors>
          <w:behavior w:val="content"/>
        </w:behaviors>
        <w:guid w:val="{EFFCA3CE-A825-9D46-9772-606E271BA993}"/>
      </w:docPartPr>
      <w:docPartBody>
        <w:p w:rsidR="00454867" w:rsidRDefault="00454867">
          <w:r w:rsidRPr="00661A4F">
            <w:rPr>
              <w:rStyle w:val="PlaceholderText"/>
            </w:rPr>
            <w:t>Choose an item.</w:t>
          </w:r>
        </w:p>
      </w:docPartBody>
    </w:docPart>
    <w:docPart>
      <w:docPartPr>
        <w:name w:val="9691576F4BB7904FA20BFFA7E9505B3E"/>
        <w:category>
          <w:name w:val="General"/>
          <w:gallery w:val="placeholder"/>
        </w:category>
        <w:types>
          <w:type w:val="bbPlcHdr"/>
        </w:types>
        <w:behaviors>
          <w:behavior w:val="content"/>
        </w:behaviors>
        <w:guid w:val="{A5E633D3-D05C-7046-8A23-09525C29BEF2}"/>
      </w:docPartPr>
      <w:docPartBody>
        <w:p w:rsidR="00454867" w:rsidRDefault="00454867">
          <w:r w:rsidRPr="00661A4F">
            <w:rPr>
              <w:rStyle w:val="PlaceholderText"/>
            </w:rPr>
            <w:t>Choose an item.</w:t>
          </w:r>
        </w:p>
      </w:docPartBody>
    </w:docPart>
    <w:docPart>
      <w:docPartPr>
        <w:name w:val="D977F4F5850CBF458A217FCB69A74063"/>
        <w:category>
          <w:name w:val="General"/>
          <w:gallery w:val="placeholder"/>
        </w:category>
        <w:types>
          <w:type w:val="bbPlcHdr"/>
        </w:types>
        <w:behaviors>
          <w:behavior w:val="content"/>
        </w:behaviors>
        <w:guid w:val="{A9887057-B454-7D45-8491-8667BBE4FF57}"/>
      </w:docPartPr>
      <w:docPartBody>
        <w:p w:rsidR="00454867" w:rsidRDefault="00454867">
          <w:r w:rsidRPr="00661A4F">
            <w:rPr>
              <w:rStyle w:val="PlaceholderText"/>
            </w:rPr>
            <w:t>Choose an item.</w:t>
          </w:r>
        </w:p>
      </w:docPartBody>
    </w:docPart>
    <w:docPart>
      <w:docPartPr>
        <w:name w:val="4337F9FF20BF334EA8A8A835B7A68FD3"/>
        <w:category>
          <w:name w:val="General"/>
          <w:gallery w:val="placeholder"/>
        </w:category>
        <w:types>
          <w:type w:val="bbPlcHdr"/>
        </w:types>
        <w:behaviors>
          <w:behavior w:val="content"/>
        </w:behaviors>
        <w:guid w:val="{6A470011-30AB-F446-A40D-BB2676F34139}"/>
      </w:docPartPr>
      <w:docPartBody>
        <w:p w:rsidR="00454867" w:rsidRDefault="00454867">
          <w:r w:rsidRPr="00661A4F">
            <w:rPr>
              <w:rStyle w:val="PlaceholderText"/>
            </w:rPr>
            <w:t>Choose an item.</w:t>
          </w:r>
        </w:p>
      </w:docPartBody>
    </w:docPart>
    <w:docPart>
      <w:docPartPr>
        <w:name w:val="A21EFF95B288004193EBDE852FCD63FD"/>
        <w:category>
          <w:name w:val="General"/>
          <w:gallery w:val="placeholder"/>
        </w:category>
        <w:types>
          <w:type w:val="bbPlcHdr"/>
        </w:types>
        <w:behaviors>
          <w:behavior w:val="content"/>
        </w:behaviors>
        <w:guid w:val="{5BC12141-883C-D84D-92BD-579BB53912E7}"/>
      </w:docPartPr>
      <w:docPartBody>
        <w:p w:rsidR="00454867" w:rsidRDefault="00454867">
          <w:r w:rsidRPr="00661A4F">
            <w:rPr>
              <w:rStyle w:val="PlaceholderText"/>
            </w:rPr>
            <w:t>Choose an item.</w:t>
          </w:r>
        </w:p>
      </w:docPartBody>
    </w:docPart>
    <w:docPart>
      <w:docPartPr>
        <w:name w:val="C98AC2B3438CF3438E86FD63C96330DF"/>
        <w:category>
          <w:name w:val="General"/>
          <w:gallery w:val="placeholder"/>
        </w:category>
        <w:types>
          <w:type w:val="bbPlcHdr"/>
        </w:types>
        <w:behaviors>
          <w:behavior w:val="content"/>
        </w:behaviors>
        <w:guid w:val="{D78AA7D1-9458-FC4E-B50A-274FB8655B0E}"/>
      </w:docPartPr>
      <w:docPartBody>
        <w:p w:rsidR="00454867" w:rsidRDefault="00454867">
          <w:r w:rsidRPr="00661A4F">
            <w:rPr>
              <w:rStyle w:val="PlaceholderText"/>
            </w:rPr>
            <w:t>Choose an item.</w:t>
          </w:r>
        </w:p>
      </w:docPartBody>
    </w:docPart>
    <w:docPart>
      <w:docPartPr>
        <w:name w:val="DF352774D6E49640838064A60635BB92"/>
        <w:category>
          <w:name w:val="General"/>
          <w:gallery w:val="placeholder"/>
        </w:category>
        <w:types>
          <w:type w:val="bbPlcHdr"/>
        </w:types>
        <w:behaviors>
          <w:behavior w:val="content"/>
        </w:behaviors>
        <w:guid w:val="{CB0F32BE-F5C5-0C42-B3FE-0300DADD41C9}"/>
      </w:docPartPr>
      <w:docPartBody>
        <w:p w:rsidR="00454867" w:rsidRDefault="00454867">
          <w:r w:rsidRPr="00661A4F">
            <w:rPr>
              <w:rStyle w:val="PlaceholderText"/>
            </w:rPr>
            <w:t>Choose an item.</w:t>
          </w:r>
        </w:p>
      </w:docPartBody>
    </w:docPart>
    <w:docPart>
      <w:docPartPr>
        <w:name w:val="D1278759D0DC0840AB65821AF2EC7FC6"/>
        <w:category>
          <w:name w:val="General"/>
          <w:gallery w:val="placeholder"/>
        </w:category>
        <w:types>
          <w:type w:val="bbPlcHdr"/>
        </w:types>
        <w:behaviors>
          <w:behavior w:val="content"/>
        </w:behaviors>
        <w:guid w:val="{CFE1F52B-1B42-6344-A8F7-1076CD97DF34}"/>
      </w:docPartPr>
      <w:docPartBody>
        <w:p w:rsidR="00927275" w:rsidRDefault="00454867">
          <w:r w:rsidRPr="00661A4F">
            <w:rPr>
              <w:rStyle w:val="PlaceholderText"/>
            </w:rPr>
            <w:t>Click or tap here to enter text. Please expand where possible.</w:t>
          </w:r>
        </w:p>
      </w:docPartBody>
    </w:docPart>
    <w:docPart>
      <w:docPartPr>
        <w:name w:val="FC0B96ED7287B045890632BA57FD4856"/>
        <w:category>
          <w:name w:val="General"/>
          <w:gallery w:val="placeholder"/>
        </w:category>
        <w:types>
          <w:type w:val="bbPlcHdr"/>
        </w:types>
        <w:behaviors>
          <w:behavior w:val="content"/>
        </w:behaviors>
        <w:guid w:val="{157EFAD7-BFBE-B845-B255-DCEACDFD7EF2}"/>
      </w:docPartPr>
      <w:docPartBody>
        <w:p w:rsidR="00927275" w:rsidRDefault="00454867" w:rsidP="00454867">
          <w:pPr>
            <w:pStyle w:val="FC0B96ED7287B045890632BA57FD4856"/>
          </w:pPr>
          <w:r w:rsidRPr="00661A4F">
            <w:rPr>
              <w:rStyle w:val="PlaceholderText"/>
            </w:rPr>
            <w:t>Click or tap here to enter text. Please expand where possible.</w:t>
          </w:r>
        </w:p>
      </w:docPartBody>
    </w:docPart>
    <w:docPart>
      <w:docPartPr>
        <w:name w:val="EEA53F8ED6D54C9DB6845D679B6383DB"/>
        <w:category>
          <w:name w:val="General"/>
          <w:gallery w:val="placeholder"/>
        </w:category>
        <w:types>
          <w:type w:val="bbPlcHdr"/>
        </w:types>
        <w:behaviors>
          <w:behavior w:val="content"/>
        </w:behaviors>
        <w:guid w:val="{AAEABABF-BDA4-4F90-B914-44256AA0DA4B}"/>
      </w:docPartPr>
      <w:docPartBody>
        <w:p w:rsidR="00D96DD7" w:rsidRDefault="007F64A5" w:rsidP="007F64A5">
          <w:pPr>
            <w:pStyle w:val="EEA53F8ED6D54C9DB6845D679B6383DB"/>
          </w:pPr>
          <w:r w:rsidRPr="00352EC3">
            <w:rPr>
              <w:rStyle w:val="PlaceholderText"/>
              <w:rFonts w:ascii="Gill Sans MT" w:hAnsi="Gill Sans MT"/>
            </w:rPr>
            <w:t>Click or tap here to enter text.</w:t>
          </w:r>
        </w:p>
      </w:docPartBody>
    </w:docPart>
    <w:docPart>
      <w:docPartPr>
        <w:name w:val="7D8D499D314347B08E6DF83A19C13E41"/>
        <w:category>
          <w:name w:val="General"/>
          <w:gallery w:val="placeholder"/>
        </w:category>
        <w:types>
          <w:type w:val="bbPlcHdr"/>
        </w:types>
        <w:behaviors>
          <w:behavior w:val="content"/>
        </w:behaviors>
        <w:guid w:val="{5F704096-815F-4B59-ACF0-EABFAC3CA33A}"/>
      </w:docPartPr>
      <w:docPartBody>
        <w:p w:rsidR="00D96DD7" w:rsidRDefault="007F64A5" w:rsidP="007F64A5">
          <w:pPr>
            <w:pStyle w:val="7D8D499D314347B08E6DF83A19C13E41"/>
          </w:pPr>
          <w:r w:rsidRPr="00352EC3">
            <w:rPr>
              <w:rStyle w:val="PlaceholderText"/>
              <w:rFonts w:ascii="Gill Sans MT" w:hAnsi="Gill Sans MT"/>
            </w:rPr>
            <w:t>Click or tap here to enter text.</w:t>
          </w:r>
        </w:p>
      </w:docPartBody>
    </w:docPart>
    <w:docPart>
      <w:docPartPr>
        <w:name w:val="77F4F2B953B647099F6CF2C09AA24C7B"/>
        <w:category>
          <w:name w:val="General"/>
          <w:gallery w:val="placeholder"/>
        </w:category>
        <w:types>
          <w:type w:val="bbPlcHdr"/>
        </w:types>
        <w:behaviors>
          <w:behavior w:val="content"/>
        </w:behaviors>
        <w:guid w:val="{A49B426F-2D5C-4F77-8448-2FC7D9B5B467}"/>
      </w:docPartPr>
      <w:docPartBody>
        <w:p w:rsidR="00D96DD7" w:rsidRDefault="007F64A5" w:rsidP="007F64A5">
          <w:pPr>
            <w:pStyle w:val="77F4F2B953B647099F6CF2C09AA24C7B"/>
          </w:pPr>
          <w:r w:rsidRPr="00E812C8">
            <w:rPr>
              <w:rStyle w:val="PlaceholderText"/>
            </w:rPr>
            <w:t>Click or tap here to enter text. [Paste link]</w:t>
          </w:r>
        </w:p>
      </w:docPartBody>
    </w:docPart>
    <w:docPart>
      <w:docPartPr>
        <w:name w:val="AB78D32939EF4E019EA9B709B9FD46C3"/>
        <w:category>
          <w:name w:val="General"/>
          <w:gallery w:val="placeholder"/>
        </w:category>
        <w:types>
          <w:type w:val="bbPlcHdr"/>
        </w:types>
        <w:behaviors>
          <w:behavior w:val="content"/>
        </w:behaviors>
        <w:guid w:val="{C1312375-580F-472B-AC57-B773E8F25AE5}"/>
      </w:docPartPr>
      <w:docPartBody>
        <w:p w:rsidR="00D96DD7" w:rsidRDefault="007F64A5" w:rsidP="007F64A5">
          <w:pPr>
            <w:pStyle w:val="AB78D32939EF4E019EA9B709B9FD46C3"/>
          </w:pPr>
          <w:r w:rsidRPr="00E812C8">
            <w:rPr>
              <w:rStyle w:val="PlaceholderText"/>
            </w:rPr>
            <w:t>Click or tap here to enter text. [Max. 100 Words]</w:t>
          </w:r>
        </w:p>
      </w:docPartBody>
    </w:docPart>
    <w:docPart>
      <w:docPartPr>
        <w:name w:val="6EB7638F18304E3AB9E1769BF81A0F0D"/>
        <w:category>
          <w:name w:val="General"/>
          <w:gallery w:val="placeholder"/>
        </w:category>
        <w:types>
          <w:type w:val="bbPlcHdr"/>
        </w:types>
        <w:behaviors>
          <w:behavior w:val="content"/>
        </w:behaviors>
        <w:guid w:val="{1D240CB7-B478-40ED-8891-94C857650806}"/>
      </w:docPartPr>
      <w:docPartBody>
        <w:p w:rsidR="00D96DD7" w:rsidRDefault="007F64A5" w:rsidP="007F64A5">
          <w:pPr>
            <w:pStyle w:val="6EB7638F18304E3AB9E1769BF81A0F0D"/>
          </w:pPr>
          <w:r w:rsidRPr="00E812C8">
            <w:rPr>
              <w:rStyle w:val="PlaceholderText"/>
            </w:rPr>
            <w:t>Click or tap here to enter text. [City, Country]</w:t>
          </w:r>
        </w:p>
      </w:docPartBody>
    </w:docPart>
    <w:docPart>
      <w:docPartPr>
        <w:name w:val="DA864AD2C8084F499AF2C184D0A7D631"/>
        <w:category>
          <w:name w:val="General"/>
          <w:gallery w:val="placeholder"/>
        </w:category>
        <w:types>
          <w:type w:val="bbPlcHdr"/>
        </w:types>
        <w:behaviors>
          <w:behavior w:val="content"/>
        </w:behaviors>
        <w:guid w:val="{067F3F72-5F8B-4B16-B014-2082C7331C12}"/>
      </w:docPartPr>
      <w:docPartBody>
        <w:p w:rsidR="00D96DD7" w:rsidRDefault="007F64A5" w:rsidP="007F64A5">
          <w:pPr>
            <w:pStyle w:val="DA864AD2C8084F499AF2C184D0A7D631"/>
          </w:pPr>
          <w:r w:rsidRPr="00E812C8">
            <w:rPr>
              <w:rStyle w:val="PlaceholderText"/>
            </w:rPr>
            <w:t>Choose an item.</w:t>
          </w:r>
        </w:p>
      </w:docPartBody>
    </w:docPart>
    <w:docPart>
      <w:docPartPr>
        <w:name w:val="C8EA988CD6EB433599DE14B79E0991E7"/>
        <w:category>
          <w:name w:val="General"/>
          <w:gallery w:val="placeholder"/>
        </w:category>
        <w:types>
          <w:type w:val="bbPlcHdr"/>
        </w:types>
        <w:behaviors>
          <w:behavior w:val="content"/>
        </w:behaviors>
        <w:guid w:val="{680EB617-F432-45CE-9CC2-4F4A70E00C80}"/>
      </w:docPartPr>
      <w:docPartBody>
        <w:p w:rsidR="00D96DD7" w:rsidRDefault="007F64A5" w:rsidP="007F64A5">
          <w:pPr>
            <w:pStyle w:val="C8EA988CD6EB433599DE14B79E0991E7"/>
          </w:pPr>
          <w:r w:rsidRPr="00E812C8">
            <w:rPr>
              <w:rStyle w:val="PlaceholderText"/>
            </w:rPr>
            <w:t>Choose an item.</w:t>
          </w:r>
        </w:p>
      </w:docPartBody>
    </w:docPart>
    <w:docPart>
      <w:docPartPr>
        <w:name w:val="75D51DD79DDB45EDB07D3CD5C86A6FA8"/>
        <w:category>
          <w:name w:val="General"/>
          <w:gallery w:val="placeholder"/>
        </w:category>
        <w:types>
          <w:type w:val="bbPlcHdr"/>
        </w:types>
        <w:behaviors>
          <w:behavior w:val="content"/>
        </w:behaviors>
        <w:guid w:val="{4F906F37-4F42-4A65-8453-9DF357FA8A4D}"/>
      </w:docPartPr>
      <w:docPartBody>
        <w:p w:rsidR="00D96DD7" w:rsidRDefault="007F64A5" w:rsidP="007F64A5">
          <w:pPr>
            <w:pStyle w:val="75D51DD79DDB45EDB07D3CD5C86A6FA8"/>
          </w:pPr>
          <w:r w:rsidRPr="00E812C8">
            <w:rPr>
              <w:rStyle w:val="PlaceholderText"/>
            </w:rPr>
            <w:t>Choose an item.</w:t>
          </w:r>
        </w:p>
      </w:docPartBody>
    </w:docPart>
    <w:docPart>
      <w:docPartPr>
        <w:name w:val="D0AD1DB96CA444F883D4CEF0D8F5AD01"/>
        <w:category>
          <w:name w:val="General"/>
          <w:gallery w:val="placeholder"/>
        </w:category>
        <w:types>
          <w:type w:val="bbPlcHdr"/>
        </w:types>
        <w:behaviors>
          <w:behavior w:val="content"/>
        </w:behaviors>
        <w:guid w:val="{008F0252-F51D-4E36-84E5-DD760F83C24F}"/>
      </w:docPartPr>
      <w:docPartBody>
        <w:p w:rsidR="00D96DD7" w:rsidRDefault="007F64A5" w:rsidP="007F64A5">
          <w:pPr>
            <w:pStyle w:val="D0AD1DB96CA444F883D4CEF0D8F5AD01"/>
          </w:pPr>
          <w:r w:rsidRPr="00E812C8">
            <w:rPr>
              <w:rStyle w:val="PlaceholderText"/>
            </w:rPr>
            <w:t>Choose an item.</w:t>
          </w:r>
        </w:p>
      </w:docPartBody>
    </w:docPart>
    <w:docPart>
      <w:docPartPr>
        <w:name w:val="246A54F812A147F9971BEC6CC28590CC"/>
        <w:category>
          <w:name w:val="General"/>
          <w:gallery w:val="placeholder"/>
        </w:category>
        <w:types>
          <w:type w:val="bbPlcHdr"/>
        </w:types>
        <w:behaviors>
          <w:behavior w:val="content"/>
        </w:behaviors>
        <w:guid w:val="{5787A407-DFE4-4682-9268-82FA7C275413}"/>
      </w:docPartPr>
      <w:docPartBody>
        <w:p w:rsidR="00D96DD7" w:rsidRDefault="007F64A5" w:rsidP="007F64A5">
          <w:pPr>
            <w:pStyle w:val="246A54F812A147F9971BEC6CC28590CC"/>
          </w:pPr>
          <w:r w:rsidRPr="00E812C8">
            <w:rPr>
              <w:rStyle w:val="PlaceholderText"/>
            </w:rPr>
            <w:t>Click or tap here to enter text. [Paste table]</w:t>
          </w:r>
        </w:p>
      </w:docPartBody>
    </w:docPart>
    <w:docPart>
      <w:docPartPr>
        <w:name w:val="1CD377DDA5B6428B94AB0468BA65345B"/>
        <w:category>
          <w:name w:val="General"/>
          <w:gallery w:val="placeholder"/>
        </w:category>
        <w:types>
          <w:type w:val="bbPlcHdr"/>
        </w:types>
        <w:behaviors>
          <w:behavior w:val="content"/>
        </w:behaviors>
        <w:guid w:val="{B6CB349C-E9EC-42BC-940E-F755ADA65D73}"/>
      </w:docPartPr>
      <w:docPartBody>
        <w:p w:rsidR="00D96DD7" w:rsidRDefault="007F64A5" w:rsidP="007F64A5">
          <w:pPr>
            <w:pStyle w:val="1CD377DDA5B6428B94AB0468BA65345B"/>
          </w:pPr>
          <w:r w:rsidRPr="00352EC3">
            <w:rPr>
              <w:rStyle w:val="PlaceholderText"/>
              <w:rFonts w:ascii="Gill Sans MT" w:hAnsi="Gill Sans MT"/>
            </w:rPr>
            <w:t>Click or tap here to enter text.</w:t>
          </w:r>
        </w:p>
      </w:docPartBody>
    </w:docPart>
    <w:docPart>
      <w:docPartPr>
        <w:name w:val="ADD22AB9FF534CD9A1A9D4B1F1053B54"/>
        <w:category>
          <w:name w:val="General"/>
          <w:gallery w:val="placeholder"/>
        </w:category>
        <w:types>
          <w:type w:val="bbPlcHdr"/>
        </w:types>
        <w:behaviors>
          <w:behavior w:val="content"/>
        </w:behaviors>
        <w:guid w:val="{8747119C-8CD8-4B17-BB4C-324561E82578}"/>
      </w:docPartPr>
      <w:docPartBody>
        <w:p w:rsidR="00D96DD7" w:rsidRDefault="007F64A5" w:rsidP="007F64A5">
          <w:pPr>
            <w:pStyle w:val="ADD22AB9FF534CD9A1A9D4B1F1053B54"/>
          </w:pPr>
          <w:r w:rsidRPr="00352EC3">
            <w:rPr>
              <w:rStyle w:val="PlaceholderText"/>
              <w:rFonts w:ascii="Gill Sans MT" w:hAnsi="Gill Sans MT"/>
            </w:rPr>
            <w:t>Click or tap here to enter text.</w:t>
          </w:r>
        </w:p>
      </w:docPartBody>
    </w:docPart>
    <w:docPart>
      <w:docPartPr>
        <w:name w:val="A707BF4251F44AA8B045FAB9AB7FD243"/>
        <w:category>
          <w:name w:val="General"/>
          <w:gallery w:val="placeholder"/>
        </w:category>
        <w:types>
          <w:type w:val="bbPlcHdr"/>
        </w:types>
        <w:behaviors>
          <w:behavior w:val="content"/>
        </w:behaviors>
        <w:guid w:val="{906A5049-DC23-4026-AADF-BFDA835A06D7}"/>
      </w:docPartPr>
      <w:docPartBody>
        <w:p w:rsidR="00D96DD7" w:rsidRDefault="007F64A5" w:rsidP="007F64A5">
          <w:pPr>
            <w:pStyle w:val="A707BF4251F44AA8B045FAB9AB7FD243"/>
          </w:pPr>
          <w:r w:rsidRPr="00E812C8">
            <w:rPr>
              <w:rStyle w:val="PlaceholderText"/>
            </w:rPr>
            <w:t>Click or tap here to enter text. [Paste link]</w:t>
          </w:r>
        </w:p>
      </w:docPartBody>
    </w:docPart>
    <w:docPart>
      <w:docPartPr>
        <w:name w:val="5DD93000FDAD437CAC4748050C9C0579"/>
        <w:category>
          <w:name w:val="General"/>
          <w:gallery w:val="placeholder"/>
        </w:category>
        <w:types>
          <w:type w:val="bbPlcHdr"/>
        </w:types>
        <w:behaviors>
          <w:behavior w:val="content"/>
        </w:behaviors>
        <w:guid w:val="{DA2C894E-1CE5-4D30-B7B6-7F36F3B18F0B}"/>
      </w:docPartPr>
      <w:docPartBody>
        <w:p w:rsidR="00D96DD7" w:rsidRDefault="007F64A5" w:rsidP="007F64A5">
          <w:pPr>
            <w:pStyle w:val="5DD93000FDAD437CAC4748050C9C0579"/>
          </w:pPr>
          <w:r w:rsidRPr="00E812C8">
            <w:rPr>
              <w:rStyle w:val="PlaceholderText"/>
            </w:rPr>
            <w:t>Click or tap here to enter text. [Max. 100 Words]</w:t>
          </w:r>
        </w:p>
      </w:docPartBody>
    </w:docPart>
    <w:docPart>
      <w:docPartPr>
        <w:name w:val="513063D31B514E34B5068F49637B6981"/>
        <w:category>
          <w:name w:val="General"/>
          <w:gallery w:val="placeholder"/>
        </w:category>
        <w:types>
          <w:type w:val="bbPlcHdr"/>
        </w:types>
        <w:behaviors>
          <w:behavior w:val="content"/>
        </w:behaviors>
        <w:guid w:val="{F89A46F7-E2AB-4226-9F29-F973C1583508}"/>
      </w:docPartPr>
      <w:docPartBody>
        <w:p w:rsidR="00D96DD7" w:rsidRDefault="007F64A5" w:rsidP="007F64A5">
          <w:pPr>
            <w:pStyle w:val="513063D31B514E34B5068F49637B6981"/>
          </w:pPr>
          <w:r w:rsidRPr="00E812C8">
            <w:rPr>
              <w:rStyle w:val="PlaceholderText"/>
            </w:rPr>
            <w:t>Choose an item.</w:t>
          </w:r>
        </w:p>
      </w:docPartBody>
    </w:docPart>
    <w:docPart>
      <w:docPartPr>
        <w:name w:val="AAC2D7FD85E34686893F641F46E4528B"/>
        <w:category>
          <w:name w:val="General"/>
          <w:gallery w:val="placeholder"/>
        </w:category>
        <w:types>
          <w:type w:val="bbPlcHdr"/>
        </w:types>
        <w:behaviors>
          <w:behavior w:val="content"/>
        </w:behaviors>
        <w:guid w:val="{3A523B77-0BC9-4D2E-AE5B-643752FD3D0E}"/>
      </w:docPartPr>
      <w:docPartBody>
        <w:p w:rsidR="00D96DD7" w:rsidRDefault="007F64A5" w:rsidP="007F64A5">
          <w:pPr>
            <w:pStyle w:val="AAC2D7FD85E34686893F641F46E4528B"/>
          </w:pPr>
          <w:r w:rsidRPr="00E812C8">
            <w:rPr>
              <w:rStyle w:val="PlaceholderText"/>
            </w:rPr>
            <w:t>Choose an item.</w:t>
          </w:r>
        </w:p>
      </w:docPartBody>
    </w:docPart>
    <w:docPart>
      <w:docPartPr>
        <w:name w:val="3F4AFFEFB2364BA3A227B5B03EBB354D"/>
        <w:category>
          <w:name w:val="General"/>
          <w:gallery w:val="placeholder"/>
        </w:category>
        <w:types>
          <w:type w:val="bbPlcHdr"/>
        </w:types>
        <w:behaviors>
          <w:behavior w:val="content"/>
        </w:behaviors>
        <w:guid w:val="{3FE1DADD-E68E-4C9B-BECF-7AAB62C3F96B}"/>
      </w:docPartPr>
      <w:docPartBody>
        <w:p w:rsidR="00D96DD7" w:rsidRDefault="007F64A5" w:rsidP="007F64A5">
          <w:pPr>
            <w:pStyle w:val="3F4AFFEFB2364BA3A227B5B03EBB354D"/>
          </w:pPr>
          <w:r w:rsidRPr="00E812C8">
            <w:rPr>
              <w:rStyle w:val="PlaceholderText"/>
            </w:rPr>
            <w:t>Choose an item.</w:t>
          </w:r>
        </w:p>
      </w:docPartBody>
    </w:docPart>
    <w:docPart>
      <w:docPartPr>
        <w:name w:val="450326BF34A446E6A0977EA093A5C1D9"/>
        <w:category>
          <w:name w:val="General"/>
          <w:gallery w:val="placeholder"/>
        </w:category>
        <w:types>
          <w:type w:val="bbPlcHdr"/>
        </w:types>
        <w:behaviors>
          <w:behavior w:val="content"/>
        </w:behaviors>
        <w:guid w:val="{3DC009FE-20C4-45C6-BD32-EC6AC94BCAC6}"/>
      </w:docPartPr>
      <w:docPartBody>
        <w:p w:rsidR="00D96DD7" w:rsidRDefault="007F64A5" w:rsidP="007F64A5">
          <w:pPr>
            <w:pStyle w:val="450326BF34A446E6A0977EA093A5C1D9"/>
          </w:pPr>
          <w:r w:rsidRPr="00E812C8">
            <w:rPr>
              <w:rStyle w:val="PlaceholderText"/>
            </w:rPr>
            <w:t>Choose an item.</w:t>
          </w:r>
        </w:p>
      </w:docPartBody>
    </w:docPart>
    <w:docPart>
      <w:docPartPr>
        <w:name w:val="D48D12750A9448469EB126E57B36674D"/>
        <w:category>
          <w:name w:val="General"/>
          <w:gallery w:val="placeholder"/>
        </w:category>
        <w:types>
          <w:type w:val="bbPlcHdr"/>
        </w:types>
        <w:behaviors>
          <w:behavior w:val="content"/>
        </w:behaviors>
        <w:guid w:val="{5B5403C7-DA07-4CDC-8C17-85746DEC4DFE}"/>
      </w:docPartPr>
      <w:docPartBody>
        <w:p w:rsidR="00D96DD7" w:rsidRDefault="007F64A5" w:rsidP="007F64A5">
          <w:pPr>
            <w:pStyle w:val="D48D12750A9448469EB126E57B36674D"/>
          </w:pPr>
          <w:r w:rsidRPr="00E812C8">
            <w:rPr>
              <w:rStyle w:val="PlaceholderText"/>
            </w:rPr>
            <w:t>Choose an item.</w:t>
          </w:r>
        </w:p>
      </w:docPartBody>
    </w:docPart>
    <w:docPart>
      <w:docPartPr>
        <w:name w:val="F4022B8491E244AA8CB93CF8C252050C"/>
        <w:category>
          <w:name w:val="General"/>
          <w:gallery w:val="placeholder"/>
        </w:category>
        <w:types>
          <w:type w:val="bbPlcHdr"/>
        </w:types>
        <w:behaviors>
          <w:behavior w:val="content"/>
        </w:behaviors>
        <w:guid w:val="{DA35A82E-9267-490F-935E-B585BD12BD6A}"/>
      </w:docPartPr>
      <w:docPartBody>
        <w:p w:rsidR="00D96DD7" w:rsidRDefault="007F64A5" w:rsidP="007F64A5">
          <w:pPr>
            <w:pStyle w:val="F4022B8491E244AA8CB93CF8C252050C"/>
          </w:pPr>
          <w:r w:rsidRPr="00E812C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Palatino">
    <w:altName w:val="﷽﷽﷽﷽﷽﷽﷽﷽"/>
    <w:charset w:val="00"/>
    <w:family w:val="auto"/>
    <w:pitch w:val="variable"/>
    <w:sig w:usb0="A00002FF" w:usb1="7800205A" w:usb2="14600000" w:usb3="00000000" w:csb0="00000193"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tserrat Light">
    <w:altName w:val="Calibri"/>
    <w:charset w:val="00"/>
    <w:family w:val="swiss"/>
    <w:pitch w:val="default"/>
    <w:sig w:usb0="00000003" w:usb1="00000000" w:usb2="00000000" w:usb3="00000000" w:csb0="00000001" w:csb1="00000000"/>
  </w:font>
  <w:font w:name="Times">
    <w:altName w:val="﷽﷽﷽﷽﷽﷽﷽"/>
    <w:panose1 w:val="02020603050405020304"/>
    <w:charset w:val="00"/>
    <w:family w:val="auto"/>
    <w:pitch w:val="variable"/>
    <w:sig w:usb0="E00002FF" w:usb1="5000205A"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14E3"/>
    <w:rsid w:val="000052D2"/>
    <w:rsid w:val="000249FE"/>
    <w:rsid w:val="00027CD2"/>
    <w:rsid w:val="001117FB"/>
    <w:rsid w:val="00132B42"/>
    <w:rsid w:val="001F06FD"/>
    <w:rsid w:val="00220D81"/>
    <w:rsid w:val="002C4027"/>
    <w:rsid w:val="003057A0"/>
    <w:rsid w:val="003103C1"/>
    <w:rsid w:val="003269A4"/>
    <w:rsid w:val="003B6644"/>
    <w:rsid w:val="003B6CA2"/>
    <w:rsid w:val="00434D78"/>
    <w:rsid w:val="00434FBB"/>
    <w:rsid w:val="00453FC6"/>
    <w:rsid w:val="00454867"/>
    <w:rsid w:val="00562F8E"/>
    <w:rsid w:val="005E69B8"/>
    <w:rsid w:val="00645324"/>
    <w:rsid w:val="006719A9"/>
    <w:rsid w:val="00672F48"/>
    <w:rsid w:val="006828A6"/>
    <w:rsid w:val="007D6B92"/>
    <w:rsid w:val="007F64A5"/>
    <w:rsid w:val="0087153B"/>
    <w:rsid w:val="008A5BA1"/>
    <w:rsid w:val="008E7624"/>
    <w:rsid w:val="00927092"/>
    <w:rsid w:val="00927275"/>
    <w:rsid w:val="0092796A"/>
    <w:rsid w:val="00946483"/>
    <w:rsid w:val="009614E3"/>
    <w:rsid w:val="0097313D"/>
    <w:rsid w:val="00987779"/>
    <w:rsid w:val="009B2DA6"/>
    <w:rsid w:val="009C62A0"/>
    <w:rsid w:val="00A41AF3"/>
    <w:rsid w:val="00A6331C"/>
    <w:rsid w:val="00AB1010"/>
    <w:rsid w:val="00B0490E"/>
    <w:rsid w:val="00B35B0E"/>
    <w:rsid w:val="00BA2F5D"/>
    <w:rsid w:val="00BA43BE"/>
    <w:rsid w:val="00BF060B"/>
    <w:rsid w:val="00C02E49"/>
    <w:rsid w:val="00C97E3E"/>
    <w:rsid w:val="00D05A5C"/>
    <w:rsid w:val="00D25B04"/>
    <w:rsid w:val="00D26E83"/>
    <w:rsid w:val="00D96DD7"/>
    <w:rsid w:val="00DB7DFB"/>
    <w:rsid w:val="00E12DF8"/>
    <w:rsid w:val="00E15FEE"/>
    <w:rsid w:val="00E6668D"/>
    <w:rsid w:val="00E9602C"/>
    <w:rsid w:val="00EA08F5"/>
    <w:rsid w:val="00EF63F4"/>
    <w:rsid w:val="00F234FD"/>
    <w:rsid w:val="00F34A97"/>
    <w:rsid w:val="00F35CB3"/>
    <w:rsid w:val="00FA64FD"/>
    <w:rsid w:val="00FF7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4A5"/>
    <w:rPr>
      <w:color w:val="808080"/>
    </w:rPr>
  </w:style>
  <w:style w:type="paragraph" w:customStyle="1" w:styleId="4C9910305E254ACF97E7D81BC9F2B6DE">
    <w:name w:val="4C9910305E254ACF97E7D81BC9F2B6DE"/>
    <w:rsid w:val="009614E3"/>
  </w:style>
  <w:style w:type="paragraph" w:customStyle="1" w:styleId="788C27671BAA4BD5990457AA9C061694">
    <w:name w:val="788C27671BAA4BD5990457AA9C061694"/>
    <w:rsid w:val="009614E3"/>
  </w:style>
  <w:style w:type="paragraph" w:customStyle="1" w:styleId="4D63778EF2A34CEEA9441BD78825ACE5">
    <w:name w:val="4D63778EF2A34CEEA9441BD78825ACE5"/>
    <w:rsid w:val="000249FE"/>
  </w:style>
  <w:style w:type="paragraph" w:customStyle="1" w:styleId="74D60B68FE974B5485C38ACF5E98EF52">
    <w:name w:val="74D60B68FE974B5485C38ACF5E98EF52"/>
    <w:rsid w:val="009614E3"/>
  </w:style>
  <w:style w:type="paragraph" w:customStyle="1" w:styleId="1418E4AB8590164FBB7D27E6DFDC91C9">
    <w:name w:val="1418E4AB8590164FBB7D27E6DFDC91C9"/>
    <w:rsid w:val="00027CD2"/>
    <w:pPr>
      <w:spacing w:after="0" w:line="240" w:lineRule="auto"/>
    </w:pPr>
    <w:rPr>
      <w:sz w:val="24"/>
      <w:szCs w:val="24"/>
    </w:rPr>
  </w:style>
  <w:style w:type="paragraph" w:customStyle="1" w:styleId="12A1E25265BF4F52BD5B0811640F9D25">
    <w:name w:val="12A1E25265BF4F52BD5B0811640F9D25"/>
    <w:rsid w:val="009614E3"/>
  </w:style>
  <w:style w:type="paragraph" w:customStyle="1" w:styleId="B3C967ED684B4D73983EF11C93FA6B8C">
    <w:name w:val="B3C967ED684B4D73983EF11C93FA6B8C"/>
    <w:rsid w:val="009614E3"/>
  </w:style>
  <w:style w:type="paragraph" w:customStyle="1" w:styleId="D74526ED327F4E878EF4C1BFCAF8FC9E">
    <w:name w:val="D74526ED327F4E878EF4C1BFCAF8FC9E"/>
    <w:rsid w:val="009614E3"/>
  </w:style>
  <w:style w:type="paragraph" w:customStyle="1" w:styleId="CE8B9ACDCBEB4D0195C0070EB8CB3B05">
    <w:name w:val="CE8B9ACDCBEB4D0195C0070EB8CB3B05"/>
    <w:rsid w:val="009614E3"/>
  </w:style>
  <w:style w:type="paragraph" w:customStyle="1" w:styleId="48C422F03C2B458E8CEB51A875E5CC3A">
    <w:name w:val="48C422F03C2B458E8CEB51A875E5CC3A"/>
    <w:rsid w:val="009614E3"/>
  </w:style>
  <w:style w:type="paragraph" w:customStyle="1" w:styleId="AA4482A40A57409EA231B223896927D8">
    <w:name w:val="AA4482A40A57409EA231B223896927D8"/>
    <w:rsid w:val="009614E3"/>
  </w:style>
  <w:style w:type="paragraph" w:customStyle="1" w:styleId="8FA0BB4AF372465083A4C51354C3C14B">
    <w:name w:val="8FA0BB4AF372465083A4C51354C3C14B"/>
    <w:rsid w:val="009614E3"/>
  </w:style>
  <w:style w:type="paragraph" w:customStyle="1" w:styleId="301E8C46815343EFA13781C9E9850756">
    <w:name w:val="301E8C46815343EFA13781C9E9850756"/>
    <w:rsid w:val="009614E3"/>
  </w:style>
  <w:style w:type="paragraph" w:customStyle="1" w:styleId="D33457BAEF6743FCB9BE60D2434A4C3D">
    <w:name w:val="D33457BAEF6743FCB9BE60D2434A4C3D"/>
    <w:rsid w:val="009614E3"/>
  </w:style>
  <w:style w:type="paragraph" w:customStyle="1" w:styleId="9B963C4B99FD479C819A57180972E15A">
    <w:name w:val="9B963C4B99FD479C819A57180972E15A"/>
    <w:rsid w:val="009614E3"/>
  </w:style>
  <w:style w:type="paragraph" w:customStyle="1" w:styleId="19BAA67B86704535B99796FF6EACC33A">
    <w:name w:val="19BAA67B86704535B99796FF6EACC33A"/>
    <w:rsid w:val="009614E3"/>
  </w:style>
  <w:style w:type="paragraph" w:customStyle="1" w:styleId="F8444DF4E72743688AECFEAA20D431FE">
    <w:name w:val="F8444DF4E72743688AECFEAA20D431FE"/>
    <w:rsid w:val="009614E3"/>
  </w:style>
  <w:style w:type="paragraph" w:customStyle="1" w:styleId="C9B1B06334FE41A3BAB23159E73CCAD8">
    <w:name w:val="C9B1B06334FE41A3BAB23159E73CCAD8"/>
    <w:rsid w:val="009614E3"/>
  </w:style>
  <w:style w:type="paragraph" w:customStyle="1" w:styleId="44F6DA58873A4620808F2C15BD7DD5A6">
    <w:name w:val="44F6DA58873A4620808F2C15BD7DD5A6"/>
    <w:rsid w:val="009614E3"/>
  </w:style>
  <w:style w:type="paragraph" w:customStyle="1" w:styleId="1657A86B79A04C4297349900CFA54B0B">
    <w:name w:val="1657A86B79A04C4297349900CFA54B0B"/>
    <w:rsid w:val="009614E3"/>
  </w:style>
  <w:style w:type="paragraph" w:customStyle="1" w:styleId="D52B0A66CF8D40FFB5628321CA6EEFB4">
    <w:name w:val="D52B0A66CF8D40FFB5628321CA6EEFB4"/>
    <w:rsid w:val="009614E3"/>
  </w:style>
  <w:style w:type="paragraph" w:customStyle="1" w:styleId="981AC438DEB649CB865E2F08A422C3D7">
    <w:name w:val="981AC438DEB649CB865E2F08A422C3D7"/>
    <w:rsid w:val="009614E3"/>
  </w:style>
  <w:style w:type="paragraph" w:customStyle="1" w:styleId="44812131C4FE4DB68C152B31A4D7C978">
    <w:name w:val="44812131C4FE4DB68C152B31A4D7C978"/>
    <w:rsid w:val="009614E3"/>
  </w:style>
  <w:style w:type="paragraph" w:customStyle="1" w:styleId="E3F10D3DDFBB4A268DF67DEA15BA1B34">
    <w:name w:val="E3F10D3DDFBB4A268DF67DEA15BA1B34"/>
    <w:rsid w:val="009614E3"/>
  </w:style>
  <w:style w:type="paragraph" w:customStyle="1" w:styleId="797277DE472D4EACA0DE4070715A3C33">
    <w:name w:val="797277DE472D4EACA0DE4070715A3C33"/>
    <w:rsid w:val="009614E3"/>
  </w:style>
  <w:style w:type="paragraph" w:customStyle="1" w:styleId="3E6FEB6A584D4D989F8B01A348F8238F">
    <w:name w:val="3E6FEB6A584D4D989F8B01A348F8238F"/>
    <w:rsid w:val="009614E3"/>
  </w:style>
  <w:style w:type="paragraph" w:customStyle="1" w:styleId="BAF82565D4C440389736E96A0085031B">
    <w:name w:val="BAF82565D4C440389736E96A0085031B"/>
    <w:rsid w:val="009614E3"/>
  </w:style>
  <w:style w:type="paragraph" w:customStyle="1" w:styleId="D6713CBECE7E4F708483E02681B41C61">
    <w:name w:val="D6713CBECE7E4F708483E02681B41C61"/>
    <w:rsid w:val="009614E3"/>
  </w:style>
  <w:style w:type="paragraph" w:customStyle="1" w:styleId="D632869E6D8B4721A4FEC9E4AFCC6B5F">
    <w:name w:val="D632869E6D8B4721A4FEC9E4AFCC6B5F"/>
    <w:rsid w:val="009614E3"/>
  </w:style>
  <w:style w:type="paragraph" w:customStyle="1" w:styleId="9F8E0BF5A453403D8768B9731086EA01">
    <w:name w:val="9F8E0BF5A453403D8768B9731086EA01"/>
    <w:rsid w:val="009614E3"/>
  </w:style>
  <w:style w:type="paragraph" w:customStyle="1" w:styleId="EB7D72BE33F54417B7E601EEEC049384">
    <w:name w:val="EB7D72BE33F54417B7E601EEEC049384"/>
    <w:rsid w:val="009614E3"/>
  </w:style>
  <w:style w:type="paragraph" w:customStyle="1" w:styleId="5CADBE402C2F4EFFBA76FC87B047A270">
    <w:name w:val="5CADBE402C2F4EFFBA76FC87B047A270"/>
    <w:rsid w:val="009614E3"/>
  </w:style>
  <w:style w:type="paragraph" w:customStyle="1" w:styleId="02C4882675134E828E6AAD8AD7FA38AD">
    <w:name w:val="02C4882675134E828E6AAD8AD7FA38AD"/>
    <w:rsid w:val="009614E3"/>
  </w:style>
  <w:style w:type="paragraph" w:customStyle="1" w:styleId="B37D523DDCED4FF18062A05DB8B4DBC2">
    <w:name w:val="B37D523DDCED4FF18062A05DB8B4DBC2"/>
    <w:rsid w:val="009614E3"/>
  </w:style>
  <w:style w:type="paragraph" w:customStyle="1" w:styleId="AF626F1503F54C35938DC5BF06541FA7">
    <w:name w:val="AF626F1503F54C35938DC5BF06541FA7"/>
    <w:rsid w:val="009614E3"/>
  </w:style>
  <w:style w:type="paragraph" w:customStyle="1" w:styleId="BEFA1448452B450FB4707A3F01222257">
    <w:name w:val="BEFA1448452B450FB4707A3F01222257"/>
    <w:rsid w:val="009614E3"/>
  </w:style>
  <w:style w:type="paragraph" w:customStyle="1" w:styleId="EBE9906460354CC6B0F6C28A16447472">
    <w:name w:val="EBE9906460354CC6B0F6C28A16447472"/>
    <w:rsid w:val="009614E3"/>
  </w:style>
  <w:style w:type="paragraph" w:customStyle="1" w:styleId="AE24A317438C48BF95D260D9471908FA">
    <w:name w:val="AE24A317438C48BF95D260D9471908FA"/>
    <w:rsid w:val="009614E3"/>
  </w:style>
  <w:style w:type="paragraph" w:customStyle="1" w:styleId="DA6D00643B204F4696EAD6BE55F0A6B9">
    <w:name w:val="DA6D00643B204F4696EAD6BE55F0A6B9"/>
    <w:rsid w:val="009614E3"/>
  </w:style>
  <w:style w:type="paragraph" w:customStyle="1" w:styleId="40D9D4D38E3348BB99B516DB6C5322C6">
    <w:name w:val="40D9D4D38E3348BB99B516DB6C5322C6"/>
    <w:rsid w:val="009614E3"/>
  </w:style>
  <w:style w:type="paragraph" w:customStyle="1" w:styleId="D419F17B5C3F45219645F617A352BA95">
    <w:name w:val="D419F17B5C3F45219645F617A352BA95"/>
    <w:rsid w:val="009614E3"/>
  </w:style>
  <w:style w:type="paragraph" w:customStyle="1" w:styleId="A3CE0F54AB2A49B8AF2B8F22F2B11C0A">
    <w:name w:val="A3CE0F54AB2A49B8AF2B8F22F2B11C0A"/>
    <w:rsid w:val="009614E3"/>
  </w:style>
  <w:style w:type="paragraph" w:customStyle="1" w:styleId="1DD4B6A74C224876899C67B18949BFF9">
    <w:name w:val="1DD4B6A74C224876899C67B18949BFF9"/>
    <w:rsid w:val="009614E3"/>
  </w:style>
  <w:style w:type="paragraph" w:customStyle="1" w:styleId="B7FE61356E57408C81BFC0F68B8B9671">
    <w:name w:val="B7FE61356E57408C81BFC0F68B8B9671"/>
    <w:rsid w:val="009614E3"/>
  </w:style>
  <w:style w:type="paragraph" w:customStyle="1" w:styleId="0620659748B74025A375272B71BC174C">
    <w:name w:val="0620659748B74025A375272B71BC174C"/>
    <w:rsid w:val="009614E3"/>
  </w:style>
  <w:style w:type="paragraph" w:customStyle="1" w:styleId="EB7E00FEE6584D499622CEB7D9E0892A">
    <w:name w:val="EB7E00FEE6584D499622CEB7D9E0892A"/>
    <w:rsid w:val="009614E3"/>
  </w:style>
  <w:style w:type="paragraph" w:customStyle="1" w:styleId="E377D63017BB4C11985908B83D9975B8">
    <w:name w:val="E377D63017BB4C11985908B83D9975B8"/>
    <w:rsid w:val="009614E3"/>
  </w:style>
  <w:style w:type="paragraph" w:customStyle="1" w:styleId="0782E40B514F45F38E88500CC9CAE5A4">
    <w:name w:val="0782E40B514F45F38E88500CC9CAE5A4"/>
    <w:rsid w:val="009614E3"/>
  </w:style>
  <w:style w:type="paragraph" w:customStyle="1" w:styleId="C640DB2875564A5C8D939AE571503E43">
    <w:name w:val="C640DB2875564A5C8D939AE571503E43"/>
    <w:rsid w:val="009614E3"/>
  </w:style>
  <w:style w:type="paragraph" w:customStyle="1" w:styleId="6F1261B9DAC5437EAA31A04AF5DCDCE0">
    <w:name w:val="6F1261B9DAC5437EAA31A04AF5DCDCE0"/>
    <w:rsid w:val="003057A0"/>
  </w:style>
  <w:style w:type="paragraph" w:customStyle="1" w:styleId="392C1F7FB41445DEB1E32AE97D5DE348">
    <w:name w:val="392C1F7FB41445DEB1E32AE97D5DE348"/>
    <w:rsid w:val="009614E3"/>
  </w:style>
  <w:style w:type="paragraph" w:customStyle="1" w:styleId="99F8A54AC80142AD9A4786930965F047">
    <w:name w:val="99F8A54AC80142AD9A4786930965F047"/>
    <w:rsid w:val="009614E3"/>
  </w:style>
  <w:style w:type="paragraph" w:customStyle="1" w:styleId="F800F4E2D9BB42E3BFAC95BC2D9F8511">
    <w:name w:val="F800F4E2D9BB42E3BFAC95BC2D9F8511"/>
    <w:rsid w:val="009614E3"/>
  </w:style>
  <w:style w:type="paragraph" w:customStyle="1" w:styleId="C3A7B014286A4B50AA372E2BDD82443A">
    <w:name w:val="C3A7B014286A4B50AA372E2BDD82443A"/>
    <w:rsid w:val="009614E3"/>
  </w:style>
  <w:style w:type="paragraph" w:customStyle="1" w:styleId="077D0873617646EE9191045725E49130">
    <w:name w:val="077D0873617646EE9191045725E49130"/>
    <w:rsid w:val="009614E3"/>
  </w:style>
  <w:style w:type="paragraph" w:customStyle="1" w:styleId="BCC59BACE90F456B86E6EF9B55B3373E">
    <w:name w:val="BCC59BACE90F456B86E6EF9B55B3373E"/>
    <w:rsid w:val="009614E3"/>
  </w:style>
  <w:style w:type="paragraph" w:customStyle="1" w:styleId="747335FD204347CAAE2C15219FF21068">
    <w:name w:val="747335FD204347CAAE2C15219FF21068"/>
    <w:rsid w:val="009614E3"/>
  </w:style>
  <w:style w:type="paragraph" w:customStyle="1" w:styleId="76F38E60542C421F8BF3C4228D9478C1">
    <w:name w:val="76F38E60542C421F8BF3C4228D9478C1"/>
    <w:rsid w:val="009614E3"/>
  </w:style>
  <w:style w:type="paragraph" w:customStyle="1" w:styleId="9FF9CD7DAAB7474DB12242903C64A40A">
    <w:name w:val="9FF9CD7DAAB7474DB12242903C64A40A"/>
    <w:rsid w:val="009614E3"/>
  </w:style>
  <w:style w:type="paragraph" w:customStyle="1" w:styleId="4DCA7CCA428A4AD19F1F861FADAD6B72">
    <w:name w:val="4DCA7CCA428A4AD19F1F861FADAD6B72"/>
    <w:rsid w:val="009614E3"/>
  </w:style>
  <w:style w:type="paragraph" w:customStyle="1" w:styleId="C2B2AC9C7EAE40DFA6FDF41469AF6F5C">
    <w:name w:val="C2B2AC9C7EAE40DFA6FDF41469AF6F5C"/>
    <w:rsid w:val="009614E3"/>
  </w:style>
  <w:style w:type="paragraph" w:customStyle="1" w:styleId="623EBC3DEAC84AA3A1E365C3138F0F56">
    <w:name w:val="623EBC3DEAC84AA3A1E365C3138F0F56"/>
    <w:rsid w:val="009614E3"/>
  </w:style>
  <w:style w:type="paragraph" w:customStyle="1" w:styleId="9B114C7845844114BC3981D94AC94DC4">
    <w:name w:val="9B114C7845844114BC3981D94AC94DC4"/>
    <w:rsid w:val="009614E3"/>
  </w:style>
  <w:style w:type="paragraph" w:customStyle="1" w:styleId="7EAAF15B621C4260B42E3DFD50D29278">
    <w:name w:val="7EAAF15B621C4260B42E3DFD50D29278"/>
    <w:rsid w:val="00434FBB"/>
  </w:style>
  <w:style w:type="paragraph" w:customStyle="1" w:styleId="A1BCBF46C6D844DDB82E5CCADE41DD57">
    <w:name w:val="A1BCBF46C6D844DDB82E5CCADE41DD57"/>
    <w:rsid w:val="00434FBB"/>
  </w:style>
  <w:style w:type="paragraph" w:customStyle="1" w:styleId="21E3F50A8DE24985AA604D966DCA64D0">
    <w:name w:val="21E3F50A8DE24985AA604D966DCA64D0"/>
    <w:rsid w:val="00434FBB"/>
  </w:style>
  <w:style w:type="paragraph" w:customStyle="1" w:styleId="71D5C108C05F482693A081472FEE20E5">
    <w:name w:val="71D5C108C05F482693A081472FEE20E5"/>
    <w:rsid w:val="00BA43BE"/>
  </w:style>
  <w:style w:type="paragraph" w:customStyle="1" w:styleId="A57AF9F9015D4947AF9695CBF6289B27">
    <w:name w:val="A57AF9F9015D4947AF9695CBF6289B27"/>
    <w:rsid w:val="00BA43BE"/>
  </w:style>
  <w:style w:type="paragraph" w:customStyle="1" w:styleId="21F243BC4F26BA44BC5924BE71A18E4B">
    <w:name w:val="21F243BC4F26BA44BC5924BE71A18E4B"/>
    <w:rsid w:val="006828A6"/>
    <w:pPr>
      <w:spacing w:after="0" w:line="240" w:lineRule="auto"/>
    </w:pPr>
    <w:rPr>
      <w:sz w:val="24"/>
      <w:szCs w:val="24"/>
    </w:rPr>
  </w:style>
  <w:style w:type="paragraph" w:customStyle="1" w:styleId="43B6741FFE864B2DBB8970B7CE122EC0">
    <w:name w:val="43B6741FFE864B2DBB8970B7CE122EC0"/>
    <w:rsid w:val="00434D78"/>
  </w:style>
  <w:style w:type="paragraph" w:customStyle="1" w:styleId="8AD3E2908C124474B90B3F255655424C">
    <w:name w:val="8AD3E2908C124474B90B3F255655424C"/>
    <w:rsid w:val="000249FE"/>
  </w:style>
  <w:style w:type="paragraph" w:customStyle="1" w:styleId="E2586041E5F3BA4CB5FC9018A6611E1E">
    <w:name w:val="E2586041E5F3BA4CB5FC9018A6611E1E"/>
    <w:rsid w:val="00027CD2"/>
    <w:pPr>
      <w:spacing w:after="0" w:line="240" w:lineRule="auto"/>
    </w:pPr>
    <w:rPr>
      <w:sz w:val="24"/>
      <w:szCs w:val="24"/>
    </w:rPr>
  </w:style>
  <w:style w:type="paragraph" w:customStyle="1" w:styleId="911FE3A076554E23BE61C1AC0640B7B9">
    <w:name w:val="911FE3A076554E23BE61C1AC0640B7B9"/>
    <w:rsid w:val="00434D78"/>
  </w:style>
  <w:style w:type="paragraph" w:customStyle="1" w:styleId="21BC73389AAA40BCAA607BB7F55EEAF2">
    <w:name w:val="21BC73389AAA40BCAA607BB7F55EEAF2"/>
    <w:rsid w:val="00434D78"/>
  </w:style>
  <w:style w:type="paragraph" w:customStyle="1" w:styleId="E6D6B6C8BCDD443B84016451718B4A01">
    <w:name w:val="E6D6B6C8BCDD443B84016451718B4A01"/>
    <w:rsid w:val="00434D78"/>
  </w:style>
  <w:style w:type="paragraph" w:customStyle="1" w:styleId="4BC6235424F0428A8474D53941E6A0E9">
    <w:name w:val="4BC6235424F0428A8474D53941E6A0E9"/>
    <w:rsid w:val="00434D78"/>
  </w:style>
  <w:style w:type="paragraph" w:customStyle="1" w:styleId="EC7B4DA5D2314D25A5E1618F1467BF89">
    <w:name w:val="EC7B4DA5D2314D25A5E1618F1467BF89"/>
    <w:rsid w:val="00434D78"/>
  </w:style>
  <w:style w:type="paragraph" w:customStyle="1" w:styleId="793DF18636CC41648239D9B3A39818BD">
    <w:name w:val="793DF18636CC41648239D9B3A39818BD"/>
    <w:rsid w:val="00434D78"/>
  </w:style>
  <w:style w:type="paragraph" w:customStyle="1" w:styleId="2223D29E9F4549D2831DB541BB47BA86">
    <w:name w:val="2223D29E9F4549D2831DB541BB47BA86"/>
    <w:rsid w:val="00434D78"/>
  </w:style>
  <w:style w:type="paragraph" w:customStyle="1" w:styleId="45E490E952C24CFAA857308B60F96AC7">
    <w:name w:val="45E490E952C24CFAA857308B60F96AC7"/>
    <w:rsid w:val="00434D78"/>
  </w:style>
  <w:style w:type="paragraph" w:customStyle="1" w:styleId="01F3976A3496473292A9CD947564988B">
    <w:name w:val="01F3976A3496473292A9CD947564988B"/>
    <w:rsid w:val="00434D78"/>
  </w:style>
  <w:style w:type="paragraph" w:customStyle="1" w:styleId="4EFF7B4B3CCC4AE097CCB6300471797F">
    <w:name w:val="4EFF7B4B3CCC4AE097CCB6300471797F"/>
    <w:rsid w:val="00434D78"/>
  </w:style>
  <w:style w:type="paragraph" w:customStyle="1" w:styleId="A3C28E91C0FD054E8D3F469C37FC6295">
    <w:name w:val="A3C28E91C0FD054E8D3F469C37FC6295"/>
    <w:rsid w:val="00027CD2"/>
    <w:pPr>
      <w:spacing w:after="0" w:line="240" w:lineRule="auto"/>
    </w:pPr>
    <w:rPr>
      <w:sz w:val="24"/>
      <w:szCs w:val="24"/>
    </w:rPr>
  </w:style>
  <w:style w:type="paragraph" w:customStyle="1" w:styleId="E656E2EDFF82D84CAF6AB0D780014FA1">
    <w:name w:val="E656E2EDFF82D84CAF6AB0D780014FA1"/>
    <w:rsid w:val="00027CD2"/>
    <w:pPr>
      <w:spacing w:after="0" w:line="240" w:lineRule="auto"/>
    </w:pPr>
    <w:rPr>
      <w:sz w:val="24"/>
      <w:szCs w:val="24"/>
    </w:rPr>
  </w:style>
  <w:style w:type="paragraph" w:customStyle="1" w:styleId="C566473FA20BBC4889AD6B8AD019BDD6">
    <w:name w:val="C566473FA20BBC4889AD6B8AD019BDD6"/>
    <w:rsid w:val="00FF7426"/>
    <w:pPr>
      <w:spacing w:after="0" w:line="240" w:lineRule="auto"/>
    </w:pPr>
    <w:rPr>
      <w:sz w:val="24"/>
      <w:szCs w:val="24"/>
    </w:rPr>
  </w:style>
  <w:style w:type="paragraph" w:customStyle="1" w:styleId="B189A186E476D94CBB529A6735602229">
    <w:name w:val="B189A186E476D94CBB529A6735602229"/>
    <w:rsid w:val="00FF7426"/>
    <w:pPr>
      <w:spacing w:after="0" w:line="240" w:lineRule="auto"/>
    </w:pPr>
    <w:rPr>
      <w:sz w:val="24"/>
      <w:szCs w:val="24"/>
    </w:rPr>
  </w:style>
  <w:style w:type="paragraph" w:customStyle="1" w:styleId="DFEB252A463FD94C84F662B3A393983B">
    <w:name w:val="DFEB252A463FD94C84F662B3A393983B"/>
    <w:rsid w:val="00FF7426"/>
    <w:pPr>
      <w:spacing w:after="0" w:line="240" w:lineRule="auto"/>
    </w:pPr>
    <w:rPr>
      <w:sz w:val="24"/>
      <w:szCs w:val="24"/>
    </w:rPr>
  </w:style>
  <w:style w:type="paragraph" w:customStyle="1" w:styleId="5FE823690E0641EBA159EA7C0627A31B">
    <w:name w:val="5FE823690E0641EBA159EA7C0627A31B"/>
    <w:rsid w:val="00220D81"/>
  </w:style>
  <w:style w:type="paragraph" w:customStyle="1" w:styleId="496274E4BDF24101BDB7207E393B2780">
    <w:name w:val="496274E4BDF24101BDB7207E393B2780"/>
    <w:rsid w:val="00220D81"/>
  </w:style>
  <w:style w:type="paragraph" w:customStyle="1" w:styleId="0605619CF53E4256B9A6793765084B32">
    <w:name w:val="0605619CF53E4256B9A6793765084B32"/>
    <w:rsid w:val="00220D81"/>
  </w:style>
  <w:style w:type="paragraph" w:customStyle="1" w:styleId="118B4455E75948D5A6245022FBD99D0B">
    <w:name w:val="118B4455E75948D5A6245022FBD99D0B"/>
    <w:rsid w:val="00220D81"/>
  </w:style>
  <w:style w:type="paragraph" w:customStyle="1" w:styleId="9F7E0C96937A4115ACE25056EE1804E3">
    <w:name w:val="9F7E0C96937A4115ACE25056EE1804E3"/>
    <w:rsid w:val="00220D81"/>
  </w:style>
  <w:style w:type="paragraph" w:customStyle="1" w:styleId="1D1E60F7BF174714BCB8A304322CA55E">
    <w:name w:val="1D1E60F7BF174714BCB8A304322CA55E"/>
    <w:rsid w:val="00220D81"/>
  </w:style>
  <w:style w:type="paragraph" w:customStyle="1" w:styleId="2A0B2773D51E437D872FFE3380DE66A0">
    <w:name w:val="2A0B2773D51E437D872FFE3380DE66A0"/>
    <w:rsid w:val="00220D81"/>
  </w:style>
  <w:style w:type="paragraph" w:customStyle="1" w:styleId="464DC75D90554813AA53721E15B995ED">
    <w:name w:val="464DC75D90554813AA53721E15B995ED"/>
    <w:rsid w:val="00220D81"/>
  </w:style>
  <w:style w:type="paragraph" w:customStyle="1" w:styleId="92A98E1761A64CC0A973D11BE163EACB">
    <w:name w:val="92A98E1761A64CC0A973D11BE163EACB"/>
    <w:rsid w:val="00220D81"/>
  </w:style>
  <w:style w:type="paragraph" w:customStyle="1" w:styleId="149770F2D05648B88B376BF1D5596075">
    <w:name w:val="149770F2D05648B88B376BF1D5596075"/>
    <w:rsid w:val="000249FE"/>
  </w:style>
  <w:style w:type="paragraph" w:customStyle="1" w:styleId="77C715DBA5444E13BEAC9B6C488E6361">
    <w:name w:val="77C715DBA5444E13BEAC9B6C488E6361"/>
    <w:rsid w:val="000249FE"/>
  </w:style>
  <w:style w:type="paragraph" w:customStyle="1" w:styleId="1F8F1EF689314C5CBE80D80AE8F8E93B">
    <w:name w:val="1F8F1EF689314C5CBE80D80AE8F8E93B"/>
    <w:rsid w:val="000249FE"/>
  </w:style>
  <w:style w:type="paragraph" w:customStyle="1" w:styleId="0CBEBBD098824B658F17957949974A4F">
    <w:name w:val="0CBEBBD098824B658F17957949974A4F"/>
    <w:rsid w:val="000249FE"/>
  </w:style>
  <w:style w:type="paragraph" w:customStyle="1" w:styleId="22716774E5734A608137A9638E66F737">
    <w:name w:val="22716774E5734A608137A9638E66F737"/>
    <w:rsid w:val="000249FE"/>
  </w:style>
  <w:style w:type="paragraph" w:customStyle="1" w:styleId="219AE9B2BB4A42CBA19848679D23B460">
    <w:name w:val="219AE9B2BB4A42CBA19848679D23B460"/>
    <w:rsid w:val="000249FE"/>
  </w:style>
  <w:style w:type="paragraph" w:customStyle="1" w:styleId="BD704E7BDBC64E74BBCC23D35ED4BB50">
    <w:name w:val="BD704E7BDBC64E74BBCC23D35ED4BB50"/>
    <w:rsid w:val="000249FE"/>
  </w:style>
  <w:style w:type="paragraph" w:customStyle="1" w:styleId="94D98DC4BCCD43A19473487A19EE02EF">
    <w:name w:val="94D98DC4BCCD43A19473487A19EE02EF"/>
    <w:rsid w:val="000249FE"/>
  </w:style>
  <w:style w:type="paragraph" w:customStyle="1" w:styleId="C3CC9345DD7A4DB1846E90366B681673">
    <w:name w:val="C3CC9345DD7A4DB1846E90366B681673"/>
    <w:rsid w:val="000249FE"/>
  </w:style>
  <w:style w:type="paragraph" w:customStyle="1" w:styleId="1B44DDB119B54899A4FCD11250E6BF2D">
    <w:name w:val="1B44DDB119B54899A4FCD11250E6BF2D"/>
    <w:rsid w:val="000249FE"/>
  </w:style>
  <w:style w:type="paragraph" w:customStyle="1" w:styleId="5D8588DE55E44F5A8CB66AB5487AA18D">
    <w:name w:val="5D8588DE55E44F5A8CB66AB5487AA18D"/>
    <w:rsid w:val="000249FE"/>
  </w:style>
  <w:style w:type="paragraph" w:customStyle="1" w:styleId="F5836F8E94A7471DAF9F35BE678C47AC">
    <w:name w:val="F5836F8E94A7471DAF9F35BE678C47AC"/>
    <w:rsid w:val="000249FE"/>
  </w:style>
  <w:style w:type="paragraph" w:customStyle="1" w:styleId="B7FEC3634DDC4808A166F80FF566D143">
    <w:name w:val="B7FEC3634DDC4808A166F80FF566D143"/>
    <w:rsid w:val="000249FE"/>
  </w:style>
  <w:style w:type="paragraph" w:customStyle="1" w:styleId="AC163244D19C447F9C07DF308AE0CEEB">
    <w:name w:val="AC163244D19C447F9C07DF308AE0CEEB"/>
    <w:rsid w:val="000249FE"/>
  </w:style>
  <w:style w:type="paragraph" w:customStyle="1" w:styleId="F16E4F910E114898927042DAB86D4B67">
    <w:name w:val="F16E4F910E114898927042DAB86D4B67"/>
    <w:rsid w:val="000249FE"/>
  </w:style>
  <w:style w:type="paragraph" w:customStyle="1" w:styleId="3E1583143093489B95091197C17519EE">
    <w:name w:val="3E1583143093489B95091197C17519EE"/>
    <w:rsid w:val="000249FE"/>
  </w:style>
  <w:style w:type="paragraph" w:customStyle="1" w:styleId="B90A5250733B410DAD8CC540E6A8D760">
    <w:name w:val="B90A5250733B410DAD8CC540E6A8D760"/>
    <w:rsid w:val="000249FE"/>
  </w:style>
  <w:style w:type="paragraph" w:customStyle="1" w:styleId="F4B067FAD8CD44F89BB7F2C2CE7FDC76">
    <w:name w:val="F4B067FAD8CD44F89BB7F2C2CE7FDC76"/>
    <w:rsid w:val="000249FE"/>
  </w:style>
  <w:style w:type="paragraph" w:customStyle="1" w:styleId="E3C08C803BB84D159F0739D6708344E0">
    <w:name w:val="E3C08C803BB84D159F0739D6708344E0"/>
    <w:rsid w:val="000249FE"/>
  </w:style>
  <w:style w:type="paragraph" w:customStyle="1" w:styleId="D0277D8973784CDEB7F1BFA9A7191296">
    <w:name w:val="D0277D8973784CDEB7F1BFA9A7191296"/>
    <w:rsid w:val="000249FE"/>
  </w:style>
  <w:style w:type="paragraph" w:customStyle="1" w:styleId="73D8EAFC07024640826C4F77B1B0A2A9">
    <w:name w:val="73D8EAFC07024640826C4F77B1B0A2A9"/>
    <w:rsid w:val="000249FE"/>
  </w:style>
  <w:style w:type="paragraph" w:customStyle="1" w:styleId="D1C5E202C505417A82166F72F5F7C990">
    <w:name w:val="D1C5E202C505417A82166F72F5F7C990"/>
    <w:rsid w:val="000249FE"/>
  </w:style>
  <w:style w:type="paragraph" w:customStyle="1" w:styleId="99E932F646F6B046B276561AC8F06ED0">
    <w:name w:val="99E932F646F6B046B276561AC8F06ED0"/>
    <w:rsid w:val="00FF7426"/>
    <w:pPr>
      <w:spacing w:after="0" w:line="240" w:lineRule="auto"/>
    </w:pPr>
    <w:rPr>
      <w:sz w:val="24"/>
      <w:szCs w:val="24"/>
    </w:rPr>
  </w:style>
  <w:style w:type="paragraph" w:customStyle="1" w:styleId="2A080880636299489683BCCDA80CBDDE">
    <w:name w:val="2A080880636299489683BCCDA80CBDDE"/>
    <w:rsid w:val="00FF7426"/>
    <w:pPr>
      <w:spacing w:after="0" w:line="240" w:lineRule="auto"/>
    </w:pPr>
    <w:rPr>
      <w:sz w:val="24"/>
      <w:szCs w:val="24"/>
    </w:rPr>
  </w:style>
  <w:style w:type="paragraph" w:customStyle="1" w:styleId="39FF33D84C621D479AF3699A3B578624">
    <w:name w:val="39FF33D84C621D479AF3699A3B578624"/>
    <w:rsid w:val="00FF7426"/>
    <w:pPr>
      <w:spacing w:after="0" w:line="240" w:lineRule="auto"/>
    </w:pPr>
    <w:rPr>
      <w:sz w:val="24"/>
      <w:szCs w:val="24"/>
    </w:rPr>
  </w:style>
  <w:style w:type="paragraph" w:customStyle="1" w:styleId="FBC3B936C8CFC94187457897E23E4E5B">
    <w:name w:val="FBC3B936C8CFC94187457897E23E4E5B"/>
    <w:rsid w:val="00FF7426"/>
    <w:pPr>
      <w:spacing w:after="0" w:line="240" w:lineRule="auto"/>
    </w:pPr>
    <w:rPr>
      <w:sz w:val="24"/>
      <w:szCs w:val="24"/>
    </w:rPr>
  </w:style>
  <w:style w:type="paragraph" w:customStyle="1" w:styleId="3C44B69FD1919340B40C33033B0DB2A5">
    <w:name w:val="3C44B69FD1919340B40C33033B0DB2A5"/>
    <w:rsid w:val="00FF7426"/>
    <w:pPr>
      <w:spacing w:after="0" w:line="240" w:lineRule="auto"/>
    </w:pPr>
    <w:rPr>
      <w:sz w:val="24"/>
      <w:szCs w:val="24"/>
    </w:rPr>
  </w:style>
  <w:style w:type="paragraph" w:customStyle="1" w:styleId="437952784D904D4EB9135245E2AB0863">
    <w:name w:val="437952784D904D4EB9135245E2AB0863"/>
    <w:rsid w:val="00FF7426"/>
    <w:pPr>
      <w:spacing w:after="0" w:line="240" w:lineRule="auto"/>
    </w:pPr>
    <w:rPr>
      <w:sz w:val="24"/>
      <w:szCs w:val="24"/>
    </w:rPr>
  </w:style>
  <w:style w:type="paragraph" w:customStyle="1" w:styleId="F93582790374594986C5C3D4CD4808A6">
    <w:name w:val="F93582790374594986C5C3D4CD4808A6"/>
    <w:rsid w:val="00FF7426"/>
    <w:pPr>
      <w:spacing w:after="0" w:line="240" w:lineRule="auto"/>
    </w:pPr>
    <w:rPr>
      <w:sz w:val="24"/>
      <w:szCs w:val="24"/>
    </w:rPr>
  </w:style>
  <w:style w:type="paragraph" w:customStyle="1" w:styleId="3A211C3532856C49AF5EFBE8BF9F0D0E">
    <w:name w:val="3A211C3532856C49AF5EFBE8BF9F0D0E"/>
    <w:rsid w:val="00FF7426"/>
    <w:pPr>
      <w:spacing w:after="0" w:line="240" w:lineRule="auto"/>
    </w:pPr>
    <w:rPr>
      <w:sz w:val="24"/>
      <w:szCs w:val="24"/>
    </w:rPr>
  </w:style>
  <w:style w:type="paragraph" w:customStyle="1" w:styleId="F06E9131C8BD2F47830FC5A1F5827893">
    <w:name w:val="F06E9131C8BD2F47830FC5A1F5827893"/>
    <w:rsid w:val="00FF7426"/>
    <w:pPr>
      <w:spacing w:after="0" w:line="240" w:lineRule="auto"/>
    </w:pPr>
    <w:rPr>
      <w:sz w:val="24"/>
      <w:szCs w:val="24"/>
    </w:rPr>
  </w:style>
  <w:style w:type="paragraph" w:customStyle="1" w:styleId="3BF6D998B28B5844BC221A3C2B16093C">
    <w:name w:val="3BF6D998B28B5844BC221A3C2B16093C"/>
    <w:rsid w:val="00FF7426"/>
    <w:pPr>
      <w:spacing w:after="0" w:line="240" w:lineRule="auto"/>
    </w:pPr>
    <w:rPr>
      <w:sz w:val="24"/>
      <w:szCs w:val="24"/>
    </w:rPr>
  </w:style>
  <w:style w:type="paragraph" w:customStyle="1" w:styleId="522E4946A865CE4E95CD8708C32D543B">
    <w:name w:val="522E4946A865CE4E95CD8708C32D543B"/>
    <w:rsid w:val="00FF7426"/>
    <w:pPr>
      <w:spacing w:after="0" w:line="240" w:lineRule="auto"/>
    </w:pPr>
    <w:rPr>
      <w:sz w:val="24"/>
      <w:szCs w:val="24"/>
    </w:rPr>
  </w:style>
  <w:style w:type="paragraph" w:customStyle="1" w:styleId="E442A987A99009448B1ECDBF225DAF0B">
    <w:name w:val="E442A987A99009448B1ECDBF225DAF0B"/>
    <w:rsid w:val="00FF7426"/>
    <w:pPr>
      <w:spacing w:after="0" w:line="240" w:lineRule="auto"/>
    </w:pPr>
    <w:rPr>
      <w:sz w:val="24"/>
      <w:szCs w:val="24"/>
    </w:rPr>
  </w:style>
  <w:style w:type="paragraph" w:customStyle="1" w:styleId="392F89EE5A8BFB45B670998D4B7F4DBB">
    <w:name w:val="392F89EE5A8BFB45B670998D4B7F4DBB"/>
    <w:rsid w:val="00FF7426"/>
    <w:pPr>
      <w:spacing w:after="0" w:line="240" w:lineRule="auto"/>
    </w:pPr>
    <w:rPr>
      <w:sz w:val="24"/>
      <w:szCs w:val="24"/>
    </w:rPr>
  </w:style>
  <w:style w:type="paragraph" w:customStyle="1" w:styleId="42B6E00D1EC80245AAB6DF8242FFED41">
    <w:name w:val="42B6E00D1EC80245AAB6DF8242FFED41"/>
    <w:rsid w:val="00FF7426"/>
    <w:pPr>
      <w:spacing w:after="0" w:line="240" w:lineRule="auto"/>
    </w:pPr>
    <w:rPr>
      <w:sz w:val="24"/>
      <w:szCs w:val="24"/>
    </w:rPr>
  </w:style>
  <w:style w:type="paragraph" w:customStyle="1" w:styleId="BDCDE129D28B0644A89B6AE78F6A2DAF">
    <w:name w:val="BDCDE129D28B0644A89B6AE78F6A2DAF"/>
    <w:rsid w:val="00FF7426"/>
    <w:pPr>
      <w:spacing w:after="0" w:line="240" w:lineRule="auto"/>
    </w:pPr>
    <w:rPr>
      <w:sz w:val="24"/>
      <w:szCs w:val="24"/>
    </w:rPr>
  </w:style>
  <w:style w:type="paragraph" w:customStyle="1" w:styleId="7F5970F097AC184AAF3200CD63AD3A45">
    <w:name w:val="7F5970F097AC184AAF3200CD63AD3A45"/>
    <w:rsid w:val="00FF7426"/>
    <w:pPr>
      <w:spacing w:after="0" w:line="240" w:lineRule="auto"/>
    </w:pPr>
    <w:rPr>
      <w:sz w:val="24"/>
      <w:szCs w:val="24"/>
    </w:rPr>
  </w:style>
  <w:style w:type="paragraph" w:customStyle="1" w:styleId="013EB1E9FC06B74A8C7476B50BF12385">
    <w:name w:val="013EB1E9FC06B74A8C7476B50BF12385"/>
    <w:rsid w:val="00FF7426"/>
    <w:pPr>
      <w:spacing w:after="0" w:line="240" w:lineRule="auto"/>
    </w:pPr>
    <w:rPr>
      <w:sz w:val="24"/>
      <w:szCs w:val="24"/>
    </w:rPr>
  </w:style>
  <w:style w:type="paragraph" w:customStyle="1" w:styleId="1C2E88189FAD274C99C055359473EBE0">
    <w:name w:val="1C2E88189FAD274C99C055359473EBE0"/>
    <w:rsid w:val="00FF7426"/>
    <w:pPr>
      <w:spacing w:after="0" w:line="240" w:lineRule="auto"/>
    </w:pPr>
    <w:rPr>
      <w:sz w:val="24"/>
      <w:szCs w:val="24"/>
    </w:rPr>
  </w:style>
  <w:style w:type="paragraph" w:customStyle="1" w:styleId="D888D47AE6D9AE4BB9BF2D523580BECD">
    <w:name w:val="D888D47AE6D9AE4BB9BF2D523580BECD"/>
    <w:rsid w:val="00FF7426"/>
    <w:pPr>
      <w:spacing w:after="0" w:line="240" w:lineRule="auto"/>
    </w:pPr>
    <w:rPr>
      <w:sz w:val="24"/>
      <w:szCs w:val="24"/>
    </w:rPr>
  </w:style>
  <w:style w:type="paragraph" w:customStyle="1" w:styleId="7EB061168FFDFC4ABC86E11E249A257F">
    <w:name w:val="7EB061168FFDFC4ABC86E11E249A257F"/>
    <w:rsid w:val="00FF7426"/>
    <w:pPr>
      <w:spacing w:after="0" w:line="240" w:lineRule="auto"/>
    </w:pPr>
    <w:rPr>
      <w:sz w:val="24"/>
      <w:szCs w:val="24"/>
    </w:rPr>
  </w:style>
  <w:style w:type="paragraph" w:customStyle="1" w:styleId="66C25DB1DFB64445A5224E8AFF86C895">
    <w:name w:val="66C25DB1DFB64445A5224E8AFF86C895"/>
    <w:rsid w:val="00FF7426"/>
    <w:pPr>
      <w:spacing w:after="0" w:line="240" w:lineRule="auto"/>
    </w:pPr>
    <w:rPr>
      <w:sz w:val="24"/>
      <w:szCs w:val="24"/>
    </w:rPr>
  </w:style>
  <w:style w:type="paragraph" w:customStyle="1" w:styleId="612C0766BC64F04B991963DE43AB1D46">
    <w:name w:val="612C0766BC64F04B991963DE43AB1D46"/>
    <w:rsid w:val="00FF7426"/>
    <w:pPr>
      <w:spacing w:after="0" w:line="240" w:lineRule="auto"/>
    </w:pPr>
    <w:rPr>
      <w:sz w:val="24"/>
      <w:szCs w:val="24"/>
    </w:rPr>
  </w:style>
  <w:style w:type="paragraph" w:customStyle="1" w:styleId="FF0FFC2B99221B438395068746E1EA85">
    <w:name w:val="FF0FFC2B99221B438395068746E1EA85"/>
    <w:rsid w:val="00FF7426"/>
    <w:pPr>
      <w:spacing w:after="0" w:line="240" w:lineRule="auto"/>
    </w:pPr>
    <w:rPr>
      <w:sz w:val="24"/>
      <w:szCs w:val="24"/>
    </w:rPr>
  </w:style>
  <w:style w:type="paragraph" w:customStyle="1" w:styleId="2C7F070C997B8042B33261AE0646DBBE">
    <w:name w:val="2C7F070C997B8042B33261AE0646DBBE"/>
    <w:rsid w:val="00FF7426"/>
    <w:pPr>
      <w:spacing w:after="0" w:line="240" w:lineRule="auto"/>
    </w:pPr>
    <w:rPr>
      <w:sz w:val="24"/>
      <w:szCs w:val="24"/>
    </w:rPr>
  </w:style>
  <w:style w:type="paragraph" w:customStyle="1" w:styleId="7EEAE93CE7B5DE4DAD13AFBC9F3277CC">
    <w:name w:val="7EEAE93CE7B5DE4DAD13AFBC9F3277CC"/>
    <w:rsid w:val="00FF7426"/>
    <w:pPr>
      <w:spacing w:after="0" w:line="240" w:lineRule="auto"/>
    </w:pPr>
    <w:rPr>
      <w:sz w:val="24"/>
      <w:szCs w:val="24"/>
    </w:rPr>
  </w:style>
  <w:style w:type="paragraph" w:customStyle="1" w:styleId="8BBD6DA2EDB88C43B2942EAFB8E731DE">
    <w:name w:val="8BBD6DA2EDB88C43B2942EAFB8E731DE"/>
    <w:rsid w:val="00FF7426"/>
    <w:pPr>
      <w:spacing w:after="0" w:line="240" w:lineRule="auto"/>
    </w:pPr>
    <w:rPr>
      <w:sz w:val="24"/>
      <w:szCs w:val="24"/>
    </w:rPr>
  </w:style>
  <w:style w:type="paragraph" w:customStyle="1" w:styleId="608AB54DCACC5B439507E06F988BB595">
    <w:name w:val="608AB54DCACC5B439507E06F988BB595"/>
    <w:rsid w:val="00FF7426"/>
    <w:pPr>
      <w:spacing w:after="0" w:line="240" w:lineRule="auto"/>
    </w:pPr>
    <w:rPr>
      <w:sz w:val="24"/>
      <w:szCs w:val="24"/>
    </w:rPr>
  </w:style>
  <w:style w:type="paragraph" w:customStyle="1" w:styleId="D219E2EBB90E11478FD40991AA252909">
    <w:name w:val="D219E2EBB90E11478FD40991AA252909"/>
    <w:rsid w:val="00FF7426"/>
    <w:pPr>
      <w:spacing w:after="0" w:line="240" w:lineRule="auto"/>
    </w:pPr>
    <w:rPr>
      <w:sz w:val="24"/>
      <w:szCs w:val="24"/>
    </w:rPr>
  </w:style>
  <w:style w:type="paragraph" w:customStyle="1" w:styleId="7933519D7115CA449ECEDCC3E019D002">
    <w:name w:val="7933519D7115CA449ECEDCC3E019D002"/>
    <w:rsid w:val="00FF7426"/>
    <w:pPr>
      <w:spacing w:after="0" w:line="240" w:lineRule="auto"/>
    </w:pPr>
    <w:rPr>
      <w:sz w:val="24"/>
      <w:szCs w:val="24"/>
    </w:rPr>
  </w:style>
  <w:style w:type="paragraph" w:customStyle="1" w:styleId="E66D964DEC035F4B8648EF4CF5AE4A8E">
    <w:name w:val="E66D964DEC035F4B8648EF4CF5AE4A8E"/>
    <w:rsid w:val="00FF7426"/>
    <w:pPr>
      <w:spacing w:after="0" w:line="240" w:lineRule="auto"/>
    </w:pPr>
    <w:rPr>
      <w:sz w:val="24"/>
      <w:szCs w:val="24"/>
    </w:rPr>
  </w:style>
  <w:style w:type="paragraph" w:customStyle="1" w:styleId="A65C5E765EAA7448945986AF2E7915C4">
    <w:name w:val="A65C5E765EAA7448945986AF2E7915C4"/>
    <w:rsid w:val="00FF7426"/>
    <w:pPr>
      <w:spacing w:after="0" w:line="240" w:lineRule="auto"/>
    </w:pPr>
    <w:rPr>
      <w:sz w:val="24"/>
      <w:szCs w:val="24"/>
    </w:rPr>
  </w:style>
  <w:style w:type="paragraph" w:customStyle="1" w:styleId="4427B04258498242BE451ED79C49048E">
    <w:name w:val="4427B04258498242BE451ED79C49048E"/>
    <w:rsid w:val="00FF7426"/>
    <w:pPr>
      <w:spacing w:after="0" w:line="240" w:lineRule="auto"/>
    </w:pPr>
    <w:rPr>
      <w:sz w:val="24"/>
      <w:szCs w:val="24"/>
    </w:rPr>
  </w:style>
  <w:style w:type="paragraph" w:customStyle="1" w:styleId="0E35676BB8424D4D8F7E43B5523AD155">
    <w:name w:val="0E35676BB8424D4D8F7E43B5523AD155"/>
    <w:rsid w:val="00FF7426"/>
    <w:pPr>
      <w:spacing w:after="0" w:line="240" w:lineRule="auto"/>
    </w:pPr>
    <w:rPr>
      <w:sz w:val="24"/>
      <w:szCs w:val="24"/>
    </w:rPr>
  </w:style>
  <w:style w:type="paragraph" w:customStyle="1" w:styleId="B3215CB6F223044E84F4A3B0E56CDD8D">
    <w:name w:val="B3215CB6F223044E84F4A3B0E56CDD8D"/>
    <w:rsid w:val="00FF7426"/>
    <w:pPr>
      <w:spacing w:after="0" w:line="240" w:lineRule="auto"/>
    </w:pPr>
    <w:rPr>
      <w:sz w:val="24"/>
      <w:szCs w:val="24"/>
    </w:rPr>
  </w:style>
  <w:style w:type="paragraph" w:customStyle="1" w:styleId="1A98BECC25753C47A7452FA4392B4FCA">
    <w:name w:val="1A98BECC25753C47A7452FA4392B4FCA"/>
    <w:rsid w:val="00FF7426"/>
    <w:pPr>
      <w:spacing w:after="0" w:line="240" w:lineRule="auto"/>
    </w:pPr>
    <w:rPr>
      <w:sz w:val="24"/>
      <w:szCs w:val="24"/>
    </w:rPr>
  </w:style>
  <w:style w:type="paragraph" w:customStyle="1" w:styleId="3DBFC9D6FE2CFA4EA506D9920F37D51E">
    <w:name w:val="3DBFC9D6FE2CFA4EA506D9920F37D51E"/>
    <w:rsid w:val="00FF7426"/>
    <w:pPr>
      <w:spacing w:after="0" w:line="240" w:lineRule="auto"/>
    </w:pPr>
    <w:rPr>
      <w:sz w:val="24"/>
      <w:szCs w:val="24"/>
    </w:rPr>
  </w:style>
  <w:style w:type="paragraph" w:customStyle="1" w:styleId="89ADA90612C737458415162D916CBBC0">
    <w:name w:val="89ADA90612C737458415162D916CBBC0"/>
    <w:rsid w:val="00FF7426"/>
    <w:pPr>
      <w:spacing w:after="0" w:line="240" w:lineRule="auto"/>
    </w:pPr>
    <w:rPr>
      <w:sz w:val="24"/>
      <w:szCs w:val="24"/>
    </w:rPr>
  </w:style>
  <w:style w:type="paragraph" w:customStyle="1" w:styleId="92072F14CD6F794E8D0C671705749562">
    <w:name w:val="92072F14CD6F794E8D0C671705749562"/>
    <w:rsid w:val="00FF7426"/>
    <w:pPr>
      <w:spacing w:after="0" w:line="240" w:lineRule="auto"/>
    </w:pPr>
    <w:rPr>
      <w:sz w:val="24"/>
      <w:szCs w:val="24"/>
    </w:rPr>
  </w:style>
  <w:style w:type="paragraph" w:customStyle="1" w:styleId="4F8C170FAB174340B1D174052D3954A2">
    <w:name w:val="4F8C170FAB174340B1D174052D3954A2"/>
    <w:rsid w:val="00FF7426"/>
    <w:pPr>
      <w:spacing w:after="0" w:line="240" w:lineRule="auto"/>
    </w:pPr>
    <w:rPr>
      <w:sz w:val="24"/>
      <w:szCs w:val="24"/>
    </w:rPr>
  </w:style>
  <w:style w:type="paragraph" w:customStyle="1" w:styleId="C9AC7A6B9E78BE439D90D0ABF357EC24">
    <w:name w:val="C9AC7A6B9E78BE439D90D0ABF357EC24"/>
    <w:rsid w:val="00FF7426"/>
    <w:pPr>
      <w:spacing w:after="0" w:line="240" w:lineRule="auto"/>
    </w:pPr>
    <w:rPr>
      <w:sz w:val="24"/>
      <w:szCs w:val="24"/>
    </w:rPr>
  </w:style>
  <w:style w:type="paragraph" w:customStyle="1" w:styleId="6D025E8CFCDF1D42B3F06EAC2C25E135">
    <w:name w:val="6D025E8CFCDF1D42B3F06EAC2C25E135"/>
    <w:rsid w:val="00FF7426"/>
    <w:pPr>
      <w:spacing w:after="0" w:line="240" w:lineRule="auto"/>
    </w:pPr>
    <w:rPr>
      <w:sz w:val="24"/>
      <w:szCs w:val="24"/>
    </w:rPr>
  </w:style>
  <w:style w:type="paragraph" w:customStyle="1" w:styleId="4742CE6CE38C8643B616B2015FF9F0B9">
    <w:name w:val="4742CE6CE38C8643B616B2015FF9F0B9"/>
    <w:rsid w:val="00FF7426"/>
    <w:pPr>
      <w:spacing w:after="0" w:line="240" w:lineRule="auto"/>
    </w:pPr>
    <w:rPr>
      <w:sz w:val="24"/>
      <w:szCs w:val="24"/>
    </w:rPr>
  </w:style>
  <w:style w:type="paragraph" w:customStyle="1" w:styleId="51593BAA1A0F1A4C9E4C6CE01A6796ED">
    <w:name w:val="51593BAA1A0F1A4C9E4C6CE01A6796ED"/>
    <w:rsid w:val="00FF7426"/>
    <w:pPr>
      <w:spacing w:after="0" w:line="240" w:lineRule="auto"/>
    </w:pPr>
    <w:rPr>
      <w:sz w:val="24"/>
      <w:szCs w:val="24"/>
    </w:rPr>
  </w:style>
  <w:style w:type="paragraph" w:customStyle="1" w:styleId="8BF7AF7677311F4EA5F8DD68D980B212">
    <w:name w:val="8BF7AF7677311F4EA5F8DD68D980B212"/>
    <w:rsid w:val="00FF7426"/>
    <w:pPr>
      <w:spacing w:after="0" w:line="240" w:lineRule="auto"/>
    </w:pPr>
    <w:rPr>
      <w:sz w:val="24"/>
      <w:szCs w:val="24"/>
    </w:rPr>
  </w:style>
  <w:style w:type="paragraph" w:customStyle="1" w:styleId="140ACC8552A3374D807A6CB53812D7C2">
    <w:name w:val="140ACC8552A3374D807A6CB53812D7C2"/>
    <w:rsid w:val="00FF7426"/>
    <w:pPr>
      <w:spacing w:after="0" w:line="240" w:lineRule="auto"/>
    </w:pPr>
    <w:rPr>
      <w:sz w:val="24"/>
      <w:szCs w:val="24"/>
    </w:rPr>
  </w:style>
  <w:style w:type="paragraph" w:customStyle="1" w:styleId="BBC497AEA65E6A4DB6EBA84A6F9AF6DF">
    <w:name w:val="BBC497AEA65E6A4DB6EBA84A6F9AF6DF"/>
    <w:rsid w:val="00FF7426"/>
    <w:pPr>
      <w:spacing w:after="0" w:line="240" w:lineRule="auto"/>
    </w:pPr>
    <w:rPr>
      <w:sz w:val="24"/>
      <w:szCs w:val="24"/>
    </w:rPr>
  </w:style>
  <w:style w:type="paragraph" w:customStyle="1" w:styleId="185D39476127D444A75D7BADFE1B54B5">
    <w:name w:val="185D39476127D444A75D7BADFE1B54B5"/>
    <w:rsid w:val="00FF7426"/>
    <w:pPr>
      <w:spacing w:after="0" w:line="240" w:lineRule="auto"/>
    </w:pPr>
    <w:rPr>
      <w:sz w:val="24"/>
      <w:szCs w:val="24"/>
    </w:rPr>
  </w:style>
  <w:style w:type="paragraph" w:customStyle="1" w:styleId="EDA79CD1D71137409035CBDCD71FE19E">
    <w:name w:val="EDA79CD1D71137409035CBDCD71FE19E"/>
    <w:rsid w:val="00FF7426"/>
    <w:pPr>
      <w:spacing w:after="0" w:line="240" w:lineRule="auto"/>
    </w:pPr>
    <w:rPr>
      <w:sz w:val="24"/>
      <w:szCs w:val="24"/>
    </w:rPr>
  </w:style>
  <w:style w:type="paragraph" w:customStyle="1" w:styleId="C0B87406149CB845B1408892C7C42D7E">
    <w:name w:val="C0B87406149CB845B1408892C7C42D7E"/>
    <w:rsid w:val="00FF7426"/>
    <w:pPr>
      <w:spacing w:after="0" w:line="240" w:lineRule="auto"/>
    </w:pPr>
    <w:rPr>
      <w:sz w:val="24"/>
      <w:szCs w:val="24"/>
    </w:rPr>
  </w:style>
  <w:style w:type="paragraph" w:customStyle="1" w:styleId="AB3BBE4C74FC9240B7D96A75498D99A5">
    <w:name w:val="AB3BBE4C74FC9240B7D96A75498D99A5"/>
    <w:rsid w:val="00FF7426"/>
    <w:pPr>
      <w:spacing w:after="0" w:line="240" w:lineRule="auto"/>
    </w:pPr>
    <w:rPr>
      <w:sz w:val="24"/>
      <w:szCs w:val="24"/>
    </w:rPr>
  </w:style>
  <w:style w:type="paragraph" w:customStyle="1" w:styleId="9C7DFB85C66AFF439CE70799866D407A">
    <w:name w:val="9C7DFB85C66AFF439CE70799866D407A"/>
    <w:rsid w:val="00FF7426"/>
    <w:pPr>
      <w:spacing w:after="0" w:line="240" w:lineRule="auto"/>
    </w:pPr>
    <w:rPr>
      <w:sz w:val="24"/>
      <w:szCs w:val="24"/>
    </w:rPr>
  </w:style>
  <w:style w:type="paragraph" w:customStyle="1" w:styleId="71AFCDC6A04EFF4AA88B10FAC56E1F8F">
    <w:name w:val="71AFCDC6A04EFF4AA88B10FAC56E1F8F"/>
    <w:rsid w:val="00FF7426"/>
    <w:pPr>
      <w:spacing w:after="0" w:line="240" w:lineRule="auto"/>
    </w:pPr>
    <w:rPr>
      <w:sz w:val="24"/>
      <w:szCs w:val="24"/>
    </w:rPr>
  </w:style>
  <w:style w:type="paragraph" w:customStyle="1" w:styleId="772A9585286C094384217C84410CEF2A">
    <w:name w:val="772A9585286C094384217C84410CEF2A"/>
    <w:rsid w:val="00FF7426"/>
    <w:pPr>
      <w:spacing w:after="0" w:line="240" w:lineRule="auto"/>
    </w:pPr>
    <w:rPr>
      <w:sz w:val="24"/>
      <w:szCs w:val="24"/>
    </w:rPr>
  </w:style>
  <w:style w:type="paragraph" w:customStyle="1" w:styleId="477969EEB671DA42B39C984ABB0E4884">
    <w:name w:val="477969EEB671DA42B39C984ABB0E4884"/>
    <w:rsid w:val="00FF7426"/>
    <w:pPr>
      <w:spacing w:after="0" w:line="240" w:lineRule="auto"/>
    </w:pPr>
    <w:rPr>
      <w:sz w:val="24"/>
      <w:szCs w:val="24"/>
    </w:rPr>
  </w:style>
  <w:style w:type="paragraph" w:customStyle="1" w:styleId="07D5998AF10C3C4487530EA26ACB6C49">
    <w:name w:val="07D5998AF10C3C4487530EA26ACB6C49"/>
    <w:rsid w:val="00FF7426"/>
    <w:pPr>
      <w:spacing w:after="0" w:line="240" w:lineRule="auto"/>
    </w:pPr>
    <w:rPr>
      <w:sz w:val="24"/>
      <w:szCs w:val="24"/>
    </w:rPr>
  </w:style>
  <w:style w:type="paragraph" w:customStyle="1" w:styleId="4DF1420CB007604AAFC13982E0475DF6">
    <w:name w:val="4DF1420CB007604AAFC13982E0475DF6"/>
    <w:rsid w:val="00FF7426"/>
    <w:pPr>
      <w:spacing w:after="0" w:line="240" w:lineRule="auto"/>
    </w:pPr>
    <w:rPr>
      <w:sz w:val="24"/>
      <w:szCs w:val="24"/>
    </w:rPr>
  </w:style>
  <w:style w:type="paragraph" w:customStyle="1" w:styleId="4F3E4B8714BD4E44A2FBF03F33C306A5">
    <w:name w:val="4F3E4B8714BD4E44A2FBF03F33C306A5"/>
    <w:rsid w:val="00FF7426"/>
    <w:pPr>
      <w:spacing w:after="0" w:line="240" w:lineRule="auto"/>
    </w:pPr>
    <w:rPr>
      <w:sz w:val="24"/>
      <w:szCs w:val="24"/>
    </w:rPr>
  </w:style>
  <w:style w:type="paragraph" w:customStyle="1" w:styleId="9850D7132B53BC438517340122B42964">
    <w:name w:val="9850D7132B53BC438517340122B42964"/>
    <w:rsid w:val="00FF7426"/>
    <w:pPr>
      <w:spacing w:after="0" w:line="240" w:lineRule="auto"/>
    </w:pPr>
    <w:rPr>
      <w:sz w:val="24"/>
      <w:szCs w:val="24"/>
    </w:rPr>
  </w:style>
  <w:style w:type="paragraph" w:customStyle="1" w:styleId="5D86222803DA0F4F94274F1ED2F05BF3">
    <w:name w:val="5D86222803DA0F4F94274F1ED2F05BF3"/>
    <w:rsid w:val="00FF7426"/>
    <w:pPr>
      <w:spacing w:after="0" w:line="240" w:lineRule="auto"/>
    </w:pPr>
    <w:rPr>
      <w:sz w:val="24"/>
      <w:szCs w:val="24"/>
    </w:rPr>
  </w:style>
  <w:style w:type="paragraph" w:customStyle="1" w:styleId="5370E77CE13175458E2BFF69BA9D69F7">
    <w:name w:val="5370E77CE13175458E2BFF69BA9D69F7"/>
    <w:rsid w:val="00FF7426"/>
    <w:pPr>
      <w:spacing w:after="0" w:line="240" w:lineRule="auto"/>
    </w:pPr>
    <w:rPr>
      <w:sz w:val="24"/>
      <w:szCs w:val="24"/>
    </w:rPr>
  </w:style>
  <w:style w:type="paragraph" w:customStyle="1" w:styleId="F9A0171E73DF6744BF76FD2193693231">
    <w:name w:val="F9A0171E73DF6744BF76FD2193693231"/>
    <w:rsid w:val="00FF7426"/>
    <w:pPr>
      <w:spacing w:after="0" w:line="240" w:lineRule="auto"/>
    </w:pPr>
    <w:rPr>
      <w:sz w:val="24"/>
      <w:szCs w:val="24"/>
    </w:rPr>
  </w:style>
  <w:style w:type="paragraph" w:customStyle="1" w:styleId="665D3B4D7D307248B8AE399EEAE34EC8">
    <w:name w:val="665D3B4D7D307248B8AE399EEAE34EC8"/>
    <w:rsid w:val="00FF7426"/>
    <w:pPr>
      <w:spacing w:after="0" w:line="240" w:lineRule="auto"/>
    </w:pPr>
    <w:rPr>
      <w:sz w:val="24"/>
      <w:szCs w:val="24"/>
    </w:rPr>
  </w:style>
  <w:style w:type="paragraph" w:customStyle="1" w:styleId="747BF67EBC1EC24D9E473F65584B986D">
    <w:name w:val="747BF67EBC1EC24D9E473F65584B986D"/>
    <w:rsid w:val="00FF7426"/>
    <w:pPr>
      <w:spacing w:after="0" w:line="240" w:lineRule="auto"/>
    </w:pPr>
    <w:rPr>
      <w:sz w:val="24"/>
      <w:szCs w:val="24"/>
    </w:rPr>
  </w:style>
  <w:style w:type="paragraph" w:customStyle="1" w:styleId="0EBEDD99F431B34387C35B23A7BF900B">
    <w:name w:val="0EBEDD99F431B34387C35B23A7BF900B"/>
    <w:rsid w:val="00FF7426"/>
    <w:pPr>
      <w:spacing w:after="0" w:line="240" w:lineRule="auto"/>
    </w:pPr>
    <w:rPr>
      <w:sz w:val="24"/>
      <w:szCs w:val="24"/>
    </w:rPr>
  </w:style>
  <w:style w:type="paragraph" w:customStyle="1" w:styleId="048EC956BF83B94BBD10A49677A094E1">
    <w:name w:val="048EC956BF83B94BBD10A49677A094E1"/>
    <w:rsid w:val="00FF7426"/>
    <w:pPr>
      <w:spacing w:after="0" w:line="240" w:lineRule="auto"/>
    </w:pPr>
    <w:rPr>
      <w:sz w:val="24"/>
      <w:szCs w:val="24"/>
    </w:rPr>
  </w:style>
  <w:style w:type="paragraph" w:customStyle="1" w:styleId="CEFA99402E6FFA4DBA79F672F4604E39">
    <w:name w:val="CEFA99402E6FFA4DBA79F672F4604E39"/>
    <w:rsid w:val="00FF7426"/>
    <w:pPr>
      <w:spacing w:after="0" w:line="240" w:lineRule="auto"/>
    </w:pPr>
    <w:rPr>
      <w:sz w:val="24"/>
      <w:szCs w:val="24"/>
    </w:rPr>
  </w:style>
  <w:style w:type="paragraph" w:customStyle="1" w:styleId="B788305D1883694E85DA5DDC047CDCA2">
    <w:name w:val="B788305D1883694E85DA5DDC047CDCA2"/>
    <w:rsid w:val="00FF7426"/>
    <w:pPr>
      <w:spacing w:after="0" w:line="240" w:lineRule="auto"/>
    </w:pPr>
    <w:rPr>
      <w:sz w:val="24"/>
      <w:szCs w:val="24"/>
    </w:rPr>
  </w:style>
  <w:style w:type="paragraph" w:customStyle="1" w:styleId="11A2C80AC9B0894189A584E84930B9C0">
    <w:name w:val="11A2C80AC9B0894189A584E84930B9C0"/>
    <w:rsid w:val="00FF7426"/>
    <w:pPr>
      <w:spacing w:after="0" w:line="240" w:lineRule="auto"/>
    </w:pPr>
    <w:rPr>
      <w:sz w:val="24"/>
      <w:szCs w:val="24"/>
    </w:rPr>
  </w:style>
  <w:style w:type="paragraph" w:customStyle="1" w:styleId="BF9755A88870DD44AFCDE32847781013">
    <w:name w:val="BF9755A88870DD44AFCDE32847781013"/>
    <w:rsid w:val="00FF7426"/>
    <w:pPr>
      <w:spacing w:after="0" w:line="240" w:lineRule="auto"/>
    </w:pPr>
    <w:rPr>
      <w:sz w:val="24"/>
      <w:szCs w:val="24"/>
    </w:rPr>
  </w:style>
  <w:style w:type="paragraph" w:customStyle="1" w:styleId="A127E16C8EA91548AE92E11C2DA8FF5B">
    <w:name w:val="A127E16C8EA91548AE92E11C2DA8FF5B"/>
    <w:rsid w:val="00FF7426"/>
    <w:pPr>
      <w:spacing w:after="0" w:line="240" w:lineRule="auto"/>
    </w:pPr>
    <w:rPr>
      <w:sz w:val="24"/>
      <w:szCs w:val="24"/>
    </w:rPr>
  </w:style>
  <w:style w:type="paragraph" w:customStyle="1" w:styleId="4C76EC54AFFB604C87C7E834F4815D27">
    <w:name w:val="4C76EC54AFFB604C87C7E834F4815D27"/>
    <w:rsid w:val="00FF7426"/>
    <w:pPr>
      <w:spacing w:after="0" w:line="240" w:lineRule="auto"/>
    </w:pPr>
    <w:rPr>
      <w:sz w:val="24"/>
      <w:szCs w:val="24"/>
    </w:rPr>
  </w:style>
  <w:style w:type="paragraph" w:customStyle="1" w:styleId="C7F8CE5958879A49B765877B0FF0984C">
    <w:name w:val="C7F8CE5958879A49B765877B0FF0984C"/>
    <w:rsid w:val="00FF7426"/>
    <w:pPr>
      <w:spacing w:after="0" w:line="240" w:lineRule="auto"/>
    </w:pPr>
    <w:rPr>
      <w:sz w:val="24"/>
      <w:szCs w:val="24"/>
    </w:rPr>
  </w:style>
  <w:style w:type="paragraph" w:customStyle="1" w:styleId="2614944D05C8CF44AE63015CCF4EA557">
    <w:name w:val="2614944D05C8CF44AE63015CCF4EA557"/>
    <w:rsid w:val="00FF7426"/>
    <w:pPr>
      <w:spacing w:after="0" w:line="240" w:lineRule="auto"/>
    </w:pPr>
    <w:rPr>
      <w:sz w:val="24"/>
      <w:szCs w:val="24"/>
    </w:rPr>
  </w:style>
  <w:style w:type="paragraph" w:customStyle="1" w:styleId="8E5B919DE6286948B625D4C5553375AA">
    <w:name w:val="8E5B919DE6286948B625D4C5553375AA"/>
    <w:rsid w:val="00FF7426"/>
    <w:pPr>
      <w:spacing w:after="0" w:line="240" w:lineRule="auto"/>
    </w:pPr>
    <w:rPr>
      <w:sz w:val="24"/>
      <w:szCs w:val="24"/>
    </w:rPr>
  </w:style>
  <w:style w:type="paragraph" w:customStyle="1" w:styleId="91EDBED4775FB2469C59F2E7E9C105F6">
    <w:name w:val="91EDBED4775FB2469C59F2E7E9C105F6"/>
    <w:rsid w:val="00FF7426"/>
    <w:pPr>
      <w:spacing w:after="0" w:line="240" w:lineRule="auto"/>
    </w:pPr>
    <w:rPr>
      <w:sz w:val="24"/>
      <w:szCs w:val="24"/>
    </w:rPr>
  </w:style>
  <w:style w:type="paragraph" w:customStyle="1" w:styleId="ED496FC7FB298242AD1E38DA344EE1E9">
    <w:name w:val="ED496FC7FB298242AD1E38DA344EE1E9"/>
    <w:rsid w:val="00FF7426"/>
    <w:pPr>
      <w:spacing w:after="0" w:line="240" w:lineRule="auto"/>
    </w:pPr>
    <w:rPr>
      <w:sz w:val="24"/>
      <w:szCs w:val="24"/>
    </w:rPr>
  </w:style>
  <w:style w:type="paragraph" w:customStyle="1" w:styleId="8D7EB8EE1051B34D80FF9A47EE670DF3">
    <w:name w:val="8D7EB8EE1051B34D80FF9A47EE670DF3"/>
    <w:rsid w:val="00FF7426"/>
    <w:pPr>
      <w:spacing w:after="0" w:line="240" w:lineRule="auto"/>
    </w:pPr>
    <w:rPr>
      <w:sz w:val="24"/>
      <w:szCs w:val="24"/>
    </w:rPr>
  </w:style>
  <w:style w:type="paragraph" w:customStyle="1" w:styleId="228B4BB9FAAB7D4D97DB469E294DD779">
    <w:name w:val="228B4BB9FAAB7D4D97DB469E294DD779"/>
    <w:rsid w:val="00FF7426"/>
    <w:pPr>
      <w:spacing w:after="0" w:line="240" w:lineRule="auto"/>
    </w:pPr>
    <w:rPr>
      <w:sz w:val="24"/>
      <w:szCs w:val="24"/>
    </w:rPr>
  </w:style>
  <w:style w:type="paragraph" w:customStyle="1" w:styleId="13B18421B28DB444B189ABA967011431">
    <w:name w:val="13B18421B28DB444B189ABA967011431"/>
    <w:rsid w:val="00FF7426"/>
    <w:pPr>
      <w:spacing w:after="0" w:line="240" w:lineRule="auto"/>
    </w:pPr>
    <w:rPr>
      <w:sz w:val="24"/>
      <w:szCs w:val="24"/>
    </w:rPr>
  </w:style>
  <w:style w:type="paragraph" w:customStyle="1" w:styleId="56901FF36452644ABCB6132301E27DF7">
    <w:name w:val="56901FF36452644ABCB6132301E27DF7"/>
    <w:rsid w:val="00FF7426"/>
    <w:pPr>
      <w:spacing w:after="0" w:line="240" w:lineRule="auto"/>
    </w:pPr>
    <w:rPr>
      <w:sz w:val="24"/>
      <w:szCs w:val="24"/>
    </w:rPr>
  </w:style>
  <w:style w:type="paragraph" w:customStyle="1" w:styleId="A18FFA413EA0164797FC7E6F2221D327">
    <w:name w:val="A18FFA413EA0164797FC7E6F2221D327"/>
    <w:rsid w:val="00FF7426"/>
    <w:pPr>
      <w:spacing w:after="0" w:line="240" w:lineRule="auto"/>
    </w:pPr>
    <w:rPr>
      <w:sz w:val="24"/>
      <w:szCs w:val="24"/>
    </w:rPr>
  </w:style>
  <w:style w:type="paragraph" w:customStyle="1" w:styleId="57E8D45FF71A624BBEAEF23F1F79F892">
    <w:name w:val="57E8D45FF71A624BBEAEF23F1F79F892"/>
    <w:rsid w:val="00FF7426"/>
    <w:pPr>
      <w:spacing w:after="0" w:line="240" w:lineRule="auto"/>
    </w:pPr>
    <w:rPr>
      <w:sz w:val="24"/>
      <w:szCs w:val="24"/>
    </w:rPr>
  </w:style>
  <w:style w:type="paragraph" w:customStyle="1" w:styleId="29AFAC59EDD1294AA1DF309D4C7E4384">
    <w:name w:val="29AFAC59EDD1294AA1DF309D4C7E4384"/>
    <w:rsid w:val="00FF7426"/>
    <w:pPr>
      <w:spacing w:after="0" w:line="240" w:lineRule="auto"/>
    </w:pPr>
    <w:rPr>
      <w:sz w:val="24"/>
      <w:szCs w:val="24"/>
    </w:rPr>
  </w:style>
  <w:style w:type="paragraph" w:customStyle="1" w:styleId="ABC8F1734062AE44A77D75011DE81290">
    <w:name w:val="ABC8F1734062AE44A77D75011DE81290"/>
    <w:rsid w:val="00FF7426"/>
    <w:pPr>
      <w:spacing w:after="0" w:line="240" w:lineRule="auto"/>
    </w:pPr>
    <w:rPr>
      <w:sz w:val="24"/>
      <w:szCs w:val="24"/>
    </w:rPr>
  </w:style>
  <w:style w:type="paragraph" w:customStyle="1" w:styleId="6384050E75C7724F9871B99A980E4086">
    <w:name w:val="6384050E75C7724F9871B99A980E4086"/>
    <w:rsid w:val="00FF7426"/>
    <w:pPr>
      <w:spacing w:after="0" w:line="240" w:lineRule="auto"/>
    </w:pPr>
    <w:rPr>
      <w:sz w:val="24"/>
      <w:szCs w:val="24"/>
    </w:rPr>
  </w:style>
  <w:style w:type="paragraph" w:customStyle="1" w:styleId="D624303288E9FE44B8562597F5D306F5">
    <w:name w:val="D624303288E9FE44B8562597F5D306F5"/>
    <w:rsid w:val="00FF7426"/>
    <w:pPr>
      <w:spacing w:after="0" w:line="240" w:lineRule="auto"/>
    </w:pPr>
    <w:rPr>
      <w:sz w:val="24"/>
      <w:szCs w:val="24"/>
    </w:rPr>
  </w:style>
  <w:style w:type="paragraph" w:customStyle="1" w:styleId="EAC49A45A4557F4D9F4EBC91A71A43B5">
    <w:name w:val="EAC49A45A4557F4D9F4EBC91A71A43B5"/>
    <w:rsid w:val="00FF7426"/>
    <w:pPr>
      <w:spacing w:after="0" w:line="240" w:lineRule="auto"/>
    </w:pPr>
    <w:rPr>
      <w:sz w:val="24"/>
      <w:szCs w:val="24"/>
    </w:rPr>
  </w:style>
  <w:style w:type="paragraph" w:customStyle="1" w:styleId="020F1C8B6F661247B3A02E41457B9091">
    <w:name w:val="020F1C8B6F661247B3A02E41457B9091"/>
    <w:rsid w:val="00FF7426"/>
    <w:pPr>
      <w:spacing w:after="0" w:line="240" w:lineRule="auto"/>
    </w:pPr>
    <w:rPr>
      <w:sz w:val="24"/>
      <w:szCs w:val="24"/>
    </w:rPr>
  </w:style>
  <w:style w:type="paragraph" w:customStyle="1" w:styleId="9A6AA37FBBDAC04EAB5BCA0522B40BA1">
    <w:name w:val="9A6AA37FBBDAC04EAB5BCA0522B40BA1"/>
    <w:rsid w:val="00FF7426"/>
    <w:pPr>
      <w:spacing w:after="0" w:line="240" w:lineRule="auto"/>
    </w:pPr>
    <w:rPr>
      <w:sz w:val="24"/>
      <w:szCs w:val="24"/>
    </w:rPr>
  </w:style>
  <w:style w:type="paragraph" w:customStyle="1" w:styleId="A8B3DE918C2D684DB8D875719286E9ED">
    <w:name w:val="A8B3DE918C2D684DB8D875719286E9ED"/>
    <w:rsid w:val="00FF7426"/>
    <w:pPr>
      <w:spacing w:after="0" w:line="240" w:lineRule="auto"/>
    </w:pPr>
    <w:rPr>
      <w:sz w:val="24"/>
      <w:szCs w:val="24"/>
    </w:rPr>
  </w:style>
  <w:style w:type="paragraph" w:customStyle="1" w:styleId="4E5ADE6C8FA0FC4FB5D0364669331F6A">
    <w:name w:val="4E5ADE6C8FA0FC4FB5D0364669331F6A"/>
    <w:rsid w:val="00FF7426"/>
    <w:pPr>
      <w:spacing w:after="0" w:line="240" w:lineRule="auto"/>
    </w:pPr>
    <w:rPr>
      <w:sz w:val="24"/>
      <w:szCs w:val="24"/>
    </w:rPr>
  </w:style>
  <w:style w:type="paragraph" w:customStyle="1" w:styleId="549677D542D64941B40402DDA0C57D86">
    <w:name w:val="549677D542D64941B40402DDA0C57D86"/>
    <w:rsid w:val="00FF7426"/>
    <w:pPr>
      <w:spacing w:after="0" w:line="240" w:lineRule="auto"/>
    </w:pPr>
    <w:rPr>
      <w:sz w:val="24"/>
      <w:szCs w:val="24"/>
    </w:rPr>
  </w:style>
  <w:style w:type="paragraph" w:customStyle="1" w:styleId="9D18ABFF7667584AA88FD3457AFC4CAB">
    <w:name w:val="9D18ABFF7667584AA88FD3457AFC4CAB"/>
    <w:rsid w:val="00FF7426"/>
    <w:pPr>
      <w:spacing w:after="0" w:line="240" w:lineRule="auto"/>
    </w:pPr>
    <w:rPr>
      <w:sz w:val="24"/>
      <w:szCs w:val="24"/>
    </w:rPr>
  </w:style>
  <w:style w:type="paragraph" w:customStyle="1" w:styleId="8C6D1C2ECC819F44AA39D47697F723CB">
    <w:name w:val="8C6D1C2ECC819F44AA39D47697F723CB"/>
    <w:rsid w:val="00FF7426"/>
    <w:pPr>
      <w:spacing w:after="0" w:line="240" w:lineRule="auto"/>
    </w:pPr>
    <w:rPr>
      <w:sz w:val="24"/>
      <w:szCs w:val="24"/>
    </w:rPr>
  </w:style>
  <w:style w:type="paragraph" w:customStyle="1" w:styleId="F085763D23413543BF4EA7BFBFC09D75">
    <w:name w:val="F085763D23413543BF4EA7BFBFC09D75"/>
    <w:rsid w:val="00FF7426"/>
    <w:pPr>
      <w:spacing w:after="0" w:line="240" w:lineRule="auto"/>
    </w:pPr>
    <w:rPr>
      <w:sz w:val="24"/>
      <w:szCs w:val="24"/>
    </w:rPr>
  </w:style>
  <w:style w:type="paragraph" w:customStyle="1" w:styleId="C8A593E83EC7784D8B398521FD170D04">
    <w:name w:val="C8A593E83EC7784D8B398521FD170D04"/>
    <w:rsid w:val="00FF7426"/>
    <w:pPr>
      <w:spacing w:after="0" w:line="240" w:lineRule="auto"/>
    </w:pPr>
    <w:rPr>
      <w:sz w:val="24"/>
      <w:szCs w:val="24"/>
    </w:rPr>
  </w:style>
  <w:style w:type="paragraph" w:customStyle="1" w:styleId="9223FFD4EF89EF40B90D6ECFC43E8945">
    <w:name w:val="9223FFD4EF89EF40B90D6ECFC43E8945"/>
    <w:rsid w:val="00FF7426"/>
    <w:pPr>
      <w:spacing w:after="0" w:line="240" w:lineRule="auto"/>
    </w:pPr>
    <w:rPr>
      <w:sz w:val="24"/>
      <w:szCs w:val="24"/>
    </w:rPr>
  </w:style>
  <w:style w:type="paragraph" w:customStyle="1" w:styleId="7DCA6FA3A4FD624A9986C04197483DC5">
    <w:name w:val="7DCA6FA3A4FD624A9986C04197483DC5"/>
    <w:rsid w:val="00FF7426"/>
    <w:pPr>
      <w:spacing w:after="0" w:line="240" w:lineRule="auto"/>
    </w:pPr>
    <w:rPr>
      <w:sz w:val="24"/>
      <w:szCs w:val="24"/>
    </w:rPr>
  </w:style>
  <w:style w:type="paragraph" w:customStyle="1" w:styleId="22594316A0E0C041B04FF8BF7A22F5A8">
    <w:name w:val="22594316A0E0C041B04FF8BF7A22F5A8"/>
    <w:rsid w:val="00FF7426"/>
    <w:pPr>
      <w:spacing w:after="0" w:line="240" w:lineRule="auto"/>
    </w:pPr>
    <w:rPr>
      <w:sz w:val="24"/>
      <w:szCs w:val="24"/>
    </w:rPr>
  </w:style>
  <w:style w:type="paragraph" w:customStyle="1" w:styleId="DC6FC669423E6345858DFDBF45689BAE">
    <w:name w:val="DC6FC669423E6345858DFDBF45689BAE"/>
    <w:rsid w:val="00FF7426"/>
    <w:pPr>
      <w:spacing w:after="0" w:line="240" w:lineRule="auto"/>
    </w:pPr>
    <w:rPr>
      <w:sz w:val="24"/>
      <w:szCs w:val="24"/>
    </w:rPr>
  </w:style>
  <w:style w:type="paragraph" w:customStyle="1" w:styleId="56617551AF82B545BC5B2C14F0D1160A">
    <w:name w:val="56617551AF82B545BC5B2C14F0D1160A"/>
    <w:rsid w:val="00FF7426"/>
    <w:pPr>
      <w:spacing w:after="0" w:line="240" w:lineRule="auto"/>
    </w:pPr>
    <w:rPr>
      <w:sz w:val="24"/>
      <w:szCs w:val="24"/>
    </w:rPr>
  </w:style>
  <w:style w:type="paragraph" w:customStyle="1" w:styleId="6CB05C08245A264F995C76C55029D32E">
    <w:name w:val="6CB05C08245A264F995C76C55029D32E"/>
    <w:rsid w:val="00FF7426"/>
    <w:pPr>
      <w:spacing w:after="0" w:line="240" w:lineRule="auto"/>
    </w:pPr>
    <w:rPr>
      <w:sz w:val="24"/>
      <w:szCs w:val="24"/>
    </w:rPr>
  </w:style>
  <w:style w:type="paragraph" w:customStyle="1" w:styleId="44D2918B07EC704FAFEE6604E51F533B">
    <w:name w:val="44D2918B07EC704FAFEE6604E51F533B"/>
    <w:rsid w:val="00FF7426"/>
    <w:pPr>
      <w:spacing w:after="0" w:line="240" w:lineRule="auto"/>
    </w:pPr>
    <w:rPr>
      <w:sz w:val="24"/>
      <w:szCs w:val="24"/>
    </w:rPr>
  </w:style>
  <w:style w:type="paragraph" w:customStyle="1" w:styleId="E9BB60669ACF704FAC2C0AB41C66DC00">
    <w:name w:val="E9BB60669ACF704FAC2C0AB41C66DC00"/>
    <w:rsid w:val="00FF7426"/>
    <w:pPr>
      <w:spacing w:after="0" w:line="240" w:lineRule="auto"/>
    </w:pPr>
    <w:rPr>
      <w:sz w:val="24"/>
      <w:szCs w:val="24"/>
    </w:rPr>
  </w:style>
  <w:style w:type="paragraph" w:customStyle="1" w:styleId="B401656CC6812248878AE762C4379F7C">
    <w:name w:val="B401656CC6812248878AE762C4379F7C"/>
    <w:rsid w:val="00FF7426"/>
    <w:pPr>
      <w:spacing w:after="0" w:line="240" w:lineRule="auto"/>
    </w:pPr>
    <w:rPr>
      <w:sz w:val="24"/>
      <w:szCs w:val="24"/>
    </w:rPr>
  </w:style>
  <w:style w:type="paragraph" w:customStyle="1" w:styleId="3B1446EF551F5642B6D09DD3440DDCE6">
    <w:name w:val="3B1446EF551F5642B6D09DD3440DDCE6"/>
    <w:rsid w:val="00FF7426"/>
    <w:pPr>
      <w:spacing w:after="0" w:line="240" w:lineRule="auto"/>
    </w:pPr>
    <w:rPr>
      <w:sz w:val="24"/>
      <w:szCs w:val="24"/>
    </w:rPr>
  </w:style>
  <w:style w:type="paragraph" w:customStyle="1" w:styleId="DBEECFB1975D7E4DABDCD995100C649C">
    <w:name w:val="DBEECFB1975D7E4DABDCD995100C649C"/>
    <w:rsid w:val="00FF7426"/>
    <w:pPr>
      <w:spacing w:after="0" w:line="240" w:lineRule="auto"/>
    </w:pPr>
    <w:rPr>
      <w:sz w:val="24"/>
      <w:szCs w:val="24"/>
    </w:rPr>
  </w:style>
  <w:style w:type="paragraph" w:customStyle="1" w:styleId="79D9FFDBADCED145AFF37F55CE764892">
    <w:name w:val="79D9FFDBADCED145AFF37F55CE764892"/>
    <w:rsid w:val="00FF7426"/>
    <w:pPr>
      <w:spacing w:after="0" w:line="240" w:lineRule="auto"/>
    </w:pPr>
    <w:rPr>
      <w:sz w:val="24"/>
      <w:szCs w:val="24"/>
    </w:rPr>
  </w:style>
  <w:style w:type="paragraph" w:customStyle="1" w:styleId="83D3F6BAA95C974EADB730BB3CA3AC98">
    <w:name w:val="83D3F6BAA95C974EADB730BB3CA3AC98"/>
    <w:rsid w:val="00FF7426"/>
    <w:pPr>
      <w:spacing w:after="0" w:line="240" w:lineRule="auto"/>
    </w:pPr>
    <w:rPr>
      <w:sz w:val="24"/>
      <w:szCs w:val="24"/>
    </w:rPr>
  </w:style>
  <w:style w:type="paragraph" w:customStyle="1" w:styleId="C01276625603E94886D7C80D2D1C1292">
    <w:name w:val="C01276625603E94886D7C80D2D1C1292"/>
    <w:rsid w:val="00FF7426"/>
    <w:pPr>
      <w:spacing w:after="0" w:line="240" w:lineRule="auto"/>
    </w:pPr>
    <w:rPr>
      <w:sz w:val="24"/>
      <w:szCs w:val="24"/>
    </w:rPr>
  </w:style>
  <w:style w:type="paragraph" w:customStyle="1" w:styleId="44476A89FBA76845AB96563B5E4449CC">
    <w:name w:val="44476A89FBA76845AB96563B5E4449CC"/>
    <w:rsid w:val="00FF7426"/>
    <w:pPr>
      <w:spacing w:after="0" w:line="240" w:lineRule="auto"/>
    </w:pPr>
    <w:rPr>
      <w:sz w:val="24"/>
      <w:szCs w:val="24"/>
    </w:rPr>
  </w:style>
  <w:style w:type="paragraph" w:customStyle="1" w:styleId="96E42B1F05ECE443BF0B452394941F00">
    <w:name w:val="96E42B1F05ECE443BF0B452394941F00"/>
    <w:rsid w:val="00FF7426"/>
    <w:pPr>
      <w:spacing w:after="0" w:line="240" w:lineRule="auto"/>
    </w:pPr>
    <w:rPr>
      <w:sz w:val="24"/>
      <w:szCs w:val="24"/>
    </w:rPr>
  </w:style>
  <w:style w:type="paragraph" w:customStyle="1" w:styleId="7CB4E2D75EBDCE459EF5E629648D63C4">
    <w:name w:val="7CB4E2D75EBDCE459EF5E629648D63C4"/>
    <w:rsid w:val="00FF7426"/>
    <w:pPr>
      <w:spacing w:after="0" w:line="240" w:lineRule="auto"/>
    </w:pPr>
    <w:rPr>
      <w:sz w:val="24"/>
      <w:szCs w:val="24"/>
    </w:rPr>
  </w:style>
  <w:style w:type="paragraph" w:customStyle="1" w:styleId="4AA29988276BC846BED2468448CAE5E6">
    <w:name w:val="4AA29988276BC846BED2468448CAE5E6"/>
    <w:rsid w:val="00FF7426"/>
    <w:pPr>
      <w:spacing w:after="0" w:line="240" w:lineRule="auto"/>
    </w:pPr>
    <w:rPr>
      <w:sz w:val="24"/>
      <w:szCs w:val="24"/>
    </w:rPr>
  </w:style>
  <w:style w:type="paragraph" w:customStyle="1" w:styleId="0B6A9A71A1916541A9C0C294448B91F7">
    <w:name w:val="0B6A9A71A1916541A9C0C294448B91F7"/>
    <w:rsid w:val="00FF7426"/>
    <w:pPr>
      <w:spacing w:after="0" w:line="240" w:lineRule="auto"/>
    </w:pPr>
    <w:rPr>
      <w:sz w:val="24"/>
      <w:szCs w:val="24"/>
    </w:rPr>
  </w:style>
  <w:style w:type="paragraph" w:customStyle="1" w:styleId="EB9FA5315EE77C41966E73929A7BCE18">
    <w:name w:val="EB9FA5315EE77C41966E73929A7BCE18"/>
    <w:rsid w:val="00FF7426"/>
    <w:pPr>
      <w:spacing w:after="0" w:line="240" w:lineRule="auto"/>
    </w:pPr>
    <w:rPr>
      <w:sz w:val="24"/>
      <w:szCs w:val="24"/>
    </w:rPr>
  </w:style>
  <w:style w:type="paragraph" w:customStyle="1" w:styleId="2C05132091171849A50382174C203385">
    <w:name w:val="2C05132091171849A50382174C203385"/>
    <w:rsid w:val="00FF7426"/>
    <w:pPr>
      <w:spacing w:after="0" w:line="240" w:lineRule="auto"/>
    </w:pPr>
    <w:rPr>
      <w:sz w:val="24"/>
      <w:szCs w:val="24"/>
    </w:rPr>
  </w:style>
  <w:style w:type="paragraph" w:customStyle="1" w:styleId="04ECAF6676524F41B9A32FC63C5476E3">
    <w:name w:val="04ECAF6676524F41B9A32FC63C5476E3"/>
    <w:rsid w:val="00FF7426"/>
    <w:pPr>
      <w:spacing w:after="0" w:line="240" w:lineRule="auto"/>
    </w:pPr>
    <w:rPr>
      <w:sz w:val="24"/>
      <w:szCs w:val="24"/>
    </w:rPr>
  </w:style>
  <w:style w:type="paragraph" w:customStyle="1" w:styleId="1BDDC475A368314EA15431821F8CD502">
    <w:name w:val="1BDDC475A368314EA15431821F8CD502"/>
    <w:rsid w:val="00FF7426"/>
    <w:pPr>
      <w:spacing w:after="0" w:line="240" w:lineRule="auto"/>
    </w:pPr>
    <w:rPr>
      <w:sz w:val="24"/>
      <w:szCs w:val="24"/>
    </w:rPr>
  </w:style>
  <w:style w:type="paragraph" w:customStyle="1" w:styleId="D768E4B268863C43B493B9DEEAE1A98B">
    <w:name w:val="D768E4B268863C43B493B9DEEAE1A98B"/>
    <w:rsid w:val="00FF7426"/>
    <w:pPr>
      <w:spacing w:after="0" w:line="240" w:lineRule="auto"/>
    </w:pPr>
    <w:rPr>
      <w:sz w:val="24"/>
      <w:szCs w:val="24"/>
    </w:rPr>
  </w:style>
  <w:style w:type="paragraph" w:customStyle="1" w:styleId="20937A5B170F2B4B8CD187ADB9E287B2">
    <w:name w:val="20937A5B170F2B4B8CD187ADB9E287B2"/>
    <w:rsid w:val="00FF7426"/>
    <w:pPr>
      <w:spacing w:after="0" w:line="240" w:lineRule="auto"/>
    </w:pPr>
    <w:rPr>
      <w:sz w:val="24"/>
      <w:szCs w:val="24"/>
    </w:rPr>
  </w:style>
  <w:style w:type="paragraph" w:customStyle="1" w:styleId="B689C7CEFF89CC4A8AEB21AFB3B51F16">
    <w:name w:val="B689C7CEFF89CC4A8AEB21AFB3B51F16"/>
    <w:rsid w:val="00FF7426"/>
    <w:pPr>
      <w:spacing w:after="0" w:line="240" w:lineRule="auto"/>
    </w:pPr>
    <w:rPr>
      <w:sz w:val="24"/>
      <w:szCs w:val="24"/>
    </w:rPr>
  </w:style>
  <w:style w:type="paragraph" w:customStyle="1" w:styleId="1833F02E57782C44ACBD4BC89C621AEB">
    <w:name w:val="1833F02E57782C44ACBD4BC89C621AEB"/>
    <w:rsid w:val="00FF7426"/>
    <w:pPr>
      <w:spacing w:after="0" w:line="240" w:lineRule="auto"/>
    </w:pPr>
    <w:rPr>
      <w:sz w:val="24"/>
      <w:szCs w:val="24"/>
    </w:rPr>
  </w:style>
  <w:style w:type="paragraph" w:customStyle="1" w:styleId="DBD1579E0284FF45986D3FCD129A75A5">
    <w:name w:val="DBD1579E0284FF45986D3FCD129A75A5"/>
    <w:rsid w:val="00FF7426"/>
    <w:pPr>
      <w:spacing w:after="0" w:line="240" w:lineRule="auto"/>
    </w:pPr>
    <w:rPr>
      <w:sz w:val="24"/>
      <w:szCs w:val="24"/>
    </w:rPr>
  </w:style>
  <w:style w:type="paragraph" w:customStyle="1" w:styleId="92E15F1EC062674EBAFE4635BC92C9BA">
    <w:name w:val="92E15F1EC062674EBAFE4635BC92C9BA"/>
    <w:rsid w:val="00FF7426"/>
    <w:pPr>
      <w:spacing w:after="0" w:line="240" w:lineRule="auto"/>
    </w:pPr>
    <w:rPr>
      <w:sz w:val="24"/>
      <w:szCs w:val="24"/>
    </w:rPr>
  </w:style>
  <w:style w:type="paragraph" w:customStyle="1" w:styleId="72095BFCF6A0A645B6D5B02FF282F1AB">
    <w:name w:val="72095BFCF6A0A645B6D5B02FF282F1AB"/>
    <w:rsid w:val="00FF7426"/>
    <w:pPr>
      <w:spacing w:after="0" w:line="240" w:lineRule="auto"/>
    </w:pPr>
    <w:rPr>
      <w:sz w:val="24"/>
      <w:szCs w:val="24"/>
    </w:rPr>
  </w:style>
  <w:style w:type="paragraph" w:customStyle="1" w:styleId="A96D5428EF018E49BB25866CA3228F4D">
    <w:name w:val="A96D5428EF018E49BB25866CA3228F4D"/>
    <w:rsid w:val="00FF7426"/>
    <w:pPr>
      <w:spacing w:after="0" w:line="240" w:lineRule="auto"/>
    </w:pPr>
    <w:rPr>
      <w:sz w:val="24"/>
      <w:szCs w:val="24"/>
    </w:rPr>
  </w:style>
  <w:style w:type="paragraph" w:customStyle="1" w:styleId="93D0E5819B7FF2478F2B238F46BF85A8">
    <w:name w:val="93D0E5819B7FF2478F2B238F46BF85A8"/>
    <w:rsid w:val="00FF7426"/>
    <w:pPr>
      <w:spacing w:after="0" w:line="240" w:lineRule="auto"/>
    </w:pPr>
    <w:rPr>
      <w:sz w:val="24"/>
      <w:szCs w:val="24"/>
    </w:rPr>
  </w:style>
  <w:style w:type="paragraph" w:customStyle="1" w:styleId="47D3D6E3C8127B40AA6BCAD9AFC385AD">
    <w:name w:val="47D3D6E3C8127B40AA6BCAD9AFC385AD"/>
    <w:rsid w:val="00FF7426"/>
    <w:pPr>
      <w:spacing w:after="0" w:line="240" w:lineRule="auto"/>
    </w:pPr>
    <w:rPr>
      <w:sz w:val="24"/>
      <w:szCs w:val="24"/>
    </w:rPr>
  </w:style>
  <w:style w:type="paragraph" w:customStyle="1" w:styleId="18C63F07A738ED49BAA3F40079A05D07">
    <w:name w:val="18C63F07A738ED49BAA3F40079A05D07"/>
    <w:rsid w:val="00FF7426"/>
    <w:pPr>
      <w:spacing w:after="0" w:line="240" w:lineRule="auto"/>
    </w:pPr>
    <w:rPr>
      <w:sz w:val="24"/>
      <w:szCs w:val="24"/>
    </w:rPr>
  </w:style>
  <w:style w:type="paragraph" w:customStyle="1" w:styleId="C7F6788FC319D44DBC17ED1887574216">
    <w:name w:val="C7F6788FC319D44DBC17ED1887574216"/>
    <w:rsid w:val="00FF7426"/>
    <w:pPr>
      <w:spacing w:after="0" w:line="240" w:lineRule="auto"/>
    </w:pPr>
    <w:rPr>
      <w:sz w:val="24"/>
      <w:szCs w:val="24"/>
    </w:rPr>
  </w:style>
  <w:style w:type="paragraph" w:customStyle="1" w:styleId="50FCD537FF130C4BAF39BC1EA7CD24DE">
    <w:name w:val="50FCD537FF130C4BAF39BC1EA7CD24DE"/>
    <w:rsid w:val="00FF7426"/>
    <w:pPr>
      <w:spacing w:after="0" w:line="240" w:lineRule="auto"/>
    </w:pPr>
    <w:rPr>
      <w:sz w:val="24"/>
      <w:szCs w:val="24"/>
    </w:rPr>
  </w:style>
  <w:style w:type="paragraph" w:customStyle="1" w:styleId="958E24598D06FF4FB9FB40B2908FAD53">
    <w:name w:val="958E24598D06FF4FB9FB40B2908FAD53"/>
    <w:rsid w:val="00FF7426"/>
    <w:pPr>
      <w:spacing w:after="0" w:line="240" w:lineRule="auto"/>
    </w:pPr>
    <w:rPr>
      <w:sz w:val="24"/>
      <w:szCs w:val="24"/>
    </w:rPr>
  </w:style>
  <w:style w:type="paragraph" w:customStyle="1" w:styleId="96CE772A16E60E478B852106BF396DA4">
    <w:name w:val="96CE772A16E60E478B852106BF396DA4"/>
    <w:rsid w:val="00FF7426"/>
    <w:pPr>
      <w:spacing w:after="0" w:line="240" w:lineRule="auto"/>
    </w:pPr>
    <w:rPr>
      <w:sz w:val="24"/>
      <w:szCs w:val="24"/>
    </w:rPr>
  </w:style>
  <w:style w:type="paragraph" w:customStyle="1" w:styleId="7E4CE8F16626E84C9928FBEFB1483DC1">
    <w:name w:val="7E4CE8F16626E84C9928FBEFB1483DC1"/>
    <w:rsid w:val="00FF7426"/>
    <w:pPr>
      <w:spacing w:after="0" w:line="240" w:lineRule="auto"/>
    </w:pPr>
    <w:rPr>
      <w:sz w:val="24"/>
      <w:szCs w:val="24"/>
    </w:rPr>
  </w:style>
  <w:style w:type="paragraph" w:customStyle="1" w:styleId="C8B74B4C14E1E646A7BBA7718798882C">
    <w:name w:val="C8B74B4C14E1E646A7BBA7718798882C"/>
    <w:rsid w:val="00FF7426"/>
    <w:pPr>
      <w:spacing w:after="0" w:line="240" w:lineRule="auto"/>
    </w:pPr>
    <w:rPr>
      <w:sz w:val="24"/>
      <w:szCs w:val="24"/>
    </w:rPr>
  </w:style>
  <w:style w:type="paragraph" w:customStyle="1" w:styleId="6939FF6507609F4CAB245C3CA6C51CBB">
    <w:name w:val="6939FF6507609F4CAB245C3CA6C51CBB"/>
    <w:rsid w:val="00FF7426"/>
    <w:pPr>
      <w:spacing w:after="0" w:line="240" w:lineRule="auto"/>
    </w:pPr>
    <w:rPr>
      <w:sz w:val="24"/>
      <w:szCs w:val="24"/>
    </w:rPr>
  </w:style>
  <w:style w:type="paragraph" w:customStyle="1" w:styleId="9B55E008A2C3C545B3C204F4B51241EF">
    <w:name w:val="9B55E008A2C3C545B3C204F4B51241EF"/>
    <w:rsid w:val="00FF7426"/>
    <w:pPr>
      <w:spacing w:after="0" w:line="240" w:lineRule="auto"/>
    </w:pPr>
    <w:rPr>
      <w:sz w:val="24"/>
      <w:szCs w:val="24"/>
    </w:rPr>
  </w:style>
  <w:style w:type="paragraph" w:customStyle="1" w:styleId="AA325885885A954FB3DAD29CF2C07058">
    <w:name w:val="AA325885885A954FB3DAD29CF2C07058"/>
    <w:rsid w:val="00FF7426"/>
    <w:pPr>
      <w:spacing w:after="0" w:line="240" w:lineRule="auto"/>
    </w:pPr>
    <w:rPr>
      <w:sz w:val="24"/>
      <w:szCs w:val="24"/>
    </w:rPr>
  </w:style>
  <w:style w:type="paragraph" w:customStyle="1" w:styleId="CEF1CB9C5B792E45922B796A0ADB4E20">
    <w:name w:val="CEF1CB9C5B792E45922B796A0ADB4E20"/>
    <w:rsid w:val="00FF7426"/>
    <w:pPr>
      <w:spacing w:after="0" w:line="240" w:lineRule="auto"/>
    </w:pPr>
    <w:rPr>
      <w:sz w:val="24"/>
      <w:szCs w:val="24"/>
    </w:rPr>
  </w:style>
  <w:style w:type="paragraph" w:customStyle="1" w:styleId="F8607770A24C1445B1D9D768636456C9">
    <w:name w:val="F8607770A24C1445B1D9D768636456C9"/>
    <w:rsid w:val="00FF7426"/>
    <w:pPr>
      <w:spacing w:after="0" w:line="240" w:lineRule="auto"/>
    </w:pPr>
    <w:rPr>
      <w:sz w:val="24"/>
      <w:szCs w:val="24"/>
    </w:rPr>
  </w:style>
  <w:style w:type="paragraph" w:customStyle="1" w:styleId="725FF11029B8F548B0DA10A1E6348A59">
    <w:name w:val="725FF11029B8F548B0DA10A1E6348A59"/>
    <w:rsid w:val="00FF7426"/>
    <w:pPr>
      <w:spacing w:after="0" w:line="240" w:lineRule="auto"/>
    </w:pPr>
    <w:rPr>
      <w:sz w:val="24"/>
      <w:szCs w:val="24"/>
    </w:rPr>
  </w:style>
  <w:style w:type="paragraph" w:customStyle="1" w:styleId="E13AA178D2635B4E80D9518CA6AA4951">
    <w:name w:val="E13AA178D2635B4E80D9518CA6AA4951"/>
    <w:rsid w:val="00FF7426"/>
    <w:pPr>
      <w:spacing w:after="0" w:line="240" w:lineRule="auto"/>
    </w:pPr>
    <w:rPr>
      <w:sz w:val="24"/>
      <w:szCs w:val="24"/>
    </w:rPr>
  </w:style>
  <w:style w:type="paragraph" w:customStyle="1" w:styleId="E1F61BDA8B40F4448413DC70BC9BFEB3">
    <w:name w:val="E1F61BDA8B40F4448413DC70BC9BFEB3"/>
    <w:rsid w:val="00FF7426"/>
    <w:pPr>
      <w:spacing w:after="0" w:line="240" w:lineRule="auto"/>
    </w:pPr>
    <w:rPr>
      <w:sz w:val="24"/>
      <w:szCs w:val="24"/>
    </w:rPr>
  </w:style>
  <w:style w:type="paragraph" w:customStyle="1" w:styleId="193B521A2216764093D6BA0A5CBAAA0C">
    <w:name w:val="193B521A2216764093D6BA0A5CBAAA0C"/>
    <w:rsid w:val="00FF7426"/>
    <w:pPr>
      <w:spacing w:after="0" w:line="240" w:lineRule="auto"/>
    </w:pPr>
    <w:rPr>
      <w:sz w:val="24"/>
      <w:szCs w:val="24"/>
    </w:rPr>
  </w:style>
  <w:style w:type="paragraph" w:customStyle="1" w:styleId="DF882811C25E254C9B0E055B755C2991">
    <w:name w:val="DF882811C25E254C9B0E055B755C2991"/>
    <w:rsid w:val="00FF7426"/>
    <w:pPr>
      <w:spacing w:after="0" w:line="240" w:lineRule="auto"/>
    </w:pPr>
    <w:rPr>
      <w:sz w:val="24"/>
      <w:szCs w:val="24"/>
    </w:rPr>
  </w:style>
  <w:style w:type="paragraph" w:customStyle="1" w:styleId="6E438B2CE7CEEA4BA86E01866C25C25C">
    <w:name w:val="6E438B2CE7CEEA4BA86E01866C25C25C"/>
    <w:rsid w:val="00FF7426"/>
    <w:pPr>
      <w:spacing w:after="0" w:line="240" w:lineRule="auto"/>
    </w:pPr>
    <w:rPr>
      <w:sz w:val="24"/>
      <w:szCs w:val="24"/>
    </w:rPr>
  </w:style>
  <w:style w:type="paragraph" w:customStyle="1" w:styleId="6AED40EF63CA9749BA53B3340C846DBE">
    <w:name w:val="6AED40EF63CA9749BA53B3340C846DBE"/>
    <w:rsid w:val="00FF7426"/>
    <w:pPr>
      <w:spacing w:after="0" w:line="240" w:lineRule="auto"/>
    </w:pPr>
    <w:rPr>
      <w:sz w:val="24"/>
      <w:szCs w:val="24"/>
    </w:rPr>
  </w:style>
  <w:style w:type="paragraph" w:customStyle="1" w:styleId="8791659558DD4A49941315AE0CE9ED8E">
    <w:name w:val="8791659558DD4A49941315AE0CE9ED8E"/>
    <w:rsid w:val="00FF7426"/>
    <w:pPr>
      <w:spacing w:after="0" w:line="240" w:lineRule="auto"/>
    </w:pPr>
    <w:rPr>
      <w:sz w:val="24"/>
      <w:szCs w:val="24"/>
    </w:rPr>
  </w:style>
  <w:style w:type="paragraph" w:customStyle="1" w:styleId="3766619156EB554980F8881DD51EE4B9">
    <w:name w:val="3766619156EB554980F8881DD51EE4B9"/>
    <w:rsid w:val="00FF7426"/>
    <w:pPr>
      <w:spacing w:after="0" w:line="240" w:lineRule="auto"/>
    </w:pPr>
    <w:rPr>
      <w:sz w:val="24"/>
      <w:szCs w:val="24"/>
    </w:rPr>
  </w:style>
  <w:style w:type="paragraph" w:customStyle="1" w:styleId="DD600022F7A780489C26A5D14D9562B3">
    <w:name w:val="DD600022F7A780489C26A5D14D9562B3"/>
    <w:rsid w:val="00FF7426"/>
    <w:pPr>
      <w:spacing w:after="0" w:line="240" w:lineRule="auto"/>
    </w:pPr>
    <w:rPr>
      <w:sz w:val="24"/>
      <w:szCs w:val="24"/>
    </w:rPr>
  </w:style>
  <w:style w:type="paragraph" w:customStyle="1" w:styleId="FAA7B089544C6E45A05CD16D5E0BA18D">
    <w:name w:val="FAA7B089544C6E45A05CD16D5E0BA18D"/>
    <w:rsid w:val="00FF7426"/>
    <w:pPr>
      <w:spacing w:after="0" w:line="240" w:lineRule="auto"/>
    </w:pPr>
    <w:rPr>
      <w:sz w:val="24"/>
      <w:szCs w:val="24"/>
    </w:rPr>
  </w:style>
  <w:style w:type="paragraph" w:customStyle="1" w:styleId="7FC35C5EAD0B064CBF9BCA3B2D2DBB48">
    <w:name w:val="7FC35C5EAD0B064CBF9BCA3B2D2DBB48"/>
    <w:rsid w:val="00FF7426"/>
    <w:pPr>
      <w:spacing w:after="0" w:line="240" w:lineRule="auto"/>
    </w:pPr>
    <w:rPr>
      <w:sz w:val="24"/>
      <w:szCs w:val="24"/>
    </w:rPr>
  </w:style>
  <w:style w:type="paragraph" w:customStyle="1" w:styleId="ABBCE6D6A1591F4884EF458C77A4F39F">
    <w:name w:val="ABBCE6D6A1591F4884EF458C77A4F39F"/>
    <w:rsid w:val="00FF7426"/>
    <w:pPr>
      <w:spacing w:after="0" w:line="240" w:lineRule="auto"/>
    </w:pPr>
    <w:rPr>
      <w:sz w:val="24"/>
      <w:szCs w:val="24"/>
    </w:rPr>
  </w:style>
  <w:style w:type="paragraph" w:customStyle="1" w:styleId="A88EFE2E67F75342BE8D461C5C53DC5C">
    <w:name w:val="A88EFE2E67F75342BE8D461C5C53DC5C"/>
    <w:rsid w:val="00FF7426"/>
    <w:pPr>
      <w:spacing w:after="0" w:line="240" w:lineRule="auto"/>
    </w:pPr>
    <w:rPr>
      <w:sz w:val="24"/>
      <w:szCs w:val="24"/>
    </w:rPr>
  </w:style>
  <w:style w:type="paragraph" w:customStyle="1" w:styleId="D43D394DAE95A14385CD70DE8BB53BAF">
    <w:name w:val="D43D394DAE95A14385CD70DE8BB53BAF"/>
    <w:rsid w:val="00FF7426"/>
    <w:pPr>
      <w:spacing w:after="0" w:line="240" w:lineRule="auto"/>
    </w:pPr>
    <w:rPr>
      <w:sz w:val="24"/>
      <w:szCs w:val="24"/>
    </w:rPr>
  </w:style>
  <w:style w:type="paragraph" w:customStyle="1" w:styleId="0C5BE675E869E6479215CCB25A144BCF">
    <w:name w:val="0C5BE675E869E6479215CCB25A144BCF"/>
    <w:rsid w:val="00FF7426"/>
    <w:pPr>
      <w:spacing w:after="0" w:line="240" w:lineRule="auto"/>
    </w:pPr>
    <w:rPr>
      <w:sz w:val="24"/>
      <w:szCs w:val="24"/>
    </w:rPr>
  </w:style>
  <w:style w:type="paragraph" w:customStyle="1" w:styleId="2BFCEDA181094F5FADE512573CAB5E3A">
    <w:name w:val="2BFCEDA181094F5FADE512573CAB5E3A"/>
    <w:rsid w:val="009B2DA6"/>
  </w:style>
  <w:style w:type="paragraph" w:customStyle="1" w:styleId="B4D64C16D93E491F9F8D8E203ECDA1A5">
    <w:name w:val="B4D64C16D93E491F9F8D8E203ECDA1A5"/>
    <w:rsid w:val="009B2DA6"/>
  </w:style>
  <w:style w:type="paragraph" w:customStyle="1" w:styleId="FC0B96ED7287B045890632BA57FD4856">
    <w:name w:val="FC0B96ED7287B045890632BA57FD4856"/>
    <w:rsid w:val="00454867"/>
    <w:pPr>
      <w:spacing w:after="0" w:line="240" w:lineRule="auto"/>
    </w:pPr>
    <w:rPr>
      <w:sz w:val="24"/>
      <w:szCs w:val="24"/>
    </w:rPr>
  </w:style>
  <w:style w:type="paragraph" w:customStyle="1" w:styleId="EEA53F8ED6D54C9DB6845D679B6383DB">
    <w:name w:val="EEA53F8ED6D54C9DB6845D679B6383DB"/>
    <w:rsid w:val="007F64A5"/>
  </w:style>
  <w:style w:type="paragraph" w:customStyle="1" w:styleId="7D8D499D314347B08E6DF83A19C13E41">
    <w:name w:val="7D8D499D314347B08E6DF83A19C13E41"/>
    <w:rsid w:val="007F64A5"/>
  </w:style>
  <w:style w:type="paragraph" w:customStyle="1" w:styleId="77F4F2B953B647099F6CF2C09AA24C7B">
    <w:name w:val="77F4F2B953B647099F6CF2C09AA24C7B"/>
    <w:rsid w:val="007F64A5"/>
  </w:style>
  <w:style w:type="paragraph" w:customStyle="1" w:styleId="AB78D32939EF4E019EA9B709B9FD46C3">
    <w:name w:val="AB78D32939EF4E019EA9B709B9FD46C3"/>
    <w:rsid w:val="007F64A5"/>
  </w:style>
  <w:style w:type="paragraph" w:customStyle="1" w:styleId="6EB7638F18304E3AB9E1769BF81A0F0D">
    <w:name w:val="6EB7638F18304E3AB9E1769BF81A0F0D"/>
    <w:rsid w:val="007F64A5"/>
  </w:style>
  <w:style w:type="paragraph" w:customStyle="1" w:styleId="3B96DF89190D4CB693AA54D9033F4D53">
    <w:name w:val="3B96DF89190D4CB693AA54D9033F4D53"/>
    <w:rsid w:val="007F64A5"/>
  </w:style>
  <w:style w:type="paragraph" w:customStyle="1" w:styleId="DA864AD2C8084F499AF2C184D0A7D631">
    <w:name w:val="DA864AD2C8084F499AF2C184D0A7D631"/>
    <w:rsid w:val="007F64A5"/>
  </w:style>
  <w:style w:type="paragraph" w:customStyle="1" w:styleId="C8EA988CD6EB433599DE14B79E0991E7">
    <w:name w:val="C8EA988CD6EB433599DE14B79E0991E7"/>
    <w:rsid w:val="007F64A5"/>
  </w:style>
  <w:style w:type="paragraph" w:customStyle="1" w:styleId="0C1F845130F541DE8195A46983835D4A">
    <w:name w:val="0C1F845130F541DE8195A46983835D4A"/>
    <w:rsid w:val="007F64A5"/>
  </w:style>
  <w:style w:type="paragraph" w:customStyle="1" w:styleId="EE7577A55921420C97EDDD29D81C32A7">
    <w:name w:val="EE7577A55921420C97EDDD29D81C32A7"/>
    <w:rsid w:val="007F64A5"/>
  </w:style>
  <w:style w:type="paragraph" w:customStyle="1" w:styleId="7A071A4FDBC548B5BCF01CABB30A3F41">
    <w:name w:val="7A071A4FDBC548B5BCF01CABB30A3F41"/>
    <w:rsid w:val="007F64A5"/>
  </w:style>
  <w:style w:type="paragraph" w:customStyle="1" w:styleId="3CE1963A2F7B42B5B068879B351A094C">
    <w:name w:val="3CE1963A2F7B42B5B068879B351A094C"/>
    <w:rsid w:val="007F64A5"/>
  </w:style>
  <w:style w:type="paragraph" w:customStyle="1" w:styleId="75D51DD79DDB45EDB07D3CD5C86A6FA8">
    <w:name w:val="75D51DD79DDB45EDB07D3CD5C86A6FA8"/>
    <w:rsid w:val="007F64A5"/>
  </w:style>
  <w:style w:type="paragraph" w:customStyle="1" w:styleId="D0AD1DB96CA444F883D4CEF0D8F5AD01">
    <w:name w:val="D0AD1DB96CA444F883D4CEF0D8F5AD01"/>
    <w:rsid w:val="007F64A5"/>
  </w:style>
  <w:style w:type="paragraph" w:customStyle="1" w:styleId="246A54F812A147F9971BEC6CC28590CC">
    <w:name w:val="246A54F812A147F9971BEC6CC28590CC"/>
    <w:rsid w:val="007F64A5"/>
  </w:style>
  <w:style w:type="paragraph" w:customStyle="1" w:styleId="1CD377DDA5B6428B94AB0468BA65345B">
    <w:name w:val="1CD377DDA5B6428B94AB0468BA65345B"/>
    <w:rsid w:val="007F64A5"/>
  </w:style>
  <w:style w:type="paragraph" w:customStyle="1" w:styleId="ADD22AB9FF534CD9A1A9D4B1F1053B54">
    <w:name w:val="ADD22AB9FF534CD9A1A9D4B1F1053B54"/>
    <w:rsid w:val="007F64A5"/>
  </w:style>
  <w:style w:type="paragraph" w:customStyle="1" w:styleId="A707BF4251F44AA8B045FAB9AB7FD243">
    <w:name w:val="A707BF4251F44AA8B045FAB9AB7FD243"/>
    <w:rsid w:val="007F64A5"/>
  </w:style>
  <w:style w:type="paragraph" w:customStyle="1" w:styleId="5DD93000FDAD437CAC4748050C9C0579">
    <w:name w:val="5DD93000FDAD437CAC4748050C9C0579"/>
    <w:rsid w:val="007F64A5"/>
  </w:style>
  <w:style w:type="paragraph" w:customStyle="1" w:styleId="C1E54E4562B7493EB8646B2677386918">
    <w:name w:val="C1E54E4562B7493EB8646B2677386918"/>
    <w:rsid w:val="007F64A5"/>
  </w:style>
  <w:style w:type="paragraph" w:customStyle="1" w:styleId="513063D31B514E34B5068F49637B6981">
    <w:name w:val="513063D31B514E34B5068F49637B6981"/>
    <w:rsid w:val="007F64A5"/>
  </w:style>
  <w:style w:type="paragraph" w:customStyle="1" w:styleId="AAC2D7FD85E34686893F641F46E4528B">
    <w:name w:val="AAC2D7FD85E34686893F641F46E4528B"/>
    <w:rsid w:val="007F64A5"/>
  </w:style>
  <w:style w:type="paragraph" w:customStyle="1" w:styleId="26D649BA870B4DB89E8ECCD308D3F6FE">
    <w:name w:val="26D649BA870B4DB89E8ECCD308D3F6FE"/>
    <w:rsid w:val="007F64A5"/>
  </w:style>
  <w:style w:type="paragraph" w:customStyle="1" w:styleId="F12B9C6B65E74A1E82E32D90D9931371">
    <w:name w:val="F12B9C6B65E74A1E82E32D90D9931371"/>
    <w:rsid w:val="007F64A5"/>
  </w:style>
  <w:style w:type="paragraph" w:customStyle="1" w:styleId="3F4AFFEFB2364BA3A227B5B03EBB354D">
    <w:name w:val="3F4AFFEFB2364BA3A227B5B03EBB354D"/>
    <w:rsid w:val="007F64A5"/>
  </w:style>
  <w:style w:type="paragraph" w:customStyle="1" w:styleId="450326BF34A446E6A0977EA093A5C1D9">
    <w:name w:val="450326BF34A446E6A0977EA093A5C1D9"/>
    <w:rsid w:val="007F64A5"/>
  </w:style>
  <w:style w:type="paragraph" w:customStyle="1" w:styleId="D48D12750A9448469EB126E57B36674D">
    <w:name w:val="D48D12750A9448469EB126E57B36674D"/>
    <w:rsid w:val="007F64A5"/>
  </w:style>
  <w:style w:type="paragraph" w:customStyle="1" w:styleId="F4022B8491E244AA8CB93CF8C252050C">
    <w:name w:val="F4022B8491E244AA8CB93CF8C252050C"/>
    <w:rsid w:val="007F64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058B5-A18F-4578-9FF8-A86D9EC5B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4</Pages>
  <Words>7915</Words>
  <Characters>4511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Plant</dc:creator>
  <cp:keywords/>
  <dc:description/>
  <cp:lastModifiedBy>Heather-Anne Hubbell</cp:lastModifiedBy>
  <cp:revision>10</cp:revision>
  <cp:lastPrinted>2020-06-12T15:04:00Z</cp:lastPrinted>
  <dcterms:created xsi:type="dcterms:W3CDTF">2022-04-12T21:32:00Z</dcterms:created>
  <dcterms:modified xsi:type="dcterms:W3CDTF">2022-04-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90612849</vt:i4>
  </property>
  <property fmtid="{D5CDD505-2E9C-101B-9397-08002B2CF9AE}" pid="3" name="_NewReviewCycle">
    <vt:lpwstr/>
  </property>
  <property fmtid="{D5CDD505-2E9C-101B-9397-08002B2CF9AE}" pid="4" name="_EmailSubject">
    <vt:lpwstr>Phundex KIDD template</vt:lpwstr>
  </property>
  <property fmtid="{D5CDD505-2E9C-101B-9397-08002B2CF9AE}" pid="5" name="_AuthorEmailDisplayName">
    <vt:lpwstr>Heather-Anne Hubbell</vt:lpwstr>
  </property>
</Properties>
</file>